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09501" w14:textId="77777777" w:rsidR="00A47949" w:rsidRPr="00770E55" w:rsidRDefault="001A49D0" w:rsidP="001A49D0">
      <w:pPr>
        <w:jc w:val="center"/>
      </w:pPr>
      <w:r w:rsidRPr="00770E55">
        <w:rPr>
          <w:rFonts w:cs="Arial"/>
          <w:noProof/>
          <w:color w:val="000000"/>
          <w:lang w:eastAsia="en-GB"/>
        </w:rPr>
        <w:drawing>
          <wp:inline distT="0" distB="0" distL="0" distR="0" wp14:anchorId="4CE3A22D" wp14:editId="257A1D23">
            <wp:extent cx="2158786" cy="671265"/>
            <wp:effectExtent l="0" t="0" r="0" b="0"/>
            <wp:docPr id="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id:image006.jpg@01CE26F4.32127830"/>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222631" cy="691117"/>
                    </a:xfrm>
                    <a:prstGeom prst="rect">
                      <a:avLst/>
                    </a:prstGeom>
                    <a:noFill/>
                    <a:ln w="9525">
                      <a:noFill/>
                      <a:miter lim="800000"/>
                      <a:headEnd/>
                      <a:tailEnd/>
                    </a:ln>
                  </pic:spPr>
                </pic:pic>
              </a:graphicData>
            </a:graphic>
          </wp:inline>
        </w:drawing>
      </w:r>
    </w:p>
    <w:p w14:paraId="0E313630" w14:textId="6FFBED4A" w:rsidR="001A49D0" w:rsidRDefault="001A49D0"/>
    <w:p w14:paraId="2ECB1676" w14:textId="402979F8" w:rsidR="00770E55" w:rsidRDefault="00770E55"/>
    <w:p w14:paraId="5ABC02AA" w14:textId="0AE4148A" w:rsidR="00770E55" w:rsidRDefault="00770E55" w:rsidP="00770E55">
      <w:pPr>
        <w:spacing w:after="0" w:line="240" w:lineRule="auto"/>
        <w:jc w:val="center"/>
        <w:rPr>
          <w:sz w:val="40"/>
          <w:szCs w:val="40"/>
        </w:rPr>
      </w:pPr>
      <w:r>
        <w:rPr>
          <w:sz w:val="40"/>
          <w:szCs w:val="40"/>
        </w:rPr>
        <w:t>Liverpool John Moores University</w:t>
      </w:r>
    </w:p>
    <w:p w14:paraId="10F8755B" w14:textId="2E2BA093" w:rsidR="001A49D0" w:rsidRPr="00770E55" w:rsidRDefault="006259F4" w:rsidP="00770E55">
      <w:pPr>
        <w:spacing w:after="0" w:line="240" w:lineRule="auto"/>
        <w:jc w:val="center"/>
        <w:rPr>
          <w:sz w:val="40"/>
          <w:szCs w:val="40"/>
        </w:rPr>
      </w:pPr>
      <w:r w:rsidRPr="00770E55">
        <w:rPr>
          <w:sz w:val="40"/>
          <w:szCs w:val="40"/>
        </w:rPr>
        <w:t>School</w:t>
      </w:r>
      <w:r w:rsidR="001A49D0" w:rsidRPr="00770E55">
        <w:rPr>
          <w:sz w:val="40"/>
          <w:szCs w:val="40"/>
        </w:rPr>
        <w:t xml:space="preserve"> of Computer Science</w:t>
      </w:r>
      <w:r w:rsidRPr="00770E55">
        <w:rPr>
          <w:sz w:val="40"/>
          <w:szCs w:val="40"/>
        </w:rPr>
        <w:t xml:space="preserve"> </w:t>
      </w:r>
      <w:r w:rsidR="00F82427" w:rsidRPr="00770E55">
        <w:rPr>
          <w:sz w:val="40"/>
          <w:szCs w:val="40"/>
        </w:rPr>
        <w:t>and</w:t>
      </w:r>
      <w:r w:rsidRPr="00770E55">
        <w:rPr>
          <w:sz w:val="40"/>
          <w:szCs w:val="40"/>
        </w:rPr>
        <w:t xml:space="preserve"> Math</w:t>
      </w:r>
      <w:r w:rsidR="00350FEF" w:rsidRPr="00770E55">
        <w:rPr>
          <w:sz w:val="40"/>
          <w:szCs w:val="40"/>
        </w:rPr>
        <w:t>ematics</w:t>
      </w:r>
    </w:p>
    <w:p w14:paraId="60B11D62" w14:textId="77777777" w:rsidR="00770E55" w:rsidRDefault="00770E55" w:rsidP="001A49D0">
      <w:pPr>
        <w:jc w:val="center"/>
        <w:rPr>
          <w:b/>
          <w:sz w:val="40"/>
          <w:szCs w:val="40"/>
        </w:rPr>
      </w:pPr>
    </w:p>
    <w:p w14:paraId="26BAD417" w14:textId="7CFBBDE6" w:rsidR="001A49D0" w:rsidRPr="00770E55" w:rsidRDefault="001A49D0" w:rsidP="001A49D0">
      <w:pPr>
        <w:jc w:val="center"/>
        <w:rPr>
          <w:b/>
          <w:sz w:val="40"/>
          <w:szCs w:val="40"/>
        </w:rPr>
      </w:pPr>
      <w:r w:rsidRPr="00770E55">
        <w:rPr>
          <w:b/>
          <w:sz w:val="40"/>
          <w:szCs w:val="40"/>
        </w:rPr>
        <w:t>6</w:t>
      </w:r>
      <w:r w:rsidR="00770E55">
        <w:rPr>
          <w:b/>
          <w:sz w:val="40"/>
          <w:szCs w:val="40"/>
        </w:rPr>
        <w:t>2</w:t>
      </w:r>
      <w:r w:rsidR="00DB6510" w:rsidRPr="00770E55">
        <w:rPr>
          <w:b/>
          <w:sz w:val="40"/>
          <w:szCs w:val="40"/>
        </w:rPr>
        <w:t>00</w:t>
      </w:r>
      <w:r w:rsidRPr="00770E55">
        <w:rPr>
          <w:b/>
          <w:sz w:val="40"/>
          <w:szCs w:val="40"/>
        </w:rPr>
        <w:t>COMP Project</w:t>
      </w:r>
    </w:p>
    <w:p w14:paraId="68673A63" w14:textId="77777777" w:rsidR="001A49D0" w:rsidRPr="00770E55" w:rsidRDefault="001A49D0" w:rsidP="001A49D0">
      <w:pPr>
        <w:jc w:val="center"/>
      </w:pPr>
    </w:p>
    <w:p w14:paraId="48CAC3B3" w14:textId="77777777" w:rsidR="00770E55" w:rsidRDefault="00770E55" w:rsidP="001A49D0">
      <w:pPr>
        <w:jc w:val="center"/>
      </w:pPr>
      <w:r>
        <w:t>Final Year Dissertation</w:t>
      </w:r>
      <w:r w:rsidR="001A49D0" w:rsidRPr="00770E55">
        <w:t xml:space="preserve"> </w:t>
      </w:r>
    </w:p>
    <w:p w14:paraId="5B37E578" w14:textId="33FBB9CB" w:rsidR="001A49D0" w:rsidRPr="00770E55" w:rsidRDefault="00770E55" w:rsidP="001A49D0">
      <w:pPr>
        <w:jc w:val="center"/>
      </w:pPr>
      <w:r>
        <w:t>s</w:t>
      </w:r>
      <w:r w:rsidR="001A49D0" w:rsidRPr="00770E55">
        <w:t>ubmitted by</w:t>
      </w:r>
    </w:p>
    <w:p w14:paraId="0A6B0FF4" w14:textId="278EBD04" w:rsidR="001A49D0" w:rsidRPr="00770E55" w:rsidRDefault="00E7308D" w:rsidP="00770E55">
      <w:pPr>
        <w:spacing w:after="120" w:line="240" w:lineRule="auto"/>
        <w:jc w:val="center"/>
        <w:rPr>
          <w:b/>
          <w:sz w:val="40"/>
          <w:szCs w:val="40"/>
        </w:rPr>
      </w:pPr>
      <w:r>
        <w:rPr>
          <w:b/>
          <w:sz w:val="40"/>
          <w:szCs w:val="40"/>
        </w:rPr>
        <w:t>OLUWADARA OMIWALE</w:t>
      </w:r>
    </w:p>
    <w:p w14:paraId="484FB192" w14:textId="35714891" w:rsidR="001A49D0" w:rsidRPr="00770E55" w:rsidRDefault="00E7308D" w:rsidP="00770E55">
      <w:pPr>
        <w:spacing w:after="120" w:line="240" w:lineRule="auto"/>
        <w:jc w:val="center"/>
        <w:rPr>
          <w:b/>
          <w:sz w:val="28"/>
          <w:szCs w:val="28"/>
        </w:rPr>
      </w:pPr>
      <w:r>
        <w:rPr>
          <w:b/>
          <w:sz w:val="28"/>
          <w:szCs w:val="28"/>
        </w:rPr>
        <w:t>1001281</w:t>
      </w:r>
    </w:p>
    <w:p w14:paraId="345C1524" w14:textId="45F8071A" w:rsidR="001A49D0" w:rsidRPr="00770E55" w:rsidRDefault="00E7308D" w:rsidP="00770E55">
      <w:pPr>
        <w:spacing w:after="120" w:line="240" w:lineRule="auto"/>
        <w:jc w:val="center"/>
        <w:rPr>
          <w:b/>
          <w:sz w:val="28"/>
          <w:szCs w:val="28"/>
        </w:rPr>
      </w:pPr>
      <w:r>
        <w:rPr>
          <w:b/>
          <w:sz w:val="28"/>
          <w:szCs w:val="28"/>
        </w:rPr>
        <w:t>COMPUTER SCIENCE</w:t>
      </w:r>
    </w:p>
    <w:p w14:paraId="4BA3DD85" w14:textId="77777777" w:rsidR="001A49D0" w:rsidRPr="00770E55" w:rsidRDefault="001A49D0" w:rsidP="001A49D0">
      <w:pPr>
        <w:jc w:val="center"/>
        <w:rPr>
          <w:b/>
        </w:rPr>
      </w:pPr>
    </w:p>
    <w:p w14:paraId="6876102E" w14:textId="77777777" w:rsidR="001A49D0" w:rsidRPr="00770E55" w:rsidRDefault="001A49D0" w:rsidP="001A49D0">
      <w:pPr>
        <w:jc w:val="center"/>
      </w:pPr>
      <w:r w:rsidRPr="00770E55">
        <w:t>Title</w:t>
      </w:r>
    </w:p>
    <w:p w14:paraId="14579EE3" w14:textId="51ADEB63" w:rsidR="001A49D0" w:rsidRPr="00770E55" w:rsidRDefault="00E7308D" w:rsidP="001A49D0">
      <w:pPr>
        <w:jc w:val="center"/>
        <w:rPr>
          <w:b/>
          <w:sz w:val="36"/>
          <w:szCs w:val="36"/>
        </w:rPr>
      </w:pPr>
      <w:r>
        <w:rPr>
          <w:b/>
          <w:sz w:val="36"/>
          <w:szCs w:val="36"/>
        </w:rPr>
        <w:t xml:space="preserve">Using Ai to increase the accuracy of intrusion detection systems in key infrastructure. </w:t>
      </w:r>
    </w:p>
    <w:p w14:paraId="5AB0DFE1" w14:textId="4E89AC8E" w:rsidR="00770E55" w:rsidRDefault="00770E55" w:rsidP="00972EAE"/>
    <w:p w14:paraId="12AD9A0E" w14:textId="77777777" w:rsidR="00770E55" w:rsidRPr="00770E55" w:rsidRDefault="00770E55" w:rsidP="001A49D0">
      <w:pPr>
        <w:jc w:val="center"/>
      </w:pPr>
    </w:p>
    <w:p w14:paraId="76FABEBE" w14:textId="77777777" w:rsidR="001A49D0" w:rsidRPr="00770E55" w:rsidRDefault="001A49D0" w:rsidP="001A49D0">
      <w:pPr>
        <w:jc w:val="center"/>
      </w:pPr>
      <w:r w:rsidRPr="00770E55">
        <w:t>Supervised by</w:t>
      </w:r>
    </w:p>
    <w:p w14:paraId="26E6E005" w14:textId="611C350F" w:rsidR="00770E55" w:rsidRDefault="00E7308D" w:rsidP="001A49D0">
      <w:pPr>
        <w:jc w:val="center"/>
      </w:pPr>
      <w:r w:rsidRPr="00E7308D">
        <w:rPr>
          <w:b/>
          <w:sz w:val="32"/>
          <w:szCs w:val="32"/>
        </w:rPr>
        <w:t>Fariba Sharifian</w:t>
      </w:r>
      <w:r>
        <w:rPr>
          <w:b/>
          <w:sz w:val="32"/>
          <w:szCs w:val="32"/>
        </w:rPr>
        <w:t xml:space="preserve"> </w:t>
      </w:r>
    </w:p>
    <w:p w14:paraId="1913DFE6" w14:textId="77777777" w:rsidR="00770E55" w:rsidRPr="00770E55" w:rsidRDefault="00770E55" w:rsidP="001A49D0">
      <w:pPr>
        <w:jc w:val="center"/>
      </w:pPr>
    </w:p>
    <w:p w14:paraId="58C01F3A" w14:textId="77777777" w:rsidR="001A49D0" w:rsidRPr="00770E55" w:rsidRDefault="001A49D0" w:rsidP="001A49D0">
      <w:pPr>
        <w:jc w:val="center"/>
      </w:pPr>
      <w:r w:rsidRPr="00770E55">
        <w:t>Submitted on</w:t>
      </w:r>
    </w:p>
    <w:p w14:paraId="450E9A22" w14:textId="07CB6A81" w:rsidR="006364B1" w:rsidRDefault="00770E55" w:rsidP="001A49D0">
      <w:pPr>
        <w:jc w:val="center"/>
        <w:rPr>
          <w:b/>
          <w:sz w:val="40"/>
          <w:szCs w:val="40"/>
        </w:rPr>
        <w:sectPr w:rsidR="006364B1">
          <w:pgSz w:w="11906" w:h="16838"/>
          <w:pgMar w:top="1440" w:right="1440" w:bottom="1440" w:left="1440" w:header="708" w:footer="708" w:gutter="0"/>
          <w:cols w:space="708"/>
          <w:docGrid w:linePitch="360"/>
        </w:sectPr>
      </w:pPr>
      <w:r>
        <w:rPr>
          <w:b/>
          <w:sz w:val="40"/>
          <w:szCs w:val="40"/>
        </w:rPr>
        <w:t>1</w:t>
      </w:r>
      <w:r w:rsidR="00C03BB2">
        <w:rPr>
          <w:b/>
          <w:sz w:val="40"/>
          <w:szCs w:val="40"/>
        </w:rPr>
        <w:t>1</w:t>
      </w:r>
      <w:r w:rsidR="002274D9" w:rsidRPr="00770E55">
        <w:rPr>
          <w:b/>
          <w:sz w:val="40"/>
          <w:szCs w:val="40"/>
        </w:rPr>
        <w:t xml:space="preserve"> </w:t>
      </w:r>
      <w:r w:rsidR="00350FEF" w:rsidRPr="00770E55">
        <w:rPr>
          <w:b/>
          <w:sz w:val="40"/>
          <w:szCs w:val="40"/>
        </w:rPr>
        <w:t>April</w:t>
      </w:r>
      <w:r w:rsidR="001A49D0" w:rsidRPr="00770E55">
        <w:rPr>
          <w:b/>
          <w:sz w:val="40"/>
          <w:szCs w:val="40"/>
        </w:rPr>
        <w:t xml:space="preserve"> 20</w:t>
      </w:r>
      <w:r w:rsidR="00DB6510" w:rsidRPr="00770E55">
        <w:rPr>
          <w:b/>
          <w:sz w:val="40"/>
          <w:szCs w:val="40"/>
        </w:rPr>
        <w:t>2</w:t>
      </w:r>
      <w:r>
        <w:rPr>
          <w:b/>
          <w:sz w:val="40"/>
          <w:szCs w:val="40"/>
        </w:rPr>
        <w:t>4</w:t>
      </w:r>
    </w:p>
    <w:p w14:paraId="11A98BE1" w14:textId="77777777" w:rsidR="006364B1" w:rsidRDefault="006364B1" w:rsidP="00F76FDE">
      <w:pPr>
        <w:rPr>
          <w:smallCaps/>
          <w:sz w:val="40"/>
          <w:szCs w:val="40"/>
        </w:rPr>
      </w:pPr>
    </w:p>
    <w:p w14:paraId="60510360" w14:textId="40BC44D6" w:rsidR="00770E55" w:rsidRPr="00770E55" w:rsidRDefault="00770E55" w:rsidP="00770E55">
      <w:pPr>
        <w:jc w:val="center"/>
        <w:rPr>
          <w:smallCaps/>
          <w:sz w:val="40"/>
          <w:szCs w:val="40"/>
        </w:rPr>
      </w:pPr>
      <w:r w:rsidRPr="00770E55">
        <w:rPr>
          <w:smallCaps/>
          <w:sz w:val="40"/>
          <w:szCs w:val="40"/>
        </w:rPr>
        <w:t>Abstract</w:t>
      </w:r>
    </w:p>
    <w:p w14:paraId="16CFF118" w14:textId="2706734A" w:rsidR="006364B1" w:rsidRDefault="006364B1"/>
    <w:p w14:paraId="0221823B" w14:textId="74E7EF85" w:rsidR="006B70D7" w:rsidRPr="009009FB" w:rsidRDefault="006B70D7">
      <w:r w:rsidRPr="009009FB">
        <w:t xml:space="preserve">Cyber security </w:t>
      </w:r>
      <w:r w:rsidR="007A11BB">
        <w:t xml:space="preserve">has struggled against the raging war of </w:t>
      </w:r>
      <w:r w:rsidR="00BE79DD">
        <w:t>cyber-crimes</w:t>
      </w:r>
      <w:r w:rsidR="007A11BB">
        <w:t xml:space="preserve"> such as </w:t>
      </w:r>
      <w:r w:rsidR="00BE79DD">
        <w:t>cyber-attacks</w:t>
      </w:r>
      <w:r w:rsidR="007A11BB">
        <w:t xml:space="preserve"> including worms and viruses </w:t>
      </w:r>
      <w:r w:rsidR="00F62CA5">
        <w:t>and, in a world,</w:t>
      </w:r>
      <w:r w:rsidR="00B86F64">
        <w:t xml:space="preserve"> wher</w:t>
      </w:r>
      <w:r w:rsidR="0096566D">
        <w:t>e key infrastructures</w:t>
      </w:r>
      <w:r w:rsidR="007A11BB">
        <w:t xml:space="preserve"> is </w:t>
      </w:r>
      <w:r w:rsidR="004A2E94">
        <w:t>dependent</w:t>
      </w:r>
      <w:r w:rsidR="007A11BB">
        <w:t xml:space="preserve"> on </w:t>
      </w:r>
      <w:r w:rsidR="003D178F">
        <w:t xml:space="preserve">the security of </w:t>
      </w:r>
      <w:r w:rsidR="00B86F64">
        <w:t xml:space="preserve">network systems </w:t>
      </w:r>
      <w:r w:rsidR="0096566D">
        <w:t xml:space="preserve">it is important cyber security remains strong. This study </w:t>
      </w:r>
      <w:r w:rsidR="00F62CA5">
        <w:t xml:space="preserve">aims at increasing the strength of cyber security by utilising Ai to increase the accuracy when detecting abnormal behaviour. </w:t>
      </w:r>
    </w:p>
    <w:p w14:paraId="71D8294C" w14:textId="010A856E" w:rsidR="00BD126F" w:rsidRDefault="00AA32E9">
      <w:r w:rsidRPr="00AA32E9">
        <w:t>This study</w:t>
      </w:r>
      <w:r w:rsidR="00C630E0">
        <w:t xml:space="preserve"> </w:t>
      </w:r>
      <w:r w:rsidR="003376C4">
        <w:t>contains an introduction</w:t>
      </w:r>
      <w:r w:rsidR="00FF6590">
        <w:t xml:space="preserve"> of cy</w:t>
      </w:r>
      <w:r w:rsidR="00776E6A">
        <w:t>ber security and Ai</w:t>
      </w:r>
      <w:r w:rsidR="003376C4">
        <w:t xml:space="preserve"> and the problem statement in which this study aims at solving </w:t>
      </w:r>
      <w:r w:rsidR="007B5A2F">
        <w:t xml:space="preserve">which is </w:t>
      </w:r>
      <w:r w:rsidR="00776E6A">
        <w:t>‘</w:t>
      </w:r>
      <w:r w:rsidR="007B5A2F">
        <w:t>u</w:t>
      </w:r>
      <w:r w:rsidR="00776E6A">
        <w:t>s</w:t>
      </w:r>
      <w:r w:rsidR="007B5A2F">
        <w:t>ing Ai to increase the accuracy of Intrusion Detection Systems</w:t>
      </w:r>
      <w:r w:rsidR="00776E6A">
        <w:t xml:space="preserve"> in key infrastructures</w:t>
      </w:r>
      <w:r w:rsidR="00BD126F">
        <w:t>’ and</w:t>
      </w:r>
      <w:r w:rsidR="007B5A2F">
        <w:t xml:space="preserve"> finally </w:t>
      </w:r>
      <w:r w:rsidR="003376C4">
        <w:t xml:space="preserve">my </w:t>
      </w:r>
      <w:r w:rsidR="00CC7753">
        <w:t>motivation,</w:t>
      </w:r>
      <w:r w:rsidR="00107E9A">
        <w:t xml:space="preserve"> which was my profound interest in </w:t>
      </w:r>
      <w:r w:rsidR="00CC7753">
        <w:t xml:space="preserve">cyber security but also my growing interest in the capabilities of Ai </w:t>
      </w:r>
      <w:r w:rsidR="003376C4">
        <w:t xml:space="preserve"> </w:t>
      </w:r>
    </w:p>
    <w:p w14:paraId="5A34DA24" w14:textId="0494A4EA" w:rsidR="00D86204" w:rsidRDefault="0002088E">
      <w:r>
        <w:t>Furthermore,</w:t>
      </w:r>
      <w:r w:rsidR="001D038E">
        <w:t xml:space="preserve"> in this study </w:t>
      </w:r>
      <w:r w:rsidR="00E50EDF">
        <w:t xml:space="preserve">were </w:t>
      </w:r>
      <w:r w:rsidR="001D038E">
        <w:t xml:space="preserve">things such as </w:t>
      </w:r>
      <w:r w:rsidR="001917E3">
        <w:t xml:space="preserve">objectives </w:t>
      </w:r>
      <w:r w:rsidR="00E50EDF">
        <w:t>that needed</w:t>
      </w:r>
      <w:r w:rsidR="001917E3">
        <w:t xml:space="preserve"> to be </w:t>
      </w:r>
      <w:r w:rsidR="00E50EDF">
        <w:t>considered</w:t>
      </w:r>
      <w:r w:rsidR="001917E3">
        <w:t xml:space="preserve"> </w:t>
      </w:r>
      <w:r w:rsidR="00090C8E">
        <w:t xml:space="preserve">for the project to be </w:t>
      </w:r>
      <w:r w:rsidR="001917E3">
        <w:t>successful and steps taken to ensure the success of the project</w:t>
      </w:r>
      <w:r>
        <w:t xml:space="preserve">. In conclusion from this study, I was able to receive an impressive result of 100% </w:t>
      </w:r>
      <w:r w:rsidR="00ED0A45">
        <w:t>from a model</w:t>
      </w:r>
      <w:r w:rsidR="00090C8E">
        <w:t xml:space="preserve"> and </w:t>
      </w:r>
      <w:r w:rsidR="00C630E0">
        <w:t>conclude</w:t>
      </w:r>
      <w:r w:rsidR="00090C8E">
        <w:t xml:space="preserve"> that we can indeed use AI to improve the accuracy</w:t>
      </w:r>
      <w:r w:rsidR="00A00367">
        <w:t xml:space="preserve"> of IDS</w:t>
      </w:r>
      <w:r w:rsidR="00C630E0">
        <w:t>.</w:t>
      </w:r>
    </w:p>
    <w:p w14:paraId="3E1DF0F8" w14:textId="77777777" w:rsidR="00D86204" w:rsidRDefault="00D86204"/>
    <w:p w14:paraId="07771821" w14:textId="77777777" w:rsidR="006364B1" w:rsidRDefault="006364B1" w:rsidP="006364B1">
      <w:pPr>
        <w:jc w:val="center"/>
        <w:rPr>
          <w:smallCaps/>
          <w:sz w:val="40"/>
          <w:szCs w:val="40"/>
        </w:rPr>
      </w:pPr>
    </w:p>
    <w:p w14:paraId="23663EE5" w14:textId="74F5742F" w:rsidR="006364B1" w:rsidRPr="00770E55" w:rsidRDefault="006364B1" w:rsidP="006364B1">
      <w:pPr>
        <w:jc w:val="center"/>
        <w:rPr>
          <w:smallCaps/>
          <w:sz w:val="40"/>
          <w:szCs w:val="40"/>
        </w:rPr>
      </w:pPr>
      <w:r>
        <w:rPr>
          <w:smallCaps/>
          <w:sz w:val="40"/>
          <w:szCs w:val="40"/>
        </w:rPr>
        <w:t>Acknowledgement</w:t>
      </w:r>
    </w:p>
    <w:p w14:paraId="2487A711" w14:textId="77777777" w:rsidR="006364B1" w:rsidRDefault="006364B1" w:rsidP="006364B1"/>
    <w:p w14:paraId="032102C8" w14:textId="7C1D22F0" w:rsidR="006364B1" w:rsidRDefault="00DE27AB" w:rsidP="006364B1">
      <w:r>
        <w:t xml:space="preserve">This report was completed on my own however </w:t>
      </w:r>
      <w:r w:rsidR="0081621E">
        <w:t xml:space="preserve">I would like to </w:t>
      </w:r>
      <w:r>
        <w:t>acknowledge</w:t>
      </w:r>
      <w:r w:rsidR="0081621E">
        <w:t xml:space="preserve"> the following </w:t>
      </w:r>
      <w:r>
        <w:t xml:space="preserve">people for their help in the completion of this report </w:t>
      </w:r>
    </w:p>
    <w:p w14:paraId="6C52BA21" w14:textId="77777777" w:rsidR="00DE27AB" w:rsidRDefault="00DE27AB" w:rsidP="006364B1"/>
    <w:p w14:paraId="5BC04B22" w14:textId="4AC0E99A" w:rsidR="00DE27AB" w:rsidRDefault="00DE27AB" w:rsidP="006364B1">
      <w:r>
        <w:t>Family</w:t>
      </w:r>
      <w:r w:rsidR="00CC6B3C">
        <w:t xml:space="preserve"> and friends –</w:t>
      </w:r>
      <w:r w:rsidR="00795069">
        <w:t xml:space="preserve"> for </w:t>
      </w:r>
      <w:r w:rsidR="00CC6B3C">
        <w:t>just providing me with their presence and helping me keep a sane mind</w:t>
      </w:r>
    </w:p>
    <w:p w14:paraId="5956D0D3" w14:textId="77777777" w:rsidR="00DE27AB" w:rsidRDefault="00DE27AB" w:rsidP="006364B1"/>
    <w:p w14:paraId="04F82B99" w14:textId="4F832955" w:rsidR="00DE27AB" w:rsidRDefault="00DE27AB" w:rsidP="006364B1">
      <w:r>
        <w:t>Partn</w:t>
      </w:r>
      <w:r w:rsidR="00CC6B3C">
        <w:t xml:space="preserve">er – my Gf Calli for motivating me to do work all the time even on days that I was demotivated and lost </w:t>
      </w:r>
    </w:p>
    <w:p w14:paraId="7B164A29" w14:textId="77777777" w:rsidR="004A117D" w:rsidRDefault="004A117D" w:rsidP="006364B1"/>
    <w:p w14:paraId="1047A095" w14:textId="038EED4B" w:rsidR="006364B1" w:rsidRDefault="004A117D">
      <w:r>
        <w:t xml:space="preserve">Supervisor </w:t>
      </w:r>
      <w:r w:rsidR="00010F77">
        <w:t>– my supervisor Fariba for just being available to help me when I need</w:t>
      </w:r>
      <w:r w:rsidR="00F31D03">
        <w:t>ed</w:t>
      </w:r>
      <w:r w:rsidR="00010F77">
        <w:t xml:space="preserve"> advice and/ or tips </w:t>
      </w:r>
    </w:p>
    <w:p w14:paraId="257A9B0F" w14:textId="77777777" w:rsidR="00F0239A" w:rsidRDefault="00F0239A"/>
    <w:p w14:paraId="423964DC" w14:textId="77777777" w:rsidR="00F0239A" w:rsidRDefault="00F0239A"/>
    <w:p w14:paraId="40E3C515" w14:textId="77777777" w:rsidR="00F0239A" w:rsidRPr="00F76FDE" w:rsidRDefault="00F0239A"/>
    <w:sdt>
      <w:sdtPr>
        <w:rPr>
          <w:rFonts w:ascii="Cambria" w:eastAsiaTheme="minorEastAsia" w:hAnsi="Cambria" w:cstheme="minorBidi"/>
          <w:color w:val="auto"/>
          <w:sz w:val="22"/>
          <w:szCs w:val="22"/>
          <w:lang w:val="en-GB"/>
        </w:rPr>
        <w:id w:val="-434594943"/>
        <w:docPartObj>
          <w:docPartGallery w:val="Table of Contents"/>
          <w:docPartUnique/>
        </w:docPartObj>
      </w:sdtPr>
      <w:sdtEndPr>
        <w:rPr>
          <w:b/>
          <w:bCs/>
          <w:noProof/>
        </w:rPr>
      </w:sdtEndPr>
      <w:sdtContent>
        <w:p w14:paraId="7E249E81" w14:textId="2A254675" w:rsidR="006364B1" w:rsidRPr="00C420A0" w:rsidRDefault="006364B1">
          <w:pPr>
            <w:pStyle w:val="TOCHeading"/>
            <w:rPr>
              <w:rFonts w:ascii="Cambria" w:hAnsi="Cambria"/>
            </w:rPr>
          </w:pPr>
          <w:r w:rsidRPr="00C420A0">
            <w:rPr>
              <w:rFonts w:ascii="Cambria" w:hAnsi="Cambria"/>
            </w:rPr>
            <w:t>Table of Contents</w:t>
          </w:r>
        </w:p>
        <w:p w14:paraId="5F4627BA" w14:textId="6E30C317" w:rsidR="004C281C" w:rsidRDefault="006364B1">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r>
            <w:fldChar w:fldCharType="begin"/>
          </w:r>
          <w:r>
            <w:instrText xml:space="preserve"> TOC \o "1-3" \h \z \u </w:instrText>
          </w:r>
          <w:r>
            <w:fldChar w:fldCharType="separate"/>
          </w:r>
          <w:hyperlink w:anchor="_Toc195175965" w:history="1">
            <w:r w:rsidR="004C281C" w:rsidRPr="00CF455F">
              <w:rPr>
                <w:rStyle w:val="Hyperlink"/>
                <w:noProof/>
              </w:rPr>
              <w:t>1.</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Introduction</w:t>
            </w:r>
            <w:r w:rsidR="004C281C">
              <w:rPr>
                <w:noProof/>
                <w:webHidden/>
              </w:rPr>
              <w:tab/>
            </w:r>
            <w:r w:rsidR="004C281C">
              <w:rPr>
                <w:noProof/>
                <w:webHidden/>
              </w:rPr>
              <w:fldChar w:fldCharType="begin"/>
            </w:r>
            <w:r w:rsidR="004C281C">
              <w:rPr>
                <w:noProof/>
                <w:webHidden/>
              </w:rPr>
              <w:instrText xml:space="preserve"> PAGEREF _Toc195175965 \h </w:instrText>
            </w:r>
            <w:r w:rsidR="004C281C">
              <w:rPr>
                <w:noProof/>
                <w:webHidden/>
              </w:rPr>
            </w:r>
            <w:r w:rsidR="004C281C">
              <w:rPr>
                <w:noProof/>
                <w:webHidden/>
              </w:rPr>
              <w:fldChar w:fldCharType="separate"/>
            </w:r>
            <w:r w:rsidR="004C281C">
              <w:rPr>
                <w:noProof/>
                <w:webHidden/>
              </w:rPr>
              <w:t>5</w:t>
            </w:r>
            <w:r w:rsidR="004C281C">
              <w:rPr>
                <w:noProof/>
                <w:webHidden/>
              </w:rPr>
              <w:fldChar w:fldCharType="end"/>
            </w:r>
          </w:hyperlink>
        </w:p>
        <w:p w14:paraId="216EF75E" w14:textId="266568B2"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5966" w:history="1">
            <w:r w:rsidR="004C281C" w:rsidRPr="00CF455F">
              <w:rPr>
                <w:rStyle w:val="Hyperlink"/>
                <w:noProof/>
              </w:rPr>
              <w:t>1.1 Background Information</w:t>
            </w:r>
            <w:r w:rsidR="004C281C">
              <w:rPr>
                <w:noProof/>
                <w:webHidden/>
              </w:rPr>
              <w:tab/>
            </w:r>
            <w:r w:rsidR="004C281C">
              <w:rPr>
                <w:noProof/>
                <w:webHidden/>
              </w:rPr>
              <w:fldChar w:fldCharType="begin"/>
            </w:r>
            <w:r w:rsidR="004C281C">
              <w:rPr>
                <w:noProof/>
                <w:webHidden/>
              </w:rPr>
              <w:instrText xml:space="preserve"> PAGEREF _Toc195175966 \h </w:instrText>
            </w:r>
            <w:r w:rsidR="004C281C">
              <w:rPr>
                <w:noProof/>
                <w:webHidden/>
              </w:rPr>
            </w:r>
            <w:r w:rsidR="004C281C">
              <w:rPr>
                <w:noProof/>
                <w:webHidden/>
              </w:rPr>
              <w:fldChar w:fldCharType="separate"/>
            </w:r>
            <w:r w:rsidR="004C281C">
              <w:rPr>
                <w:noProof/>
                <w:webHidden/>
              </w:rPr>
              <w:t>5</w:t>
            </w:r>
            <w:r w:rsidR="004C281C">
              <w:rPr>
                <w:noProof/>
                <w:webHidden/>
              </w:rPr>
              <w:fldChar w:fldCharType="end"/>
            </w:r>
          </w:hyperlink>
        </w:p>
        <w:p w14:paraId="3914A119" w14:textId="1492F68E"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5967" w:history="1">
            <w:r w:rsidR="004C281C" w:rsidRPr="00CF455F">
              <w:rPr>
                <w:rStyle w:val="Hyperlink"/>
                <w:noProof/>
              </w:rPr>
              <w:t>1.2 Problems Statement</w:t>
            </w:r>
            <w:r w:rsidR="004C281C">
              <w:rPr>
                <w:noProof/>
                <w:webHidden/>
              </w:rPr>
              <w:tab/>
            </w:r>
            <w:r w:rsidR="004C281C">
              <w:rPr>
                <w:noProof/>
                <w:webHidden/>
              </w:rPr>
              <w:fldChar w:fldCharType="begin"/>
            </w:r>
            <w:r w:rsidR="004C281C">
              <w:rPr>
                <w:noProof/>
                <w:webHidden/>
              </w:rPr>
              <w:instrText xml:space="preserve"> PAGEREF _Toc195175967 \h </w:instrText>
            </w:r>
            <w:r w:rsidR="004C281C">
              <w:rPr>
                <w:noProof/>
                <w:webHidden/>
              </w:rPr>
            </w:r>
            <w:r w:rsidR="004C281C">
              <w:rPr>
                <w:noProof/>
                <w:webHidden/>
              </w:rPr>
              <w:fldChar w:fldCharType="separate"/>
            </w:r>
            <w:r w:rsidR="004C281C">
              <w:rPr>
                <w:noProof/>
                <w:webHidden/>
              </w:rPr>
              <w:t>6</w:t>
            </w:r>
            <w:r w:rsidR="004C281C">
              <w:rPr>
                <w:noProof/>
                <w:webHidden/>
              </w:rPr>
              <w:fldChar w:fldCharType="end"/>
            </w:r>
          </w:hyperlink>
        </w:p>
        <w:p w14:paraId="67750EA7" w14:textId="16786652"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5968" w:history="1">
            <w:r w:rsidR="004C281C" w:rsidRPr="00CF455F">
              <w:rPr>
                <w:rStyle w:val="Hyperlink"/>
                <w:noProof/>
              </w:rPr>
              <w:t>1.3 Motivation</w:t>
            </w:r>
            <w:r w:rsidR="004C281C">
              <w:rPr>
                <w:noProof/>
                <w:webHidden/>
              </w:rPr>
              <w:tab/>
            </w:r>
            <w:r w:rsidR="004C281C">
              <w:rPr>
                <w:noProof/>
                <w:webHidden/>
              </w:rPr>
              <w:fldChar w:fldCharType="begin"/>
            </w:r>
            <w:r w:rsidR="004C281C">
              <w:rPr>
                <w:noProof/>
                <w:webHidden/>
              </w:rPr>
              <w:instrText xml:space="preserve"> PAGEREF _Toc195175968 \h </w:instrText>
            </w:r>
            <w:r w:rsidR="004C281C">
              <w:rPr>
                <w:noProof/>
                <w:webHidden/>
              </w:rPr>
            </w:r>
            <w:r w:rsidR="004C281C">
              <w:rPr>
                <w:noProof/>
                <w:webHidden/>
              </w:rPr>
              <w:fldChar w:fldCharType="separate"/>
            </w:r>
            <w:r w:rsidR="004C281C">
              <w:rPr>
                <w:noProof/>
                <w:webHidden/>
              </w:rPr>
              <w:t>7</w:t>
            </w:r>
            <w:r w:rsidR="004C281C">
              <w:rPr>
                <w:noProof/>
                <w:webHidden/>
              </w:rPr>
              <w:fldChar w:fldCharType="end"/>
            </w:r>
          </w:hyperlink>
        </w:p>
        <w:p w14:paraId="10BFFCF4" w14:textId="66CB3F9A"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5969" w:history="1">
            <w:r w:rsidR="004C281C" w:rsidRPr="00CF455F">
              <w:rPr>
                <w:rStyle w:val="Hyperlink"/>
                <w:noProof/>
              </w:rPr>
              <w:t>2.</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Background Research and Domain Analysis</w:t>
            </w:r>
            <w:r w:rsidR="004C281C">
              <w:rPr>
                <w:noProof/>
                <w:webHidden/>
              </w:rPr>
              <w:tab/>
            </w:r>
            <w:r w:rsidR="004C281C">
              <w:rPr>
                <w:noProof/>
                <w:webHidden/>
              </w:rPr>
              <w:fldChar w:fldCharType="begin"/>
            </w:r>
            <w:r w:rsidR="004C281C">
              <w:rPr>
                <w:noProof/>
                <w:webHidden/>
              </w:rPr>
              <w:instrText xml:space="preserve"> PAGEREF _Toc195175969 \h </w:instrText>
            </w:r>
            <w:r w:rsidR="004C281C">
              <w:rPr>
                <w:noProof/>
                <w:webHidden/>
              </w:rPr>
            </w:r>
            <w:r w:rsidR="004C281C">
              <w:rPr>
                <w:noProof/>
                <w:webHidden/>
              </w:rPr>
              <w:fldChar w:fldCharType="separate"/>
            </w:r>
            <w:r w:rsidR="004C281C">
              <w:rPr>
                <w:noProof/>
                <w:webHidden/>
              </w:rPr>
              <w:t>8</w:t>
            </w:r>
            <w:r w:rsidR="004C281C">
              <w:rPr>
                <w:noProof/>
                <w:webHidden/>
              </w:rPr>
              <w:fldChar w:fldCharType="end"/>
            </w:r>
          </w:hyperlink>
        </w:p>
        <w:p w14:paraId="3057DFC7" w14:textId="4566724A"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5970" w:history="1">
            <w:r w:rsidR="004C281C" w:rsidRPr="00CF455F">
              <w:rPr>
                <w:rStyle w:val="Hyperlink"/>
                <w:noProof/>
              </w:rPr>
              <w:t>2.1 Background Research</w:t>
            </w:r>
            <w:r w:rsidR="004C281C">
              <w:rPr>
                <w:noProof/>
                <w:webHidden/>
              </w:rPr>
              <w:tab/>
            </w:r>
            <w:r w:rsidR="004C281C">
              <w:rPr>
                <w:noProof/>
                <w:webHidden/>
              </w:rPr>
              <w:fldChar w:fldCharType="begin"/>
            </w:r>
            <w:r w:rsidR="004C281C">
              <w:rPr>
                <w:noProof/>
                <w:webHidden/>
              </w:rPr>
              <w:instrText xml:space="preserve"> PAGEREF _Toc195175970 \h </w:instrText>
            </w:r>
            <w:r w:rsidR="004C281C">
              <w:rPr>
                <w:noProof/>
                <w:webHidden/>
              </w:rPr>
            </w:r>
            <w:r w:rsidR="004C281C">
              <w:rPr>
                <w:noProof/>
                <w:webHidden/>
              </w:rPr>
              <w:fldChar w:fldCharType="separate"/>
            </w:r>
            <w:r w:rsidR="004C281C">
              <w:rPr>
                <w:noProof/>
                <w:webHidden/>
              </w:rPr>
              <w:t>8</w:t>
            </w:r>
            <w:r w:rsidR="004C281C">
              <w:rPr>
                <w:noProof/>
                <w:webHidden/>
              </w:rPr>
              <w:fldChar w:fldCharType="end"/>
            </w:r>
          </w:hyperlink>
        </w:p>
        <w:p w14:paraId="3630A58B" w14:textId="4240550A"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71" w:history="1">
            <w:r w:rsidR="004C281C" w:rsidRPr="00CF455F">
              <w:rPr>
                <w:rStyle w:val="Hyperlink"/>
                <w:noProof/>
              </w:rPr>
              <w:t>2.1.1 Cyber security</w:t>
            </w:r>
            <w:r w:rsidR="004C281C">
              <w:rPr>
                <w:noProof/>
                <w:webHidden/>
              </w:rPr>
              <w:tab/>
            </w:r>
            <w:r w:rsidR="004C281C">
              <w:rPr>
                <w:noProof/>
                <w:webHidden/>
              </w:rPr>
              <w:fldChar w:fldCharType="begin"/>
            </w:r>
            <w:r w:rsidR="004C281C">
              <w:rPr>
                <w:noProof/>
                <w:webHidden/>
              </w:rPr>
              <w:instrText xml:space="preserve"> PAGEREF _Toc195175971 \h </w:instrText>
            </w:r>
            <w:r w:rsidR="004C281C">
              <w:rPr>
                <w:noProof/>
                <w:webHidden/>
              </w:rPr>
            </w:r>
            <w:r w:rsidR="004C281C">
              <w:rPr>
                <w:noProof/>
                <w:webHidden/>
              </w:rPr>
              <w:fldChar w:fldCharType="separate"/>
            </w:r>
            <w:r w:rsidR="004C281C">
              <w:rPr>
                <w:noProof/>
                <w:webHidden/>
              </w:rPr>
              <w:t>8</w:t>
            </w:r>
            <w:r w:rsidR="004C281C">
              <w:rPr>
                <w:noProof/>
                <w:webHidden/>
              </w:rPr>
              <w:fldChar w:fldCharType="end"/>
            </w:r>
          </w:hyperlink>
        </w:p>
        <w:p w14:paraId="034B8D95" w14:textId="5500DD72"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72" w:history="1">
            <w:r w:rsidR="004C281C" w:rsidRPr="00CF455F">
              <w:rPr>
                <w:rStyle w:val="Hyperlink"/>
                <w:noProof/>
              </w:rPr>
              <w:t>2.1.2 Machine learning</w:t>
            </w:r>
            <w:r w:rsidR="004C281C">
              <w:rPr>
                <w:noProof/>
                <w:webHidden/>
              </w:rPr>
              <w:tab/>
            </w:r>
            <w:r w:rsidR="004C281C">
              <w:rPr>
                <w:noProof/>
                <w:webHidden/>
              </w:rPr>
              <w:fldChar w:fldCharType="begin"/>
            </w:r>
            <w:r w:rsidR="004C281C">
              <w:rPr>
                <w:noProof/>
                <w:webHidden/>
              </w:rPr>
              <w:instrText xml:space="preserve"> PAGEREF _Toc195175972 \h </w:instrText>
            </w:r>
            <w:r w:rsidR="004C281C">
              <w:rPr>
                <w:noProof/>
                <w:webHidden/>
              </w:rPr>
            </w:r>
            <w:r w:rsidR="004C281C">
              <w:rPr>
                <w:noProof/>
                <w:webHidden/>
              </w:rPr>
              <w:fldChar w:fldCharType="separate"/>
            </w:r>
            <w:r w:rsidR="004C281C">
              <w:rPr>
                <w:noProof/>
                <w:webHidden/>
              </w:rPr>
              <w:t>9</w:t>
            </w:r>
            <w:r w:rsidR="004C281C">
              <w:rPr>
                <w:noProof/>
                <w:webHidden/>
              </w:rPr>
              <w:fldChar w:fldCharType="end"/>
            </w:r>
          </w:hyperlink>
        </w:p>
        <w:p w14:paraId="04833691" w14:textId="52F2F8E6"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73" w:history="1">
            <w:r w:rsidR="004C281C" w:rsidRPr="00CF455F">
              <w:rPr>
                <w:rStyle w:val="Hyperlink"/>
                <w:noProof/>
              </w:rPr>
              <w:t>2.1.3 Integration of Machine Learning into cyber security</w:t>
            </w:r>
            <w:r w:rsidR="004C281C">
              <w:rPr>
                <w:noProof/>
                <w:webHidden/>
              </w:rPr>
              <w:tab/>
            </w:r>
            <w:r w:rsidR="004C281C">
              <w:rPr>
                <w:noProof/>
                <w:webHidden/>
              </w:rPr>
              <w:fldChar w:fldCharType="begin"/>
            </w:r>
            <w:r w:rsidR="004C281C">
              <w:rPr>
                <w:noProof/>
                <w:webHidden/>
              </w:rPr>
              <w:instrText xml:space="preserve"> PAGEREF _Toc195175973 \h </w:instrText>
            </w:r>
            <w:r w:rsidR="004C281C">
              <w:rPr>
                <w:noProof/>
                <w:webHidden/>
              </w:rPr>
            </w:r>
            <w:r w:rsidR="004C281C">
              <w:rPr>
                <w:noProof/>
                <w:webHidden/>
              </w:rPr>
              <w:fldChar w:fldCharType="separate"/>
            </w:r>
            <w:r w:rsidR="004C281C">
              <w:rPr>
                <w:noProof/>
                <w:webHidden/>
              </w:rPr>
              <w:t>14</w:t>
            </w:r>
            <w:r w:rsidR="004C281C">
              <w:rPr>
                <w:noProof/>
                <w:webHidden/>
              </w:rPr>
              <w:fldChar w:fldCharType="end"/>
            </w:r>
          </w:hyperlink>
        </w:p>
        <w:p w14:paraId="38D11D50" w14:textId="5FC24A5A"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5974" w:history="1">
            <w:r w:rsidR="004C281C" w:rsidRPr="00CF455F">
              <w:rPr>
                <w:rStyle w:val="Hyperlink"/>
                <w:noProof/>
              </w:rPr>
              <w:t>2.2 Domain Analysis</w:t>
            </w:r>
            <w:r w:rsidR="004C281C">
              <w:rPr>
                <w:noProof/>
                <w:webHidden/>
              </w:rPr>
              <w:tab/>
            </w:r>
            <w:r w:rsidR="004C281C">
              <w:rPr>
                <w:noProof/>
                <w:webHidden/>
              </w:rPr>
              <w:fldChar w:fldCharType="begin"/>
            </w:r>
            <w:r w:rsidR="004C281C">
              <w:rPr>
                <w:noProof/>
                <w:webHidden/>
              </w:rPr>
              <w:instrText xml:space="preserve"> PAGEREF _Toc195175974 \h </w:instrText>
            </w:r>
            <w:r w:rsidR="004C281C">
              <w:rPr>
                <w:noProof/>
                <w:webHidden/>
              </w:rPr>
            </w:r>
            <w:r w:rsidR="004C281C">
              <w:rPr>
                <w:noProof/>
                <w:webHidden/>
              </w:rPr>
              <w:fldChar w:fldCharType="separate"/>
            </w:r>
            <w:r w:rsidR="004C281C">
              <w:rPr>
                <w:noProof/>
                <w:webHidden/>
              </w:rPr>
              <w:t>16</w:t>
            </w:r>
            <w:r w:rsidR="004C281C">
              <w:rPr>
                <w:noProof/>
                <w:webHidden/>
              </w:rPr>
              <w:fldChar w:fldCharType="end"/>
            </w:r>
          </w:hyperlink>
        </w:p>
        <w:p w14:paraId="495E5F38" w14:textId="33ED4D42"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5975" w:history="1">
            <w:r w:rsidR="004C281C" w:rsidRPr="00CF455F">
              <w:rPr>
                <w:rStyle w:val="Hyperlink"/>
                <w:noProof/>
              </w:rPr>
              <w:t>3.</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Requirement Analysis and Methodology</w:t>
            </w:r>
            <w:r w:rsidR="004C281C">
              <w:rPr>
                <w:noProof/>
                <w:webHidden/>
              </w:rPr>
              <w:tab/>
            </w:r>
            <w:r w:rsidR="004C281C">
              <w:rPr>
                <w:noProof/>
                <w:webHidden/>
              </w:rPr>
              <w:fldChar w:fldCharType="begin"/>
            </w:r>
            <w:r w:rsidR="004C281C">
              <w:rPr>
                <w:noProof/>
                <w:webHidden/>
              </w:rPr>
              <w:instrText xml:space="preserve"> PAGEREF _Toc195175975 \h </w:instrText>
            </w:r>
            <w:r w:rsidR="004C281C">
              <w:rPr>
                <w:noProof/>
                <w:webHidden/>
              </w:rPr>
            </w:r>
            <w:r w:rsidR="004C281C">
              <w:rPr>
                <w:noProof/>
                <w:webHidden/>
              </w:rPr>
              <w:fldChar w:fldCharType="separate"/>
            </w:r>
            <w:r w:rsidR="004C281C">
              <w:rPr>
                <w:noProof/>
                <w:webHidden/>
              </w:rPr>
              <w:t>20</w:t>
            </w:r>
            <w:r w:rsidR="004C281C">
              <w:rPr>
                <w:noProof/>
                <w:webHidden/>
              </w:rPr>
              <w:fldChar w:fldCharType="end"/>
            </w:r>
          </w:hyperlink>
        </w:p>
        <w:p w14:paraId="4477B7BE" w14:textId="69A095FD"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5976" w:history="1">
            <w:r w:rsidR="004C281C" w:rsidRPr="00CF455F">
              <w:rPr>
                <w:rStyle w:val="Hyperlink"/>
                <w:noProof/>
              </w:rPr>
              <w:t>3.1 Requirement Analysis</w:t>
            </w:r>
            <w:r w:rsidR="004C281C">
              <w:rPr>
                <w:noProof/>
                <w:webHidden/>
              </w:rPr>
              <w:tab/>
            </w:r>
            <w:r w:rsidR="004C281C">
              <w:rPr>
                <w:noProof/>
                <w:webHidden/>
              </w:rPr>
              <w:fldChar w:fldCharType="begin"/>
            </w:r>
            <w:r w:rsidR="004C281C">
              <w:rPr>
                <w:noProof/>
                <w:webHidden/>
              </w:rPr>
              <w:instrText xml:space="preserve"> PAGEREF _Toc195175976 \h </w:instrText>
            </w:r>
            <w:r w:rsidR="004C281C">
              <w:rPr>
                <w:noProof/>
                <w:webHidden/>
              </w:rPr>
            </w:r>
            <w:r w:rsidR="004C281C">
              <w:rPr>
                <w:noProof/>
                <w:webHidden/>
              </w:rPr>
              <w:fldChar w:fldCharType="separate"/>
            </w:r>
            <w:r w:rsidR="004C281C">
              <w:rPr>
                <w:noProof/>
                <w:webHidden/>
              </w:rPr>
              <w:t>20</w:t>
            </w:r>
            <w:r w:rsidR="004C281C">
              <w:rPr>
                <w:noProof/>
                <w:webHidden/>
              </w:rPr>
              <w:fldChar w:fldCharType="end"/>
            </w:r>
          </w:hyperlink>
        </w:p>
        <w:p w14:paraId="3FD0CA0B" w14:textId="40C2C4AA"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77" w:history="1">
            <w:r w:rsidR="004C281C" w:rsidRPr="00CF455F">
              <w:rPr>
                <w:rStyle w:val="Hyperlink"/>
                <w:noProof/>
              </w:rPr>
              <w:t>3.1.1 Objectives</w:t>
            </w:r>
            <w:r w:rsidR="004C281C">
              <w:rPr>
                <w:noProof/>
                <w:webHidden/>
              </w:rPr>
              <w:tab/>
            </w:r>
            <w:r w:rsidR="004C281C">
              <w:rPr>
                <w:noProof/>
                <w:webHidden/>
              </w:rPr>
              <w:fldChar w:fldCharType="begin"/>
            </w:r>
            <w:r w:rsidR="004C281C">
              <w:rPr>
                <w:noProof/>
                <w:webHidden/>
              </w:rPr>
              <w:instrText xml:space="preserve"> PAGEREF _Toc195175977 \h </w:instrText>
            </w:r>
            <w:r w:rsidR="004C281C">
              <w:rPr>
                <w:noProof/>
                <w:webHidden/>
              </w:rPr>
            </w:r>
            <w:r w:rsidR="004C281C">
              <w:rPr>
                <w:noProof/>
                <w:webHidden/>
              </w:rPr>
              <w:fldChar w:fldCharType="separate"/>
            </w:r>
            <w:r w:rsidR="004C281C">
              <w:rPr>
                <w:noProof/>
                <w:webHidden/>
              </w:rPr>
              <w:t>20</w:t>
            </w:r>
            <w:r w:rsidR="004C281C">
              <w:rPr>
                <w:noProof/>
                <w:webHidden/>
              </w:rPr>
              <w:fldChar w:fldCharType="end"/>
            </w:r>
          </w:hyperlink>
        </w:p>
        <w:p w14:paraId="47E3CF8D" w14:textId="363D9D1C"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78" w:history="1">
            <w:r w:rsidR="004C281C" w:rsidRPr="00CF455F">
              <w:rPr>
                <w:rStyle w:val="Hyperlink"/>
                <w:noProof/>
              </w:rPr>
              <w:t>3.1.2 Model requirements.</w:t>
            </w:r>
            <w:r w:rsidR="004C281C">
              <w:rPr>
                <w:noProof/>
                <w:webHidden/>
              </w:rPr>
              <w:tab/>
            </w:r>
            <w:r w:rsidR="004C281C">
              <w:rPr>
                <w:noProof/>
                <w:webHidden/>
              </w:rPr>
              <w:fldChar w:fldCharType="begin"/>
            </w:r>
            <w:r w:rsidR="004C281C">
              <w:rPr>
                <w:noProof/>
                <w:webHidden/>
              </w:rPr>
              <w:instrText xml:space="preserve"> PAGEREF _Toc195175978 \h </w:instrText>
            </w:r>
            <w:r w:rsidR="004C281C">
              <w:rPr>
                <w:noProof/>
                <w:webHidden/>
              </w:rPr>
            </w:r>
            <w:r w:rsidR="004C281C">
              <w:rPr>
                <w:noProof/>
                <w:webHidden/>
              </w:rPr>
              <w:fldChar w:fldCharType="separate"/>
            </w:r>
            <w:r w:rsidR="004C281C">
              <w:rPr>
                <w:noProof/>
                <w:webHidden/>
              </w:rPr>
              <w:t>20</w:t>
            </w:r>
            <w:r w:rsidR="004C281C">
              <w:rPr>
                <w:noProof/>
                <w:webHidden/>
              </w:rPr>
              <w:fldChar w:fldCharType="end"/>
            </w:r>
          </w:hyperlink>
        </w:p>
        <w:p w14:paraId="099E3FF9" w14:textId="3AF722DE"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79" w:history="1">
            <w:r w:rsidR="004C281C" w:rsidRPr="00CF455F">
              <w:rPr>
                <w:rStyle w:val="Hyperlink"/>
                <w:noProof/>
              </w:rPr>
              <w:t>3.1.3 Data requirements</w:t>
            </w:r>
            <w:r w:rsidR="004C281C">
              <w:rPr>
                <w:noProof/>
                <w:webHidden/>
              </w:rPr>
              <w:tab/>
            </w:r>
            <w:r w:rsidR="004C281C">
              <w:rPr>
                <w:noProof/>
                <w:webHidden/>
              </w:rPr>
              <w:fldChar w:fldCharType="begin"/>
            </w:r>
            <w:r w:rsidR="004C281C">
              <w:rPr>
                <w:noProof/>
                <w:webHidden/>
              </w:rPr>
              <w:instrText xml:space="preserve"> PAGEREF _Toc195175979 \h </w:instrText>
            </w:r>
            <w:r w:rsidR="004C281C">
              <w:rPr>
                <w:noProof/>
                <w:webHidden/>
              </w:rPr>
            </w:r>
            <w:r w:rsidR="004C281C">
              <w:rPr>
                <w:noProof/>
                <w:webHidden/>
              </w:rPr>
              <w:fldChar w:fldCharType="separate"/>
            </w:r>
            <w:r w:rsidR="004C281C">
              <w:rPr>
                <w:noProof/>
                <w:webHidden/>
              </w:rPr>
              <w:t>21</w:t>
            </w:r>
            <w:r w:rsidR="004C281C">
              <w:rPr>
                <w:noProof/>
                <w:webHidden/>
              </w:rPr>
              <w:fldChar w:fldCharType="end"/>
            </w:r>
          </w:hyperlink>
        </w:p>
        <w:p w14:paraId="1708EE94" w14:textId="5E21F822"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0" w:history="1">
            <w:r w:rsidR="004C281C" w:rsidRPr="00CF455F">
              <w:rPr>
                <w:rStyle w:val="Hyperlink"/>
                <w:noProof/>
              </w:rPr>
              <w:t>3.1.4 Evaluation requirements</w:t>
            </w:r>
            <w:r w:rsidR="004C281C">
              <w:rPr>
                <w:noProof/>
                <w:webHidden/>
              </w:rPr>
              <w:tab/>
            </w:r>
            <w:r w:rsidR="004C281C">
              <w:rPr>
                <w:noProof/>
                <w:webHidden/>
              </w:rPr>
              <w:fldChar w:fldCharType="begin"/>
            </w:r>
            <w:r w:rsidR="004C281C">
              <w:rPr>
                <w:noProof/>
                <w:webHidden/>
              </w:rPr>
              <w:instrText xml:space="preserve"> PAGEREF _Toc195175980 \h </w:instrText>
            </w:r>
            <w:r w:rsidR="004C281C">
              <w:rPr>
                <w:noProof/>
                <w:webHidden/>
              </w:rPr>
            </w:r>
            <w:r w:rsidR="004C281C">
              <w:rPr>
                <w:noProof/>
                <w:webHidden/>
              </w:rPr>
              <w:fldChar w:fldCharType="separate"/>
            </w:r>
            <w:r w:rsidR="004C281C">
              <w:rPr>
                <w:noProof/>
                <w:webHidden/>
              </w:rPr>
              <w:t>21</w:t>
            </w:r>
            <w:r w:rsidR="004C281C">
              <w:rPr>
                <w:noProof/>
                <w:webHidden/>
              </w:rPr>
              <w:fldChar w:fldCharType="end"/>
            </w:r>
          </w:hyperlink>
        </w:p>
        <w:p w14:paraId="4CB5634E" w14:textId="7DE57DD8"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1" w:history="1">
            <w:r w:rsidR="004C281C" w:rsidRPr="00CF455F">
              <w:rPr>
                <w:rStyle w:val="Hyperlink"/>
                <w:noProof/>
              </w:rPr>
              <w:t>3.1.5 Functional and technical requirements</w:t>
            </w:r>
            <w:r w:rsidR="004C281C">
              <w:rPr>
                <w:noProof/>
                <w:webHidden/>
              </w:rPr>
              <w:tab/>
            </w:r>
            <w:r w:rsidR="004C281C">
              <w:rPr>
                <w:noProof/>
                <w:webHidden/>
              </w:rPr>
              <w:fldChar w:fldCharType="begin"/>
            </w:r>
            <w:r w:rsidR="004C281C">
              <w:rPr>
                <w:noProof/>
                <w:webHidden/>
              </w:rPr>
              <w:instrText xml:space="preserve"> PAGEREF _Toc195175981 \h </w:instrText>
            </w:r>
            <w:r w:rsidR="004C281C">
              <w:rPr>
                <w:noProof/>
                <w:webHidden/>
              </w:rPr>
            </w:r>
            <w:r w:rsidR="004C281C">
              <w:rPr>
                <w:noProof/>
                <w:webHidden/>
              </w:rPr>
              <w:fldChar w:fldCharType="separate"/>
            </w:r>
            <w:r w:rsidR="004C281C">
              <w:rPr>
                <w:noProof/>
                <w:webHidden/>
              </w:rPr>
              <w:t>21</w:t>
            </w:r>
            <w:r w:rsidR="004C281C">
              <w:rPr>
                <w:noProof/>
                <w:webHidden/>
              </w:rPr>
              <w:fldChar w:fldCharType="end"/>
            </w:r>
          </w:hyperlink>
        </w:p>
        <w:p w14:paraId="65AF825F" w14:textId="3F2C035D"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2" w:history="1">
            <w:r w:rsidR="004C281C" w:rsidRPr="00CF455F">
              <w:rPr>
                <w:rStyle w:val="Hyperlink"/>
                <w:noProof/>
              </w:rPr>
              <w:t>3.1.6 Non-Functional</w:t>
            </w:r>
            <w:r w:rsidR="004C281C">
              <w:rPr>
                <w:noProof/>
                <w:webHidden/>
              </w:rPr>
              <w:tab/>
            </w:r>
            <w:r w:rsidR="004C281C">
              <w:rPr>
                <w:noProof/>
                <w:webHidden/>
              </w:rPr>
              <w:fldChar w:fldCharType="begin"/>
            </w:r>
            <w:r w:rsidR="004C281C">
              <w:rPr>
                <w:noProof/>
                <w:webHidden/>
              </w:rPr>
              <w:instrText xml:space="preserve"> PAGEREF _Toc195175982 \h </w:instrText>
            </w:r>
            <w:r w:rsidR="004C281C">
              <w:rPr>
                <w:noProof/>
                <w:webHidden/>
              </w:rPr>
            </w:r>
            <w:r w:rsidR="004C281C">
              <w:rPr>
                <w:noProof/>
                <w:webHidden/>
              </w:rPr>
              <w:fldChar w:fldCharType="separate"/>
            </w:r>
            <w:r w:rsidR="004C281C">
              <w:rPr>
                <w:noProof/>
                <w:webHidden/>
              </w:rPr>
              <w:t>22</w:t>
            </w:r>
            <w:r w:rsidR="004C281C">
              <w:rPr>
                <w:noProof/>
                <w:webHidden/>
              </w:rPr>
              <w:fldChar w:fldCharType="end"/>
            </w:r>
          </w:hyperlink>
        </w:p>
        <w:p w14:paraId="19296AF4" w14:textId="78EFCBB5"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3" w:history="1">
            <w:r w:rsidR="004C281C" w:rsidRPr="00CF455F">
              <w:rPr>
                <w:rStyle w:val="Hyperlink"/>
                <w:noProof/>
              </w:rPr>
              <w:t>3.1.7 Challenges and Considerations.</w:t>
            </w:r>
            <w:r w:rsidR="004C281C">
              <w:rPr>
                <w:noProof/>
                <w:webHidden/>
              </w:rPr>
              <w:tab/>
            </w:r>
            <w:r w:rsidR="004C281C">
              <w:rPr>
                <w:noProof/>
                <w:webHidden/>
              </w:rPr>
              <w:fldChar w:fldCharType="begin"/>
            </w:r>
            <w:r w:rsidR="004C281C">
              <w:rPr>
                <w:noProof/>
                <w:webHidden/>
              </w:rPr>
              <w:instrText xml:space="preserve"> PAGEREF _Toc195175983 \h </w:instrText>
            </w:r>
            <w:r w:rsidR="004C281C">
              <w:rPr>
                <w:noProof/>
                <w:webHidden/>
              </w:rPr>
            </w:r>
            <w:r w:rsidR="004C281C">
              <w:rPr>
                <w:noProof/>
                <w:webHidden/>
              </w:rPr>
              <w:fldChar w:fldCharType="separate"/>
            </w:r>
            <w:r w:rsidR="004C281C">
              <w:rPr>
                <w:noProof/>
                <w:webHidden/>
              </w:rPr>
              <w:t>22</w:t>
            </w:r>
            <w:r w:rsidR="004C281C">
              <w:rPr>
                <w:noProof/>
                <w:webHidden/>
              </w:rPr>
              <w:fldChar w:fldCharType="end"/>
            </w:r>
          </w:hyperlink>
        </w:p>
        <w:p w14:paraId="64F8D074" w14:textId="6B3D7505"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5984" w:history="1">
            <w:r w:rsidR="004C281C" w:rsidRPr="00CF455F">
              <w:rPr>
                <w:rStyle w:val="Hyperlink"/>
                <w:noProof/>
              </w:rPr>
              <w:t>3.2 Methodology</w:t>
            </w:r>
            <w:r w:rsidR="004C281C">
              <w:rPr>
                <w:noProof/>
                <w:webHidden/>
              </w:rPr>
              <w:tab/>
            </w:r>
            <w:r w:rsidR="004C281C">
              <w:rPr>
                <w:noProof/>
                <w:webHidden/>
              </w:rPr>
              <w:fldChar w:fldCharType="begin"/>
            </w:r>
            <w:r w:rsidR="004C281C">
              <w:rPr>
                <w:noProof/>
                <w:webHidden/>
              </w:rPr>
              <w:instrText xml:space="preserve"> PAGEREF _Toc195175984 \h </w:instrText>
            </w:r>
            <w:r w:rsidR="004C281C">
              <w:rPr>
                <w:noProof/>
                <w:webHidden/>
              </w:rPr>
            </w:r>
            <w:r w:rsidR="004C281C">
              <w:rPr>
                <w:noProof/>
                <w:webHidden/>
              </w:rPr>
              <w:fldChar w:fldCharType="separate"/>
            </w:r>
            <w:r w:rsidR="004C281C">
              <w:rPr>
                <w:noProof/>
                <w:webHidden/>
              </w:rPr>
              <w:t>23</w:t>
            </w:r>
            <w:r w:rsidR="004C281C">
              <w:rPr>
                <w:noProof/>
                <w:webHidden/>
              </w:rPr>
              <w:fldChar w:fldCharType="end"/>
            </w:r>
          </w:hyperlink>
        </w:p>
        <w:p w14:paraId="3861ECB9" w14:textId="7EC672E0"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5" w:history="1">
            <w:r w:rsidR="004C281C" w:rsidRPr="00CF455F">
              <w:rPr>
                <w:rStyle w:val="Hyperlink"/>
                <w:noProof/>
              </w:rPr>
              <w:t>3.2.1 Data Collection</w:t>
            </w:r>
            <w:r w:rsidR="004C281C">
              <w:rPr>
                <w:noProof/>
                <w:webHidden/>
              </w:rPr>
              <w:tab/>
            </w:r>
            <w:r w:rsidR="004C281C">
              <w:rPr>
                <w:noProof/>
                <w:webHidden/>
              </w:rPr>
              <w:fldChar w:fldCharType="begin"/>
            </w:r>
            <w:r w:rsidR="004C281C">
              <w:rPr>
                <w:noProof/>
                <w:webHidden/>
              </w:rPr>
              <w:instrText xml:space="preserve"> PAGEREF _Toc195175985 \h </w:instrText>
            </w:r>
            <w:r w:rsidR="004C281C">
              <w:rPr>
                <w:noProof/>
                <w:webHidden/>
              </w:rPr>
            </w:r>
            <w:r w:rsidR="004C281C">
              <w:rPr>
                <w:noProof/>
                <w:webHidden/>
              </w:rPr>
              <w:fldChar w:fldCharType="separate"/>
            </w:r>
            <w:r w:rsidR="004C281C">
              <w:rPr>
                <w:noProof/>
                <w:webHidden/>
              </w:rPr>
              <w:t>23</w:t>
            </w:r>
            <w:r w:rsidR="004C281C">
              <w:rPr>
                <w:noProof/>
                <w:webHidden/>
              </w:rPr>
              <w:fldChar w:fldCharType="end"/>
            </w:r>
          </w:hyperlink>
        </w:p>
        <w:p w14:paraId="1FC35558" w14:textId="0B251C04"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6" w:history="1">
            <w:r w:rsidR="004C281C" w:rsidRPr="00CF455F">
              <w:rPr>
                <w:rStyle w:val="Hyperlink"/>
                <w:noProof/>
              </w:rPr>
              <w:t>3.2.2 Explanatory Data analysis</w:t>
            </w:r>
            <w:r w:rsidR="004C281C">
              <w:rPr>
                <w:noProof/>
                <w:webHidden/>
              </w:rPr>
              <w:tab/>
            </w:r>
            <w:r w:rsidR="004C281C">
              <w:rPr>
                <w:noProof/>
                <w:webHidden/>
              </w:rPr>
              <w:fldChar w:fldCharType="begin"/>
            </w:r>
            <w:r w:rsidR="004C281C">
              <w:rPr>
                <w:noProof/>
                <w:webHidden/>
              </w:rPr>
              <w:instrText xml:space="preserve"> PAGEREF _Toc195175986 \h </w:instrText>
            </w:r>
            <w:r w:rsidR="004C281C">
              <w:rPr>
                <w:noProof/>
                <w:webHidden/>
              </w:rPr>
            </w:r>
            <w:r w:rsidR="004C281C">
              <w:rPr>
                <w:noProof/>
                <w:webHidden/>
              </w:rPr>
              <w:fldChar w:fldCharType="separate"/>
            </w:r>
            <w:r w:rsidR="004C281C">
              <w:rPr>
                <w:noProof/>
                <w:webHidden/>
              </w:rPr>
              <w:t>23</w:t>
            </w:r>
            <w:r w:rsidR="004C281C">
              <w:rPr>
                <w:noProof/>
                <w:webHidden/>
              </w:rPr>
              <w:fldChar w:fldCharType="end"/>
            </w:r>
          </w:hyperlink>
        </w:p>
        <w:p w14:paraId="23ADC62B" w14:textId="2A89A0CE"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7" w:history="1">
            <w:r w:rsidR="004C281C" w:rsidRPr="00CF455F">
              <w:rPr>
                <w:rStyle w:val="Hyperlink"/>
                <w:noProof/>
              </w:rPr>
              <w:t>3.2.3 Feature selection</w:t>
            </w:r>
            <w:r w:rsidR="004C281C">
              <w:rPr>
                <w:noProof/>
                <w:webHidden/>
              </w:rPr>
              <w:tab/>
            </w:r>
            <w:r w:rsidR="004C281C">
              <w:rPr>
                <w:noProof/>
                <w:webHidden/>
              </w:rPr>
              <w:fldChar w:fldCharType="begin"/>
            </w:r>
            <w:r w:rsidR="004C281C">
              <w:rPr>
                <w:noProof/>
                <w:webHidden/>
              </w:rPr>
              <w:instrText xml:space="preserve"> PAGEREF _Toc195175987 \h </w:instrText>
            </w:r>
            <w:r w:rsidR="004C281C">
              <w:rPr>
                <w:noProof/>
                <w:webHidden/>
              </w:rPr>
            </w:r>
            <w:r w:rsidR="004C281C">
              <w:rPr>
                <w:noProof/>
                <w:webHidden/>
              </w:rPr>
              <w:fldChar w:fldCharType="separate"/>
            </w:r>
            <w:r w:rsidR="004C281C">
              <w:rPr>
                <w:noProof/>
                <w:webHidden/>
              </w:rPr>
              <w:t>23</w:t>
            </w:r>
            <w:r w:rsidR="004C281C">
              <w:rPr>
                <w:noProof/>
                <w:webHidden/>
              </w:rPr>
              <w:fldChar w:fldCharType="end"/>
            </w:r>
          </w:hyperlink>
        </w:p>
        <w:p w14:paraId="5C98381C" w14:textId="3165C9DA"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8" w:history="1">
            <w:r w:rsidR="004C281C" w:rsidRPr="00CF455F">
              <w:rPr>
                <w:rStyle w:val="Hyperlink"/>
                <w:noProof/>
              </w:rPr>
              <w:t>3.2.4 Cleaning and preprocessing</w:t>
            </w:r>
            <w:r w:rsidR="004C281C">
              <w:rPr>
                <w:noProof/>
                <w:webHidden/>
              </w:rPr>
              <w:tab/>
            </w:r>
            <w:r w:rsidR="004C281C">
              <w:rPr>
                <w:noProof/>
                <w:webHidden/>
              </w:rPr>
              <w:fldChar w:fldCharType="begin"/>
            </w:r>
            <w:r w:rsidR="004C281C">
              <w:rPr>
                <w:noProof/>
                <w:webHidden/>
              </w:rPr>
              <w:instrText xml:space="preserve"> PAGEREF _Toc195175988 \h </w:instrText>
            </w:r>
            <w:r w:rsidR="004C281C">
              <w:rPr>
                <w:noProof/>
                <w:webHidden/>
              </w:rPr>
            </w:r>
            <w:r w:rsidR="004C281C">
              <w:rPr>
                <w:noProof/>
                <w:webHidden/>
              </w:rPr>
              <w:fldChar w:fldCharType="separate"/>
            </w:r>
            <w:r w:rsidR="004C281C">
              <w:rPr>
                <w:noProof/>
                <w:webHidden/>
              </w:rPr>
              <w:t>24</w:t>
            </w:r>
            <w:r w:rsidR="004C281C">
              <w:rPr>
                <w:noProof/>
                <w:webHidden/>
              </w:rPr>
              <w:fldChar w:fldCharType="end"/>
            </w:r>
          </w:hyperlink>
        </w:p>
        <w:p w14:paraId="56AD77DE" w14:textId="070AC2AD"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89" w:history="1">
            <w:r w:rsidR="004C281C" w:rsidRPr="00CF455F">
              <w:rPr>
                <w:rStyle w:val="Hyperlink"/>
                <w:noProof/>
              </w:rPr>
              <w:t>3.2.5 Machine learning</w:t>
            </w:r>
            <w:r w:rsidR="004C281C">
              <w:rPr>
                <w:noProof/>
                <w:webHidden/>
              </w:rPr>
              <w:tab/>
            </w:r>
            <w:r w:rsidR="004C281C">
              <w:rPr>
                <w:noProof/>
                <w:webHidden/>
              </w:rPr>
              <w:fldChar w:fldCharType="begin"/>
            </w:r>
            <w:r w:rsidR="004C281C">
              <w:rPr>
                <w:noProof/>
                <w:webHidden/>
              </w:rPr>
              <w:instrText xml:space="preserve"> PAGEREF _Toc195175989 \h </w:instrText>
            </w:r>
            <w:r w:rsidR="004C281C">
              <w:rPr>
                <w:noProof/>
                <w:webHidden/>
              </w:rPr>
            </w:r>
            <w:r w:rsidR="004C281C">
              <w:rPr>
                <w:noProof/>
                <w:webHidden/>
              </w:rPr>
              <w:fldChar w:fldCharType="separate"/>
            </w:r>
            <w:r w:rsidR="004C281C">
              <w:rPr>
                <w:noProof/>
                <w:webHidden/>
              </w:rPr>
              <w:t>24</w:t>
            </w:r>
            <w:r w:rsidR="004C281C">
              <w:rPr>
                <w:noProof/>
                <w:webHidden/>
              </w:rPr>
              <w:fldChar w:fldCharType="end"/>
            </w:r>
          </w:hyperlink>
        </w:p>
        <w:p w14:paraId="57DC567D" w14:textId="710418A9"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0" w:history="1">
            <w:r w:rsidR="004C281C" w:rsidRPr="00CF455F">
              <w:rPr>
                <w:rStyle w:val="Hyperlink"/>
                <w:noProof/>
              </w:rPr>
              <w:t>3.2.6 Evaluation measures</w:t>
            </w:r>
            <w:r w:rsidR="004C281C">
              <w:rPr>
                <w:noProof/>
                <w:webHidden/>
              </w:rPr>
              <w:tab/>
            </w:r>
            <w:r w:rsidR="004C281C">
              <w:rPr>
                <w:noProof/>
                <w:webHidden/>
              </w:rPr>
              <w:fldChar w:fldCharType="begin"/>
            </w:r>
            <w:r w:rsidR="004C281C">
              <w:rPr>
                <w:noProof/>
                <w:webHidden/>
              </w:rPr>
              <w:instrText xml:space="preserve"> PAGEREF _Toc195175990 \h </w:instrText>
            </w:r>
            <w:r w:rsidR="004C281C">
              <w:rPr>
                <w:noProof/>
                <w:webHidden/>
              </w:rPr>
            </w:r>
            <w:r w:rsidR="004C281C">
              <w:rPr>
                <w:noProof/>
                <w:webHidden/>
              </w:rPr>
              <w:fldChar w:fldCharType="separate"/>
            </w:r>
            <w:r w:rsidR="004C281C">
              <w:rPr>
                <w:noProof/>
                <w:webHidden/>
              </w:rPr>
              <w:t>25</w:t>
            </w:r>
            <w:r w:rsidR="004C281C">
              <w:rPr>
                <w:noProof/>
                <w:webHidden/>
              </w:rPr>
              <w:fldChar w:fldCharType="end"/>
            </w:r>
          </w:hyperlink>
        </w:p>
        <w:p w14:paraId="3AEEE741" w14:textId="3DCB4814"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1" w:history="1">
            <w:r w:rsidR="004C281C" w:rsidRPr="00CF455F">
              <w:rPr>
                <w:rStyle w:val="Hyperlink"/>
                <w:noProof/>
              </w:rPr>
              <w:t>3.2.7 Hypothesis:</w:t>
            </w:r>
            <w:r w:rsidR="004C281C">
              <w:rPr>
                <w:noProof/>
                <w:webHidden/>
              </w:rPr>
              <w:tab/>
            </w:r>
            <w:r w:rsidR="004C281C">
              <w:rPr>
                <w:noProof/>
                <w:webHidden/>
              </w:rPr>
              <w:fldChar w:fldCharType="begin"/>
            </w:r>
            <w:r w:rsidR="004C281C">
              <w:rPr>
                <w:noProof/>
                <w:webHidden/>
              </w:rPr>
              <w:instrText xml:space="preserve"> PAGEREF _Toc195175991 \h </w:instrText>
            </w:r>
            <w:r w:rsidR="004C281C">
              <w:rPr>
                <w:noProof/>
                <w:webHidden/>
              </w:rPr>
            </w:r>
            <w:r w:rsidR="004C281C">
              <w:rPr>
                <w:noProof/>
                <w:webHidden/>
              </w:rPr>
              <w:fldChar w:fldCharType="separate"/>
            </w:r>
            <w:r w:rsidR="004C281C">
              <w:rPr>
                <w:noProof/>
                <w:webHidden/>
              </w:rPr>
              <w:t>26</w:t>
            </w:r>
            <w:r w:rsidR="004C281C">
              <w:rPr>
                <w:noProof/>
                <w:webHidden/>
              </w:rPr>
              <w:fldChar w:fldCharType="end"/>
            </w:r>
          </w:hyperlink>
        </w:p>
        <w:p w14:paraId="7A2A8D63" w14:textId="2BF85C6B"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5992" w:history="1">
            <w:r w:rsidR="004C281C" w:rsidRPr="00CF455F">
              <w:rPr>
                <w:rStyle w:val="Hyperlink"/>
                <w:noProof/>
              </w:rPr>
              <w:t>4.</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Design of Artefact</w:t>
            </w:r>
            <w:r w:rsidR="004C281C">
              <w:rPr>
                <w:noProof/>
                <w:webHidden/>
              </w:rPr>
              <w:tab/>
            </w:r>
            <w:r w:rsidR="004C281C">
              <w:rPr>
                <w:noProof/>
                <w:webHidden/>
              </w:rPr>
              <w:fldChar w:fldCharType="begin"/>
            </w:r>
            <w:r w:rsidR="004C281C">
              <w:rPr>
                <w:noProof/>
                <w:webHidden/>
              </w:rPr>
              <w:instrText xml:space="preserve"> PAGEREF _Toc195175992 \h </w:instrText>
            </w:r>
            <w:r w:rsidR="004C281C">
              <w:rPr>
                <w:noProof/>
                <w:webHidden/>
              </w:rPr>
            </w:r>
            <w:r w:rsidR="004C281C">
              <w:rPr>
                <w:noProof/>
                <w:webHidden/>
              </w:rPr>
              <w:fldChar w:fldCharType="separate"/>
            </w:r>
            <w:r w:rsidR="004C281C">
              <w:rPr>
                <w:noProof/>
                <w:webHidden/>
              </w:rPr>
              <w:t>27</w:t>
            </w:r>
            <w:r w:rsidR="004C281C">
              <w:rPr>
                <w:noProof/>
                <w:webHidden/>
              </w:rPr>
              <w:fldChar w:fldCharType="end"/>
            </w:r>
          </w:hyperlink>
        </w:p>
        <w:p w14:paraId="4D7F1AEE" w14:textId="2E00A681"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3" w:history="1">
            <w:r w:rsidR="004C281C" w:rsidRPr="00CF455F">
              <w:rPr>
                <w:rStyle w:val="Hyperlink"/>
                <w:noProof/>
              </w:rPr>
              <w:t>4.1 Finding the Dataset</w:t>
            </w:r>
            <w:r w:rsidR="004C281C">
              <w:rPr>
                <w:noProof/>
                <w:webHidden/>
              </w:rPr>
              <w:tab/>
            </w:r>
            <w:r w:rsidR="004C281C">
              <w:rPr>
                <w:noProof/>
                <w:webHidden/>
              </w:rPr>
              <w:fldChar w:fldCharType="begin"/>
            </w:r>
            <w:r w:rsidR="004C281C">
              <w:rPr>
                <w:noProof/>
                <w:webHidden/>
              </w:rPr>
              <w:instrText xml:space="preserve"> PAGEREF _Toc195175993 \h </w:instrText>
            </w:r>
            <w:r w:rsidR="004C281C">
              <w:rPr>
                <w:noProof/>
                <w:webHidden/>
              </w:rPr>
            </w:r>
            <w:r w:rsidR="004C281C">
              <w:rPr>
                <w:noProof/>
                <w:webHidden/>
              </w:rPr>
              <w:fldChar w:fldCharType="separate"/>
            </w:r>
            <w:r w:rsidR="004C281C">
              <w:rPr>
                <w:noProof/>
                <w:webHidden/>
              </w:rPr>
              <w:t>27</w:t>
            </w:r>
            <w:r w:rsidR="004C281C">
              <w:rPr>
                <w:noProof/>
                <w:webHidden/>
              </w:rPr>
              <w:fldChar w:fldCharType="end"/>
            </w:r>
          </w:hyperlink>
        </w:p>
        <w:p w14:paraId="203901FE" w14:textId="06D67E56"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4" w:history="1">
            <w:r w:rsidR="004C281C" w:rsidRPr="00CF455F">
              <w:rPr>
                <w:rStyle w:val="Hyperlink"/>
                <w:noProof/>
              </w:rPr>
              <w:t>4.2 Preprocessing the data</w:t>
            </w:r>
            <w:r w:rsidR="004C281C">
              <w:rPr>
                <w:noProof/>
                <w:webHidden/>
              </w:rPr>
              <w:tab/>
            </w:r>
            <w:r w:rsidR="004C281C">
              <w:rPr>
                <w:noProof/>
                <w:webHidden/>
              </w:rPr>
              <w:fldChar w:fldCharType="begin"/>
            </w:r>
            <w:r w:rsidR="004C281C">
              <w:rPr>
                <w:noProof/>
                <w:webHidden/>
              </w:rPr>
              <w:instrText xml:space="preserve"> PAGEREF _Toc195175994 \h </w:instrText>
            </w:r>
            <w:r w:rsidR="004C281C">
              <w:rPr>
                <w:noProof/>
                <w:webHidden/>
              </w:rPr>
            </w:r>
            <w:r w:rsidR="004C281C">
              <w:rPr>
                <w:noProof/>
                <w:webHidden/>
              </w:rPr>
              <w:fldChar w:fldCharType="separate"/>
            </w:r>
            <w:r w:rsidR="004C281C">
              <w:rPr>
                <w:noProof/>
                <w:webHidden/>
              </w:rPr>
              <w:t>29</w:t>
            </w:r>
            <w:r w:rsidR="004C281C">
              <w:rPr>
                <w:noProof/>
                <w:webHidden/>
              </w:rPr>
              <w:fldChar w:fldCharType="end"/>
            </w:r>
          </w:hyperlink>
        </w:p>
        <w:p w14:paraId="460E2578" w14:textId="3A432102"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5" w:history="1">
            <w:r w:rsidR="004C281C" w:rsidRPr="00CF455F">
              <w:rPr>
                <w:rStyle w:val="Hyperlink"/>
                <w:noProof/>
              </w:rPr>
              <w:t>4.3 Machine learning algorithms</w:t>
            </w:r>
            <w:r w:rsidR="004C281C">
              <w:rPr>
                <w:noProof/>
                <w:webHidden/>
              </w:rPr>
              <w:tab/>
            </w:r>
            <w:r w:rsidR="004C281C">
              <w:rPr>
                <w:noProof/>
                <w:webHidden/>
              </w:rPr>
              <w:fldChar w:fldCharType="begin"/>
            </w:r>
            <w:r w:rsidR="004C281C">
              <w:rPr>
                <w:noProof/>
                <w:webHidden/>
              </w:rPr>
              <w:instrText xml:space="preserve"> PAGEREF _Toc195175995 \h </w:instrText>
            </w:r>
            <w:r w:rsidR="004C281C">
              <w:rPr>
                <w:noProof/>
                <w:webHidden/>
              </w:rPr>
            </w:r>
            <w:r w:rsidR="004C281C">
              <w:rPr>
                <w:noProof/>
                <w:webHidden/>
              </w:rPr>
              <w:fldChar w:fldCharType="separate"/>
            </w:r>
            <w:r w:rsidR="004C281C">
              <w:rPr>
                <w:noProof/>
                <w:webHidden/>
              </w:rPr>
              <w:t>31</w:t>
            </w:r>
            <w:r w:rsidR="004C281C">
              <w:rPr>
                <w:noProof/>
                <w:webHidden/>
              </w:rPr>
              <w:fldChar w:fldCharType="end"/>
            </w:r>
          </w:hyperlink>
        </w:p>
        <w:p w14:paraId="27C04F47" w14:textId="57B0F1D6"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5996" w:history="1">
            <w:r w:rsidR="004C281C" w:rsidRPr="00CF455F">
              <w:rPr>
                <w:rStyle w:val="Hyperlink"/>
                <w:noProof/>
              </w:rPr>
              <w:t>5.</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Development of Artefact</w:t>
            </w:r>
            <w:r w:rsidR="004C281C">
              <w:rPr>
                <w:noProof/>
                <w:webHidden/>
              </w:rPr>
              <w:tab/>
            </w:r>
            <w:r w:rsidR="004C281C">
              <w:rPr>
                <w:noProof/>
                <w:webHidden/>
              </w:rPr>
              <w:fldChar w:fldCharType="begin"/>
            </w:r>
            <w:r w:rsidR="004C281C">
              <w:rPr>
                <w:noProof/>
                <w:webHidden/>
              </w:rPr>
              <w:instrText xml:space="preserve"> PAGEREF _Toc195175996 \h </w:instrText>
            </w:r>
            <w:r w:rsidR="004C281C">
              <w:rPr>
                <w:noProof/>
                <w:webHidden/>
              </w:rPr>
            </w:r>
            <w:r w:rsidR="004C281C">
              <w:rPr>
                <w:noProof/>
                <w:webHidden/>
              </w:rPr>
              <w:fldChar w:fldCharType="separate"/>
            </w:r>
            <w:r w:rsidR="004C281C">
              <w:rPr>
                <w:noProof/>
                <w:webHidden/>
              </w:rPr>
              <w:t>33</w:t>
            </w:r>
            <w:r w:rsidR="004C281C">
              <w:rPr>
                <w:noProof/>
                <w:webHidden/>
              </w:rPr>
              <w:fldChar w:fldCharType="end"/>
            </w:r>
          </w:hyperlink>
        </w:p>
        <w:p w14:paraId="17AE12BD" w14:textId="55B68D72"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7" w:history="1">
            <w:r w:rsidR="004C281C" w:rsidRPr="00CF455F">
              <w:rPr>
                <w:rStyle w:val="Hyperlink"/>
                <w:noProof/>
              </w:rPr>
              <w:t>5.1 Decision tree:</w:t>
            </w:r>
            <w:r w:rsidR="004C281C">
              <w:rPr>
                <w:noProof/>
                <w:webHidden/>
              </w:rPr>
              <w:tab/>
            </w:r>
            <w:r w:rsidR="004C281C">
              <w:rPr>
                <w:noProof/>
                <w:webHidden/>
              </w:rPr>
              <w:fldChar w:fldCharType="begin"/>
            </w:r>
            <w:r w:rsidR="004C281C">
              <w:rPr>
                <w:noProof/>
                <w:webHidden/>
              </w:rPr>
              <w:instrText xml:space="preserve"> PAGEREF _Toc195175997 \h </w:instrText>
            </w:r>
            <w:r w:rsidR="004C281C">
              <w:rPr>
                <w:noProof/>
                <w:webHidden/>
              </w:rPr>
            </w:r>
            <w:r w:rsidR="004C281C">
              <w:rPr>
                <w:noProof/>
                <w:webHidden/>
              </w:rPr>
              <w:fldChar w:fldCharType="separate"/>
            </w:r>
            <w:r w:rsidR="004C281C">
              <w:rPr>
                <w:noProof/>
                <w:webHidden/>
              </w:rPr>
              <w:t>33</w:t>
            </w:r>
            <w:r w:rsidR="004C281C">
              <w:rPr>
                <w:noProof/>
                <w:webHidden/>
              </w:rPr>
              <w:fldChar w:fldCharType="end"/>
            </w:r>
          </w:hyperlink>
        </w:p>
        <w:p w14:paraId="0C119C21" w14:textId="3D30B089"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8" w:history="1">
            <w:r w:rsidR="004C281C" w:rsidRPr="00CF455F">
              <w:rPr>
                <w:rStyle w:val="Hyperlink"/>
                <w:noProof/>
              </w:rPr>
              <w:t>5.2 Random Forest:</w:t>
            </w:r>
            <w:r w:rsidR="004C281C">
              <w:rPr>
                <w:noProof/>
                <w:webHidden/>
              </w:rPr>
              <w:tab/>
            </w:r>
            <w:r w:rsidR="004C281C">
              <w:rPr>
                <w:noProof/>
                <w:webHidden/>
              </w:rPr>
              <w:fldChar w:fldCharType="begin"/>
            </w:r>
            <w:r w:rsidR="004C281C">
              <w:rPr>
                <w:noProof/>
                <w:webHidden/>
              </w:rPr>
              <w:instrText xml:space="preserve"> PAGEREF _Toc195175998 \h </w:instrText>
            </w:r>
            <w:r w:rsidR="004C281C">
              <w:rPr>
                <w:noProof/>
                <w:webHidden/>
              </w:rPr>
            </w:r>
            <w:r w:rsidR="004C281C">
              <w:rPr>
                <w:noProof/>
                <w:webHidden/>
              </w:rPr>
              <w:fldChar w:fldCharType="separate"/>
            </w:r>
            <w:r w:rsidR="004C281C">
              <w:rPr>
                <w:noProof/>
                <w:webHidden/>
              </w:rPr>
              <w:t>39</w:t>
            </w:r>
            <w:r w:rsidR="004C281C">
              <w:rPr>
                <w:noProof/>
                <w:webHidden/>
              </w:rPr>
              <w:fldChar w:fldCharType="end"/>
            </w:r>
          </w:hyperlink>
        </w:p>
        <w:p w14:paraId="1A9F4BB2" w14:textId="55526970"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5999" w:history="1">
            <w:r w:rsidR="004C281C" w:rsidRPr="00CF455F">
              <w:rPr>
                <w:rStyle w:val="Hyperlink"/>
                <w:noProof/>
              </w:rPr>
              <w:t>5.3 Neural network</w:t>
            </w:r>
            <w:r w:rsidR="004C281C">
              <w:rPr>
                <w:noProof/>
                <w:webHidden/>
              </w:rPr>
              <w:tab/>
            </w:r>
            <w:r w:rsidR="004C281C">
              <w:rPr>
                <w:noProof/>
                <w:webHidden/>
              </w:rPr>
              <w:fldChar w:fldCharType="begin"/>
            </w:r>
            <w:r w:rsidR="004C281C">
              <w:rPr>
                <w:noProof/>
                <w:webHidden/>
              </w:rPr>
              <w:instrText xml:space="preserve"> PAGEREF _Toc195175999 \h </w:instrText>
            </w:r>
            <w:r w:rsidR="004C281C">
              <w:rPr>
                <w:noProof/>
                <w:webHidden/>
              </w:rPr>
            </w:r>
            <w:r w:rsidR="004C281C">
              <w:rPr>
                <w:noProof/>
                <w:webHidden/>
              </w:rPr>
              <w:fldChar w:fldCharType="separate"/>
            </w:r>
            <w:r w:rsidR="004C281C">
              <w:rPr>
                <w:noProof/>
                <w:webHidden/>
              </w:rPr>
              <w:t>42</w:t>
            </w:r>
            <w:r w:rsidR="004C281C">
              <w:rPr>
                <w:noProof/>
                <w:webHidden/>
              </w:rPr>
              <w:fldChar w:fldCharType="end"/>
            </w:r>
          </w:hyperlink>
        </w:p>
        <w:p w14:paraId="6C27BDDC" w14:textId="25B4D538"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6000" w:history="1">
            <w:r w:rsidR="004C281C" w:rsidRPr="00CF455F">
              <w:rPr>
                <w:rStyle w:val="Hyperlink"/>
                <w:noProof/>
              </w:rPr>
              <w:t>6.</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Testing and Evaluation of Artefact</w:t>
            </w:r>
            <w:r w:rsidR="004C281C">
              <w:rPr>
                <w:noProof/>
                <w:webHidden/>
              </w:rPr>
              <w:tab/>
            </w:r>
            <w:r w:rsidR="004C281C">
              <w:rPr>
                <w:noProof/>
                <w:webHidden/>
              </w:rPr>
              <w:fldChar w:fldCharType="begin"/>
            </w:r>
            <w:r w:rsidR="004C281C">
              <w:rPr>
                <w:noProof/>
                <w:webHidden/>
              </w:rPr>
              <w:instrText xml:space="preserve"> PAGEREF _Toc195176000 \h </w:instrText>
            </w:r>
            <w:r w:rsidR="004C281C">
              <w:rPr>
                <w:noProof/>
                <w:webHidden/>
              </w:rPr>
            </w:r>
            <w:r w:rsidR="004C281C">
              <w:rPr>
                <w:noProof/>
                <w:webHidden/>
              </w:rPr>
              <w:fldChar w:fldCharType="separate"/>
            </w:r>
            <w:r w:rsidR="004C281C">
              <w:rPr>
                <w:noProof/>
                <w:webHidden/>
              </w:rPr>
              <w:t>48</w:t>
            </w:r>
            <w:r w:rsidR="004C281C">
              <w:rPr>
                <w:noProof/>
                <w:webHidden/>
              </w:rPr>
              <w:fldChar w:fldCharType="end"/>
            </w:r>
          </w:hyperlink>
        </w:p>
        <w:p w14:paraId="4BAB84BA" w14:textId="1D3B1C70"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6001" w:history="1">
            <w:r w:rsidR="004C281C" w:rsidRPr="00CF455F">
              <w:rPr>
                <w:rStyle w:val="Hyperlink"/>
                <w:noProof/>
              </w:rPr>
              <w:t>6.1 Metric evaluation:</w:t>
            </w:r>
            <w:r w:rsidR="004C281C">
              <w:rPr>
                <w:noProof/>
                <w:webHidden/>
              </w:rPr>
              <w:tab/>
            </w:r>
            <w:r w:rsidR="004C281C">
              <w:rPr>
                <w:noProof/>
                <w:webHidden/>
              </w:rPr>
              <w:fldChar w:fldCharType="begin"/>
            </w:r>
            <w:r w:rsidR="004C281C">
              <w:rPr>
                <w:noProof/>
                <w:webHidden/>
              </w:rPr>
              <w:instrText xml:space="preserve"> PAGEREF _Toc195176001 \h </w:instrText>
            </w:r>
            <w:r w:rsidR="004C281C">
              <w:rPr>
                <w:noProof/>
                <w:webHidden/>
              </w:rPr>
            </w:r>
            <w:r w:rsidR="004C281C">
              <w:rPr>
                <w:noProof/>
                <w:webHidden/>
              </w:rPr>
              <w:fldChar w:fldCharType="separate"/>
            </w:r>
            <w:r w:rsidR="004C281C">
              <w:rPr>
                <w:noProof/>
                <w:webHidden/>
              </w:rPr>
              <w:t>48</w:t>
            </w:r>
            <w:r w:rsidR="004C281C">
              <w:rPr>
                <w:noProof/>
                <w:webHidden/>
              </w:rPr>
              <w:fldChar w:fldCharType="end"/>
            </w:r>
          </w:hyperlink>
        </w:p>
        <w:p w14:paraId="0E0FAB51" w14:textId="5ABAFE53"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6002" w:history="1">
            <w:r w:rsidR="004C281C" w:rsidRPr="00CF455F">
              <w:rPr>
                <w:rStyle w:val="Hyperlink"/>
                <w:noProof/>
              </w:rPr>
              <w:t>6.2 non-metrics evaluation</w:t>
            </w:r>
            <w:r w:rsidR="004C281C">
              <w:rPr>
                <w:noProof/>
                <w:webHidden/>
              </w:rPr>
              <w:tab/>
            </w:r>
            <w:r w:rsidR="004C281C">
              <w:rPr>
                <w:noProof/>
                <w:webHidden/>
              </w:rPr>
              <w:fldChar w:fldCharType="begin"/>
            </w:r>
            <w:r w:rsidR="004C281C">
              <w:rPr>
                <w:noProof/>
                <w:webHidden/>
              </w:rPr>
              <w:instrText xml:space="preserve"> PAGEREF _Toc195176002 \h </w:instrText>
            </w:r>
            <w:r w:rsidR="004C281C">
              <w:rPr>
                <w:noProof/>
                <w:webHidden/>
              </w:rPr>
            </w:r>
            <w:r w:rsidR="004C281C">
              <w:rPr>
                <w:noProof/>
                <w:webHidden/>
              </w:rPr>
              <w:fldChar w:fldCharType="separate"/>
            </w:r>
            <w:r w:rsidR="004C281C">
              <w:rPr>
                <w:noProof/>
                <w:webHidden/>
              </w:rPr>
              <w:t>49</w:t>
            </w:r>
            <w:r w:rsidR="004C281C">
              <w:rPr>
                <w:noProof/>
                <w:webHidden/>
              </w:rPr>
              <w:fldChar w:fldCharType="end"/>
            </w:r>
          </w:hyperlink>
        </w:p>
        <w:p w14:paraId="0A2BEA71" w14:textId="3C899B7A" w:rsidR="004C281C" w:rsidRDefault="00B30F5A">
          <w:pPr>
            <w:pStyle w:val="TOC3"/>
            <w:tabs>
              <w:tab w:val="right" w:leader="dot" w:pos="9016"/>
            </w:tabs>
            <w:rPr>
              <w:rFonts w:asciiTheme="minorHAnsi" w:eastAsiaTheme="minorEastAsia" w:hAnsiTheme="minorHAnsi"/>
              <w:noProof/>
              <w:kern w:val="2"/>
              <w:sz w:val="24"/>
              <w:szCs w:val="24"/>
              <w:lang w:eastAsia="en-GB"/>
              <w14:ligatures w14:val="standardContextual"/>
            </w:rPr>
          </w:pPr>
          <w:hyperlink w:anchor="_Toc195176003" w:history="1">
            <w:r w:rsidR="004C281C" w:rsidRPr="00CF455F">
              <w:rPr>
                <w:rStyle w:val="Hyperlink"/>
                <w:noProof/>
              </w:rPr>
              <w:t>6.3 Chosen model:</w:t>
            </w:r>
            <w:r w:rsidR="004C281C">
              <w:rPr>
                <w:noProof/>
                <w:webHidden/>
              </w:rPr>
              <w:tab/>
            </w:r>
            <w:r w:rsidR="004C281C">
              <w:rPr>
                <w:noProof/>
                <w:webHidden/>
              </w:rPr>
              <w:fldChar w:fldCharType="begin"/>
            </w:r>
            <w:r w:rsidR="004C281C">
              <w:rPr>
                <w:noProof/>
                <w:webHidden/>
              </w:rPr>
              <w:instrText xml:space="preserve"> PAGEREF _Toc195176003 \h </w:instrText>
            </w:r>
            <w:r w:rsidR="004C281C">
              <w:rPr>
                <w:noProof/>
                <w:webHidden/>
              </w:rPr>
            </w:r>
            <w:r w:rsidR="004C281C">
              <w:rPr>
                <w:noProof/>
                <w:webHidden/>
              </w:rPr>
              <w:fldChar w:fldCharType="separate"/>
            </w:r>
            <w:r w:rsidR="004C281C">
              <w:rPr>
                <w:noProof/>
                <w:webHidden/>
              </w:rPr>
              <w:t>50</w:t>
            </w:r>
            <w:r w:rsidR="004C281C">
              <w:rPr>
                <w:noProof/>
                <w:webHidden/>
              </w:rPr>
              <w:fldChar w:fldCharType="end"/>
            </w:r>
          </w:hyperlink>
        </w:p>
        <w:p w14:paraId="51CDA460" w14:textId="7715BD17"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6004" w:history="1">
            <w:r w:rsidR="004C281C" w:rsidRPr="00CF455F">
              <w:rPr>
                <w:rStyle w:val="Hyperlink"/>
                <w:noProof/>
              </w:rPr>
              <w:t>7.</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Project Evaluation</w:t>
            </w:r>
            <w:r w:rsidR="004C281C">
              <w:rPr>
                <w:noProof/>
                <w:webHidden/>
              </w:rPr>
              <w:tab/>
            </w:r>
            <w:r w:rsidR="004C281C">
              <w:rPr>
                <w:noProof/>
                <w:webHidden/>
              </w:rPr>
              <w:fldChar w:fldCharType="begin"/>
            </w:r>
            <w:r w:rsidR="004C281C">
              <w:rPr>
                <w:noProof/>
                <w:webHidden/>
              </w:rPr>
              <w:instrText xml:space="preserve"> PAGEREF _Toc195176004 \h </w:instrText>
            </w:r>
            <w:r w:rsidR="004C281C">
              <w:rPr>
                <w:noProof/>
                <w:webHidden/>
              </w:rPr>
            </w:r>
            <w:r w:rsidR="004C281C">
              <w:rPr>
                <w:noProof/>
                <w:webHidden/>
              </w:rPr>
              <w:fldChar w:fldCharType="separate"/>
            </w:r>
            <w:r w:rsidR="004C281C">
              <w:rPr>
                <w:noProof/>
                <w:webHidden/>
              </w:rPr>
              <w:t>52</w:t>
            </w:r>
            <w:r w:rsidR="004C281C">
              <w:rPr>
                <w:noProof/>
                <w:webHidden/>
              </w:rPr>
              <w:fldChar w:fldCharType="end"/>
            </w:r>
          </w:hyperlink>
        </w:p>
        <w:p w14:paraId="5927E0F9" w14:textId="53A3A56B"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6005" w:history="1">
            <w:r w:rsidR="004C281C" w:rsidRPr="00CF455F">
              <w:rPr>
                <w:rStyle w:val="Hyperlink"/>
                <w:noProof/>
              </w:rPr>
              <w:t>8.</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Conclusion and Future Work</w:t>
            </w:r>
            <w:r w:rsidR="004C281C">
              <w:rPr>
                <w:noProof/>
                <w:webHidden/>
              </w:rPr>
              <w:tab/>
            </w:r>
            <w:r w:rsidR="004C281C">
              <w:rPr>
                <w:noProof/>
                <w:webHidden/>
              </w:rPr>
              <w:fldChar w:fldCharType="begin"/>
            </w:r>
            <w:r w:rsidR="004C281C">
              <w:rPr>
                <w:noProof/>
                <w:webHidden/>
              </w:rPr>
              <w:instrText xml:space="preserve"> PAGEREF _Toc195176005 \h </w:instrText>
            </w:r>
            <w:r w:rsidR="004C281C">
              <w:rPr>
                <w:noProof/>
                <w:webHidden/>
              </w:rPr>
            </w:r>
            <w:r w:rsidR="004C281C">
              <w:rPr>
                <w:noProof/>
                <w:webHidden/>
              </w:rPr>
              <w:fldChar w:fldCharType="separate"/>
            </w:r>
            <w:r w:rsidR="004C281C">
              <w:rPr>
                <w:noProof/>
                <w:webHidden/>
              </w:rPr>
              <w:t>53</w:t>
            </w:r>
            <w:r w:rsidR="004C281C">
              <w:rPr>
                <w:noProof/>
                <w:webHidden/>
              </w:rPr>
              <w:fldChar w:fldCharType="end"/>
            </w:r>
          </w:hyperlink>
        </w:p>
        <w:p w14:paraId="69EE9216" w14:textId="0F2CABC6"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6006" w:history="1">
            <w:r w:rsidR="004C281C" w:rsidRPr="00CF455F">
              <w:rPr>
                <w:rStyle w:val="Hyperlink"/>
                <w:noProof/>
              </w:rPr>
              <w:t>Conclusion</w:t>
            </w:r>
            <w:r w:rsidR="004C281C">
              <w:rPr>
                <w:noProof/>
                <w:webHidden/>
              </w:rPr>
              <w:tab/>
            </w:r>
            <w:r w:rsidR="004C281C">
              <w:rPr>
                <w:noProof/>
                <w:webHidden/>
              </w:rPr>
              <w:fldChar w:fldCharType="begin"/>
            </w:r>
            <w:r w:rsidR="004C281C">
              <w:rPr>
                <w:noProof/>
                <w:webHidden/>
              </w:rPr>
              <w:instrText xml:space="preserve"> PAGEREF _Toc195176006 \h </w:instrText>
            </w:r>
            <w:r w:rsidR="004C281C">
              <w:rPr>
                <w:noProof/>
                <w:webHidden/>
              </w:rPr>
            </w:r>
            <w:r w:rsidR="004C281C">
              <w:rPr>
                <w:noProof/>
                <w:webHidden/>
              </w:rPr>
              <w:fldChar w:fldCharType="separate"/>
            </w:r>
            <w:r w:rsidR="004C281C">
              <w:rPr>
                <w:noProof/>
                <w:webHidden/>
              </w:rPr>
              <w:t>53</w:t>
            </w:r>
            <w:r w:rsidR="004C281C">
              <w:rPr>
                <w:noProof/>
                <w:webHidden/>
              </w:rPr>
              <w:fldChar w:fldCharType="end"/>
            </w:r>
          </w:hyperlink>
        </w:p>
        <w:p w14:paraId="006749D6" w14:textId="3BC5E27C"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6007" w:history="1">
            <w:r w:rsidR="004C281C" w:rsidRPr="00CF455F">
              <w:rPr>
                <w:rStyle w:val="Hyperlink"/>
                <w:noProof/>
              </w:rPr>
              <w:t>Future Work</w:t>
            </w:r>
            <w:r w:rsidR="004C281C">
              <w:rPr>
                <w:noProof/>
                <w:webHidden/>
              </w:rPr>
              <w:tab/>
            </w:r>
            <w:r w:rsidR="004C281C">
              <w:rPr>
                <w:noProof/>
                <w:webHidden/>
              </w:rPr>
              <w:fldChar w:fldCharType="begin"/>
            </w:r>
            <w:r w:rsidR="004C281C">
              <w:rPr>
                <w:noProof/>
                <w:webHidden/>
              </w:rPr>
              <w:instrText xml:space="preserve"> PAGEREF _Toc195176007 \h </w:instrText>
            </w:r>
            <w:r w:rsidR="004C281C">
              <w:rPr>
                <w:noProof/>
                <w:webHidden/>
              </w:rPr>
            </w:r>
            <w:r w:rsidR="004C281C">
              <w:rPr>
                <w:noProof/>
                <w:webHidden/>
              </w:rPr>
              <w:fldChar w:fldCharType="separate"/>
            </w:r>
            <w:r w:rsidR="004C281C">
              <w:rPr>
                <w:noProof/>
                <w:webHidden/>
              </w:rPr>
              <w:t>54</w:t>
            </w:r>
            <w:r w:rsidR="004C281C">
              <w:rPr>
                <w:noProof/>
                <w:webHidden/>
              </w:rPr>
              <w:fldChar w:fldCharType="end"/>
            </w:r>
          </w:hyperlink>
        </w:p>
        <w:p w14:paraId="1588432D" w14:textId="766B06D2" w:rsidR="004C281C" w:rsidRDefault="00B30F5A">
          <w:pPr>
            <w:pStyle w:val="TOC1"/>
            <w:tabs>
              <w:tab w:val="left" w:pos="440"/>
              <w:tab w:val="right" w:leader="dot" w:pos="9016"/>
            </w:tabs>
            <w:rPr>
              <w:rFonts w:asciiTheme="minorHAnsi" w:eastAsiaTheme="minorEastAsia" w:hAnsiTheme="minorHAnsi"/>
              <w:noProof/>
              <w:kern w:val="2"/>
              <w:sz w:val="24"/>
              <w:szCs w:val="24"/>
              <w:lang w:eastAsia="en-GB"/>
              <w14:ligatures w14:val="standardContextual"/>
            </w:rPr>
          </w:pPr>
          <w:hyperlink w:anchor="_Toc195176008" w:history="1">
            <w:r w:rsidR="004C281C" w:rsidRPr="00CF455F">
              <w:rPr>
                <w:rStyle w:val="Hyperlink"/>
                <w:rFonts w:ascii="Times New Roman" w:hAnsi="Times New Roman"/>
                <w:noProof/>
              </w:rPr>
              <w:t>9.</w:t>
            </w:r>
            <w:r w:rsidR="004C281C">
              <w:rPr>
                <w:rFonts w:asciiTheme="minorHAnsi" w:eastAsiaTheme="minorEastAsia" w:hAnsiTheme="minorHAnsi"/>
                <w:noProof/>
                <w:kern w:val="2"/>
                <w:sz w:val="24"/>
                <w:szCs w:val="24"/>
                <w:lang w:eastAsia="en-GB"/>
                <w14:ligatures w14:val="standardContextual"/>
              </w:rPr>
              <w:tab/>
            </w:r>
            <w:r w:rsidR="004C281C" w:rsidRPr="00CF455F">
              <w:rPr>
                <w:rStyle w:val="Hyperlink"/>
                <w:noProof/>
              </w:rPr>
              <w:t>Reference list</w:t>
            </w:r>
            <w:r w:rsidR="004C281C">
              <w:rPr>
                <w:noProof/>
                <w:webHidden/>
              </w:rPr>
              <w:tab/>
            </w:r>
            <w:r w:rsidR="004C281C">
              <w:rPr>
                <w:noProof/>
                <w:webHidden/>
              </w:rPr>
              <w:fldChar w:fldCharType="begin"/>
            </w:r>
            <w:r w:rsidR="004C281C">
              <w:rPr>
                <w:noProof/>
                <w:webHidden/>
              </w:rPr>
              <w:instrText xml:space="preserve"> PAGEREF _Toc195176008 \h </w:instrText>
            </w:r>
            <w:r w:rsidR="004C281C">
              <w:rPr>
                <w:noProof/>
                <w:webHidden/>
              </w:rPr>
            </w:r>
            <w:r w:rsidR="004C281C">
              <w:rPr>
                <w:noProof/>
                <w:webHidden/>
              </w:rPr>
              <w:fldChar w:fldCharType="separate"/>
            </w:r>
            <w:r w:rsidR="004C281C">
              <w:rPr>
                <w:noProof/>
                <w:webHidden/>
              </w:rPr>
              <w:t>55</w:t>
            </w:r>
            <w:r w:rsidR="004C281C">
              <w:rPr>
                <w:noProof/>
                <w:webHidden/>
              </w:rPr>
              <w:fldChar w:fldCharType="end"/>
            </w:r>
          </w:hyperlink>
        </w:p>
        <w:p w14:paraId="2785E42D" w14:textId="1422FA19" w:rsidR="004C281C" w:rsidRDefault="00B30F5A">
          <w:pPr>
            <w:pStyle w:val="TOC1"/>
            <w:tabs>
              <w:tab w:val="right" w:leader="dot" w:pos="9016"/>
            </w:tabs>
            <w:rPr>
              <w:rFonts w:asciiTheme="minorHAnsi" w:eastAsiaTheme="minorEastAsia" w:hAnsiTheme="minorHAnsi"/>
              <w:noProof/>
              <w:kern w:val="2"/>
              <w:sz w:val="24"/>
              <w:szCs w:val="24"/>
              <w:lang w:eastAsia="en-GB"/>
              <w14:ligatures w14:val="standardContextual"/>
            </w:rPr>
          </w:pPr>
          <w:hyperlink w:anchor="_Toc195176009" w:history="1">
            <w:r w:rsidR="004C281C" w:rsidRPr="00CF455F">
              <w:rPr>
                <w:rStyle w:val="Hyperlink"/>
                <w:noProof/>
              </w:rPr>
              <w:t>Appendix</w:t>
            </w:r>
            <w:r w:rsidR="004C281C">
              <w:rPr>
                <w:noProof/>
                <w:webHidden/>
              </w:rPr>
              <w:tab/>
            </w:r>
            <w:r w:rsidR="004C281C">
              <w:rPr>
                <w:noProof/>
                <w:webHidden/>
              </w:rPr>
              <w:fldChar w:fldCharType="begin"/>
            </w:r>
            <w:r w:rsidR="004C281C">
              <w:rPr>
                <w:noProof/>
                <w:webHidden/>
              </w:rPr>
              <w:instrText xml:space="preserve"> PAGEREF _Toc195176009 \h </w:instrText>
            </w:r>
            <w:r w:rsidR="004C281C">
              <w:rPr>
                <w:noProof/>
                <w:webHidden/>
              </w:rPr>
            </w:r>
            <w:r w:rsidR="004C281C">
              <w:rPr>
                <w:noProof/>
                <w:webHidden/>
              </w:rPr>
              <w:fldChar w:fldCharType="separate"/>
            </w:r>
            <w:r w:rsidR="004C281C">
              <w:rPr>
                <w:noProof/>
                <w:webHidden/>
              </w:rPr>
              <w:t>60</w:t>
            </w:r>
            <w:r w:rsidR="004C281C">
              <w:rPr>
                <w:noProof/>
                <w:webHidden/>
              </w:rPr>
              <w:fldChar w:fldCharType="end"/>
            </w:r>
          </w:hyperlink>
        </w:p>
        <w:p w14:paraId="568F577D" w14:textId="08E68B0B"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6010" w:history="1">
            <w:r w:rsidR="004C281C" w:rsidRPr="00CF455F">
              <w:rPr>
                <w:rStyle w:val="Hyperlink"/>
                <w:noProof/>
              </w:rPr>
              <w:t>Project Specification</w:t>
            </w:r>
            <w:r w:rsidR="004C281C">
              <w:rPr>
                <w:noProof/>
                <w:webHidden/>
              </w:rPr>
              <w:tab/>
            </w:r>
            <w:r w:rsidR="004C281C">
              <w:rPr>
                <w:noProof/>
                <w:webHidden/>
              </w:rPr>
              <w:fldChar w:fldCharType="begin"/>
            </w:r>
            <w:r w:rsidR="004C281C">
              <w:rPr>
                <w:noProof/>
                <w:webHidden/>
              </w:rPr>
              <w:instrText xml:space="preserve"> PAGEREF _Toc195176010 \h </w:instrText>
            </w:r>
            <w:r w:rsidR="004C281C">
              <w:rPr>
                <w:noProof/>
                <w:webHidden/>
              </w:rPr>
            </w:r>
            <w:r w:rsidR="004C281C">
              <w:rPr>
                <w:noProof/>
                <w:webHidden/>
              </w:rPr>
              <w:fldChar w:fldCharType="separate"/>
            </w:r>
            <w:r w:rsidR="004C281C">
              <w:rPr>
                <w:noProof/>
                <w:webHidden/>
              </w:rPr>
              <w:t>60</w:t>
            </w:r>
            <w:r w:rsidR="004C281C">
              <w:rPr>
                <w:noProof/>
                <w:webHidden/>
              </w:rPr>
              <w:fldChar w:fldCharType="end"/>
            </w:r>
          </w:hyperlink>
        </w:p>
        <w:p w14:paraId="541C2ADA" w14:textId="7705355B" w:rsidR="004C281C" w:rsidRDefault="00B30F5A">
          <w:pPr>
            <w:pStyle w:val="TOC2"/>
            <w:tabs>
              <w:tab w:val="right" w:leader="dot" w:pos="9016"/>
            </w:tabs>
            <w:rPr>
              <w:rFonts w:asciiTheme="minorHAnsi" w:eastAsiaTheme="minorEastAsia" w:hAnsiTheme="minorHAnsi"/>
              <w:noProof/>
              <w:kern w:val="2"/>
              <w:sz w:val="24"/>
              <w:szCs w:val="24"/>
              <w:lang w:eastAsia="en-GB"/>
              <w14:ligatures w14:val="standardContextual"/>
            </w:rPr>
          </w:pPr>
          <w:hyperlink w:anchor="_Toc195176011" w:history="1">
            <w:r w:rsidR="004C281C" w:rsidRPr="00CF455F">
              <w:rPr>
                <w:rStyle w:val="Hyperlink"/>
                <w:noProof/>
              </w:rPr>
              <w:t>Signed Monthly Reports and other documentation</w:t>
            </w:r>
            <w:r w:rsidR="004C281C">
              <w:rPr>
                <w:noProof/>
                <w:webHidden/>
              </w:rPr>
              <w:tab/>
            </w:r>
            <w:r w:rsidR="004C281C">
              <w:rPr>
                <w:noProof/>
                <w:webHidden/>
              </w:rPr>
              <w:fldChar w:fldCharType="begin"/>
            </w:r>
            <w:r w:rsidR="004C281C">
              <w:rPr>
                <w:noProof/>
                <w:webHidden/>
              </w:rPr>
              <w:instrText xml:space="preserve"> PAGEREF _Toc195176011 \h </w:instrText>
            </w:r>
            <w:r w:rsidR="004C281C">
              <w:rPr>
                <w:noProof/>
                <w:webHidden/>
              </w:rPr>
            </w:r>
            <w:r w:rsidR="004C281C">
              <w:rPr>
                <w:noProof/>
                <w:webHidden/>
              </w:rPr>
              <w:fldChar w:fldCharType="separate"/>
            </w:r>
            <w:r w:rsidR="004C281C">
              <w:rPr>
                <w:noProof/>
                <w:webHidden/>
              </w:rPr>
              <w:t>60</w:t>
            </w:r>
            <w:r w:rsidR="004C281C">
              <w:rPr>
                <w:noProof/>
                <w:webHidden/>
              </w:rPr>
              <w:fldChar w:fldCharType="end"/>
            </w:r>
          </w:hyperlink>
        </w:p>
        <w:p w14:paraId="65B32167" w14:textId="57A4E23B" w:rsidR="00F0239A" w:rsidRPr="00BD6A09" w:rsidRDefault="006364B1">
          <w:r>
            <w:rPr>
              <w:b/>
              <w:bCs/>
              <w:noProof/>
            </w:rPr>
            <w:fldChar w:fldCharType="end"/>
          </w:r>
        </w:p>
      </w:sdtContent>
    </w:sdt>
    <w:p w14:paraId="3488C4D0" w14:textId="4F2F2823" w:rsidR="00B30F5A" w:rsidRDefault="00FB1A4B">
      <w:pPr>
        <w:pStyle w:val="TableofFigures"/>
        <w:tabs>
          <w:tab w:val="right" w:leader="dot" w:pos="9016"/>
        </w:tabs>
        <w:rPr>
          <w:rFonts w:asciiTheme="minorHAnsi" w:eastAsiaTheme="minorEastAsia" w:hAnsiTheme="minorHAnsi"/>
          <w:noProof/>
          <w:kern w:val="2"/>
          <w:sz w:val="24"/>
          <w:szCs w:val="24"/>
          <w:lang w:eastAsia="en-GB"/>
          <w14:ligatures w14:val="standardContextual"/>
        </w:rPr>
      </w:pPr>
      <w:r>
        <w:rPr>
          <w:sz w:val="40"/>
          <w:szCs w:val="40"/>
        </w:rPr>
        <w:fldChar w:fldCharType="begin"/>
      </w:r>
      <w:r>
        <w:rPr>
          <w:sz w:val="40"/>
          <w:szCs w:val="40"/>
        </w:rPr>
        <w:instrText xml:space="preserve"> TOC \h \z \c "Figure" </w:instrText>
      </w:r>
      <w:r>
        <w:rPr>
          <w:sz w:val="40"/>
          <w:szCs w:val="40"/>
        </w:rPr>
        <w:fldChar w:fldCharType="separate"/>
      </w:r>
      <w:hyperlink w:anchor="_Toc195260053" w:history="1">
        <w:r w:rsidR="00B30F5A" w:rsidRPr="00DD3BCF">
          <w:rPr>
            <w:rStyle w:val="Hyperlink"/>
            <w:noProof/>
          </w:rPr>
          <w:t>Figure 1: flowchart of proposed plan</w:t>
        </w:r>
        <w:r w:rsidR="00B30F5A">
          <w:rPr>
            <w:noProof/>
            <w:webHidden/>
          </w:rPr>
          <w:tab/>
        </w:r>
        <w:r w:rsidR="00B30F5A">
          <w:rPr>
            <w:noProof/>
            <w:webHidden/>
          </w:rPr>
          <w:fldChar w:fldCharType="begin"/>
        </w:r>
        <w:r w:rsidR="00B30F5A">
          <w:rPr>
            <w:noProof/>
            <w:webHidden/>
          </w:rPr>
          <w:instrText xml:space="preserve"> PAGEREF _Toc195260053 \h </w:instrText>
        </w:r>
        <w:r w:rsidR="00B30F5A">
          <w:rPr>
            <w:noProof/>
            <w:webHidden/>
          </w:rPr>
        </w:r>
        <w:r w:rsidR="00B30F5A">
          <w:rPr>
            <w:noProof/>
            <w:webHidden/>
          </w:rPr>
          <w:fldChar w:fldCharType="separate"/>
        </w:r>
        <w:r w:rsidR="00B30F5A">
          <w:rPr>
            <w:noProof/>
            <w:webHidden/>
          </w:rPr>
          <w:t>27</w:t>
        </w:r>
        <w:r w:rsidR="00B30F5A">
          <w:rPr>
            <w:noProof/>
            <w:webHidden/>
          </w:rPr>
          <w:fldChar w:fldCharType="end"/>
        </w:r>
      </w:hyperlink>
    </w:p>
    <w:p w14:paraId="7DF323E5" w14:textId="5A62A58E"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54" w:history="1">
        <w:r w:rsidRPr="00DD3BCF">
          <w:rPr>
            <w:rStyle w:val="Hyperlink"/>
            <w:noProof/>
          </w:rPr>
          <w:t>Figure 2: code showing how I separated my features</w:t>
        </w:r>
        <w:r>
          <w:rPr>
            <w:noProof/>
            <w:webHidden/>
          </w:rPr>
          <w:tab/>
        </w:r>
        <w:r>
          <w:rPr>
            <w:noProof/>
            <w:webHidden/>
          </w:rPr>
          <w:fldChar w:fldCharType="begin"/>
        </w:r>
        <w:r>
          <w:rPr>
            <w:noProof/>
            <w:webHidden/>
          </w:rPr>
          <w:instrText xml:space="preserve"> PAGEREF _Toc195260054 \h </w:instrText>
        </w:r>
        <w:r>
          <w:rPr>
            <w:noProof/>
            <w:webHidden/>
          </w:rPr>
        </w:r>
        <w:r>
          <w:rPr>
            <w:noProof/>
            <w:webHidden/>
          </w:rPr>
          <w:fldChar w:fldCharType="separate"/>
        </w:r>
        <w:r>
          <w:rPr>
            <w:noProof/>
            <w:webHidden/>
          </w:rPr>
          <w:t>30</w:t>
        </w:r>
        <w:r>
          <w:rPr>
            <w:noProof/>
            <w:webHidden/>
          </w:rPr>
          <w:fldChar w:fldCharType="end"/>
        </w:r>
      </w:hyperlink>
    </w:p>
    <w:p w14:paraId="73B4FB34" w14:textId="299DCA3E"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55" w:history="1">
        <w:r w:rsidRPr="00DD3BCF">
          <w:rPr>
            <w:rStyle w:val="Hyperlink"/>
            <w:noProof/>
          </w:rPr>
          <w:t>Figure 3 : image of dataset after features Selecetion</w:t>
        </w:r>
        <w:r>
          <w:rPr>
            <w:noProof/>
            <w:webHidden/>
          </w:rPr>
          <w:tab/>
        </w:r>
        <w:r>
          <w:rPr>
            <w:noProof/>
            <w:webHidden/>
          </w:rPr>
          <w:fldChar w:fldCharType="begin"/>
        </w:r>
        <w:r>
          <w:rPr>
            <w:noProof/>
            <w:webHidden/>
          </w:rPr>
          <w:instrText xml:space="preserve"> PAGEREF _Toc195260055 \h </w:instrText>
        </w:r>
        <w:r>
          <w:rPr>
            <w:noProof/>
            <w:webHidden/>
          </w:rPr>
        </w:r>
        <w:r>
          <w:rPr>
            <w:noProof/>
            <w:webHidden/>
          </w:rPr>
          <w:fldChar w:fldCharType="separate"/>
        </w:r>
        <w:r>
          <w:rPr>
            <w:noProof/>
            <w:webHidden/>
          </w:rPr>
          <w:t>30</w:t>
        </w:r>
        <w:r>
          <w:rPr>
            <w:noProof/>
            <w:webHidden/>
          </w:rPr>
          <w:fldChar w:fldCharType="end"/>
        </w:r>
      </w:hyperlink>
    </w:p>
    <w:p w14:paraId="0115F334" w14:textId="3CECB9A2"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56" w:history="1">
        <w:r w:rsidRPr="00DD3BCF">
          <w:rPr>
            <w:rStyle w:val="Hyperlink"/>
            <w:noProof/>
          </w:rPr>
          <w:t>Figure 4: code showing removal of empty values</w:t>
        </w:r>
        <w:r>
          <w:rPr>
            <w:noProof/>
            <w:webHidden/>
          </w:rPr>
          <w:tab/>
        </w:r>
        <w:r>
          <w:rPr>
            <w:noProof/>
            <w:webHidden/>
          </w:rPr>
          <w:fldChar w:fldCharType="begin"/>
        </w:r>
        <w:r>
          <w:rPr>
            <w:noProof/>
            <w:webHidden/>
          </w:rPr>
          <w:instrText xml:space="preserve"> PAGEREF _Toc195260056 \h </w:instrText>
        </w:r>
        <w:r>
          <w:rPr>
            <w:noProof/>
            <w:webHidden/>
          </w:rPr>
        </w:r>
        <w:r>
          <w:rPr>
            <w:noProof/>
            <w:webHidden/>
          </w:rPr>
          <w:fldChar w:fldCharType="separate"/>
        </w:r>
        <w:r>
          <w:rPr>
            <w:noProof/>
            <w:webHidden/>
          </w:rPr>
          <w:t>31</w:t>
        </w:r>
        <w:r>
          <w:rPr>
            <w:noProof/>
            <w:webHidden/>
          </w:rPr>
          <w:fldChar w:fldCharType="end"/>
        </w:r>
      </w:hyperlink>
    </w:p>
    <w:p w14:paraId="421FC85D" w14:textId="3816D48A"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57" w:history="1">
        <w:r w:rsidRPr="00DD3BCF">
          <w:rPr>
            <w:rStyle w:val="Hyperlink"/>
            <w:noProof/>
          </w:rPr>
          <w:t>Figure 5: Structure of neural network (Taken from google images )</w:t>
        </w:r>
        <w:r>
          <w:rPr>
            <w:noProof/>
            <w:webHidden/>
          </w:rPr>
          <w:tab/>
        </w:r>
        <w:r>
          <w:rPr>
            <w:noProof/>
            <w:webHidden/>
          </w:rPr>
          <w:fldChar w:fldCharType="begin"/>
        </w:r>
        <w:r>
          <w:rPr>
            <w:noProof/>
            <w:webHidden/>
          </w:rPr>
          <w:instrText xml:space="preserve"> PAGEREF _Toc195260057 \h </w:instrText>
        </w:r>
        <w:r>
          <w:rPr>
            <w:noProof/>
            <w:webHidden/>
          </w:rPr>
        </w:r>
        <w:r>
          <w:rPr>
            <w:noProof/>
            <w:webHidden/>
          </w:rPr>
          <w:fldChar w:fldCharType="separate"/>
        </w:r>
        <w:r>
          <w:rPr>
            <w:noProof/>
            <w:webHidden/>
          </w:rPr>
          <w:t>31</w:t>
        </w:r>
        <w:r>
          <w:rPr>
            <w:noProof/>
            <w:webHidden/>
          </w:rPr>
          <w:fldChar w:fldCharType="end"/>
        </w:r>
      </w:hyperlink>
    </w:p>
    <w:p w14:paraId="585673A6" w14:textId="430920D8"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58" w:history="1">
        <w:r w:rsidRPr="00DD3BCF">
          <w:rPr>
            <w:rStyle w:val="Hyperlink"/>
            <w:noProof/>
          </w:rPr>
          <w:t>Figure 6: Structure of Random Forest (Taken from google images)</w:t>
        </w:r>
        <w:r>
          <w:rPr>
            <w:noProof/>
            <w:webHidden/>
          </w:rPr>
          <w:tab/>
        </w:r>
        <w:r>
          <w:rPr>
            <w:noProof/>
            <w:webHidden/>
          </w:rPr>
          <w:fldChar w:fldCharType="begin"/>
        </w:r>
        <w:r>
          <w:rPr>
            <w:noProof/>
            <w:webHidden/>
          </w:rPr>
          <w:instrText xml:space="preserve"> PAGEREF _Toc195260058 \h </w:instrText>
        </w:r>
        <w:r>
          <w:rPr>
            <w:noProof/>
            <w:webHidden/>
          </w:rPr>
        </w:r>
        <w:r>
          <w:rPr>
            <w:noProof/>
            <w:webHidden/>
          </w:rPr>
          <w:fldChar w:fldCharType="separate"/>
        </w:r>
        <w:r>
          <w:rPr>
            <w:noProof/>
            <w:webHidden/>
          </w:rPr>
          <w:t>32</w:t>
        </w:r>
        <w:r>
          <w:rPr>
            <w:noProof/>
            <w:webHidden/>
          </w:rPr>
          <w:fldChar w:fldCharType="end"/>
        </w:r>
      </w:hyperlink>
    </w:p>
    <w:p w14:paraId="079F80C6" w14:textId="1AB70515"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59" w:history="1">
        <w:r w:rsidRPr="00DD3BCF">
          <w:rPr>
            <w:rStyle w:val="Hyperlink"/>
            <w:noProof/>
          </w:rPr>
          <w:t>Figure 7: Structure of Decision Tree (Taken from google images)</w:t>
        </w:r>
        <w:r>
          <w:rPr>
            <w:noProof/>
            <w:webHidden/>
          </w:rPr>
          <w:tab/>
        </w:r>
        <w:r>
          <w:rPr>
            <w:noProof/>
            <w:webHidden/>
          </w:rPr>
          <w:fldChar w:fldCharType="begin"/>
        </w:r>
        <w:r>
          <w:rPr>
            <w:noProof/>
            <w:webHidden/>
          </w:rPr>
          <w:instrText xml:space="preserve"> PAGEREF _Toc195260059 \h </w:instrText>
        </w:r>
        <w:r>
          <w:rPr>
            <w:noProof/>
            <w:webHidden/>
          </w:rPr>
        </w:r>
        <w:r>
          <w:rPr>
            <w:noProof/>
            <w:webHidden/>
          </w:rPr>
          <w:fldChar w:fldCharType="separate"/>
        </w:r>
        <w:r>
          <w:rPr>
            <w:noProof/>
            <w:webHidden/>
          </w:rPr>
          <w:t>32</w:t>
        </w:r>
        <w:r>
          <w:rPr>
            <w:noProof/>
            <w:webHidden/>
          </w:rPr>
          <w:fldChar w:fldCharType="end"/>
        </w:r>
      </w:hyperlink>
    </w:p>
    <w:p w14:paraId="0D1BDAC3" w14:textId="1FC03BDE"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0" w:history="1">
        <w:r w:rsidRPr="00DD3BCF">
          <w:rPr>
            <w:rStyle w:val="Hyperlink"/>
            <w:noProof/>
          </w:rPr>
          <w:t>Figure 8: image of features and their data types</w:t>
        </w:r>
        <w:r>
          <w:rPr>
            <w:noProof/>
            <w:webHidden/>
          </w:rPr>
          <w:tab/>
        </w:r>
        <w:r>
          <w:rPr>
            <w:noProof/>
            <w:webHidden/>
          </w:rPr>
          <w:fldChar w:fldCharType="begin"/>
        </w:r>
        <w:r>
          <w:rPr>
            <w:noProof/>
            <w:webHidden/>
          </w:rPr>
          <w:instrText xml:space="preserve"> PAGEREF _Toc195260060 \h </w:instrText>
        </w:r>
        <w:r>
          <w:rPr>
            <w:noProof/>
            <w:webHidden/>
          </w:rPr>
        </w:r>
        <w:r>
          <w:rPr>
            <w:noProof/>
            <w:webHidden/>
          </w:rPr>
          <w:fldChar w:fldCharType="separate"/>
        </w:r>
        <w:r>
          <w:rPr>
            <w:noProof/>
            <w:webHidden/>
          </w:rPr>
          <w:t>35</w:t>
        </w:r>
        <w:r>
          <w:rPr>
            <w:noProof/>
            <w:webHidden/>
          </w:rPr>
          <w:fldChar w:fldCharType="end"/>
        </w:r>
      </w:hyperlink>
    </w:p>
    <w:p w14:paraId="00A4327A" w14:textId="73616BDF"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1" w:history="1">
        <w:r w:rsidRPr="00DD3BCF">
          <w:rPr>
            <w:rStyle w:val="Hyperlink"/>
            <w:noProof/>
          </w:rPr>
          <w:t>Figure 9: image of decision tree</w:t>
        </w:r>
        <w:r>
          <w:rPr>
            <w:noProof/>
            <w:webHidden/>
          </w:rPr>
          <w:tab/>
        </w:r>
        <w:r>
          <w:rPr>
            <w:noProof/>
            <w:webHidden/>
          </w:rPr>
          <w:fldChar w:fldCharType="begin"/>
        </w:r>
        <w:r>
          <w:rPr>
            <w:noProof/>
            <w:webHidden/>
          </w:rPr>
          <w:instrText xml:space="preserve"> PAGEREF _Toc195260061 \h </w:instrText>
        </w:r>
        <w:r>
          <w:rPr>
            <w:noProof/>
            <w:webHidden/>
          </w:rPr>
        </w:r>
        <w:r>
          <w:rPr>
            <w:noProof/>
            <w:webHidden/>
          </w:rPr>
          <w:fldChar w:fldCharType="separate"/>
        </w:r>
        <w:r>
          <w:rPr>
            <w:noProof/>
            <w:webHidden/>
          </w:rPr>
          <w:t>35</w:t>
        </w:r>
        <w:r>
          <w:rPr>
            <w:noProof/>
            <w:webHidden/>
          </w:rPr>
          <w:fldChar w:fldCharType="end"/>
        </w:r>
      </w:hyperlink>
    </w:p>
    <w:p w14:paraId="3631184F" w14:textId="63C57240"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2" w:history="1">
        <w:r w:rsidRPr="00DD3BCF">
          <w:rPr>
            <w:rStyle w:val="Hyperlink"/>
            <w:noProof/>
          </w:rPr>
          <w:t>Figure 10 : results for decision tree</w:t>
        </w:r>
        <w:r>
          <w:rPr>
            <w:noProof/>
            <w:webHidden/>
          </w:rPr>
          <w:tab/>
        </w:r>
        <w:r>
          <w:rPr>
            <w:noProof/>
            <w:webHidden/>
          </w:rPr>
          <w:fldChar w:fldCharType="begin"/>
        </w:r>
        <w:r>
          <w:rPr>
            <w:noProof/>
            <w:webHidden/>
          </w:rPr>
          <w:instrText xml:space="preserve"> PAGEREF _Toc195260062 \h </w:instrText>
        </w:r>
        <w:r>
          <w:rPr>
            <w:noProof/>
            <w:webHidden/>
          </w:rPr>
        </w:r>
        <w:r>
          <w:rPr>
            <w:noProof/>
            <w:webHidden/>
          </w:rPr>
          <w:fldChar w:fldCharType="separate"/>
        </w:r>
        <w:r>
          <w:rPr>
            <w:noProof/>
            <w:webHidden/>
          </w:rPr>
          <w:t>38</w:t>
        </w:r>
        <w:r>
          <w:rPr>
            <w:noProof/>
            <w:webHidden/>
          </w:rPr>
          <w:fldChar w:fldCharType="end"/>
        </w:r>
      </w:hyperlink>
    </w:p>
    <w:p w14:paraId="147E6C10" w14:textId="6DA7A9FC"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3" w:history="1">
        <w:r w:rsidRPr="00DD3BCF">
          <w:rPr>
            <w:rStyle w:val="Hyperlink"/>
            <w:noProof/>
          </w:rPr>
          <w:t>Figure 11:test1</w:t>
        </w:r>
        <w:r>
          <w:rPr>
            <w:noProof/>
            <w:webHidden/>
          </w:rPr>
          <w:tab/>
        </w:r>
        <w:r>
          <w:rPr>
            <w:noProof/>
            <w:webHidden/>
          </w:rPr>
          <w:fldChar w:fldCharType="begin"/>
        </w:r>
        <w:r>
          <w:rPr>
            <w:noProof/>
            <w:webHidden/>
          </w:rPr>
          <w:instrText xml:space="preserve"> PAGEREF _Toc195260063 \h </w:instrText>
        </w:r>
        <w:r>
          <w:rPr>
            <w:noProof/>
            <w:webHidden/>
          </w:rPr>
        </w:r>
        <w:r>
          <w:rPr>
            <w:noProof/>
            <w:webHidden/>
          </w:rPr>
          <w:fldChar w:fldCharType="separate"/>
        </w:r>
        <w:r>
          <w:rPr>
            <w:noProof/>
            <w:webHidden/>
          </w:rPr>
          <w:t>40</w:t>
        </w:r>
        <w:r>
          <w:rPr>
            <w:noProof/>
            <w:webHidden/>
          </w:rPr>
          <w:fldChar w:fldCharType="end"/>
        </w:r>
      </w:hyperlink>
    </w:p>
    <w:p w14:paraId="51046D31" w14:textId="5BA70FAA"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4" w:history="1">
        <w:r w:rsidRPr="00DD3BCF">
          <w:rPr>
            <w:rStyle w:val="Hyperlink"/>
            <w:noProof/>
          </w:rPr>
          <w:t>Figure 12:test2</w:t>
        </w:r>
        <w:r>
          <w:rPr>
            <w:noProof/>
            <w:webHidden/>
          </w:rPr>
          <w:tab/>
        </w:r>
        <w:r>
          <w:rPr>
            <w:noProof/>
            <w:webHidden/>
          </w:rPr>
          <w:fldChar w:fldCharType="begin"/>
        </w:r>
        <w:r>
          <w:rPr>
            <w:noProof/>
            <w:webHidden/>
          </w:rPr>
          <w:instrText xml:space="preserve"> PAGEREF _Toc195260064 \h </w:instrText>
        </w:r>
        <w:r>
          <w:rPr>
            <w:noProof/>
            <w:webHidden/>
          </w:rPr>
        </w:r>
        <w:r>
          <w:rPr>
            <w:noProof/>
            <w:webHidden/>
          </w:rPr>
          <w:fldChar w:fldCharType="separate"/>
        </w:r>
        <w:r>
          <w:rPr>
            <w:noProof/>
            <w:webHidden/>
          </w:rPr>
          <w:t>40</w:t>
        </w:r>
        <w:r>
          <w:rPr>
            <w:noProof/>
            <w:webHidden/>
          </w:rPr>
          <w:fldChar w:fldCharType="end"/>
        </w:r>
      </w:hyperlink>
    </w:p>
    <w:p w14:paraId="31DDC04D" w14:textId="7D17C3B3"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5" w:history="1">
        <w:r w:rsidRPr="00DD3BCF">
          <w:rPr>
            <w:rStyle w:val="Hyperlink"/>
            <w:noProof/>
          </w:rPr>
          <w:t>Figure 13:test3</w:t>
        </w:r>
        <w:r>
          <w:rPr>
            <w:noProof/>
            <w:webHidden/>
          </w:rPr>
          <w:tab/>
        </w:r>
        <w:r>
          <w:rPr>
            <w:noProof/>
            <w:webHidden/>
          </w:rPr>
          <w:fldChar w:fldCharType="begin"/>
        </w:r>
        <w:r>
          <w:rPr>
            <w:noProof/>
            <w:webHidden/>
          </w:rPr>
          <w:instrText xml:space="preserve"> PAGEREF _Toc195260065 \h </w:instrText>
        </w:r>
        <w:r>
          <w:rPr>
            <w:noProof/>
            <w:webHidden/>
          </w:rPr>
        </w:r>
        <w:r>
          <w:rPr>
            <w:noProof/>
            <w:webHidden/>
          </w:rPr>
          <w:fldChar w:fldCharType="separate"/>
        </w:r>
        <w:r>
          <w:rPr>
            <w:noProof/>
            <w:webHidden/>
          </w:rPr>
          <w:t>40</w:t>
        </w:r>
        <w:r>
          <w:rPr>
            <w:noProof/>
            <w:webHidden/>
          </w:rPr>
          <w:fldChar w:fldCharType="end"/>
        </w:r>
      </w:hyperlink>
    </w:p>
    <w:p w14:paraId="23271919" w14:textId="2F58F197"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6" w:history="1">
        <w:r w:rsidRPr="00DD3BCF">
          <w:rPr>
            <w:rStyle w:val="Hyperlink"/>
            <w:noProof/>
          </w:rPr>
          <w:t>Figure 14:test4</w:t>
        </w:r>
        <w:r>
          <w:rPr>
            <w:noProof/>
            <w:webHidden/>
          </w:rPr>
          <w:tab/>
        </w:r>
        <w:r>
          <w:rPr>
            <w:noProof/>
            <w:webHidden/>
          </w:rPr>
          <w:fldChar w:fldCharType="begin"/>
        </w:r>
        <w:r>
          <w:rPr>
            <w:noProof/>
            <w:webHidden/>
          </w:rPr>
          <w:instrText xml:space="preserve"> PAGEREF _Toc195260066 \h </w:instrText>
        </w:r>
        <w:r>
          <w:rPr>
            <w:noProof/>
            <w:webHidden/>
          </w:rPr>
        </w:r>
        <w:r>
          <w:rPr>
            <w:noProof/>
            <w:webHidden/>
          </w:rPr>
          <w:fldChar w:fldCharType="separate"/>
        </w:r>
        <w:r>
          <w:rPr>
            <w:noProof/>
            <w:webHidden/>
          </w:rPr>
          <w:t>40</w:t>
        </w:r>
        <w:r>
          <w:rPr>
            <w:noProof/>
            <w:webHidden/>
          </w:rPr>
          <w:fldChar w:fldCharType="end"/>
        </w:r>
      </w:hyperlink>
    </w:p>
    <w:p w14:paraId="2DFAA6BB" w14:textId="5DD3C787"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7" w:history="1">
        <w:r w:rsidRPr="00DD3BCF">
          <w:rPr>
            <w:rStyle w:val="Hyperlink"/>
            <w:noProof/>
          </w:rPr>
          <w:t>Figure 15:test5</w:t>
        </w:r>
        <w:r>
          <w:rPr>
            <w:noProof/>
            <w:webHidden/>
          </w:rPr>
          <w:tab/>
        </w:r>
        <w:r>
          <w:rPr>
            <w:noProof/>
            <w:webHidden/>
          </w:rPr>
          <w:fldChar w:fldCharType="begin"/>
        </w:r>
        <w:r>
          <w:rPr>
            <w:noProof/>
            <w:webHidden/>
          </w:rPr>
          <w:instrText xml:space="preserve"> PAGEREF _Toc195260067 \h </w:instrText>
        </w:r>
        <w:r>
          <w:rPr>
            <w:noProof/>
            <w:webHidden/>
          </w:rPr>
        </w:r>
        <w:r>
          <w:rPr>
            <w:noProof/>
            <w:webHidden/>
          </w:rPr>
          <w:fldChar w:fldCharType="separate"/>
        </w:r>
        <w:r>
          <w:rPr>
            <w:noProof/>
            <w:webHidden/>
          </w:rPr>
          <w:t>40</w:t>
        </w:r>
        <w:r>
          <w:rPr>
            <w:noProof/>
            <w:webHidden/>
          </w:rPr>
          <w:fldChar w:fldCharType="end"/>
        </w:r>
      </w:hyperlink>
    </w:p>
    <w:p w14:paraId="03DB14D3" w14:textId="4D66C43B"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8" w:history="1">
        <w:r w:rsidRPr="00DD3BCF">
          <w:rPr>
            <w:rStyle w:val="Hyperlink"/>
            <w:noProof/>
          </w:rPr>
          <w:t>Figure 16: best parameters</w:t>
        </w:r>
        <w:r>
          <w:rPr>
            <w:noProof/>
            <w:webHidden/>
          </w:rPr>
          <w:tab/>
        </w:r>
        <w:r>
          <w:rPr>
            <w:noProof/>
            <w:webHidden/>
          </w:rPr>
          <w:fldChar w:fldCharType="begin"/>
        </w:r>
        <w:r>
          <w:rPr>
            <w:noProof/>
            <w:webHidden/>
          </w:rPr>
          <w:instrText xml:space="preserve"> PAGEREF _Toc195260068 \h </w:instrText>
        </w:r>
        <w:r>
          <w:rPr>
            <w:noProof/>
            <w:webHidden/>
          </w:rPr>
        </w:r>
        <w:r>
          <w:rPr>
            <w:noProof/>
            <w:webHidden/>
          </w:rPr>
          <w:fldChar w:fldCharType="separate"/>
        </w:r>
        <w:r>
          <w:rPr>
            <w:noProof/>
            <w:webHidden/>
          </w:rPr>
          <w:t>41</w:t>
        </w:r>
        <w:r>
          <w:rPr>
            <w:noProof/>
            <w:webHidden/>
          </w:rPr>
          <w:fldChar w:fldCharType="end"/>
        </w:r>
      </w:hyperlink>
    </w:p>
    <w:p w14:paraId="06BAA1AC" w14:textId="7F6CC264"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69" w:history="1">
        <w:r w:rsidRPr="00DD3BCF">
          <w:rPr>
            <w:rStyle w:val="Hyperlink"/>
            <w:noProof/>
          </w:rPr>
          <w:t>Figure 17: error on neural network</w:t>
        </w:r>
        <w:r>
          <w:rPr>
            <w:noProof/>
            <w:webHidden/>
          </w:rPr>
          <w:tab/>
        </w:r>
        <w:r>
          <w:rPr>
            <w:noProof/>
            <w:webHidden/>
          </w:rPr>
          <w:fldChar w:fldCharType="begin"/>
        </w:r>
        <w:r>
          <w:rPr>
            <w:noProof/>
            <w:webHidden/>
          </w:rPr>
          <w:instrText xml:space="preserve"> PAGEREF _Toc195260069 \h </w:instrText>
        </w:r>
        <w:r>
          <w:rPr>
            <w:noProof/>
            <w:webHidden/>
          </w:rPr>
        </w:r>
        <w:r>
          <w:rPr>
            <w:noProof/>
            <w:webHidden/>
          </w:rPr>
          <w:fldChar w:fldCharType="separate"/>
        </w:r>
        <w:r>
          <w:rPr>
            <w:noProof/>
            <w:webHidden/>
          </w:rPr>
          <w:t>43</w:t>
        </w:r>
        <w:r>
          <w:rPr>
            <w:noProof/>
            <w:webHidden/>
          </w:rPr>
          <w:fldChar w:fldCharType="end"/>
        </w:r>
      </w:hyperlink>
    </w:p>
    <w:p w14:paraId="40D8EDBF" w14:textId="08F9F1DD"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0" w:history="1">
        <w:r w:rsidRPr="00DD3BCF">
          <w:rPr>
            <w:rStyle w:val="Hyperlink"/>
            <w:noProof/>
          </w:rPr>
          <w:t>Figure 18: first run of neural network</w:t>
        </w:r>
        <w:r>
          <w:rPr>
            <w:noProof/>
            <w:webHidden/>
          </w:rPr>
          <w:tab/>
        </w:r>
        <w:r>
          <w:rPr>
            <w:noProof/>
            <w:webHidden/>
          </w:rPr>
          <w:fldChar w:fldCharType="begin"/>
        </w:r>
        <w:r>
          <w:rPr>
            <w:noProof/>
            <w:webHidden/>
          </w:rPr>
          <w:instrText xml:space="preserve"> PAGEREF _Toc195260070 \h </w:instrText>
        </w:r>
        <w:r>
          <w:rPr>
            <w:noProof/>
            <w:webHidden/>
          </w:rPr>
        </w:r>
        <w:r>
          <w:rPr>
            <w:noProof/>
            <w:webHidden/>
          </w:rPr>
          <w:fldChar w:fldCharType="separate"/>
        </w:r>
        <w:r>
          <w:rPr>
            <w:noProof/>
            <w:webHidden/>
          </w:rPr>
          <w:t>43</w:t>
        </w:r>
        <w:r>
          <w:rPr>
            <w:noProof/>
            <w:webHidden/>
          </w:rPr>
          <w:fldChar w:fldCharType="end"/>
        </w:r>
      </w:hyperlink>
    </w:p>
    <w:p w14:paraId="5D257CF2" w14:textId="46936AF4"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1" w:history="1">
        <w:r w:rsidRPr="00DD3BCF">
          <w:rPr>
            <w:rStyle w:val="Hyperlink"/>
            <w:noProof/>
          </w:rPr>
          <w:t>Figure 19: second run on neural network</w:t>
        </w:r>
        <w:r>
          <w:rPr>
            <w:noProof/>
            <w:webHidden/>
          </w:rPr>
          <w:tab/>
        </w:r>
        <w:r>
          <w:rPr>
            <w:noProof/>
            <w:webHidden/>
          </w:rPr>
          <w:fldChar w:fldCharType="begin"/>
        </w:r>
        <w:r>
          <w:rPr>
            <w:noProof/>
            <w:webHidden/>
          </w:rPr>
          <w:instrText xml:space="preserve"> PAGEREF _Toc195260071 \h </w:instrText>
        </w:r>
        <w:r>
          <w:rPr>
            <w:noProof/>
            <w:webHidden/>
          </w:rPr>
        </w:r>
        <w:r>
          <w:rPr>
            <w:noProof/>
            <w:webHidden/>
          </w:rPr>
          <w:fldChar w:fldCharType="separate"/>
        </w:r>
        <w:r>
          <w:rPr>
            <w:noProof/>
            <w:webHidden/>
          </w:rPr>
          <w:t>43</w:t>
        </w:r>
        <w:r>
          <w:rPr>
            <w:noProof/>
            <w:webHidden/>
          </w:rPr>
          <w:fldChar w:fldCharType="end"/>
        </w:r>
      </w:hyperlink>
    </w:p>
    <w:p w14:paraId="0237317A" w14:textId="0785A33F"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2" w:history="1">
        <w:r w:rsidRPr="00DD3BCF">
          <w:rPr>
            <w:rStyle w:val="Hyperlink"/>
            <w:noProof/>
          </w:rPr>
          <w:t>Figure 20: image of accuracy</w:t>
        </w:r>
        <w:r>
          <w:rPr>
            <w:noProof/>
            <w:webHidden/>
          </w:rPr>
          <w:tab/>
        </w:r>
        <w:r>
          <w:rPr>
            <w:noProof/>
            <w:webHidden/>
          </w:rPr>
          <w:fldChar w:fldCharType="begin"/>
        </w:r>
        <w:r>
          <w:rPr>
            <w:noProof/>
            <w:webHidden/>
          </w:rPr>
          <w:instrText xml:space="preserve"> PAGEREF _Toc195260072 \h </w:instrText>
        </w:r>
        <w:r>
          <w:rPr>
            <w:noProof/>
            <w:webHidden/>
          </w:rPr>
        </w:r>
        <w:r>
          <w:rPr>
            <w:noProof/>
            <w:webHidden/>
          </w:rPr>
          <w:fldChar w:fldCharType="separate"/>
        </w:r>
        <w:r>
          <w:rPr>
            <w:noProof/>
            <w:webHidden/>
          </w:rPr>
          <w:t>44</w:t>
        </w:r>
        <w:r>
          <w:rPr>
            <w:noProof/>
            <w:webHidden/>
          </w:rPr>
          <w:fldChar w:fldCharType="end"/>
        </w:r>
      </w:hyperlink>
    </w:p>
    <w:p w14:paraId="1A71B578" w14:textId="14B0A2D3"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3" w:history="1">
        <w:r w:rsidRPr="00DD3BCF">
          <w:rPr>
            <w:rStyle w:val="Hyperlink"/>
            <w:noProof/>
          </w:rPr>
          <w:t>Figure 21: same accuracy, worse mode loss</w:t>
        </w:r>
        <w:r>
          <w:rPr>
            <w:noProof/>
            <w:webHidden/>
          </w:rPr>
          <w:tab/>
        </w:r>
        <w:r>
          <w:rPr>
            <w:noProof/>
            <w:webHidden/>
          </w:rPr>
          <w:fldChar w:fldCharType="begin"/>
        </w:r>
        <w:r>
          <w:rPr>
            <w:noProof/>
            <w:webHidden/>
          </w:rPr>
          <w:instrText xml:space="preserve"> PAGEREF _Toc195260073 \h </w:instrText>
        </w:r>
        <w:r>
          <w:rPr>
            <w:noProof/>
            <w:webHidden/>
          </w:rPr>
        </w:r>
        <w:r>
          <w:rPr>
            <w:noProof/>
            <w:webHidden/>
          </w:rPr>
          <w:fldChar w:fldCharType="separate"/>
        </w:r>
        <w:r>
          <w:rPr>
            <w:noProof/>
            <w:webHidden/>
          </w:rPr>
          <w:t>46</w:t>
        </w:r>
        <w:r>
          <w:rPr>
            <w:noProof/>
            <w:webHidden/>
          </w:rPr>
          <w:fldChar w:fldCharType="end"/>
        </w:r>
      </w:hyperlink>
    </w:p>
    <w:p w14:paraId="174B6D27" w14:textId="0C2F3F70"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4" w:history="1">
        <w:r w:rsidRPr="00DD3BCF">
          <w:rPr>
            <w:rStyle w:val="Hyperlink"/>
            <w:noProof/>
          </w:rPr>
          <w:t>Figure 22: decreasing learning rate</w:t>
        </w:r>
        <w:r>
          <w:rPr>
            <w:noProof/>
            <w:webHidden/>
          </w:rPr>
          <w:tab/>
        </w:r>
        <w:r>
          <w:rPr>
            <w:noProof/>
            <w:webHidden/>
          </w:rPr>
          <w:fldChar w:fldCharType="begin"/>
        </w:r>
        <w:r>
          <w:rPr>
            <w:noProof/>
            <w:webHidden/>
          </w:rPr>
          <w:instrText xml:space="preserve"> PAGEREF _Toc195260074 \h </w:instrText>
        </w:r>
        <w:r>
          <w:rPr>
            <w:noProof/>
            <w:webHidden/>
          </w:rPr>
        </w:r>
        <w:r>
          <w:rPr>
            <w:noProof/>
            <w:webHidden/>
          </w:rPr>
          <w:fldChar w:fldCharType="separate"/>
        </w:r>
        <w:r>
          <w:rPr>
            <w:noProof/>
            <w:webHidden/>
          </w:rPr>
          <w:t>46</w:t>
        </w:r>
        <w:r>
          <w:rPr>
            <w:noProof/>
            <w:webHidden/>
          </w:rPr>
          <w:fldChar w:fldCharType="end"/>
        </w:r>
      </w:hyperlink>
    </w:p>
    <w:p w14:paraId="43A73042" w14:textId="20470803"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5" w:history="1">
        <w:r w:rsidRPr="00DD3BCF">
          <w:rPr>
            <w:rStyle w:val="Hyperlink"/>
            <w:noProof/>
          </w:rPr>
          <w:t>Figure 23: image showing overfitting</w:t>
        </w:r>
        <w:r>
          <w:rPr>
            <w:noProof/>
            <w:webHidden/>
          </w:rPr>
          <w:tab/>
        </w:r>
        <w:r>
          <w:rPr>
            <w:noProof/>
            <w:webHidden/>
          </w:rPr>
          <w:fldChar w:fldCharType="begin"/>
        </w:r>
        <w:r>
          <w:rPr>
            <w:noProof/>
            <w:webHidden/>
          </w:rPr>
          <w:instrText xml:space="preserve"> PAGEREF _Toc195260075 \h </w:instrText>
        </w:r>
        <w:r>
          <w:rPr>
            <w:noProof/>
            <w:webHidden/>
          </w:rPr>
        </w:r>
        <w:r>
          <w:rPr>
            <w:noProof/>
            <w:webHidden/>
          </w:rPr>
          <w:fldChar w:fldCharType="separate"/>
        </w:r>
        <w:r>
          <w:rPr>
            <w:noProof/>
            <w:webHidden/>
          </w:rPr>
          <w:t>47</w:t>
        </w:r>
        <w:r>
          <w:rPr>
            <w:noProof/>
            <w:webHidden/>
          </w:rPr>
          <w:fldChar w:fldCharType="end"/>
        </w:r>
      </w:hyperlink>
    </w:p>
    <w:p w14:paraId="7FF32B90" w14:textId="5692B274"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6" w:history="1">
        <w:r w:rsidRPr="00DD3BCF">
          <w:rPr>
            <w:rStyle w:val="Hyperlink"/>
            <w:noProof/>
          </w:rPr>
          <w:t>Figure 24: image showing no more overfitting</w:t>
        </w:r>
        <w:r>
          <w:rPr>
            <w:noProof/>
            <w:webHidden/>
          </w:rPr>
          <w:tab/>
        </w:r>
        <w:r>
          <w:rPr>
            <w:noProof/>
            <w:webHidden/>
          </w:rPr>
          <w:fldChar w:fldCharType="begin"/>
        </w:r>
        <w:r>
          <w:rPr>
            <w:noProof/>
            <w:webHidden/>
          </w:rPr>
          <w:instrText xml:space="preserve"> PAGEREF _Toc195260076 \h </w:instrText>
        </w:r>
        <w:r>
          <w:rPr>
            <w:noProof/>
            <w:webHidden/>
          </w:rPr>
        </w:r>
        <w:r>
          <w:rPr>
            <w:noProof/>
            <w:webHidden/>
          </w:rPr>
          <w:fldChar w:fldCharType="separate"/>
        </w:r>
        <w:r>
          <w:rPr>
            <w:noProof/>
            <w:webHidden/>
          </w:rPr>
          <w:t>47</w:t>
        </w:r>
        <w:r>
          <w:rPr>
            <w:noProof/>
            <w:webHidden/>
          </w:rPr>
          <w:fldChar w:fldCharType="end"/>
        </w:r>
      </w:hyperlink>
    </w:p>
    <w:p w14:paraId="2EDB407B" w14:textId="0BDC6496"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7" w:history="1">
        <w:r w:rsidRPr="00DD3BCF">
          <w:rPr>
            <w:rStyle w:val="Hyperlink"/>
            <w:noProof/>
          </w:rPr>
          <w:t>Figure 25: cross matrix</w:t>
        </w:r>
        <w:r>
          <w:rPr>
            <w:noProof/>
            <w:webHidden/>
          </w:rPr>
          <w:tab/>
        </w:r>
        <w:r>
          <w:rPr>
            <w:noProof/>
            <w:webHidden/>
          </w:rPr>
          <w:fldChar w:fldCharType="begin"/>
        </w:r>
        <w:r>
          <w:rPr>
            <w:noProof/>
            <w:webHidden/>
          </w:rPr>
          <w:instrText xml:space="preserve"> PAGEREF _Toc195260077 \h </w:instrText>
        </w:r>
        <w:r>
          <w:rPr>
            <w:noProof/>
            <w:webHidden/>
          </w:rPr>
        </w:r>
        <w:r>
          <w:rPr>
            <w:noProof/>
            <w:webHidden/>
          </w:rPr>
          <w:fldChar w:fldCharType="separate"/>
        </w:r>
        <w:r>
          <w:rPr>
            <w:noProof/>
            <w:webHidden/>
          </w:rPr>
          <w:t>50</w:t>
        </w:r>
        <w:r>
          <w:rPr>
            <w:noProof/>
            <w:webHidden/>
          </w:rPr>
          <w:fldChar w:fldCharType="end"/>
        </w:r>
      </w:hyperlink>
    </w:p>
    <w:p w14:paraId="2C456A41" w14:textId="679FD4AB"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8" w:history="1">
        <w:r w:rsidRPr="00DD3BCF">
          <w:rPr>
            <w:rStyle w:val="Hyperlink"/>
            <w:noProof/>
          </w:rPr>
          <w:t>Figure 26: cross-validation</w:t>
        </w:r>
        <w:r>
          <w:rPr>
            <w:noProof/>
            <w:webHidden/>
          </w:rPr>
          <w:tab/>
        </w:r>
        <w:r>
          <w:rPr>
            <w:noProof/>
            <w:webHidden/>
          </w:rPr>
          <w:fldChar w:fldCharType="begin"/>
        </w:r>
        <w:r>
          <w:rPr>
            <w:noProof/>
            <w:webHidden/>
          </w:rPr>
          <w:instrText xml:space="preserve"> PAGEREF _Toc195260078 \h </w:instrText>
        </w:r>
        <w:r>
          <w:rPr>
            <w:noProof/>
            <w:webHidden/>
          </w:rPr>
        </w:r>
        <w:r>
          <w:rPr>
            <w:noProof/>
            <w:webHidden/>
          </w:rPr>
          <w:fldChar w:fldCharType="separate"/>
        </w:r>
        <w:r>
          <w:rPr>
            <w:noProof/>
            <w:webHidden/>
          </w:rPr>
          <w:t>51</w:t>
        </w:r>
        <w:r>
          <w:rPr>
            <w:noProof/>
            <w:webHidden/>
          </w:rPr>
          <w:fldChar w:fldCharType="end"/>
        </w:r>
      </w:hyperlink>
    </w:p>
    <w:p w14:paraId="7E0A0299" w14:textId="576E7060" w:rsidR="00B30F5A" w:rsidRDefault="00B30F5A">
      <w:pPr>
        <w:pStyle w:val="TableofFigures"/>
        <w:tabs>
          <w:tab w:val="right" w:leader="dot" w:pos="9016"/>
        </w:tabs>
        <w:rPr>
          <w:rFonts w:asciiTheme="minorHAnsi" w:eastAsiaTheme="minorEastAsia" w:hAnsiTheme="minorHAnsi"/>
          <w:noProof/>
          <w:kern w:val="2"/>
          <w:sz w:val="24"/>
          <w:szCs w:val="24"/>
          <w:lang w:eastAsia="en-GB"/>
          <w14:ligatures w14:val="standardContextual"/>
        </w:rPr>
      </w:pPr>
      <w:hyperlink w:anchor="_Toc195260079" w:history="1">
        <w:r w:rsidRPr="00DD3BCF">
          <w:rPr>
            <w:rStyle w:val="Hyperlink"/>
            <w:noProof/>
          </w:rPr>
          <w:t>Figure 27:ROC curve</w:t>
        </w:r>
        <w:r>
          <w:rPr>
            <w:noProof/>
            <w:webHidden/>
          </w:rPr>
          <w:tab/>
        </w:r>
        <w:r>
          <w:rPr>
            <w:noProof/>
            <w:webHidden/>
          </w:rPr>
          <w:fldChar w:fldCharType="begin"/>
        </w:r>
        <w:r>
          <w:rPr>
            <w:noProof/>
            <w:webHidden/>
          </w:rPr>
          <w:instrText xml:space="preserve"> PAGEREF _Toc195260079 \h </w:instrText>
        </w:r>
        <w:r>
          <w:rPr>
            <w:noProof/>
            <w:webHidden/>
          </w:rPr>
        </w:r>
        <w:r>
          <w:rPr>
            <w:noProof/>
            <w:webHidden/>
          </w:rPr>
          <w:fldChar w:fldCharType="separate"/>
        </w:r>
        <w:r>
          <w:rPr>
            <w:noProof/>
            <w:webHidden/>
          </w:rPr>
          <w:t>51</w:t>
        </w:r>
        <w:r>
          <w:rPr>
            <w:noProof/>
            <w:webHidden/>
          </w:rPr>
          <w:fldChar w:fldCharType="end"/>
        </w:r>
      </w:hyperlink>
    </w:p>
    <w:p w14:paraId="66A91279" w14:textId="61129041" w:rsidR="00F0239A" w:rsidRDefault="00FB1A4B">
      <w:pPr>
        <w:rPr>
          <w:sz w:val="40"/>
          <w:szCs w:val="40"/>
        </w:rPr>
      </w:pPr>
      <w:r>
        <w:rPr>
          <w:sz w:val="40"/>
          <w:szCs w:val="40"/>
        </w:rPr>
        <w:fldChar w:fldCharType="end"/>
      </w:r>
    </w:p>
    <w:p w14:paraId="628B1777" w14:textId="6D379B4A" w:rsidR="00770E55" w:rsidRDefault="00770E55" w:rsidP="006364B1">
      <w:pPr>
        <w:pStyle w:val="Heading1"/>
      </w:pPr>
      <w:bookmarkStart w:id="0" w:name="_Toc195175965"/>
      <w:r>
        <w:lastRenderedPageBreak/>
        <w:t>Introduction</w:t>
      </w:r>
      <w:bookmarkEnd w:id="0"/>
    </w:p>
    <w:p w14:paraId="454A0B8C" w14:textId="12CF7138" w:rsidR="006364B1" w:rsidRDefault="000125BB" w:rsidP="006364B1">
      <w:pPr>
        <w:pStyle w:val="Heading2"/>
      </w:pPr>
      <w:bookmarkStart w:id="1" w:name="_Toc195175966"/>
      <w:r>
        <w:t>1.1</w:t>
      </w:r>
      <w:r w:rsidR="00415C1C">
        <w:t xml:space="preserve"> </w:t>
      </w:r>
      <w:r w:rsidR="006364B1">
        <w:t>Background Information</w:t>
      </w:r>
      <w:bookmarkEnd w:id="1"/>
    </w:p>
    <w:p w14:paraId="15891C24" w14:textId="77777777" w:rsidR="00B10EE1" w:rsidRDefault="00B10EE1" w:rsidP="00B10EE1"/>
    <w:p w14:paraId="2791E202" w14:textId="74364901" w:rsidR="00B10EE1" w:rsidRDefault="008508E7" w:rsidP="00B10EE1">
      <w:r>
        <w:t>As time goes on the need for the internet increases</w:t>
      </w:r>
      <w:r w:rsidR="002160C5">
        <w:t xml:space="preserve"> even more</w:t>
      </w:r>
      <w:r w:rsidR="003447E1">
        <w:t xml:space="preserve">, with </w:t>
      </w:r>
      <w:r w:rsidR="001B7C08">
        <w:t>people’s</w:t>
      </w:r>
      <w:r w:rsidR="003447E1">
        <w:t xml:space="preserve"> lives being dependant on the </w:t>
      </w:r>
      <w:r w:rsidR="005F212F">
        <w:t xml:space="preserve">internet </w:t>
      </w:r>
      <w:r w:rsidR="00606604">
        <w:t>in many ways such as communicating with each other</w:t>
      </w:r>
      <w:r w:rsidR="00C9712B">
        <w:t xml:space="preserve"> </w:t>
      </w:r>
      <w:r w:rsidR="00491A50">
        <w:t>and doing their jobs and the mo</w:t>
      </w:r>
      <w:r w:rsidR="00A579A4">
        <w:t>re</w:t>
      </w:r>
      <w:r w:rsidR="00491A50">
        <w:t xml:space="preserve"> important</w:t>
      </w:r>
      <w:r w:rsidR="00A579A4">
        <w:t>ly</w:t>
      </w:r>
      <w:r w:rsidR="00321B71">
        <w:t xml:space="preserve"> </w:t>
      </w:r>
      <w:r w:rsidR="00B61A28">
        <w:t>self-healthcare</w:t>
      </w:r>
      <w:r w:rsidR="00321B71">
        <w:t xml:space="preserve"> and lives being monitored </w:t>
      </w:r>
      <w:r w:rsidR="00B61A28">
        <w:t xml:space="preserve">by devices connected </w:t>
      </w:r>
      <w:r w:rsidR="002F7DBB">
        <w:t>to</w:t>
      </w:r>
      <w:r w:rsidR="00B61A28">
        <w:t xml:space="preserve"> the </w:t>
      </w:r>
      <w:r w:rsidR="00C91BE6">
        <w:t>internet. The</w:t>
      </w:r>
      <w:r w:rsidR="001B7C08">
        <w:t xml:space="preserve"> internet has become a foothold in humanity’s </w:t>
      </w:r>
      <w:r w:rsidR="00C24D71">
        <w:t>existence</w:t>
      </w:r>
      <w:r w:rsidR="00665B8B">
        <w:t xml:space="preserve"> and </w:t>
      </w:r>
      <w:r w:rsidR="08A2D15F">
        <w:t>more</w:t>
      </w:r>
      <w:r w:rsidR="00665B8B">
        <w:t xml:space="preserve"> </w:t>
      </w:r>
      <w:r w:rsidR="006C7578">
        <w:t>organizations have</w:t>
      </w:r>
      <w:r w:rsidR="00C91BE6">
        <w:t xml:space="preserve"> introduced the concept of the </w:t>
      </w:r>
      <w:r w:rsidR="00FF2F6F">
        <w:t>internet,</w:t>
      </w:r>
      <w:r w:rsidR="00A35D87">
        <w:t xml:space="preserve"> and this comes with a downfall</w:t>
      </w:r>
      <w:r w:rsidR="00C91BE6">
        <w:t xml:space="preserve"> as more organisations become vulnerable</w:t>
      </w:r>
      <w:r w:rsidR="006C7578">
        <w:t xml:space="preserve"> to </w:t>
      </w:r>
      <w:r w:rsidR="00FF2F6F">
        <w:t>cyber-crimes</w:t>
      </w:r>
      <w:r w:rsidR="006C7578">
        <w:t xml:space="preserve"> </w:t>
      </w:r>
      <w:sdt>
        <w:sdtPr>
          <w:id w:val="-612593951"/>
          <w:citation/>
        </w:sdtPr>
        <w:sdtEndPr/>
        <w:sdtContent>
          <w:r w:rsidR="00FF2F6F">
            <w:fldChar w:fldCharType="begin"/>
          </w:r>
          <w:r w:rsidR="0080547E">
            <w:instrText xml:space="preserve">CITATION Gul10 \l 2057 </w:instrText>
          </w:r>
          <w:r w:rsidR="00FF2F6F">
            <w:fldChar w:fldCharType="separate"/>
          </w:r>
          <w:r w:rsidR="00C145DD" w:rsidRPr="00C145DD">
            <w:rPr>
              <w:noProof/>
            </w:rPr>
            <w:t>(Kumar, 2010)</w:t>
          </w:r>
          <w:r w:rsidR="00FF2F6F">
            <w:fldChar w:fldCharType="end"/>
          </w:r>
        </w:sdtContent>
      </w:sdt>
      <w:r w:rsidR="00C91BE6">
        <w:t xml:space="preserve"> </w:t>
      </w:r>
      <w:r w:rsidR="001B7C08">
        <w:t>. Ever</w:t>
      </w:r>
      <w:r w:rsidR="000815D5">
        <w:t xml:space="preserve"> since the introduction of the internet </w:t>
      </w:r>
      <w:r w:rsidR="00573F86">
        <w:t xml:space="preserve">cybercrimes have been existent </w:t>
      </w:r>
      <w:r w:rsidR="003D1291">
        <w:t xml:space="preserve">even to the point that </w:t>
      </w:r>
      <w:r w:rsidR="00953990">
        <w:t>it’s</w:t>
      </w:r>
      <w:r w:rsidR="003D1291">
        <w:t xml:space="preserve"> su</w:t>
      </w:r>
      <w:r w:rsidR="00DC61B8">
        <w:t>ggested</w:t>
      </w:r>
      <w:r w:rsidR="003D1291">
        <w:t xml:space="preserve"> </w:t>
      </w:r>
      <w:r w:rsidR="004678AF">
        <w:t xml:space="preserve">that </w:t>
      </w:r>
      <w:r w:rsidR="003D1291">
        <w:t>the first cyber</w:t>
      </w:r>
      <w:r w:rsidR="004678AF">
        <w:t>-c</w:t>
      </w:r>
      <w:r w:rsidR="003D1291">
        <w:t>rime took place before the internet existed in 1834</w:t>
      </w:r>
      <w:r w:rsidR="004678AF">
        <w:t xml:space="preserve">. So ever since then Cyber attackers </w:t>
      </w:r>
      <w:r w:rsidR="001D3CBF">
        <w:t>have been one step ahead</w:t>
      </w:r>
      <w:r w:rsidR="00BB6DD8">
        <w:t xml:space="preserve"> and as we</w:t>
      </w:r>
      <w:r w:rsidR="00953990">
        <w:t xml:space="preserve"> may</w:t>
      </w:r>
      <w:r w:rsidR="00BB6DD8">
        <w:t xml:space="preserve"> know </w:t>
      </w:r>
      <w:r w:rsidR="69031F10">
        <w:t>it is</w:t>
      </w:r>
      <w:r w:rsidR="00BB6DD8">
        <w:t xml:space="preserve"> impossible to be 100% un</w:t>
      </w:r>
      <w:r w:rsidR="0080498C">
        <w:t>-</w:t>
      </w:r>
      <w:r w:rsidR="00BB6DD8">
        <w:t>hackable</w:t>
      </w:r>
      <w:r w:rsidR="00413176">
        <w:t xml:space="preserve"> but what if we could </w:t>
      </w:r>
      <w:r w:rsidR="0080498C">
        <w:t xml:space="preserve">make it so </w:t>
      </w:r>
      <w:r w:rsidR="00543E25">
        <w:t xml:space="preserve">cyber-crime </w:t>
      </w:r>
      <w:r w:rsidR="58632006">
        <w:t>d</w:t>
      </w:r>
      <w:r w:rsidR="00953990">
        <w:t>id</w:t>
      </w:r>
      <w:r w:rsidR="58632006">
        <w:t xml:space="preserve"> not</w:t>
      </w:r>
      <w:r w:rsidR="00543E25">
        <w:t xml:space="preserve"> eve</w:t>
      </w:r>
      <w:r w:rsidR="00C13A7C">
        <w:t>n get the chance</w:t>
      </w:r>
      <w:r w:rsidR="008B12AE">
        <w:t xml:space="preserve"> to be committed in the first place.</w:t>
      </w:r>
      <w:r w:rsidR="00AE6A10">
        <w:t xml:space="preserve"> This project </w:t>
      </w:r>
      <w:r w:rsidR="006424F0">
        <w:t xml:space="preserve">aims at exploring the </w:t>
      </w:r>
      <w:r w:rsidR="00365D0F">
        <w:t>p</w:t>
      </w:r>
      <w:r w:rsidR="006424F0">
        <w:t>ossibility of</w:t>
      </w:r>
      <w:r w:rsidR="00096176">
        <w:t xml:space="preserve"> this by using AI to increase </w:t>
      </w:r>
      <w:r w:rsidR="00A30CB7">
        <w:t xml:space="preserve">the accuracy of </w:t>
      </w:r>
      <w:r w:rsidR="00096176">
        <w:t xml:space="preserve">intrusion detection system </w:t>
      </w:r>
      <w:r w:rsidR="00A30CB7">
        <w:t xml:space="preserve">in detecting any </w:t>
      </w:r>
      <w:r w:rsidR="003E09E6">
        <w:t xml:space="preserve">anomalies </w:t>
      </w:r>
      <w:r w:rsidR="00A30CB7">
        <w:t xml:space="preserve">among the network </w:t>
      </w:r>
      <w:r w:rsidR="007304D8">
        <w:t>caused by security threats.</w:t>
      </w:r>
    </w:p>
    <w:p w14:paraId="365A5297" w14:textId="79648AC4" w:rsidR="00DC5FD7" w:rsidRDefault="00DC5FD7" w:rsidP="00B10EE1">
      <w:r>
        <w:t>AI</w:t>
      </w:r>
      <w:r w:rsidR="00BF7819">
        <w:t xml:space="preserve"> first came to existence in the 1950</w:t>
      </w:r>
      <w:r w:rsidR="002C1C44">
        <w:t>s.</w:t>
      </w:r>
      <w:r w:rsidR="00BF7819">
        <w:t xml:space="preserve"> </w:t>
      </w:r>
      <w:r w:rsidR="005012C1">
        <w:t>1952 was when the</w:t>
      </w:r>
      <w:r w:rsidR="00D41E1B">
        <w:t xml:space="preserve"> first ever chequers game played by </w:t>
      </w:r>
      <w:r w:rsidR="003F4712">
        <w:t xml:space="preserve">a program </w:t>
      </w:r>
      <w:r w:rsidR="00D41E1B">
        <w:t>took place</w:t>
      </w:r>
      <w:r w:rsidR="00FA3C84">
        <w:t xml:space="preserve"> and over time </w:t>
      </w:r>
      <w:r w:rsidR="4F4FEEE5">
        <w:t>innovative programs</w:t>
      </w:r>
      <w:r w:rsidR="00FA3C84">
        <w:t xml:space="preserve"> were </w:t>
      </w:r>
      <w:r w:rsidR="00D46A0D">
        <w:t xml:space="preserve">in </w:t>
      </w:r>
      <w:r w:rsidR="003B1233">
        <w:t>creation</w:t>
      </w:r>
      <w:r w:rsidR="000B0199">
        <w:t xml:space="preserve"> for example</w:t>
      </w:r>
      <w:r w:rsidR="002C1C44">
        <w:t xml:space="preserve"> in 19</w:t>
      </w:r>
      <w:r w:rsidR="003B1233">
        <w:t>81</w:t>
      </w:r>
      <w:r w:rsidR="00D444CE">
        <w:t xml:space="preserve"> the Japanese government </w:t>
      </w:r>
      <w:r w:rsidR="00223782">
        <w:t>alloca</w:t>
      </w:r>
      <w:r w:rsidR="00953990">
        <w:t>ted</w:t>
      </w:r>
      <w:r w:rsidR="00223782">
        <w:t xml:space="preserve"> over 2 </w:t>
      </w:r>
      <w:r w:rsidR="007160E1">
        <w:t>billion (in</w:t>
      </w:r>
      <w:r w:rsidR="00AA021E">
        <w:t xml:space="preserve"> </w:t>
      </w:r>
      <w:r w:rsidR="007160E1">
        <w:t>today’s</w:t>
      </w:r>
      <w:r w:rsidR="00AA021E">
        <w:t xml:space="preserve"> currency) to the </w:t>
      </w:r>
      <w:r w:rsidR="007160E1">
        <w:t>‘fifth</w:t>
      </w:r>
      <w:r w:rsidR="00AA021E">
        <w:t xml:space="preserve"> generation </w:t>
      </w:r>
      <w:r w:rsidR="007160E1">
        <w:t>computer</w:t>
      </w:r>
      <w:r w:rsidR="007F3E96">
        <w:t>’</w:t>
      </w:r>
      <w:sdt>
        <w:sdtPr>
          <w:id w:val="406194535"/>
          <w:citation/>
        </w:sdtPr>
        <w:sdtEndPr/>
        <w:sdtContent>
          <w:r w:rsidR="00F605DA">
            <w:fldChar w:fldCharType="begin"/>
          </w:r>
          <w:r w:rsidR="00F605DA">
            <w:instrText xml:space="preserve"> CITATION His24 \l 2057 </w:instrText>
          </w:r>
          <w:r w:rsidR="00F605DA">
            <w:fldChar w:fldCharType="separate"/>
          </w:r>
          <w:r w:rsidR="00C145DD">
            <w:rPr>
              <w:noProof/>
            </w:rPr>
            <w:t xml:space="preserve"> </w:t>
          </w:r>
          <w:r w:rsidR="00C145DD" w:rsidRPr="00C145DD">
            <w:rPr>
              <w:noProof/>
            </w:rPr>
            <w:t>(intelligence, 2024)</w:t>
          </w:r>
          <w:r w:rsidR="00F605DA">
            <w:fldChar w:fldCharType="end"/>
          </w:r>
        </w:sdtContent>
      </w:sdt>
      <w:r w:rsidR="007160E1">
        <w:t>. The aim of this was to create computers able to translate human language</w:t>
      </w:r>
      <w:r w:rsidR="00565522">
        <w:t xml:space="preserve">. </w:t>
      </w:r>
      <w:r w:rsidR="006A61F9">
        <w:t xml:space="preserve">Over time AI </w:t>
      </w:r>
      <w:r w:rsidR="004A0E0D">
        <w:t>gradually</w:t>
      </w:r>
      <w:r w:rsidR="006A61F9">
        <w:t xml:space="preserve"> grew and became </w:t>
      </w:r>
      <w:r w:rsidR="004A0E0D">
        <w:t>significantly</w:t>
      </w:r>
      <w:r w:rsidR="006A61F9">
        <w:t xml:space="preserve"> important as it </w:t>
      </w:r>
      <w:r w:rsidR="00FA3C84">
        <w:t xml:space="preserve">could do </w:t>
      </w:r>
      <w:r w:rsidR="00A95814">
        <w:t xml:space="preserve">many more </w:t>
      </w:r>
      <w:r w:rsidR="00B87F75">
        <w:t>things</w:t>
      </w:r>
      <w:r w:rsidR="006A61F9">
        <w:t xml:space="preserve"> and very much better than any huma</w:t>
      </w:r>
      <w:r w:rsidR="004A0E0D">
        <w:t xml:space="preserve">n </w:t>
      </w:r>
      <w:r w:rsidR="00B87F75">
        <w:t>because</w:t>
      </w:r>
      <w:r w:rsidR="00737224">
        <w:t xml:space="preserve"> it</w:t>
      </w:r>
      <w:r w:rsidR="00FA3C84">
        <w:t xml:space="preserve"> was </w:t>
      </w:r>
      <w:r w:rsidR="00B5470B">
        <w:t>trained,</w:t>
      </w:r>
      <w:r w:rsidR="004A0E0D">
        <w:t xml:space="preserve"> and it</w:t>
      </w:r>
      <w:r w:rsidR="00B5470B">
        <w:t xml:space="preserve"> had a higher </w:t>
      </w:r>
      <w:r w:rsidR="00A95814">
        <w:t xml:space="preserve">success rate than a human could </w:t>
      </w:r>
      <w:r w:rsidR="1AB93941">
        <w:t>reach</w:t>
      </w:r>
      <w:r w:rsidR="00B5470B">
        <w:t xml:space="preserve"> on their own</w:t>
      </w:r>
      <w:r w:rsidR="00A95814">
        <w:t xml:space="preserve">. </w:t>
      </w:r>
      <w:r w:rsidR="00072E10">
        <w:t xml:space="preserve">As </w:t>
      </w:r>
      <w:r w:rsidR="007C4835">
        <w:t xml:space="preserve">time went on Ai became a significant aspect of the internet and many new features were discovered </w:t>
      </w:r>
      <w:r w:rsidR="00361CFA">
        <w:t>alongside. One</w:t>
      </w:r>
      <w:r w:rsidR="007C4835">
        <w:t xml:space="preserve"> main </w:t>
      </w:r>
      <w:r w:rsidR="008C4E0E">
        <w:t xml:space="preserve">feature </w:t>
      </w:r>
      <w:r w:rsidR="24169D08">
        <w:t>that is</w:t>
      </w:r>
      <w:r w:rsidR="005E7710">
        <w:t xml:space="preserve"> focused on in this project is Machine learning algorithms.</w:t>
      </w:r>
    </w:p>
    <w:p w14:paraId="1B306549" w14:textId="4CF62187" w:rsidR="005E7710" w:rsidRDefault="002B7F6B" w:rsidP="00B10EE1">
      <w:r>
        <w:t xml:space="preserve">Machine learning </w:t>
      </w:r>
      <w:r w:rsidR="00D43762">
        <w:t xml:space="preserve">became </w:t>
      </w:r>
      <w:r w:rsidR="2076D1E3">
        <w:t>an extremely useful</w:t>
      </w:r>
      <w:r w:rsidR="00361CFA">
        <w:t xml:space="preserve"> tool used to </w:t>
      </w:r>
      <w:r w:rsidR="005E7813">
        <w:t xml:space="preserve">leverage technologies around AI. It was </w:t>
      </w:r>
      <w:r w:rsidR="001E6057">
        <w:t xml:space="preserve">a part of AI until the late 1970s in which it </w:t>
      </w:r>
      <w:r w:rsidR="00FA0896">
        <w:t xml:space="preserve">branched </w:t>
      </w:r>
      <w:r w:rsidR="001E6057">
        <w:t xml:space="preserve">of </w:t>
      </w:r>
      <w:r w:rsidR="00FA0896">
        <w:t>and evolved on its own</w:t>
      </w:r>
      <w:sdt>
        <w:sdtPr>
          <w:id w:val="-2000416045"/>
          <w:citation/>
        </w:sdtPr>
        <w:sdtEndPr/>
        <w:sdtContent>
          <w:r w:rsidR="00F94FF6">
            <w:fldChar w:fldCharType="begin"/>
          </w:r>
          <w:r w:rsidR="00F94FF6">
            <w:instrText xml:space="preserve"> CITATION Kei21 \l 2057 </w:instrText>
          </w:r>
          <w:r w:rsidR="00F94FF6">
            <w:fldChar w:fldCharType="separate"/>
          </w:r>
          <w:r w:rsidR="00C145DD">
            <w:rPr>
              <w:noProof/>
            </w:rPr>
            <w:t xml:space="preserve"> </w:t>
          </w:r>
          <w:r w:rsidR="00C145DD" w:rsidRPr="00C145DD">
            <w:rPr>
              <w:noProof/>
            </w:rPr>
            <w:t>(Foote, 2021)</w:t>
          </w:r>
          <w:r w:rsidR="00F94FF6">
            <w:fldChar w:fldCharType="end"/>
          </w:r>
        </w:sdtContent>
      </w:sdt>
      <w:r w:rsidR="00FA0896">
        <w:t xml:space="preserve">. </w:t>
      </w:r>
      <w:r w:rsidR="005E7710">
        <w:t xml:space="preserve">Machine learning algorithms </w:t>
      </w:r>
      <w:r w:rsidR="004A7684">
        <w:t>enable a machine or system to learn and improve from experience</w:t>
      </w:r>
      <w:r w:rsidR="00B55D8F">
        <w:t xml:space="preserve">. There are </w:t>
      </w:r>
      <w:r w:rsidR="00F94BB5">
        <w:t xml:space="preserve">four types of </w:t>
      </w:r>
      <w:r w:rsidR="00E868CA">
        <w:t>machines</w:t>
      </w:r>
      <w:r w:rsidR="00F94BB5">
        <w:t xml:space="preserve"> </w:t>
      </w:r>
      <w:r w:rsidR="00B771EF">
        <w:t>learning,</w:t>
      </w:r>
      <w:r w:rsidR="00CE3227">
        <w:t xml:space="preserve"> </w:t>
      </w:r>
      <w:r w:rsidR="00B771EF">
        <w:t>supervised,</w:t>
      </w:r>
      <w:r w:rsidR="00CE3227">
        <w:t xml:space="preserve"> </w:t>
      </w:r>
      <w:r w:rsidR="00B771EF">
        <w:t>unsupervised,</w:t>
      </w:r>
      <w:r w:rsidR="00AC43C8">
        <w:t xml:space="preserve"> </w:t>
      </w:r>
      <w:r w:rsidR="00CE3227">
        <w:t xml:space="preserve">semi-supervised and </w:t>
      </w:r>
      <w:r w:rsidR="00AC43C8">
        <w:t>reinforcement</w:t>
      </w:r>
      <w:r w:rsidR="00F94BB5">
        <w:t xml:space="preserve"> </w:t>
      </w:r>
      <w:r w:rsidR="004A7684">
        <w:t xml:space="preserve"> </w:t>
      </w:r>
      <w:sdt>
        <w:sdtPr>
          <w:id w:val="-896747887"/>
          <w:citation/>
        </w:sdtPr>
        <w:sdtEndPr/>
        <w:sdtContent>
          <w:r w:rsidR="00E868CA">
            <w:fldChar w:fldCharType="begin"/>
          </w:r>
          <w:r w:rsidR="0080547E">
            <w:instrText xml:space="preserve">CITATION Kat24 \l 2057 </w:instrText>
          </w:r>
          <w:r w:rsidR="00E868CA">
            <w:fldChar w:fldCharType="separate"/>
          </w:r>
          <w:r w:rsidR="00C145DD" w:rsidRPr="00C145DD">
            <w:rPr>
              <w:noProof/>
            </w:rPr>
            <w:t>(Wakefield, 2024)</w:t>
          </w:r>
          <w:r w:rsidR="00E868CA">
            <w:fldChar w:fldCharType="end"/>
          </w:r>
        </w:sdtContent>
      </w:sdt>
      <w:r w:rsidR="00C3644C">
        <w:t xml:space="preserve"> and </w:t>
      </w:r>
      <w:r w:rsidR="00E07E21">
        <w:t>many examples of ML Models</w:t>
      </w:r>
      <w:r w:rsidR="00B771EF">
        <w:t>.</w:t>
      </w:r>
      <w:r w:rsidR="0041311D">
        <w:t xml:space="preserve"> With how </w:t>
      </w:r>
      <w:r w:rsidR="00B16D23">
        <w:t>machine learning algorithms</w:t>
      </w:r>
      <w:r w:rsidR="00987301">
        <w:t xml:space="preserve"> work</w:t>
      </w:r>
      <w:r w:rsidR="00B16D23">
        <w:t xml:space="preserve"> they need data to </w:t>
      </w:r>
      <w:r w:rsidR="00EF4981">
        <w:t>train</w:t>
      </w:r>
      <w:r w:rsidR="00710C86">
        <w:t xml:space="preserve"> thus</w:t>
      </w:r>
      <w:r w:rsidR="00B16D23">
        <w:t xml:space="preserve"> this introduces the idea of data </w:t>
      </w:r>
      <w:r w:rsidR="00527100">
        <w:t xml:space="preserve">mining. data mining is the process of analysing large datasets to </w:t>
      </w:r>
      <w:r w:rsidR="00531538">
        <w:t>discover</w:t>
      </w:r>
      <w:r w:rsidR="00527100">
        <w:t xml:space="preserve"> </w:t>
      </w:r>
      <w:r w:rsidR="001E527A">
        <w:t xml:space="preserve">nontrivial </w:t>
      </w:r>
      <w:r w:rsidR="00344A50">
        <w:t>patterns,</w:t>
      </w:r>
      <w:r w:rsidR="00531538">
        <w:t xml:space="preserve"> </w:t>
      </w:r>
      <w:r w:rsidR="5704F6DF">
        <w:t>Trends,</w:t>
      </w:r>
      <w:r w:rsidR="00531538">
        <w:t xml:space="preserve"> and </w:t>
      </w:r>
      <w:r w:rsidR="00344A50">
        <w:t>insights.</w:t>
      </w:r>
      <w:r w:rsidR="00531538">
        <w:t xml:space="preserve"> </w:t>
      </w:r>
      <w:r w:rsidR="00CA130C">
        <w:t>D</w:t>
      </w:r>
      <w:r w:rsidR="00531538">
        <w:t xml:space="preserve">ata mining techniques can either </w:t>
      </w:r>
      <w:r w:rsidR="00344A50">
        <w:t>target data sets or can predict outcomes by using ML algorithms</w:t>
      </w:r>
      <w:r w:rsidR="00E61839">
        <w:t xml:space="preserve"> </w:t>
      </w:r>
      <w:r w:rsidR="00065E78">
        <w:t xml:space="preserve">and these methods have to ability to organise and filter data from fraud and even security breaches </w:t>
      </w:r>
      <w:sdt>
        <w:sdtPr>
          <w:id w:val="1283927773"/>
          <w:citation/>
        </w:sdtPr>
        <w:sdtEndPr/>
        <w:sdtContent>
          <w:r w:rsidR="00065E78">
            <w:fldChar w:fldCharType="begin"/>
          </w:r>
          <w:r w:rsidR="007F2645">
            <w:instrText xml:space="preserve">CITATION Jim24 \l 2057 </w:instrText>
          </w:r>
          <w:r w:rsidR="00065E78">
            <w:fldChar w:fldCharType="separate"/>
          </w:r>
          <w:r w:rsidR="00C145DD" w:rsidRPr="00C145DD">
            <w:rPr>
              <w:noProof/>
            </w:rPr>
            <w:t>(Holdsworth, 2024)</w:t>
          </w:r>
          <w:r w:rsidR="00065E78">
            <w:fldChar w:fldCharType="end"/>
          </w:r>
        </w:sdtContent>
      </w:sdt>
      <w:r w:rsidR="00065E78">
        <w:t>.</w:t>
      </w:r>
      <w:r w:rsidR="007C152F">
        <w:t xml:space="preserve"> </w:t>
      </w:r>
    </w:p>
    <w:p w14:paraId="3F1DFA5F" w14:textId="304D4684" w:rsidR="00DC5FD7" w:rsidRPr="00FB6B48" w:rsidRDefault="00F20B46" w:rsidP="00B10EE1">
      <w:r>
        <w:t>Intrusion Detection system</w:t>
      </w:r>
      <w:r w:rsidR="00466A21">
        <w:t xml:space="preserve"> (IDS)</w:t>
      </w:r>
      <w:r w:rsidR="00166926">
        <w:t xml:space="preserve"> </w:t>
      </w:r>
      <w:r w:rsidR="61E4E641">
        <w:t>is</w:t>
      </w:r>
      <w:r w:rsidR="006A5962">
        <w:t xml:space="preserve"> a set of methods or techniques</w:t>
      </w:r>
      <w:r w:rsidR="002F187E">
        <w:t xml:space="preserve"> </w:t>
      </w:r>
      <w:r w:rsidR="006A5962">
        <w:t>that is used to detect suspicious activity in a network</w:t>
      </w:r>
      <w:r w:rsidR="002F187E">
        <w:t xml:space="preserve">, the </w:t>
      </w:r>
      <w:r w:rsidR="007528B1">
        <w:t>monitor network</w:t>
      </w:r>
      <w:r w:rsidR="002F187E">
        <w:t xml:space="preserve"> or information system for any signs of malicious </w:t>
      </w:r>
      <w:r w:rsidR="00595FEF">
        <w:t>activities and they respond by warning the system administrator displaying alerts and logging events.</w:t>
      </w:r>
      <w:r w:rsidR="006A5962">
        <w:t xml:space="preserve"> </w:t>
      </w:r>
      <w:r w:rsidR="007528B1">
        <w:t xml:space="preserve">They communicate to the host </w:t>
      </w:r>
      <w:r w:rsidR="00917EF9">
        <w:t xml:space="preserve">with two </w:t>
      </w:r>
      <w:r w:rsidR="00466A21">
        <w:t>ways,</w:t>
      </w:r>
      <w:r w:rsidR="00917EF9">
        <w:t xml:space="preserve"> one is an absence </w:t>
      </w:r>
      <w:r w:rsidR="00EA379F">
        <w:t xml:space="preserve">of </w:t>
      </w:r>
      <w:r w:rsidR="00E07E21">
        <w:t>alert,</w:t>
      </w:r>
      <w:r w:rsidR="00917EF9">
        <w:t xml:space="preserve"> and the other is the presence of an alert</w:t>
      </w:r>
      <w:r w:rsidR="00466A21">
        <w:t xml:space="preserve"> </w:t>
      </w:r>
      <w:r w:rsidR="00FB6B48" w:rsidRPr="00FB6B48">
        <w:t>(Stallings et al., 2008)</w:t>
      </w:r>
      <w:r w:rsidR="00FB6B48">
        <w:t>.</w:t>
      </w:r>
      <w:r w:rsidR="00FB6B48">
        <w:rPr>
          <w:color w:val="000000" w:themeColor="text1"/>
        </w:rPr>
        <w:t xml:space="preserve"> The</w:t>
      </w:r>
      <w:r w:rsidR="00AC3CBE">
        <w:rPr>
          <w:color w:val="000000" w:themeColor="text1"/>
        </w:rPr>
        <w:t xml:space="preserve"> earlier forms of IDS were developed in the 1980</w:t>
      </w:r>
      <w:r w:rsidR="00644587">
        <w:rPr>
          <w:color w:val="000000" w:themeColor="text1"/>
        </w:rPr>
        <w:t>s</w:t>
      </w:r>
      <w:sdt>
        <w:sdtPr>
          <w:rPr>
            <w:color w:val="000000" w:themeColor="text1"/>
          </w:rPr>
          <w:id w:val="1025984083"/>
          <w:citation/>
        </w:sdtPr>
        <w:sdtEndPr/>
        <w:sdtContent>
          <w:r w:rsidR="00300088">
            <w:rPr>
              <w:color w:val="000000" w:themeColor="text1"/>
            </w:rPr>
            <w:fldChar w:fldCharType="begin"/>
          </w:r>
          <w:r w:rsidR="00115C56">
            <w:rPr>
              <w:color w:val="000000" w:themeColor="text1"/>
            </w:rPr>
            <w:instrText xml:space="preserve">CITATION Okt24 \l 2057 </w:instrText>
          </w:r>
          <w:r w:rsidR="00300088">
            <w:rPr>
              <w:color w:val="000000" w:themeColor="text1"/>
            </w:rPr>
            <w:fldChar w:fldCharType="separate"/>
          </w:r>
          <w:r w:rsidR="00C145DD">
            <w:rPr>
              <w:noProof/>
              <w:color w:val="000000" w:themeColor="text1"/>
            </w:rPr>
            <w:t xml:space="preserve"> </w:t>
          </w:r>
          <w:r w:rsidR="00C145DD" w:rsidRPr="00C145DD">
            <w:rPr>
              <w:noProof/>
              <w:color w:val="000000" w:themeColor="text1"/>
            </w:rPr>
            <w:t>(Okta, 2024)</w:t>
          </w:r>
          <w:r w:rsidR="00300088">
            <w:rPr>
              <w:color w:val="000000" w:themeColor="text1"/>
            </w:rPr>
            <w:fldChar w:fldCharType="end"/>
          </w:r>
        </w:sdtContent>
      </w:sdt>
      <w:r w:rsidR="00644587">
        <w:rPr>
          <w:color w:val="000000" w:themeColor="text1"/>
        </w:rPr>
        <w:t>.</w:t>
      </w:r>
      <w:r w:rsidR="00EA379F" w:rsidRPr="00812E02">
        <w:rPr>
          <w:color w:val="FF0000"/>
        </w:rPr>
        <w:t xml:space="preserve"> </w:t>
      </w:r>
      <w:r w:rsidR="00EA379F">
        <w:t>IDS can use signatured based techniques</w:t>
      </w:r>
      <w:r w:rsidR="001440D6">
        <w:t xml:space="preserve">, </w:t>
      </w:r>
      <w:r w:rsidR="00E07E21">
        <w:t>anomaly-based</w:t>
      </w:r>
      <w:r w:rsidR="00EA379F">
        <w:t xml:space="preserve"> </w:t>
      </w:r>
      <w:r w:rsidR="00C54AAE">
        <w:t>techniques</w:t>
      </w:r>
      <w:r w:rsidR="001440D6">
        <w:t xml:space="preserve"> or hybrid-based tech</w:t>
      </w:r>
      <w:r w:rsidR="009061A3">
        <w:t>niques</w:t>
      </w:r>
      <w:r w:rsidR="00115C56">
        <w:t>.</w:t>
      </w:r>
    </w:p>
    <w:p w14:paraId="40533470" w14:textId="2A1FFD39" w:rsidR="00B10EE1" w:rsidRDefault="00C90E83" w:rsidP="006364B1">
      <w:r>
        <w:t xml:space="preserve">The integration of machine learning and intrusion detection </w:t>
      </w:r>
      <w:r w:rsidR="0083403C">
        <w:t xml:space="preserve">have been </w:t>
      </w:r>
      <w:r w:rsidR="00F86900">
        <w:t xml:space="preserve">highly significant and beneficial to cyber security </w:t>
      </w:r>
      <w:r w:rsidR="0069200C">
        <w:t>as traditional methods lack in effectiveness machine learning offers a solution by enabling the systems to learn</w:t>
      </w:r>
      <w:r w:rsidR="00115C56">
        <w:t>.</w:t>
      </w:r>
    </w:p>
    <w:p w14:paraId="66E39E9F" w14:textId="4FD2E5D8" w:rsidR="006364B1" w:rsidRDefault="000125BB" w:rsidP="006364B1">
      <w:pPr>
        <w:pStyle w:val="Heading2"/>
      </w:pPr>
      <w:bookmarkStart w:id="2" w:name="_Toc195175967"/>
      <w:r>
        <w:lastRenderedPageBreak/>
        <w:t xml:space="preserve">1.2 </w:t>
      </w:r>
      <w:r w:rsidR="006364B1">
        <w:t>Problems Statement</w:t>
      </w:r>
      <w:bookmarkEnd w:id="2"/>
    </w:p>
    <w:p w14:paraId="6784417C" w14:textId="77777777" w:rsidR="008B0D60" w:rsidRDefault="008B0D60" w:rsidP="006364B1"/>
    <w:p w14:paraId="3F1FE180" w14:textId="157A8EA7" w:rsidR="00022AF9" w:rsidRDefault="004B127B" w:rsidP="006364B1">
      <w:r>
        <w:t xml:space="preserve">Intrusion detection systems are commonly used in </w:t>
      </w:r>
      <w:r w:rsidR="00284E32">
        <w:t xml:space="preserve">network systems to </w:t>
      </w:r>
      <w:r w:rsidR="007C211A">
        <w:t xml:space="preserve">detect and prevent malicious </w:t>
      </w:r>
      <w:r w:rsidR="00D85C28">
        <w:t>intruders.</w:t>
      </w:r>
      <w:r w:rsidR="00CB2133">
        <w:t xml:space="preserve"> As mentioned they are able to monitor </w:t>
      </w:r>
      <w:r w:rsidR="004B6A0E">
        <w:t xml:space="preserve">network traffic and identify any unauthorised </w:t>
      </w:r>
      <w:r w:rsidR="00FD146C">
        <w:t>access</w:t>
      </w:r>
      <w:r w:rsidR="004B6A0E">
        <w:t xml:space="preserve"> a</w:t>
      </w:r>
      <w:r w:rsidR="00FD146C">
        <w:t>n</w:t>
      </w:r>
      <w:r w:rsidR="004B6A0E">
        <w:t xml:space="preserve">d they can do this by the following ways: 1) </w:t>
      </w:r>
      <w:r w:rsidR="00AA3224">
        <w:t>T</w:t>
      </w:r>
      <w:r w:rsidR="004B6A0E">
        <w:t xml:space="preserve">hey monitor </w:t>
      </w:r>
      <w:r w:rsidR="00FC32A2">
        <w:t>operations of Firewall</w:t>
      </w:r>
      <w:r w:rsidR="00C365B2">
        <w:t>s, routers and key management serve</w:t>
      </w:r>
      <w:r w:rsidR="00AA3224">
        <w:t>rs</w:t>
      </w:r>
      <w:r w:rsidR="00C365B2">
        <w:t xml:space="preserve"> that security controls aim at detection , preventing or recovering from </w:t>
      </w:r>
      <w:r w:rsidR="00A50AC9">
        <w:t xml:space="preserve">cyber-attacks, </w:t>
      </w:r>
      <w:r w:rsidR="00A54AED">
        <w:t xml:space="preserve">2) </w:t>
      </w:r>
      <w:r w:rsidR="00B87657">
        <w:t>P</w:t>
      </w:r>
      <w:r w:rsidR="00A54AED">
        <w:t>rovide ways for</w:t>
      </w:r>
      <w:r w:rsidR="00B87657">
        <w:t xml:space="preserve"> the</w:t>
      </w:r>
      <w:r w:rsidR="00A54AED">
        <w:t xml:space="preserve"> administrator to </w:t>
      </w:r>
      <w:r w:rsidR="007462ED">
        <w:t xml:space="preserve">further </w:t>
      </w:r>
      <w:r w:rsidR="00A54AED">
        <w:t>understand relevant log</w:t>
      </w:r>
      <w:r w:rsidR="007462ED">
        <w:t xml:space="preserve"> files</w:t>
      </w:r>
      <w:r w:rsidR="00A50AC9">
        <w:t xml:space="preserve"> providing a user-friendly interface so both nonexperts and expert can assist in managing system security </w:t>
      </w:r>
      <w:r w:rsidR="00A0606B">
        <w:t xml:space="preserve">and finally </w:t>
      </w:r>
      <w:r w:rsidR="00A50AC9">
        <w:t>3)</w:t>
      </w:r>
      <w:r w:rsidR="00A0606B">
        <w:t xml:space="preserve"> </w:t>
      </w:r>
      <w:r w:rsidR="0098720B">
        <w:t>R</w:t>
      </w:r>
      <w:r w:rsidR="00A0606B">
        <w:t xml:space="preserve">ecognise and report when the IDS detect system files being altered </w:t>
      </w:r>
      <w:r w:rsidR="00385E94">
        <w:t xml:space="preserve">and generate </w:t>
      </w:r>
      <w:r w:rsidR="00A814CD">
        <w:t>alarms</w:t>
      </w:r>
      <w:r w:rsidR="00385E94">
        <w:t xml:space="preserve"> to </w:t>
      </w:r>
      <w:r w:rsidR="00A814CD">
        <w:t>notify</w:t>
      </w:r>
      <w:r w:rsidR="00385E94">
        <w:t xml:space="preserve"> </w:t>
      </w:r>
      <w:r w:rsidR="00A814CD">
        <w:t>of breaches</w:t>
      </w:r>
      <w:sdt>
        <w:sdtPr>
          <w:id w:val="101770562"/>
          <w:citation/>
        </w:sdtPr>
        <w:sdtEndPr/>
        <w:sdtContent>
          <w:r w:rsidR="00A814CD">
            <w:fldChar w:fldCharType="begin"/>
          </w:r>
          <w:r w:rsidR="00A814CD">
            <w:instrText xml:space="preserve"> CITATION Cam24 \l 2057 </w:instrText>
          </w:r>
          <w:r w:rsidR="00A814CD">
            <w:fldChar w:fldCharType="separate"/>
          </w:r>
          <w:r w:rsidR="00C145DD">
            <w:rPr>
              <w:noProof/>
            </w:rPr>
            <w:t xml:space="preserve"> </w:t>
          </w:r>
          <w:r w:rsidR="00C145DD" w:rsidRPr="00C145DD">
            <w:rPr>
              <w:noProof/>
            </w:rPr>
            <w:t>(Hashemi-Pour, 2024)</w:t>
          </w:r>
          <w:r w:rsidR="00A814CD">
            <w:fldChar w:fldCharType="end"/>
          </w:r>
        </w:sdtContent>
      </w:sdt>
      <w:r w:rsidR="00A814CD">
        <w:t>.</w:t>
      </w:r>
      <w:r w:rsidR="00022AF9">
        <w:t xml:space="preserve"> With those steps IDS can provide a</w:t>
      </w:r>
      <w:r w:rsidR="00821512">
        <w:t>n</w:t>
      </w:r>
      <w:r w:rsidR="00022AF9">
        <w:t xml:space="preserve"> </w:t>
      </w:r>
      <w:r w:rsidR="004C6029">
        <w:t>in-depth</w:t>
      </w:r>
      <w:r w:rsidR="0069488D">
        <w:t xml:space="preserve"> protection to network systems if functioning to its </w:t>
      </w:r>
      <w:r w:rsidR="00064C7E">
        <w:t>intended</w:t>
      </w:r>
      <w:r w:rsidR="0069488D">
        <w:t xml:space="preserve"> purpose</w:t>
      </w:r>
      <w:r w:rsidR="00821512">
        <w:t>.</w:t>
      </w:r>
    </w:p>
    <w:p w14:paraId="27CE65ED" w14:textId="05A5662F" w:rsidR="00744349" w:rsidRDefault="00DD4EB4" w:rsidP="006364B1">
      <w:r>
        <w:t>However,</w:t>
      </w:r>
      <w:r w:rsidR="001A5E82">
        <w:t xml:space="preserve"> </w:t>
      </w:r>
      <w:r w:rsidR="00994701">
        <w:t>as many things it also has its cons and problems.</w:t>
      </w:r>
      <w:r w:rsidR="00355761">
        <w:t xml:space="preserve"> </w:t>
      </w:r>
      <w:r>
        <w:t xml:space="preserve">As time goes on </w:t>
      </w:r>
      <w:r w:rsidR="00570CBA">
        <w:t>new malware is created and developed and this becomes a problem</w:t>
      </w:r>
      <w:r w:rsidR="001F4C99">
        <w:t xml:space="preserve">, considering the types of IDS </w:t>
      </w:r>
      <w:r w:rsidR="00D27006">
        <w:t xml:space="preserve">there are </w:t>
      </w:r>
      <w:r w:rsidR="001F4C99">
        <w:t xml:space="preserve">some </w:t>
      </w:r>
      <w:r w:rsidR="00EE2218">
        <w:t>such</w:t>
      </w:r>
      <w:r w:rsidR="001F4C99">
        <w:t xml:space="preserve"> </w:t>
      </w:r>
      <w:r w:rsidR="00EE2218">
        <w:t>a</w:t>
      </w:r>
      <w:r w:rsidR="001F4C99">
        <w:t xml:space="preserve">s signature based </w:t>
      </w:r>
      <w:r w:rsidR="00EE2218">
        <w:t>–</w:t>
      </w:r>
      <w:r w:rsidR="001F4C99">
        <w:t xml:space="preserve"> </w:t>
      </w:r>
      <w:r w:rsidR="00EE2218">
        <w:t xml:space="preserve">behaviour </w:t>
      </w:r>
      <w:r w:rsidR="00D27006">
        <w:t xml:space="preserve">that </w:t>
      </w:r>
      <w:r w:rsidR="00EE2218">
        <w:t xml:space="preserve">have limitations and face challenges </w:t>
      </w:r>
      <w:r w:rsidR="00EC7D75">
        <w:t>in the</w:t>
      </w:r>
      <w:r w:rsidR="00EE2218">
        <w:t xml:space="preserve"> </w:t>
      </w:r>
      <w:r w:rsidR="00D27006">
        <w:t xml:space="preserve">environment of new malware this is because </w:t>
      </w:r>
      <w:r w:rsidR="00B218D1">
        <w:t>it is unable to d</w:t>
      </w:r>
      <w:r w:rsidR="00060A47">
        <w:t xml:space="preserve">etect new patterns or indicators of new threats that aren’t already </w:t>
      </w:r>
      <w:r w:rsidR="00EC7D75">
        <w:t>known</w:t>
      </w:r>
      <w:r w:rsidR="006B2CCA">
        <w:t>.</w:t>
      </w:r>
      <w:r w:rsidR="00F753FB">
        <w:t xml:space="preserve"> While other such as </w:t>
      </w:r>
      <w:r w:rsidR="006B2CCA">
        <w:t>anomaly</w:t>
      </w:r>
      <w:r w:rsidR="00F753FB">
        <w:t>-</w:t>
      </w:r>
      <w:r w:rsidR="006B2CCA">
        <w:t>based can it still leads to the main problem</w:t>
      </w:r>
      <w:r w:rsidR="00F753FB">
        <w:t xml:space="preserve"> of how accurate </w:t>
      </w:r>
      <w:r w:rsidR="00897104">
        <w:t>they will</w:t>
      </w:r>
      <w:r w:rsidR="00F753FB">
        <w:t xml:space="preserve"> be able to detect malware </w:t>
      </w:r>
      <w:r w:rsidR="00794608">
        <w:t>attacks.</w:t>
      </w:r>
      <w:r w:rsidR="006B2CCA">
        <w:t xml:space="preserve"> </w:t>
      </w:r>
    </w:p>
    <w:p w14:paraId="1DFC3B5D" w14:textId="1D754FC9" w:rsidR="00095FD4" w:rsidRDefault="00095FD4" w:rsidP="00095FD4">
      <w:r>
        <w:t xml:space="preserve">The Problem that this report focuses on is increasing the accuracy of Intrusion detection systems. To evaluate on this statement, I plan to reduce the number of false positives and false negatives </w:t>
      </w:r>
      <w:r w:rsidR="005C6D9B">
        <w:t xml:space="preserve">reported </w:t>
      </w:r>
      <w:r>
        <w:t xml:space="preserve">by using Ai to train the IDS. A </w:t>
      </w:r>
      <w:r>
        <w:rPr>
          <w:b/>
          <w:bCs/>
        </w:rPr>
        <w:t>F</w:t>
      </w:r>
      <w:r w:rsidRPr="00177ACC">
        <w:rPr>
          <w:b/>
          <w:bCs/>
        </w:rPr>
        <w:t xml:space="preserve">alse </w:t>
      </w:r>
      <w:r>
        <w:rPr>
          <w:b/>
          <w:bCs/>
        </w:rPr>
        <w:t>P</w:t>
      </w:r>
      <w:r w:rsidRPr="00177ACC">
        <w:rPr>
          <w:b/>
          <w:bCs/>
        </w:rPr>
        <w:t xml:space="preserve">ositive </w:t>
      </w:r>
      <w:r>
        <w:t xml:space="preserve">is when the IDS identifies an activity as a harmful attack when the activity is acceptable behaviour to the network and a </w:t>
      </w:r>
      <w:r w:rsidRPr="00177ACC">
        <w:rPr>
          <w:b/>
          <w:bCs/>
        </w:rPr>
        <w:t>False Negative</w:t>
      </w:r>
      <w:r>
        <w:t xml:space="preserve"> which is the highly more dangerous one is when the IDS identifies </w:t>
      </w:r>
      <w:r w:rsidR="5E7767FF">
        <w:t>an</w:t>
      </w:r>
      <w:r>
        <w:t xml:space="preserve"> activity as acceptable behaviour to a </w:t>
      </w:r>
      <w:r w:rsidR="7C60234E">
        <w:t>network,</w:t>
      </w:r>
      <w:r>
        <w:t xml:space="preserve"> but </w:t>
      </w:r>
      <w:r w:rsidR="6E4D14E2">
        <w:t>it is</w:t>
      </w:r>
      <w:r>
        <w:t xml:space="preserve"> </w:t>
      </w:r>
      <w:r w:rsidR="34C83E8A">
        <w:t>a</w:t>
      </w:r>
      <w:r>
        <w:t xml:space="preserve"> harmful attack to the network  </w:t>
      </w:r>
      <w:sdt>
        <w:sdtPr>
          <w:id w:val="-837461903"/>
          <w:citation/>
        </w:sdtPr>
        <w:sdtEndPr/>
        <w:sdtContent>
          <w:r>
            <w:fldChar w:fldCharType="begin"/>
          </w:r>
          <w:r>
            <w:instrText xml:space="preserve"> CITATION Cam24 \l 2057 </w:instrText>
          </w:r>
          <w:r>
            <w:fldChar w:fldCharType="separate"/>
          </w:r>
          <w:r w:rsidR="00C145DD" w:rsidRPr="00C145DD">
            <w:rPr>
              <w:noProof/>
            </w:rPr>
            <w:t>(Hashemi-Pour, 2024)</w:t>
          </w:r>
          <w:r>
            <w:fldChar w:fldCharType="end"/>
          </w:r>
        </w:sdtContent>
      </w:sdt>
      <w:r>
        <w:t xml:space="preserve">. The </w:t>
      </w:r>
      <w:r w:rsidR="4B7BB102">
        <w:t>reason</w:t>
      </w:r>
      <w:r>
        <w:t xml:space="preserve"> a False negative is more dangerous is because, unlike the false positive in which no harm is caused, when it occurs IT teams have no idea that their network has been or is being infiltrated and </w:t>
      </w:r>
      <w:r w:rsidR="5A8AA399">
        <w:t>do not</w:t>
      </w:r>
      <w:r>
        <w:t xml:space="preserve"> find out till too late. In a sense </w:t>
      </w:r>
      <w:r w:rsidR="50F0635D">
        <w:t>it is</w:t>
      </w:r>
      <w:r>
        <w:t xml:space="preserve"> better for an IDS to be oversensitive and bear more false positives than negatives.</w:t>
      </w:r>
      <w:r w:rsidR="000A651C">
        <w:t xml:space="preserve"> This is liable to occur in IDS that are used to searching known patterns</w:t>
      </w:r>
      <w:r w:rsidR="002F17B8">
        <w:t>.</w:t>
      </w:r>
    </w:p>
    <w:p w14:paraId="707E194D" w14:textId="4EE4E8F3" w:rsidR="00095FD4" w:rsidRDefault="00095FD4" w:rsidP="00095FD4">
      <w:r>
        <w:t xml:space="preserve">False negatives are becoming a bigger issue for Intrusion detection system </w:t>
      </w:r>
      <w:r w:rsidR="18EC3583">
        <w:t>as malware</w:t>
      </w:r>
      <w:r>
        <w:t xml:space="preserve"> is always evolving and changing and for </w:t>
      </w:r>
      <w:r w:rsidR="2D4636E2">
        <w:t xml:space="preserve">IDS, </w:t>
      </w:r>
      <w:r w:rsidR="0782CBD8">
        <w:t xml:space="preserve">regardless </w:t>
      </w:r>
      <w:r>
        <w:t xml:space="preserve">if signature or anomaly based, this makes it harder to detect intrusions as the evolved malware may not display already known patterns of suspicious behaviour that they are designed to detect </w:t>
      </w:r>
      <w:sdt>
        <w:sdtPr>
          <w:id w:val="1804724290"/>
          <w:citation/>
        </w:sdtPr>
        <w:sdtEndPr/>
        <w:sdtContent>
          <w:r>
            <w:fldChar w:fldCharType="begin"/>
          </w:r>
          <w:r>
            <w:instrText xml:space="preserve"> CITATION Cam24 \l 2057 </w:instrText>
          </w:r>
          <w:r>
            <w:fldChar w:fldCharType="separate"/>
          </w:r>
          <w:r w:rsidR="00C145DD" w:rsidRPr="00C145DD">
            <w:rPr>
              <w:noProof/>
            </w:rPr>
            <w:t>(Hashemi-Pour, 2024)</w:t>
          </w:r>
          <w:r>
            <w:fldChar w:fldCharType="end"/>
          </w:r>
        </w:sdtContent>
      </w:sdt>
      <w:r>
        <w:t xml:space="preserve">.  </w:t>
      </w:r>
    </w:p>
    <w:p w14:paraId="309D99DB" w14:textId="46F2BA36" w:rsidR="00095FD4" w:rsidRDefault="00095FD4" w:rsidP="00095FD4">
      <w:r>
        <w:t xml:space="preserve">Therefore, this project </w:t>
      </w:r>
      <w:r w:rsidR="002F17B8">
        <w:t>Aims</w:t>
      </w:r>
      <w:r>
        <w:t xml:space="preserve"> to use Ai to train an IDS to significantly reduce the number of false negatives (and positives). </w:t>
      </w:r>
      <w:r w:rsidR="00F707ED">
        <w:t xml:space="preserve">Other </w:t>
      </w:r>
      <w:r>
        <w:t>Expected problems that will</w:t>
      </w:r>
      <w:r w:rsidR="00F707ED">
        <w:t xml:space="preserve"> arise</w:t>
      </w:r>
      <w:r>
        <w:t xml:space="preserve"> is finding a good data set and training sample for the machine learning </w:t>
      </w:r>
      <w:r w:rsidR="00F707ED">
        <w:t xml:space="preserve">to construct our model </w:t>
      </w:r>
      <w:r>
        <w:t xml:space="preserve">and </w:t>
      </w:r>
      <w:r w:rsidR="00F707ED">
        <w:t>evaluating</w:t>
      </w:r>
      <w:r>
        <w:t xml:space="preserve"> the efficiency of its learning.</w:t>
      </w:r>
    </w:p>
    <w:p w14:paraId="6949B744" w14:textId="77777777" w:rsidR="007F3E96" w:rsidRDefault="007F3E96" w:rsidP="006364B1"/>
    <w:p w14:paraId="6530B48D" w14:textId="77777777" w:rsidR="007238A3" w:rsidRDefault="007238A3" w:rsidP="006364B1"/>
    <w:p w14:paraId="7BE6144A" w14:textId="77777777" w:rsidR="0076463B" w:rsidRDefault="0076463B" w:rsidP="006364B1"/>
    <w:p w14:paraId="3B2E7C69" w14:textId="77777777" w:rsidR="007238A3" w:rsidRDefault="007238A3" w:rsidP="006364B1"/>
    <w:p w14:paraId="65322404" w14:textId="77777777" w:rsidR="007F3E96" w:rsidRDefault="007F3E96" w:rsidP="006364B1"/>
    <w:p w14:paraId="713E7AE5" w14:textId="3E0D0E39" w:rsidR="006364B1" w:rsidRDefault="000125BB" w:rsidP="006364B1">
      <w:pPr>
        <w:pStyle w:val="Heading2"/>
      </w:pPr>
      <w:bookmarkStart w:id="3" w:name="_Toc195175968"/>
      <w:r>
        <w:lastRenderedPageBreak/>
        <w:t xml:space="preserve">1.3 </w:t>
      </w:r>
      <w:r w:rsidR="006364B1">
        <w:t>M</w:t>
      </w:r>
      <w:r w:rsidR="003A2CDE">
        <w:t>o</w:t>
      </w:r>
      <w:r w:rsidR="006364B1">
        <w:t>tivation</w:t>
      </w:r>
      <w:bookmarkEnd w:id="3"/>
    </w:p>
    <w:p w14:paraId="7F750C8A" w14:textId="486F12E0" w:rsidR="006364B1" w:rsidRDefault="006364B1" w:rsidP="006364B1"/>
    <w:p w14:paraId="4FCF223C" w14:textId="60AFC840" w:rsidR="000B6417" w:rsidRDefault="008B331A" w:rsidP="006364B1">
      <w:r>
        <w:t xml:space="preserve">The motivation for this project was created </w:t>
      </w:r>
      <w:r w:rsidR="00BC3300">
        <w:t xml:space="preserve">from </w:t>
      </w:r>
      <w:r w:rsidR="00D8663B">
        <w:t xml:space="preserve">two </w:t>
      </w:r>
      <w:r w:rsidR="00BC3300">
        <w:t>reasons</w:t>
      </w:r>
      <w:r w:rsidR="000B6417">
        <w:t>, the first being I wanted to develop new skills</w:t>
      </w:r>
      <w:r w:rsidR="003032C1">
        <w:t xml:space="preserve"> and increase my knowledge. </w:t>
      </w:r>
      <w:r w:rsidR="001A513B">
        <w:t xml:space="preserve">For a little while cyber security has always been an interesting concept to me </w:t>
      </w:r>
      <w:r w:rsidR="00B825F6">
        <w:t xml:space="preserve">in the fact that our world </w:t>
      </w:r>
      <w:r w:rsidR="006A30A9">
        <w:t>currently</w:t>
      </w:r>
      <w:r w:rsidR="00B825F6">
        <w:t xml:space="preserve"> r</w:t>
      </w:r>
      <w:r w:rsidR="006A30A9">
        <w:t xml:space="preserve">elies on it for </w:t>
      </w:r>
      <w:r w:rsidR="00200BD3">
        <w:t>more</w:t>
      </w:r>
      <w:r w:rsidR="006A30A9">
        <w:t xml:space="preserve"> reasons that we may think such as preventing authorised access into bank accounts or even government armoury</w:t>
      </w:r>
      <w:r w:rsidR="00200BD3">
        <w:t xml:space="preserve">. I want to follow </w:t>
      </w:r>
      <w:r w:rsidR="0062556C">
        <w:t xml:space="preserve">a career in cyber security as while it is a huge responsibility </w:t>
      </w:r>
      <w:r w:rsidR="4597ACE0">
        <w:t>it's</w:t>
      </w:r>
      <w:r w:rsidR="0062556C">
        <w:t xml:space="preserve"> also a thing </w:t>
      </w:r>
      <w:r w:rsidR="0C5B26DB">
        <w:t>that is</w:t>
      </w:r>
      <w:r w:rsidR="0062556C">
        <w:t xml:space="preserve"> needed as it aids in protecting </w:t>
      </w:r>
      <w:r w:rsidR="00CD4432">
        <w:t>people’s</w:t>
      </w:r>
      <w:r w:rsidR="0062556C">
        <w:t xml:space="preserve"> lives. </w:t>
      </w:r>
      <w:r w:rsidR="00CD4432">
        <w:t>Furthermore,</w:t>
      </w:r>
      <w:r w:rsidR="0062556C">
        <w:t xml:space="preserve"> </w:t>
      </w:r>
      <w:r w:rsidR="00C8498A">
        <w:t xml:space="preserve">with the addition of </w:t>
      </w:r>
      <w:r w:rsidR="00CD4432">
        <w:t>Artificial</w:t>
      </w:r>
      <w:r w:rsidR="00C8498A">
        <w:t xml:space="preserve"> intelligence and its capabilities to aid and develop </w:t>
      </w:r>
      <w:r w:rsidR="00D33D9A">
        <w:t>humans’</w:t>
      </w:r>
      <w:r w:rsidR="00CD4432">
        <w:t xml:space="preserve"> confidence in solving complex problems </w:t>
      </w:r>
      <w:r w:rsidR="00DC07C0">
        <w:t>it became an equal if not more interesting concept.</w:t>
      </w:r>
      <w:r w:rsidR="00D33D9A">
        <w:t xml:space="preserve"> There have been many studies of introducing AI into cyber </w:t>
      </w:r>
      <w:r w:rsidR="006B2343">
        <w:t>defence</w:t>
      </w:r>
      <w:r w:rsidR="00D33D9A">
        <w:t xml:space="preserve"> to develop</w:t>
      </w:r>
      <w:r w:rsidR="006B2343">
        <w:t xml:space="preserve"> cyber security and as someone who finds both topics </w:t>
      </w:r>
      <w:r w:rsidR="00EB154F">
        <w:t>interesting,</w:t>
      </w:r>
      <w:r w:rsidR="000E20FD">
        <w:t xml:space="preserve"> I was inspired to fulfil my report based of this hence why this report </w:t>
      </w:r>
      <w:r w:rsidR="0049142F">
        <w:t>research</w:t>
      </w:r>
      <w:r w:rsidR="00DB58B8">
        <w:t xml:space="preserve"> </w:t>
      </w:r>
      <w:r w:rsidR="0043591F">
        <w:t xml:space="preserve">utilises </w:t>
      </w:r>
      <w:r w:rsidR="00DB58B8">
        <w:t xml:space="preserve">AI(ML) and </w:t>
      </w:r>
      <w:r w:rsidR="0075338F">
        <w:t>Network Defence (</w:t>
      </w:r>
      <w:r w:rsidR="00DB58B8">
        <w:t>Intrusion detection systems</w:t>
      </w:r>
      <w:r w:rsidR="0075338F">
        <w:t>)</w:t>
      </w:r>
      <w:r w:rsidR="00DB58B8">
        <w:t>.</w:t>
      </w:r>
      <w:r w:rsidR="009F6787">
        <w:t xml:space="preserve"> I am able to do this by studying </w:t>
      </w:r>
      <w:r w:rsidR="0049142F">
        <w:t>courses</w:t>
      </w:r>
      <w:r w:rsidR="009F6787">
        <w:t xml:space="preserve"> such as </w:t>
      </w:r>
      <w:r w:rsidR="0049142F">
        <w:t>‘</w:t>
      </w:r>
      <w:r w:rsidR="009F6787">
        <w:t>network defence</w:t>
      </w:r>
      <w:r w:rsidR="0049142F">
        <w:t>’</w:t>
      </w:r>
      <w:r w:rsidR="00A203CC">
        <w:t xml:space="preserve"> and ‘secure software development’</w:t>
      </w:r>
      <w:r w:rsidR="009F6787">
        <w:t xml:space="preserve"> which </w:t>
      </w:r>
      <w:r w:rsidR="0049142F">
        <w:t>teach me basics and more of cyber-security</w:t>
      </w:r>
      <w:r w:rsidR="0075338F">
        <w:t xml:space="preserve"> and tools that aid </w:t>
      </w:r>
      <w:r w:rsidR="00AE5CDA">
        <w:t>strength the protection of networks</w:t>
      </w:r>
      <w:r w:rsidR="0049142F">
        <w:t xml:space="preserve"> and </w:t>
      </w:r>
      <w:r w:rsidR="00136532">
        <w:t xml:space="preserve">others such as ‘ </w:t>
      </w:r>
      <w:r w:rsidR="00637FEA">
        <w:t xml:space="preserve">knowledge based system’ </w:t>
      </w:r>
      <w:r w:rsidR="00625D33">
        <w:t xml:space="preserve">and ‘ contemporary concept in computer science ‘ </w:t>
      </w:r>
      <w:r w:rsidR="00136532">
        <w:t xml:space="preserve"> </w:t>
      </w:r>
      <w:r w:rsidR="000A5BB3">
        <w:t xml:space="preserve">which further expand my existing knowledge on Ai and types of Ai and what it can be used for , for example </w:t>
      </w:r>
      <w:r w:rsidR="005A5908">
        <w:t>stimulating</w:t>
      </w:r>
      <w:r w:rsidR="000A5BB3">
        <w:t xml:space="preserve"> environments of warehouse </w:t>
      </w:r>
      <w:r w:rsidR="005A5908">
        <w:t>factories using robots to deliver and sort out boxes</w:t>
      </w:r>
      <w:r w:rsidR="00AE5CDA">
        <w:t xml:space="preserve"> or more relevant being able to sort through massive amounts of data in a database </w:t>
      </w:r>
      <w:r w:rsidR="0049142F">
        <w:t xml:space="preserve">. </w:t>
      </w:r>
      <w:r w:rsidR="003A619F">
        <w:t xml:space="preserve">With these courses being </w:t>
      </w:r>
      <w:r w:rsidR="00CB0F69">
        <w:t>learnt</w:t>
      </w:r>
      <w:r w:rsidR="003A619F">
        <w:t xml:space="preserve"> I intend to integrate the </w:t>
      </w:r>
      <w:r w:rsidR="00CB0F69">
        <w:t>capabilities</w:t>
      </w:r>
      <w:r w:rsidR="003A619F">
        <w:t xml:space="preserve"> of Ai into </w:t>
      </w:r>
      <w:r w:rsidR="00CB0F69">
        <w:t>tools used in network defence.</w:t>
      </w:r>
    </w:p>
    <w:p w14:paraId="3AEEABB8" w14:textId="22689757" w:rsidR="006364B1" w:rsidRPr="006364B1" w:rsidRDefault="000B6417" w:rsidP="006364B1">
      <w:r>
        <w:t xml:space="preserve">Second </w:t>
      </w:r>
      <w:r w:rsidR="00D8663B">
        <w:t xml:space="preserve">reason was </w:t>
      </w:r>
      <w:r>
        <w:t xml:space="preserve">I want to take on </w:t>
      </w:r>
      <w:r w:rsidR="00F22374">
        <w:t xml:space="preserve">challenges. this report aims at finding the solution to whether we can reduce the number of false negatives and positives. There are </w:t>
      </w:r>
      <w:r w:rsidR="00925917">
        <w:t xml:space="preserve">reports of experts also researching this and finding certain solutions </w:t>
      </w:r>
      <w:r w:rsidR="006B1CE8">
        <w:t>However,</w:t>
      </w:r>
      <w:r w:rsidR="00925917">
        <w:t xml:space="preserve"> </w:t>
      </w:r>
      <w:r>
        <w:t>even if already solved</w:t>
      </w:r>
      <w:r w:rsidR="00925917">
        <w:t xml:space="preserve"> </w:t>
      </w:r>
      <w:r w:rsidR="00242912">
        <w:t xml:space="preserve">I intended </w:t>
      </w:r>
      <w:r>
        <w:t xml:space="preserve">to </w:t>
      </w:r>
      <w:r w:rsidR="006764A6">
        <w:t xml:space="preserve">do the following: </w:t>
      </w:r>
      <w:r w:rsidR="003E47BE">
        <w:t xml:space="preserve">1) </w:t>
      </w:r>
      <w:r w:rsidR="006764A6">
        <w:t xml:space="preserve">come up with my own </w:t>
      </w:r>
      <w:r w:rsidR="00AE5CDA">
        <w:t>experiment</w:t>
      </w:r>
      <w:r w:rsidR="006764A6">
        <w:t xml:space="preserve"> and own results that are preferably better than most out there</w:t>
      </w:r>
      <w:r>
        <w:t xml:space="preserve"> </w:t>
      </w:r>
      <w:r w:rsidR="001E041F">
        <w:t xml:space="preserve">but in the case of </w:t>
      </w:r>
      <w:r w:rsidR="00692D39">
        <w:t>failing,</w:t>
      </w:r>
      <w:r w:rsidR="003E47BE">
        <w:t xml:space="preserve"> 2) improve existing ones out there by </w:t>
      </w:r>
      <w:r w:rsidR="000750FB">
        <w:t>evaluating</w:t>
      </w:r>
      <w:r w:rsidR="003E47BE">
        <w:t xml:space="preserve"> their methods and </w:t>
      </w:r>
      <w:r w:rsidR="000750FB">
        <w:t>testing different variables</w:t>
      </w:r>
      <w:r w:rsidR="003E47BE">
        <w:t xml:space="preserve"> </w:t>
      </w:r>
      <w:r w:rsidR="001E041F">
        <w:t>to</w:t>
      </w:r>
      <w:r>
        <w:t xml:space="preserve"> just gain a deeper understanding</w:t>
      </w:r>
      <w:r w:rsidR="000750FB">
        <w:t>.</w:t>
      </w:r>
    </w:p>
    <w:p w14:paraId="3027187F" w14:textId="77777777" w:rsidR="006364B1" w:rsidRDefault="006364B1" w:rsidP="00770E55">
      <w:pPr>
        <w:rPr>
          <w:sz w:val="40"/>
          <w:szCs w:val="40"/>
        </w:rPr>
      </w:pPr>
    </w:p>
    <w:p w14:paraId="39836749" w14:textId="77777777" w:rsidR="00770E55" w:rsidRDefault="00770E55">
      <w:pPr>
        <w:rPr>
          <w:sz w:val="40"/>
          <w:szCs w:val="40"/>
        </w:rPr>
      </w:pPr>
      <w:r>
        <w:rPr>
          <w:sz w:val="40"/>
          <w:szCs w:val="40"/>
        </w:rPr>
        <w:br w:type="page"/>
      </w:r>
    </w:p>
    <w:p w14:paraId="2DB756AB" w14:textId="7AD431B2" w:rsidR="00770E55" w:rsidRPr="006364B1" w:rsidRDefault="00770E55" w:rsidP="006364B1">
      <w:pPr>
        <w:pStyle w:val="Heading1"/>
      </w:pPr>
      <w:bookmarkStart w:id="4" w:name="_Toc195175969"/>
      <w:r w:rsidRPr="006364B1">
        <w:lastRenderedPageBreak/>
        <w:t>Background Research and Domain Analysis</w:t>
      </w:r>
      <w:bookmarkEnd w:id="4"/>
    </w:p>
    <w:p w14:paraId="44F447DD" w14:textId="1C9813B5" w:rsidR="0005022D" w:rsidRDefault="000125BB" w:rsidP="0063009B">
      <w:pPr>
        <w:pStyle w:val="Heading2"/>
        <w:tabs>
          <w:tab w:val="left" w:pos="3990"/>
        </w:tabs>
      </w:pPr>
      <w:bookmarkStart w:id="5" w:name="_Toc195175970"/>
      <w:r>
        <w:t xml:space="preserve">2.1 </w:t>
      </w:r>
      <w:r w:rsidR="00770E55">
        <w:t>Background Research</w:t>
      </w:r>
      <w:bookmarkEnd w:id="5"/>
      <w:r w:rsidR="00E76A6D">
        <w:tab/>
      </w:r>
    </w:p>
    <w:p w14:paraId="131BAA3A" w14:textId="6C2ED870" w:rsidR="001B1ADB" w:rsidRPr="007A04CE" w:rsidRDefault="00327E69" w:rsidP="007A04CE">
      <w:pPr>
        <w:pStyle w:val="Heading3"/>
      </w:pPr>
      <w:bookmarkStart w:id="6" w:name="_Toc195175971"/>
      <w:r>
        <w:t xml:space="preserve">2.1.1 </w:t>
      </w:r>
      <w:r w:rsidR="007A04CE" w:rsidRPr="007A04CE">
        <w:t>Cyber security</w:t>
      </w:r>
      <w:bookmarkEnd w:id="6"/>
      <w:r w:rsidR="007A04CE" w:rsidRPr="007A04CE">
        <w:t xml:space="preserve"> </w:t>
      </w:r>
    </w:p>
    <w:p w14:paraId="5251FEEF" w14:textId="64F0C4C4" w:rsidR="00402236" w:rsidRDefault="00505322" w:rsidP="003E3BE9">
      <w:pPr>
        <w:rPr>
          <w:color w:val="000000" w:themeColor="text1"/>
        </w:rPr>
      </w:pPr>
      <w:r>
        <w:t>Cyber security is how individuals and organisations reduce the r</w:t>
      </w:r>
      <w:r w:rsidR="0025269F">
        <w:t>isk of cyber-attacks and</w:t>
      </w:r>
      <w:r w:rsidR="00FE4B84">
        <w:t xml:space="preserve"> </w:t>
      </w:r>
      <w:r w:rsidR="00C012FB">
        <w:t xml:space="preserve">can be defined as </w:t>
      </w:r>
      <w:r w:rsidR="00CE0BE4">
        <w:t xml:space="preserve">a measure of protecting computer </w:t>
      </w:r>
      <w:r w:rsidR="00E634F6">
        <w:t>systems,</w:t>
      </w:r>
      <w:r w:rsidR="00CE0BE4">
        <w:t xml:space="preserve"> networks and information from any </w:t>
      </w:r>
      <w:r w:rsidR="00E634F6">
        <w:t>authorised</w:t>
      </w:r>
      <w:r w:rsidR="00CE0BE4">
        <w:t xml:space="preserve"> ac</w:t>
      </w:r>
      <w:r w:rsidR="00E634F6">
        <w:t>cess, modification or destruction.</w:t>
      </w:r>
      <w:sdt>
        <w:sdtPr>
          <w:id w:val="1154811138"/>
          <w:citation/>
        </w:sdtPr>
        <w:sdtEndPr/>
        <w:sdtContent>
          <w:r w:rsidR="00E634F6">
            <w:fldChar w:fldCharType="begin"/>
          </w:r>
          <w:r w:rsidR="00E634F6">
            <w:instrText xml:space="preserve"> CITATION Kut15 \l 2057 </w:instrText>
          </w:r>
          <w:r w:rsidR="00E634F6">
            <w:fldChar w:fldCharType="separate"/>
          </w:r>
          <w:r w:rsidR="00C145DD">
            <w:rPr>
              <w:noProof/>
            </w:rPr>
            <w:t xml:space="preserve"> </w:t>
          </w:r>
          <w:r w:rsidR="00C145DD" w:rsidRPr="00C145DD">
            <w:rPr>
              <w:noProof/>
            </w:rPr>
            <w:t>(Thakur, 2015)</w:t>
          </w:r>
          <w:r w:rsidR="00E634F6">
            <w:fldChar w:fldCharType="end"/>
          </w:r>
        </w:sdtContent>
      </w:sdt>
      <w:r w:rsidR="00E634F6">
        <w:t xml:space="preserve">. </w:t>
      </w:r>
      <w:r w:rsidR="0025269F">
        <w:t>F</w:t>
      </w:r>
      <w:r w:rsidR="008F6FFF">
        <w:t>urthermore,</w:t>
      </w:r>
      <w:r w:rsidR="00E634F6">
        <w:t xml:space="preserve"> </w:t>
      </w:r>
      <w:r w:rsidR="002A673F">
        <w:t>cyber security</w:t>
      </w:r>
      <w:r w:rsidR="00523705">
        <w:t xml:space="preserve"> ensures </w:t>
      </w:r>
      <w:r w:rsidR="000B5B08">
        <w:t>confidentiality,</w:t>
      </w:r>
      <w:r w:rsidR="00523705">
        <w:t xml:space="preserve"> integrity and </w:t>
      </w:r>
      <w:r w:rsidR="000B5B08">
        <w:t>availability</w:t>
      </w:r>
      <w:r w:rsidR="00523705">
        <w:t xml:space="preserve"> </w:t>
      </w:r>
      <w:r w:rsidR="000B5B08">
        <w:t>of information assets being processed stored and communicated</w:t>
      </w:r>
      <w:r w:rsidR="000B5B08" w:rsidRPr="000B5B08">
        <w:rPr>
          <w:color w:val="FF0000"/>
        </w:rPr>
        <w:t xml:space="preserve"> </w:t>
      </w:r>
      <w:r w:rsidR="00FB6B48" w:rsidRPr="00FB6B48">
        <w:t>(Stallings et al., 2008</w:t>
      </w:r>
      <w:r w:rsidR="00D6622E" w:rsidRPr="00FB6B48">
        <w:t>)</w:t>
      </w:r>
      <w:r w:rsidR="00D6622E">
        <w:t>. Confidentiality</w:t>
      </w:r>
      <w:r w:rsidR="00FC0662">
        <w:rPr>
          <w:color w:val="000000" w:themeColor="text1"/>
        </w:rPr>
        <w:t xml:space="preserve"> </w:t>
      </w:r>
      <w:r w:rsidR="00B166D4">
        <w:rPr>
          <w:color w:val="000000" w:themeColor="text1"/>
        </w:rPr>
        <w:t>means pre</w:t>
      </w:r>
      <w:r w:rsidR="00E57D12">
        <w:rPr>
          <w:color w:val="000000" w:themeColor="text1"/>
        </w:rPr>
        <w:t xml:space="preserve">serving </w:t>
      </w:r>
      <w:r w:rsidR="006E6324">
        <w:rPr>
          <w:color w:val="000000" w:themeColor="text1"/>
        </w:rPr>
        <w:t>authorised</w:t>
      </w:r>
      <w:r w:rsidR="00E57D12">
        <w:rPr>
          <w:color w:val="000000" w:themeColor="text1"/>
        </w:rPr>
        <w:t xml:space="preserve"> restrictions on inform</w:t>
      </w:r>
      <w:r w:rsidR="002E6528">
        <w:rPr>
          <w:color w:val="000000" w:themeColor="text1"/>
        </w:rPr>
        <w:t xml:space="preserve">ation </w:t>
      </w:r>
      <w:r w:rsidR="006E6324">
        <w:rPr>
          <w:color w:val="000000" w:themeColor="text1"/>
        </w:rPr>
        <w:t xml:space="preserve">and a loss of this would be </w:t>
      </w:r>
      <w:r w:rsidR="003A5156">
        <w:rPr>
          <w:color w:val="000000" w:themeColor="text1"/>
        </w:rPr>
        <w:t>un</w:t>
      </w:r>
      <w:r w:rsidR="002A673F">
        <w:rPr>
          <w:color w:val="000000" w:themeColor="text1"/>
        </w:rPr>
        <w:t>authorised</w:t>
      </w:r>
      <w:r w:rsidR="006E6324">
        <w:rPr>
          <w:color w:val="000000" w:themeColor="text1"/>
        </w:rPr>
        <w:t xml:space="preserve"> disclosure</w:t>
      </w:r>
      <w:r w:rsidR="002A673F">
        <w:rPr>
          <w:color w:val="000000" w:themeColor="text1"/>
        </w:rPr>
        <w:t xml:space="preserve"> of information. </w:t>
      </w:r>
      <w:r w:rsidR="002A673F" w:rsidRPr="00D6622E">
        <w:rPr>
          <w:color w:val="000000" w:themeColor="text1"/>
        </w:rPr>
        <w:t>Integrity</w:t>
      </w:r>
      <w:r w:rsidR="002A673F" w:rsidRPr="002A673F">
        <w:rPr>
          <w:color w:val="000000" w:themeColor="text1"/>
        </w:rPr>
        <w:t xml:space="preserve"> </w:t>
      </w:r>
      <w:r w:rsidR="002A673F">
        <w:rPr>
          <w:color w:val="000000" w:themeColor="text1"/>
        </w:rPr>
        <w:t xml:space="preserve">means </w:t>
      </w:r>
      <w:r w:rsidR="006D79CB">
        <w:rPr>
          <w:color w:val="000000" w:themeColor="text1"/>
        </w:rPr>
        <w:t>Guarding</w:t>
      </w:r>
      <w:r w:rsidR="002A673F">
        <w:rPr>
          <w:color w:val="000000" w:themeColor="text1"/>
        </w:rPr>
        <w:t xml:space="preserve"> against improper information </w:t>
      </w:r>
      <w:r w:rsidR="008F6FFF">
        <w:rPr>
          <w:color w:val="000000" w:themeColor="text1"/>
        </w:rPr>
        <w:t>modification or destruction of information</w:t>
      </w:r>
      <w:r w:rsidR="006D79CB">
        <w:rPr>
          <w:color w:val="000000" w:themeColor="text1"/>
        </w:rPr>
        <w:t xml:space="preserve"> and a loss of this would </w:t>
      </w:r>
      <w:r w:rsidR="00274075">
        <w:rPr>
          <w:color w:val="000000" w:themeColor="text1"/>
        </w:rPr>
        <w:t xml:space="preserve">be </w:t>
      </w:r>
      <w:r w:rsidR="003A5156">
        <w:rPr>
          <w:color w:val="000000" w:themeColor="text1"/>
        </w:rPr>
        <w:t>un</w:t>
      </w:r>
      <w:r w:rsidR="00BC7121">
        <w:rPr>
          <w:color w:val="000000" w:themeColor="text1"/>
        </w:rPr>
        <w:t>authorised</w:t>
      </w:r>
      <w:r w:rsidR="00274075">
        <w:rPr>
          <w:color w:val="000000" w:themeColor="text1"/>
        </w:rPr>
        <w:t xml:space="preserve"> modification </w:t>
      </w:r>
      <w:r w:rsidR="00BC7121">
        <w:rPr>
          <w:color w:val="000000" w:themeColor="text1"/>
        </w:rPr>
        <w:t>or</w:t>
      </w:r>
      <w:r w:rsidR="00274075">
        <w:rPr>
          <w:color w:val="000000" w:themeColor="text1"/>
        </w:rPr>
        <w:t xml:space="preserve"> destruction of </w:t>
      </w:r>
      <w:r w:rsidR="0057792E">
        <w:rPr>
          <w:color w:val="000000" w:themeColor="text1"/>
        </w:rPr>
        <w:t>information.</w:t>
      </w:r>
      <w:r w:rsidR="008F6FFF">
        <w:rPr>
          <w:color w:val="000000" w:themeColor="text1"/>
        </w:rPr>
        <w:t xml:space="preserve"> </w:t>
      </w:r>
      <w:r w:rsidR="00C6121A">
        <w:rPr>
          <w:color w:val="000000" w:themeColor="text1"/>
        </w:rPr>
        <w:t>Finally,</w:t>
      </w:r>
      <w:r w:rsidR="00BC7121">
        <w:rPr>
          <w:color w:val="000000" w:themeColor="text1"/>
        </w:rPr>
        <w:t xml:space="preserve"> </w:t>
      </w:r>
      <w:r w:rsidR="00D6622E">
        <w:rPr>
          <w:color w:val="000000" w:themeColor="text1"/>
        </w:rPr>
        <w:t>A</w:t>
      </w:r>
      <w:r w:rsidR="00BC7121" w:rsidRPr="00D6622E">
        <w:rPr>
          <w:color w:val="000000" w:themeColor="text1"/>
        </w:rPr>
        <w:t>vailability</w:t>
      </w:r>
      <w:r w:rsidR="00BC7121">
        <w:rPr>
          <w:color w:val="000000" w:themeColor="text1"/>
        </w:rPr>
        <w:t xml:space="preserve"> </w:t>
      </w:r>
      <w:r w:rsidR="00C6121A">
        <w:rPr>
          <w:color w:val="000000" w:themeColor="text1"/>
        </w:rPr>
        <w:t xml:space="preserve">ensures timely and reliable access to and use of information and </w:t>
      </w:r>
      <w:r w:rsidR="00AF626A">
        <w:rPr>
          <w:color w:val="000000" w:themeColor="text1"/>
        </w:rPr>
        <w:t>a loss of this would be disruptions of access to or the use of information or systems.</w:t>
      </w:r>
      <w:r w:rsidR="009A5113">
        <w:rPr>
          <w:color w:val="000000" w:themeColor="text1"/>
        </w:rPr>
        <w:t xml:space="preserve"> Cyber security </w:t>
      </w:r>
      <w:r w:rsidR="00D9016B">
        <w:rPr>
          <w:color w:val="000000" w:themeColor="text1"/>
        </w:rPr>
        <w:t>consists</w:t>
      </w:r>
      <w:r w:rsidR="009700B7">
        <w:rPr>
          <w:color w:val="000000" w:themeColor="text1"/>
        </w:rPr>
        <w:t xml:space="preserve"> of these three knows as the </w:t>
      </w:r>
      <w:r w:rsidR="00237FEF">
        <w:rPr>
          <w:color w:val="000000" w:themeColor="text1"/>
        </w:rPr>
        <w:t>CIA triad</w:t>
      </w:r>
      <w:r w:rsidR="00D9016B">
        <w:rPr>
          <w:color w:val="000000" w:themeColor="text1"/>
        </w:rPr>
        <w:t>.</w:t>
      </w:r>
      <w:r w:rsidR="0002163E">
        <w:rPr>
          <w:color w:val="000000" w:themeColor="text1"/>
        </w:rPr>
        <w:t xml:space="preserve"> Cyber security </w:t>
      </w:r>
      <w:r w:rsidR="000F408C">
        <w:rPr>
          <w:color w:val="000000" w:themeColor="text1"/>
        </w:rPr>
        <w:t>exists</w:t>
      </w:r>
      <w:r w:rsidR="0002163E">
        <w:rPr>
          <w:color w:val="000000" w:themeColor="text1"/>
        </w:rPr>
        <w:t xml:space="preserve"> for these reasons</w:t>
      </w:r>
      <w:r w:rsidR="00D51B92">
        <w:rPr>
          <w:color w:val="000000" w:themeColor="text1"/>
        </w:rPr>
        <w:t xml:space="preserve"> and in addition is used to protected </w:t>
      </w:r>
      <w:r w:rsidR="00F05B99">
        <w:rPr>
          <w:color w:val="000000" w:themeColor="text1"/>
        </w:rPr>
        <w:t xml:space="preserve">against </w:t>
      </w:r>
      <w:r w:rsidR="002F0115">
        <w:rPr>
          <w:color w:val="000000" w:themeColor="text1"/>
        </w:rPr>
        <w:t xml:space="preserve">Threats, vulnerabilities and attacks </w:t>
      </w:r>
      <w:r w:rsidR="006B334A">
        <w:rPr>
          <w:color w:val="000000" w:themeColor="text1"/>
        </w:rPr>
        <w:t>(TVA).</w:t>
      </w:r>
      <w:r w:rsidR="000F408C">
        <w:rPr>
          <w:color w:val="000000" w:themeColor="text1"/>
        </w:rPr>
        <w:t xml:space="preserve"> </w:t>
      </w:r>
      <w:r w:rsidR="000F408C" w:rsidRPr="00D6622E">
        <w:rPr>
          <w:color w:val="000000" w:themeColor="text1"/>
        </w:rPr>
        <w:t>Threats</w:t>
      </w:r>
      <w:r w:rsidR="000F408C">
        <w:rPr>
          <w:color w:val="000000" w:themeColor="text1"/>
        </w:rPr>
        <w:t xml:space="preserve"> are the potential for violation of </w:t>
      </w:r>
      <w:r w:rsidR="00263F50">
        <w:rPr>
          <w:color w:val="000000" w:themeColor="text1"/>
        </w:rPr>
        <w:t>security,</w:t>
      </w:r>
      <w:r w:rsidR="00325BD4">
        <w:rPr>
          <w:color w:val="000000" w:themeColor="text1"/>
        </w:rPr>
        <w:t xml:space="preserve"> such as there is a </w:t>
      </w:r>
      <w:r w:rsidR="00263F50">
        <w:rPr>
          <w:color w:val="000000" w:themeColor="text1"/>
        </w:rPr>
        <w:t>capability,</w:t>
      </w:r>
      <w:r w:rsidR="00325BD4">
        <w:rPr>
          <w:color w:val="000000" w:themeColor="text1"/>
        </w:rPr>
        <w:t xml:space="preserve"> action or even that could breach security and cause </w:t>
      </w:r>
      <w:r w:rsidR="00D85CA1">
        <w:rPr>
          <w:color w:val="000000" w:themeColor="text1"/>
        </w:rPr>
        <w:t>harm</w:t>
      </w:r>
      <w:r w:rsidR="00A62093">
        <w:rPr>
          <w:color w:val="000000" w:themeColor="text1"/>
        </w:rPr>
        <w:t>.</w:t>
      </w:r>
      <w:r w:rsidR="00F96E29">
        <w:rPr>
          <w:color w:val="000000" w:themeColor="text1"/>
        </w:rPr>
        <w:t xml:space="preserve"> </w:t>
      </w:r>
      <w:r w:rsidR="00A62093">
        <w:rPr>
          <w:color w:val="000000" w:themeColor="text1"/>
        </w:rPr>
        <w:t>S</w:t>
      </w:r>
      <w:r w:rsidR="00D20A5F">
        <w:rPr>
          <w:color w:val="000000" w:themeColor="text1"/>
        </w:rPr>
        <w:t>ummarised</w:t>
      </w:r>
      <w:r w:rsidR="00F96E29">
        <w:rPr>
          <w:color w:val="000000" w:themeColor="text1"/>
        </w:rPr>
        <w:t xml:space="preserve"> down a threat is a possible danger t</w:t>
      </w:r>
      <w:r w:rsidR="001B0D72">
        <w:rPr>
          <w:color w:val="000000" w:themeColor="text1"/>
        </w:rPr>
        <w:t xml:space="preserve">hat might exploit a </w:t>
      </w:r>
      <w:r w:rsidR="00F60883">
        <w:rPr>
          <w:color w:val="000000" w:themeColor="text1"/>
        </w:rPr>
        <w:t>vulnerability,</w:t>
      </w:r>
      <w:r w:rsidR="00EC3096">
        <w:rPr>
          <w:color w:val="000000" w:themeColor="text1"/>
        </w:rPr>
        <w:t xml:space="preserve"> an</w:t>
      </w:r>
      <w:r w:rsidR="00F60883">
        <w:rPr>
          <w:color w:val="000000" w:themeColor="text1"/>
        </w:rPr>
        <w:t xml:space="preserve">d an </w:t>
      </w:r>
      <w:r w:rsidR="00EC3096">
        <w:rPr>
          <w:color w:val="000000" w:themeColor="text1"/>
        </w:rPr>
        <w:t xml:space="preserve">example of a threat could be </w:t>
      </w:r>
      <w:r w:rsidR="00CE5D15">
        <w:rPr>
          <w:color w:val="000000" w:themeColor="text1"/>
        </w:rPr>
        <w:t xml:space="preserve">the opportunity to gain </w:t>
      </w:r>
      <w:r w:rsidR="00EC3096">
        <w:rPr>
          <w:color w:val="000000" w:themeColor="text1"/>
        </w:rPr>
        <w:t>unauthorised access into systems such as bank</w:t>
      </w:r>
      <w:r w:rsidR="009D1C78">
        <w:rPr>
          <w:color w:val="000000" w:themeColor="text1"/>
        </w:rPr>
        <w:t xml:space="preserve">. Threats can come in many forms such as </w:t>
      </w:r>
      <w:r w:rsidR="00E705E1">
        <w:rPr>
          <w:color w:val="000000" w:themeColor="text1"/>
        </w:rPr>
        <w:t xml:space="preserve">malware </w:t>
      </w:r>
      <w:r w:rsidR="00F60883">
        <w:rPr>
          <w:color w:val="000000" w:themeColor="text1"/>
        </w:rPr>
        <w:t>which comes in</w:t>
      </w:r>
      <w:r w:rsidR="00E705E1">
        <w:rPr>
          <w:color w:val="000000" w:themeColor="text1"/>
        </w:rPr>
        <w:t xml:space="preserve"> many types such as </w:t>
      </w:r>
      <w:r w:rsidR="00C05050">
        <w:rPr>
          <w:color w:val="000000" w:themeColor="text1"/>
        </w:rPr>
        <w:t>worms,</w:t>
      </w:r>
      <w:r w:rsidR="00E705E1">
        <w:rPr>
          <w:color w:val="000000" w:themeColor="text1"/>
        </w:rPr>
        <w:t xml:space="preserve"> </w:t>
      </w:r>
      <w:r w:rsidR="001E4422">
        <w:rPr>
          <w:color w:val="000000" w:themeColor="text1"/>
        </w:rPr>
        <w:t>ransomware and viruses</w:t>
      </w:r>
      <w:r w:rsidR="00C05050">
        <w:rPr>
          <w:color w:val="000000" w:themeColor="text1"/>
        </w:rPr>
        <w:t>. P</w:t>
      </w:r>
      <w:r w:rsidR="003E3BE9">
        <w:rPr>
          <w:color w:val="000000" w:themeColor="text1"/>
        </w:rPr>
        <w:t xml:space="preserve">hishing and </w:t>
      </w:r>
      <w:r w:rsidR="00C05050">
        <w:rPr>
          <w:color w:val="000000" w:themeColor="text1"/>
        </w:rPr>
        <w:t>S</w:t>
      </w:r>
      <w:r w:rsidR="003E3BE9">
        <w:rPr>
          <w:color w:val="000000" w:themeColor="text1"/>
        </w:rPr>
        <w:t xml:space="preserve">ocial </w:t>
      </w:r>
      <w:r w:rsidR="00C05050">
        <w:rPr>
          <w:color w:val="000000" w:themeColor="text1"/>
        </w:rPr>
        <w:t>E</w:t>
      </w:r>
      <w:r w:rsidR="003E3BE9">
        <w:rPr>
          <w:color w:val="000000" w:themeColor="text1"/>
        </w:rPr>
        <w:t xml:space="preserve">ngineering </w:t>
      </w:r>
      <w:r w:rsidR="004968DF">
        <w:rPr>
          <w:color w:val="000000" w:themeColor="text1"/>
        </w:rPr>
        <w:t xml:space="preserve">which is an attempt to gain access to an infrastructure by claiming to be a </w:t>
      </w:r>
      <w:r w:rsidR="00CB0938">
        <w:rPr>
          <w:color w:val="000000" w:themeColor="text1"/>
        </w:rPr>
        <w:t>legitimate</w:t>
      </w:r>
      <w:r w:rsidR="004968DF">
        <w:rPr>
          <w:color w:val="000000" w:themeColor="text1"/>
        </w:rPr>
        <w:t xml:space="preserve"> source</w:t>
      </w:r>
      <w:r w:rsidR="00CB0938">
        <w:rPr>
          <w:color w:val="000000" w:themeColor="text1"/>
        </w:rPr>
        <w:t xml:space="preserve">, this is a threat that has been persistent even before the availability of the internet and is still rising and Finally </w:t>
      </w:r>
      <w:r w:rsidR="00F60883">
        <w:rPr>
          <w:color w:val="000000" w:themeColor="text1"/>
        </w:rPr>
        <w:t>APT which stand for advanced persist</w:t>
      </w:r>
      <w:r w:rsidR="00C10C2C">
        <w:rPr>
          <w:color w:val="000000" w:themeColor="text1"/>
        </w:rPr>
        <w:t xml:space="preserve">ent threats </w:t>
      </w:r>
      <w:r w:rsidR="000147E1">
        <w:rPr>
          <w:color w:val="000000" w:themeColor="text1"/>
        </w:rPr>
        <w:t xml:space="preserve">and are sophisticated cyber-attacks in which an intruder establish a undetected presence in a network to steal sensitive information </w:t>
      </w:r>
      <w:r w:rsidR="00A24940" w:rsidRPr="00A24940">
        <w:rPr>
          <w:color w:val="000000" w:themeColor="text1"/>
        </w:rPr>
        <w:t>(Lenaerts-Bergmans, 2023)</w:t>
      </w:r>
      <w:r w:rsidR="001E4422">
        <w:rPr>
          <w:color w:val="000000" w:themeColor="text1"/>
        </w:rPr>
        <w:t xml:space="preserve"> .</w:t>
      </w:r>
      <w:r w:rsidR="00404152">
        <w:rPr>
          <w:color w:val="000000" w:themeColor="text1"/>
        </w:rPr>
        <w:t xml:space="preserve"> </w:t>
      </w:r>
      <w:r w:rsidR="00404152" w:rsidRPr="00D6622E">
        <w:rPr>
          <w:color w:val="000000" w:themeColor="text1"/>
        </w:rPr>
        <w:t>Vulnerability</w:t>
      </w:r>
      <w:r w:rsidR="00E83665">
        <w:rPr>
          <w:color w:val="000000" w:themeColor="text1"/>
        </w:rPr>
        <w:t xml:space="preserve"> </w:t>
      </w:r>
      <w:r w:rsidR="00BF3C36">
        <w:rPr>
          <w:color w:val="000000" w:themeColor="text1"/>
        </w:rPr>
        <w:t xml:space="preserve">is something that can allow threats to be realised </w:t>
      </w:r>
      <w:r w:rsidR="00ED196C">
        <w:rPr>
          <w:color w:val="000000" w:themeColor="text1"/>
        </w:rPr>
        <w:t>and this can be weakness in the system</w:t>
      </w:r>
      <w:r w:rsidR="005926E3">
        <w:rPr>
          <w:color w:val="000000" w:themeColor="text1"/>
        </w:rPr>
        <w:t xml:space="preserve">. An example of this could be lack of two factor authentication or </w:t>
      </w:r>
      <w:r w:rsidR="000F670F">
        <w:rPr>
          <w:color w:val="000000" w:themeColor="text1"/>
        </w:rPr>
        <w:t>weak password vulnerability</w:t>
      </w:r>
      <w:r w:rsidR="00D44764">
        <w:rPr>
          <w:color w:val="000000" w:themeColor="text1"/>
        </w:rPr>
        <w:t xml:space="preserve"> and finally an</w:t>
      </w:r>
      <w:r w:rsidR="00D44764" w:rsidRPr="00D6622E">
        <w:rPr>
          <w:color w:val="000000" w:themeColor="text1"/>
        </w:rPr>
        <w:t xml:space="preserve"> Attack</w:t>
      </w:r>
      <w:r w:rsidR="00D44764">
        <w:rPr>
          <w:b/>
          <w:bCs/>
          <w:color w:val="000000" w:themeColor="text1"/>
        </w:rPr>
        <w:t xml:space="preserve"> </w:t>
      </w:r>
      <w:r w:rsidR="003F26DD">
        <w:rPr>
          <w:color w:val="000000" w:themeColor="text1"/>
        </w:rPr>
        <w:t xml:space="preserve">is </w:t>
      </w:r>
      <w:r w:rsidR="00A8612D">
        <w:rPr>
          <w:color w:val="000000" w:themeColor="text1"/>
        </w:rPr>
        <w:t xml:space="preserve">an assault on the system, that derives from the intelligent </w:t>
      </w:r>
      <w:r w:rsidR="000000A7">
        <w:rPr>
          <w:color w:val="000000" w:themeColor="text1"/>
        </w:rPr>
        <w:t>threat,</w:t>
      </w:r>
      <w:r w:rsidR="00A8612D">
        <w:rPr>
          <w:color w:val="000000" w:themeColor="text1"/>
        </w:rPr>
        <w:t xml:space="preserve"> this will always occur by attacking </w:t>
      </w:r>
      <w:r w:rsidR="000000A7">
        <w:rPr>
          <w:color w:val="000000" w:themeColor="text1"/>
        </w:rPr>
        <w:t>the</w:t>
      </w:r>
      <w:r w:rsidR="00A8612D">
        <w:rPr>
          <w:color w:val="000000" w:themeColor="text1"/>
        </w:rPr>
        <w:t xml:space="preserve"> vulnerability </w:t>
      </w:r>
      <w:r w:rsidR="000000A7">
        <w:rPr>
          <w:color w:val="000000" w:themeColor="text1"/>
        </w:rPr>
        <w:t>in the system</w:t>
      </w:r>
      <w:r w:rsidR="005A2094">
        <w:rPr>
          <w:color w:val="000000" w:themeColor="text1"/>
        </w:rPr>
        <w:t xml:space="preserve">. CIA and TVA show the basics of cyber security </w:t>
      </w:r>
      <w:r w:rsidR="00A56EDF">
        <w:rPr>
          <w:color w:val="000000" w:themeColor="text1"/>
        </w:rPr>
        <w:t xml:space="preserve">and the three categories that cyber security </w:t>
      </w:r>
      <w:r w:rsidR="00580B28">
        <w:rPr>
          <w:color w:val="000000" w:themeColor="text1"/>
        </w:rPr>
        <w:t>must</w:t>
      </w:r>
      <w:r w:rsidR="00A56EDF">
        <w:rPr>
          <w:color w:val="000000" w:themeColor="text1"/>
        </w:rPr>
        <w:t xml:space="preserve"> cover.</w:t>
      </w:r>
      <w:r w:rsidR="00042CBC">
        <w:rPr>
          <w:color w:val="000000" w:themeColor="text1"/>
        </w:rPr>
        <w:t xml:space="preserve"> Cyber security comes in many forms such as critical </w:t>
      </w:r>
      <w:r w:rsidR="00C017E8">
        <w:rPr>
          <w:color w:val="000000" w:themeColor="text1"/>
        </w:rPr>
        <w:t>infrastructure,</w:t>
      </w:r>
      <w:r w:rsidR="005F6CEF">
        <w:rPr>
          <w:color w:val="000000" w:themeColor="text1"/>
        </w:rPr>
        <w:t xml:space="preserve"> cloud </w:t>
      </w:r>
      <w:r w:rsidR="006250BB">
        <w:rPr>
          <w:color w:val="000000" w:themeColor="text1"/>
        </w:rPr>
        <w:t>security,</w:t>
      </w:r>
      <w:r w:rsidR="00042CBC">
        <w:rPr>
          <w:color w:val="000000" w:themeColor="text1"/>
        </w:rPr>
        <w:t xml:space="preserve"> network security </w:t>
      </w:r>
      <w:r w:rsidR="00A949A9">
        <w:rPr>
          <w:color w:val="000000" w:themeColor="text1"/>
        </w:rPr>
        <w:t>and more.</w:t>
      </w:r>
      <w:r w:rsidR="0025269F">
        <w:rPr>
          <w:color w:val="000000" w:themeColor="text1"/>
        </w:rPr>
        <w:t xml:space="preserve"> Cyber security is important because the internet is a fundamental part of modern life due to its stronghold in</w:t>
      </w:r>
      <w:r w:rsidR="00C32544">
        <w:rPr>
          <w:color w:val="000000" w:themeColor="text1"/>
        </w:rPr>
        <w:t xml:space="preserve"> online banking and shopping</w:t>
      </w:r>
      <w:r w:rsidR="00154390" w:rsidRPr="00154390">
        <w:rPr>
          <w:rFonts w:ascii="Times New Roman" w:eastAsia="Times New Roman" w:hAnsi="Times New Roman" w:cs="Times New Roman"/>
          <w:sz w:val="24"/>
          <w:szCs w:val="24"/>
          <w:lang w:eastAsia="en-GB"/>
        </w:rPr>
        <w:t xml:space="preserve"> </w:t>
      </w:r>
      <w:r w:rsidR="00154390" w:rsidRPr="00154390">
        <w:rPr>
          <w:color w:val="000000" w:themeColor="text1"/>
        </w:rPr>
        <w:t>(National Cyber Security Centre, 2020)</w:t>
      </w:r>
      <w:r w:rsidR="00C32544">
        <w:rPr>
          <w:color w:val="000000" w:themeColor="text1"/>
        </w:rPr>
        <w:t>.</w:t>
      </w:r>
      <w:r w:rsidR="00715362">
        <w:rPr>
          <w:color w:val="000000" w:themeColor="text1"/>
        </w:rPr>
        <w:t xml:space="preserve"> As infrastructure grow</w:t>
      </w:r>
      <w:r w:rsidR="00D25A62">
        <w:rPr>
          <w:color w:val="000000" w:themeColor="text1"/>
        </w:rPr>
        <w:t xml:space="preserve">s massively day by </w:t>
      </w:r>
      <w:r w:rsidR="00C05050">
        <w:rPr>
          <w:color w:val="000000" w:themeColor="text1"/>
        </w:rPr>
        <w:t>day so</w:t>
      </w:r>
      <w:r w:rsidR="00D25A62">
        <w:rPr>
          <w:color w:val="000000" w:themeColor="text1"/>
        </w:rPr>
        <w:t xml:space="preserve"> does the </w:t>
      </w:r>
      <w:r w:rsidR="00800AD9">
        <w:rPr>
          <w:color w:val="000000" w:themeColor="text1"/>
        </w:rPr>
        <w:t>possibilities of cybercrimes hence the desperate need for extensive development in cyber security</w:t>
      </w:r>
      <w:r w:rsidR="00D91F55">
        <w:rPr>
          <w:color w:val="000000" w:themeColor="text1"/>
        </w:rPr>
        <w:t>.</w:t>
      </w:r>
      <w:r w:rsidR="006D5C32">
        <w:rPr>
          <w:color w:val="000000" w:themeColor="text1"/>
        </w:rPr>
        <w:t xml:space="preserve"> </w:t>
      </w:r>
      <w:r w:rsidR="003328C1">
        <w:rPr>
          <w:color w:val="000000" w:themeColor="text1"/>
        </w:rPr>
        <w:t>Threats will continue to evolve due the growing population of those well knowledge and diverse in networks and despite this there is a shortage of skilled professionals globally to help secure organisations properly and this makes it difficult for cyber security to stay ahead of attackers</w:t>
      </w:r>
      <w:r w:rsidR="003328C1" w:rsidRPr="00382455">
        <w:rPr>
          <w:rFonts w:ascii="Times New Roman" w:eastAsia="Times New Roman" w:hAnsi="Times New Roman" w:cs="Times New Roman"/>
          <w:sz w:val="24"/>
          <w:szCs w:val="24"/>
          <w:lang w:eastAsia="en-GB"/>
        </w:rPr>
        <w:t xml:space="preserve"> </w:t>
      </w:r>
      <w:r w:rsidR="003328C1" w:rsidRPr="00382455">
        <w:rPr>
          <w:color w:val="000000" w:themeColor="text1"/>
        </w:rPr>
        <w:t>(Sayegh, 2025)</w:t>
      </w:r>
      <w:r w:rsidR="003328C1">
        <w:rPr>
          <w:color w:val="000000" w:themeColor="text1"/>
        </w:rPr>
        <w:t>.</w:t>
      </w:r>
      <w:r w:rsidR="006D5C32">
        <w:rPr>
          <w:color w:val="000000" w:themeColor="text1"/>
        </w:rPr>
        <w:t>Hence based on the threats</w:t>
      </w:r>
      <w:r w:rsidR="003328C1">
        <w:rPr>
          <w:color w:val="000000" w:themeColor="text1"/>
        </w:rPr>
        <w:t xml:space="preserve"> that</w:t>
      </w:r>
      <w:r w:rsidR="006D5C32">
        <w:rPr>
          <w:color w:val="000000" w:themeColor="text1"/>
        </w:rPr>
        <w:t xml:space="preserve"> security network and others face there is the need for development of security tools.</w:t>
      </w:r>
    </w:p>
    <w:p w14:paraId="254EFDF9" w14:textId="37CF3FB3" w:rsidR="003E18CB" w:rsidRPr="003E18CB" w:rsidRDefault="003743FB" w:rsidP="003E18CB">
      <w:pPr>
        <w:rPr>
          <w:color w:val="000000" w:themeColor="text1"/>
        </w:rPr>
      </w:pPr>
      <w:r>
        <w:rPr>
          <w:color w:val="000000" w:themeColor="text1"/>
        </w:rPr>
        <w:t>Cyber security</w:t>
      </w:r>
      <w:r w:rsidR="009A7214">
        <w:rPr>
          <w:color w:val="000000" w:themeColor="text1"/>
        </w:rPr>
        <w:t xml:space="preserve"> first began in </w:t>
      </w:r>
      <w:r w:rsidR="00AE396F">
        <w:rPr>
          <w:color w:val="000000" w:themeColor="text1"/>
        </w:rPr>
        <w:t xml:space="preserve">the 1970s when a researcher called Bob Thomas created a computer programme called Creeper that would move across </w:t>
      </w:r>
      <w:r w:rsidR="00595260">
        <w:rPr>
          <w:color w:val="000000" w:themeColor="text1"/>
        </w:rPr>
        <w:t>ARPAnet</w:t>
      </w:r>
      <w:r w:rsidR="009B6AA6">
        <w:rPr>
          <w:color w:val="000000" w:themeColor="text1"/>
        </w:rPr>
        <w:t xml:space="preserve"> network leaving a breadcrumb trail.</w:t>
      </w:r>
      <w:r>
        <w:rPr>
          <w:color w:val="000000" w:themeColor="text1"/>
        </w:rPr>
        <w:t xml:space="preserve"> </w:t>
      </w:r>
      <w:r w:rsidR="003E18CB" w:rsidRPr="003E18CB">
        <w:rPr>
          <w:color w:val="000000" w:themeColor="text1"/>
        </w:rPr>
        <w:t>(Davies, 2021)</w:t>
      </w:r>
      <w:r w:rsidR="003C0345">
        <w:rPr>
          <w:color w:val="000000" w:themeColor="text1"/>
        </w:rPr>
        <w:t xml:space="preserve">. The </w:t>
      </w:r>
      <w:r w:rsidR="005A29C6">
        <w:rPr>
          <w:color w:val="000000" w:themeColor="text1"/>
        </w:rPr>
        <w:t>ARPAnet</w:t>
      </w:r>
      <w:r w:rsidR="003C0345">
        <w:rPr>
          <w:color w:val="000000" w:themeColor="text1"/>
        </w:rPr>
        <w:t xml:space="preserve"> was </w:t>
      </w:r>
      <w:r w:rsidR="005A29C6">
        <w:rPr>
          <w:color w:val="000000" w:themeColor="text1"/>
        </w:rPr>
        <w:t>the first public-packet switched computer network used for academic and resea</w:t>
      </w:r>
      <w:r w:rsidR="00FA471D">
        <w:rPr>
          <w:color w:val="000000" w:themeColor="text1"/>
        </w:rPr>
        <w:t>rch</w:t>
      </w:r>
      <w:r w:rsidR="00C37F78">
        <w:rPr>
          <w:color w:val="000000" w:themeColor="text1"/>
        </w:rPr>
        <w:t xml:space="preserve">. </w:t>
      </w:r>
      <w:r w:rsidR="005F56DC">
        <w:rPr>
          <w:color w:val="000000" w:themeColor="text1"/>
        </w:rPr>
        <w:t xml:space="preserve">Creeper was alleged to be </w:t>
      </w:r>
      <w:r w:rsidR="001B015A">
        <w:rPr>
          <w:color w:val="000000" w:themeColor="text1"/>
        </w:rPr>
        <w:t xml:space="preserve">one </w:t>
      </w:r>
      <w:r w:rsidR="005F56DC">
        <w:rPr>
          <w:color w:val="000000" w:themeColor="text1"/>
        </w:rPr>
        <w:t xml:space="preserve">the first </w:t>
      </w:r>
      <w:r w:rsidR="001B015A">
        <w:rPr>
          <w:color w:val="000000" w:themeColor="text1"/>
        </w:rPr>
        <w:t xml:space="preserve">computer worms </w:t>
      </w:r>
      <w:r w:rsidR="00772A4A">
        <w:rPr>
          <w:color w:val="000000" w:themeColor="text1"/>
        </w:rPr>
        <w:t>alongside</w:t>
      </w:r>
      <w:r w:rsidR="001B015A">
        <w:rPr>
          <w:color w:val="000000" w:themeColor="text1"/>
        </w:rPr>
        <w:t xml:space="preserve"> </w:t>
      </w:r>
      <w:r w:rsidR="00772A4A">
        <w:rPr>
          <w:color w:val="000000" w:themeColor="text1"/>
        </w:rPr>
        <w:t>Reaper,</w:t>
      </w:r>
      <w:r w:rsidR="003B6C8F">
        <w:rPr>
          <w:color w:val="000000" w:themeColor="text1"/>
        </w:rPr>
        <w:t xml:space="preserve"> the very first anti-virus software and self-replicating </w:t>
      </w:r>
      <w:r w:rsidR="00772A4A">
        <w:rPr>
          <w:color w:val="000000" w:themeColor="text1"/>
        </w:rPr>
        <w:t>program</w:t>
      </w:r>
      <w:r w:rsidR="00950D26">
        <w:rPr>
          <w:color w:val="000000" w:themeColor="text1"/>
        </w:rPr>
        <w:t xml:space="preserve"> and Morris worm the first </w:t>
      </w:r>
      <w:r w:rsidR="004E0B8F">
        <w:rPr>
          <w:color w:val="000000" w:themeColor="text1"/>
        </w:rPr>
        <w:t>public attack in 1988</w:t>
      </w:r>
      <w:r w:rsidR="009075A9">
        <w:rPr>
          <w:color w:val="000000" w:themeColor="text1"/>
        </w:rPr>
        <w:t xml:space="preserve">. Creeper is the first </w:t>
      </w:r>
      <w:r w:rsidR="00772A4A">
        <w:rPr>
          <w:color w:val="000000" w:themeColor="text1"/>
        </w:rPr>
        <w:t>instance</w:t>
      </w:r>
      <w:r w:rsidR="009075A9">
        <w:rPr>
          <w:color w:val="000000" w:themeColor="text1"/>
        </w:rPr>
        <w:t xml:space="preserve"> of a </w:t>
      </w:r>
      <w:r w:rsidR="00772A4A">
        <w:rPr>
          <w:color w:val="000000" w:themeColor="text1"/>
        </w:rPr>
        <w:t>threat on computer systems whereas reaper is the first security tool developed to counter threats</w:t>
      </w:r>
      <w:r w:rsidR="00EF4EB5">
        <w:rPr>
          <w:color w:val="000000" w:themeColor="text1"/>
        </w:rPr>
        <w:t>.</w:t>
      </w:r>
      <w:r w:rsidR="00987066">
        <w:rPr>
          <w:color w:val="000000" w:themeColor="text1"/>
        </w:rPr>
        <w:t xml:space="preserve"> </w:t>
      </w:r>
      <w:r w:rsidR="0091433D">
        <w:rPr>
          <w:color w:val="000000" w:themeColor="text1"/>
        </w:rPr>
        <w:t>Furthermore,</w:t>
      </w:r>
      <w:r w:rsidR="00987066">
        <w:rPr>
          <w:color w:val="000000" w:themeColor="text1"/>
        </w:rPr>
        <w:t xml:space="preserve"> </w:t>
      </w:r>
      <w:r w:rsidR="00EE4186">
        <w:rPr>
          <w:color w:val="000000" w:themeColor="text1"/>
        </w:rPr>
        <w:t>fast forward</w:t>
      </w:r>
      <w:r w:rsidR="00987066">
        <w:rPr>
          <w:color w:val="000000" w:themeColor="text1"/>
        </w:rPr>
        <w:t xml:space="preserve"> to 1990s in which the </w:t>
      </w:r>
      <w:r w:rsidR="00EE4186">
        <w:rPr>
          <w:color w:val="000000" w:themeColor="text1"/>
        </w:rPr>
        <w:t xml:space="preserve">internet became available to the public </w:t>
      </w:r>
      <w:r w:rsidR="00387396">
        <w:rPr>
          <w:color w:val="000000" w:themeColor="text1"/>
        </w:rPr>
        <w:t xml:space="preserve">network security threats </w:t>
      </w:r>
      <w:r w:rsidR="00131341">
        <w:rPr>
          <w:color w:val="000000" w:themeColor="text1"/>
        </w:rPr>
        <w:t xml:space="preserve">increased </w:t>
      </w:r>
      <w:r w:rsidR="00131341">
        <w:rPr>
          <w:color w:val="000000" w:themeColor="text1"/>
        </w:rPr>
        <w:lastRenderedPageBreak/>
        <w:t>exp</w:t>
      </w:r>
      <w:r w:rsidR="00033C8E">
        <w:rPr>
          <w:color w:val="000000" w:themeColor="text1"/>
        </w:rPr>
        <w:t xml:space="preserve">onentially due to </w:t>
      </w:r>
      <w:r w:rsidR="00C24246">
        <w:rPr>
          <w:color w:val="000000" w:themeColor="text1"/>
        </w:rPr>
        <w:t xml:space="preserve">increases in </w:t>
      </w:r>
      <w:r w:rsidR="00494CF2">
        <w:rPr>
          <w:color w:val="000000" w:themeColor="text1"/>
        </w:rPr>
        <w:t>organised</w:t>
      </w:r>
      <w:r w:rsidR="00C24246">
        <w:rPr>
          <w:color w:val="000000" w:themeColor="text1"/>
        </w:rPr>
        <w:t xml:space="preserve"> crime and attacks and as a result firewalls and anti-virus</w:t>
      </w:r>
      <w:r w:rsidR="00494CF2">
        <w:rPr>
          <w:color w:val="000000" w:themeColor="text1"/>
        </w:rPr>
        <w:t xml:space="preserve">es had to be programmed on a mass scale to protect network security and the public </w:t>
      </w:r>
      <w:r w:rsidR="006513E8">
        <w:rPr>
          <w:color w:val="000000" w:themeColor="text1"/>
        </w:rPr>
        <w:t>and throughout the 1990s to 201</w:t>
      </w:r>
      <w:r w:rsidR="00AF3F45">
        <w:rPr>
          <w:color w:val="000000" w:themeColor="text1"/>
        </w:rPr>
        <w:t>0s heavily funded professional cyber-attacks occurred and governments had to increase cyber security resilience and punishment</w:t>
      </w:r>
      <w:r w:rsidR="00B50FEB">
        <w:rPr>
          <w:color w:val="000000" w:themeColor="text1"/>
        </w:rPr>
        <w:t>.</w:t>
      </w:r>
      <w:r w:rsidR="00BE30DB">
        <w:rPr>
          <w:color w:val="000000" w:themeColor="text1"/>
        </w:rPr>
        <w:t xml:space="preserve"> One example was in 2011 </w:t>
      </w:r>
      <w:r w:rsidR="00C4751E">
        <w:rPr>
          <w:color w:val="000000" w:themeColor="text1"/>
        </w:rPr>
        <w:t xml:space="preserve">Microsoft awarded a money prize for whoever could offer a technical improvement in windows to stop malware </w:t>
      </w:r>
      <w:r w:rsidR="0043590C" w:rsidRPr="0043590C">
        <w:rPr>
          <w:color w:val="000000" w:themeColor="text1"/>
        </w:rPr>
        <w:t>(Sergio, 2023)</w:t>
      </w:r>
      <w:r w:rsidR="0043590C">
        <w:rPr>
          <w:color w:val="000000" w:themeColor="text1"/>
        </w:rPr>
        <w:t>.</w:t>
      </w:r>
      <w:r w:rsidR="00C4751E">
        <w:rPr>
          <w:color w:val="000000" w:themeColor="text1"/>
        </w:rPr>
        <w:t xml:space="preserve"> </w:t>
      </w:r>
      <w:r w:rsidR="00B50FEB">
        <w:rPr>
          <w:color w:val="000000" w:themeColor="text1"/>
        </w:rPr>
        <w:t xml:space="preserve"> Now in the 21st century </w:t>
      </w:r>
      <w:r w:rsidR="00435362">
        <w:rPr>
          <w:color w:val="000000" w:themeColor="text1"/>
        </w:rPr>
        <w:t xml:space="preserve">cybersecurity market is large with common threats increasing day by day and new malware and threats being </w:t>
      </w:r>
      <w:r w:rsidR="00E150CE">
        <w:rPr>
          <w:color w:val="000000" w:themeColor="text1"/>
        </w:rPr>
        <w:t>introduced.</w:t>
      </w:r>
    </w:p>
    <w:p w14:paraId="4D8CA452" w14:textId="6C2E34CD" w:rsidR="00181D21" w:rsidRDefault="00AC331B" w:rsidP="00181D21">
      <w:pPr>
        <w:rPr>
          <w:color w:val="000000" w:themeColor="text1"/>
        </w:rPr>
      </w:pPr>
      <w:r>
        <w:rPr>
          <w:color w:val="000000" w:themeColor="text1"/>
        </w:rPr>
        <w:t xml:space="preserve">Cyber security </w:t>
      </w:r>
      <w:r w:rsidR="00FD1CEA">
        <w:rPr>
          <w:color w:val="000000" w:themeColor="text1"/>
        </w:rPr>
        <w:t>had to</w:t>
      </w:r>
      <w:r>
        <w:rPr>
          <w:color w:val="000000" w:themeColor="text1"/>
        </w:rPr>
        <w:t xml:space="preserve"> evolve over </w:t>
      </w:r>
      <w:r w:rsidR="00FD1CEA">
        <w:rPr>
          <w:color w:val="000000" w:themeColor="text1"/>
        </w:rPr>
        <w:t>time,</w:t>
      </w:r>
      <w:r>
        <w:rPr>
          <w:color w:val="000000" w:themeColor="text1"/>
        </w:rPr>
        <w:t xml:space="preserve"> </w:t>
      </w:r>
      <w:r w:rsidR="00FD1CEA">
        <w:rPr>
          <w:color w:val="000000" w:themeColor="text1"/>
        </w:rPr>
        <w:t xml:space="preserve">and this meant inventing new and better </w:t>
      </w:r>
      <w:r w:rsidR="009F2C71">
        <w:rPr>
          <w:color w:val="000000" w:themeColor="text1"/>
        </w:rPr>
        <w:t>firewalls and anti-</w:t>
      </w:r>
      <w:r w:rsidR="00381F43">
        <w:rPr>
          <w:color w:val="000000" w:themeColor="text1"/>
        </w:rPr>
        <w:t xml:space="preserve">virus and </w:t>
      </w:r>
      <w:r w:rsidR="00FD1CEA">
        <w:rPr>
          <w:color w:val="000000" w:themeColor="text1"/>
        </w:rPr>
        <w:t>one important security tool that came out of these were</w:t>
      </w:r>
      <w:r w:rsidR="00381F43">
        <w:rPr>
          <w:color w:val="000000" w:themeColor="text1"/>
        </w:rPr>
        <w:t xml:space="preserve"> </w:t>
      </w:r>
      <w:r w:rsidR="00074FA6">
        <w:rPr>
          <w:color w:val="000000" w:themeColor="text1"/>
        </w:rPr>
        <w:t>intrusion detection systems</w:t>
      </w:r>
      <w:r w:rsidR="007154A6">
        <w:rPr>
          <w:color w:val="000000" w:themeColor="text1"/>
        </w:rPr>
        <w:t xml:space="preserve"> </w:t>
      </w:r>
      <w:r w:rsidR="00FB6B48" w:rsidRPr="00FB6B48">
        <w:t>(Stallings et al., 2008)</w:t>
      </w:r>
      <w:r w:rsidR="00FB6B48">
        <w:t>.</w:t>
      </w:r>
      <w:r w:rsidR="00FB6B48">
        <w:rPr>
          <w:color w:val="000000" w:themeColor="text1"/>
        </w:rPr>
        <w:t xml:space="preserve"> The</w:t>
      </w:r>
      <w:r w:rsidR="00551F6B">
        <w:rPr>
          <w:color w:val="000000" w:themeColor="text1"/>
        </w:rPr>
        <w:t xml:space="preserve"> first ever intrusion detection system </w:t>
      </w:r>
      <w:r w:rsidR="00E8641D">
        <w:rPr>
          <w:color w:val="000000" w:themeColor="text1"/>
        </w:rPr>
        <w:t xml:space="preserve">is alleged to be created in </w:t>
      </w:r>
      <w:r w:rsidR="00074E02">
        <w:rPr>
          <w:color w:val="000000" w:themeColor="text1"/>
        </w:rPr>
        <w:t>an</w:t>
      </w:r>
      <w:r w:rsidR="00E8641D">
        <w:rPr>
          <w:color w:val="000000" w:themeColor="text1"/>
        </w:rPr>
        <w:t xml:space="preserve"> academic paper written in 1986</w:t>
      </w:r>
      <w:r w:rsidR="00362F8A">
        <w:rPr>
          <w:color w:val="000000" w:themeColor="text1"/>
        </w:rPr>
        <w:t xml:space="preserve"> </w:t>
      </w:r>
      <w:r w:rsidR="00362F8A" w:rsidRPr="00362F8A">
        <w:rPr>
          <w:color w:val="000000" w:themeColor="text1"/>
        </w:rPr>
        <w:t>(Pirc, 2017)</w:t>
      </w:r>
      <w:r w:rsidR="008F5728">
        <w:rPr>
          <w:color w:val="000000" w:themeColor="text1"/>
        </w:rPr>
        <w:t xml:space="preserve"> and still then the fundamentals haven been use</w:t>
      </w:r>
      <w:r w:rsidR="00074E02">
        <w:rPr>
          <w:color w:val="000000" w:themeColor="text1"/>
        </w:rPr>
        <w:t xml:space="preserve">d in IDS and IPS developed </w:t>
      </w:r>
      <w:r w:rsidR="00033342">
        <w:rPr>
          <w:color w:val="000000" w:themeColor="text1"/>
        </w:rPr>
        <w:t>today.</w:t>
      </w:r>
      <w:r w:rsidR="00795873" w:rsidRPr="0000168E">
        <w:rPr>
          <w:color w:val="FF0000"/>
        </w:rPr>
        <w:t xml:space="preserve"> </w:t>
      </w:r>
      <w:r w:rsidR="00033342">
        <w:rPr>
          <w:color w:val="000000" w:themeColor="text1"/>
        </w:rPr>
        <w:t xml:space="preserve">Prior to </w:t>
      </w:r>
      <w:r w:rsidR="004A3243">
        <w:rPr>
          <w:color w:val="000000" w:themeColor="text1"/>
        </w:rPr>
        <w:t>IDS,</w:t>
      </w:r>
      <w:r w:rsidR="00033342">
        <w:rPr>
          <w:color w:val="000000" w:themeColor="text1"/>
        </w:rPr>
        <w:t xml:space="preserve"> firewalls were the most common </w:t>
      </w:r>
      <w:r w:rsidR="002B26CC">
        <w:rPr>
          <w:color w:val="000000" w:themeColor="text1"/>
        </w:rPr>
        <w:t>security tools used</w:t>
      </w:r>
      <w:r w:rsidR="00E22EC5">
        <w:rPr>
          <w:color w:val="000000" w:themeColor="text1"/>
        </w:rPr>
        <w:t>.</w:t>
      </w:r>
      <w:r w:rsidR="002B680A">
        <w:rPr>
          <w:color w:val="000000" w:themeColor="text1"/>
        </w:rPr>
        <w:t xml:space="preserve"> It wasn’t until 2010 that security companies stepped up the competition </w:t>
      </w:r>
      <w:r w:rsidR="004A3243">
        <w:rPr>
          <w:color w:val="000000" w:themeColor="text1"/>
        </w:rPr>
        <w:t>in advanced combination of Intrusion Detection and Prevention system</w:t>
      </w:r>
    </w:p>
    <w:p w14:paraId="41BAD6CB" w14:textId="72AE3BC2" w:rsidR="004C0169" w:rsidRPr="00033342" w:rsidRDefault="008B2195" w:rsidP="00181D21">
      <w:pPr>
        <w:rPr>
          <w:color w:val="000000" w:themeColor="text1"/>
        </w:rPr>
      </w:pPr>
      <w:r>
        <w:rPr>
          <w:color w:val="000000" w:themeColor="text1"/>
        </w:rPr>
        <w:t>Despite the growing problems of threat</w:t>
      </w:r>
      <w:r w:rsidR="00E07AF4">
        <w:rPr>
          <w:color w:val="000000" w:themeColor="text1"/>
        </w:rPr>
        <w:t>,</w:t>
      </w:r>
      <w:r>
        <w:rPr>
          <w:color w:val="000000" w:themeColor="text1"/>
        </w:rPr>
        <w:t xml:space="preserve"> the </w:t>
      </w:r>
      <w:r w:rsidR="00D23DEA">
        <w:rPr>
          <w:color w:val="000000" w:themeColor="text1"/>
        </w:rPr>
        <w:t>future</w:t>
      </w:r>
      <w:r>
        <w:rPr>
          <w:color w:val="000000" w:themeColor="text1"/>
        </w:rPr>
        <w:t xml:space="preserve"> of cyber security looks bright with the introduction of </w:t>
      </w:r>
      <w:r w:rsidR="00D23DEA">
        <w:rPr>
          <w:color w:val="000000" w:themeColor="text1"/>
        </w:rPr>
        <w:t xml:space="preserve">Ai and more specifically </w:t>
      </w:r>
      <w:r>
        <w:rPr>
          <w:color w:val="000000" w:themeColor="text1"/>
        </w:rPr>
        <w:t>machine learning.</w:t>
      </w:r>
    </w:p>
    <w:p w14:paraId="2C0A01B1" w14:textId="77777777" w:rsidR="00247C51" w:rsidRDefault="00247C51" w:rsidP="00247C51">
      <w:pPr>
        <w:pStyle w:val="Heading3"/>
      </w:pPr>
      <w:bookmarkStart w:id="7" w:name="_Toc195175972"/>
      <w:r>
        <w:t>2.1.2 Machine learning</w:t>
      </w:r>
      <w:bookmarkEnd w:id="7"/>
      <w:r>
        <w:t xml:space="preserve"> </w:t>
      </w:r>
    </w:p>
    <w:p w14:paraId="6EB7A07C" w14:textId="65CAA087" w:rsidR="00330435" w:rsidRPr="00FB5D24" w:rsidRDefault="004E7E0D" w:rsidP="00330435">
      <w:r>
        <w:t xml:space="preserve">AI </w:t>
      </w:r>
      <w:r w:rsidR="008639CF">
        <w:t xml:space="preserve">which stands for artificial </w:t>
      </w:r>
      <w:r w:rsidR="00E5458F">
        <w:t>intelligence</w:t>
      </w:r>
      <w:r w:rsidR="008639CF">
        <w:t xml:space="preserve"> </w:t>
      </w:r>
      <w:r w:rsidR="007C1E4E">
        <w:t xml:space="preserve">was initially designed to </w:t>
      </w:r>
      <w:r w:rsidR="00AB30E1">
        <w:t>simulate</w:t>
      </w:r>
      <w:r w:rsidR="007C1E4E">
        <w:t xml:space="preserve"> the function of a single </w:t>
      </w:r>
      <w:r w:rsidR="00E23009">
        <w:t>neuron with</w:t>
      </w:r>
      <w:r w:rsidR="00982C5C">
        <w:t xml:space="preserve"> is </w:t>
      </w:r>
      <w:r w:rsidR="00E30803">
        <w:t>simplest</w:t>
      </w:r>
      <w:r w:rsidR="00982C5C">
        <w:t xml:space="preserve"> models starting as a </w:t>
      </w:r>
      <w:r w:rsidR="00083074">
        <w:t>simple input-</w:t>
      </w:r>
      <w:r w:rsidR="00E30803">
        <w:t>output functions</w:t>
      </w:r>
      <w:r w:rsidR="006334F5">
        <w:t xml:space="preserve">. One of the first known published work on AI was by </w:t>
      </w:r>
      <w:r w:rsidR="0065228E">
        <w:t>McCulloch</w:t>
      </w:r>
      <w:r w:rsidR="00E23009">
        <w:t xml:space="preserve"> and Pitts in 1943 </w:t>
      </w:r>
      <w:r w:rsidR="00FA7668">
        <w:t xml:space="preserve">and their </w:t>
      </w:r>
      <w:r w:rsidR="003A744C">
        <w:t>overall</w:t>
      </w:r>
      <w:r w:rsidR="00FA7668">
        <w:t xml:space="preserve"> proposal was using a model that used Boolean inputs</w:t>
      </w:r>
      <w:r w:rsidR="00417421">
        <w:t xml:space="preserve"> , processes </w:t>
      </w:r>
      <w:r w:rsidR="00D853FB">
        <w:t xml:space="preserve">them in a </w:t>
      </w:r>
      <w:r w:rsidR="00FF4468">
        <w:t xml:space="preserve">specific manner and </w:t>
      </w:r>
      <w:r w:rsidR="004A1995">
        <w:t xml:space="preserve">if the processed value </w:t>
      </w:r>
      <w:r w:rsidR="0053580F">
        <w:t xml:space="preserve">exceeds a certain </w:t>
      </w:r>
      <w:r w:rsidR="003F0A85">
        <w:t>threshold</w:t>
      </w:r>
      <w:r w:rsidR="0053580F">
        <w:t xml:space="preserve"> the neuron will be considered to have been </w:t>
      </w:r>
      <w:r w:rsidR="003F0A85">
        <w:t>activated</w:t>
      </w:r>
      <w:sdt>
        <w:sdtPr>
          <w:id w:val="-534885226"/>
          <w:citation/>
        </w:sdtPr>
        <w:sdtEndPr/>
        <w:sdtContent>
          <w:r w:rsidR="0005727C">
            <w:fldChar w:fldCharType="begin"/>
          </w:r>
          <w:r w:rsidR="0005727C">
            <w:instrText xml:space="preserve"> CITATION Rez20 \l 2057 </w:instrText>
          </w:r>
          <w:r w:rsidR="0005727C">
            <w:fldChar w:fldCharType="separate"/>
          </w:r>
          <w:r w:rsidR="00C145DD">
            <w:rPr>
              <w:noProof/>
            </w:rPr>
            <w:t xml:space="preserve"> </w:t>
          </w:r>
          <w:r w:rsidR="00C145DD" w:rsidRPr="00C145DD">
            <w:rPr>
              <w:noProof/>
            </w:rPr>
            <w:t>(Forghani, 2020)</w:t>
          </w:r>
          <w:r w:rsidR="0005727C">
            <w:fldChar w:fldCharType="end"/>
          </w:r>
        </w:sdtContent>
      </w:sdt>
      <w:r w:rsidR="003F0A85">
        <w:t xml:space="preserve">. </w:t>
      </w:r>
      <w:r w:rsidR="005954EA">
        <w:t xml:space="preserve">Whereas the </w:t>
      </w:r>
      <w:r w:rsidR="005D50CC">
        <w:t>earliest</w:t>
      </w:r>
      <w:r w:rsidR="005954EA">
        <w:t xml:space="preserve"> substantial work in the </w:t>
      </w:r>
      <w:r w:rsidR="005D50CC">
        <w:t>field</w:t>
      </w:r>
      <w:r w:rsidR="005954EA">
        <w:t xml:space="preserve"> of artificial intelligence was done in </w:t>
      </w:r>
      <w:r w:rsidR="005D50CC">
        <w:t xml:space="preserve">the mid-century by a British computer pioneer called Alan Mathison Turing </w:t>
      </w:r>
      <w:sdt>
        <w:sdtPr>
          <w:id w:val="-413394034"/>
          <w:citation/>
        </w:sdtPr>
        <w:sdtEndPr/>
        <w:sdtContent>
          <w:r w:rsidR="005D50CC">
            <w:fldChar w:fldCharType="begin"/>
          </w:r>
          <w:r w:rsidR="005D50CC">
            <w:instrText xml:space="preserve"> CITATION BJC24 \l 2057 </w:instrText>
          </w:r>
          <w:r w:rsidR="005D50CC">
            <w:fldChar w:fldCharType="separate"/>
          </w:r>
          <w:r w:rsidR="00C145DD" w:rsidRPr="00C145DD">
            <w:rPr>
              <w:noProof/>
            </w:rPr>
            <w:t>(Copeland, 2024)</w:t>
          </w:r>
          <w:r w:rsidR="005D50CC">
            <w:fldChar w:fldCharType="end"/>
          </w:r>
        </w:sdtContent>
      </w:sdt>
      <w:r w:rsidR="005D50CC">
        <w:t>.</w:t>
      </w:r>
      <w:r w:rsidR="00497872">
        <w:t xml:space="preserve"> Alan </w:t>
      </w:r>
      <w:r w:rsidR="00C07941">
        <w:t>pictured an idea of a computing machine consisting of a limitless memory and a scanner that moves</w:t>
      </w:r>
      <w:r w:rsidR="00AF3794">
        <w:t xml:space="preserve"> through the memory </w:t>
      </w:r>
      <w:r w:rsidR="00863E77">
        <w:t xml:space="preserve">– symbol by symbol – reading what </w:t>
      </w:r>
      <w:r w:rsidR="00BD2C7D">
        <w:t>it finds</w:t>
      </w:r>
      <w:r w:rsidR="00863E77">
        <w:t xml:space="preserve"> and having the capability to write further symbols. The actions of </w:t>
      </w:r>
      <w:r w:rsidR="009411AC">
        <w:t xml:space="preserve">the scanner </w:t>
      </w:r>
      <w:r w:rsidR="00863E77">
        <w:t xml:space="preserve">were </w:t>
      </w:r>
      <w:r w:rsidR="009411AC">
        <w:t xml:space="preserve">dictated by a </w:t>
      </w:r>
      <w:r w:rsidR="00BD2C7D">
        <w:t>program of</w:t>
      </w:r>
      <w:r w:rsidR="009411AC">
        <w:t xml:space="preserve"> instructions that was stored in the memory in </w:t>
      </w:r>
      <w:r w:rsidR="00BD2C7D">
        <w:t>symbols</w:t>
      </w:r>
      <w:r w:rsidR="00F862DB">
        <w:t xml:space="preserve">. This </w:t>
      </w:r>
      <w:r w:rsidR="003937D1">
        <w:t>later became known as the Turing machine and now all modern computers are essentially Turing machines</w:t>
      </w:r>
      <w:sdt>
        <w:sdtPr>
          <w:id w:val="672225944"/>
          <w:citation/>
        </w:sdtPr>
        <w:sdtEndPr/>
        <w:sdtContent>
          <w:r w:rsidR="003937D1">
            <w:fldChar w:fldCharType="begin"/>
          </w:r>
          <w:r w:rsidR="003937D1">
            <w:instrText xml:space="preserve"> CITATION BJC24 \l 2057 </w:instrText>
          </w:r>
          <w:r w:rsidR="003937D1">
            <w:fldChar w:fldCharType="separate"/>
          </w:r>
          <w:r w:rsidR="00C145DD">
            <w:rPr>
              <w:noProof/>
            </w:rPr>
            <w:t xml:space="preserve"> </w:t>
          </w:r>
          <w:r w:rsidR="00C145DD" w:rsidRPr="00C145DD">
            <w:rPr>
              <w:noProof/>
            </w:rPr>
            <w:t>(Copeland, 2024)</w:t>
          </w:r>
          <w:r w:rsidR="003937D1">
            <w:fldChar w:fldCharType="end"/>
          </w:r>
        </w:sdtContent>
      </w:sdt>
      <w:r w:rsidR="009C5513">
        <w:t>.</w:t>
      </w:r>
      <w:r w:rsidR="005A4285">
        <w:t xml:space="preserve"> A</w:t>
      </w:r>
      <w:r w:rsidR="009C5513">
        <w:t xml:space="preserve">longside this </w:t>
      </w:r>
      <w:r w:rsidR="009D27BD">
        <w:t xml:space="preserve">one of </w:t>
      </w:r>
      <w:r w:rsidR="00803A49">
        <w:t>Turing original idea</w:t>
      </w:r>
      <w:r w:rsidR="009D27BD">
        <w:t xml:space="preserve"> was to train a network of artificial neurons to </w:t>
      </w:r>
      <w:r w:rsidR="00803A49">
        <w:t>perform</w:t>
      </w:r>
      <w:r w:rsidR="009D27BD">
        <w:t xml:space="preserve"> specific task</w:t>
      </w:r>
      <w:r w:rsidR="00D2439A">
        <w:t>.</w:t>
      </w:r>
      <w:r w:rsidR="0038775A">
        <w:t xml:space="preserve"> </w:t>
      </w:r>
      <w:r w:rsidR="001F6D37">
        <w:t xml:space="preserve">In 1957 </w:t>
      </w:r>
      <w:r w:rsidR="000E6644">
        <w:t xml:space="preserve">the Perceptron was created by Frank </w:t>
      </w:r>
      <w:r w:rsidR="00C046C6">
        <w:t>Rosenblatt</w:t>
      </w:r>
      <w:r w:rsidR="004E6975">
        <w:t xml:space="preserve"> , the perceptron was one of the first algorithms to use neural network which is widely used in machine learning today</w:t>
      </w:r>
      <w:r w:rsidR="00FB5D24">
        <w:t xml:space="preserve"> </w:t>
      </w:r>
      <w:r w:rsidR="00FB5D24" w:rsidRPr="00FB5D24">
        <w:t>(Koch, 2022)</w:t>
      </w:r>
      <w:r w:rsidR="004E6975">
        <w:t xml:space="preserve"> </w:t>
      </w:r>
      <w:r w:rsidR="005A4285">
        <w:t xml:space="preserve"> </w:t>
      </w:r>
      <w:r w:rsidR="009904ED">
        <w:t xml:space="preserve"> its design was to improve the accuracy of computer predictions by learning from data and adjusting its parameters until an optimal solution had been reached </w:t>
      </w:r>
      <w:r w:rsidR="00C046C6">
        <w:t>.</w:t>
      </w:r>
      <w:r w:rsidR="0038775A">
        <w:t>O</w:t>
      </w:r>
      <w:r w:rsidR="005A4285">
        <w:t>ne of the first successful AI programs was</w:t>
      </w:r>
      <w:r w:rsidR="00F02E05">
        <w:t xml:space="preserve"> developed in 1951 at university of Oxford in which a program was able to complete a game of checkers at reasonable speed</w:t>
      </w:r>
      <w:r w:rsidR="0004284A">
        <w:t xml:space="preserve"> another development which </w:t>
      </w:r>
      <w:r w:rsidR="00DF52F3">
        <w:t>is</w:t>
      </w:r>
      <w:r w:rsidR="0004284A">
        <w:t xml:space="preserve"> </w:t>
      </w:r>
      <w:r w:rsidR="00DF52F3">
        <w:t>further</w:t>
      </w:r>
      <w:r w:rsidR="0004284A">
        <w:t xml:space="preserve"> down the </w:t>
      </w:r>
      <w:r w:rsidR="00DF52F3">
        <w:t>line</w:t>
      </w:r>
      <w:r w:rsidR="0004284A">
        <w:t xml:space="preserve"> </w:t>
      </w:r>
      <w:r w:rsidR="00DF52F3">
        <w:t xml:space="preserve">in history </w:t>
      </w:r>
      <w:r w:rsidR="0004284A">
        <w:t>is Alpha</w:t>
      </w:r>
      <w:r w:rsidR="00DF52F3">
        <w:t xml:space="preserve">Go which was a program developed by DeepMind and made the headline after </w:t>
      </w:r>
      <w:r w:rsidR="00DD1957">
        <w:t xml:space="preserve">defeating a world champion Go player in a </w:t>
      </w:r>
      <w:r w:rsidR="00B63D35">
        <w:t>five-game</w:t>
      </w:r>
      <w:r w:rsidR="00DD1957">
        <w:t xml:space="preserve"> </w:t>
      </w:r>
      <w:r w:rsidR="00F44890">
        <w:t>match (</w:t>
      </w:r>
      <w:r w:rsidR="00700929">
        <w:t>winning four out of five)</w:t>
      </w:r>
      <w:sdt>
        <w:sdtPr>
          <w:id w:val="-1096858368"/>
          <w:citation/>
        </w:sdtPr>
        <w:sdtEndPr/>
        <w:sdtContent>
          <w:r w:rsidR="00F44890">
            <w:fldChar w:fldCharType="begin"/>
          </w:r>
          <w:r w:rsidR="00F44890">
            <w:instrText xml:space="preserve"> CITATION Sco17 \l 2057 </w:instrText>
          </w:r>
          <w:r w:rsidR="00F44890">
            <w:fldChar w:fldCharType="separate"/>
          </w:r>
          <w:r w:rsidR="00C145DD">
            <w:rPr>
              <w:noProof/>
            </w:rPr>
            <w:t xml:space="preserve"> </w:t>
          </w:r>
          <w:r w:rsidR="00C145DD" w:rsidRPr="00C145DD">
            <w:rPr>
              <w:noProof/>
            </w:rPr>
            <w:t>(Granter, 2017)</w:t>
          </w:r>
          <w:r w:rsidR="00F44890">
            <w:fldChar w:fldCharType="end"/>
          </w:r>
        </w:sdtContent>
      </w:sdt>
      <w:r w:rsidR="00B63D35">
        <w:t>.</w:t>
      </w:r>
      <w:r w:rsidR="005233B2">
        <w:t xml:space="preserve"> </w:t>
      </w:r>
      <w:r w:rsidR="00A84229">
        <w:t xml:space="preserve"> </w:t>
      </w:r>
      <w:r w:rsidR="005233B2">
        <w:t>There are reportedly many more programs</w:t>
      </w:r>
      <w:r w:rsidR="00041090">
        <w:t xml:space="preserve"> and algorithms</w:t>
      </w:r>
      <w:r w:rsidR="005233B2">
        <w:t xml:space="preserve"> that were created</w:t>
      </w:r>
      <w:r w:rsidR="00041090">
        <w:t xml:space="preserve"> such as </w:t>
      </w:r>
      <w:r w:rsidR="00036C9F">
        <w:t>Nearest neighbour algorithm in 1967 that identify patterns within large datasets</w:t>
      </w:r>
      <w:r w:rsidR="005233B2">
        <w:t xml:space="preserve"> </w:t>
      </w:r>
      <w:r w:rsidR="00036C9F">
        <w:t xml:space="preserve">and </w:t>
      </w:r>
      <w:r w:rsidR="000B1081">
        <w:t>backpropagation</w:t>
      </w:r>
      <w:r w:rsidR="00036C9F">
        <w:t xml:space="preserve"> </w:t>
      </w:r>
      <w:r w:rsidR="000B1081">
        <w:t xml:space="preserve">in 1974 which was an upgrade designed to help neural networks and many more. There are </w:t>
      </w:r>
      <w:r w:rsidR="00E75AC5">
        <w:t>arguments</w:t>
      </w:r>
      <w:r w:rsidR="005233B2">
        <w:t xml:space="preserve"> on their success but </w:t>
      </w:r>
      <w:r w:rsidR="00E75AC5">
        <w:t>those mentioned demonstrated a</w:t>
      </w:r>
      <w:r w:rsidR="009561E3">
        <w:t>n</w:t>
      </w:r>
      <w:r w:rsidR="00E75AC5">
        <w:t xml:space="preserve"> idea on how the idea of AI and more specifically Machine leaning came to take </w:t>
      </w:r>
      <w:r w:rsidR="008D68C7">
        <w:t xml:space="preserve">place. These were the cornerstones to what we now know and see as AI and its capabilities to read stuff and further develop on </w:t>
      </w:r>
      <w:r w:rsidR="00961739">
        <w:t>it.</w:t>
      </w:r>
    </w:p>
    <w:p w14:paraId="67DAC8DC" w14:textId="77777777" w:rsidR="002D6615" w:rsidRDefault="002D6615" w:rsidP="002D6615">
      <w:r>
        <w:t>Machine learning is divided into three categories: Supervised, unsupervised, semi-supervised.</w:t>
      </w:r>
      <w:sdt>
        <w:sdtPr>
          <w:id w:val="895319134"/>
          <w:citation/>
        </w:sdtPr>
        <w:sdtEndPr/>
        <w:sdtContent>
          <w:r>
            <w:fldChar w:fldCharType="begin"/>
          </w:r>
          <w:r>
            <w:instrText xml:space="preserve"> CITATION Tim24 \l 2057 </w:instrText>
          </w:r>
          <w:r>
            <w:fldChar w:fldCharType="separate"/>
          </w:r>
          <w:r>
            <w:rPr>
              <w:noProof/>
            </w:rPr>
            <w:t xml:space="preserve"> </w:t>
          </w:r>
          <w:r w:rsidRPr="0098773A">
            <w:rPr>
              <w:noProof/>
            </w:rPr>
            <w:t>(TimesPro, 2024)</w:t>
          </w:r>
          <w:r>
            <w:fldChar w:fldCharType="end"/>
          </w:r>
        </w:sdtContent>
      </w:sdt>
      <w:r>
        <w:t>.</w:t>
      </w:r>
    </w:p>
    <w:p w14:paraId="4E9C2F53" w14:textId="06534DB2" w:rsidR="007F7D9F" w:rsidRDefault="001B623D" w:rsidP="008C55CC">
      <w:pPr>
        <w:pStyle w:val="Heading4"/>
      </w:pPr>
      <w:r w:rsidRPr="00AE2FF5">
        <w:lastRenderedPageBreak/>
        <w:t>2.1</w:t>
      </w:r>
      <w:r w:rsidR="00415C1C">
        <w:t>.</w:t>
      </w:r>
      <w:r w:rsidR="000E023F">
        <w:t>2</w:t>
      </w:r>
      <w:r w:rsidR="007E408D">
        <w:t>.1</w:t>
      </w:r>
      <w:r w:rsidR="000F67C9">
        <w:t xml:space="preserve"> </w:t>
      </w:r>
      <w:r w:rsidR="00A10D6C" w:rsidRPr="00AE2FF5">
        <w:t>S</w:t>
      </w:r>
      <w:r w:rsidR="000A5339" w:rsidRPr="00AE2FF5">
        <w:t xml:space="preserve">upervised machine learning. </w:t>
      </w:r>
    </w:p>
    <w:p w14:paraId="3B649676" w14:textId="0224707C" w:rsidR="0024098E" w:rsidRPr="0024098E" w:rsidRDefault="0024098E" w:rsidP="0024098E">
      <w:r>
        <w:t>Supervised is the task of machine learning to learn a function that maps an input to an output based on sample input-output pairs, furthermore it uses labelled training data and a collection of training sets to infer a function and recognise patterns. This is more used when certain goals are identified to be accomplished from certain inputs. The most common are Support vector machines and neural networks and its applications are “classification” which can separate data for example in spam detection and “regression” which fits the data for example predicting patterns. The advantage of using this type of machine learning is a high accuracy in predictions due to the labelled data and clear results are produced but a disadvantage is it requires a large amount of labelled data which tends to be expensive and time-consuming</w:t>
      </w:r>
      <w:sdt>
        <w:sdtPr>
          <w:id w:val="970561619"/>
          <w:citation/>
        </w:sdtPr>
        <w:sdtEndPr/>
        <w:sdtContent>
          <w:r>
            <w:fldChar w:fldCharType="begin"/>
          </w:r>
          <w:r>
            <w:instrText xml:space="preserve"> CITATION Tim24 \l 2057 </w:instrText>
          </w:r>
          <w:r>
            <w:fldChar w:fldCharType="separate"/>
          </w:r>
          <w:r>
            <w:rPr>
              <w:noProof/>
            </w:rPr>
            <w:t xml:space="preserve"> </w:t>
          </w:r>
          <w:r w:rsidRPr="00C145DD">
            <w:rPr>
              <w:noProof/>
            </w:rPr>
            <w:t>(TimesPro, 2024)</w:t>
          </w:r>
          <w:r>
            <w:fldChar w:fldCharType="end"/>
          </w:r>
        </w:sdtContent>
      </w:sdt>
      <w:r>
        <w:t>.</w:t>
      </w:r>
    </w:p>
    <w:p w14:paraId="078B34C8" w14:textId="6AD01D51" w:rsidR="00001765" w:rsidRPr="00001765" w:rsidRDefault="00A24674" w:rsidP="00001765">
      <w:pPr>
        <w:rPr>
          <w:rStyle w:val="Emphasis"/>
          <w:i w:val="0"/>
          <w:iCs w:val="0"/>
        </w:rPr>
      </w:pPr>
      <w:r>
        <w:rPr>
          <w:rStyle w:val="Emphasis"/>
          <w:i w:val="0"/>
          <w:iCs w:val="0"/>
        </w:rPr>
        <w:t>In th</w:t>
      </w:r>
      <w:r w:rsidR="00316E74">
        <w:rPr>
          <w:rStyle w:val="Emphasis"/>
          <w:i w:val="0"/>
          <w:iCs w:val="0"/>
        </w:rPr>
        <w:t>e</w:t>
      </w:r>
      <w:r>
        <w:rPr>
          <w:rStyle w:val="Emphasis"/>
          <w:i w:val="0"/>
          <w:iCs w:val="0"/>
        </w:rPr>
        <w:t xml:space="preserve"> paper</w:t>
      </w:r>
      <w:r w:rsidR="00316E74">
        <w:rPr>
          <w:rStyle w:val="Emphasis"/>
          <w:i w:val="0"/>
          <w:iCs w:val="0"/>
        </w:rPr>
        <w:t xml:space="preserve"> ‘methods of IDS using deep neural network’</w:t>
      </w:r>
      <w:r>
        <w:rPr>
          <w:rStyle w:val="Emphasis"/>
          <w:i w:val="0"/>
          <w:iCs w:val="0"/>
        </w:rPr>
        <w:t xml:space="preserve"> t</w:t>
      </w:r>
      <w:r w:rsidR="005A1F55">
        <w:rPr>
          <w:rStyle w:val="Emphasis"/>
          <w:i w:val="0"/>
          <w:iCs w:val="0"/>
        </w:rPr>
        <w:t>here are many types of tested techniques on using different Machine learning algorithm</w:t>
      </w:r>
      <w:r w:rsidR="00F27EFE">
        <w:rPr>
          <w:rStyle w:val="Emphasis"/>
          <w:i w:val="0"/>
          <w:iCs w:val="0"/>
        </w:rPr>
        <w:t xml:space="preserve"> with IDS</w:t>
      </w:r>
      <w:r w:rsidR="00C45D1E">
        <w:rPr>
          <w:rStyle w:val="Emphasis"/>
          <w:i w:val="0"/>
          <w:iCs w:val="0"/>
        </w:rPr>
        <w:t xml:space="preserve"> </w:t>
      </w:r>
      <w:r w:rsidR="003213E7">
        <w:rPr>
          <w:rStyle w:val="Emphasis"/>
          <w:i w:val="0"/>
          <w:iCs w:val="0"/>
        </w:rPr>
        <w:t>for example using</w:t>
      </w:r>
      <w:r w:rsidR="00C45D1E">
        <w:rPr>
          <w:rStyle w:val="Emphasis"/>
          <w:i w:val="0"/>
          <w:iCs w:val="0"/>
        </w:rPr>
        <w:t xml:space="preserve"> M</w:t>
      </w:r>
      <w:r w:rsidR="00026935">
        <w:rPr>
          <w:rStyle w:val="Emphasis"/>
          <w:i w:val="0"/>
          <w:iCs w:val="0"/>
        </w:rPr>
        <w:t>L</w:t>
      </w:r>
      <w:r w:rsidR="00C45D1E">
        <w:rPr>
          <w:rStyle w:val="Emphasis"/>
          <w:i w:val="0"/>
          <w:iCs w:val="0"/>
        </w:rPr>
        <w:t xml:space="preserve"> </w:t>
      </w:r>
      <w:r w:rsidR="00026935">
        <w:rPr>
          <w:rStyle w:val="Emphasis"/>
          <w:i w:val="0"/>
          <w:iCs w:val="0"/>
        </w:rPr>
        <w:t>algorithms</w:t>
      </w:r>
      <w:r w:rsidR="00C45D1E">
        <w:rPr>
          <w:rStyle w:val="Emphasis"/>
          <w:i w:val="0"/>
          <w:iCs w:val="0"/>
        </w:rPr>
        <w:t xml:space="preserve"> such as SVM</w:t>
      </w:r>
      <w:r w:rsidR="00F13A96">
        <w:rPr>
          <w:rStyle w:val="Emphasis"/>
          <w:i w:val="0"/>
          <w:iCs w:val="0"/>
        </w:rPr>
        <w:t xml:space="preserve"> and decision tree and k</w:t>
      </w:r>
      <w:r w:rsidR="00026935">
        <w:rPr>
          <w:rStyle w:val="Emphasis"/>
          <w:i w:val="0"/>
          <w:iCs w:val="0"/>
        </w:rPr>
        <w:t>-</w:t>
      </w:r>
      <w:r w:rsidR="00F13A96">
        <w:rPr>
          <w:rStyle w:val="Emphasis"/>
          <w:i w:val="0"/>
          <w:iCs w:val="0"/>
        </w:rPr>
        <w:t xml:space="preserve">means. Another </w:t>
      </w:r>
      <w:r w:rsidR="003860F6">
        <w:rPr>
          <w:rStyle w:val="Emphasis"/>
          <w:i w:val="0"/>
          <w:iCs w:val="0"/>
        </w:rPr>
        <w:t>technique used was studying systems that can detect attacks using hybrid</w:t>
      </w:r>
      <w:r w:rsidR="00DF70DB">
        <w:rPr>
          <w:rStyle w:val="Emphasis"/>
          <w:i w:val="0"/>
          <w:iCs w:val="0"/>
        </w:rPr>
        <w:t xml:space="preserve"> </w:t>
      </w:r>
      <w:r w:rsidR="00567C81">
        <w:rPr>
          <w:rStyle w:val="Emphasis"/>
          <w:i w:val="0"/>
          <w:iCs w:val="0"/>
        </w:rPr>
        <w:t>ML by combining K-means and SVM</w:t>
      </w:r>
      <w:r w:rsidR="0070628D">
        <w:rPr>
          <w:rStyle w:val="Emphasis"/>
          <w:i w:val="0"/>
          <w:iCs w:val="0"/>
        </w:rPr>
        <w:t xml:space="preserve">. But the main technique </w:t>
      </w:r>
      <w:r w:rsidR="00567C81">
        <w:rPr>
          <w:rStyle w:val="Emphasis"/>
          <w:i w:val="0"/>
          <w:iCs w:val="0"/>
        </w:rPr>
        <w:t>used,</w:t>
      </w:r>
      <w:r w:rsidR="0070628D">
        <w:rPr>
          <w:rStyle w:val="Emphasis"/>
          <w:i w:val="0"/>
          <w:iCs w:val="0"/>
        </w:rPr>
        <w:t xml:space="preserve"> especially in a report by </w:t>
      </w:r>
      <w:r w:rsidR="00DA4DB3">
        <w:rPr>
          <w:rStyle w:val="Emphasis"/>
          <w:i w:val="0"/>
          <w:iCs w:val="0"/>
        </w:rPr>
        <w:t xml:space="preserve">Jin Kim and </w:t>
      </w:r>
      <w:r w:rsidR="00747C24">
        <w:rPr>
          <w:rStyle w:val="Emphasis"/>
          <w:i w:val="0"/>
          <w:iCs w:val="0"/>
        </w:rPr>
        <w:t>others,</w:t>
      </w:r>
      <w:r w:rsidR="00DA4DB3">
        <w:rPr>
          <w:rStyle w:val="Emphasis"/>
          <w:i w:val="0"/>
          <w:iCs w:val="0"/>
        </w:rPr>
        <w:t xml:space="preserve"> was </w:t>
      </w:r>
      <w:r w:rsidR="007D2B9B">
        <w:rPr>
          <w:rStyle w:val="Emphasis"/>
          <w:i w:val="0"/>
          <w:iCs w:val="0"/>
        </w:rPr>
        <w:t>DNN</w:t>
      </w:r>
      <w:r w:rsidR="007D2B9B" w:rsidRPr="007D2B9B">
        <w:t xml:space="preserve"> (Kim et al., 2017)</w:t>
      </w:r>
      <w:r w:rsidR="00DA4DB3">
        <w:rPr>
          <w:rStyle w:val="Emphasis"/>
          <w:i w:val="0"/>
          <w:iCs w:val="0"/>
        </w:rPr>
        <w:t>.</w:t>
      </w:r>
    </w:p>
    <w:p w14:paraId="3669D937" w14:textId="5ED734F8" w:rsidR="0069719B" w:rsidRDefault="00677959" w:rsidP="00770E55">
      <w:r>
        <w:t xml:space="preserve">In their paper they primarily specialised in presenting an AI-based detection systems using deep </w:t>
      </w:r>
      <w:r w:rsidR="00265B55">
        <w:t>neural</w:t>
      </w:r>
      <w:r>
        <w:t xml:space="preserve"> network </w:t>
      </w:r>
      <w:r w:rsidR="00265B55">
        <w:t>to develop a fast and effective intrusion detection system.</w:t>
      </w:r>
      <w:r w:rsidR="00467FC7">
        <w:t xml:space="preserve"> Deep neural netw</w:t>
      </w:r>
      <w:r w:rsidR="00C524DE">
        <w:t>ork</w:t>
      </w:r>
      <w:r w:rsidR="00847C42">
        <w:t xml:space="preserve"> is just a class of machine learning </w:t>
      </w:r>
      <w:r w:rsidR="002D0C54">
        <w:t>algorithms</w:t>
      </w:r>
      <w:r w:rsidR="00847C42">
        <w:t xml:space="preserve"> </w:t>
      </w:r>
      <w:r w:rsidR="001E5E07">
        <w:t>like</w:t>
      </w:r>
      <w:r w:rsidR="00847C42">
        <w:t xml:space="preserve"> the artificial neural </w:t>
      </w:r>
      <w:r w:rsidR="001E5E07">
        <w:t>network,</w:t>
      </w:r>
      <w:r w:rsidR="002D0C54">
        <w:t xml:space="preserve"> it aims to mimic the information processing of the brain</w:t>
      </w:r>
      <w:r w:rsidR="00D36794">
        <w:t>.</w:t>
      </w:r>
      <w:r w:rsidR="001E5E07">
        <w:t xml:space="preserve"> The dataset utilised was the KDD cup 99 developed by </w:t>
      </w:r>
      <w:r w:rsidR="00944475">
        <w:t>the defence advanced research projects agency aka DARPA</w:t>
      </w:r>
      <w:r w:rsidR="002245F1">
        <w:t xml:space="preserve"> and it contained both normal and abnormal connection on the network</w:t>
      </w:r>
      <w:r w:rsidR="00944475">
        <w:t>.</w:t>
      </w:r>
    </w:p>
    <w:p w14:paraId="53227423" w14:textId="4C058BA8" w:rsidR="00F97699" w:rsidRDefault="002245F1" w:rsidP="00770E55">
      <w:r>
        <w:t xml:space="preserve">The first step in which they took was the </w:t>
      </w:r>
      <w:r w:rsidR="00827378">
        <w:t>obvious,</w:t>
      </w:r>
      <w:r w:rsidR="008A632E">
        <w:t xml:space="preserve"> data pre-</w:t>
      </w:r>
      <w:r w:rsidR="00303DD6">
        <w:t>processing</w:t>
      </w:r>
      <w:r w:rsidR="008A632E">
        <w:t xml:space="preserve">. </w:t>
      </w:r>
      <w:r w:rsidR="00303DD6">
        <w:t xml:space="preserve">Data preprocessing which is </w:t>
      </w:r>
      <w:r w:rsidR="004D175F">
        <w:t xml:space="preserve">the </w:t>
      </w:r>
      <w:r w:rsidR="00974BAF">
        <w:t xml:space="preserve">next step after data collection (collecting the data sets) includes </w:t>
      </w:r>
      <w:r w:rsidR="001D0255">
        <w:t xml:space="preserve">processing and transformation of data by filtering unwanted and unreliable data from the required and targeted data </w:t>
      </w:r>
      <w:r w:rsidR="007736B0">
        <w:t>needed</w:t>
      </w:r>
      <w:r w:rsidR="00BE486F">
        <w:t xml:space="preserve"> and/or just rearranging data so that the model can </w:t>
      </w:r>
      <w:r w:rsidR="00483276">
        <w:t>understand. They had</w:t>
      </w:r>
      <w:r w:rsidR="00453E4F">
        <w:t xml:space="preserve"> one record in the KDD cup 99 dataset that had a mixture of numeric values and symbolic </w:t>
      </w:r>
      <w:r w:rsidR="00736CAF">
        <w:t>values,</w:t>
      </w:r>
      <w:r w:rsidR="00453E4F">
        <w:t xml:space="preserve"> </w:t>
      </w:r>
      <w:r w:rsidR="00973E5C">
        <w:t xml:space="preserve">and they </w:t>
      </w:r>
      <w:r w:rsidR="00D74966">
        <w:t>converted them</w:t>
      </w:r>
      <w:r w:rsidR="00533EAB">
        <w:t xml:space="preserve"> </w:t>
      </w:r>
      <w:r w:rsidR="00533EAB" w:rsidRPr="00533EAB">
        <w:t>(Kim et al., 2017)</w:t>
      </w:r>
      <w:r w:rsidR="00533EAB">
        <w:t>.</w:t>
      </w:r>
      <w:r w:rsidR="00D74966">
        <w:t xml:space="preserve"> </w:t>
      </w:r>
    </w:p>
    <w:p w14:paraId="7875B86D" w14:textId="1C93432B" w:rsidR="004004B1" w:rsidRDefault="00736CAF" w:rsidP="00770E55">
      <w:r>
        <w:t>It is worth not</w:t>
      </w:r>
      <w:r w:rsidR="0087284F">
        <w:t xml:space="preserve">ifying that they did two things to possibly enhance the </w:t>
      </w:r>
      <w:r w:rsidR="003167DC">
        <w:t>model’s</w:t>
      </w:r>
      <w:r w:rsidR="0087284F">
        <w:t xml:space="preserve"> performance the first being </w:t>
      </w:r>
      <w:r w:rsidR="00A85584">
        <w:t xml:space="preserve">using the ReLU function as the activation function of hidden </w:t>
      </w:r>
      <w:r w:rsidR="00E83837">
        <w:t>layers. ReLU</w:t>
      </w:r>
      <w:r w:rsidR="00A854FB">
        <w:t xml:space="preserve"> function</w:t>
      </w:r>
      <w:r w:rsidR="00E83837">
        <w:t xml:space="preserve"> </w:t>
      </w:r>
      <w:r w:rsidR="00C774DB">
        <w:t xml:space="preserve">operator by </w:t>
      </w:r>
      <w:r w:rsidR="00B13062">
        <w:t>outputting</w:t>
      </w:r>
      <w:r w:rsidR="00C774DB">
        <w:t xml:space="preserve"> the input direct</w:t>
      </w:r>
      <w:r w:rsidR="005F2356">
        <w:t>ly if positive</w:t>
      </w:r>
      <w:r w:rsidR="00F1291A">
        <w:t>.</w:t>
      </w:r>
      <w:r w:rsidR="00B02E12">
        <w:t xml:space="preserve"> </w:t>
      </w:r>
      <w:r w:rsidR="00F1291A">
        <w:t>T</w:t>
      </w:r>
      <w:r w:rsidR="00B02E12">
        <w:t xml:space="preserve">he point of this </w:t>
      </w:r>
      <w:r w:rsidR="00F1291A">
        <w:t>was</w:t>
      </w:r>
      <w:r w:rsidR="00B02E12">
        <w:t xml:space="preserve"> to overcome the vanishing gradient problem allowing models to learn faster and perform </w:t>
      </w:r>
      <w:r w:rsidR="00A51FE9">
        <w:t>better.</w:t>
      </w:r>
      <w:r w:rsidR="003167DC">
        <w:t xml:space="preserve"> The </w:t>
      </w:r>
      <w:r w:rsidR="00FA539F">
        <w:t xml:space="preserve">second </w:t>
      </w:r>
      <w:r w:rsidR="00A51FE9">
        <w:t>one</w:t>
      </w:r>
      <w:r w:rsidR="000A70B7">
        <w:t xml:space="preserve"> they used </w:t>
      </w:r>
      <w:r w:rsidR="003167DC">
        <w:t xml:space="preserve">the adaptive moment </w:t>
      </w:r>
      <w:r w:rsidR="002E5D8A">
        <w:t>optimizer. Another</w:t>
      </w:r>
      <w:r w:rsidR="004004B1">
        <w:t xml:space="preserve"> </w:t>
      </w:r>
      <w:r w:rsidR="0064013E">
        <w:t>thing worth notifying is the environment in which they tested it</w:t>
      </w:r>
      <w:r w:rsidR="0063590E">
        <w:t xml:space="preserve"> </w:t>
      </w:r>
      <w:r w:rsidR="00791E13">
        <w:t>in.</w:t>
      </w:r>
      <w:r w:rsidR="002B2773">
        <w:t xml:space="preserve"> DNN requires many calculations and hence it was </w:t>
      </w:r>
      <w:r w:rsidR="002B55FA">
        <w:t>essential</w:t>
      </w:r>
      <w:r w:rsidR="002B2773">
        <w:t xml:space="preserve"> for them to utilise</w:t>
      </w:r>
      <w:r w:rsidR="002B55FA">
        <w:t xml:space="preserve"> </w:t>
      </w:r>
      <w:r w:rsidR="007F32B9">
        <w:t xml:space="preserve">something with </w:t>
      </w:r>
      <w:r w:rsidR="00791E13">
        <w:t xml:space="preserve">the capability of processing many pieces of data simultaneously which is exactly what they did by using an </w:t>
      </w:r>
      <w:r w:rsidR="00AD7DEF">
        <w:t>GPU,</w:t>
      </w:r>
      <w:r w:rsidR="00791E13">
        <w:t xml:space="preserve"> this resulted in less time being spent on</w:t>
      </w:r>
      <w:r w:rsidR="00DF7680">
        <w:t xml:space="preserve"> teaching the model and more time implementing it. </w:t>
      </w:r>
      <w:r w:rsidR="004758BF">
        <w:t xml:space="preserve"> The </w:t>
      </w:r>
      <w:r w:rsidR="0091328D">
        <w:t>software</w:t>
      </w:r>
      <w:r w:rsidR="004758BF">
        <w:t xml:space="preserve"> </w:t>
      </w:r>
      <w:r w:rsidR="002372EA">
        <w:t>TensorFlow</w:t>
      </w:r>
      <w:r w:rsidR="004758BF">
        <w:t xml:space="preserve"> was used</w:t>
      </w:r>
      <w:r w:rsidR="002B55FA">
        <w:t xml:space="preserve"> </w:t>
      </w:r>
      <w:r w:rsidR="002372EA">
        <w:t>to support the construction of the model</w:t>
      </w:r>
      <w:sdt>
        <w:sdtPr>
          <w:id w:val="2064745619"/>
          <w:citation/>
        </w:sdtPr>
        <w:sdtEndPr/>
        <w:sdtContent>
          <w:r w:rsidR="009A5FBA">
            <w:fldChar w:fldCharType="begin"/>
          </w:r>
          <w:r w:rsidR="009A5FBA">
            <w:instrText xml:space="preserve"> CITATION Jin17 \l 2057 </w:instrText>
          </w:r>
          <w:r w:rsidR="009A5FBA">
            <w:fldChar w:fldCharType="separate"/>
          </w:r>
          <w:r w:rsidR="00C145DD">
            <w:rPr>
              <w:noProof/>
            </w:rPr>
            <w:t xml:space="preserve"> </w:t>
          </w:r>
          <w:r w:rsidR="00C145DD" w:rsidRPr="00C145DD">
            <w:rPr>
              <w:noProof/>
            </w:rPr>
            <w:t>(Kim, 2017)</w:t>
          </w:r>
          <w:r w:rsidR="009A5FBA">
            <w:fldChar w:fldCharType="end"/>
          </w:r>
        </w:sdtContent>
      </w:sdt>
      <w:r w:rsidR="009A5FBA">
        <w:t>.</w:t>
      </w:r>
    </w:p>
    <w:p w14:paraId="540B8D89" w14:textId="4741BF86" w:rsidR="00127C53" w:rsidRDefault="00127C53" w:rsidP="00770E55">
      <w:r>
        <w:t xml:space="preserve">After the pre-processing of the </w:t>
      </w:r>
      <w:r w:rsidR="00892E77">
        <w:t>data,</w:t>
      </w:r>
      <w:r>
        <w:t xml:space="preserve"> they then went onto the training and testing sets</w:t>
      </w:r>
      <w:r w:rsidR="00F35E55">
        <w:t>. KDD cup 99 has around 4.</w:t>
      </w:r>
      <w:r w:rsidR="00892E77">
        <w:t>9 million records in its data set</w:t>
      </w:r>
      <w:r w:rsidR="0072679F">
        <w:t xml:space="preserve">. </w:t>
      </w:r>
      <w:r w:rsidR="004860C0">
        <w:t>Jin Kim idea was to use 10 percent</w:t>
      </w:r>
      <w:r w:rsidR="0098734A">
        <w:t xml:space="preserve"> of it for the training set while the testing set would use 100 percent of the dataset</w:t>
      </w:r>
      <w:r w:rsidR="00F63205">
        <w:t xml:space="preserve">. Within that 10 percent training set </w:t>
      </w:r>
      <w:r w:rsidR="009D4A6E">
        <w:t xml:space="preserve">they further went on to split it into </w:t>
      </w:r>
      <w:r w:rsidR="0006048B">
        <w:t xml:space="preserve">two </w:t>
      </w:r>
      <w:r w:rsidR="00765580">
        <w:t>data:</w:t>
      </w:r>
      <w:r w:rsidR="0006048B">
        <w:t xml:space="preserve"> normal and attack data. The training set overall was made to include </w:t>
      </w:r>
      <w:r w:rsidR="00BC557B">
        <w:t xml:space="preserve">10% normal data increasing to </w:t>
      </w:r>
      <w:r w:rsidR="00765580">
        <w:t xml:space="preserve">90% while </w:t>
      </w:r>
      <w:r w:rsidR="00E8431C">
        <w:t>simultaneously</w:t>
      </w:r>
      <w:r w:rsidR="00765580">
        <w:t xml:space="preserve"> the attack data was at 90% attack data</w:t>
      </w:r>
      <w:r w:rsidR="00E8431C">
        <w:t xml:space="preserve"> decreasing to 10% respectively. For </w:t>
      </w:r>
      <w:r w:rsidR="00C44CAD">
        <w:t>example,</w:t>
      </w:r>
      <w:r w:rsidR="00E8431C">
        <w:t xml:space="preserve"> </w:t>
      </w:r>
      <w:r w:rsidR="00577ECF">
        <w:t xml:space="preserve">20% normal and 80% attack data or </w:t>
      </w:r>
      <w:r w:rsidR="006431A5">
        <w:t>70%-30%</w:t>
      </w:r>
      <w:sdt>
        <w:sdtPr>
          <w:id w:val="567925910"/>
          <w:citation/>
        </w:sdtPr>
        <w:sdtEndPr/>
        <w:sdtContent>
          <w:r w:rsidR="00D41568">
            <w:fldChar w:fldCharType="begin"/>
          </w:r>
          <w:r w:rsidR="00D41568">
            <w:instrText xml:space="preserve"> CITATION Jin17 \l 2057 </w:instrText>
          </w:r>
          <w:r w:rsidR="00D41568">
            <w:fldChar w:fldCharType="separate"/>
          </w:r>
          <w:r w:rsidR="00C145DD">
            <w:rPr>
              <w:noProof/>
            </w:rPr>
            <w:t xml:space="preserve"> </w:t>
          </w:r>
          <w:r w:rsidR="00C145DD" w:rsidRPr="00C145DD">
            <w:rPr>
              <w:noProof/>
            </w:rPr>
            <w:t>(Kim, 2017)</w:t>
          </w:r>
          <w:r w:rsidR="00D41568">
            <w:fldChar w:fldCharType="end"/>
          </w:r>
        </w:sdtContent>
      </w:sdt>
      <w:r w:rsidR="006431A5">
        <w:t>.</w:t>
      </w:r>
    </w:p>
    <w:p w14:paraId="38CE679A" w14:textId="21AB7110" w:rsidR="00C44CAD" w:rsidRDefault="00C44CAD" w:rsidP="00770E55">
      <w:r>
        <w:t>The final thing touched on by Jin Kim and the others was their evaluation measure</w:t>
      </w:r>
      <w:r w:rsidR="0076575D">
        <w:t xml:space="preserve">. </w:t>
      </w:r>
      <w:r w:rsidR="00D41568">
        <w:t>They, as</w:t>
      </w:r>
      <w:r w:rsidR="0076575D">
        <w:t xml:space="preserve"> many reports, were testing to see the </w:t>
      </w:r>
      <w:r w:rsidR="00B747E7">
        <w:t>accuracy,</w:t>
      </w:r>
      <w:r w:rsidR="0076575D">
        <w:t xml:space="preserve"> detection rate and false alarms to evaluate the </w:t>
      </w:r>
      <w:r w:rsidR="0076575D">
        <w:lastRenderedPageBreak/>
        <w:t xml:space="preserve">performance of the </w:t>
      </w:r>
      <w:r w:rsidR="00976EA8">
        <w:t xml:space="preserve">model. Before explaining the </w:t>
      </w:r>
      <w:r w:rsidR="002A2E15">
        <w:t>formula,</w:t>
      </w:r>
      <w:r w:rsidR="00976EA8">
        <w:t xml:space="preserve"> they used Its useful to remember the </w:t>
      </w:r>
      <w:r w:rsidR="00A04CFF">
        <w:t>abbreviations and what they mean. There is TP</w:t>
      </w:r>
      <w:r w:rsidR="005F1FC0">
        <w:t xml:space="preserve"> which means true </w:t>
      </w:r>
      <w:r w:rsidR="00A857C3">
        <w:t>positive,</w:t>
      </w:r>
      <w:r w:rsidR="005F1FC0">
        <w:t xml:space="preserve"> </w:t>
      </w:r>
      <w:r w:rsidR="002A2E15">
        <w:t>and</w:t>
      </w:r>
      <w:r w:rsidR="005F1FC0">
        <w:t xml:space="preserve"> that </w:t>
      </w:r>
      <w:r w:rsidR="002A2E15">
        <w:t>actual</w:t>
      </w:r>
      <w:r w:rsidR="005F1FC0">
        <w:t xml:space="preserve"> </w:t>
      </w:r>
      <w:r w:rsidR="00830A5D">
        <w:t xml:space="preserve">attack are detected and classified as attacks and there is </w:t>
      </w:r>
      <w:r w:rsidR="00C37FE1">
        <w:t xml:space="preserve">TN which </w:t>
      </w:r>
      <w:r w:rsidR="00D65B78">
        <w:t>means</w:t>
      </w:r>
      <w:r w:rsidR="00C37FE1">
        <w:t xml:space="preserve"> true </w:t>
      </w:r>
      <w:r w:rsidR="00C30FD3">
        <w:t>negative,</w:t>
      </w:r>
      <w:r w:rsidR="00C37FE1">
        <w:t xml:space="preserve"> </w:t>
      </w:r>
      <w:r w:rsidR="00D65B78">
        <w:t>and that normal data is detected as normal</w:t>
      </w:r>
      <w:r w:rsidR="00CC2DED">
        <w:t>.</w:t>
      </w:r>
      <w:r w:rsidR="00A857C3">
        <w:t xml:space="preserve"> Then the obvious FP and FN which have been previously talked about</w:t>
      </w:r>
      <w:r w:rsidR="00102C29">
        <w:t xml:space="preserve">. False positives and false negatives </w:t>
      </w:r>
      <w:r w:rsidR="009D05ED">
        <w:t xml:space="preserve">are when the data are misclassified </w:t>
      </w:r>
      <w:r w:rsidR="00652440">
        <w:t>too be normal data that are classified as attacks and vice versa and is what many projects including my own aim at reducing.</w:t>
      </w:r>
    </w:p>
    <w:p w14:paraId="541305B2" w14:textId="77777777" w:rsidR="0009164A" w:rsidRDefault="008206F0" w:rsidP="008206F0">
      <w:pPr>
        <w:rPr>
          <w:rStyle w:val="Emphasis"/>
          <w:i w:val="0"/>
          <w:iCs w:val="0"/>
        </w:rPr>
      </w:pPr>
      <w:r w:rsidRPr="008206F0">
        <w:rPr>
          <w:rStyle w:val="Emphasis"/>
        </w:rPr>
        <w:t xml:space="preserve">Formulas </w:t>
      </w:r>
      <w:r w:rsidR="004A2C88" w:rsidRPr="008206F0">
        <w:rPr>
          <w:rStyle w:val="Emphasis"/>
        </w:rPr>
        <w:t>used</w:t>
      </w:r>
      <w:r w:rsidR="004A2C88">
        <w:rPr>
          <w:rStyle w:val="Emphasis"/>
        </w:rPr>
        <w:t>:</w:t>
      </w:r>
      <w:r w:rsidR="004A2C88">
        <w:rPr>
          <w:rStyle w:val="Emphasis"/>
          <w:i w:val="0"/>
          <w:iCs w:val="0"/>
        </w:rPr>
        <w:t xml:space="preserve"> </w:t>
      </w:r>
    </w:p>
    <w:p w14:paraId="1EDB6A4C" w14:textId="7A342AFD" w:rsidR="0009164A" w:rsidRDefault="004A2C88" w:rsidP="008206F0">
      <w:pPr>
        <w:rPr>
          <w:rStyle w:val="Emphasis"/>
          <w:i w:val="0"/>
          <w:iCs w:val="0"/>
        </w:rPr>
      </w:pPr>
      <w:r>
        <w:rPr>
          <w:rStyle w:val="Emphasis"/>
          <w:i w:val="0"/>
          <w:iCs w:val="0"/>
        </w:rPr>
        <w:t>To</w:t>
      </w:r>
      <w:r w:rsidR="0008359D">
        <w:rPr>
          <w:rStyle w:val="Emphasis"/>
          <w:i w:val="0"/>
          <w:iCs w:val="0"/>
        </w:rPr>
        <w:t xml:space="preserve"> </w:t>
      </w:r>
      <w:r w:rsidR="006D4C0A">
        <w:rPr>
          <w:rStyle w:val="Emphasis"/>
          <w:i w:val="0"/>
          <w:iCs w:val="0"/>
        </w:rPr>
        <w:t xml:space="preserve">evaluate </w:t>
      </w:r>
      <w:r w:rsidR="0008359D">
        <w:rPr>
          <w:rStyle w:val="Emphasis"/>
          <w:i w:val="0"/>
          <w:iCs w:val="0"/>
        </w:rPr>
        <w:t xml:space="preserve">the </w:t>
      </w:r>
      <w:r w:rsidR="00E85DE2">
        <w:rPr>
          <w:rStyle w:val="Emphasis"/>
          <w:i w:val="0"/>
          <w:iCs w:val="0"/>
        </w:rPr>
        <w:t>accuracy</w:t>
      </w:r>
      <w:r w:rsidR="00F40031">
        <w:rPr>
          <w:rStyle w:val="Emphasis"/>
          <w:i w:val="0"/>
          <w:iCs w:val="0"/>
        </w:rPr>
        <w:t xml:space="preserve">: </w:t>
      </w:r>
      <m:oMath>
        <m:f>
          <m:fPr>
            <m:ctrlPr>
              <w:rPr>
                <w:rStyle w:val="Emphasis"/>
                <w:rFonts w:ascii="Cambria Math" w:eastAsiaTheme="minorEastAsia" w:hAnsi="Cambria Math"/>
                <w:i w:val="0"/>
                <w:iCs w:val="0"/>
              </w:rPr>
            </m:ctrlPr>
          </m:fPr>
          <m:num>
            <m:r>
              <w:rPr>
                <w:rStyle w:val="Emphasis"/>
                <w:rFonts w:ascii="Cambria Math" w:eastAsiaTheme="minorEastAsia" w:hAnsi="Cambria Math"/>
              </w:rPr>
              <m:t>TP</m:t>
            </m:r>
            <m:r>
              <m:rPr>
                <m:sty m:val="p"/>
              </m:rPr>
              <w:rPr>
                <w:rStyle w:val="Emphasis"/>
                <w:rFonts w:ascii="Cambria Math" w:eastAsiaTheme="minorEastAsia" w:hAnsi="Cambria Math"/>
              </w:rPr>
              <m:t xml:space="preserve"> + </m:t>
            </m:r>
            <m:r>
              <w:rPr>
                <w:rStyle w:val="Emphasis"/>
                <w:rFonts w:ascii="Cambria Math" w:eastAsiaTheme="minorEastAsia" w:hAnsi="Cambria Math"/>
              </w:rPr>
              <m:t>TN</m:t>
            </m:r>
          </m:num>
          <m:den>
            <m:r>
              <w:rPr>
                <w:rStyle w:val="Emphasis"/>
                <w:rFonts w:ascii="Cambria Math" w:eastAsiaTheme="minorEastAsia" w:hAnsi="Cambria Math"/>
              </w:rPr>
              <m:t>TP</m:t>
            </m:r>
            <m:r>
              <m:rPr>
                <m:sty m:val="p"/>
              </m:rPr>
              <w:rPr>
                <w:rStyle w:val="Emphasis"/>
                <w:rFonts w:ascii="Cambria Math" w:eastAsiaTheme="minorEastAsia" w:hAnsi="Cambria Math"/>
              </w:rPr>
              <m:t xml:space="preserve"> + </m:t>
            </m:r>
            <m:r>
              <w:rPr>
                <w:rStyle w:val="Emphasis"/>
                <w:rFonts w:ascii="Cambria Math" w:eastAsiaTheme="minorEastAsia" w:hAnsi="Cambria Math"/>
              </w:rPr>
              <m:t>TN</m:t>
            </m:r>
            <m:r>
              <m:rPr>
                <m:sty m:val="p"/>
              </m:rPr>
              <w:rPr>
                <w:rStyle w:val="Emphasis"/>
                <w:rFonts w:ascii="Cambria Math" w:eastAsiaTheme="minorEastAsia" w:hAnsi="Cambria Math"/>
              </w:rPr>
              <m:t xml:space="preserve"> + </m:t>
            </m:r>
            <m:r>
              <w:rPr>
                <w:rStyle w:val="Emphasis"/>
                <w:rFonts w:ascii="Cambria Math" w:eastAsiaTheme="minorEastAsia" w:hAnsi="Cambria Math"/>
              </w:rPr>
              <m:t>FP</m:t>
            </m:r>
            <m:r>
              <m:rPr>
                <m:sty m:val="p"/>
              </m:rPr>
              <w:rPr>
                <w:rStyle w:val="Emphasis"/>
                <w:rFonts w:ascii="Cambria Math" w:eastAsiaTheme="minorEastAsia" w:hAnsi="Cambria Math"/>
              </w:rPr>
              <m:t xml:space="preserve"> + </m:t>
            </m:r>
            <m:r>
              <w:rPr>
                <w:rStyle w:val="Emphasis"/>
                <w:rFonts w:ascii="Cambria Math" w:eastAsiaTheme="minorEastAsia" w:hAnsi="Cambria Math"/>
              </w:rPr>
              <m:t>FN</m:t>
            </m:r>
          </m:den>
        </m:f>
      </m:oMath>
      <w:r w:rsidR="00F40031">
        <w:rPr>
          <w:rStyle w:val="Emphasis"/>
          <w:i w:val="0"/>
          <w:iCs w:val="0"/>
        </w:rPr>
        <w:t xml:space="preserve"> </w:t>
      </w:r>
    </w:p>
    <w:p w14:paraId="55B11C6B" w14:textId="39025AB0" w:rsidR="0009164A" w:rsidRDefault="00F40031" w:rsidP="008206F0">
      <w:pPr>
        <w:rPr>
          <w:rStyle w:val="Emphasis"/>
          <w:i w:val="0"/>
          <w:iCs w:val="0"/>
        </w:rPr>
      </w:pPr>
      <w:r>
        <w:rPr>
          <w:rStyle w:val="Emphasis"/>
          <w:i w:val="0"/>
          <w:iCs w:val="0"/>
        </w:rPr>
        <w:t>For detection rat</w:t>
      </w:r>
      <w:r w:rsidR="00E85DE2">
        <w:rPr>
          <w:rStyle w:val="Emphasis"/>
          <w:i w:val="0"/>
          <w:iCs w:val="0"/>
        </w:rPr>
        <w:t xml:space="preserve">e </w:t>
      </w:r>
      <m:oMath>
        <m:f>
          <m:fPr>
            <m:ctrlPr>
              <w:rPr>
                <w:rStyle w:val="Emphasis"/>
                <w:rFonts w:ascii="Cambria Math" w:hAnsi="Cambria Math"/>
                <w:i w:val="0"/>
                <w:iCs w:val="0"/>
              </w:rPr>
            </m:ctrlPr>
          </m:fPr>
          <m:num>
            <m:r>
              <w:rPr>
                <w:rStyle w:val="Emphasis"/>
                <w:rFonts w:ascii="Cambria Math" w:hAnsi="Cambria Math"/>
              </w:rPr>
              <m:t>TP</m:t>
            </m:r>
          </m:num>
          <m:den>
            <m:r>
              <w:rPr>
                <w:rStyle w:val="Emphasis"/>
                <w:rFonts w:ascii="Cambria Math" w:hAnsi="Cambria Math"/>
              </w:rPr>
              <m:t>TP</m:t>
            </m:r>
            <m:r>
              <m:rPr>
                <m:sty m:val="p"/>
              </m:rPr>
              <w:rPr>
                <w:rStyle w:val="Emphasis"/>
                <w:rFonts w:ascii="Cambria Math" w:hAnsi="Cambria Math"/>
              </w:rPr>
              <m:t xml:space="preserve"> + </m:t>
            </m:r>
            <m:r>
              <w:rPr>
                <w:rStyle w:val="Emphasis"/>
                <w:rFonts w:ascii="Cambria Math" w:hAnsi="Cambria Math"/>
              </w:rPr>
              <m:t>FN</m:t>
            </m:r>
          </m:den>
        </m:f>
      </m:oMath>
      <w:r w:rsidR="00E85DE2">
        <w:rPr>
          <w:rStyle w:val="Emphasis"/>
          <w:i w:val="0"/>
          <w:iCs w:val="0"/>
        </w:rPr>
        <w:t xml:space="preserve"> </w:t>
      </w:r>
    </w:p>
    <w:p w14:paraId="2408E40D" w14:textId="03E5AC5E" w:rsidR="006736CE" w:rsidRPr="00523ABB" w:rsidRDefault="0009164A" w:rsidP="008206F0">
      <w:pPr>
        <w:rPr>
          <w:rStyle w:val="Emphasis"/>
          <w:i w:val="0"/>
          <w:iCs w:val="0"/>
        </w:rPr>
      </w:pPr>
      <w:r>
        <w:rPr>
          <w:rStyle w:val="Emphasis"/>
          <w:i w:val="0"/>
          <w:iCs w:val="0"/>
        </w:rPr>
        <w:t>F</w:t>
      </w:r>
      <w:r w:rsidR="00E85DE2">
        <w:rPr>
          <w:rStyle w:val="Emphasis"/>
          <w:i w:val="0"/>
          <w:iCs w:val="0"/>
        </w:rPr>
        <w:t xml:space="preserve">inally for false alarms </w:t>
      </w:r>
      <m:oMath>
        <m:f>
          <m:fPr>
            <m:ctrlPr>
              <w:rPr>
                <w:rStyle w:val="Emphasis"/>
                <w:rFonts w:ascii="Cambria Math" w:hAnsi="Cambria Math"/>
                <w:i w:val="0"/>
                <w:iCs w:val="0"/>
              </w:rPr>
            </m:ctrlPr>
          </m:fPr>
          <m:num>
            <m:r>
              <w:rPr>
                <w:rStyle w:val="Emphasis"/>
                <w:rFonts w:ascii="Cambria Math" w:hAnsi="Cambria Math"/>
              </w:rPr>
              <m:t>FP</m:t>
            </m:r>
          </m:num>
          <m:den>
            <m:r>
              <w:rPr>
                <w:rStyle w:val="Emphasis"/>
                <w:rFonts w:ascii="Cambria Math" w:hAnsi="Cambria Math"/>
              </w:rPr>
              <m:t>FP</m:t>
            </m:r>
            <m:r>
              <m:rPr>
                <m:sty m:val="p"/>
              </m:rPr>
              <w:rPr>
                <w:rStyle w:val="Emphasis"/>
                <w:rFonts w:ascii="Cambria Math" w:hAnsi="Cambria Math"/>
              </w:rPr>
              <m:t xml:space="preserve"> + </m:t>
            </m:r>
            <m:r>
              <w:rPr>
                <w:rStyle w:val="Emphasis"/>
                <w:rFonts w:ascii="Cambria Math" w:hAnsi="Cambria Math"/>
              </w:rPr>
              <m:t>TN</m:t>
            </m:r>
          </m:den>
        </m:f>
      </m:oMath>
      <w:r w:rsidR="0086341A">
        <w:rPr>
          <w:rStyle w:val="Emphasis"/>
          <w:i w:val="0"/>
          <w:iCs w:val="0"/>
        </w:rPr>
        <w:t>.</w:t>
      </w:r>
    </w:p>
    <w:p w14:paraId="6FEC5103" w14:textId="18BFFD22" w:rsidR="00F96217" w:rsidRDefault="00F96217" w:rsidP="00F96217">
      <w:r>
        <w:t xml:space="preserve">In this </w:t>
      </w:r>
      <w:r w:rsidR="006736CE">
        <w:t>second</w:t>
      </w:r>
      <w:r>
        <w:t xml:space="preserve"> </w:t>
      </w:r>
      <w:r w:rsidR="00270B65">
        <w:t>paper</w:t>
      </w:r>
      <w:r w:rsidR="003F7D15">
        <w:t xml:space="preserve"> </w:t>
      </w:r>
      <w:r w:rsidR="00A90B45">
        <w:t xml:space="preserve"> ‘A machine learning approach for improving performance of net</w:t>
      </w:r>
      <w:r w:rsidR="00256548">
        <w:t xml:space="preserve">work IDS </w:t>
      </w:r>
      <w:r w:rsidR="003F7D15">
        <w:t xml:space="preserve">by </w:t>
      </w:r>
      <w:r w:rsidR="00D13848">
        <w:t xml:space="preserve">Azizan </w:t>
      </w:r>
      <w:r w:rsidR="009E7AB6" w:rsidRPr="009E7AB6">
        <w:t>(Azizan et al., 2021)</w:t>
      </w:r>
      <w:r w:rsidR="003F7D15">
        <w:t xml:space="preserve"> and others </w:t>
      </w:r>
      <w:r w:rsidR="00B935AD">
        <w:t xml:space="preserve">they discuss the methods they have used </w:t>
      </w:r>
      <w:r w:rsidR="00EC7730">
        <w:t>which is both similar but different, the main similarities is one of their machine learning methods used is SVM with the other machine learning methods used being Random forest and Decision tree two commonly known and used machine learning algorithms</w:t>
      </w:r>
      <w:r w:rsidR="005141A5">
        <w:t xml:space="preserve"> They had a knowledge discovery method that was used to perform research and the database they used was the KDD 99 </w:t>
      </w:r>
      <w:r w:rsidR="00AC0E8C">
        <w:t>dataset</w:t>
      </w:r>
      <w:r w:rsidR="005141A5">
        <w:t xml:space="preserve">. </w:t>
      </w:r>
      <w:r w:rsidR="009A12E8">
        <w:t>However,</w:t>
      </w:r>
      <w:r w:rsidR="009C0C16">
        <w:t xml:space="preserve"> </w:t>
      </w:r>
      <w:r w:rsidR="006D1B41">
        <w:t>the</w:t>
      </w:r>
      <w:r w:rsidR="009C0C16">
        <w:t xml:space="preserve"> main difference is the dataset they used</w:t>
      </w:r>
      <w:r w:rsidR="00AC0E8C">
        <w:t xml:space="preserve"> to access the performance of the three classification </w:t>
      </w:r>
      <w:r w:rsidR="001E700B">
        <w:t>algorithms</w:t>
      </w:r>
      <w:r w:rsidR="00AC0E8C">
        <w:t xml:space="preserve"> which was </w:t>
      </w:r>
      <w:r w:rsidR="001E700B">
        <w:t>the intrusion detection evaluation dataset CIC-IDS201</w:t>
      </w:r>
      <w:r w:rsidR="008A65FD">
        <w:t xml:space="preserve"> with 85 </w:t>
      </w:r>
      <w:r w:rsidR="009A12E8">
        <w:t>attributes and</w:t>
      </w:r>
      <w:r w:rsidR="00820641">
        <w:t xml:space="preserve"> includes attacks such as Dos, </w:t>
      </w:r>
      <w:r w:rsidR="009A12E8">
        <w:t>DDoS,</w:t>
      </w:r>
      <w:r w:rsidR="00424500">
        <w:t xml:space="preserve"> brute force -similar to the type of attacks this project aims at</w:t>
      </w:r>
      <w:r w:rsidR="00751A5F">
        <w:t xml:space="preserve"> reducing - </w:t>
      </w:r>
      <w:r w:rsidR="00820641">
        <w:t>and more.</w:t>
      </w:r>
    </w:p>
    <w:p w14:paraId="4173BD2A" w14:textId="7FAF218A" w:rsidR="009418C2" w:rsidRDefault="006D1B41" w:rsidP="00F96217">
      <w:r>
        <w:t xml:space="preserve">Their evaluation methods </w:t>
      </w:r>
      <w:r w:rsidR="00961C63">
        <w:t>were</w:t>
      </w:r>
      <w:r w:rsidR="00BE389F">
        <w:t xml:space="preserve"> based of the confusion </w:t>
      </w:r>
      <w:r w:rsidR="00123316">
        <w:t xml:space="preserve">matrix which is used to define the performance of classification algorithm. </w:t>
      </w:r>
      <w:r w:rsidR="00F32F37">
        <w:t>like</w:t>
      </w:r>
      <w:r w:rsidR="00123316">
        <w:t xml:space="preserve"> the evaluation metrics used in the first </w:t>
      </w:r>
      <w:r w:rsidR="00961C63">
        <w:t>paper.</w:t>
      </w:r>
      <w:r w:rsidR="00123316">
        <w:t xml:space="preserve"> </w:t>
      </w:r>
      <w:r w:rsidR="00AC2F87">
        <w:t xml:space="preserve">The confusion matrix is needed to </w:t>
      </w:r>
      <w:r w:rsidR="001A0866">
        <w:t xml:space="preserve">choose a decision threshold to label instances as positive or negatives. </w:t>
      </w:r>
      <w:r w:rsidR="00192D0A">
        <w:t xml:space="preserve">In which if the probability </w:t>
      </w:r>
      <w:r w:rsidR="002D7BC2">
        <w:t>assigned by</w:t>
      </w:r>
      <w:r w:rsidR="00192D0A">
        <w:t xml:space="preserve"> the ration exceeds the </w:t>
      </w:r>
      <w:r w:rsidR="00E357F2">
        <w:t>limit</w:t>
      </w:r>
      <w:r w:rsidR="00192D0A">
        <w:t xml:space="preserve"> it would be declared positive and if </w:t>
      </w:r>
      <w:r w:rsidR="00E357F2">
        <w:t>it was less than the threshold It would be declared negative.</w:t>
      </w:r>
      <w:r w:rsidR="00C63905">
        <w:t xml:space="preserve"> They also used similar </w:t>
      </w:r>
      <w:r w:rsidR="002D7BC2">
        <w:t xml:space="preserve">formulas to those in paper </w:t>
      </w:r>
      <w:r w:rsidR="00C17338">
        <w:t>one</w:t>
      </w:r>
      <w:r w:rsidR="009D508A">
        <w:t>:</w:t>
      </w:r>
    </w:p>
    <w:p w14:paraId="0B8D06E7" w14:textId="077C1024" w:rsidR="009418C2" w:rsidRDefault="00745C4E" w:rsidP="00F96217">
      <w:r>
        <w:t xml:space="preserve">Precision = </w:t>
      </w:r>
      <m:oMath>
        <m:f>
          <m:fPr>
            <m:ctrlPr>
              <w:rPr>
                <w:rFonts w:ascii="Cambria Math" w:hAnsi="Cambria Math"/>
                <w:i/>
              </w:rPr>
            </m:ctrlPr>
          </m:fPr>
          <m:num>
            <m:r>
              <w:rPr>
                <w:rFonts w:ascii="Cambria Math" w:hAnsi="Cambria Math"/>
              </w:rPr>
              <m:t xml:space="preserve">TP </m:t>
            </m:r>
          </m:num>
          <m:den>
            <m:r>
              <w:rPr>
                <w:rFonts w:ascii="Cambria Math" w:hAnsi="Cambria Math"/>
              </w:rPr>
              <m:t>TP + FP</m:t>
            </m:r>
          </m:den>
        </m:f>
        <m:r>
          <w:rPr>
            <w:rFonts w:ascii="Cambria Math" w:hAnsi="Cambria Math"/>
          </w:rPr>
          <m:t xml:space="preserve"> </m:t>
        </m:r>
      </m:oMath>
      <w:r w:rsidR="009418C2">
        <w:rPr>
          <w:rFonts w:eastAsiaTheme="minorEastAsia"/>
        </w:rPr>
        <w:t xml:space="preserve"> </w:t>
      </w:r>
      <w:r w:rsidR="00194B69">
        <w:rPr>
          <w:rFonts w:eastAsiaTheme="minorEastAsia"/>
        </w:rPr>
        <w:t xml:space="preserve"> </w:t>
      </w:r>
      <w:r w:rsidR="000F616C">
        <w:t xml:space="preserve">which measures the ratio of attacks </w:t>
      </w:r>
      <w:r w:rsidR="00606463">
        <w:t>flow</w:t>
      </w:r>
      <w:r w:rsidR="000F616C">
        <w:t xml:space="preserve"> </w:t>
      </w:r>
      <w:r w:rsidR="00606463">
        <w:t xml:space="preserve">to the characteristic </w:t>
      </w:r>
      <w:r w:rsidR="00F53292">
        <w:t>flow,</w:t>
      </w:r>
    </w:p>
    <w:p w14:paraId="2C76E079" w14:textId="3D83DBD1" w:rsidR="009418C2" w:rsidRDefault="00F93C86" w:rsidP="00F96217">
      <w:r>
        <w:t xml:space="preserve">Recall = </w:t>
      </w:r>
      <m:oMath>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N</m:t>
            </m:r>
          </m:den>
        </m:f>
      </m:oMath>
      <w:r w:rsidR="00F53292">
        <w:t xml:space="preserve"> </w:t>
      </w:r>
      <w:r w:rsidR="00194B69">
        <w:t xml:space="preserve"> </w:t>
      </w:r>
      <w:r w:rsidR="00F53292">
        <w:t xml:space="preserve">which is a ratio of correctly identified attacks over the overall predicted flows </w:t>
      </w:r>
    </w:p>
    <w:p w14:paraId="57E78D85" w14:textId="2DF5AC48" w:rsidR="00745C4E" w:rsidRDefault="007564ED" w:rsidP="00F96217">
      <w:pPr>
        <w:rPr>
          <w:rFonts w:eastAsiaTheme="minorEastAsia"/>
        </w:rPr>
      </w:pPr>
      <w:r>
        <w:t xml:space="preserve">Accuracy = </w:t>
      </w:r>
      <m:oMath>
        <m:f>
          <m:fPr>
            <m:ctrlPr>
              <w:rPr>
                <w:rFonts w:ascii="Cambria Math" w:hAnsi="Cambria Math"/>
                <w:i/>
              </w:rPr>
            </m:ctrlPr>
          </m:fPr>
          <m:num>
            <m:r>
              <w:rPr>
                <w:rFonts w:ascii="Cambria Math" w:hAnsi="Cambria Math"/>
              </w:rPr>
              <m:t>TP+TN</m:t>
            </m:r>
          </m:num>
          <m:den>
            <m:r>
              <w:rPr>
                <w:rFonts w:ascii="Cambria Math" w:hAnsi="Cambria Math"/>
              </w:rPr>
              <m:t>TP+TN+FP+FN</m:t>
            </m:r>
          </m:den>
        </m:f>
      </m:oMath>
      <w:r w:rsidR="00194B69">
        <w:rPr>
          <w:rFonts w:eastAsiaTheme="minorEastAsia"/>
        </w:rPr>
        <w:t xml:space="preserve">  this is the most used metric to judge a model and is not a clear indicator of performance and shows the percentage of true detection.</w:t>
      </w:r>
    </w:p>
    <w:p w14:paraId="4899DF4A" w14:textId="353DABDF" w:rsidR="00147128" w:rsidRDefault="004B0ECE" w:rsidP="00F96217">
      <w:pPr>
        <w:rPr>
          <w:rFonts w:eastAsiaTheme="minorEastAsia"/>
        </w:rPr>
      </w:pPr>
      <w:r>
        <w:rPr>
          <w:rFonts w:eastAsiaTheme="minorEastAsia"/>
        </w:rPr>
        <w:t xml:space="preserve">In the paper they later go on to </w:t>
      </w:r>
      <w:r w:rsidR="00147128">
        <w:rPr>
          <w:rFonts w:eastAsiaTheme="minorEastAsia"/>
        </w:rPr>
        <w:t>show the steps they took in processing the data of the M</w:t>
      </w:r>
      <w:r w:rsidR="00CE4CF9">
        <w:rPr>
          <w:rFonts w:eastAsiaTheme="minorEastAsia"/>
        </w:rPr>
        <w:t>L</w:t>
      </w:r>
      <w:r w:rsidR="00147128">
        <w:rPr>
          <w:rFonts w:eastAsiaTheme="minorEastAsia"/>
        </w:rPr>
        <w:t xml:space="preserve"> based model created from the dataset which follows </w:t>
      </w:r>
      <w:r w:rsidR="00B0510D">
        <w:rPr>
          <w:rFonts w:eastAsiaTheme="minorEastAsia"/>
        </w:rPr>
        <w:t>as:</w:t>
      </w:r>
    </w:p>
    <w:p w14:paraId="7D5DC152" w14:textId="53124B1C" w:rsidR="00147128" w:rsidRDefault="00147128" w:rsidP="00F96217">
      <w:r>
        <w:t xml:space="preserve">1. </w:t>
      </w:r>
      <w:r w:rsidR="00B0510D">
        <w:t xml:space="preserve">They </w:t>
      </w:r>
      <w:r>
        <w:t>Perform</w:t>
      </w:r>
      <w:r w:rsidR="00B0510D">
        <w:t>ed</w:t>
      </w:r>
      <w:r>
        <w:t xml:space="preserve"> data extraction from the collection of CIC-IDS2017 dataset. </w:t>
      </w:r>
    </w:p>
    <w:p w14:paraId="450046D6" w14:textId="3EF98949" w:rsidR="00147128" w:rsidRDefault="00147128" w:rsidP="00F96217">
      <w:r>
        <w:t xml:space="preserve">2. Consolidate conflicting information from multiple sources into a specific resource. </w:t>
      </w:r>
    </w:p>
    <w:p w14:paraId="1E630A6D" w14:textId="779B08C7" w:rsidR="00147128" w:rsidRDefault="00147128" w:rsidP="00F96217">
      <w:r>
        <w:t xml:space="preserve">3. </w:t>
      </w:r>
      <w:r w:rsidR="00B0510D">
        <w:t>They would s</w:t>
      </w:r>
      <w:r>
        <w:t xml:space="preserve">elect the </w:t>
      </w:r>
      <w:r w:rsidR="00B0510D">
        <w:t>data</w:t>
      </w:r>
      <w:r>
        <w:t xml:space="preserve"> based on the applicable data to the test. </w:t>
      </w:r>
    </w:p>
    <w:p w14:paraId="3832DA3E" w14:textId="292DFAE3" w:rsidR="00147128" w:rsidRDefault="00147128" w:rsidP="00F96217">
      <w:r>
        <w:t>4. Convert the data required through mining strategy into an appropriate structure of 10-folds cross</w:t>
      </w:r>
      <w:r w:rsidR="00B0510D">
        <w:t xml:space="preserve"> </w:t>
      </w:r>
      <w:r>
        <w:t xml:space="preserve">validation. </w:t>
      </w:r>
    </w:p>
    <w:p w14:paraId="0A7A1530" w14:textId="3161E4D8" w:rsidR="00147128" w:rsidRDefault="00147128" w:rsidP="00F96217">
      <w:r>
        <w:t xml:space="preserve">5. Extract patterns potentially helpful for modelling designs in the training phase. </w:t>
      </w:r>
    </w:p>
    <w:p w14:paraId="6BD0F159" w14:textId="14C14CE6" w:rsidR="00147128" w:rsidRDefault="00147128" w:rsidP="00F96217">
      <w:r>
        <w:lastRenderedPageBreak/>
        <w:t xml:space="preserve">6. Perform pattern assessment to the abnormal traffic to enhance the recognition of the model design based on the given evaluation measures of the testing phase. </w:t>
      </w:r>
    </w:p>
    <w:p w14:paraId="60DFA142" w14:textId="088B8744" w:rsidR="004B0ECE" w:rsidRDefault="00147128" w:rsidP="00F96217">
      <w:r>
        <w:t>7. Represent the results of the two phases as findings.</w:t>
      </w:r>
    </w:p>
    <w:p w14:paraId="1860AC8B" w14:textId="5C28C56E" w:rsidR="00A15E2E" w:rsidRDefault="000052EA" w:rsidP="00A15E2E">
      <w:r>
        <w:t xml:space="preserve">Final thing to notice is </w:t>
      </w:r>
      <w:r w:rsidR="00CE4CF9">
        <w:t>their</w:t>
      </w:r>
      <w:r>
        <w:t xml:space="preserve"> experiments was performed using the AZUR</w:t>
      </w:r>
      <w:r w:rsidR="00A87837">
        <w:t xml:space="preserve">E Machine Learning Tool </w:t>
      </w:r>
      <w:r w:rsidR="00CE4CF9">
        <w:t xml:space="preserve">using the validation method for </w:t>
      </w:r>
      <w:r w:rsidR="00F54F10">
        <w:t>10-fold</w:t>
      </w:r>
      <w:r w:rsidR="00CE4CF9">
        <w:t xml:space="preserve"> training and </w:t>
      </w:r>
      <w:r w:rsidR="008428BB">
        <w:t>testing</w:t>
      </w:r>
      <w:r w:rsidR="008428BB" w:rsidRPr="008428BB">
        <w:t xml:space="preserve"> (Azizan et al., 2021)</w:t>
      </w:r>
      <w:r w:rsidR="00DE2A81">
        <w:t>.</w:t>
      </w:r>
    </w:p>
    <w:p w14:paraId="1705DF87" w14:textId="3A9EF451" w:rsidR="009B50F9" w:rsidRDefault="00293F9D" w:rsidP="009B50F9">
      <w:r>
        <w:t>Finally, in the</w:t>
      </w:r>
      <w:r w:rsidR="009B50F9">
        <w:t xml:space="preserve"> paper</w:t>
      </w:r>
      <w:r>
        <w:t xml:space="preserve"> </w:t>
      </w:r>
      <w:r w:rsidR="001B58A1">
        <w:t>‘Network</w:t>
      </w:r>
      <w:r>
        <w:t xml:space="preserve"> IDS using </w:t>
      </w:r>
      <w:r w:rsidR="00073C54">
        <w:t>Neural network</w:t>
      </w:r>
      <w:r w:rsidR="000C33E9">
        <w:t xml:space="preserve">’ </w:t>
      </w:r>
      <w:r w:rsidR="009B50F9">
        <w:t>focuses on an intrusion detection system based on neural networks.</w:t>
      </w:r>
    </w:p>
    <w:p w14:paraId="193E4B8F" w14:textId="448EDB30" w:rsidR="00C3515F" w:rsidRDefault="00747D85" w:rsidP="000E3CB3">
      <w:r>
        <w:t xml:space="preserve">Within this </w:t>
      </w:r>
      <w:r w:rsidR="009B50F9">
        <w:t>They list</w:t>
      </w:r>
      <w:r>
        <w:t>ed</w:t>
      </w:r>
      <w:r w:rsidR="009B50F9">
        <w:t xml:space="preserve"> some of the techniques they use in the study such as, expert systems, signature analysis, data mining and of course neural networks. </w:t>
      </w:r>
      <w:r>
        <w:t>Within this</w:t>
      </w:r>
      <w:r w:rsidR="009B50F9">
        <w:t xml:space="preserve"> paper they used a feedforward neural network based on a backpropagation training algorithm. </w:t>
      </w:r>
      <w:r w:rsidR="006C0188">
        <w:t>Furthermore,</w:t>
      </w:r>
      <w:r>
        <w:t xml:space="preserve"> </w:t>
      </w:r>
      <w:r w:rsidR="009B50F9">
        <w:t>an input layer, hidden layer and output layer is implemented. The dataset they used was obtained from the DARPA depository that was taken b</w:t>
      </w:r>
      <w:r>
        <w:t>y</w:t>
      </w:r>
      <w:r w:rsidR="009B50F9">
        <w:t xml:space="preserve"> the TCPDUMP program. Within this the attacks were broken down int of our categories Dos, remote to </w:t>
      </w:r>
      <w:r w:rsidR="006C0188">
        <w:t>user,</w:t>
      </w:r>
      <w:r w:rsidR="009B50F9">
        <w:t xml:space="preserve"> user to root and </w:t>
      </w:r>
      <w:r w:rsidR="005B60A8">
        <w:t>probe</w:t>
      </w:r>
      <w:r w:rsidR="005B60A8" w:rsidRPr="00A26352">
        <w:t xml:space="preserve"> (</w:t>
      </w:r>
      <w:r w:rsidR="00A26352" w:rsidRPr="00A26352">
        <w:t>Shun and Malki, 2008)</w:t>
      </w:r>
      <w:r w:rsidR="00481D02">
        <w:t xml:space="preserve">. </w:t>
      </w:r>
    </w:p>
    <w:p w14:paraId="08F6AFFA" w14:textId="77777777" w:rsidR="00C3515F" w:rsidRDefault="004B65F7" w:rsidP="000E3CB3">
      <w:r>
        <w:t>Furthermore,</w:t>
      </w:r>
      <w:r w:rsidR="00481D02">
        <w:t xml:space="preserve"> they </w:t>
      </w:r>
      <w:r w:rsidR="00072C68">
        <w:t>mentioned the original parameters included in the dataset and how they pre-processed it down</w:t>
      </w:r>
      <w:r w:rsidR="00157D02">
        <w:t>.</w:t>
      </w:r>
      <w:r w:rsidR="00771729">
        <w:t xml:space="preserve"> </w:t>
      </w:r>
      <w:r w:rsidR="00C3515F">
        <w:t xml:space="preserve">The original parameters consisted of </w:t>
      </w:r>
    </w:p>
    <w:p w14:paraId="2B8EFA55" w14:textId="2C5714C1" w:rsidR="00C3515F" w:rsidRDefault="000F2CE0" w:rsidP="00C3515F">
      <w:pPr>
        <w:pStyle w:val="ListParagraph"/>
        <w:numPr>
          <w:ilvl w:val="0"/>
          <w:numId w:val="2"/>
        </w:numPr>
      </w:pPr>
      <w:r>
        <w:t xml:space="preserve">SESSION ID – which was used to uniquely identify a sessions connection </w:t>
      </w:r>
      <w:r w:rsidR="00C3515F">
        <w:t xml:space="preserve"> </w:t>
      </w:r>
    </w:p>
    <w:p w14:paraId="4DAD2EC8" w14:textId="44FCE012" w:rsidR="000F2CE0" w:rsidRDefault="000F2CE0" w:rsidP="00C3515F">
      <w:pPr>
        <w:pStyle w:val="ListParagraph"/>
        <w:numPr>
          <w:ilvl w:val="0"/>
          <w:numId w:val="2"/>
        </w:numPr>
      </w:pPr>
      <w:r>
        <w:t>Start date</w:t>
      </w:r>
      <w:r w:rsidR="004643FC">
        <w:t xml:space="preserve"> – the date in which they started </w:t>
      </w:r>
    </w:p>
    <w:p w14:paraId="13825279" w14:textId="483FDCE8" w:rsidR="000F2CE0" w:rsidRDefault="000F2CE0" w:rsidP="00C3515F">
      <w:pPr>
        <w:pStyle w:val="ListParagraph"/>
        <w:numPr>
          <w:ilvl w:val="0"/>
          <w:numId w:val="2"/>
        </w:numPr>
      </w:pPr>
      <w:r>
        <w:t xml:space="preserve">Start time </w:t>
      </w:r>
      <w:r w:rsidR="008620D1">
        <w:t xml:space="preserve">– and the time of the day the session started </w:t>
      </w:r>
    </w:p>
    <w:p w14:paraId="6DEDF408" w14:textId="4E522963" w:rsidR="000F2CE0" w:rsidRDefault="000F2CE0" w:rsidP="00C3515F">
      <w:pPr>
        <w:pStyle w:val="ListParagraph"/>
        <w:numPr>
          <w:ilvl w:val="0"/>
          <w:numId w:val="2"/>
        </w:numPr>
      </w:pPr>
      <w:r>
        <w:t>Duration</w:t>
      </w:r>
      <w:r w:rsidR="008620D1">
        <w:t xml:space="preserve"> – the length of the session </w:t>
      </w:r>
    </w:p>
    <w:p w14:paraId="497E840D" w14:textId="16253FE6" w:rsidR="000F2CE0" w:rsidRDefault="000F2CE0" w:rsidP="00C3515F">
      <w:pPr>
        <w:pStyle w:val="ListParagraph"/>
        <w:numPr>
          <w:ilvl w:val="0"/>
          <w:numId w:val="2"/>
        </w:numPr>
      </w:pPr>
      <w:r>
        <w:t>Service</w:t>
      </w:r>
      <w:r w:rsidR="008620D1">
        <w:t xml:space="preserve"> – and the protocol used by the session </w:t>
      </w:r>
    </w:p>
    <w:p w14:paraId="44D1CCD2" w14:textId="5F34C5DF" w:rsidR="000F2CE0" w:rsidRDefault="000F2CE0" w:rsidP="00C3515F">
      <w:pPr>
        <w:pStyle w:val="ListParagraph"/>
        <w:numPr>
          <w:ilvl w:val="0"/>
          <w:numId w:val="2"/>
        </w:numPr>
      </w:pPr>
      <w:r>
        <w:t>Source por</w:t>
      </w:r>
      <w:r w:rsidR="008620D1">
        <w:t xml:space="preserve">t – the port used by incoming service </w:t>
      </w:r>
    </w:p>
    <w:p w14:paraId="0DE533F9" w14:textId="5A3CE802" w:rsidR="000F2CE0" w:rsidRDefault="004643FC" w:rsidP="00C3515F">
      <w:pPr>
        <w:pStyle w:val="ListParagraph"/>
        <w:numPr>
          <w:ilvl w:val="0"/>
          <w:numId w:val="2"/>
        </w:numPr>
      </w:pPr>
      <w:r>
        <w:t xml:space="preserve">Destination port </w:t>
      </w:r>
      <w:r w:rsidR="0076447B">
        <w:t>–</w:t>
      </w:r>
      <w:r w:rsidR="008620D1">
        <w:t xml:space="preserve"> </w:t>
      </w:r>
      <w:r w:rsidR="0076447B">
        <w:t xml:space="preserve">port targeted by the service </w:t>
      </w:r>
    </w:p>
    <w:p w14:paraId="3EC787C0" w14:textId="558342F4" w:rsidR="004643FC" w:rsidRDefault="004643FC" w:rsidP="00C3515F">
      <w:pPr>
        <w:pStyle w:val="ListParagraph"/>
        <w:numPr>
          <w:ilvl w:val="0"/>
          <w:numId w:val="2"/>
        </w:numPr>
      </w:pPr>
      <w:r>
        <w:t xml:space="preserve">Source </w:t>
      </w:r>
      <w:r w:rsidR="0076447B">
        <w:t>Ip</w:t>
      </w:r>
      <w:r>
        <w:t xml:space="preserve"> </w:t>
      </w:r>
      <w:r w:rsidR="0076447B">
        <w:t>– internet address of source object</w:t>
      </w:r>
    </w:p>
    <w:p w14:paraId="080F3EC0" w14:textId="774E998E" w:rsidR="004643FC" w:rsidRDefault="0076447B" w:rsidP="0076447B">
      <w:pPr>
        <w:pStyle w:val="ListParagraph"/>
        <w:numPr>
          <w:ilvl w:val="0"/>
          <w:numId w:val="2"/>
        </w:numPr>
      </w:pPr>
      <w:r>
        <w:t>Destination</w:t>
      </w:r>
      <w:r w:rsidR="004643FC">
        <w:t xml:space="preserve"> port </w:t>
      </w:r>
      <w:r>
        <w:t xml:space="preserve">– internet address of destination object </w:t>
      </w:r>
    </w:p>
    <w:p w14:paraId="041EB8E4" w14:textId="792F51FB" w:rsidR="000E3CB3" w:rsidRPr="000E3CB3" w:rsidRDefault="00771729" w:rsidP="000E3CB3">
      <w:r>
        <w:t xml:space="preserve">The main parameters they used was </w:t>
      </w:r>
      <w:r w:rsidR="000D33E0">
        <w:t>date,</w:t>
      </w:r>
      <w:r>
        <w:t xml:space="preserve"> </w:t>
      </w:r>
      <w:r w:rsidR="00CC0081">
        <w:t>time,</w:t>
      </w:r>
      <w:r w:rsidR="00FC0E6B">
        <w:t xml:space="preserve"> duration, protocol, source port and destination port </w:t>
      </w:r>
      <w:r w:rsidR="000E3CB3" w:rsidRPr="000E3CB3">
        <w:t>(Shun and Malki, 2008)</w:t>
      </w:r>
      <w:r w:rsidR="000D33E0">
        <w:t xml:space="preserve"> simply removing the address from the</w:t>
      </w:r>
      <w:r w:rsidR="00CC0081">
        <w:t>ir</w:t>
      </w:r>
      <w:r w:rsidR="000D33E0">
        <w:t xml:space="preserve"> study.</w:t>
      </w:r>
    </w:p>
    <w:p w14:paraId="4AFE43CC" w14:textId="2B200D84" w:rsidR="00E4054F" w:rsidRDefault="0067429B" w:rsidP="00E4054F">
      <w:r>
        <w:t>Upon doing their experiments</w:t>
      </w:r>
      <w:r w:rsidR="0022757E">
        <w:t xml:space="preserve"> in doing four separate test </w:t>
      </w:r>
      <w:r w:rsidR="00A50E0D">
        <w:t>splits</w:t>
      </w:r>
      <w:r w:rsidR="0022757E">
        <w:t xml:space="preserve"> into </w:t>
      </w:r>
      <w:r w:rsidR="00C409B2">
        <w:t xml:space="preserve">normal </w:t>
      </w:r>
      <w:r w:rsidR="00433CD4">
        <w:t>traffic,</w:t>
      </w:r>
      <w:r w:rsidR="00C409B2">
        <w:t xml:space="preserve"> unknown attack traffic </w:t>
      </w:r>
      <w:r w:rsidR="00B267A9">
        <w:t>and known attack traffic</w:t>
      </w:r>
      <w:r>
        <w:t xml:space="preserve"> they were able to </w:t>
      </w:r>
      <w:r w:rsidR="00B267A9">
        <w:t>receive</w:t>
      </w:r>
      <w:r>
        <w:t xml:space="preserve"> results that </w:t>
      </w:r>
      <w:r w:rsidR="00AD3795">
        <w:t>using a neural network model correctly identified all normal and known traffic set</w:t>
      </w:r>
      <w:r w:rsidR="00433CD4">
        <w:t xml:space="preserve"> and that 76% of unknown attacks were classified correctly.</w:t>
      </w:r>
    </w:p>
    <w:p w14:paraId="7DF3416D" w14:textId="3A7BF047" w:rsidR="000F67C9" w:rsidRDefault="000F67C9" w:rsidP="008C55CC">
      <w:pPr>
        <w:pStyle w:val="Heading4"/>
      </w:pPr>
      <w:r w:rsidRPr="00AE2FF5">
        <w:t>2.1</w:t>
      </w:r>
      <w:r w:rsidR="00415C1C">
        <w:t>.</w:t>
      </w:r>
      <w:r w:rsidR="00C13F19">
        <w:t>2</w:t>
      </w:r>
      <w:r w:rsidR="007E408D">
        <w:t>.2</w:t>
      </w:r>
      <w:r>
        <w:t xml:space="preserve"> </w:t>
      </w:r>
      <w:r w:rsidR="00737E0E">
        <w:t>Un</w:t>
      </w:r>
      <w:r w:rsidR="00737E0E" w:rsidRPr="00AE2FF5">
        <w:t>supervised</w:t>
      </w:r>
      <w:r w:rsidRPr="00AE2FF5">
        <w:t xml:space="preserve"> machine learning. </w:t>
      </w:r>
    </w:p>
    <w:p w14:paraId="61615EEF" w14:textId="3A469052" w:rsidR="00EE1AB1" w:rsidRPr="00EE1AB1" w:rsidRDefault="00EE1AB1" w:rsidP="00EE1AB1">
      <w:r>
        <w:t xml:space="preserve">As shown supervised machine learning has its own advantages, but so does Unsupervised machine learning. Unsupervised machine learning analyses unlabelled datasets without the need for human intervention and can furthermore find patterns and structures within the given data without predefined labels. One common example of this is k-means clustering and this is applied in anomaly detection as in cyber security these types of models are trained to identify unusual patterns. Advantages of using this learning method is there is no need for labelled data making it cost-effective and less time consuming, and its capabilities to discover hidden patterns. Disadvantages of using this is often requires existing knowledge to make sense of the results its results can be less precise and harder to interpret unlike supervised. Supervised and unsupervised counter each other advantages and disadvantages </w:t>
      </w:r>
      <w:sdt>
        <w:sdtPr>
          <w:id w:val="-633951621"/>
          <w:citation/>
        </w:sdtPr>
        <w:sdtEndPr/>
        <w:sdtContent>
          <w:r>
            <w:fldChar w:fldCharType="begin"/>
          </w:r>
          <w:r>
            <w:instrText xml:space="preserve"> CITATION Tim24 \l 2057 </w:instrText>
          </w:r>
          <w:r>
            <w:fldChar w:fldCharType="separate"/>
          </w:r>
          <w:r w:rsidRPr="00DC3B68">
            <w:rPr>
              <w:noProof/>
            </w:rPr>
            <w:t>(TimesPro, 2024)</w:t>
          </w:r>
          <w:r>
            <w:fldChar w:fldCharType="end"/>
          </w:r>
        </w:sdtContent>
      </w:sdt>
      <w:r>
        <w:t xml:space="preserve">. </w:t>
      </w:r>
    </w:p>
    <w:p w14:paraId="50654455" w14:textId="6DB2A425" w:rsidR="0075526A" w:rsidRDefault="00E332E8" w:rsidP="002F40B4">
      <w:r>
        <w:t xml:space="preserve">Alongside there being many techniques for supervised models there’s also a few for </w:t>
      </w:r>
      <w:r w:rsidR="002F441F">
        <w:t>unsupervised,</w:t>
      </w:r>
      <w:r>
        <w:t xml:space="preserve"> for example </w:t>
      </w:r>
      <w:r w:rsidR="00B21DB2">
        <w:t xml:space="preserve">In </w:t>
      </w:r>
      <w:r w:rsidR="006A5386">
        <w:t>This paper</w:t>
      </w:r>
      <w:r w:rsidR="00AB3B1A">
        <w:t xml:space="preserve"> ‘</w:t>
      </w:r>
      <w:r w:rsidR="00FE2FC8">
        <w:t xml:space="preserve">Network intrusion detection for cyber security using </w:t>
      </w:r>
      <w:r w:rsidR="00FE2FC8">
        <w:lastRenderedPageBreak/>
        <w:t>unsupervised deep learning’</w:t>
      </w:r>
      <w:r w:rsidR="006A5386">
        <w:t xml:space="preserve"> </w:t>
      </w:r>
      <w:r w:rsidR="002F40B4">
        <w:t>by</w:t>
      </w:r>
      <w:r w:rsidR="005F4852">
        <w:t xml:space="preserve"> Alom</w:t>
      </w:r>
      <w:r w:rsidR="002F40B4">
        <w:t xml:space="preserve"> </w:t>
      </w:r>
      <w:r w:rsidR="002F40B4" w:rsidRPr="002F40B4">
        <w:t>(Alom and Taha, 2017</w:t>
      </w:r>
      <w:r w:rsidR="00E22EC0" w:rsidRPr="002F40B4">
        <w:t>)</w:t>
      </w:r>
      <w:r w:rsidR="00E22EC0">
        <w:t xml:space="preserve"> they</w:t>
      </w:r>
      <w:r w:rsidR="00170528">
        <w:t xml:space="preserve"> mention </w:t>
      </w:r>
      <w:r w:rsidR="005812FE">
        <w:t xml:space="preserve">machine learning models such as CNN that is shown to have better performance </w:t>
      </w:r>
      <w:r w:rsidR="00E22EC0">
        <w:t>and</w:t>
      </w:r>
      <w:r w:rsidR="005812FE">
        <w:t xml:space="preserve"> Extreme Learning Machine (ELM)</w:t>
      </w:r>
      <w:r w:rsidR="00B854CB">
        <w:t xml:space="preserve"> another model that is good with higher regularization performance at a much faster speed</w:t>
      </w:r>
      <w:r w:rsidR="00802346">
        <w:t xml:space="preserve">. It’s worth notifying they mention other studies </w:t>
      </w:r>
      <w:r w:rsidR="00E22EC0">
        <w:t xml:space="preserve">that used </w:t>
      </w:r>
      <w:r w:rsidR="00F51AAE">
        <w:t xml:space="preserve">a proposed Semi-supervised </w:t>
      </w:r>
      <w:r w:rsidR="00C96094">
        <w:t>ELM,</w:t>
      </w:r>
      <w:r w:rsidR="00E22EC0">
        <w:t xml:space="preserve"> </w:t>
      </w:r>
      <w:r w:rsidR="00F51AAE">
        <w:t>and an un-supervised ELM</w:t>
      </w:r>
      <w:r w:rsidR="001E423B">
        <w:t xml:space="preserve"> used in different </w:t>
      </w:r>
      <w:r w:rsidR="00C96094">
        <w:t>domains,</w:t>
      </w:r>
      <w:r w:rsidR="00555E7D">
        <w:t xml:space="preserve"> and this was their </w:t>
      </w:r>
      <w:r w:rsidR="00C96094">
        <w:t>first attempt</w:t>
      </w:r>
      <w:r w:rsidR="00555E7D">
        <w:t xml:space="preserve"> at implementing </w:t>
      </w:r>
      <w:r w:rsidR="00870519">
        <w:t>the Un-supervised ELM.</w:t>
      </w:r>
    </w:p>
    <w:p w14:paraId="1441AE73" w14:textId="1F4F77F0" w:rsidR="00D57C95" w:rsidRPr="00D57C95" w:rsidRDefault="004F28B1" w:rsidP="00D57C95">
      <w:r>
        <w:t>AE and RBM was used in this study to extract the features and iterative k-means clustering was used for final detection attacks</w:t>
      </w:r>
      <w:r w:rsidR="00216E13">
        <w:t>, they also used the KDD-</w:t>
      </w:r>
      <w:r w:rsidR="00655D4D">
        <w:t>cup</w:t>
      </w:r>
      <w:r w:rsidR="00216E13">
        <w:t xml:space="preserve"> 99 dataset </w:t>
      </w:r>
      <w:r w:rsidR="00655D4D">
        <w:t xml:space="preserve">and he accuracy of the </w:t>
      </w:r>
      <w:r w:rsidR="00EA047A">
        <w:t>proposed approaches was compared against other machine learning techniques of k-</w:t>
      </w:r>
      <w:r w:rsidR="0092217F">
        <w:t>means. They</w:t>
      </w:r>
      <w:r w:rsidR="0034490B">
        <w:t xml:space="preserve"> propose </w:t>
      </w:r>
      <w:r w:rsidR="00DB7A7F">
        <w:t xml:space="preserve">that an </w:t>
      </w:r>
      <w:r w:rsidR="0034490B">
        <w:t xml:space="preserve">unsupervised deep learning based </w:t>
      </w:r>
      <w:r w:rsidR="00DB7A7F">
        <w:t xml:space="preserve">is highly beneficial </w:t>
      </w:r>
      <w:r w:rsidR="00020FEB">
        <w:t>especially</w:t>
      </w:r>
      <w:r w:rsidR="00DB7A7F">
        <w:t xml:space="preserve"> when it comes to detecting new</w:t>
      </w:r>
      <w:r w:rsidR="00020FEB">
        <w:t xml:space="preserve"> types of attacks with a minimum accuracy of 92%.</w:t>
      </w:r>
      <w:r w:rsidR="00943913">
        <w:t xml:space="preserve"> They utilised </w:t>
      </w:r>
      <w:r w:rsidR="00D35AAB">
        <w:t xml:space="preserve">AE and RBM for proper data encoding with </w:t>
      </w:r>
      <w:r w:rsidR="0075526A">
        <w:t>dimensionality</w:t>
      </w:r>
      <w:r w:rsidR="00D35AAB">
        <w:t xml:space="preserve"> reduction</w:t>
      </w:r>
      <w:r w:rsidR="0092217F">
        <w:t>. An</w:t>
      </w:r>
      <w:r w:rsidR="00D35AAB">
        <w:t xml:space="preserve"> auto-encoder is a fundamental deep learning </w:t>
      </w:r>
      <w:r w:rsidR="0075526A">
        <w:t xml:space="preserve">approach with the aim of transforming input data into outputs with the minimum possible amount of distortion. </w:t>
      </w:r>
      <w:r w:rsidR="00192E83">
        <w:t xml:space="preserve">An Auto-encoder is used for unsupervised </w:t>
      </w:r>
      <w:r w:rsidR="00922842">
        <w:t xml:space="preserve">feature learning with efficient coding. With the main objective to learn and represent </w:t>
      </w:r>
      <w:r w:rsidR="00147D6D">
        <w:t>data.</w:t>
      </w:r>
    </w:p>
    <w:p w14:paraId="7E691A96" w14:textId="7A38E30B" w:rsidR="009C177F" w:rsidRDefault="00E332E8" w:rsidP="00E4054F">
      <w:r>
        <w:t xml:space="preserve">In </w:t>
      </w:r>
      <w:r w:rsidR="00924127">
        <w:t xml:space="preserve">another </w:t>
      </w:r>
      <w:r w:rsidR="00D523FE">
        <w:t>paper</w:t>
      </w:r>
      <w:r w:rsidR="00924127">
        <w:t xml:space="preserve"> </w:t>
      </w:r>
      <w:r w:rsidR="002F19C0">
        <w:t>called ‘Deep learning for unsupervised insider threat detection’ they</w:t>
      </w:r>
      <w:r w:rsidR="00BB185F">
        <w:t xml:space="preserve"> are experimenting </w:t>
      </w:r>
      <w:r w:rsidR="005A6905">
        <w:t xml:space="preserve">using </w:t>
      </w:r>
      <w:r w:rsidR="00BB185F">
        <w:t>an unsupervised deep learning model</w:t>
      </w:r>
      <w:r w:rsidR="00325FAE">
        <w:t xml:space="preserve"> approach </w:t>
      </w:r>
      <w:r w:rsidR="005A6905">
        <w:t xml:space="preserve">to detect </w:t>
      </w:r>
      <w:r w:rsidR="00977C74">
        <w:t>insiders’</w:t>
      </w:r>
      <w:r w:rsidR="005A6905">
        <w:t xml:space="preserve"> </w:t>
      </w:r>
      <w:r w:rsidR="00794EF8">
        <w:t xml:space="preserve">behaviour patterns </w:t>
      </w:r>
      <w:r w:rsidR="00325FAE">
        <w:t xml:space="preserve">and they </w:t>
      </w:r>
      <w:r w:rsidR="00FC717E">
        <w:t>planned</w:t>
      </w:r>
      <w:r w:rsidR="00325FAE">
        <w:t xml:space="preserve"> </w:t>
      </w:r>
      <w:r w:rsidR="00FC717E">
        <w:t xml:space="preserve">to </w:t>
      </w:r>
      <w:r w:rsidR="00325FAE">
        <w:t>do</w:t>
      </w:r>
      <w:r w:rsidR="00FC717E">
        <w:t xml:space="preserve"> </w:t>
      </w:r>
      <w:r w:rsidR="00325FAE">
        <w:t xml:space="preserve">this by using Deep neural network </w:t>
      </w:r>
      <w:r w:rsidR="00FC717E">
        <w:t>and Recurrent neural networks which are trained to recognize activity</w:t>
      </w:r>
      <w:r w:rsidR="001A1EB9">
        <w:t xml:space="preserve"> that was characteristic of a user</w:t>
      </w:r>
      <w:r>
        <w:t xml:space="preserve"> </w:t>
      </w:r>
      <w:r w:rsidR="00CA51F9" w:rsidRPr="00CA51F9">
        <w:t>(Tuor et al., 2017</w:t>
      </w:r>
      <w:r w:rsidR="00203B0C" w:rsidRPr="00CA51F9">
        <w:t>)</w:t>
      </w:r>
      <w:r w:rsidR="00203B0C">
        <w:t>. The</w:t>
      </w:r>
      <w:r w:rsidR="00DD43D1">
        <w:t xml:space="preserve"> effectiveness of the model was based on the synthetic CERT insider threat v6.2 </w:t>
      </w:r>
      <w:r w:rsidR="007F724B">
        <w:t>dataset</w:t>
      </w:r>
      <w:r w:rsidR="00826451">
        <w:t>.</w:t>
      </w:r>
    </w:p>
    <w:p w14:paraId="11F2AB8B" w14:textId="3744A722" w:rsidR="008E50ED" w:rsidRDefault="00D00E2C" w:rsidP="00E4054F">
      <w:r>
        <w:t>Furthermore,</w:t>
      </w:r>
      <w:r w:rsidR="008F2526">
        <w:t xml:space="preserve"> as this was a</w:t>
      </w:r>
      <w:r w:rsidR="00A82EDE">
        <w:t>n</w:t>
      </w:r>
      <w:r w:rsidR="008F2526">
        <w:t xml:space="preserve"> unsupervised approach they were able to utilise one of its </w:t>
      </w:r>
      <w:r w:rsidR="00E02BD3">
        <w:t>advantages</w:t>
      </w:r>
      <w:r w:rsidR="008F2526">
        <w:t xml:space="preserve"> in models can be trained with </w:t>
      </w:r>
      <w:r w:rsidR="00E02BD3">
        <w:t>unlabelled</w:t>
      </w:r>
      <w:r w:rsidR="008F2526">
        <w:t xml:space="preserve"> data </w:t>
      </w:r>
      <w:r w:rsidR="00A12046">
        <w:t xml:space="preserve">they just split the dataset into 85% for training and 15% testing </w:t>
      </w:r>
      <w:r w:rsidR="001C3E53">
        <w:t xml:space="preserve">and after doing some </w:t>
      </w:r>
      <w:r w:rsidR="000334A9">
        <w:t>tuning,</w:t>
      </w:r>
      <w:r w:rsidR="001C3E53">
        <w:t xml:space="preserve"> they did several mini experiments to compare to each other</w:t>
      </w:r>
      <w:r w:rsidR="007D2CFD">
        <w:t xml:space="preserve"> also using TensorFlow</w:t>
      </w:r>
      <w:r w:rsidR="00ED4978">
        <w:t>.</w:t>
      </w:r>
      <w:r w:rsidR="000334A9">
        <w:t xml:space="preserve"> They would compare their models against typical anomaly detection methods such as Support vector machines and Isolation Forest</w:t>
      </w:r>
      <w:r w:rsidR="002355EF">
        <w:t xml:space="preserve"> and were able to </w:t>
      </w:r>
      <w:r w:rsidR="0042722B">
        <w:t>conclude</w:t>
      </w:r>
      <w:r w:rsidR="002355EF">
        <w:t xml:space="preserve"> that</w:t>
      </w:r>
      <w:r w:rsidR="00E26920">
        <w:t xml:space="preserve"> the models they </w:t>
      </w:r>
      <w:r w:rsidR="004865D6">
        <w:t>used,</w:t>
      </w:r>
      <w:r w:rsidR="00E26920">
        <w:t xml:space="preserve"> DNN and RNN, outperformed the </w:t>
      </w:r>
      <w:r w:rsidR="00DF397F">
        <w:t>most used</w:t>
      </w:r>
      <w:r w:rsidR="00E26920">
        <w:t xml:space="preserve"> ones such as </w:t>
      </w:r>
      <w:r w:rsidR="00DD212F">
        <w:t>SVM</w:t>
      </w:r>
      <w:r w:rsidR="005245A5">
        <w:t xml:space="preserve"> and isolation forest.</w:t>
      </w:r>
    </w:p>
    <w:p w14:paraId="193CAFB6" w14:textId="250935F3" w:rsidR="000F67C9" w:rsidRDefault="000F67C9" w:rsidP="008C55CC">
      <w:pPr>
        <w:pStyle w:val="Heading4"/>
      </w:pPr>
      <w:r w:rsidRPr="00AE2FF5">
        <w:t>2.1</w:t>
      </w:r>
      <w:r w:rsidR="008C55CC">
        <w:t>.2.3</w:t>
      </w:r>
      <w:r>
        <w:t xml:space="preserve"> </w:t>
      </w:r>
      <w:r w:rsidR="00C13F19">
        <w:t>Semi-</w:t>
      </w:r>
      <w:r w:rsidRPr="00AE2FF5">
        <w:t xml:space="preserve">Supervised machine learning. </w:t>
      </w:r>
    </w:p>
    <w:p w14:paraId="58D3312A" w14:textId="2D7D5D57" w:rsidR="008672A4" w:rsidRPr="008672A4" w:rsidRDefault="008672A4" w:rsidP="008672A4">
      <w:r>
        <w:t xml:space="preserve">Finally Semi-supervised as suggested in its name is the combination of the techniques used in both supervised and unsupervised, it utilises methods that blend those of supervised and unsupervised. it combines a small amount of labelled data with a large amount of unlabelled data. Its advantages are that it contains the strength of both supervised and unsupervised learning and can significantly improve performance with less labelled data than what purely supervised learning could do, however its disadvantages are its more complex due to balancing labelled and unlabelled data and requires careful tuning to achieve optimal results </w:t>
      </w:r>
      <w:sdt>
        <w:sdtPr>
          <w:id w:val="1914896780"/>
          <w:citation/>
        </w:sdtPr>
        <w:sdtEndPr/>
        <w:sdtContent>
          <w:r>
            <w:fldChar w:fldCharType="begin"/>
          </w:r>
          <w:r>
            <w:instrText xml:space="preserve"> CITATION Tim24 \l 2057 </w:instrText>
          </w:r>
          <w:r>
            <w:fldChar w:fldCharType="separate"/>
          </w:r>
          <w:r w:rsidRPr="00DB7BFA">
            <w:rPr>
              <w:noProof/>
            </w:rPr>
            <w:t>(TimesPro, 2024)</w:t>
          </w:r>
          <w:r>
            <w:fldChar w:fldCharType="end"/>
          </w:r>
        </w:sdtContent>
      </w:sdt>
      <w:r>
        <w:t>.</w:t>
      </w:r>
    </w:p>
    <w:p w14:paraId="4EFE6731" w14:textId="2C95BB2B" w:rsidR="009B3BBA" w:rsidRDefault="00D23F33" w:rsidP="009B3BBA">
      <w:r>
        <w:t>Researched in one</w:t>
      </w:r>
      <w:r w:rsidR="0080797F">
        <w:t xml:space="preserve"> paper</w:t>
      </w:r>
      <w:r>
        <w:t xml:space="preserve"> called ‘Cyber security attack detection model using semi-supervised’ displayed that their</w:t>
      </w:r>
      <w:r w:rsidR="00033E09">
        <w:t xml:space="preserve"> aim was to </w:t>
      </w:r>
      <w:r w:rsidR="000D4D8C">
        <w:t>leverage</w:t>
      </w:r>
      <w:r w:rsidR="00033E09">
        <w:t xml:space="preserve"> the power of semi-</w:t>
      </w:r>
      <w:r w:rsidR="000D4D8C">
        <w:t>supervised</w:t>
      </w:r>
      <w:r w:rsidR="00033E09">
        <w:t xml:space="preserve"> </w:t>
      </w:r>
      <w:r w:rsidR="000D4D8C">
        <w:t>learning,</w:t>
      </w:r>
      <w:r w:rsidR="00033E09">
        <w:t xml:space="preserve"> auto-encoders</w:t>
      </w:r>
      <w:r w:rsidR="00224AE2">
        <w:t xml:space="preserve"> a subset of </w:t>
      </w:r>
      <w:r w:rsidR="001B1A48">
        <w:t xml:space="preserve">neural </w:t>
      </w:r>
      <w:r w:rsidR="00C92B58">
        <w:t>network and</w:t>
      </w:r>
      <w:r w:rsidR="009B3BBA">
        <w:t xml:space="preserve"> </w:t>
      </w:r>
      <w:r w:rsidR="00C21CD5">
        <w:t xml:space="preserve">Probability Bayesian </w:t>
      </w:r>
      <w:r w:rsidR="002B23C1">
        <w:t>Networks</w:t>
      </w:r>
      <w:r w:rsidR="001F3C7D">
        <w:t xml:space="preserve"> </w:t>
      </w:r>
      <w:r w:rsidR="002B23C1" w:rsidRPr="009B3BBA">
        <w:t>(</w:t>
      </w:r>
      <w:r w:rsidR="009B3BBA" w:rsidRPr="009B3BBA">
        <w:t>Kolawole Ayodeji et al., 2025)</w:t>
      </w:r>
      <w:r w:rsidR="001F3C7D">
        <w:t>.</w:t>
      </w:r>
    </w:p>
    <w:p w14:paraId="2C696B83" w14:textId="464D5BBD" w:rsidR="00C92B58" w:rsidRDefault="009D5E27" w:rsidP="009B3BBA">
      <w:r>
        <w:t xml:space="preserve">The use of the auto-encoders was because semi-supervised auto-encoder can leverage </w:t>
      </w:r>
      <w:r w:rsidR="00D95BE1">
        <w:t xml:space="preserve">both labelled and unlabelled </w:t>
      </w:r>
      <w:r w:rsidR="001E20E9">
        <w:t xml:space="preserve">which addresses the limitation of </w:t>
      </w:r>
      <w:r w:rsidR="00A40213">
        <w:t xml:space="preserve">data dependency and robustness </w:t>
      </w:r>
      <w:r w:rsidR="002110E1">
        <w:t xml:space="preserve">seen in MC-VAE </w:t>
      </w:r>
      <w:r w:rsidR="00D0024F">
        <w:t>(different</w:t>
      </w:r>
      <w:r w:rsidR="002110E1">
        <w:t xml:space="preserve"> type of auto encoder)</w:t>
      </w:r>
      <w:r w:rsidR="002B0606">
        <w:t>, the idea of this was by usi</w:t>
      </w:r>
      <w:r w:rsidR="00A70D53">
        <w:t>ng</w:t>
      </w:r>
      <w:r w:rsidR="002B0606">
        <w:t xml:space="preserve"> </w:t>
      </w:r>
      <w:r w:rsidR="00A70D53">
        <w:t>unlabelled</w:t>
      </w:r>
      <w:r w:rsidR="002B0606">
        <w:t xml:space="preserve"> data the model would be able to </w:t>
      </w:r>
      <w:r w:rsidR="00A70D53">
        <w:t>capture a broader range of normal and potentially dangerous behaviours</w:t>
      </w:r>
      <w:r w:rsidR="00927828">
        <w:t>. These auto</w:t>
      </w:r>
      <w:r w:rsidR="000605AB">
        <w:t xml:space="preserve">-encoders are also used to help keep the </w:t>
      </w:r>
      <w:r w:rsidR="003876EC">
        <w:t>model’s</w:t>
      </w:r>
      <w:r w:rsidR="000605AB">
        <w:t xml:space="preserve"> complexity and simplicity balanced.</w:t>
      </w:r>
    </w:p>
    <w:p w14:paraId="4E3E689B" w14:textId="6C7E4936" w:rsidR="000D4D8C" w:rsidRPr="00C54019" w:rsidRDefault="003876EC" w:rsidP="00C54019">
      <w:r>
        <w:t xml:space="preserve">In this study </w:t>
      </w:r>
      <w:r w:rsidR="004B4528">
        <w:t xml:space="preserve">four experiments had been done using the </w:t>
      </w:r>
      <w:r w:rsidR="00355C7E">
        <w:t>following:</w:t>
      </w:r>
      <w:r w:rsidR="0007769E">
        <w:t xml:space="preserve"> </w:t>
      </w:r>
      <w:r w:rsidR="00B41F94">
        <w:t>NUSW</w:t>
      </w:r>
      <w:r w:rsidR="005473AA">
        <w:t>-NB15_GT as t</w:t>
      </w:r>
      <w:r w:rsidR="00355C7E">
        <w:t>he database.</w:t>
      </w:r>
      <w:r w:rsidR="005473AA">
        <w:t xml:space="preserve"> </w:t>
      </w:r>
      <w:r w:rsidR="0007769E">
        <w:t>MC-</w:t>
      </w:r>
      <w:r w:rsidR="00016DEF">
        <w:t>VAE,</w:t>
      </w:r>
      <w:r w:rsidR="0007769E">
        <w:t xml:space="preserve"> PBN, MC-VAE-PBN and SSL-PBN</w:t>
      </w:r>
      <w:r w:rsidR="00B41F94">
        <w:t xml:space="preserve"> as the models</w:t>
      </w:r>
      <w:r w:rsidR="0007769E">
        <w:t xml:space="preserve"> and amongst the four</w:t>
      </w:r>
      <w:r w:rsidR="00FC4BF4">
        <w:t xml:space="preserve"> SSL-PBN </w:t>
      </w:r>
      <w:r w:rsidR="00FC4BF4">
        <w:lastRenderedPageBreak/>
        <w:t xml:space="preserve">had received the highest amount across all their evaluation metrics which were </w:t>
      </w:r>
      <w:r w:rsidR="00B41F94">
        <w:t>accuracy,</w:t>
      </w:r>
      <w:r w:rsidR="00FC4BF4">
        <w:t xml:space="preserve"> </w:t>
      </w:r>
      <w:r w:rsidR="00355C7E">
        <w:t>recall,</w:t>
      </w:r>
      <w:r w:rsidR="00FC4BF4">
        <w:t xml:space="preserve"> precision and F1 score</w:t>
      </w:r>
      <w:r w:rsidR="002C5F72">
        <w:t xml:space="preserve"> which implies </w:t>
      </w:r>
      <w:r w:rsidR="00FA61BA">
        <w:t xml:space="preserve">the </w:t>
      </w:r>
      <w:r w:rsidR="002C5F72">
        <w:t xml:space="preserve">semi-supervised </w:t>
      </w:r>
      <w:r w:rsidR="00FA61BA">
        <w:t>approach was the strongest.</w:t>
      </w:r>
    </w:p>
    <w:p w14:paraId="66FEFA34" w14:textId="369A1F75" w:rsidR="00AC73AB" w:rsidRDefault="002D764A" w:rsidP="00AC73AB">
      <w:r>
        <w:t>Furthermore,</w:t>
      </w:r>
      <w:r w:rsidR="000E7E0F">
        <w:t xml:space="preserve"> </w:t>
      </w:r>
      <w:r w:rsidR="003A480D">
        <w:t xml:space="preserve">in </w:t>
      </w:r>
      <w:r w:rsidR="00C622C2">
        <w:t xml:space="preserve">the </w:t>
      </w:r>
      <w:r w:rsidR="00A008E2">
        <w:t>paper ‘Ransomware detection with semi-supervised learning</w:t>
      </w:r>
      <w:r w:rsidR="005C34E7">
        <w:t>’ by</w:t>
      </w:r>
      <w:r>
        <w:t xml:space="preserve"> </w:t>
      </w:r>
      <w:r w:rsidR="00853EEF">
        <w:t xml:space="preserve">Saberi </w:t>
      </w:r>
      <w:r w:rsidR="00AC73AB" w:rsidRPr="00AC73AB">
        <w:t>(Noorbehbahani and Saberi, 2020)</w:t>
      </w:r>
      <w:r>
        <w:t xml:space="preserve"> in which they are detecting ransomware attacks </w:t>
      </w:r>
      <w:r w:rsidR="00587FAC">
        <w:t xml:space="preserve">semi-supervised learning was utilised to cope with </w:t>
      </w:r>
      <w:r w:rsidR="00E36537">
        <w:t xml:space="preserve">the large training data they had that supervised learning </w:t>
      </w:r>
      <w:r w:rsidR="00946D41">
        <w:t>can’t</w:t>
      </w:r>
      <w:r w:rsidR="00E36537">
        <w:t xml:space="preserve"> handle and would be time-consuming and expensive.</w:t>
      </w:r>
      <w:r w:rsidR="00977682" w:rsidRPr="00977682">
        <w:t xml:space="preserve"> </w:t>
      </w:r>
      <w:r w:rsidR="00977682">
        <w:t>To conduct the experiment Weka and collective package was applied.</w:t>
      </w:r>
    </w:p>
    <w:p w14:paraId="5F6AA02A" w14:textId="7064B9A9" w:rsidR="0094375B" w:rsidRDefault="007A30F7" w:rsidP="00AC73AB">
      <w:r>
        <w:t>Their proposed steps in carrying out this study w</w:t>
      </w:r>
      <w:r w:rsidR="004E6DA3">
        <w:t>ere:</w:t>
      </w:r>
    </w:p>
    <w:p w14:paraId="6E1F8E9D" w14:textId="36CE2CA8" w:rsidR="007A30F7" w:rsidRDefault="008E28BC" w:rsidP="004E6DA3">
      <w:pPr>
        <w:pStyle w:val="ListParagraph"/>
        <w:numPr>
          <w:ilvl w:val="0"/>
          <w:numId w:val="3"/>
        </w:numPr>
      </w:pPr>
      <w:r>
        <w:t>data set preparation</w:t>
      </w:r>
      <w:r w:rsidR="004E6DA3">
        <w:t xml:space="preserve"> </w:t>
      </w:r>
      <w:r w:rsidR="0094375B">
        <w:t>-</w:t>
      </w:r>
      <w:r w:rsidR="002562F9">
        <w:t xml:space="preserve"> selecting the ransomware dataset </w:t>
      </w:r>
      <w:r w:rsidR="00751CA5">
        <w:t xml:space="preserve">from the CICandMAL2017 </w:t>
      </w:r>
      <w:r w:rsidR="004E6DA3">
        <w:t>alongside 10</w:t>
      </w:r>
      <w:r w:rsidR="00B35448">
        <w:t xml:space="preserve"> ransomware datasets and combining </w:t>
      </w:r>
      <w:r w:rsidR="00F72A80">
        <w:t>the 10 ransomware family datasets to create the DM dataset this step also concluded of data preprocessing.</w:t>
      </w:r>
    </w:p>
    <w:p w14:paraId="32A0BF79" w14:textId="493D8280" w:rsidR="004E6DA3" w:rsidRDefault="009411BD" w:rsidP="004E6DA3">
      <w:pPr>
        <w:pStyle w:val="ListParagraph"/>
        <w:numPr>
          <w:ilvl w:val="0"/>
          <w:numId w:val="3"/>
        </w:numPr>
      </w:pPr>
      <w:r>
        <w:t xml:space="preserve">Examining five features </w:t>
      </w:r>
      <w:r w:rsidR="00E659C4">
        <w:t xml:space="preserve">– </w:t>
      </w:r>
      <w:r w:rsidR="004F5407">
        <w:t>(</w:t>
      </w:r>
      <w:r w:rsidR="00E659C4">
        <w:t>CFS</w:t>
      </w:r>
      <w:r w:rsidR="004F5407">
        <w:t>)</w:t>
      </w:r>
      <w:r w:rsidR="004E5A2F">
        <w:t xml:space="preserve"> </w:t>
      </w:r>
      <w:r w:rsidR="004F5407">
        <w:t>an</w:t>
      </w:r>
      <w:r w:rsidR="004E5A2F">
        <w:t xml:space="preserve"> algorithm that </w:t>
      </w:r>
      <w:r w:rsidR="001A3D34">
        <w:t>puts together</w:t>
      </w:r>
      <w:r w:rsidR="004E5A2F">
        <w:t xml:space="preserve"> evaluation for</w:t>
      </w:r>
      <w:r w:rsidR="004F5407">
        <w:t xml:space="preserve">mula with appropriate correlation </w:t>
      </w:r>
      <w:r w:rsidR="001A3D34">
        <w:t>measure,</w:t>
      </w:r>
      <w:r w:rsidR="004F5407">
        <w:t xml:space="preserve"> </w:t>
      </w:r>
      <w:r w:rsidR="00C670AE">
        <w:t>(</w:t>
      </w:r>
      <w:r w:rsidR="00F0344C">
        <w:t>One</w:t>
      </w:r>
      <w:r w:rsidR="00333AA3">
        <w:t xml:space="preserve"> </w:t>
      </w:r>
      <w:r w:rsidR="00F0344C">
        <w:t>R</w:t>
      </w:r>
      <w:r w:rsidR="00333AA3">
        <w:t>ule</w:t>
      </w:r>
      <w:r w:rsidR="00C670AE">
        <w:t xml:space="preserve">) simple </w:t>
      </w:r>
      <w:r w:rsidR="001A15CA">
        <w:t>classification</w:t>
      </w:r>
      <w:r w:rsidR="00C670AE">
        <w:t xml:space="preserve"> algorithm that generates </w:t>
      </w:r>
      <w:r w:rsidR="001A3D34">
        <w:t>rules,</w:t>
      </w:r>
      <w:r w:rsidR="00F0344C">
        <w:t xml:space="preserve"> Gain Ratio, </w:t>
      </w:r>
      <w:r w:rsidR="004F638D">
        <w:t>Relief</w:t>
      </w:r>
      <w:r w:rsidR="00F0344C">
        <w:t xml:space="preserve"> and </w:t>
      </w:r>
      <w:r w:rsidR="0042625B">
        <w:t>Chi-</w:t>
      </w:r>
      <w:r w:rsidR="00DB5848">
        <w:t>squared</w:t>
      </w:r>
      <w:r w:rsidR="005156AA">
        <w:t xml:space="preserve"> all algorithms with individual uses and advantages </w:t>
      </w:r>
    </w:p>
    <w:p w14:paraId="35818FE0" w14:textId="5265DCF6" w:rsidR="001A3D34" w:rsidRDefault="00010D5A" w:rsidP="004E6DA3">
      <w:pPr>
        <w:pStyle w:val="ListParagraph"/>
        <w:numPr>
          <w:ilvl w:val="0"/>
          <w:numId w:val="3"/>
        </w:numPr>
      </w:pPr>
      <w:r>
        <w:t>Implementation of four semi-supervised</w:t>
      </w:r>
      <w:r w:rsidR="00FB6EB8">
        <w:t xml:space="preserve"> learning methods</w:t>
      </w:r>
    </w:p>
    <w:p w14:paraId="6A79CE78" w14:textId="5FF2EE5E" w:rsidR="00FB6EB8" w:rsidRDefault="00FB6EB8" w:rsidP="00FB6EB8">
      <w:pPr>
        <w:pStyle w:val="ListParagraph"/>
        <w:numPr>
          <w:ilvl w:val="0"/>
          <w:numId w:val="4"/>
        </w:numPr>
      </w:pPr>
      <w:r>
        <w:t>C</w:t>
      </w:r>
      <w:r w:rsidR="004376A9">
        <w:t>HOPPER</w:t>
      </w:r>
      <w:r>
        <w:t xml:space="preserve"> </w:t>
      </w:r>
      <w:r w:rsidR="000F5BBA">
        <w:t xml:space="preserve">– applies a classifier that labels test data after training </w:t>
      </w:r>
    </w:p>
    <w:p w14:paraId="568D678A" w14:textId="350FC018" w:rsidR="004376A9" w:rsidRDefault="004376A9" w:rsidP="00FB6EB8">
      <w:pPr>
        <w:pStyle w:val="ListParagraph"/>
        <w:numPr>
          <w:ilvl w:val="0"/>
          <w:numId w:val="4"/>
        </w:numPr>
      </w:pPr>
      <w:r>
        <w:t xml:space="preserve">YATSI </w:t>
      </w:r>
      <w:r w:rsidR="0060317A">
        <w:t>–</w:t>
      </w:r>
      <w:r>
        <w:t xml:space="preserve"> </w:t>
      </w:r>
      <w:r w:rsidR="0060317A">
        <w:t xml:space="preserve">another </w:t>
      </w:r>
      <w:r w:rsidR="00C71613">
        <w:t>classifier</w:t>
      </w:r>
      <w:r w:rsidR="0060317A">
        <w:t xml:space="preserve"> </w:t>
      </w:r>
      <w:r w:rsidR="00C71613">
        <w:t>that labels unlabelled data</w:t>
      </w:r>
      <w:r w:rsidR="005427DE">
        <w:t xml:space="preserve"> additionally with the application of the kNN using actual training set and pre-labelled data, the test instances were classified </w:t>
      </w:r>
    </w:p>
    <w:p w14:paraId="68458ABA" w14:textId="0D0CDFE7" w:rsidR="005427DE" w:rsidRDefault="005427DE" w:rsidP="00FB6EB8">
      <w:pPr>
        <w:pStyle w:val="ListParagraph"/>
        <w:numPr>
          <w:ilvl w:val="0"/>
          <w:numId w:val="4"/>
        </w:numPr>
      </w:pPr>
      <w:r>
        <w:t>Collective IBK – employs the ibk algorithm to find the best k in the training set</w:t>
      </w:r>
      <w:r w:rsidR="002E3A7B">
        <w:t>.</w:t>
      </w:r>
    </w:p>
    <w:p w14:paraId="250D15F7" w14:textId="5F27A93D" w:rsidR="002E3A7B" w:rsidRDefault="002E3A7B" w:rsidP="00FB6EB8">
      <w:pPr>
        <w:pStyle w:val="ListParagraph"/>
        <w:numPr>
          <w:ilvl w:val="0"/>
          <w:numId w:val="4"/>
        </w:numPr>
      </w:pPr>
      <w:r>
        <w:t xml:space="preserve">Wrapper based </w:t>
      </w:r>
      <w:r w:rsidR="00EE2361">
        <w:t>–</w:t>
      </w:r>
      <w:r>
        <w:t xml:space="preserve"> </w:t>
      </w:r>
      <w:r w:rsidR="008B5C9E">
        <w:t>classifiers</w:t>
      </w:r>
      <w:r w:rsidR="00EE2361">
        <w:t xml:space="preserve"> are trained on labelled data then the predictions of the classifier are applied to generate additional labelled data to retrain the classified and </w:t>
      </w:r>
      <w:r w:rsidR="00BE4C31">
        <w:t>results</w:t>
      </w:r>
      <w:r w:rsidR="00EE2361">
        <w:t xml:space="preserve"> are </w:t>
      </w:r>
      <w:r w:rsidR="00784E10">
        <w:t>evaluated</w:t>
      </w:r>
      <w:r w:rsidR="00EE2361">
        <w:t xml:space="preserve"> </w:t>
      </w:r>
      <w:r w:rsidR="00784E10">
        <w:t>using k-fold cross validation and accuracy measure.</w:t>
      </w:r>
    </w:p>
    <w:p w14:paraId="34CAF08A" w14:textId="6E51BCBD" w:rsidR="00BC131A" w:rsidRDefault="00BC131A" w:rsidP="00BC131A">
      <w:r>
        <w:t xml:space="preserve">Their </w:t>
      </w:r>
      <w:r w:rsidR="000F165C">
        <w:t>results</w:t>
      </w:r>
      <w:r>
        <w:t xml:space="preserve"> </w:t>
      </w:r>
      <w:r w:rsidR="00900DBD">
        <w:t>were</w:t>
      </w:r>
      <w:r>
        <w:t xml:space="preserve"> that the Wrapper Rf </w:t>
      </w:r>
      <w:r w:rsidR="003617FA">
        <w:t>classification</w:t>
      </w:r>
      <w:r w:rsidR="004B58A4">
        <w:t xml:space="preserve"> </w:t>
      </w:r>
      <w:r w:rsidR="000943F3">
        <w:t>was the</w:t>
      </w:r>
      <w:r w:rsidR="004B58A4">
        <w:t xml:space="preserve"> best model when </w:t>
      </w:r>
      <w:r w:rsidR="000943F3">
        <w:t xml:space="preserve">learning with random forest as a base classifier as it outperformed other methods. </w:t>
      </w:r>
      <w:r w:rsidR="000D75A7">
        <w:t>And</w:t>
      </w:r>
      <w:r w:rsidR="00CF3AA1">
        <w:t>,</w:t>
      </w:r>
      <w:r w:rsidR="000943F3">
        <w:t xml:space="preserve"> </w:t>
      </w:r>
      <w:r w:rsidR="00885EF4">
        <w:t xml:space="preserve">chi </w:t>
      </w:r>
      <w:r w:rsidR="00AD03B8">
        <w:t>squared,</w:t>
      </w:r>
      <w:r w:rsidR="000D6AB8">
        <w:t xml:space="preserve"> and </w:t>
      </w:r>
      <w:r w:rsidR="003617FA">
        <w:t>One</w:t>
      </w:r>
      <w:r w:rsidR="00907F9E">
        <w:t xml:space="preserve"> Rule </w:t>
      </w:r>
      <w:r w:rsidR="000D6AB8">
        <w:t>were effective feature selection methods in semi-supervised ransomware detection.</w:t>
      </w:r>
    </w:p>
    <w:p w14:paraId="286A64AD" w14:textId="37CA6E98" w:rsidR="00CF3AA1" w:rsidRDefault="00F4481E" w:rsidP="00BC131A">
      <w:r>
        <w:t>We can see the significance of machine learning and its different capabilities when training</w:t>
      </w:r>
      <w:r w:rsidR="00A8795F">
        <w:t xml:space="preserve">. Hence why when introduced to cyber security there are many possibilities </w:t>
      </w:r>
      <w:r w:rsidR="00FC762C">
        <w:t xml:space="preserve">for development of Cyber Security </w:t>
      </w:r>
    </w:p>
    <w:p w14:paraId="4E3E4CEF" w14:textId="77777777" w:rsidR="00C739C7" w:rsidRDefault="00C739C7" w:rsidP="00BC131A"/>
    <w:p w14:paraId="1AA1FEC5" w14:textId="59EA6DF8" w:rsidR="00CF3AA1" w:rsidRDefault="008C55CC" w:rsidP="00EC6AF6">
      <w:pPr>
        <w:pStyle w:val="Heading3"/>
      </w:pPr>
      <w:bookmarkStart w:id="8" w:name="_Toc195175973"/>
      <w:r>
        <w:t>2.</w:t>
      </w:r>
      <w:r w:rsidR="00B34261">
        <w:t>1.3 Integrati</w:t>
      </w:r>
      <w:r w:rsidR="00945E55">
        <w:t xml:space="preserve">on of </w:t>
      </w:r>
      <w:r w:rsidR="00EC6AF6">
        <w:t>Machine Learning into cyber security</w:t>
      </w:r>
      <w:bookmarkEnd w:id="8"/>
      <w:r w:rsidR="00EC6AF6">
        <w:t xml:space="preserve"> </w:t>
      </w:r>
    </w:p>
    <w:p w14:paraId="515A4B2C" w14:textId="4B832260" w:rsidR="003C7C86" w:rsidRDefault="003C7C86" w:rsidP="003C7C86">
      <w:r>
        <w:t xml:space="preserve">Following on from before Ever since the creation of the internet human lives have become dependent on it, more so the key infrastructure that have been built upon or with it. Key infrastructures or critical infrastructures are systems, networks or public works that a government considers essential to its functioning and safety of its citizens, examples include electrical grids or public services such as hospitals. Resulting from this is the dire need to protect critical infrastructure to protect humans’ wellbeing and this is done through </w:t>
      </w:r>
      <w:r w:rsidR="00C739C7">
        <w:t>C</w:t>
      </w:r>
      <w:r>
        <w:t xml:space="preserve">yber </w:t>
      </w:r>
      <w:r w:rsidR="00C739C7">
        <w:t>S</w:t>
      </w:r>
      <w:r>
        <w:t>ecurity. There have been many cases of such key infrastructures being attacked by malicious actors. Two prime examples are Stuxnet a worm that infiltrated an Iranian nuclear plant facility and the Ukraine power grid attack in 2022.</w:t>
      </w:r>
    </w:p>
    <w:p w14:paraId="1002BBC4" w14:textId="27377AAD" w:rsidR="003C7C86" w:rsidRDefault="003C7C86" w:rsidP="003C7C86">
      <w:r>
        <w:t xml:space="preserve">Stuxnet was a worm that targeted SCADA systems and used advantage of multiple zero-day vulnerabilities to infect computers. It stayed undetected spreading through the operating system and furthermore was able to take control of programmable logic controllers which were small </w:t>
      </w:r>
      <w:r>
        <w:lastRenderedPageBreak/>
        <w:t>computers used to regulate the power in the devices</w:t>
      </w:r>
      <w:sdt>
        <w:sdtPr>
          <w:id w:val="2123652340"/>
          <w:citation/>
        </w:sdtPr>
        <w:sdtEndPr/>
        <w:sdtContent>
          <w:r>
            <w:fldChar w:fldCharType="begin"/>
          </w:r>
          <w:r>
            <w:instrText xml:space="preserve"> CITATION Bae17 \l 2057 </w:instrText>
          </w:r>
          <w:r>
            <w:fldChar w:fldCharType="separate"/>
          </w:r>
          <w:r>
            <w:rPr>
              <w:noProof/>
            </w:rPr>
            <w:t xml:space="preserve"> </w:t>
          </w:r>
          <w:r w:rsidRPr="00C145DD">
            <w:rPr>
              <w:noProof/>
            </w:rPr>
            <w:t>(Baezner, 2017)</w:t>
          </w:r>
          <w:r>
            <w:fldChar w:fldCharType="end"/>
          </w:r>
        </w:sdtContent>
      </w:sdt>
      <w:r>
        <w:t>.The nuclear facility was air-gapped and had no connection to the internet but the worm was spread by the vector of a removable USB-drive , regardless of this Stuxnet had not been discovered initially and was able to bypass the monitor operator , people who monitor and operates systems essentially .Another example was Ukraine power grid being attacked by an APT called ‘sandworm’ which utilised LOTL techniques to trip substation circuit breakers which eventually led to unplanned power outage</w:t>
      </w:r>
      <w:sdt>
        <w:sdtPr>
          <w:id w:val="1415285028"/>
          <w:citation/>
        </w:sdtPr>
        <w:sdtEndPr/>
        <w:sdtContent>
          <w:r>
            <w:fldChar w:fldCharType="begin"/>
          </w:r>
          <w:r>
            <w:instrText xml:space="preserve"> CITATION BAH24 \l 2057 </w:instrText>
          </w:r>
          <w:r>
            <w:fldChar w:fldCharType="separate"/>
          </w:r>
          <w:r>
            <w:rPr>
              <w:noProof/>
            </w:rPr>
            <w:t xml:space="preserve"> </w:t>
          </w:r>
          <w:r w:rsidRPr="00C145DD">
            <w:rPr>
              <w:noProof/>
            </w:rPr>
            <w:t>(CANDAN, 2024)</w:t>
          </w:r>
          <w:r>
            <w:fldChar w:fldCharType="end"/>
          </w:r>
        </w:sdtContent>
      </w:sdt>
      <w:r>
        <w:t xml:space="preserve">. This later left four regions temporarily without electricity and disrupted access across several areas. The important fact in this was the initial intrusion began as early as June, so until the disruptive events in October the threat actor had been undetected on the network for 2-3 months. Both examples show </w:t>
      </w:r>
      <w:r w:rsidR="003C493B">
        <w:t xml:space="preserve">the need of enhanced network security and </w:t>
      </w:r>
      <w:r>
        <w:t xml:space="preserve">why IDS should be deployed and utilised as its beneficial and we can only imagine and estimate how much less damage would have been caused had they utilised efficient Intrusion detection systems or if they </w:t>
      </w:r>
      <w:r w:rsidR="003E5259">
        <w:t>already did</w:t>
      </w:r>
      <w:r>
        <w:t xml:space="preserve"> how much more efficient </w:t>
      </w:r>
      <w:r w:rsidR="003E5259">
        <w:t>would</w:t>
      </w:r>
      <w:r>
        <w:t xml:space="preserve"> it have been. </w:t>
      </w:r>
    </w:p>
    <w:p w14:paraId="55128D94" w14:textId="10350B86" w:rsidR="003C7C86" w:rsidRDefault="003C7C86" w:rsidP="003C7C86">
      <w:r>
        <w:t>As already mentioned in the introduction IDS uses multiple ways to detect them being signature based and anomaly based. Traditional intrusion detection methods have served as a strong foundation for decades but with how rapid new threats are emerging such as generated AI attacks it diminishes their effectiveness in detecting the attacks. Signature based detection relies on a database of known threats which means without constant updates it is not as effective and is basically made redundant in the face of a new malware attack. Anomaly based detection are prone to false outlies leading to several alerts</w:t>
      </w:r>
      <w:sdt>
        <w:sdtPr>
          <w:id w:val="-1840069892"/>
          <w:citation/>
        </w:sdtPr>
        <w:sdtEndPr/>
        <w:sdtContent>
          <w:r>
            <w:fldChar w:fldCharType="begin"/>
          </w:r>
          <w:r>
            <w:instrText xml:space="preserve"> CITATION Mic23 \l 2057 </w:instrText>
          </w:r>
          <w:r>
            <w:fldChar w:fldCharType="separate"/>
          </w:r>
          <w:r>
            <w:rPr>
              <w:noProof/>
            </w:rPr>
            <w:t xml:space="preserve"> </w:t>
          </w:r>
          <w:r w:rsidRPr="00C145DD">
            <w:rPr>
              <w:noProof/>
            </w:rPr>
            <w:t>(Markevych, 2023)</w:t>
          </w:r>
          <w:r>
            <w:fldChar w:fldCharType="end"/>
          </w:r>
        </w:sdtContent>
      </w:sdt>
      <w:r>
        <w:t xml:space="preserve">. Overall, there are issues with using traditional methods such as scalability issues. Using a Hybrid AI-based IDS compared to other techniques such as signature or anomaly based has major advantages such as Flexibility, Adaptability, Pattern recognition and Fast computing </w:t>
      </w:r>
      <w:sdt>
        <w:sdtPr>
          <w:id w:val="-1369438705"/>
          <w:citation/>
        </w:sdtPr>
        <w:sdtEndPr/>
        <w:sdtContent>
          <w:r>
            <w:fldChar w:fldCharType="begin"/>
          </w:r>
          <w:r>
            <w:instrText xml:space="preserve">CITATION Gul1 \l 2057 </w:instrText>
          </w:r>
          <w:r>
            <w:fldChar w:fldCharType="separate"/>
          </w:r>
          <w:r w:rsidRPr="00C145DD">
            <w:rPr>
              <w:noProof/>
            </w:rPr>
            <w:t>(sachdeva, 2010)</w:t>
          </w:r>
          <w:r>
            <w:fldChar w:fldCharType="end"/>
          </w:r>
        </w:sdtContent>
      </w:sdt>
      <w:r>
        <w:t>. Hence why this project as many others aim to use</w:t>
      </w:r>
      <w:r w:rsidR="00E35C4C">
        <w:t xml:space="preserve"> integrate Ai with Cyber security and use</w:t>
      </w:r>
      <w:r>
        <w:t xml:space="preserve"> Ai to train and make IDS more efficient. </w:t>
      </w:r>
    </w:p>
    <w:p w14:paraId="619D85A9" w14:textId="3890CAFF" w:rsidR="00C739C7" w:rsidRDefault="00C739C7" w:rsidP="00C739C7">
      <w:r>
        <w:t>A simple example on the effectiveness of integrating Ai into network defence is an Ai-based cybersecurity platform, developed by mathematicians in the university of Cambridge in 2013, was able to leverage machine learning to detect and respond to threats in real time. It would operate by learning the normal behaviour of users, device and networks in an organization and once it established a baseline of normal activity it would detect deviations that could suggest cyber threats, for example if a device started downloading large volumes of data outside of typical working hours the Ai would flag it as suspicious, this became an AI that learnt on the job as it mimicked an immune system of humans. By learning a sense of ‘self’ it was able to discover subtle, previously unseen patterns and emerging threats</w:t>
      </w:r>
      <w:sdt>
        <w:sdtPr>
          <w:id w:val="1263792441"/>
          <w:citation/>
        </w:sdtPr>
        <w:sdtEndPr/>
        <w:sdtContent>
          <w:r>
            <w:fldChar w:fldCharType="begin"/>
          </w:r>
          <w:r>
            <w:instrText xml:space="preserve"> CITATION Gar20 \l 2057 </w:instrText>
          </w:r>
          <w:r>
            <w:fldChar w:fldCharType="separate"/>
          </w:r>
          <w:r>
            <w:rPr>
              <w:noProof/>
            </w:rPr>
            <w:t xml:space="preserve"> </w:t>
          </w:r>
          <w:r w:rsidRPr="00C145DD">
            <w:rPr>
              <w:noProof/>
            </w:rPr>
            <w:t>(Garza, 2020)</w:t>
          </w:r>
          <w:r>
            <w:fldChar w:fldCharType="end"/>
          </w:r>
        </w:sdtContent>
      </w:sdt>
      <w:r>
        <w:t xml:space="preserve"> which is what a lot of IDS do now. Darktrace was able to effectively prevent numerous cyber-attacks across a range of industries including healthcare and energy, both critical infrastructures. One feat of accomplishment to be noted is its intervention in a healthcare organisation where it detected and responded to a ransomware attack before it could encrypt critical data and as a result it minimized the damage, saving the organization from significant financial and reputational loss. This is the expected and wanted result when integrating AI into cyber security</w:t>
      </w:r>
      <w:r w:rsidR="001C6C75">
        <w:t>.</w:t>
      </w:r>
      <w:r w:rsidR="009A31D1">
        <w:t xml:space="preserve"> Hence why </w:t>
      </w:r>
      <w:r w:rsidR="00D92067">
        <w:t>it’s</w:t>
      </w:r>
      <w:r w:rsidR="009A31D1">
        <w:t xml:space="preserve"> becoming significant to combine the capabilities of Ai </w:t>
      </w:r>
      <w:r w:rsidR="003162CC">
        <w:t>with Security tools.</w:t>
      </w:r>
    </w:p>
    <w:p w14:paraId="7C0C02FE" w14:textId="77777777" w:rsidR="00CF3AA1" w:rsidRDefault="00CF3AA1" w:rsidP="00BC131A"/>
    <w:p w14:paraId="60259475" w14:textId="77777777" w:rsidR="00CF3AA1" w:rsidRDefault="00CF3AA1" w:rsidP="00BC131A"/>
    <w:p w14:paraId="3F3A8B38" w14:textId="77777777" w:rsidR="00CF3AA1" w:rsidRDefault="00CF3AA1" w:rsidP="00BC131A"/>
    <w:p w14:paraId="5850A258" w14:textId="77777777" w:rsidR="00CF3AA1" w:rsidRDefault="00CF3AA1" w:rsidP="00BC131A"/>
    <w:p w14:paraId="205FD0C4" w14:textId="77777777" w:rsidR="00CF3AA1" w:rsidRPr="00AC73AB" w:rsidRDefault="00CF3AA1" w:rsidP="00BC131A"/>
    <w:p w14:paraId="463F4040" w14:textId="0AEEABF7" w:rsidR="00770E55" w:rsidRDefault="00A15E2E" w:rsidP="006364B1">
      <w:pPr>
        <w:pStyle w:val="Heading2"/>
      </w:pPr>
      <w:bookmarkStart w:id="9" w:name="_Toc195175974"/>
      <w:r>
        <w:lastRenderedPageBreak/>
        <w:t xml:space="preserve">2.2 </w:t>
      </w:r>
      <w:r w:rsidR="00770E55">
        <w:t>Domain Analysis</w:t>
      </w:r>
      <w:bookmarkEnd w:id="9"/>
      <w:r w:rsidR="00BC4185">
        <w:t xml:space="preserve"> </w:t>
      </w:r>
    </w:p>
    <w:p w14:paraId="15DCA10E" w14:textId="18305223" w:rsidR="008E0E3D" w:rsidRDefault="00E0212A" w:rsidP="008E0E3D">
      <w:r>
        <w:t xml:space="preserve">Carrying on </w:t>
      </w:r>
      <w:r w:rsidR="00FF4844">
        <w:t xml:space="preserve">from earlier there are many cyber </w:t>
      </w:r>
      <w:r w:rsidR="0031749C">
        <w:t>threats</w:t>
      </w:r>
      <w:r w:rsidR="00FF4844">
        <w:t xml:space="preserve"> going on around the world </w:t>
      </w:r>
      <w:r w:rsidR="0031749C">
        <w:t>and th</w:t>
      </w:r>
      <w:r w:rsidR="002D6486">
        <w:t>e cybercrime</w:t>
      </w:r>
      <w:r w:rsidR="0031749C">
        <w:t xml:space="preserve"> </w:t>
      </w:r>
      <w:r w:rsidR="00561ECD">
        <w:t xml:space="preserve">examples </w:t>
      </w:r>
      <w:r w:rsidR="002D6486">
        <w:t>mentioned previously show the pressing need for enhance IDS</w:t>
      </w:r>
      <w:r w:rsidR="006B3C00">
        <w:t xml:space="preserve"> especially with an increasing reliance on digital infrastructures</w:t>
      </w:r>
      <w:r w:rsidR="00EC5D8B">
        <w:t xml:space="preserve">. </w:t>
      </w:r>
      <w:r w:rsidR="00485FC9">
        <w:t>Therefore,</w:t>
      </w:r>
      <w:r w:rsidR="00EC5D8B">
        <w:t xml:space="preserve"> increasing the accuracy </w:t>
      </w:r>
      <w:r w:rsidR="0062315B">
        <w:t xml:space="preserve">and </w:t>
      </w:r>
      <w:r w:rsidR="00485FC9">
        <w:t xml:space="preserve">effectiveness of Intrusion detection systems </w:t>
      </w:r>
      <w:r w:rsidR="006023B1">
        <w:t xml:space="preserve">is important </w:t>
      </w:r>
      <w:r w:rsidR="000A5455">
        <w:t>to boost the defence of cyber security</w:t>
      </w:r>
      <w:r w:rsidR="009E4A61">
        <w:t xml:space="preserve"> against old and new malware</w:t>
      </w:r>
      <w:r w:rsidR="000A5455">
        <w:t>.</w:t>
      </w:r>
      <w:r w:rsidR="004A16C3">
        <w:t xml:space="preserve"> A</w:t>
      </w:r>
      <w:r w:rsidR="00B708BD">
        <w:t xml:space="preserve">s touched upon the main problem that this report </w:t>
      </w:r>
      <w:r w:rsidR="004A16C3">
        <w:t xml:space="preserve">aims at solving </w:t>
      </w:r>
      <w:r w:rsidR="006B1DA0">
        <w:t xml:space="preserve">is increasing the accuracy of </w:t>
      </w:r>
      <w:r w:rsidR="00286BDF">
        <w:t>IDS</w:t>
      </w:r>
      <w:r w:rsidR="00276184">
        <w:t xml:space="preserve"> </w:t>
      </w:r>
      <w:r w:rsidR="008D697A">
        <w:t>furthermore reducing the amounts of false positives and false negatives.</w:t>
      </w:r>
      <w:r w:rsidR="00323C8F">
        <w:t xml:space="preserve"> They are a problem for the few reasons such as </w:t>
      </w:r>
      <w:r w:rsidR="008C18CF">
        <w:t xml:space="preserve">a high rate </w:t>
      </w:r>
      <w:r w:rsidR="00290FFF">
        <w:t xml:space="preserve">is dangerous and can leave a team overwhelmed and unable to distinguish between real and </w:t>
      </w:r>
      <w:r w:rsidR="003B3839">
        <w:t>fak</w:t>
      </w:r>
      <w:r w:rsidR="00290FFF">
        <w:t>e alerts</w:t>
      </w:r>
      <w:r w:rsidR="002A6310">
        <w:t xml:space="preserve"> and they can be more of a risk to cyber security, </w:t>
      </w:r>
      <w:r w:rsidR="00BF096F">
        <w:t>however</w:t>
      </w:r>
      <w:r w:rsidR="002A6310">
        <w:t xml:space="preserve"> </w:t>
      </w:r>
      <w:r w:rsidR="007F4EE3">
        <w:t xml:space="preserve">after researched its shown that there not the only factors that increase </w:t>
      </w:r>
      <w:r w:rsidR="00BF096F">
        <w:t>risk,</w:t>
      </w:r>
      <w:r w:rsidR="00C42B7D">
        <w:t xml:space="preserve"> there is </w:t>
      </w:r>
      <w:r w:rsidR="006A3BBC">
        <w:t xml:space="preserve">also </w:t>
      </w:r>
      <w:r w:rsidR="00C42B7D">
        <w:t xml:space="preserve">the rate at which these alarms are made from detection of </w:t>
      </w:r>
      <w:r w:rsidR="00597255">
        <w:t xml:space="preserve">malware attacks. Even if an IDS was able to detect at a high success rate if it was slow in doing so and left no time for those </w:t>
      </w:r>
      <w:r w:rsidR="00BF096F">
        <w:t xml:space="preserve">who are expert responders to react especially with little context it would be just as damaging. </w:t>
      </w:r>
      <w:r w:rsidR="00A13C6B">
        <w:t xml:space="preserve">The effectiveness of IDS and solution to the problem all come down to these factors </w:t>
      </w:r>
      <w:sdt>
        <w:sdtPr>
          <w:id w:val="1261560785"/>
          <w:citation/>
        </w:sdtPr>
        <w:sdtEndPr/>
        <w:sdtContent>
          <w:r w:rsidR="002F7127">
            <w:fldChar w:fldCharType="begin"/>
          </w:r>
          <w:r w:rsidR="002F7127">
            <w:instrText xml:space="preserve"> CITATION cor25 \l 2057 </w:instrText>
          </w:r>
          <w:r w:rsidR="002F7127">
            <w:fldChar w:fldCharType="separate"/>
          </w:r>
          <w:r w:rsidR="002F7127">
            <w:rPr>
              <w:noProof/>
            </w:rPr>
            <w:t xml:space="preserve"> </w:t>
          </w:r>
          <w:r w:rsidR="002F7127" w:rsidRPr="002F7127">
            <w:rPr>
              <w:noProof/>
            </w:rPr>
            <w:t>(corelight, n.d.)</w:t>
          </w:r>
          <w:r w:rsidR="002F7127">
            <w:fldChar w:fldCharType="end"/>
          </w:r>
        </w:sdtContent>
      </w:sdt>
      <w:r w:rsidR="0076186B">
        <w:t>.</w:t>
      </w:r>
    </w:p>
    <w:p w14:paraId="4FF0EBD7" w14:textId="744BE76E" w:rsidR="00EE30D0" w:rsidRDefault="00A74E8D" w:rsidP="008E0E3D">
      <w:r>
        <w:t xml:space="preserve">My </w:t>
      </w:r>
      <w:r w:rsidR="00EE30D0">
        <w:t xml:space="preserve">original knowledge of AI was quite limited especially considering Machine learning algorithms. On doing a group project I was able to learn of three types of machine learning algorithms, those being: random forest, decision-tree and XGM boost. These were the only main machine learning models that I knew of and how it worked and furthermore the methods used in this were splitting data into training and testing with training being 30% and testing 70%, but upon researching furthermore and seeing how many different machine learning algorithms there are out there and many methods in which people train them in has increased my knowledge </w:t>
      </w:r>
      <w:r w:rsidR="00D035B2">
        <w:t xml:space="preserve">exponentially. </w:t>
      </w:r>
      <w:r w:rsidR="00B30C25">
        <w:t>Furthermore,</w:t>
      </w:r>
      <w:r w:rsidR="00275BB6">
        <w:t xml:space="preserve"> </w:t>
      </w:r>
      <w:r w:rsidR="00B30C25">
        <w:t>my</w:t>
      </w:r>
      <w:r w:rsidR="00EE30D0">
        <w:t xml:space="preserve"> knowledge in cyber security was similar but </w:t>
      </w:r>
      <w:r w:rsidR="002D7724">
        <w:t>deeper</w:t>
      </w:r>
      <w:r w:rsidR="00EE30D0">
        <w:t xml:space="preserve"> due to my interest in</w:t>
      </w:r>
      <w:r w:rsidR="009510F1">
        <w:t xml:space="preserve"> it. My ideas of h</w:t>
      </w:r>
      <w:r w:rsidR="00846FEE">
        <w:t xml:space="preserve">ow we can make IDS better with AI is </w:t>
      </w:r>
      <w:r w:rsidR="00EC5718">
        <w:t>like</w:t>
      </w:r>
      <w:r w:rsidR="00846FEE">
        <w:t xml:space="preserve"> </w:t>
      </w:r>
      <w:r w:rsidR="004F2184">
        <w:t xml:space="preserve">those in papers </w:t>
      </w:r>
      <w:r w:rsidR="00073985">
        <w:t>but I’m able to gain an understanding on what I should be aiming for.</w:t>
      </w:r>
      <w:r w:rsidR="00B30C25">
        <w:t xml:space="preserve"> The relevance of AI models in this project is essentia</w:t>
      </w:r>
      <w:r w:rsidR="00996503">
        <w:t>l</w:t>
      </w:r>
      <w:r w:rsidR="0023550C">
        <w:t xml:space="preserve"> as they will help </w:t>
      </w:r>
      <w:r w:rsidR="00D107D0">
        <w:t xml:space="preserve">with the analysis and processing of data more efficient and increase </w:t>
      </w:r>
      <w:r w:rsidR="00A36305">
        <w:t>pattern detection.</w:t>
      </w:r>
    </w:p>
    <w:p w14:paraId="53B06C41" w14:textId="6E222FAC" w:rsidR="008D69A8" w:rsidRDefault="008D69A8" w:rsidP="008E0E3D">
      <w:r>
        <w:t>Based on the papers mentioned there should lay a visible picture of how we can use Ai in cybersecurity. Before discussing any gaps it’s important to note a term in machine learning algorithms ‘no free lunch’ which states that there is not one machine learning algorithm that is better than the other , the theorem states that if any algorithm (A) outperforms another algorithm (B) in a desired task then algorithm (B) will outperform algorithm (A) in many other task</w:t>
      </w:r>
      <w:sdt>
        <w:sdtPr>
          <w:id w:val="1736517517"/>
          <w:citation/>
        </w:sdtPr>
        <w:sdtEndPr/>
        <w:sdtContent>
          <w:r>
            <w:fldChar w:fldCharType="begin"/>
          </w:r>
          <w:r>
            <w:instrText xml:space="preserve"> CITATION Xin20 \l 2057 </w:instrText>
          </w:r>
          <w:r>
            <w:fldChar w:fldCharType="separate"/>
          </w:r>
          <w:r>
            <w:rPr>
              <w:noProof/>
            </w:rPr>
            <w:t xml:space="preserve"> </w:t>
          </w:r>
          <w:r w:rsidRPr="00FD5F72">
            <w:rPr>
              <w:noProof/>
            </w:rPr>
            <w:t>(Yang, 2020)</w:t>
          </w:r>
          <w:r>
            <w:fldChar w:fldCharType="end"/>
          </w:r>
        </w:sdtContent>
      </w:sdt>
      <w:r>
        <w:t xml:space="preserve">. While this report may focus on finding the best algorithm to use and dataset it is theory and opinion based. </w:t>
      </w:r>
    </w:p>
    <w:p w14:paraId="421472C7" w14:textId="6D54BC85" w:rsidR="00355CDD" w:rsidRDefault="0009540A" w:rsidP="00D4640D">
      <w:r>
        <w:t>In the first (supervised) paper, their</w:t>
      </w:r>
      <w:r w:rsidR="00991553">
        <w:t xml:space="preserve"> use of the ML algorithm DNN and </w:t>
      </w:r>
      <w:r w:rsidR="00BB6A22">
        <w:t>KDD cup</w:t>
      </w:r>
      <w:r w:rsidR="006D5DB3">
        <w:t xml:space="preserve"> 99 dataset </w:t>
      </w:r>
      <w:r w:rsidR="00A75926">
        <w:t>was shown to be effective in having a high accuracy and detection rate.</w:t>
      </w:r>
      <w:r w:rsidR="008B5A32">
        <w:t xml:space="preserve"> Based </w:t>
      </w:r>
      <w:r w:rsidR="002731CA">
        <w:t>on</w:t>
      </w:r>
      <w:r w:rsidR="008B5A32">
        <w:t xml:space="preserve"> their results its shown that </w:t>
      </w:r>
      <w:r w:rsidR="005A64B1">
        <w:t xml:space="preserve">within </w:t>
      </w:r>
      <w:r w:rsidR="00BB6A22">
        <w:t>using the</w:t>
      </w:r>
      <w:r w:rsidR="005A64B1">
        <w:t xml:space="preserve"> M</w:t>
      </w:r>
      <w:r w:rsidR="00BB6A22">
        <w:t>achine learning algorithm</w:t>
      </w:r>
      <w:r w:rsidR="005A64B1">
        <w:t xml:space="preserve"> DNN and the training set</w:t>
      </w:r>
      <w:r w:rsidR="00BB6A22">
        <w:t xml:space="preserve"> being split in such way they </w:t>
      </w:r>
      <w:r w:rsidR="00301DF1">
        <w:t xml:space="preserve">came to a result that for the highest accuracy an attack packet rate would be </w:t>
      </w:r>
      <w:r w:rsidR="002731CA">
        <w:t>50%,70%</w:t>
      </w:r>
      <w:r w:rsidR="00D3227C">
        <w:t xml:space="preserve"> </w:t>
      </w:r>
      <w:r w:rsidR="002731CA">
        <w:t>and 80</w:t>
      </w:r>
      <w:r w:rsidR="00075C1F">
        <w:t>%,</w:t>
      </w:r>
      <w:r w:rsidR="00D3227C">
        <w:t xml:space="preserve"> for the highest detection rate it is 80% and 90% and for the lowest false alarm</w:t>
      </w:r>
      <w:r w:rsidR="00965ACA">
        <w:t xml:space="preserve"> it was </w:t>
      </w:r>
      <w:r w:rsidR="00BD7323">
        <w:t>attack packet rate of 10% and 20%</w:t>
      </w:r>
      <w:sdt>
        <w:sdtPr>
          <w:id w:val="-44837370"/>
          <w:citation/>
        </w:sdtPr>
        <w:sdtEndPr/>
        <w:sdtContent>
          <w:r w:rsidR="001F12EA">
            <w:fldChar w:fldCharType="begin"/>
          </w:r>
          <w:r w:rsidR="001F12EA">
            <w:instrText xml:space="preserve"> CITATION Jin17 \l 2057 </w:instrText>
          </w:r>
          <w:r w:rsidR="001F12EA">
            <w:fldChar w:fldCharType="separate"/>
          </w:r>
          <w:r w:rsidR="00C145DD">
            <w:rPr>
              <w:noProof/>
            </w:rPr>
            <w:t xml:space="preserve"> </w:t>
          </w:r>
          <w:r w:rsidR="00C145DD" w:rsidRPr="00C145DD">
            <w:rPr>
              <w:noProof/>
            </w:rPr>
            <w:t>(Kim, 2017)</w:t>
          </w:r>
          <w:r w:rsidR="001F12EA">
            <w:fldChar w:fldCharType="end"/>
          </w:r>
        </w:sdtContent>
      </w:sdt>
      <w:r w:rsidR="00BD7323">
        <w:t xml:space="preserve">. With </w:t>
      </w:r>
      <w:r w:rsidR="00075C1F">
        <w:t>this result</w:t>
      </w:r>
      <w:r w:rsidR="00BD7323">
        <w:t xml:space="preserve"> it could be assumed when </w:t>
      </w:r>
      <w:r w:rsidR="00075C1F">
        <w:t>specifically</w:t>
      </w:r>
      <w:r w:rsidR="00BD7323">
        <w:t xml:space="preserve"> trying to </w:t>
      </w:r>
      <w:r w:rsidR="00075C1F">
        <w:t xml:space="preserve">train and model the IDS to detect attacks </w:t>
      </w:r>
      <w:r w:rsidR="00DC1A76">
        <w:t xml:space="preserve">that the idea </w:t>
      </w:r>
      <w:r w:rsidR="00F555DD">
        <w:t>attack packet rate should be tested at 80% with the remaining 20% being normal</w:t>
      </w:r>
      <w:r w:rsidR="00F07ECF">
        <w:t xml:space="preserve"> as this </w:t>
      </w:r>
      <w:r w:rsidR="00314F25">
        <w:t>resulted in the highest accuracy and detection rate.</w:t>
      </w:r>
      <w:r w:rsidR="00CF2E79">
        <w:t xml:space="preserve"> If I was using the same algorithm based on the intended </w:t>
      </w:r>
      <w:r w:rsidR="00C0264B">
        <w:t>project,</w:t>
      </w:r>
      <w:r w:rsidR="00CF2E79">
        <w:t xml:space="preserve"> I too would use </w:t>
      </w:r>
      <w:r w:rsidR="00160748">
        <w:t>this,</w:t>
      </w:r>
      <w:r w:rsidR="00F55AE5">
        <w:t xml:space="preserve"> only thing that I would consider is the attack packet rate with the lowest false alarm as that also takes part into increasing accuracy</w:t>
      </w:r>
      <w:r w:rsidR="00745076">
        <w:t>.</w:t>
      </w:r>
      <w:r w:rsidR="002A05AB">
        <w:t xml:space="preserve"> The </w:t>
      </w:r>
      <w:r w:rsidR="00E06C07">
        <w:t xml:space="preserve">uncredible aspect of the paper is the dataset they are using </w:t>
      </w:r>
      <w:r w:rsidR="007B2F15">
        <w:t xml:space="preserve">which will be explained </w:t>
      </w:r>
      <w:r w:rsidR="00490160">
        <w:t>later</w:t>
      </w:r>
      <w:r w:rsidR="00490160" w:rsidRPr="00490160">
        <w:t xml:space="preserve"> (Kim et al., 2017)</w:t>
      </w:r>
      <w:r w:rsidR="00AB6193">
        <w:t>.</w:t>
      </w:r>
    </w:p>
    <w:p w14:paraId="067D712E" w14:textId="07FC4B72" w:rsidR="000B1466" w:rsidRDefault="00113F2E" w:rsidP="00D4640D">
      <w:r>
        <w:lastRenderedPageBreak/>
        <w:t>As for the second</w:t>
      </w:r>
      <w:r w:rsidR="00EF0242">
        <w:t xml:space="preserve"> paper</w:t>
      </w:r>
      <w:r w:rsidR="000B1466">
        <w:t xml:space="preserve"> </w:t>
      </w:r>
      <w:r w:rsidR="001C37C2">
        <w:t xml:space="preserve">unlike the other experiment using the tool </w:t>
      </w:r>
      <w:r w:rsidR="00350698">
        <w:t xml:space="preserve">Sensor </w:t>
      </w:r>
      <w:r w:rsidR="00A5156E">
        <w:t>Flow,</w:t>
      </w:r>
      <w:r w:rsidR="001C37C2">
        <w:t xml:space="preserve"> </w:t>
      </w:r>
      <w:r w:rsidR="000B1466">
        <w:t>the</w:t>
      </w:r>
      <w:r w:rsidR="00500D43">
        <w:t xml:space="preserve">y used a </w:t>
      </w:r>
      <w:r w:rsidR="001C37C2">
        <w:t>different</w:t>
      </w:r>
      <w:r w:rsidR="00500D43">
        <w:t xml:space="preserve"> tool to </w:t>
      </w:r>
      <w:r w:rsidR="00266652">
        <w:t xml:space="preserve">develop their model called Azure Machine learning tool </w:t>
      </w:r>
      <w:r w:rsidR="004544E6">
        <w:t>while using a validation method for 10-fold training and testing and the algorithms they had</w:t>
      </w:r>
      <w:r w:rsidR="00983FF9">
        <w:t xml:space="preserve"> was </w:t>
      </w:r>
      <w:r w:rsidR="006F6C61">
        <w:t>SVM,</w:t>
      </w:r>
      <w:r w:rsidR="00983FF9">
        <w:t xml:space="preserve"> random forest and decision trees.</w:t>
      </w:r>
      <w:r w:rsidR="0021653D">
        <w:t xml:space="preserve"> Already there is a noticeable different in the machine learning algorithms </w:t>
      </w:r>
      <w:r w:rsidR="006F6C61">
        <w:t xml:space="preserve">used between paper 1 and paper 3 but also the tool in which they </w:t>
      </w:r>
      <w:r w:rsidR="00AA06D3">
        <w:t>used. After</w:t>
      </w:r>
      <w:r w:rsidR="006D213F">
        <w:t xml:space="preserve"> their experiments concluded they had got the results that out of the three algorithms </w:t>
      </w:r>
      <w:r w:rsidR="00C660B8">
        <w:t>SVM had the highest value of accuracy scored</w:t>
      </w:r>
      <w:r w:rsidR="008E5BFC">
        <w:t xml:space="preserve"> </w:t>
      </w:r>
      <w:r w:rsidR="00807579">
        <w:t>which</w:t>
      </w:r>
      <w:r w:rsidR="008E5BFC">
        <w:t xml:space="preserve"> was </w:t>
      </w:r>
      <w:r w:rsidR="00807579">
        <w:t xml:space="preserve">98.18% </w:t>
      </w:r>
      <w:r w:rsidR="00C660B8">
        <w:t>(over 10 test) with RF following</w:t>
      </w:r>
      <w:r w:rsidR="00807579">
        <w:t xml:space="preserve"> with a score of 96.76%</w:t>
      </w:r>
      <w:r w:rsidR="00C660B8">
        <w:t xml:space="preserve"> and then finally DJ</w:t>
      </w:r>
      <w:r w:rsidR="00807579">
        <w:t xml:space="preserve"> with a score of 96.50%</w:t>
      </w:r>
      <w:r w:rsidR="00150748">
        <w:t>.</w:t>
      </w:r>
      <w:r w:rsidR="00EA2921">
        <w:t xml:space="preserve"> they also concluded that with a split of 90:10 they had </w:t>
      </w:r>
      <w:r w:rsidR="00AA06D3">
        <w:t>an accuracy</w:t>
      </w:r>
      <w:r w:rsidR="00EA2921">
        <w:t xml:space="preserve"> of 100% whic</w:t>
      </w:r>
      <w:r w:rsidR="00AA06D3">
        <w:t xml:space="preserve">h is likely impossible with datasets today. </w:t>
      </w:r>
      <w:r w:rsidR="007B2F15">
        <w:t>I</w:t>
      </w:r>
      <w:r w:rsidR="00AA06D3">
        <w:t xml:space="preserve">n normal </w:t>
      </w:r>
      <w:r w:rsidR="007B2F15">
        <w:t>circumstances</w:t>
      </w:r>
      <w:r w:rsidR="00AA06D3">
        <w:t xml:space="preserve"> I would have </w:t>
      </w:r>
      <w:r w:rsidR="002A05AB">
        <w:t xml:space="preserve">trusted this experiment to aid in the development of this </w:t>
      </w:r>
      <w:r w:rsidR="00AB6193">
        <w:t>project,</w:t>
      </w:r>
      <w:r w:rsidR="002A05AB">
        <w:t xml:space="preserve"> but main </w:t>
      </w:r>
      <w:r w:rsidR="007B2F15">
        <w:t>disadvantage</w:t>
      </w:r>
      <w:r w:rsidR="002A05AB">
        <w:t xml:space="preserve"> of this paper is once again the dataset used.</w:t>
      </w:r>
      <w:r w:rsidR="00AB6193">
        <w:t xml:space="preserve"> </w:t>
      </w:r>
      <w:r w:rsidR="00F241FD">
        <w:t>However,</w:t>
      </w:r>
      <w:r w:rsidR="00AB6193">
        <w:t xml:space="preserve"> the conclusion for the best split to get the highest accuracy was 90:10 </w:t>
      </w:r>
      <w:r w:rsidR="00036C56">
        <w:t xml:space="preserve">which is </w:t>
      </w:r>
      <w:r w:rsidR="00AB6193">
        <w:t xml:space="preserve">also </w:t>
      </w:r>
      <w:r w:rsidR="00F241FD">
        <w:t>like</w:t>
      </w:r>
      <w:r w:rsidR="009F4D39">
        <w:t xml:space="preserve"> that in the first paper.</w:t>
      </w:r>
      <w:r w:rsidR="00F241FD" w:rsidRPr="00F241FD">
        <w:t xml:space="preserve"> </w:t>
      </w:r>
      <w:r w:rsidR="00F241FD">
        <w:t>The same was done for the attribute precision results and recall rate with SVM being highest for precision result and RF being the highest for recall rate. After receiving their results, they were able to conclude that SVM had the best overall results and hence should be used to detect an intrusion in IDS. I agree for the most part that SVM is a good model to use due to its advantages as being a supervised model and more advantages such as its resistance to overfitting</w:t>
      </w:r>
      <w:r w:rsidR="00801348">
        <w:t xml:space="preserve"> however its </w:t>
      </w:r>
      <w:r w:rsidR="00426454">
        <w:t>disadvantage</w:t>
      </w:r>
      <w:r w:rsidR="00801348">
        <w:t xml:space="preserve"> of being expensive </w:t>
      </w:r>
      <w:r w:rsidR="001B6C91">
        <w:t>and</w:t>
      </w:r>
      <w:r w:rsidR="00801348">
        <w:t xml:space="preserve"> time-consuming does play a factor into </w:t>
      </w:r>
      <w:r w:rsidR="00426454">
        <w:t xml:space="preserve">the development but not that much of an importance. </w:t>
      </w:r>
      <w:r w:rsidR="00C15464">
        <w:t>Furthermore,</w:t>
      </w:r>
      <w:r w:rsidR="00426454">
        <w:t xml:space="preserve"> </w:t>
      </w:r>
      <w:r w:rsidR="001B6C91">
        <w:t xml:space="preserve">due to the dataset used I must </w:t>
      </w:r>
      <w:r w:rsidR="00004AFC">
        <w:t>critique</w:t>
      </w:r>
      <w:r w:rsidR="001B6C91">
        <w:t xml:space="preserve"> it and wonder if the same experiment was to be done on a different </w:t>
      </w:r>
      <w:r w:rsidR="00004AFC">
        <w:t>dataset</w:t>
      </w:r>
      <w:r w:rsidR="001B6C91">
        <w:t xml:space="preserve"> </w:t>
      </w:r>
      <w:r w:rsidR="00004AFC">
        <w:t xml:space="preserve">what would the results be </w:t>
      </w:r>
      <w:r w:rsidR="001B3C31">
        <w:t>then</w:t>
      </w:r>
      <w:r w:rsidR="001B3C31" w:rsidRPr="001B3C31">
        <w:t xml:space="preserve"> (Azizan et al., 2021)</w:t>
      </w:r>
      <w:r w:rsidR="00004AFC">
        <w:t>.</w:t>
      </w:r>
    </w:p>
    <w:p w14:paraId="4833C209" w14:textId="4855B132" w:rsidR="00FF269C" w:rsidRDefault="00FF269C" w:rsidP="00D4640D">
      <w:r>
        <w:t xml:space="preserve">In the </w:t>
      </w:r>
      <w:r w:rsidR="00045291">
        <w:t xml:space="preserve">last supervised </w:t>
      </w:r>
      <w:r w:rsidR="009F38DA">
        <w:t>paper,</w:t>
      </w:r>
      <w:r w:rsidR="00045291">
        <w:t xml:space="preserve"> </w:t>
      </w:r>
      <w:r w:rsidR="00164B7E">
        <w:t>their use of training the model is different as they are using deep n</w:t>
      </w:r>
      <w:r w:rsidR="00374A04">
        <w:t xml:space="preserve">eural networks </w:t>
      </w:r>
      <w:r w:rsidR="009F38DA">
        <w:t xml:space="preserve">which is more suitable for large </w:t>
      </w:r>
      <w:r w:rsidR="0054618F">
        <w:t>datasets,</w:t>
      </w:r>
      <w:r w:rsidR="009F38DA">
        <w:t xml:space="preserve"> </w:t>
      </w:r>
      <w:r w:rsidR="00903C4F">
        <w:t xml:space="preserve">and they use the technique </w:t>
      </w:r>
      <w:r w:rsidR="008E6ADC">
        <w:t>backpropagation,</w:t>
      </w:r>
      <w:r w:rsidR="00903C4F">
        <w:t xml:space="preserve"> which is fast, simple and easy to </w:t>
      </w:r>
      <w:r w:rsidR="00A34D87">
        <w:t xml:space="preserve">program. it has minimum parameters to tune apart from numbers of input and is a viable method to use due to its flexibility </w:t>
      </w:r>
      <w:r w:rsidR="0054618F">
        <w:t>in the fact you don’t require prior knowledge</w:t>
      </w:r>
      <w:r w:rsidR="008E6ADC">
        <w:t>.</w:t>
      </w:r>
      <w:r w:rsidR="00585C14">
        <w:t xml:space="preserve"> </w:t>
      </w:r>
      <w:r w:rsidR="00754C48">
        <w:t>Also,</w:t>
      </w:r>
      <w:r w:rsidR="00B87E01">
        <w:t xml:space="preserve"> </w:t>
      </w:r>
      <w:r w:rsidR="006E75A5">
        <w:t xml:space="preserve">unlike the other </w:t>
      </w:r>
      <w:r w:rsidR="00641CB8">
        <w:t>papers</w:t>
      </w:r>
      <w:r w:rsidR="006E75A5">
        <w:t xml:space="preserve"> they utilised different datasets </w:t>
      </w:r>
      <w:r w:rsidR="00845E43">
        <w:t xml:space="preserve">which would have varying different data but still overall compared to the first two papers it can be said that this experiment holds more </w:t>
      </w:r>
      <w:r w:rsidR="00641CB8">
        <w:t xml:space="preserve">valid results when comparing to how network systems are </w:t>
      </w:r>
      <w:r w:rsidR="00D86E91">
        <w:t>nowadays</w:t>
      </w:r>
      <w:r w:rsidR="00D86E91" w:rsidRPr="007C7202">
        <w:t xml:space="preserve"> (</w:t>
      </w:r>
      <w:r w:rsidR="007C7202" w:rsidRPr="007C7202">
        <w:t>Shun and Malki, 2008)</w:t>
      </w:r>
      <w:r w:rsidR="00641CB8">
        <w:t>.</w:t>
      </w:r>
    </w:p>
    <w:p w14:paraId="15DBF83F" w14:textId="4F3BB616" w:rsidR="00636CCD" w:rsidRDefault="00754C48" w:rsidP="00D4640D">
      <w:r>
        <w:t xml:space="preserve">As </w:t>
      </w:r>
      <w:r w:rsidR="009B5B36">
        <w:t>f</w:t>
      </w:r>
      <w:r w:rsidR="00E632F9">
        <w:t xml:space="preserve">or </w:t>
      </w:r>
      <w:r w:rsidR="00C74B7A">
        <w:t xml:space="preserve">studies utilising unsupervised </w:t>
      </w:r>
      <w:r w:rsidR="000F0738">
        <w:t>learning compared</w:t>
      </w:r>
      <w:r w:rsidR="0096093A">
        <w:t xml:space="preserve"> to the studies </w:t>
      </w:r>
      <w:r w:rsidR="00CD5401">
        <w:t xml:space="preserve">using supervised </w:t>
      </w:r>
      <w:r w:rsidR="007B76EE">
        <w:t>learning,</w:t>
      </w:r>
      <w:r w:rsidR="00CD5401">
        <w:t xml:space="preserve"> </w:t>
      </w:r>
      <w:r w:rsidR="00C74B7A">
        <w:t xml:space="preserve">they </w:t>
      </w:r>
      <w:r w:rsidR="005E0234">
        <w:t>utilise</w:t>
      </w:r>
      <w:r w:rsidR="00C74B7A">
        <w:t xml:space="preserve"> different features and methods</w:t>
      </w:r>
      <w:r w:rsidR="000F0738">
        <w:t xml:space="preserve">. For </w:t>
      </w:r>
      <w:r w:rsidR="00FA3F73">
        <w:t>example,</w:t>
      </w:r>
      <w:r w:rsidR="000F0738">
        <w:t xml:space="preserve"> </w:t>
      </w:r>
      <w:r w:rsidR="007B76EE">
        <w:t xml:space="preserve">in the first paper </w:t>
      </w:r>
      <w:r w:rsidR="005E0234">
        <w:t xml:space="preserve">they use auto-encoders something that’s not mentioned or touched upon in </w:t>
      </w:r>
      <w:r w:rsidR="00C71857">
        <w:t>studies with supervised learning.</w:t>
      </w:r>
      <w:r w:rsidR="00704ED0">
        <w:t xml:space="preserve"> </w:t>
      </w:r>
      <w:r w:rsidR="004A08A2">
        <w:t>Furthermore,</w:t>
      </w:r>
      <w:r w:rsidR="00704ED0">
        <w:t xml:space="preserve"> they use a different machine learning algorithm unlike those in other studies </w:t>
      </w:r>
      <w:r w:rsidR="00592171">
        <w:t xml:space="preserve">ELM which is a </w:t>
      </w:r>
      <w:r w:rsidR="004A08A2">
        <w:t>supervised</w:t>
      </w:r>
      <w:r w:rsidR="00592171">
        <w:t xml:space="preserve"> machine </w:t>
      </w:r>
      <w:r w:rsidR="004A08A2">
        <w:t>learning</w:t>
      </w:r>
      <w:r w:rsidR="00592171">
        <w:t xml:space="preserve"> but they </w:t>
      </w:r>
      <w:r w:rsidR="005B17F2">
        <w:t>with the aid of other features were able to implement an Unsupervised ELM</w:t>
      </w:r>
      <w:r w:rsidR="004A08A2">
        <w:t>.</w:t>
      </w:r>
      <w:r w:rsidR="003E260D">
        <w:t xml:space="preserve"> One thing to be duly noticed is in their experiment they classified the five </w:t>
      </w:r>
      <w:r w:rsidR="00E02938">
        <w:t>different</w:t>
      </w:r>
      <w:r w:rsidR="003E260D">
        <w:t xml:space="preserve"> </w:t>
      </w:r>
      <w:r w:rsidR="00E02938">
        <w:t>types</w:t>
      </w:r>
      <w:r w:rsidR="003E260D">
        <w:t xml:space="preserve"> of attacks </w:t>
      </w:r>
      <w:r w:rsidR="00E02938">
        <w:t xml:space="preserve">as a single attack category. This made an interesting idea as the idea of this would seem to </w:t>
      </w:r>
      <w:r w:rsidR="00CA1D57">
        <w:t xml:space="preserve">spend less time training against one type of attack and instead focus on </w:t>
      </w:r>
      <w:r w:rsidR="00CC0461">
        <w:t xml:space="preserve">the </w:t>
      </w:r>
      <w:r w:rsidR="00CA1D57">
        <w:t>differentiation</w:t>
      </w:r>
      <w:r w:rsidR="00CC0461">
        <w:t xml:space="preserve"> of</w:t>
      </w:r>
      <w:r w:rsidR="00CA1D57">
        <w:t xml:space="preserve"> attack behaviour as one.</w:t>
      </w:r>
      <w:r w:rsidR="00163665">
        <w:t xml:space="preserve"> Only wonder in this is would it prove the same similar result if the attacks were not </w:t>
      </w:r>
      <w:r w:rsidR="00342A58">
        <w:t>categorised</w:t>
      </w:r>
      <w:r w:rsidR="00163665">
        <w:t xml:space="preserve"> as one but tested individually despite </w:t>
      </w:r>
      <w:r w:rsidR="009B1999">
        <w:t>it being time-consuming.</w:t>
      </w:r>
      <w:r w:rsidR="00D671CA">
        <w:t xml:space="preserve"> Another thing is the authors of this study mention that the </w:t>
      </w:r>
      <w:r w:rsidR="006370EF">
        <w:t>advantages</w:t>
      </w:r>
      <w:r w:rsidR="00D671CA">
        <w:t xml:space="preserve"> of feature extraction with un-supervised deep learning approach is not only faster calculation but </w:t>
      </w:r>
      <w:r w:rsidR="006370EF">
        <w:t xml:space="preserve">better representation of </w:t>
      </w:r>
      <w:r w:rsidR="009B5B36">
        <w:t xml:space="preserve">feature </w:t>
      </w:r>
      <w:r w:rsidR="00D86E91">
        <w:t>learning</w:t>
      </w:r>
      <w:r w:rsidR="00D86E91" w:rsidRPr="007C17C6">
        <w:t xml:space="preserve"> (</w:t>
      </w:r>
      <w:r w:rsidR="007C17C6" w:rsidRPr="007C17C6">
        <w:t>Alom and Taha, 2017)</w:t>
      </w:r>
      <w:r w:rsidR="009B5B36">
        <w:t>.</w:t>
      </w:r>
    </w:p>
    <w:p w14:paraId="61DD613A" w14:textId="379DA3BC" w:rsidR="00050ECD" w:rsidRDefault="00050ECD" w:rsidP="00D4640D">
      <w:r>
        <w:t>Furthermore,</w:t>
      </w:r>
      <w:r w:rsidR="00835AEE">
        <w:t xml:space="preserve"> their use </w:t>
      </w:r>
      <w:r w:rsidR="00217DF5">
        <w:t>of</w:t>
      </w:r>
      <w:r w:rsidR="00835AEE">
        <w:t xml:space="preserve"> evaluation </w:t>
      </w:r>
      <w:r w:rsidR="00217DF5">
        <w:t xml:space="preserve">by </w:t>
      </w:r>
      <w:r w:rsidR="008F50AE">
        <w:t>evaluating machine</w:t>
      </w:r>
      <w:r w:rsidR="00590044">
        <w:t xml:space="preserve"> learning </w:t>
      </w:r>
      <w:r w:rsidR="009B5B36">
        <w:t>algorithms</w:t>
      </w:r>
      <w:r w:rsidR="00835AEE">
        <w:t xml:space="preserve"> against each other was </w:t>
      </w:r>
      <w:r>
        <w:t>like</w:t>
      </w:r>
      <w:r w:rsidR="00ED19F5">
        <w:t xml:space="preserve"> those in supervised except the fact that they compared the algorithm model </w:t>
      </w:r>
      <w:r w:rsidR="00217DF5">
        <w:t>US-EL</w:t>
      </w:r>
      <w:r w:rsidR="00885F28">
        <w:t>M to</w:t>
      </w:r>
      <w:r w:rsidR="00A6585C">
        <w:t xml:space="preserve"> three other them </w:t>
      </w:r>
      <w:r>
        <w:t>being:</w:t>
      </w:r>
      <w:r w:rsidR="00885F28">
        <w:t xml:space="preserve"> k-means</w:t>
      </w:r>
      <w:r w:rsidR="00A6585C">
        <w:t>, Auto-encoder</w:t>
      </w:r>
      <w:r w:rsidR="0057099C">
        <w:t xml:space="preserve"> + k-means</w:t>
      </w:r>
      <w:r w:rsidR="00A6585C">
        <w:t xml:space="preserve"> and RBM</w:t>
      </w:r>
      <w:r w:rsidR="0057099C">
        <w:t xml:space="preserve"> + k-means</w:t>
      </w:r>
      <w:r w:rsidR="00590044">
        <w:t>.</w:t>
      </w:r>
      <w:r w:rsidR="0073410C">
        <w:t xml:space="preserve"> With this they were able to conclude that </w:t>
      </w:r>
      <w:r w:rsidR="00C73CDC">
        <w:t xml:space="preserve">the deep learning </w:t>
      </w:r>
      <w:r w:rsidR="00857287">
        <w:t xml:space="preserve">approach of </w:t>
      </w:r>
      <w:r w:rsidR="003705BA">
        <w:t>RBM</w:t>
      </w:r>
      <w:r w:rsidR="00344EB3">
        <w:t xml:space="preserve"> and AE with k-means </w:t>
      </w:r>
      <w:r w:rsidR="00594096">
        <w:t>clustering showed</w:t>
      </w:r>
      <w:r w:rsidR="00344EB3">
        <w:t xml:space="preserve"> the highest accuracy</w:t>
      </w:r>
      <w:r w:rsidR="00594096">
        <w:t xml:space="preserve"> of 92.12% and 91.86% respectively</w:t>
      </w:r>
      <w:r w:rsidR="00736EBF">
        <w:t xml:space="preserve">. Comparing these results to those seen in papers studied these are considerably low </w:t>
      </w:r>
      <w:r w:rsidR="00EC2E91">
        <w:t xml:space="preserve">considering other studies with other methods have been able to reach </w:t>
      </w:r>
      <w:r w:rsidR="000C0E6F">
        <w:t>an</w:t>
      </w:r>
      <w:r w:rsidR="00EC2E91">
        <w:t xml:space="preserve"> accuracy of 99% or </w:t>
      </w:r>
      <w:r w:rsidR="007C17C6">
        <w:t>above</w:t>
      </w:r>
      <w:r w:rsidR="007C17C6" w:rsidRPr="007C17C6">
        <w:t xml:space="preserve"> (Alom and Taha, 2017)</w:t>
      </w:r>
      <w:r w:rsidR="00EC2E91">
        <w:t>.</w:t>
      </w:r>
    </w:p>
    <w:p w14:paraId="0EFADF7C" w14:textId="2A50E485" w:rsidR="00BB1CFD" w:rsidRDefault="007F16A9" w:rsidP="00D4640D">
      <w:r>
        <w:lastRenderedPageBreak/>
        <w:t>In the</w:t>
      </w:r>
      <w:r w:rsidR="00826451">
        <w:t xml:space="preserve"> </w:t>
      </w:r>
      <w:r w:rsidR="00BB1CFD">
        <w:t>second</w:t>
      </w:r>
      <w:r>
        <w:t xml:space="preserve"> paper</w:t>
      </w:r>
      <w:r w:rsidR="00826451">
        <w:t xml:space="preserve"> </w:t>
      </w:r>
      <w:r w:rsidR="00871113">
        <w:t xml:space="preserve">by </w:t>
      </w:r>
      <w:r w:rsidR="00871113" w:rsidRPr="00871113">
        <w:t>(Tuor et al., 2017)</w:t>
      </w:r>
      <w:r w:rsidR="007306A6">
        <w:t xml:space="preserve"> they use the model DNN and RNN which as mentioned are trained to </w:t>
      </w:r>
      <w:r w:rsidR="00D80126">
        <w:t>recognize</w:t>
      </w:r>
      <w:r w:rsidR="00DA2C73">
        <w:t xml:space="preserve"> activity that is characteristics of a user on  a network, in other words it </w:t>
      </w:r>
      <w:r w:rsidR="00321032">
        <w:t xml:space="preserve">can mimic and make </w:t>
      </w:r>
      <w:r w:rsidR="00D80126">
        <w:t>decisions</w:t>
      </w:r>
      <w:r w:rsidR="00321032">
        <w:t xml:space="preserve"> that a user would make after learning their pattern, I find th</w:t>
      </w:r>
      <w:r w:rsidR="00374051">
        <w:t>is to be a suitable mode to use due to</w:t>
      </w:r>
      <w:r w:rsidR="00D80126">
        <w:t xml:space="preserve"> the design of the</w:t>
      </w:r>
      <w:r w:rsidR="00374051">
        <w:t xml:space="preserve"> neural </w:t>
      </w:r>
      <w:r w:rsidR="00D80126">
        <w:t>networks</w:t>
      </w:r>
      <w:r w:rsidR="00374051">
        <w:t xml:space="preserve"> being created to act like a humans brain </w:t>
      </w:r>
      <w:r w:rsidR="00611A2C">
        <w:t>in how it processes data.</w:t>
      </w:r>
      <w:r w:rsidR="00130ECC">
        <w:t xml:space="preserve"> </w:t>
      </w:r>
      <w:r w:rsidR="008F1C45">
        <w:t>Like</w:t>
      </w:r>
      <w:r w:rsidR="00130ECC">
        <w:t xml:space="preserve"> the </w:t>
      </w:r>
      <w:r w:rsidR="006A344E">
        <w:t xml:space="preserve">first </w:t>
      </w:r>
      <w:r w:rsidR="00352E14">
        <w:t>paper</w:t>
      </w:r>
      <w:r w:rsidR="00130ECC">
        <w:t xml:space="preserve"> </w:t>
      </w:r>
      <w:r w:rsidR="006A344E">
        <w:t xml:space="preserve">they compared </w:t>
      </w:r>
      <w:r w:rsidR="00C320CA">
        <w:t>the model against those of supervised model and once again showed that for their desired problem and solutions that a</w:t>
      </w:r>
      <w:r w:rsidR="008F1C45">
        <w:t xml:space="preserve">n </w:t>
      </w:r>
      <w:r w:rsidR="00C320CA">
        <w:t>unsupervised learning approach was</w:t>
      </w:r>
      <w:r w:rsidR="00352E14">
        <w:t xml:space="preserve"> better.</w:t>
      </w:r>
      <w:r w:rsidR="008C7040">
        <w:t xml:space="preserve"> In one of their </w:t>
      </w:r>
      <w:r w:rsidR="00B82170">
        <w:t>experiments,</w:t>
      </w:r>
      <w:r w:rsidR="00E95DC1">
        <w:t xml:space="preserve"> they</w:t>
      </w:r>
      <w:r w:rsidR="00116149">
        <w:t xml:space="preserve"> concluded that with a minimum daily budget on </w:t>
      </w:r>
      <w:r w:rsidR="00E95DC1">
        <w:t>recall</w:t>
      </w:r>
      <w:r w:rsidR="00116149">
        <w:t xml:space="preserve"> </w:t>
      </w:r>
      <w:r w:rsidR="00E95DC1">
        <w:t>that DNN-diag and LSTM-diag and isolation model forest obtained 100% recall</w:t>
      </w:r>
      <w:r w:rsidR="00B82170">
        <w:t xml:space="preserve"> its possible its due to the difference in the study in how </w:t>
      </w:r>
      <w:r w:rsidR="000067F9">
        <w:t>they</w:t>
      </w:r>
      <w:r w:rsidR="00B82170">
        <w:t xml:space="preserve"> are detecting insider </w:t>
      </w:r>
      <w:r w:rsidR="000067F9">
        <w:t>behaviour,</w:t>
      </w:r>
      <w:r w:rsidR="00B82170">
        <w:t xml:space="preserve"> but this paper doesn’t seem to mention </w:t>
      </w:r>
      <w:r w:rsidR="00732525">
        <w:t>the accuracy in which it was able to detect and to what effectiveness.</w:t>
      </w:r>
    </w:p>
    <w:p w14:paraId="146271B5" w14:textId="7D25ED2B" w:rsidR="00BB1CFD" w:rsidRDefault="001001A4" w:rsidP="00D4640D">
      <w:r>
        <w:t>Final</w:t>
      </w:r>
      <w:r w:rsidR="000F165C">
        <w:t>y</w:t>
      </w:r>
      <w:r w:rsidR="00BB1CFD">
        <w:t xml:space="preserve"> for </w:t>
      </w:r>
      <w:r w:rsidR="00F64485">
        <w:t>first paper that based around a semi-supervised</w:t>
      </w:r>
      <w:r w:rsidR="008A3635">
        <w:t xml:space="preserve"> one </w:t>
      </w:r>
      <w:r w:rsidR="00EB6226">
        <w:t>thing that’s good is they mention the parameters</w:t>
      </w:r>
      <w:r w:rsidR="00843014">
        <w:t xml:space="preserve"> in each </w:t>
      </w:r>
      <w:r w:rsidR="00C608A3">
        <w:t>model</w:t>
      </w:r>
      <w:r w:rsidR="00843014">
        <w:t xml:space="preserve"> they used</w:t>
      </w:r>
      <w:r w:rsidR="00EB6226">
        <w:t xml:space="preserve"> and describe the use for them</w:t>
      </w:r>
      <w:r w:rsidR="00F020FF">
        <w:t xml:space="preserve"> such as the Num </w:t>
      </w:r>
      <w:r w:rsidR="000067F9">
        <w:t>epochs</w:t>
      </w:r>
      <w:r w:rsidR="00F020FF">
        <w:t xml:space="preserve"> which defined </w:t>
      </w:r>
      <w:r w:rsidR="000067F9">
        <w:t>how many</w:t>
      </w:r>
      <w:r w:rsidR="00F020FF">
        <w:t xml:space="preserve"> times the </w:t>
      </w:r>
      <w:r w:rsidR="000067F9">
        <w:t>entire</w:t>
      </w:r>
      <w:r w:rsidR="00F020FF">
        <w:t xml:space="preserve"> dataset was iterated over during </w:t>
      </w:r>
      <w:r w:rsidR="000067F9">
        <w:t>training</w:t>
      </w:r>
      <w:r w:rsidR="00843014">
        <w:t>.</w:t>
      </w:r>
      <w:r w:rsidR="00E94C2C">
        <w:t xml:space="preserve"> As already </w:t>
      </w:r>
      <w:r w:rsidR="00AD54C3">
        <w:t>mentioned,</w:t>
      </w:r>
      <w:r w:rsidR="00E94C2C">
        <w:t xml:space="preserve"> the highest </w:t>
      </w:r>
      <w:r w:rsidR="00432F88">
        <w:t xml:space="preserve">achieving model was the </w:t>
      </w:r>
      <w:r w:rsidR="00C10CF2">
        <w:t xml:space="preserve">PBN model that was semi-supervised </w:t>
      </w:r>
      <w:r w:rsidR="006D548E">
        <w:t>compared to the other models did increasingly well as it had a 98</w:t>
      </w:r>
      <w:r w:rsidR="00F62B05">
        <w:t>%</w:t>
      </w:r>
      <w:r w:rsidR="006D548E">
        <w:t xml:space="preserve"> accuracy compared to the other models having </w:t>
      </w:r>
      <w:r w:rsidR="00D76A53">
        <w:t xml:space="preserve">91%-96%. The </w:t>
      </w:r>
      <w:r w:rsidR="00AD4ABD">
        <w:t>author</w:t>
      </w:r>
      <w:r w:rsidR="00D76A53">
        <w:t xml:space="preserve"> furthermore </w:t>
      </w:r>
      <w:r w:rsidR="00AD4ABD">
        <w:t>mentioned</w:t>
      </w:r>
      <w:r w:rsidR="00D76A53">
        <w:t xml:space="preserve"> how that f</w:t>
      </w:r>
      <w:r w:rsidR="00AD4ABD">
        <w:t>1</w:t>
      </w:r>
      <w:r w:rsidR="00D76A53">
        <w:t xml:space="preserve"> score received from the SSL-PBM </w:t>
      </w:r>
      <w:r w:rsidR="00EE4F03">
        <w:t xml:space="preserve">indicates that the model effectively balanced precision and recall which </w:t>
      </w:r>
      <w:r w:rsidR="00EC0F23">
        <w:t>is highly</w:t>
      </w:r>
      <w:r w:rsidR="00EE4F03">
        <w:t xml:space="preserve"> </w:t>
      </w:r>
      <w:r w:rsidR="00AD4ABD">
        <w:t>crucial</w:t>
      </w:r>
      <w:r w:rsidR="00EE4F03">
        <w:t xml:space="preserve"> for minimizing both false positives and false negatives in </w:t>
      </w:r>
      <w:r w:rsidR="00AD4ABD">
        <w:t xml:space="preserve">cyber-attack detection. This is </w:t>
      </w:r>
      <w:r w:rsidR="004B0166">
        <w:t xml:space="preserve">important as to increase accuracy you need to decrease the false positive and negatives as this paper aims to </w:t>
      </w:r>
      <w:r w:rsidR="00E03765">
        <w:t>Solve</w:t>
      </w:r>
      <w:r w:rsidR="00E03765" w:rsidRPr="00E03765">
        <w:t xml:space="preserve"> (Kolawole Ayodeji et al., 2025)</w:t>
      </w:r>
      <w:r w:rsidR="00BC1E98">
        <w:t>.</w:t>
      </w:r>
    </w:p>
    <w:p w14:paraId="224C01D9" w14:textId="33089803" w:rsidR="009262C1" w:rsidRDefault="00BC1E98" w:rsidP="00D4640D">
      <w:r>
        <w:t xml:space="preserve">Following on to the second paper </w:t>
      </w:r>
      <w:r w:rsidR="00B013CC">
        <w:t>there is a lot of</w:t>
      </w:r>
      <w:r w:rsidR="00B82A14">
        <w:t xml:space="preserve"> learning methods introduced </w:t>
      </w:r>
      <w:r w:rsidR="006E155D">
        <w:t xml:space="preserve">and </w:t>
      </w:r>
      <w:r w:rsidR="000622EC">
        <w:t>their</w:t>
      </w:r>
      <w:r w:rsidR="006E155D">
        <w:t xml:space="preserve"> method of testing the data wa</w:t>
      </w:r>
      <w:r w:rsidR="002D03A9">
        <w:t xml:space="preserve">s different , similar to those in papers where they used neural networks and would </w:t>
      </w:r>
      <w:r w:rsidR="000622EC">
        <w:t>do</w:t>
      </w:r>
      <w:r w:rsidR="002D03A9">
        <w:t xml:space="preserve"> a </w:t>
      </w:r>
      <w:r w:rsidR="000622EC">
        <w:t>back</w:t>
      </w:r>
      <w:r w:rsidR="00AB15DE">
        <w:t xml:space="preserve"> </w:t>
      </w:r>
      <w:r w:rsidR="000622EC">
        <w:t xml:space="preserve">propagation </w:t>
      </w:r>
      <w:r w:rsidR="000224AB">
        <w:t xml:space="preserve">they too followed this method with the k-fold cross validation they mentioned </w:t>
      </w:r>
      <w:r w:rsidR="00F24146">
        <w:t>that since they wanted to use a limited number of labelled data the folds were to be swapped</w:t>
      </w:r>
      <w:r w:rsidR="006A6601">
        <w:t xml:space="preserve"> hence why for example in a 10-fold cross validation , the classifier would be trained on 10% data while being tested against 90% data instead of the usual 90% training and 10% testing</w:t>
      </w:r>
      <w:r w:rsidR="00E03765">
        <w:t xml:space="preserve"> </w:t>
      </w:r>
      <w:r w:rsidR="001D10DA" w:rsidRPr="001D10DA">
        <w:t>(Noorbehbahani and Saberi, 2020)</w:t>
      </w:r>
      <w:r w:rsidR="006A6601">
        <w:t>.</w:t>
      </w:r>
    </w:p>
    <w:p w14:paraId="0A684113" w14:textId="25C845BE" w:rsidR="003517E7" w:rsidRPr="00ED7A1C" w:rsidRDefault="003517E7">
      <w:r>
        <w:t xml:space="preserve">You may have noticed in </w:t>
      </w:r>
      <w:r w:rsidR="00113F2E">
        <w:t xml:space="preserve">the </w:t>
      </w:r>
      <w:r w:rsidR="00E632F9">
        <w:t>a few of the papers</w:t>
      </w:r>
      <w:r>
        <w:t xml:space="preserve"> mentioned in my report they utilised the KDD dup 99 data set</w:t>
      </w:r>
      <w:r w:rsidR="00490AB6">
        <w:t xml:space="preserve"> in some shape of form</w:t>
      </w:r>
      <w:r>
        <w:t xml:space="preserve"> when training their model</w:t>
      </w:r>
      <w:r w:rsidR="003359CC">
        <w:t xml:space="preserve"> which at the time was widely used in security research</w:t>
      </w:r>
      <w:r>
        <w:t>.</w:t>
      </w:r>
      <w:r w:rsidR="00745076">
        <w:t xml:space="preserve"> </w:t>
      </w:r>
      <w:r w:rsidR="006A2775">
        <w:t xml:space="preserve">While it may have been good at the time </w:t>
      </w:r>
      <w:r w:rsidR="00245E76">
        <w:t xml:space="preserve">of previous experiments there lies issues within using this data set in the current modern day. </w:t>
      </w:r>
      <w:r w:rsidR="003D0423">
        <w:t>I</w:t>
      </w:r>
      <w:r w:rsidR="0099425C">
        <w:t>t is bad nowadays</w:t>
      </w:r>
      <w:r w:rsidR="00745076">
        <w:t xml:space="preserve"> because</w:t>
      </w:r>
      <w:r w:rsidR="00907419">
        <w:t xml:space="preserve"> of a few reasons such as 1) </w:t>
      </w:r>
      <w:r w:rsidR="008C026B">
        <w:t>it’s</w:t>
      </w:r>
      <w:r w:rsidR="00907419">
        <w:t xml:space="preserve"> too old</w:t>
      </w:r>
      <w:r w:rsidR="00A04621">
        <w:t xml:space="preserve"> 2) statistical analysis have found it to be inadequate and</w:t>
      </w:r>
      <w:r w:rsidR="002A5F18">
        <w:t xml:space="preserve"> 3) the main reason why it’s not smart to implement and use this dataset to train models is </w:t>
      </w:r>
      <w:r w:rsidR="002E5648">
        <w:t>because it was created by the 1999 USA air force base which is not a</w:t>
      </w:r>
      <w:r w:rsidR="00EC5718">
        <w:t xml:space="preserve"> true</w:t>
      </w:r>
      <w:r w:rsidR="002E5648">
        <w:t xml:space="preserve"> </w:t>
      </w:r>
      <w:r w:rsidR="00EC5718">
        <w:t>representative of businesses</w:t>
      </w:r>
      <w:r w:rsidR="00131331">
        <w:t xml:space="preserve"> and/or networks in</w:t>
      </w:r>
      <w:r w:rsidR="002E5648">
        <w:t xml:space="preserve"> </w:t>
      </w:r>
      <w:r w:rsidR="00EC5718">
        <w:t xml:space="preserve">2024 </w:t>
      </w:r>
      <w:r w:rsidR="00EF06AD" w:rsidRPr="00EF06AD">
        <w:t>(Stallings et al., 2008)</w:t>
      </w:r>
      <w:r w:rsidR="00EF06AD">
        <w:t xml:space="preserve"> </w:t>
      </w:r>
      <w:r w:rsidR="00C15464" w:rsidRPr="00197D57">
        <w:rPr>
          <w:color w:val="000000" w:themeColor="text1"/>
        </w:rPr>
        <w:t>Hence why</w:t>
      </w:r>
      <w:r w:rsidR="00197D57" w:rsidRPr="00197D57">
        <w:rPr>
          <w:color w:val="000000" w:themeColor="text1"/>
        </w:rPr>
        <w:t xml:space="preserve"> both papers </w:t>
      </w:r>
      <w:r w:rsidR="00EF06AD">
        <w:rPr>
          <w:color w:val="000000" w:themeColor="text1"/>
        </w:rPr>
        <w:t xml:space="preserve">are evaluated </w:t>
      </w:r>
      <w:r w:rsidR="00197D57" w:rsidRPr="00197D57">
        <w:rPr>
          <w:color w:val="000000" w:themeColor="text1"/>
        </w:rPr>
        <w:t>harshly on their use of datasets.</w:t>
      </w:r>
      <w:r w:rsidR="00D1457A" w:rsidRPr="00197D57">
        <w:rPr>
          <w:color w:val="000000" w:themeColor="text1"/>
        </w:rPr>
        <w:t xml:space="preserve"> </w:t>
      </w:r>
      <w:r w:rsidR="00EC5718">
        <w:rPr>
          <w:color w:val="000000" w:themeColor="text1"/>
        </w:rPr>
        <w:t>So,</w:t>
      </w:r>
      <w:r w:rsidR="00D1457A">
        <w:rPr>
          <w:color w:val="000000" w:themeColor="text1"/>
        </w:rPr>
        <w:t xml:space="preserve"> following into this report </w:t>
      </w:r>
      <w:r w:rsidR="005B327A">
        <w:rPr>
          <w:color w:val="000000" w:themeColor="text1"/>
        </w:rPr>
        <w:t>I</w:t>
      </w:r>
      <w:r w:rsidR="00D1457A">
        <w:rPr>
          <w:color w:val="000000" w:themeColor="text1"/>
        </w:rPr>
        <w:t xml:space="preserve"> will not be using the KDD cup 99 </w:t>
      </w:r>
      <w:r w:rsidR="00961C63">
        <w:rPr>
          <w:color w:val="000000" w:themeColor="text1"/>
        </w:rPr>
        <w:t>dataset,</w:t>
      </w:r>
      <w:r w:rsidR="00D1457A">
        <w:rPr>
          <w:color w:val="000000" w:themeColor="text1"/>
        </w:rPr>
        <w:t xml:space="preserve"> but instead more </w:t>
      </w:r>
      <w:r w:rsidR="003A69A6">
        <w:rPr>
          <w:color w:val="000000" w:themeColor="text1"/>
        </w:rPr>
        <w:t>reliable</w:t>
      </w:r>
      <w:r w:rsidR="00D1457A">
        <w:rPr>
          <w:color w:val="000000" w:themeColor="text1"/>
        </w:rPr>
        <w:t xml:space="preserve"> </w:t>
      </w:r>
      <w:r w:rsidR="003A69A6">
        <w:rPr>
          <w:color w:val="000000" w:themeColor="text1"/>
        </w:rPr>
        <w:t>and representative datasets</w:t>
      </w:r>
      <w:r w:rsidR="001C4A98">
        <w:rPr>
          <w:color w:val="000000" w:themeColor="text1"/>
        </w:rPr>
        <w:t xml:space="preserve"> mentioned in the requirement </w:t>
      </w:r>
      <w:r w:rsidR="003B5EAD">
        <w:rPr>
          <w:color w:val="000000" w:themeColor="text1"/>
        </w:rPr>
        <w:t>stage. Following on it was beneficial to see two different experiments with different techniques and</w:t>
      </w:r>
      <w:r w:rsidR="00070B15">
        <w:rPr>
          <w:color w:val="000000" w:themeColor="text1"/>
        </w:rPr>
        <w:t xml:space="preserve"> models the only negative was both papers used a now invalid dataset</w:t>
      </w:r>
      <w:r w:rsidR="00B35BFD">
        <w:rPr>
          <w:color w:val="000000" w:themeColor="text1"/>
        </w:rPr>
        <w:t>.</w:t>
      </w:r>
      <w:r w:rsidR="006C571C">
        <w:rPr>
          <w:color w:val="000000" w:themeColor="text1"/>
        </w:rPr>
        <w:t xml:space="preserve"> </w:t>
      </w:r>
      <w:r w:rsidR="00FB0546">
        <w:t xml:space="preserve">The challenges that </w:t>
      </w:r>
      <w:r w:rsidR="00E116A7">
        <w:t xml:space="preserve">I </w:t>
      </w:r>
      <w:r w:rsidR="0078665C">
        <w:t xml:space="preserve">may have to solve beforehand is of course finding a good dataset that can represents a </w:t>
      </w:r>
      <w:r w:rsidR="00921052">
        <w:t>modern-day</w:t>
      </w:r>
      <w:r w:rsidR="0078665C">
        <w:t xml:space="preserve"> network system</w:t>
      </w:r>
      <w:r w:rsidR="00F73B5D">
        <w:t>.</w:t>
      </w:r>
    </w:p>
    <w:p w14:paraId="15555B2F" w14:textId="7E7C9B72" w:rsidR="00454627" w:rsidRDefault="00454627" w:rsidP="00921052">
      <w:r>
        <w:t xml:space="preserve">Besides the few similarities and differences between the papers </w:t>
      </w:r>
      <w:r w:rsidR="00402AF0">
        <w:t xml:space="preserve">there wasn’t much that wasn’t covered </w:t>
      </w:r>
      <w:r w:rsidR="00083C61">
        <w:t xml:space="preserve">however the small gaps that should be mentioned is the first paper </w:t>
      </w:r>
      <w:r w:rsidR="00965D62">
        <w:t xml:space="preserve">seemingly only did one test with each split training dataset whereas the third paper </w:t>
      </w:r>
      <w:r w:rsidR="00942CEB">
        <w:t xml:space="preserve">did 10 this may have been because of the </w:t>
      </w:r>
      <w:r w:rsidR="009C0BF3">
        <w:t>evaluation</w:t>
      </w:r>
      <w:r w:rsidR="00942CEB">
        <w:t xml:space="preserve"> method they were using which is the 10 fold training but </w:t>
      </w:r>
      <w:r w:rsidR="009C0BF3">
        <w:t xml:space="preserve">having multiple test to get the average accuracy was more valid than the first paper of juts doing one test. Following </w:t>
      </w:r>
      <w:r w:rsidR="00DE55B0">
        <w:t>from</w:t>
      </w:r>
      <w:r w:rsidR="009C0BF3">
        <w:t xml:space="preserve"> this</w:t>
      </w:r>
      <w:r w:rsidR="00DE55B0">
        <w:t>,</w:t>
      </w:r>
      <w:r w:rsidR="009C0BF3">
        <w:t xml:space="preserve"> th</w:t>
      </w:r>
      <w:r w:rsidR="00DE55B0">
        <w:t>e</w:t>
      </w:r>
      <w:r w:rsidR="009C0BF3">
        <w:t xml:space="preserve"> project </w:t>
      </w:r>
      <w:r w:rsidR="00124231">
        <w:t xml:space="preserve">will address the possibility of running multiple </w:t>
      </w:r>
      <w:r w:rsidR="008F5726">
        <w:t>tests</w:t>
      </w:r>
      <w:r w:rsidR="00124231">
        <w:t xml:space="preserve"> for the split </w:t>
      </w:r>
      <w:r w:rsidR="00124231">
        <w:lastRenderedPageBreak/>
        <w:t xml:space="preserve">training dataset to </w:t>
      </w:r>
      <w:r w:rsidR="00D61792">
        <w:t>reduce random errors furthermore increasing the accura</w:t>
      </w:r>
      <w:r w:rsidR="004D7547">
        <w:t xml:space="preserve">cy of results </w:t>
      </w:r>
      <w:r w:rsidR="00124231">
        <w:t>ensur</w:t>
      </w:r>
      <w:r w:rsidR="004D7547">
        <w:t xml:space="preserve">ing </w:t>
      </w:r>
      <w:r w:rsidR="00831EC0">
        <w:t xml:space="preserve">the accuracy received can be counted as a </w:t>
      </w:r>
      <w:r w:rsidR="00D61792">
        <w:t>valid and valuable</w:t>
      </w:r>
      <w:r w:rsidR="004D7547">
        <w:t>.</w:t>
      </w:r>
    </w:p>
    <w:p w14:paraId="3EFCA32D" w14:textId="77777777" w:rsidR="005B2861" w:rsidRDefault="005B2861" w:rsidP="00921052"/>
    <w:p w14:paraId="52B49BCA" w14:textId="77777777" w:rsidR="005B2861" w:rsidRDefault="005B2861" w:rsidP="00921052"/>
    <w:p w14:paraId="4E4DF315" w14:textId="77777777" w:rsidR="005B2861" w:rsidRDefault="005B2861" w:rsidP="00921052"/>
    <w:p w14:paraId="2457BBC9" w14:textId="77777777" w:rsidR="005B2861" w:rsidRDefault="005B2861" w:rsidP="00921052"/>
    <w:p w14:paraId="2A321B22" w14:textId="77777777" w:rsidR="005B2861" w:rsidRDefault="005B2861" w:rsidP="00921052"/>
    <w:p w14:paraId="5ECB4679" w14:textId="77777777" w:rsidR="005B2861" w:rsidRDefault="005B2861" w:rsidP="00921052"/>
    <w:p w14:paraId="48E5498F" w14:textId="77777777" w:rsidR="005B2861" w:rsidRDefault="005B2861" w:rsidP="00921052"/>
    <w:p w14:paraId="74C93A7B" w14:textId="77777777" w:rsidR="008C02B5" w:rsidRDefault="008C02B5" w:rsidP="00921052"/>
    <w:p w14:paraId="25D83022" w14:textId="77777777" w:rsidR="008C02B5" w:rsidRDefault="008C02B5" w:rsidP="00921052"/>
    <w:p w14:paraId="398B07D0" w14:textId="77777777" w:rsidR="008C02B5" w:rsidRDefault="008C02B5" w:rsidP="00921052"/>
    <w:p w14:paraId="0F2E4574" w14:textId="77777777" w:rsidR="008C02B5" w:rsidRDefault="008C02B5" w:rsidP="00921052"/>
    <w:p w14:paraId="04F7CB5F" w14:textId="77777777" w:rsidR="005B2861" w:rsidRDefault="005B2861" w:rsidP="00921052"/>
    <w:p w14:paraId="40F1256D" w14:textId="77777777" w:rsidR="005B2861" w:rsidRDefault="005B2861" w:rsidP="00921052"/>
    <w:p w14:paraId="69B7C199" w14:textId="77777777" w:rsidR="005B2861" w:rsidRDefault="005B2861" w:rsidP="00921052"/>
    <w:p w14:paraId="7635122C" w14:textId="77777777" w:rsidR="005B2861" w:rsidRDefault="005B2861" w:rsidP="00921052"/>
    <w:p w14:paraId="432DBA69" w14:textId="77777777" w:rsidR="005B2861" w:rsidRDefault="005B2861" w:rsidP="00921052"/>
    <w:p w14:paraId="7C80E278" w14:textId="77777777" w:rsidR="005B2861" w:rsidRDefault="005B2861" w:rsidP="00921052"/>
    <w:p w14:paraId="1657F23C" w14:textId="77777777" w:rsidR="005B2861" w:rsidRDefault="005B2861" w:rsidP="00921052"/>
    <w:p w14:paraId="35006F8C" w14:textId="77777777" w:rsidR="005B2861" w:rsidRDefault="005B2861" w:rsidP="00921052"/>
    <w:p w14:paraId="3845BCF7" w14:textId="77777777" w:rsidR="005B2861" w:rsidRDefault="005B2861" w:rsidP="00921052"/>
    <w:p w14:paraId="4F393321" w14:textId="77777777" w:rsidR="005B2861" w:rsidRDefault="005B2861" w:rsidP="00921052"/>
    <w:p w14:paraId="29FD1B93" w14:textId="77777777" w:rsidR="006366C9" w:rsidRDefault="006366C9" w:rsidP="00921052"/>
    <w:p w14:paraId="1CCB77F7" w14:textId="77777777" w:rsidR="006366C9" w:rsidRDefault="006366C9" w:rsidP="00921052"/>
    <w:p w14:paraId="10E770B0" w14:textId="77777777" w:rsidR="005B2861" w:rsidRDefault="005B2861" w:rsidP="00921052"/>
    <w:p w14:paraId="71AC2D6F" w14:textId="77777777" w:rsidR="005B2861" w:rsidRPr="00E37665" w:rsidRDefault="005B2861" w:rsidP="00921052"/>
    <w:p w14:paraId="345D3C0C" w14:textId="77777777" w:rsidR="00677959" w:rsidRDefault="00677959"/>
    <w:p w14:paraId="7D766D29" w14:textId="6C6616FD" w:rsidR="00770E55" w:rsidRPr="006364B1" w:rsidRDefault="00770E55" w:rsidP="006364B1">
      <w:pPr>
        <w:pStyle w:val="Heading1"/>
      </w:pPr>
      <w:bookmarkStart w:id="10" w:name="_Toc195175975"/>
      <w:r w:rsidRPr="006364B1">
        <w:lastRenderedPageBreak/>
        <w:t>Requirement Analysis and Methodology</w:t>
      </w:r>
      <w:bookmarkEnd w:id="10"/>
    </w:p>
    <w:p w14:paraId="17BE7568" w14:textId="604F16A9" w:rsidR="002202DA" w:rsidRDefault="00D17E9B" w:rsidP="00F244AF">
      <w:pPr>
        <w:pStyle w:val="Heading2"/>
      </w:pPr>
      <w:bookmarkStart w:id="11" w:name="_Toc195175976"/>
      <w:r>
        <w:t xml:space="preserve">3.1 </w:t>
      </w:r>
      <w:r w:rsidR="006364B1">
        <w:t>Requirement Analysis</w:t>
      </w:r>
      <w:bookmarkEnd w:id="11"/>
    </w:p>
    <w:p w14:paraId="4F63E743" w14:textId="080107D8" w:rsidR="00922AF9" w:rsidRDefault="008D3EE9" w:rsidP="00972374">
      <w:pPr>
        <w:rPr>
          <w:b/>
          <w:bCs/>
        </w:rPr>
      </w:pPr>
      <w:r>
        <w:t>A</w:t>
      </w:r>
      <w:r w:rsidR="00442FE7">
        <w:t xml:space="preserve">s </w:t>
      </w:r>
      <w:r w:rsidR="002B6F2D">
        <w:t xml:space="preserve">previously </w:t>
      </w:r>
      <w:r w:rsidR="00972374">
        <w:t>mentioned,</w:t>
      </w:r>
      <w:r w:rsidR="0097176E">
        <w:t xml:space="preserve"> the </w:t>
      </w:r>
      <w:r w:rsidR="00D206EC">
        <w:t>intended</w:t>
      </w:r>
      <w:r w:rsidR="001654C3">
        <w:t xml:space="preserve"> aim of this project is </w:t>
      </w:r>
      <w:r w:rsidR="00922AF9">
        <w:t>increasing</w:t>
      </w:r>
      <w:r w:rsidR="00D206EC">
        <w:t xml:space="preserve"> the accuracy of IDS</w:t>
      </w:r>
      <w:r>
        <w:t xml:space="preserve"> by however means necessary</w:t>
      </w:r>
      <w:r w:rsidR="00BF1D7A">
        <w:t xml:space="preserve"> based </w:t>
      </w:r>
      <w:r w:rsidR="61AE2FE8">
        <w:t>on</w:t>
      </w:r>
      <w:r w:rsidR="00BF1D7A">
        <w:t xml:space="preserve"> literature review there has been a deeper understanding on </w:t>
      </w:r>
      <w:r w:rsidR="39474A81">
        <w:t>sub</w:t>
      </w:r>
      <w:r w:rsidR="00702BDB">
        <w:t xml:space="preserve"> sections to </w:t>
      </w:r>
      <w:r w:rsidR="00A71D84">
        <w:t>progress the</w:t>
      </w:r>
      <w:r w:rsidR="00702BDB">
        <w:t xml:space="preserve"> aid</w:t>
      </w:r>
      <w:r w:rsidR="00A71D84">
        <w:t xml:space="preserve"> of</w:t>
      </w:r>
      <w:r w:rsidR="00702BDB">
        <w:t xml:space="preserve"> increas</w:t>
      </w:r>
      <w:r w:rsidR="00A71D84">
        <w:t>ing</w:t>
      </w:r>
      <w:r w:rsidR="00702BDB">
        <w:t xml:space="preserve"> of </w:t>
      </w:r>
      <w:r w:rsidR="009C174A">
        <w:t>a</w:t>
      </w:r>
      <w:r w:rsidR="00A71D84">
        <w:t>ccuracy</w:t>
      </w:r>
      <w:r w:rsidR="009C174A">
        <w:t>.</w:t>
      </w:r>
      <w:r w:rsidR="00702BDB">
        <w:t xml:space="preserve"> </w:t>
      </w:r>
    </w:p>
    <w:p w14:paraId="03ACCC0F" w14:textId="06677BFD" w:rsidR="00322F4E" w:rsidRDefault="002C7C24" w:rsidP="00972374">
      <w:r>
        <w:t>Based</w:t>
      </w:r>
      <w:r w:rsidR="00952AAD">
        <w:t xml:space="preserve"> on the literature review conducted </w:t>
      </w:r>
      <w:r w:rsidR="00B54EE4">
        <w:t xml:space="preserve">there are many more implications and requirements that will </w:t>
      </w:r>
      <w:r w:rsidR="00086CEC">
        <w:t>be needed</w:t>
      </w:r>
      <w:r w:rsidR="00B54EE4">
        <w:t xml:space="preserve"> to be </w:t>
      </w:r>
      <w:r w:rsidR="00CF3887">
        <w:t>considered</w:t>
      </w:r>
      <w:r w:rsidR="00A768C9">
        <w:t>.</w:t>
      </w:r>
    </w:p>
    <w:p w14:paraId="2C8CC2B4" w14:textId="10B22E11" w:rsidR="0063539B" w:rsidRPr="00010FA4" w:rsidRDefault="0063539B" w:rsidP="0063539B">
      <w:pPr>
        <w:pStyle w:val="Heading3"/>
        <w:rPr>
          <w:u w:val="single"/>
        </w:rPr>
      </w:pPr>
      <w:bookmarkStart w:id="12" w:name="_Toc195175977"/>
      <w:r w:rsidRPr="00010FA4">
        <w:rPr>
          <w:u w:val="single"/>
        </w:rPr>
        <w:t>3.1</w:t>
      </w:r>
      <w:r>
        <w:rPr>
          <w:u w:val="single"/>
        </w:rPr>
        <w:t>.1</w:t>
      </w:r>
      <w:r w:rsidRPr="00010FA4">
        <w:rPr>
          <w:u w:val="single"/>
        </w:rPr>
        <w:t xml:space="preserve"> Objectives</w:t>
      </w:r>
      <w:bookmarkEnd w:id="12"/>
    </w:p>
    <w:p w14:paraId="2F162B71" w14:textId="77777777" w:rsidR="0063539B" w:rsidRDefault="0063539B" w:rsidP="0063539B">
      <w:r>
        <w:t>Overall, my objectives for this study are</w:t>
      </w:r>
    </w:p>
    <w:p w14:paraId="008D5370" w14:textId="77777777" w:rsidR="0063539B" w:rsidRDefault="0063539B" w:rsidP="0063539B">
      <w:pPr>
        <w:numPr>
          <w:ilvl w:val="0"/>
          <w:numId w:val="7"/>
        </w:numPr>
        <w:spacing w:after="34" w:line="267" w:lineRule="auto"/>
        <w:ind w:right="31" w:hanging="360"/>
        <w:jc w:val="left"/>
      </w:pPr>
      <w:r>
        <w:t xml:space="preserve">Minimise the possibility of false alarms ensuring a more reliable outcome and increase in accuracy - I expect that upon training the algorithm it will not be time consuming (may depend on the algorithms chosen) but I expect it to have a high accuracy </w:t>
      </w:r>
    </w:p>
    <w:p w14:paraId="48C6AACE" w14:textId="77777777" w:rsidR="0063539B" w:rsidRDefault="0063539B" w:rsidP="0063539B">
      <w:pPr>
        <w:spacing w:after="34" w:line="267" w:lineRule="auto"/>
        <w:ind w:left="720" w:right="31"/>
        <w:jc w:val="left"/>
      </w:pPr>
    </w:p>
    <w:p w14:paraId="089386BE" w14:textId="77777777" w:rsidR="0063539B" w:rsidRDefault="0063539B" w:rsidP="0063539B">
      <w:pPr>
        <w:numPr>
          <w:ilvl w:val="0"/>
          <w:numId w:val="7"/>
        </w:numPr>
        <w:spacing w:after="35" w:line="267" w:lineRule="auto"/>
        <w:ind w:right="31" w:hanging="360"/>
        <w:jc w:val="left"/>
      </w:pPr>
      <w:r>
        <w:t>Train the machine learning to adapt to new data and emerging threats. - what I require of the model is for it to be able to work efficiently in any IDE showing worthy results. To do this the need for a user-friendly interface IDE will be beneficial.</w:t>
      </w:r>
    </w:p>
    <w:p w14:paraId="1EA4E72A" w14:textId="77777777" w:rsidR="0063539B" w:rsidRDefault="0063539B" w:rsidP="0063539B">
      <w:pPr>
        <w:pStyle w:val="ListParagraph"/>
      </w:pPr>
    </w:p>
    <w:p w14:paraId="3744FC51" w14:textId="77777777" w:rsidR="0063539B" w:rsidRDefault="0063539B" w:rsidP="0063539B">
      <w:pPr>
        <w:numPr>
          <w:ilvl w:val="0"/>
          <w:numId w:val="7"/>
        </w:numPr>
        <w:spacing w:after="35" w:line="267" w:lineRule="auto"/>
        <w:ind w:right="31" w:hanging="360"/>
        <w:jc w:val="left"/>
      </w:pPr>
      <w:r>
        <w:t xml:space="preserve">Get a high accuracy from the models trained </w:t>
      </w:r>
    </w:p>
    <w:p w14:paraId="6C9082E5" w14:textId="77777777" w:rsidR="0063539B" w:rsidRDefault="0063539B" w:rsidP="0063539B">
      <w:pPr>
        <w:pStyle w:val="ListParagraph"/>
      </w:pPr>
    </w:p>
    <w:p w14:paraId="7EFA725D" w14:textId="77777777" w:rsidR="0063539B" w:rsidRDefault="0063539B" w:rsidP="0063539B">
      <w:pPr>
        <w:numPr>
          <w:ilvl w:val="0"/>
          <w:numId w:val="7"/>
        </w:numPr>
        <w:spacing w:after="35" w:line="267" w:lineRule="auto"/>
        <w:ind w:right="31" w:hanging="360"/>
        <w:jc w:val="left"/>
      </w:pPr>
      <w:r>
        <w:t xml:space="preserve">Shown the benefits of integration ML with cybersecurity </w:t>
      </w:r>
    </w:p>
    <w:p w14:paraId="69025EA1" w14:textId="77777777" w:rsidR="0063539B" w:rsidRDefault="0063539B" w:rsidP="0063539B">
      <w:pPr>
        <w:pStyle w:val="ListParagraph"/>
      </w:pPr>
    </w:p>
    <w:p w14:paraId="1AF548A4" w14:textId="77777777" w:rsidR="0063539B" w:rsidRDefault="0063539B" w:rsidP="0063539B">
      <w:pPr>
        <w:numPr>
          <w:ilvl w:val="0"/>
          <w:numId w:val="7"/>
        </w:numPr>
        <w:spacing w:after="35" w:line="267" w:lineRule="auto"/>
        <w:ind w:right="31" w:hanging="360"/>
        <w:jc w:val="left"/>
      </w:pPr>
      <w:r>
        <w:t xml:space="preserve">Finally produce clear results allowing for it to be evaluated. </w:t>
      </w:r>
    </w:p>
    <w:p w14:paraId="4EF0829C" w14:textId="77777777" w:rsidR="0063539B" w:rsidRDefault="0063539B" w:rsidP="0063539B">
      <w:pPr>
        <w:pStyle w:val="ListParagraph"/>
      </w:pPr>
    </w:p>
    <w:p w14:paraId="7BCF7C00" w14:textId="77777777" w:rsidR="0063539B" w:rsidRDefault="0063539B" w:rsidP="0063539B">
      <w:pPr>
        <w:numPr>
          <w:ilvl w:val="0"/>
          <w:numId w:val="7"/>
        </w:numPr>
        <w:spacing w:after="35" w:line="267" w:lineRule="auto"/>
        <w:ind w:right="31" w:hanging="360"/>
        <w:jc w:val="left"/>
      </w:pPr>
      <w:r>
        <w:t>After training of model, I will have integrated it into an open-source IDS</w:t>
      </w:r>
    </w:p>
    <w:p w14:paraId="02A5C53F" w14:textId="77777777" w:rsidR="0063539B" w:rsidRDefault="0063539B" w:rsidP="00972374"/>
    <w:p w14:paraId="33D78625" w14:textId="147F8C24" w:rsidR="007F5BFC" w:rsidRPr="007F5BFC" w:rsidRDefault="00D17E9B" w:rsidP="007F5BFC">
      <w:pPr>
        <w:pStyle w:val="Heading3"/>
        <w:rPr>
          <w:u w:val="single"/>
        </w:rPr>
      </w:pPr>
      <w:bookmarkStart w:id="13" w:name="_Toc195175978"/>
      <w:r w:rsidRPr="007F5BFC">
        <w:rPr>
          <w:u w:val="single"/>
        </w:rPr>
        <w:t>3.1</w:t>
      </w:r>
      <w:r w:rsidR="004864BB">
        <w:rPr>
          <w:u w:val="single"/>
        </w:rPr>
        <w:t>.</w:t>
      </w:r>
      <w:r w:rsidR="009C3247">
        <w:rPr>
          <w:u w:val="single"/>
        </w:rPr>
        <w:t>2</w:t>
      </w:r>
      <w:r w:rsidR="00922F77" w:rsidRPr="007F5BFC">
        <w:rPr>
          <w:u w:val="single"/>
        </w:rPr>
        <w:t xml:space="preserve"> </w:t>
      </w:r>
      <w:r w:rsidR="00130623">
        <w:rPr>
          <w:u w:val="single"/>
        </w:rPr>
        <w:t xml:space="preserve">Model </w:t>
      </w:r>
      <w:r w:rsidR="007709CC">
        <w:rPr>
          <w:u w:val="single"/>
        </w:rPr>
        <w:t>requirements.</w:t>
      </w:r>
      <w:bookmarkEnd w:id="13"/>
    </w:p>
    <w:p w14:paraId="232E7159" w14:textId="71267BC7" w:rsidR="007C04E2" w:rsidRDefault="005D70F0" w:rsidP="00922F77">
      <w:r>
        <w:t>Depending</w:t>
      </w:r>
      <w:r w:rsidR="00F10C4C">
        <w:t xml:space="preserve"> on the nature of my problem this report tries to solve I will need to choose a </w:t>
      </w:r>
      <w:r w:rsidR="006C0DE7">
        <w:t xml:space="preserve">model </w:t>
      </w:r>
      <w:r>
        <w:t xml:space="preserve">suitable. </w:t>
      </w:r>
      <w:r w:rsidR="00E341CF">
        <w:t xml:space="preserve">Therefore, </w:t>
      </w:r>
      <w:r>
        <w:t>a classification approach is needed.</w:t>
      </w:r>
    </w:p>
    <w:p w14:paraId="1703A7EC" w14:textId="027AF7F6" w:rsidR="005A36AD" w:rsidRDefault="00E341CF" w:rsidP="007F5BFC">
      <w:r>
        <w:t xml:space="preserve">Furthermore, </w:t>
      </w:r>
      <w:r w:rsidR="00557FCE">
        <w:t>depending</w:t>
      </w:r>
      <w:r w:rsidR="00894591">
        <w:t xml:space="preserve"> on</w:t>
      </w:r>
      <w:r w:rsidR="00EB7830">
        <w:t xml:space="preserve"> the </w:t>
      </w:r>
      <w:r w:rsidR="00BD1A8C">
        <w:t>model’s</w:t>
      </w:r>
      <w:r w:rsidR="00EB7830">
        <w:t xml:space="preserve"> </w:t>
      </w:r>
      <w:r>
        <w:t>complexity,</w:t>
      </w:r>
      <w:r w:rsidR="00EB7830">
        <w:t xml:space="preserve"> </w:t>
      </w:r>
      <w:r>
        <w:t>it will</w:t>
      </w:r>
      <w:r w:rsidR="00EB7830">
        <w:t xml:space="preserve"> require powerful CPUs or GPUs</w:t>
      </w:r>
      <w:r w:rsidR="00BE50A2">
        <w:t xml:space="preserve"> to have the highest processing speed possible when training </w:t>
      </w:r>
      <w:r>
        <w:t>against a dataset especially if large</w:t>
      </w:r>
      <w:r w:rsidR="007B449A">
        <w:t xml:space="preserve">. </w:t>
      </w:r>
      <w:r w:rsidR="00BD1A8C">
        <w:t>Furthermore,</w:t>
      </w:r>
      <w:r w:rsidR="007B449A">
        <w:t xml:space="preserve"> </w:t>
      </w:r>
      <w:r w:rsidR="00BD1A8C">
        <w:t xml:space="preserve">memory and storage will also be required to allow for the model to train to its highest </w:t>
      </w:r>
      <w:r w:rsidR="007B586C">
        <w:t>potential</w:t>
      </w:r>
      <w:r w:rsidR="00BD1A8C">
        <w:t xml:space="preserve"> while retaining </w:t>
      </w:r>
      <w:r w:rsidR="007B586C">
        <w:t xml:space="preserve">a lot of data needed. Lack of these will severely disacknowledge the capability machine learning has to process and train. </w:t>
      </w:r>
    </w:p>
    <w:p w14:paraId="09C924E0" w14:textId="6C1E7A7D" w:rsidR="005A36AD" w:rsidRDefault="002228F6" w:rsidP="007F5BFC">
      <w:r>
        <w:t xml:space="preserve">Similarly </w:t>
      </w:r>
      <w:r w:rsidR="00A65248">
        <w:t>depending</w:t>
      </w:r>
      <w:r w:rsidR="00BB6DA4">
        <w:t xml:space="preserve"> on the </w:t>
      </w:r>
      <w:r w:rsidR="009211BF">
        <w:t>model’s</w:t>
      </w:r>
      <w:r w:rsidR="00A65248">
        <w:t xml:space="preserve"> requirement and chosen programming </w:t>
      </w:r>
      <w:r w:rsidR="006C4A8A">
        <w:t>language,</w:t>
      </w:r>
      <w:r>
        <w:t xml:space="preserve"> </w:t>
      </w:r>
      <w:r w:rsidR="00C27EE1">
        <w:t>Frameworks</w:t>
      </w:r>
      <w:r w:rsidR="00162A3C">
        <w:t xml:space="preserve"> and </w:t>
      </w:r>
      <w:r w:rsidR="00BB6DA4">
        <w:t>libraries</w:t>
      </w:r>
      <w:r w:rsidR="00162A3C">
        <w:t xml:space="preserve"> </w:t>
      </w:r>
      <w:r>
        <w:t xml:space="preserve">will be required to help </w:t>
      </w:r>
      <w:r w:rsidR="00AB30E1">
        <w:t>simulate</w:t>
      </w:r>
      <w:r>
        <w:t xml:space="preserve"> </w:t>
      </w:r>
      <w:r w:rsidR="006C4A8A">
        <w:t>an</w:t>
      </w:r>
      <w:r>
        <w:t xml:space="preserve"> essential </w:t>
      </w:r>
      <w:r w:rsidR="00665872">
        <w:t xml:space="preserve">programming </w:t>
      </w:r>
      <w:r>
        <w:t xml:space="preserve">environment for </w:t>
      </w:r>
      <w:r w:rsidR="006C4A8A">
        <w:t xml:space="preserve">the model. It will be best to use known </w:t>
      </w:r>
      <w:r w:rsidR="009211BF">
        <w:t>frameworks</w:t>
      </w:r>
      <w:r w:rsidR="006C4A8A">
        <w:t xml:space="preserve"> such as </w:t>
      </w:r>
      <w:r w:rsidR="00AA1360">
        <w:t xml:space="preserve">Pytorch and </w:t>
      </w:r>
      <w:r w:rsidR="006C4A8A">
        <w:t>TensorFlow</w:t>
      </w:r>
      <w:r w:rsidR="00753836">
        <w:t xml:space="preserve"> that are</w:t>
      </w:r>
      <w:r w:rsidR="002653D5">
        <w:t xml:space="preserve"> popular for deep learning and are advanced in advantages such as highly flexible </w:t>
      </w:r>
      <w:r w:rsidR="00FD13BA">
        <w:t xml:space="preserve">or </w:t>
      </w:r>
      <w:r w:rsidR="00AA1360">
        <w:t xml:space="preserve">other frameworks such as sci-kit </w:t>
      </w:r>
      <w:r w:rsidR="00126499">
        <w:t>Learn</w:t>
      </w:r>
      <w:r w:rsidR="00F264FE">
        <w:t xml:space="preserve"> which works well with python </w:t>
      </w:r>
      <w:r w:rsidR="004E3983">
        <w:t>and is the top framework for data analysis.  Additionally having good librar</w:t>
      </w:r>
      <w:r w:rsidR="00F2543B">
        <w:t>ies</w:t>
      </w:r>
      <w:r w:rsidR="004E3983">
        <w:t xml:space="preserve"> like Pandas will also help with </w:t>
      </w:r>
      <w:r w:rsidR="004E3983">
        <w:lastRenderedPageBreak/>
        <w:t>data manipulation and analysis</w:t>
      </w:r>
      <w:r w:rsidR="00665872">
        <w:t>.</w:t>
      </w:r>
      <w:r w:rsidR="001835CA">
        <w:t xml:space="preserve"> Having these is libraries such as these or more is necessary for the completion of this project </w:t>
      </w:r>
    </w:p>
    <w:p w14:paraId="6BB6A2A6" w14:textId="55EB4716" w:rsidR="009C4F5A" w:rsidRPr="009C4F5A" w:rsidRDefault="009C4F5A" w:rsidP="009C4F5A">
      <w:pPr>
        <w:pStyle w:val="Heading3"/>
        <w:rPr>
          <w:u w:val="single"/>
        </w:rPr>
      </w:pPr>
      <w:bookmarkStart w:id="14" w:name="_Toc195175979"/>
      <w:r w:rsidRPr="009C4F5A">
        <w:rPr>
          <w:u w:val="single"/>
        </w:rPr>
        <w:t>3.1</w:t>
      </w:r>
      <w:r w:rsidR="004864BB">
        <w:rPr>
          <w:u w:val="single"/>
        </w:rPr>
        <w:t>.</w:t>
      </w:r>
      <w:r w:rsidR="009C3247">
        <w:rPr>
          <w:u w:val="single"/>
        </w:rPr>
        <w:t>3</w:t>
      </w:r>
      <w:r w:rsidRPr="009C4F5A">
        <w:rPr>
          <w:u w:val="single"/>
        </w:rPr>
        <w:t xml:space="preserve"> </w:t>
      </w:r>
      <w:r w:rsidR="0064625C">
        <w:rPr>
          <w:u w:val="single"/>
        </w:rPr>
        <w:t>D</w:t>
      </w:r>
      <w:r w:rsidRPr="009C4F5A">
        <w:rPr>
          <w:u w:val="single"/>
        </w:rPr>
        <w:t>ata requirements</w:t>
      </w:r>
      <w:bookmarkEnd w:id="14"/>
      <w:r w:rsidRPr="009C4F5A">
        <w:rPr>
          <w:u w:val="single"/>
        </w:rPr>
        <w:t xml:space="preserve"> </w:t>
      </w:r>
    </w:p>
    <w:p w14:paraId="45909979" w14:textId="4AD2CC38" w:rsidR="00A768C9" w:rsidRDefault="00A768C9" w:rsidP="00972374">
      <w:r>
        <w:t xml:space="preserve">The </w:t>
      </w:r>
      <w:r w:rsidR="00F91FD0">
        <w:t>next</w:t>
      </w:r>
      <w:r>
        <w:t xml:space="preserve"> is</w:t>
      </w:r>
      <w:r w:rsidR="00086CEC">
        <w:t xml:space="preserve"> the</w:t>
      </w:r>
      <w:r>
        <w:t xml:space="preserve"> data requirements</w:t>
      </w:r>
      <w:r w:rsidR="00791F42">
        <w:t xml:space="preserve">. Data requirements </w:t>
      </w:r>
      <w:r w:rsidR="37C4BE36">
        <w:t>include</w:t>
      </w:r>
      <w:r w:rsidR="00DD2107">
        <w:t xml:space="preserve"> studying data to extract useful information for intended purpose, in the case of our </w:t>
      </w:r>
      <w:r w:rsidR="005B3E54">
        <w:t xml:space="preserve">project this just simply </w:t>
      </w:r>
      <w:r w:rsidR="00D37E9E">
        <w:t xml:space="preserve">entitles that the data we use must be validated and reliable including its data types. For </w:t>
      </w:r>
      <w:r w:rsidR="008C026B">
        <w:t>example,</w:t>
      </w:r>
      <w:r w:rsidR="00D37E9E">
        <w:t xml:space="preserve"> a lot of papers </w:t>
      </w:r>
      <w:r w:rsidR="00C85BFC">
        <w:t xml:space="preserve">researched </w:t>
      </w:r>
      <w:r w:rsidR="00D37E9E">
        <w:t xml:space="preserve">seem to mention the KDD cup 99 dataset </w:t>
      </w:r>
      <w:r w:rsidR="00685F6A">
        <w:t xml:space="preserve">and as </w:t>
      </w:r>
      <w:r w:rsidR="00F40B7B">
        <w:t>already</w:t>
      </w:r>
      <w:r w:rsidR="00685F6A">
        <w:t xml:space="preserve"> implied while it may have been good at the time it is now irrelevant due to its</w:t>
      </w:r>
      <w:r w:rsidR="001313B4">
        <w:t xml:space="preserve"> difference in modern day networks</w:t>
      </w:r>
      <w:r w:rsidR="00F40B7B">
        <w:t xml:space="preserve">. </w:t>
      </w:r>
      <w:r w:rsidR="00E74055">
        <w:t>Furthermore,</w:t>
      </w:r>
      <w:r w:rsidR="00F40B7B">
        <w:t xml:space="preserve"> </w:t>
      </w:r>
      <w:r w:rsidR="00001A99">
        <w:t xml:space="preserve">other papers researched seem to have needed to pre-process </w:t>
      </w:r>
      <w:r w:rsidR="00547D31">
        <w:t xml:space="preserve">the </w:t>
      </w:r>
      <w:r w:rsidR="008C026B">
        <w:t>dataset,</w:t>
      </w:r>
      <w:r w:rsidR="00547D31">
        <w:t xml:space="preserve"> which </w:t>
      </w:r>
      <w:r w:rsidR="0000714B">
        <w:t xml:space="preserve">is </w:t>
      </w:r>
      <w:r w:rsidR="00E74055">
        <w:t>expected,</w:t>
      </w:r>
      <w:r w:rsidR="00547D31">
        <w:t xml:space="preserve"> and convert data types to the same category such as changing </w:t>
      </w:r>
      <w:r w:rsidR="008C026B">
        <w:t>real(float) into integers</w:t>
      </w:r>
      <w:sdt>
        <w:sdtPr>
          <w:id w:val="-1155829708"/>
          <w:citation/>
        </w:sdtPr>
        <w:sdtEndPr/>
        <w:sdtContent>
          <w:r w:rsidR="0000714B">
            <w:fldChar w:fldCharType="begin"/>
          </w:r>
          <w:r w:rsidR="0000714B">
            <w:instrText xml:space="preserve"> CITATION Gul1 \l 2057 </w:instrText>
          </w:r>
          <w:r w:rsidR="0000714B">
            <w:fldChar w:fldCharType="separate"/>
          </w:r>
          <w:r w:rsidR="00C145DD">
            <w:rPr>
              <w:noProof/>
            </w:rPr>
            <w:t xml:space="preserve"> </w:t>
          </w:r>
          <w:r w:rsidR="00C145DD" w:rsidRPr="00C145DD">
            <w:rPr>
              <w:noProof/>
            </w:rPr>
            <w:t>(sachdeva, 2010)</w:t>
          </w:r>
          <w:r w:rsidR="0000714B">
            <w:fldChar w:fldCharType="end"/>
          </w:r>
        </w:sdtContent>
      </w:sdt>
      <w:r w:rsidR="0000714B">
        <w:t>.</w:t>
      </w:r>
      <w:r w:rsidR="00E74055">
        <w:t xml:space="preserve"> As to improve from this my dataset will be different as it will be mathematically vigorous and will be more of a representative </w:t>
      </w:r>
      <w:r w:rsidR="00490C3B">
        <w:t>of modern-day network as we are aiming on enhancing our modern-day network security for future generations.</w:t>
      </w:r>
      <w:r w:rsidR="006379CF">
        <w:t xml:space="preserve"> </w:t>
      </w:r>
    </w:p>
    <w:p w14:paraId="30596980" w14:textId="456DCDD6" w:rsidR="006379CF" w:rsidRDefault="0040774E" w:rsidP="00972374">
      <w:r>
        <w:t>Furthermore,</w:t>
      </w:r>
      <w:r w:rsidR="006379CF">
        <w:t xml:space="preserve"> </w:t>
      </w:r>
      <w:r w:rsidR="00821942">
        <w:t xml:space="preserve">the dataset will require </w:t>
      </w:r>
      <w:r>
        <w:t>preprocessing</w:t>
      </w:r>
      <w:r w:rsidR="00821942">
        <w:t xml:space="preserve"> </w:t>
      </w:r>
      <w:r w:rsidR="000278B6">
        <w:t xml:space="preserve">as </w:t>
      </w:r>
      <w:r w:rsidR="00B35338">
        <w:t xml:space="preserve">there is expected to be many outliers and missing values and if these are the remain </w:t>
      </w:r>
      <w:r w:rsidR="005D7E90">
        <w:t>depending</w:t>
      </w:r>
      <w:r w:rsidR="00B35338">
        <w:t xml:space="preserve"> on the model </w:t>
      </w:r>
      <w:r>
        <w:t>algorithm,</w:t>
      </w:r>
      <w:r w:rsidR="00B35338">
        <w:t xml:space="preserve"> I use it can make the model be oversensitive to outliers hence </w:t>
      </w:r>
      <w:r w:rsidR="005D7E90">
        <w:t>making the</w:t>
      </w:r>
      <w:r w:rsidR="009F1F68">
        <w:t xml:space="preserve"> results </w:t>
      </w:r>
      <w:r w:rsidR="00D124AF">
        <w:t>inaccurate.</w:t>
      </w:r>
    </w:p>
    <w:p w14:paraId="21B49C16" w14:textId="11C2A89B" w:rsidR="006659E3" w:rsidRPr="006659E3" w:rsidRDefault="006659E3" w:rsidP="006659E3">
      <w:pPr>
        <w:pStyle w:val="Heading3"/>
        <w:rPr>
          <w:u w:val="single"/>
        </w:rPr>
      </w:pPr>
      <w:bookmarkStart w:id="15" w:name="_Toc195175980"/>
      <w:r w:rsidRPr="006659E3">
        <w:rPr>
          <w:u w:val="single"/>
        </w:rPr>
        <w:t>3.1</w:t>
      </w:r>
      <w:r w:rsidR="004864BB">
        <w:rPr>
          <w:u w:val="single"/>
        </w:rPr>
        <w:t>.</w:t>
      </w:r>
      <w:r w:rsidR="009C3247">
        <w:rPr>
          <w:u w:val="single"/>
        </w:rPr>
        <w:t>4</w:t>
      </w:r>
      <w:r w:rsidRPr="006659E3">
        <w:rPr>
          <w:u w:val="single"/>
        </w:rPr>
        <w:t xml:space="preserve"> </w:t>
      </w:r>
      <w:r w:rsidR="0064625C">
        <w:rPr>
          <w:u w:val="single"/>
        </w:rPr>
        <w:t>E</w:t>
      </w:r>
      <w:r w:rsidRPr="006659E3">
        <w:rPr>
          <w:u w:val="single"/>
        </w:rPr>
        <w:t>valuation requirements</w:t>
      </w:r>
      <w:bookmarkEnd w:id="15"/>
      <w:r w:rsidRPr="006659E3">
        <w:rPr>
          <w:u w:val="single"/>
        </w:rPr>
        <w:t xml:space="preserve"> </w:t>
      </w:r>
    </w:p>
    <w:p w14:paraId="1AC23E13" w14:textId="6625B10E" w:rsidR="00A768C9" w:rsidRDefault="00A86425" w:rsidP="00972374">
      <w:r>
        <w:t>E</w:t>
      </w:r>
      <w:r w:rsidR="00DD2107">
        <w:t>valuation</w:t>
      </w:r>
      <w:r w:rsidR="00A768C9">
        <w:t xml:space="preserve"> metrics</w:t>
      </w:r>
      <w:r w:rsidR="00422B25">
        <w:t>.</w:t>
      </w:r>
      <w:r w:rsidR="00777A8C">
        <w:t xml:space="preserve"> This typically concludes </w:t>
      </w:r>
      <w:r w:rsidR="00B95E38">
        <w:t>criteria’s</w:t>
      </w:r>
      <w:r w:rsidR="00777A8C">
        <w:t xml:space="preserve"> such as effectiveness and its efficiency and </w:t>
      </w:r>
      <w:r w:rsidR="00B95E38">
        <w:t xml:space="preserve">impact etc. </w:t>
      </w:r>
      <w:r w:rsidR="005C0608">
        <w:t>upon reading one of the</w:t>
      </w:r>
      <w:r w:rsidR="00B95E38">
        <w:t xml:space="preserve"> papers</w:t>
      </w:r>
      <w:r w:rsidR="005C0608">
        <w:t xml:space="preserve"> </w:t>
      </w:r>
      <w:r w:rsidR="00CB6527">
        <w:t>‘method</w:t>
      </w:r>
      <w:r w:rsidR="0038237F">
        <w:t xml:space="preserve"> of IDS using deep neural network ‘</w:t>
      </w:r>
      <w:r w:rsidR="00CB6527">
        <w:t xml:space="preserve"> by</w:t>
      </w:r>
      <w:r w:rsidR="0038237F">
        <w:t xml:space="preserve"> </w:t>
      </w:r>
      <w:sdt>
        <w:sdtPr>
          <w:id w:val="65235912"/>
          <w:citation/>
        </w:sdtPr>
        <w:sdtEndPr/>
        <w:sdtContent>
          <w:r w:rsidR="00CB6527">
            <w:fldChar w:fldCharType="begin"/>
          </w:r>
          <w:r w:rsidR="00CB6527">
            <w:instrText xml:space="preserve"> CITATION Jin17 \l 2057 </w:instrText>
          </w:r>
          <w:r w:rsidR="00CB6527">
            <w:fldChar w:fldCharType="separate"/>
          </w:r>
          <w:r w:rsidR="00C145DD" w:rsidRPr="00C145DD">
            <w:rPr>
              <w:noProof/>
            </w:rPr>
            <w:t>(Kim, 2017)</w:t>
          </w:r>
          <w:r w:rsidR="00CB6527">
            <w:fldChar w:fldCharType="end"/>
          </w:r>
        </w:sdtContent>
      </w:sdt>
      <w:r w:rsidR="00CB6527">
        <w:t xml:space="preserve"> I </w:t>
      </w:r>
      <w:r w:rsidR="00F44F90">
        <w:t xml:space="preserve">noticed that the aim of their project was similar to mine </w:t>
      </w:r>
      <w:r w:rsidR="00EE3FF9">
        <w:t>except</w:t>
      </w:r>
      <w:r w:rsidR="00F44F90">
        <w:t xml:space="preserve"> theirs was more </w:t>
      </w:r>
      <w:r w:rsidR="00EE3FF9">
        <w:t>deeper</w:t>
      </w:r>
      <w:r w:rsidR="00F44F90">
        <w:t xml:space="preserve"> in the sense they were not only </w:t>
      </w:r>
      <w:r w:rsidR="00EE3FF9">
        <w:t>testing</w:t>
      </w:r>
      <w:r w:rsidR="00F44F90">
        <w:t xml:space="preserve"> the accuracy but also the </w:t>
      </w:r>
      <w:r w:rsidR="00EE3FF9">
        <w:t xml:space="preserve">rate of false alarms and the rate of detection attacks. This </w:t>
      </w:r>
      <w:r w:rsidR="008520BF">
        <w:t xml:space="preserve">made me rethink my </w:t>
      </w:r>
      <w:r w:rsidR="00877418">
        <w:t>initial</w:t>
      </w:r>
      <w:r w:rsidR="008520BF">
        <w:t xml:space="preserve"> aim of the project which original was just focusing on accuracy and now </w:t>
      </w:r>
      <w:r w:rsidR="00732519">
        <w:t>must</w:t>
      </w:r>
      <w:r w:rsidR="008520BF">
        <w:t xml:space="preserve"> consider how I may be able to </w:t>
      </w:r>
      <w:r w:rsidR="00877418">
        <w:t xml:space="preserve">measure the </w:t>
      </w:r>
      <w:r w:rsidR="00CF794B">
        <w:t>recall</w:t>
      </w:r>
      <w:r w:rsidR="00877418">
        <w:t xml:space="preserve"> to further evaluate how well the model I created is.</w:t>
      </w:r>
      <w:r w:rsidR="00732519">
        <w:t xml:space="preserve"> Reason being is while similar it helps look at our model from a different angle such as </w:t>
      </w:r>
      <w:r w:rsidR="004D2C48">
        <w:t>the</w:t>
      </w:r>
      <w:r w:rsidR="00B30ACA">
        <w:t xml:space="preserve"> </w:t>
      </w:r>
      <w:r w:rsidR="0040774E">
        <w:t>model’s rate</w:t>
      </w:r>
      <w:r w:rsidR="00B30ACA">
        <w:t xml:space="preserve"> of </w:t>
      </w:r>
      <w:r w:rsidR="00732519">
        <w:t>detecti</w:t>
      </w:r>
      <w:r w:rsidR="00B30ACA">
        <w:t>ng</w:t>
      </w:r>
      <w:r w:rsidR="00732519">
        <w:t xml:space="preserve"> attacks and how accurate is it when it does detect it.</w:t>
      </w:r>
      <w:r w:rsidR="00E00F2E">
        <w:t xml:space="preserve"> Implementing this into the project should make our model more viable and easier to evaluate on whether it has succeeded or </w:t>
      </w:r>
      <w:r w:rsidR="00740EE3">
        <w:t xml:space="preserve">not. </w:t>
      </w:r>
    </w:p>
    <w:p w14:paraId="4B96B6AF" w14:textId="2BE7CBC9" w:rsidR="006F34F2" w:rsidRDefault="00153350" w:rsidP="00972374">
      <w:r>
        <w:t xml:space="preserve">To do this this project </w:t>
      </w:r>
      <w:r w:rsidR="00E6072E">
        <w:t>aims at</w:t>
      </w:r>
      <w:r w:rsidR="007E2431">
        <w:t xml:space="preserve"> the possibility of</w:t>
      </w:r>
      <w:r w:rsidR="00E6072E">
        <w:t xml:space="preserve"> using the</w:t>
      </w:r>
      <w:r w:rsidR="006F34F2">
        <w:t xml:space="preserve"> following evaluation scores:</w:t>
      </w:r>
    </w:p>
    <w:p w14:paraId="7528AC91" w14:textId="5254C8FA" w:rsidR="00153350" w:rsidRDefault="00E6072E" w:rsidP="00972374">
      <w:r>
        <w:t xml:space="preserve"> </w:t>
      </w:r>
      <w:r w:rsidR="006F34F2" w:rsidRPr="006F34F2">
        <w:rPr>
          <w:b/>
          <w:bCs/>
        </w:rPr>
        <w:t>C</w:t>
      </w:r>
      <w:r w:rsidRPr="006F34F2">
        <w:rPr>
          <w:b/>
          <w:bCs/>
        </w:rPr>
        <w:t xml:space="preserve">onfusion </w:t>
      </w:r>
      <w:r w:rsidR="006F34F2" w:rsidRPr="006F34F2">
        <w:rPr>
          <w:b/>
          <w:bCs/>
        </w:rPr>
        <w:t>matrix</w:t>
      </w:r>
      <w:r w:rsidR="006F34F2">
        <w:t xml:space="preserve"> which</w:t>
      </w:r>
      <w:r w:rsidR="007E2431">
        <w:t xml:space="preserve"> is a table </w:t>
      </w:r>
      <w:r w:rsidR="00C535A4">
        <w:t xml:space="preserve">that shows how well a classification-model performs by comparing predictive values to actual values </w:t>
      </w:r>
      <w:r w:rsidR="00BC04B0">
        <w:t xml:space="preserve">and is used to evaluate accuracy and effectiveness of a </w:t>
      </w:r>
      <w:r w:rsidR="002046E0">
        <w:t>model’s</w:t>
      </w:r>
      <w:r w:rsidR="00BC04B0">
        <w:t xml:space="preserve"> predictions</w:t>
      </w:r>
      <w:r w:rsidR="002046E0">
        <w:t>. The table will contain the values for true positive and negative and asl false positive and negative in which this project aims to reduce.</w:t>
      </w:r>
    </w:p>
    <w:p w14:paraId="121A8BC3" w14:textId="59FEEA75" w:rsidR="001272D6" w:rsidRDefault="001272D6" w:rsidP="00972374">
      <w:pPr>
        <w:rPr>
          <w:b/>
          <w:bCs/>
        </w:rPr>
      </w:pPr>
      <w:r w:rsidRPr="001272D6">
        <w:rPr>
          <w:b/>
          <w:bCs/>
        </w:rPr>
        <w:t>F1 Score</w:t>
      </w:r>
      <w:r w:rsidR="009D38CC">
        <w:rPr>
          <w:b/>
          <w:bCs/>
        </w:rPr>
        <w:t xml:space="preserve"> </w:t>
      </w:r>
      <w:r w:rsidR="009D38CC" w:rsidRPr="00AD380A">
        <w:t xml:space="preserve">which is used to get the best precision and </w:t>
      </w:r>
      <w:r w:rsidR="00E92D67" w:rsidRPr="00AD380A">
        <w:t>recall</w:t>
      </w:r>
      <w:r w:rsidR="009D38CC" w:rsidRPr="00AD380A">
        <w:t xml:space="preserve"> at the same </w:t>
      </w:r>
      <w:r w:rsidR="00AD380A" w:rsidRPr="00AD380A">
        <w:t>time.</w:t>
      </w:r>
      <w:r w:rsidR="009D38CC">
        <w:rPr>
          <w:b/>
          <w:bCs/>
        </w:rPr>
        <w:t xml:space="preserve"> </w:t>
      </w:r>
    </w:p>
    <w:p w14:paraId="3583CDAF" w14:textId="639C8C4A" w:rsidR="007D1C3B" w:rsidRPr="00B938E8" w:rsidRDefault="007869C5" w:rsidP="00972374">
      <w:pPr>
        <w:rPr>
          <w:b/>
          <w:bCs/>
        </w:rPr>
      </w:pPr>
      <w:r>
        <w:rPr>
          <w:b/>
          <w:bCs/>
        </w:rPr>
        <w:t>AREA under the curve</w:t>
      </w:r>
      <w:r w:rsidR="00D305BF">
        <w:rPr>
          <w:b/>
          <w:bCs/>
        </w:rPr>
        <w:t xml:space="preserve"> </w:t>
      </w:r>
      <w:r w:rsidR="00D305BF" w:rsidRPr="004D719D">
        <w:t xml:space="preserve">which can further back up the confusion matrix and </w:t>
      </w:r>
      <w:r w:rsidR="004D719D" w:rsidRPr="004D719D">
        <w:t>visualise between the sensitivity and false positive rate</w:t>
      </w:r>
      <w:r w:rsidR="004D719D">
        <w:rPr>
          <w:b/>
          <w:bCs/>
        </w:rPr>
        <w:t>.</w:t>
      </w:r>
    </w:p>
    <w:p w14:paraId="3E6DB29A" w14:textId="5C1A680E" w:rsidR="006659E3" w:rsidRPr="006659E3" w:rsidRDefault="006659E3" w:rsidP="006659E3">
      <w:pPr>
        <w:pStyle w:val="Heading3"/>
        <w:rPr>
          <w:u w:val="single"/>
        </w:rPr>
      </w:pPr>
      <w:bookmarkStart w:id="16" w:name="_Toc195175981"/>
      <w:r>
        <w:rPr>
          <w:u w:val="single"/>
        </w:rPr>
        <w:t>3.1</w:t>
      </w:r>
      <w:r w:rsidR="004864BB">
        <w:rPr>
          <w:u w:val="single"/>
        </w:rPr>
        <w:t>.</w:t>
      </w:r>
      <w:r w:rsidR="009C3247">
        <w:rPr>
          <w:u w:val="single"/>
        </w:rPr>
        <w:t>5</w:t>
      </w:r>
      <w:r>
        <w:rPr>
          <w:u w:val="single"/>
        </w:rPr>
        <w:t xml:space="preserve"> </w:t>
      </w:r>
      <w:r w:rsidRPr="006659E3">
        <w:rPr>
          <w:u w:val="single"/>
        </w:rPr>
        <w:t>Functional and technical requirements</w:t>
      </w:r>
      <w:bookmarkEnd w:id="16"/>
      <w:r w:rsidRPr="006659E3">
        <w:rPr>
          <w:u w:val="single"/>
        </w:rPr>
        <w:t xml:space="preserve"> </w:t>
      </w:r>
    </w:p>
    <w:p w14:paraId="728A9D7B" w14:textId="0A03CB85" w:rsidR="00A768C9" w:rsidRDefault="002E132C" w:rsidP="00972374">
      <w:r>
        <w:t>Functional requirements</w:t>
      </w:r>
      <w:r w:rsidR="00D56544">
        <w:t xml:space="preserve"> </w:t>
      </w:r>
      <w:r w:rsidR="00AF0C37">
        <w:t>essentially</w:t>
      </w:r>
      <w:r w:rsidR="005B5630">
        <w:t xml:space="preserve"> </w:t>
      </w:r>
      <w:r w:rsidR="00B6474C">
        <w:t>mean</w:t>
      </w:r>
      <w:r w:rsidR="005B5630">
        <w:t xml:space="preserve"> </w:t>
      </w:r>
      <w:r w:rsidR="00D93C87">
        <w:t xml:space="preserve">what would my </w:t>
      </w:r>
      <w:r w:rsidR="00D56544">
        <w:t xml:space="preserve">model need to have </w:t>
      </w:r>
      <w:r w:rsidR="00AF0C37">
        <w:t>done to succeed</w:t>
      </w:r>
      <w:r w:rsidR="00D56544">
        <w:t xml:space="preserve"> in </w:t>
      </w:r>
      <w:r w:rsidR="00AF0C37">
        <w:t xml:space="preserve">its intended purpose and in </w:t>
      </w:r>
      <w:r>
        <w:t>this</w:t>
      </w:r>
      <w:r w:rsidR="00AF0C37">
        <w:t xml:space="preserve"> case of using AI and ML with </w:t>
      </w:r>
      <w:r w:rsidR="00F84746">
        <w:t>IDS,</w:t>
      </w:r>
      <w:r w:rsidR="00AF0C37">
        <w:t xml:space="preserve"> </w:t>
      </w:r>
      <w:r>
        <w:t>the</w:t>
      </w:r>
      <w:r w:rsidR="00AF0C37">
        <w:t xml:space="preserve"> </w:t>
      </w:r>
      <w:r w:rsidR="001A5A5D">
        <w:t>artefact will need to have successfully detected abnormalities in a network with a minimum of 90%</w:t>
      </w:r>
      <w:r w:rsidR="00B6474C">
        <w:t xml:space="preserve"> </w:t>
      </w:r>
      <w:r w:rsidR="00C07300">
        <w:t>(</w:t>
      </w:r>
      <w:r w:rsidR="0078387D">
        <w:t>more preferably 99</w:t>
      </w:r>
      <w:r w:rsidR="00CB4319">
        <w:t>%</w:t>
      </w:r>
      <w:r w:rsidR="00B6474C">
        <w:t>)</w:t>
      </w:r>
      <w:r w:rsidR="001A5A5D">
        <w:t xml:space="preserve"> </w:t>
      </w:r>
      <w:r>
        <w:t>accuracy</w:t>
      </w:r>
      <w:r w:rsidR="001A5A5D">
        <w:t xml:space="preserve"> </w:t>
      </w:r>
      <w:r w:rsidR="00EA084F">
        <w:t xml:space="preserve">and </w:t>
      </w:r>
      <w:r>
        <w:t xml:space="preserve">will have needed </w:t>
      </w:r>
      <w:r w:rsidR="00F84746">
        <w:t>to</w:t>
      </w:r>
      <w:r w:rsidR="00B6474C">
        <w:t xml:space="preserve"> have</w:t>
      </w:r>
      <w:r w:rsidR="00F84746">
        <w:t xml:space="preserve"> show</w:t>
      </w:r>
      <w:r w:rsidR="00B6474C">
        <w:t>n</w:t>
      </w:r>
      <w:r w:rsidR="00F84746">
        <w:t xml:space="preserve"> a decrease in the </w:t>
      </w:r>
      <w:r w:rsidR="00B46B49">
        <w:t>number</w:t>
      </w:r>
      <w:r w:rsidR="00F84746">
        <w:t xml:space="preserve"> of false </w:t>
      </w:r>
      <w:r w:rsidR="00C07300">
        <w:t>alarms</w:t>
      </w:r>
      <w:r w:rsidR="00F84746">
        <w:t xml:space="preserve">. For the technical side </w:t>
      </w:r>
      <w:r w:rsidR="00C07300">
        <w:t xml:space="preserve">these are issues that will need to be addressed alongside the training of the model </w:t>
      </w:r>
      <w:r w:rsidR="00B46B49">
        <w:t xml:space="preserve">such as the performance of the model and the reliability </w:t>
      </w:r>
      <w:r w:rsidR="00437991">
        <w:t>and the</w:t>
      </w:r>
      <w:r w:rsidR="00F456B4">
        <w:t xml:space="preserve"> main thing if that throughout the duration of the training period that the model is </w:t>
      </w:r>
      <w:r w:rsidR="00AF6704">
        <w:t>secure and not authorised by malware/malicious actor</w:t>
      </w:r>
      <w:r w:rsidR="00771BD2">
        <w:t xml:space="preserve"> so that the model is </w:t>
      </w:r>
      <w:r w:rsidR="00F456B4">
        <w:t>not purposely fed mis</w:t>
      </w:r>
      <w:r w:rsidR="00771BD2">
        <w:t>-</w:t>
      </w:r>
      <w:r w:rsidR="00F456B4">
        <w:t xml:space="preserve">accurate or </w:t>
      </w:r>
      <w:r w:rsidR="00AF6704">
        <w:t>wrong data</w:t>
      </w:r>
      <w:r w:rsidR="00FA605B">
        <w:t>.</w:t>
      </w:r>
      <w:r w:rsidR="009E7140">
        <w:t xml:space="preserve"> </w:t>
      </w:r>
      <w:r w:rsidR="003957DB">
        <w:t>In the</w:t>
      </w:r>
      <w:r w:rsidR="009E7140">
        <w:t xml:space="preserve"> case of this </w:t>
      </w:r>
      <w:r w:rsidR="000D3484">
        <w:lastRenderedPageBreak/>
        <w:t>happening,</w:t>
      </w:r>
      <w:r w:rsidR="009E7140">
        <w:t xml:space="preserve"> it would make the whole training invalid and could lead the model to learning the wrong things.</w:t>
      </w:r>
      <w:r w:rsidR="00FB473E">
        <w:t xml:space="preserve"> </w:t>
      </w:r>
    </w:p>
    <w:p w14:paraId="026E2447" w14:textId="4CD96AF7" w:rsidR="00B938E8" w:rsidRDefault="00B938E8" w:rsidP="00D7709D">
      <w:pPr>
        <w:pStyle w:val="Heading3"/>
        <w:rPr>
          <w:u w:val="single"/>
        </w:rPr>
      </w:pPr>
      <w:bookmarkStart w:id="17" w:name="_Toc195175982"/>
      <w:r>
        <w:rPr>
          <w:u w:val="single"/>
        </w:rPr>
        <w:t>3.1</w:t>
      </w:r>
      <w:r w:rsidR="004864BB">
        <w:rPr>
          <w:u w:val="single"/>
        </w:rPr>
        <w:t>.</w:t>
      </w:r>
      <w:r w:rsidR="009C3247">
        <w:rPr>
          <w:u w:val="single"/>
        </w:rPr>
        <w:t>6</w:t>
      </w:r>
      <w:r>
        <w:rPr>
          <w:u w:val="single"/>
        </w:rPr>
        <w:t xml:space="preserve"> Non-</w:t>
      </w:r>
      <w:r w:rsidRPr="006659E3">
        <w:rPr>
          <w:u w:val="single"/>
        </w:rPr>
        <w:t>Functional</w:t>
      </w:r>
      <w:bookmarkEnd w:id="17"/>
      <w:r w:rsidRPr="006659E3">
        <w:rPr>
          <w:u w:val="single"/>
        </w:rPr>
        <w:t xml:space="preserve"> </w:t>
      </w:r>
    </w:p>
    <w:p w14:paraId="69780AC9" w14:textId="306BA770" w:rsidR="00D7709D" w:rsidRDefault="00D7709D" w:rsidP="00D7709D">
      <w:r>
        <w:t xml:space="preserve">Non-functional </w:t>
      </w:r>
      <w:r w:rsidR="00195AD5">
        <w:t xml:space="preserve">requirements that I will need are to focus on ways I can improve evaluation measures. </w:t>
      </w:r>
      <w:r w:rsidR="00087F10">
        <w:t xml:space="preserve">Even after using evaluation such as comparing accuracy with other </w:t>
      </w:r>
      <w:r w:rsidR="001312FE">
        <w:t>models,</w:t>
      </w:r>
      <w:r w:rsidR="00087F10">
        <w:t xml:space="preserve"> it still won’t be sufficient, hence like in other </w:t>
      </w:r>
      <w:r w:rsidR="00FE0CC4">
        <w:t>papers this project will need the following to be considered an effective study.</w:t>
      </w:r>
    </w:p>
    <w:p w14:paraId="508156C6" w14:textId="0085307D" w:rsidR="00557C0E" w:rsidRDefault="00557C0E" w:rsidP="00557C0E">
      <w:pPr>
        <w:pStyle w:val="ListParagraph"/>
        <w:numPr>
          <w:ilvl w:val="0"/>
          <w:numId w:val="17"/>
        </w:numPr>
      </w:pPr>
      <w:r>
        <w:t xml:space="preserve">Other metric </w:t>
      </w:r>
      <w:r w:rsidR="001312FE">
        <w:t>formulas</w:t>
      </w:r>
      <w:r>
        <w:t xml:space="preserve"> such as detection rate and </w:t>
      </w:r>
      <w:r w:rsidR="001312FE">
        <w:t>precision.</w:t>
      </w:r>
    </w:p>
    <w:p w14:paraId="26032C52" w14:textId="21A73EA7" w:rsidR="00FE0CC4" w:rsidRDefault="00FE0CC4" w:rsidP="00FE0CC4">
      <w:pPr>
        <w:pStyle w:val="ListParagraph"/>
        <w:numPr>
          <w:ilvl w:val="0"/>
          <w:numId w:val="16"/>
        </w:numPr>
      </w:pPr>
      <w:r>
        <w:t>F1 score</w:t>
      </w:r>
    </w:p>
    <w:p w14:paraId="3D8622EB" w14:textId="4CEF637B" w:rsidR="00FE0CC4" w:rsidRDefault="009E1DCF" w:rsidP="00FE0CC4">
      <w:pPr>
        <w:pStyle w:val="ListParagraph"/>
        <w:numPr>
          <w:ilvl w:val="0"/>
          <w:numId w:val="16"/>
        </w:numPr>
      </w:pPr>
      <w:r>
        <w:t>ROC</w:t>
      </w:r>
      <w:r w:rsidR="00D21E70">
        <w:t>-AUC</w:t>
      </w:r>
      <w:r>
        <w:t xml:space="preserve"> Curve</w:t>
      </w:r>
    </w:p>
    <w:p w14:paraId="1B3EA91A" w14:textId="1D9D3A50" w:rsidR="00B938E8" w:rsidRDefault="001312FE" w:rsidP="00972374">
      <w:pPr>
        <w:pStyle w:val="ListParagraph"/>
        <w:numPr>
          <w:ilvl w:val="0"/>
          <w:numId w:val="16"/>
        </w:numPr>
      </w:pPr>
      <w:r>
        <w:t xml:space="preserve">K-fold cross evaluation </w:t>
      </w:r>
    </w:p>
    <w:p w14:paraId="03D0BE4D" w14:textId="555A1ACF" w:rsidR="00A3358E" w:rsidRPr="00A3358E" w:rsidRDefault="00A3358E" w:rsidP="00A3358E">
      <w:pPr>
        <w:pStyle w:val="Heading3"/>
        <w:rPr>
          <w:u w:val="single"/>
        </w:rPr>
      </w:pPr>
      <w:bookmarkStart w:id="18" w:name="_Toc195175983"/>
      <w:r w:rsidRPr="00A3358E">
        <w:rPr>
          <w:u w:val="single"/>
        </w:rPr>
        <w:t>3.1</w:t>
      </w:r>
      <w:r w:rsidR="004864BB">
        <w:rPr>
          <w:u w:val="single"/>
        </w:rPr>
        <w:t>.</w:t>
      </w:r>
      <w:r w:rsidR="009C3247">
        <w:rPr>
          <w:u w:val="single"/>
        </w:rPr>
        <w:t>7</w:t>
      </w:r>
      <w:r w:rsidRPr="00A3358E">
        <w:rPr>
          <w:u w:val="single"/>
        </w:rPr>
        <w:t xml:space="preserve"> Challenges</w:t>
      </w:r>
      <w:r w:rsidR="0020013C">
        <w:rPr>
          <w:u w:val="single"/>
        </w:rPr>
        <w:t xml:space="preserve"> and Considerations.</w:t>
      </w:r>
      <w:bookmarkEnd w:id="18"/>
    </w:p>
    <w:p w14:paraId="42AB0CAE" w14:textId="7C999B5C" w:rsidR="00A760C9" w:rsidRDefault="00830877" w:rsidP="00972374">
      <w:r>
        <w:t>P</w:t>
      </w:r>
      <w:r w:rsidR="00A768C9">
        <w:t xml:space="preserve">otential challenges </w:t>
      </w:r>
      <w:r w:rsidR="00CB4319">
        <w:t xml:space="preserve">that </w:t>
      </w:r>
      <w:r w:rsidR="00804E30">
        <w:t>would arise from this a</w:t>
      </w:r>
      <w:r w:rsidR="000D3484">
        <w:t>nd what solutions would be required.</w:t>
      </w:r>
      <w:r w:rsidR="003200F1">
        <w:t xml:space="preserve"> This </w:t>
      </w:r>
      <w:r w:rsidR="00F42254">
        <w:t>suggests</w:t>
      </w:r>
      <w:r w:rsidR="003200F1">
        <w:t xml:space="preserve"> obstacles and/or difficulties that </w:t>
      </w:r>
      <w:r w:rsidR="00505388">
        <w:t>would arise</w:t>
      </w:r>
      <w:r w:rsidR="00F018B1">
        <w:t xml:space="preserve">. For </w:t>
      </w:r>
      <w:r w:rsidR="00F42254">
        <w:t>example,</w:t>
      </w:r>
      <w:r w:rsidR="00F018B1">
        <w:t xml:space="preserve"> one </w:t>
      </w:r>
      <w:r w:rsidR="00F42254">
        <w:t xml:space="preserve">obstacle could be the initial </w:t>
      </w:r>
      <w:r w:rsidR="0022534C">
        <w:t xml:space="preserve">start-up of teaching the model </w:t>
      </w:r>
      <w:r w:rsidR="002D3172">
        <w:t>an</w:t>
      </w:r>
      <w:r w:rsidR="00AF1C5E">
        <w:t xml:space="preserve">d </w:t>
      </w:r>
      <w:r w:rsidR="002D3172">
        <w:t xml:space="preserve">finding the right dataset </w:t>
      </w:r>
      <w:r w:rsidR="008B5BB8">
        <w:t>and</w:t>
      </w:r>
      <w:r w:rsidR="00E924E3">
        <w:t xml:space="preserve"> choosing </w:t>
      </w:r>
      <w:r w:rsidR="008B5BB8">
        <w:t>which</w:t>
      </w:r>
      <w:r w:rsidR="00E924E3">
        <w:t xml:space="preserve"> machine learning algorithm is the best to use</w:t>
      </w:r>
      <w:r w:rsidR="00291FEF">
        <w:t>.</w:t>
      </w:r>
      <w:r w:rsidR="00F00805">
        <w:t xml:space="preserve"> In the case of any challenges like this </w:t>
      </w:r>
      <w:r w:rsidR="00AF1C5E">
        <w:t xml:space="preserve">the model would require extra focus and time spent </w:t>
      </w:r>
      <w:r w:rsidR="003F6FB6">
        <w:t>on. Another</w:t>
      </w:r>
      <w:r w:rsidR="00A760C9">
        <w:t xml:space="preserve"> could be figuring out how to integrate the trained model into </w:t>
      </w:r>
      <w:r w:rsidR="003F6FB6">
        <w:t>the IDS</w:t>
      </w:r>
      <w:r w:rsidR="00A760C9">
        <w:t>.</w:t>
      </w:r>
    </w:p>
    <w:p w14:paraId="606F65C5" w14:textId="79B59181" w:rsidR="00D2261B" w:rsidRDefault="0037141B" w:rsidP="00972374">
      <w:r>
        <w:t xml:space="preserve">A consideration I also need to keep in mind is ethical concerns as my </w:t>
      </w:r>
      <w:r w:rsidR="004B60C3">
        <w:t>dataset</w:t>
      </w:r>
      <w:r>
        <w:t xml:space="preserve"> doesn’t rely on human data </w:t>
      </w:r>
      <w:r w:rsidR="008C46F9">
        <w:t xml:space="preserve">there isn’t too much to be worried about </w:t>
      </w:r>
      <w:r w:rsidR="004B60C3">
        <w:t>but</w:t>
      </w:r>
      <w:r w:rsidR="008C46F9">
        <w:t xml:space="preserve"> there is </w:t>
      </w:r>
      <w:r w:rsidR="004B60C3">
        <w:t xml:space="preserve">still </w:t>
      </w:r>
      <w:r w:rsidR="008C46F9">
        <w:t xml:space="preserve">the concern of staying with </w:t>
      </w:r>
      <w:r w:rsidR="004B60C3">
        <w:t>the guidelines as the data I use was collected from somewhere and was only possible due to human activity.</w:t>
      </w:r>
    </w:p>
    <w:p w14:paraId="6692E8ED" w14:textId="77777777" w:rsidR="0090614B" w:rsidRDefault="0090614B" w:rsidP="009C174A"/>
    <w:p w14:paraId="67AAA254" w14:textId="1D587BD2" w:rsidR="00D2261B" w:rsidRDefault="008A5AA2" w:rsidP="009C174A">
      <w:r>
        <w:t xml:space="preserve">Overall, there are many requirements that this project </w:t>
      </w:r>
      <w:r w:rsidR="00E02CB6">
        <w:t>wil</w:t>
      </w:r>
      <w:r w:rsidR="00DB521F">
        <w:t xml:space="preserve">l have but </w:t>
      </w:r>
      <w:r w:rsidR="00147374">
        <w:t xml:space="preserve">they will be dealt with throughout and extra care will have been taken to possibly prevent </w:t>
      </w:r>
      <w:r w:rsidR="00443C67">
        <w:t>before it arises.</w:t>
      </w:r>
    </w:p>
    <w:p w14:paraId="0DE85015" w14:textId="6D43B6CB" w:rsidR="00D2261B" w:rsidRDefault="00D2261B" w:rsidP="00D2261B">
      <w:pPr>
        <w:jc w:val="left"/>
      </w:pPr>
      <w:r>
        <w:br w:type="page"/>
      </w:r>
    </w:p>
    <w:p w14:paraId="3554D13C" w14:textId="463CAFA5" w:rsidR="006364B1" w:rsidRDefault="00831E04" w:rsidP="006364B1">
      <w:pPr>
        <w:pStyle w:val="Heading2"/>
      </w:pPr>
      <w:bookmarkStart w:id="19" w:name="_Toc195175984"/>
      <w:r>
        <w:lastRenderedPageBreak/>
        <w:t xml:space="preserve">3.2 </w:t>
      </w:r>
      <w:r w:rsidR="006364B1">
        <w:t>Methodology</w:t>
      </w:r>
      <w:bookmarkEnd w:id="19"/>
    </w:p>
    <w:p w14:paraId="5896A522" w14:textId="77777777" w:rsidR="004D10E3" w:rsidRDefault="004D10E3" w:rsidP="004D10E3"/>
    <w:p w14:paraId="5311ED45" w14:textId="099329EB" w:rsidR="002904CE" w:rsidRDefault="00212C16" w:rsidP="006364B1">
      <w:r>
        <w:t xml:space="preserve">This section contains </w:t>
      </w:r>
      <w:r w:rsidR="00536D32">
        <w:t xml:space="preserve">a mini step by step on </w:t>
      </w:r>
      <w:r w:rsidR="0090434D">
        <w:t>the</w:t>
      </w:r>
      <w:r w:rsidR="00536D32">
        <w:t xml:space="preserve"> plan</w:t>
      </w:r>
      <w:r w:rsidR="0090434D">
        <w:t>s I took</w:t>
      </w:r>
      <w:r w:rsidR="00536D32">
        <w:t xml:space="preserve"> and </w:t>
      </w:r>
      <w:r w:rsidR="00786572">
        <w:t>wh</w:t>
      </w:r>
      <w:r w:rsidR="00E55923">
        <w:t>y and how</w:t>
      </w:r>
      <w:r w:rsidR="00786572">
        <w:t>.</w:t>
      </w:r>
      <w:r w:rsidR="00FA1CE6">
        <w:t xml:space="preserve"> For this </w:t>
      </w:r>
      <w:r w:rsidR="007E0F0F">
        <w:t xml:space="preserve">experiment I intend to use a free open source </w:t>
      </w:r>
      <w:r w:rsidR="005A621F">
        <w:t xml:space="preserve">and friendly user interface </w:t>
      </w:r>
      <w:r w:rsidR="003508DB">
        <w:t xml:space="preserve">software </w:t>
      </w:r>
      <w:r w:rsidR="00366B00">
        <w:t>IDE,</w:t>
      </w:r>
      <w:r w:rsidR="00D07615">
        <w:t xml:space="preserve"> there are many options out there such as TensorFlow or </w:t>
      </w:r>
      <w:r w:rsidR="000A28A8">
        <w:t>Jupiter,</w:t>
      </w:r>
      <w:r w:rsidR="00D07615">
        <w:t xml:space="preserve"> but </w:t>
      </w:r>
      <w:r w:rsidR="0005314A">
        <w:t>I plan to use</w:t>
      </w:r>
      <w:r w:rsidR="003508DB">
        <w:t xml:space="preserve"> ‘spyder’</w:t>
      </w:r>
      <w:r w:rsidR="00366B00">
        <w:t xml:space="preserve"> a lightweight IDE </w:t>
      </w:r>
      <w:r w:rsidR="000A28A8">
        <w:t>beneficial</w:t>
      </w:r>
      <w:r w:rsidR="00366B00">
        <w:t xml:space="preserve"> for </w:t>
      </w:r>
      <w:r w:rsidR="000A28A8">
        <w:t>data preprocessing but also training the model,</w:t>
      </w:r>
      <w:r w:rsidR="003508DB">
        <w:t xml:space="preserve"> that </w:t>
      </w:r>
      <w:r w:rsidR="000A28A8">
        <w:t>is in</w:t>
      </w:r>
      <w:r w:rsidR="0005314A">
        <w:t xml:space="preserve"> </w:t>
      </w:r>
      <w:r w:rsidR="000A28A8">
        <w:t>‘Anaconda</w:t>
      </w:r>
      <w:r w:rsidR="0005314A">
        <w:t xml:space="preserve"> navigator’</w:t>
      </w:r>
      <w:r w:rsidR="003508DB">
        <w:t xml:space="preserve">. </w:t>
      </w:r>
      <w:r w:rsidR="000A28A8">
        <w:t>Anaconda navigator is</w:t>
      </w:r>
      <w:r w:rsidR="003508DB">
        <w:t xml:space="preserve"> </w:t>
      </w:r>
      <w:r w:rsidR="000A28A8">
        <w:t>an</w:t>
      </w:r>
      <w:r w:rsidR="003508DB">
        <w:t xml:space="preserve"> interface that allows me to interact with</w:t>
      </w:r>
      <w:r w:rsidR="000A28A8">
        <w:t xml:space="preserve"> many </w:t>
      </w:r>
      <w:r w:rsidR="00214F09">
        <w:t>I</w:t>
      </w:r>
      <w:r w:rsidR="0000445E">
        <w:t xml:space="preserve">ntegrated </w:t>
      </w:r>
      <w:r w:rsidR="00EA07BD">
        <w:t>development environment</w:t>
      </w:r>
      <w:r w:rsidR="000A28A8">
        <w:t xml:space="preserve"> </w:t>
      </w:r>
      <w:r w:rsidR="00214F09">
        <w:t>like</w:t>
      </w:r>
      <w:r w:rsidR="000A28A8">
        <w:t xml:space="preserve"> spyder</w:t>
      </w:r>
      <w:r w:rsidR="00214F09">
        <w:t>.</w:t>
      </w:r>
    </w:p>
    <w:p w14:paraId="3E2CD21C" w14:textId="2FA5BA8C" w:rsidR="009B5E9E" w:rsidRPr="009B5E9E" w:rsidRDefault="009B5E9E" w:rsidP="009B5E9E">
      <w:pPr>
        <w:pStyle w:val="Heading3"/>
        <w:rPr>
          <w:u w:val="single"/>
        </w:rPr>
      </w:pPr>
      <w:bookmarkStart w:id="20" w:name="_Toc195175985"/>
      <w:r w:rsidRPr="009B5E9E">
        <w:rPr>
          <w:u w:val="single"/>
        </w:rPr>
        <w:t>3.2.1 Data Collection</w:t>
      </w:r>
      <w:bookmarkEnd w:id="20"/>
    </w:p>
    <w:p w14:paraId="2B4059BD" w14:textId="59B4B6EF" w:rsidR="00C50A38" w:rsidRDefault="00882AF2" w:rsidP="006364B1">
      <w:r>
        <w:t xml:space="preserve">First </w:t>
      </w:r>
      <w:r w:rsidR="00554DE4">
        <w:t xml:space="preserve">step is Data </w:t>
      </w:r>
      <w:r w:rsidR="004561B4">
        <w:t>collection,</w:t>
      </w:r>
      <w:r w:rsidR="00554DE4">
        <w:t xml:space="preserve"> data collection involves me </w:t>
      </w:r>
      <w:r w:rsidR="005F1641">
        <w:t xml:space="preserve">gathering and measuring the usefulness of </w:t>
      </w:r>
      <w:r w:rsidR="004561B4">
        <w:t>data,</w:t>
      </w:r>
      <w:r w:rsidR="00E90CD0">
        <w:t xml:space="preserve"> in other words I will use a </w:t>
      </w:r>
      <w:r w:rsidR="004561B4">
        <w:t>dataset. As</w:t>
      </w:r>
      <w:r w:rsidR="00D9156D">
        <w:t xml:space="preserve"> for the data</w:t>
      </w:r>
      <w:r w:rsidR="002D010B">
        <w:t>set</w:t>
      </w:r>
      <w:r w:rsidR="00D9156D">
        <w:t xml:space="preserve"> that </w:t>
      </w:r>
      <w:r w:rsidR="005B327A">
        <w:t xml:space="preserve">I will be using </w:t>
      </w:r>
      <w:r w:rsidR="00231A3E">
        <w:t>I plan to use a databased found online with already collected data as this will be less time consuming for me</w:t>
      </w:r>
      <w:r w:rsidR="00226A41">
        <w:t xml:space="preserve">. </w:t>
      </w:r>
      <w:r w:rsidR="006A3D8F">
        <w:t>Furthermore,</w:t>
      </w:r>
      <w:r w:rsidR="00342205">
        <w:t xml:space="preserve"> when picking this </w:t>
      </w:r>
      <w:r w:rsidR="006A3D8F">
        <w:t>dataset,</w:t>
      </w:r>
      <w:r w:rsidR="00342205">
        <w:t xml:space="preserve"> I will also have to check the structure of the data as some </w:t>
      </w:r>
      <w:r w:rsidR="006A3D8F">
        <w:t>datasets</w:t>
      </w:r>
      <w:r w:rsidR="00342205">
        <w:t xml:space="preserve"> I have seen have readily data to be trained and tested on </w:t>
      </w:r>
      <w:r w:rsidR="006A3D8F">
        <w:t>whereas</w:t>
      </w:r>
      <w:r w:rsidR="00342205">
        <w:t xml:space="preserve"> some do </w:t>
      </w:r>
      <w:r w:rsidR="006A3D8F">
        <w:t>not.</w:t>
      </w:r>
      <w:r w:rsidR="00342205">
        <w:t xml:space="preserve"> </w:t>
      </w:r>
      <w:r w:rsidR="00DC2DC2">
        <w:t>However,</w:t>
      </w:r>
      <w:r w:rsidR="00226A41">
        <w:t xml:space="preserve"> even though </w:t>
      </w:r>
      <w:r w:rsidR="00DC2DC2">
        <w:t>the</w:t>
      </w:r>
      <w:r w:rsidR="00226A41">
        <w:t xml:space="preserve"> dataset may be </w:t>
      </w:r>
      <w:r w:rsidR="00DC2DC2">
        <w:t>open to public and free and already collected doesn’t mean that it will be perfect for the</w:t>
      </w:r>
      <w:r w:rsidR="00D96412">
        <w:t xml:space="preserve"> experiments</w:t>
      </w:r>
      <w:r w:rsidR="00DC2DC2">
        <w:t xml:space="preserve"> I plan to do</w:t>
      </w:r>
      <w:r w:rsidR="004561B4">
        <w:t xml:space="preserve">. </w:t>
      </w:r>
      <w:r w:rsidR="00E55923">
        <w:t xml:space="preserve"> </w:t>
      </w:r>
      <w:r w:rsidR="00C27F56">
        <w:t xml:space="preserve">At </w:t>
      </w:r>
      <w:r w:rsidR="0060371C">
        <w:t>first,</w:t>
      </w:r>
      <w:r w:rsidR="00C27F56">
        <w:t xml:space="preserve"> I looked at papers </w:t>
      </w:r>
      <w:r w:rsidR="00FC6165">
        <w:t>already</w:t>
      </w:r>
      <w:r w:rsidR="00C27F56">
        <w:t xml:space="preserve"> mentioned to see how they found their </w:t>
      </w:r>
      <w:r w:rsidR="00FC6165">
        <w:t>datasets</w:t>
      </w:r>
      <w:r w:rsidR="00C27F56">
        <w:t xml:space="preserve"> but there was limited or</w:t>
      </w:r>
      <w:r w:rsidR="00FC6165">
        <w:t xml:space="preserve"> no information at all related to the discover</w:t>
      </w:r>
      <w:r w:rsidR="00103B3E">
        <w:t xml:space="preserve">y of location of their </w:t>
      </w:r>
      <w:r w:rsidR="0060371C">
        <w:t>datasets;</w:t>
      </w:r>
      <w:r w:rsidR="00C27F56">
        <w:t xml:space="preserve"> </w:t>
      </w:r>
      <w:r w:rsidR="0060371C">
        <w:t>after</w:t>
      </w:r>
      <w:r w:rsidR="00E55923">
        <w:t xml:space="preserve"> looking through the internet and </w:t>
      </w:r>
      <w:r w:rsidR="005A6972">
        <w:t>learning m</w:t>
      </w:r>
      <w:r w:rsidR="00C50A38">
        <w:t xml:space="preserve">aterials </w:t>
      </w:r>
      <w:r w:rsidR="00A73AC0">
        <w:t xml:space="preserve">on </w:t>
      </w:r>
      <w:r w:rsidR="0060371C">
        <w:t>hand,</w:t>
      </w:r>
      <w:r w:rsidR="00A73AC0">
        <w:t xml:space="preserve"> I was able to find </w:t>
      </w:r>
      <w:r w:rsidR="00811CBC">
        <w:t xml:space="preserve">a selection of datasets </w:t>
      </w:r>
      <w:r w:rsidR="007E3F63">
        <w:t>that varied</w:t>
      </w:r>
      <w:r w:rsidR="0060371C">
        <w:t xml:space="preserve">. One was the obvious KDD cup data </w:t>
      </w:r>
      <w:r w:rsidR="002652B4">
        <w:t>set,</w:t>
      </w:r>
      <w:r w:rsidR="0060371C">
        <w:t xml:space="preserve"> but </w:t>
      </w:r>
      <w:r w:rsidR="00D54096">
        <w:t>the others were newer datasets with interesting attack types.</w:t>
      </w:r>
    </w:p>
    <w:p w14:paraId="78214F08" w14:textId="7FD1DB6B" w:rsidR="00EE0771" w:rsidRDefault="002652B4" w:rsidP="006364B1">
      <w:r>
        <w:t>Finally,</w:t>
      </w:r>
      <w:r w:rsidR="00D96412">
        <w:t xml:space="preserve"> </w:t>
      </w:r>
      <w:r w:rsidR="00FD544B">
        <w:t xml:space="preserve">after getting the </w:t>
      </w:r>
      <w:r w:rsidR="004561B4">
        <w:t>dataset,</w:t>
      </w:r>
      <w:r w:rsidR="00FD544B">
        <w:t xml:space="preserve"> I need</w:t>
      </w:r>
      <w:r w:rsidR="0088094B">
        <w:t>ed</w:t>
      </w:r>
      <w:r w:rsidR="00FD544B">
        <w:t xml:space="preserve"> to do some preprocessing </w:t>
      </w:r>
      <w:r w:rsidR="00724354">
        <w:t xml:space="preserve">which means the following </w:t>
      </w:r>
      <w:r w:rsidR="0088094B">
        <w:t>were</w:t>
      </w:r>
      <w:r w:rsidR="00724354">
        <w:t xml:space="preserve"> done:</w:t>
      </w:r>
    </w:p>
    <w:p w14:paraId="31603479" w14:textId="54B0BA68" w:rsidR="00EE0771" w:rsidRPr="00FC1DCE" w:rsidRDefault="004B6147" w:rsidP="00EE0771">
      <w:pPr>
        <w:pStyle w:val="Heading3"/>
        <w:rPr>
          <w:u w:val="single"/>
        </w:rPr>
      </w:pPr>
      <w:bookmarkStart w:id="21" w:name="_Toc195175986"/>
      <w:r w:rsidRPr="00FC1DCE">
        <w:rPr>
          <w:u w:val="single"/>
        </w:rPr>
        <w:t>3.2</w:t>
      </w:r>
      <w:r>
        <w:rPr>
          <w:u w:val="single"/>
        </w:rPr>
        <w:t>.</w:t>
      </w:r>
      <w:r w:rsidR="009B5E9E">
        <w:rPr>
          <w:u w:val="single"/>
        </w:rPr>
        <w:t>2</w:t>
      </w:r>
      <w:r w:rsidRPr="00FC1DCE">
        <w:rPr>
          <w:u w:val="single"/>
        </w:rPr>
        <w:t xml:space="preserve"> </w:t>
      </w:r>
      <w:r>
        <w:rPr>
          <w:u w:val="single"/>
        </w:rPr>
        <w:t xml:space="preserve">Explanatory </w:t>
      </w:r>
      <w:r w:rsidR="00EE0771" w:rsidRPr="00FC1DCE">
        <w:rPr>
          <w:u w:val="single"/>
        </w:rPr>
        <w:t>Data analysis</w:t>
      </w:r>
      <w:bookmarkEnd w:id="21"/>
    </w:p>
    <w:p w14:paraId="22074017" w14:textId="5B22F4A8" w:rsidR="00FC1DCE" w:rsidRDefault="00A02360" w:rsidP="006364B1">
      <w:r>
        <w:t xml:space="preserve">The </w:t>
      </w:r>
      <w:r w:rsidR="00E34998">
        <w:t xml:space="preserve">first </w:t>
      </w:r>
      <w:r>
        <w:t>step in data preprocessing is knowing what is relevant and what is not needed.</w:t>
      </w:r>
      <w:r w:rsidR="008D61AD">
        <w:t xml:space="preserve"> Data </w:t>
      </w:r>
      <w:r w:rsidR="00286713">
        <w:t>analysis</w:t>
      </w:r>
      <w:r w:rsidR="008D61AD">
        <w:t xml:space="preserve"> is the process </w:t>
      </w:r>
      <w:r w:rsidR="00286713">
        <w:t xml:space="preserve">of examining data to make </w:t>
      </w:r>
      <w:r w:rsidR="006D55F2">
        <w:t>in-</w:t>
      </w:r>
      <w:r w:rsidR="00286713">
        <w:t xml:space="preserve">formed decisions </w:t>
      </w:r>
      <w:r w:rsidR="00A871D7">
        <w:t xml:space="preserve">in our case the data has already been collected and slightly </w:t>
      </w:r>
      <w:r w:rsidR="001D60A6">
        <w:t>prepared,</w:t>
      </w:r>
      <w:r w:rsidR="00A871D7">
        <w:t xml:space="preserve"> </w:t>
      </w:r>
      <w:r w:rsidR="00B54702">
        <w:t xml:space="preserve">but </w:t>
      </w:r>
      <w:r w:rsidR="0050415A">
        <w:t xml:space="preserve">I will still need to do a diagnostic </w:t>
      </w:r>
      <w:r w:rsidR="00930649">
        <w:t>analysis</w:t>
      </w:r>
      <w:r w:rsidR="0050415A">
        <w:t xml:space="preserve"> check to see if there would be any data that could cause </w:t>
      </w:r>
      <w:r w:rsidR="00930649">
        <w:t>unnecessary errors or noisy distractions</w:t>
      </w:r>
      <w:r w:rsidR="00A70736">
        <w:t>.</w:t>
      </w:r>
      <w:r w:rsidR="00930649">
        <w:t xml:space="preserve"> </w:t>
      </w:r>
      <w:r w:rsidR="006B5AA2">
        <w:t xml:space="preserve"> But this step mainly would consist of reading over </w:t>
      </w:r>
      <w:r w:rsidR="00F93052">
        <w:t>the data to know what I would like to keep and what to get rid of.</w:t>
      </w:r>
      <w:r w:rsidR="002E6B73">
        <w:t xml:space="preserve"> </w:t>
      </w:r>
      <w:r w:rsidR="00131EDF">
        <w:t>To</w:t>
      </w:r>
      <w:r w:rsidR="002E6B73">
        <w:t xml:space="preserve"> do </w:t>
      </w:r>
      <w:r w:rsidR="00131EDF">
        <w:t>this,</w:t>
      </w:r>
      <w:r w:rsidR="002E6B73">
        <w:t xml:space="preserve"> </w:t>
      </w:r>
      <w:r w:rsidR="008D53EB">
        <w:t xml:space="preserve">I had </w:t>
      </w:r>
      <w:r w:rsidR="002E6B73">
        <w:t xml:space="preserve">simply read whatever information </w:t>
      </w:r>
      <w:r w:rsidR="008D53EB">
        <w:t>wa</w:t>
      </w:r>
      <w:r w:rsidR="002E6B73">
        <w:t>s provided such as documents contain</w:t>
      </w:r>
      <w:r w:rsidR="00096FB8">
        <w:t>ing</w:t>
      </w:r>
      <w:r w:rsidR="002E6B73">
        <w:t xml:space="preserve"> </w:t>
      </w:r>
      <w:r w:rsidR="00301FCE">
        <w:t>descriptions</w:t>
      </w:r>
      <w:r w:rsidR="002E6B73">
        <w:t xml:space="preserve"> of features </w:t>
      </w:r>
      <w:r w:rsidR="00096FB8">
        <w:t xml:space="preserve">or stats and </w:t>
      </w:r>
      <w:r w:rsidR="004B6147">
        <w:t>furthermore,</w:t>
      </w:r>
      <w:r w:rsidR="00096FB8">
        <w:t xml:space="preserve"> I </w:t>
      </w:r>
      <w:r w:rsidR="008D53EB">
        <w:t xml:space="preserve">had </w:t>
      </w:r>
      <w:r w:rsidR="004E1321">
        <w:t>a look</w:t>
      </w:r>
      <w:r w:rsidR="00096FB8">
        <w:t xml:space="preserve"> in papers to see what approach they </w:t>
      </w:r>
      <w:r w:rsidR="004B6147">
        <w:t>took.</w:t>
      </w:r>
      <w:r w:rsidR="005C24A1">
        <w:t xml:space="preserve"> </w:t>
      </w:r>
    </w:p>
    <w:p w14:paraId="15EC27E0" w14:textId="195636AB" w:rsidR="00820AFF" w:rsidRDefault="00820AFF" w:rsidP="006364B1">
      <w:r>
        <w:t xml:space="preserve">One main thing that helped was reading past papers </w:t>
      </w:r>
      <w:r w:rsidR="00131EDF">
        <w:t xml:space="preserve">and talking to experts in this field on the type of data that is commonly used and discarded as noisy, this was an important factor </w:t>
      </w:r>
      <w:r w:rsidR="002271D1">
        <w:t xml:space="preserve">in the development of the artifact. </w:t>
      </w:r>
    </w:p>
    <w:p w14:paraId="6FAE25C5" w14:textId="6991533E" w:rsidR="00733E33" w:rsidRPr="00F93052" w:rsidRDefault="002C7483" w:rsidP="002C7483">
      <w:pPr>
        <w:pStyle w:val="Heading3"/>
        <w:rPr>
          <w:u w:val="single"/>
        </w:rPr>
      </w:pPr>
      <w:bookmarkStart w:id="22" w:name="_Toc195175987"/>
      <w:r w:rsidRPr="00F93052">
        <w:rPr>
          <w:u w:val="single"/>
        </w:rPr>
        <w:t>3.2</w:t>
      </w:r>
      <w:r w:rsidR="00301FCE">
        <w:rPr>
          <w:u w:val="single"/>
        </w:rPr>
        <w:t>.</w:t>
      </w:r>
      <w:r w:rsidR="009B5E9E">
        <w:rPr>
          <w:u w:val="single"/>
        </w:rPr>
        <w:t>3</w:t>
      </w:r>
      <w:r w:rsidRPr="00F93052">
        <w:rPr>
          <w:u w:val="single"/>
        </w:rPr>
        <w:t xml:space="preserve"> </w:t>
      </w:r>
      <w:r w:rsidR="00CB0165" w:rsidRPr="00F93052">
        <w:rPr>
          <w:u w:val="single"/>
        </w:rPr>
        <w:t>Feature selection</w:t>
      </w:r>
      <w:bookmarkEnd w:id="22"/>
      <w:r w:rsidR="00CB0165" w:rsidRPr="00F93052">
        <w:rPr>
          <w:u w:val="single"/>
        </w:rPr>
        <w:t xml:space="preserve"> </w:t>
      </w:r>
    </w:p>
    <w:p w14:paraId="6E582777" w14:textId="252BEC81" w:rsidR="002C7483" w:rsidRDefault="00F93052" w:rsidP="002C7483">
      <w:r>
        <w:t xml:space="preserve">The next thing I </w:t>
      </w:r>
      <w:r w:rsidR="0043687E">
        <w:t>did after</w:t>
      </w:r>
      <w:r>
        <w:t xml:space="preserve"> </w:t>
      </w:r>
      <w:r w:rsidR="0043687E">
        <w:t xml:space="preserve">the </w:t>
      </w:r>
      <w:r>
        <w:t xml:space="preserve">data </w:t>
      </w:r>
      <w:r w:rsidR="00C51E2F">
        <w:t>analysis</w:t>
      </w:r>
      <w:r>
        <w:t xml:space="preserve"> </w:t>
      </w:r>
      <w:r w:rsidR="0043687E">
        <w:t xml:space="preserve">was </w:t>
      </w:r>
      <w:r w:rsidR="00C51E2F">
        <w:t>feature selection.</w:t>
      </w:r>
      <w:r>
        <w:t xml:space="preserve"> </w:t>
      </w:r>
      <w:r w:rsidR="00AA085C">
        <w:t xml:space="preserve">This is the process </w:t>
      </w:r>
      <w:r w:rsidR="00546E2D">
        <w:t xml:space="preserve">of isolating the </w:t>
      </w:r>
      <w:r w:rsidR="00810468">
        <w:t xml:space="preserve">most relevant </w:t>
      </w:r>
      <w:r w:rsidR="006D287C">
        <w:t>features,</w:t>
      </w:r>
      <w:r w:rsidR="00810468">
        <w:t xml:space="preserve"> non-redundant </w:t>
      </w:r>
      <w:r w:rsidR="005C1DB0">
        <w:t>and</w:t>
      </w:r>
      <w:r w:rsidR="00810468">
        <w:t xml:space="preserve"> most con</w:t>
      </w:r>
      <w:r w:rsidR="006D287C">
        <w:t>sistent</w:t>
      </w:r>
      <w:r w:rsidR="000F58FE">
        <w:t xml:space="preserve">. The goal of doing this </w:t>
      </w:r>
      <w:r w:rsidR="0043687E">
        <w:t>wa</w:t>
      </w:r>
      <w:r w:rsidR="000F58FE">
        <w:t xml:space="preserve">s so I can identify the minimum </w:t>
      </w:r>
      <w:r w:rsidR="0056584F">
        <w:t>number</w:t>
      </w:r>
      <w:r w:rsidR="000F58FE">
        <w:t xml:space="preserve"> of features that I should keep that will be able </w:t>
      </w:r>
      <w:r w:rsidR="004C42DB">
        <w:t xml:space="preserve">to </w:t>
      </w:r>
      <w:r w:rsidR="00CA6ADA">
        <w:t xml:space="preserve">provide the </w:t>
      </w:r>
      <w:r w:rsidR="0056584F">
        <w:t xml:space="preserve">highest predictions upon training with model. Further benefits of this will be </w:t>
      </w:r>
      <w:r w:rsidR="00AD74BF">
        <w:t xml:space="preserve">an </w:t>
      </w:r>
      <w:r w:rsidR="00615B1E">
        <w:t xml:space="preserve">improved </w:t>
      </w:r>
      <w:r w:rsidR="009E36FC">
        <w:t>accuracy,</w:t>
      </w:r>
      <w:r w:rsidR="00AD74BF">
        <w:t xml:space="preserve"> faster computation time</w:t>
      </w:r>
      <w:r w:rsidR="00615B1E">
        <w:t xml:space="preserve"> due to less data being trained and a reduction in overfitting </w:t>
      </w:r>
      <w:r w:rsidR="00AD74BF">
        <w:t xml:space="preserve">which </w:t>
      </w:r>
      <w:r w:rsidR="00FC42B2">
        <w:t xml:space="preserve">is </w:t>
      </w:r>
      <w:r w:rsidR="009E36FC">
        <w:t>eliminating</w:t>
      </w:r>
      <w:r w:rsidR="00FC42B2">
        <w:t xml:space="preserve"> </w:t>
      </w:r>
      <w:r w:rsidR="009E36FC">
        <w:t>unnecessary</w:t>
      </w:r>
      <w:r w:rsidR="00FC42B2">
        <w:t xml:space="preserve"> features so future models </w:t>
      </w:r>
      <w:r w:rsidR="000D75A7">
        <w:t>won’t</w:t>
      </w:r>
      <w:r w:rsidR="00FC42B2">
        <w:t xml:space="preserve"> be distracted by noisy data</w:t>
      </w:r>
      <w:r w:rsidR="000D75A7">
        <w:t>.</w:t>
      </w:r>
    </w:p>
    <w:p w14:paraId="13FE7DE4" w14:textId="3259AD62" w:rsidR="00250AD3" w:rsidRDefault="0043687E" w:rsidP="002C7483">
      <w:r>
        <w:t xml:space="preserve">My first action was to </w:t>
      </w:r>
      <w:r w:rsidR="00DF5AF2">
        <w:t>Refer</w:t>
      </w:r>
      <w:r w:rsidR="00D14BE1">
        <w:t xml:space="preserve"> to the litera</w:t>
      </w:r>
      <w:r w:rsidR="005F4852">
        <w:t xml:space="preserve">ture review </w:t>
      </w:r>
      <w:r w:rsidR="00523B71">
        <w:t>mentioned</w:t>
      </w:r>
      <w:r w:rsidR="005F4852">
        <w:t xml:space="preserve"> in a paper by Shun </w:t>
      </w:r>
      <w:r w:rsidR="005F4852" w:rsidRPr="000E3CB3">
        <w:t>(Shun and Malki, 2008)</w:t>
      </w:r>
      <w:r w:rsidR="00523B71">
        <w:t xml:space="preserve"> </w:t>
      </w:r>
      <w:r w:rsidR="00DF5AF2">
        <w:t>in which they</w:t>
      </w:r>
      <w:r w:rsidR="00523B71">
        <w:t xml:space="preserve"> talk about cutting down on the features presented in the dataset</w:t>
      </w:r>
      <w:r w:rsidR="005F4852">
        <w:t>.</w:t>
      </w:r>
      <w:r w:rsidR="00897B6B">
        <w:t xml:space="preserve"> For their case they only removed</w:t>
      </w:r>
      <w:r w:rsidR="00187B3A">
        <w:t xml:space="preserve"> a few columns that they thought </w:t>
      </w:r>
      <w:r w:rsidR="00AF2060">
        <w:t>unnecessary</w:t>
      </w:r>
      <w:r w:rsidR="00187B3A">
        <w:t xml:space="preserve"> as they knew it </w:t>
      </w:r>
      <w:r w:rsidR="00AF2060">
        <w:t>could</w:t>
      </w:r>
      <w:r w:rsidR="00187B3A">
        <w:t xml:space="preserve"> </w:t>
      </w:r>
      <w:r w:rsidR="00AF2060">
        <w:t>be noisy data</w:t>
      </w:r>
      <w:r w:rsidR="00A24B0A">
        <w:t>.</w:t>
      </w:r>
    </w:p>
    <w:p w14:paraId="11AFEBDC" w14:textId="38A07176" w:rsidR="00A24B0A" w:rsidRDefault="00A24B0A" w:rsidP="002C7483">
      <w:r>
        <w:lastRenderedPageBreak/>
        <w:t xml:space="preserve">As their study is very similar to mine there is </w:t>
      </w:r>
      <w:r w:rsidR="009441FF">
        <w:t>undoubtedly</w:t>
      </w:r>
      <w:r w:rsidR="00812C7D">
        <w:t xml:space="preserve"> the </w:t>
      </w:r>
      <w:r w:rsidR="009441FF">
        <w:t>exception</w:t>
      </w:r>
      <w:r w:rsidR="00812C7D">
        <w:t xml:space="preserve"> that I w</w:t>
      </w:r>
      <w:r w:rsidR="009441FF">
        <w:t>ill also be using if not the same features as them but very close, after all it depends on the dataset I plan to use</w:t>
      </w:r>
      <w:r w:rsidR="00BE05CE">
        <w:t>.</w:t>
      </w:r>
      <w:r w:rsidR="009441FF">
        <w:t xml:space="preserve"> </w:t>
      </w:r>
    </w:p>
    <w:p w14:paraId="5D944811" w14:textId="609C9E8E" w:rsidR="00C40145" w:rsidRPr="002C7483" w:rsidRDefault="00C40145" w:rsidP="002C7483">
      <w:r>
        <w:t xml:space="preserve">After further studying </w:t>
      </w:r>
      <w:r w:rsidR="00450D43">
        <w:t xml:space="preserve">the data </w:t>
      </w:r>
      <w:r w:rsidR="00E638BF">
        <w:t>set,</w:t>
      </w:r>
      <w:r w:rsidR="00450D43">
        <w:t xml:space="preserve"> </w:t>
      </w:r>
      <w:r>
        <w:t xml:space="preserve">I did </w:t>
      </w:r>
      <w:r w:rsidR="0098472E">
        <w:t>remove a selection of features</w:t>
      </w:r>
      <w:r w:rsidR="00F91845">
        <w:t xml:space="preserve"> that I deemed unneeded</w:t>
      </w:r>
      <w:r w:rsidR="002A2363">
        <w:t>.</w:t>
      </w:r>
      <w:r w:rsidR="00F91845">
        <w:t xml:space="preserve"> The way I went about this was looking at the </w:t>
      </w:r>
      <w:r w:rsidR="00E638BF">
        <w:t>description</w:t>
      </w:r>
      <w:r w:rsidR="00F91845">
        <w:t xml:space="preserve"> of the </w:t>
      </w:r>
      <w:r w:rsidR="004E15CC">
        <w:t xml:space="preserve">features and what their </w:t>
      </w:r>
      <w:r w:rsidR="00472AC1">
        <w:t xml:space="preserve">purpose was </w:t>
      </w:r>
      <w:r w:rsidR="004E15CC">
        <w:t xml:space="preserve">for </w:t>
      </w:r>
      <w:r w:rsidR="00E638BF">
        <w:t xml:space="preserve">and if I felt they added no contribution to the project I would remove </w:t>
      </w:r>
      <w:r w:rsidR="005574BC">
        <w:t>them.</w:t>
      </w:r>
    </w:p>
    <w:p w14:paraId="2061F7FB" w14:textId="5B59C158" w:rsidR="00CB0165" w:rsidRPr="002436B9" w:rsidRDefault="002C7483" w:rsidP="002C7483">
      <w:pPr>
        <w:pStyle w:val="Heading3"/>
        <w:rPr>
          <w:u w:val="single"/>
        </w:rPr>
      </w:pPr>
      <w:bookmarkStart w:id="23" w:name="_Toc195175988"/>
      <w:r w:rsidRPr="002436B9">
        <w:rPr>
          <w:u w:val="single"/>
        </w:rPr>
        <w:t>3.2</w:t>
      </w:r>
      <w:r w:rsidR="000A6ABE">
        <w:rPr>
          <w:u w:val="single"/>
        </w:rPr>
        <w:t>.</w:t>
      </w:r>
      <w:r w:rsidR="009B5E9E">
        <w:rPr>
          <w:u w:val="single"/>
        </w:rPr>
        <w:t>4</w:t>
      </w:r>
      <w:r w:rsidRPr="002436B9">
        <w:rPr>
          <w:u w:val="single"/>
        </w:rPr>
        <w:t xml:space="preserve"> </w:t>
      </w:r>
      <w:r w:rsidR="00CB0165" w:rsidRPr="002436B9">
        <w:rPr>
          <w:u w:val="single"/>
        </w:rPr>
        <w:t>Cleaning and preprocessing</w:t>
      </w:r>
      <w:bookmarkEnd w:id="23"/>
      <w:r w:rsidR="00CB0165" w:rsidRPr="002436B9">
        <w:rPr>
          <w:u w:val="single"/>
        </w:rPr>
        <w:t xml:space="preserve"> </w:t>
      </w:r>
    </w:p>
    <w:p w14:paraId="4E29E691" w14:textId="27F9A602" w:rsidR="008C45CD" w:rsidRDefault="000D62A2" w:rsidP="002C7483">
      <w:r>
        <w:t xml:space="preserve">Final thing </w:t>
      </w:r>
      <w:r w:rsidR="005A750F">
        <w:t xml:space="preserve">in the stage of the preprocessing </w:t>
      </w:r>
      <w:r w:rsidR="007F50F8">
        <w:t xml:space="preserve">is just the cleaning selection of the dataset. This will typically come </w:t>
      </w:r>
      <w:r w:rsidR="0070655F">
        <w:t xml:space="preserve">at </w:t>
      </w:r>
      <w:r w:rsidR="001C5E06">
        <w:t xml:space="preserve">after the feature selection as the only columns that remain will be </w:t>
      </w:r>
      <w:r w:rsidR="002C49D2">
        <w:t>what was</w:t>
      </w:r>
      <w:r w:rsidR="001C5E06">
        <w:t xml:space="preserve"> desired</w:t>
      </w:r>
      <w:r w:rsidR="002C49D2">
        <w:t xml:space="preserve">. </w:t>
      </w:r>
      <w:r w:rsidR="008C45CD">
        <w:t xml:space="preserve">For me </w:t>
      </w:r>
      <w:r w:rsidR="002C49D2">
        <w:t>Cleaning will consist</w:t>
      </w:r>
      <w:r w:rsidR="00EC2DE0">
        <w:t xml:space="preserve">ed </w:t>
      </w:r>
      <w:r w:rsidR="002C49D2">
        <w:t xml:space="preserve">of things such as </w:t>
      </w:r>
    </w:p>
    <w:p w14:paraId="2874CE21" w14:textId="211D0BB0" w:rsidR="002C49D2" w:rsidRDefault="002C49D2" w:rsidP="008C45CD">
      <w:pPr>
        <w:pStyle w:val="ListParagraph"/>
        <w:numPr>
          <w:ilvl w:val="0"/>
          <w:numId w:val="8"/>
        </w:numPr>
      </w:pPr>
      <w:r>
        <w:t>loo</w:t>
      </w:r>
      <w:r w:rsidR="008C45CD">
        <w:t>k</w:t>
      </w:r>
      <w:r>
        <w:t xml:space="preserve">ing for empty values and </w:t>
      </w:r>
      <w:r w:rsidR="008C45CD">
        <w:t>either choosing to replace them with Null or completely get rid of the column if the empty values persist too much</w:t>
      </w:r>
    </w:p>
    <w:p w14:paraId="1806FE7A" w14:textId="77777777" w:rsidR="008925FC" w:rsidRDefault="008925FC" w:rsidP="008925FC">
      <w:pPr>
        <w:pStyle w:val="ListParagraph"/>
      </w:pPr>
    </w:p>
    <w:p w14:paraId="486D1C8B" w14:textId="274C974A" w:rsidR="008925FC" w:rsidRDefault="00BC2D8F" w:rsidP="000B0430">
      <w:pPr>
        <w:pStyle w:val="ListParagraph"/>
        <w:numPr>
          <w:ilvl w:val="0"/>
          <w:numId w:val="8"/>
        </w:numPr>
      </w:pPr>
      <w:r>
        <w:t>D</w:t>
      </w:r>
      <w:r w:rsidR="00084F2D">
        <w:t xml:space="preserve">eeper looking into the data and ensuring </w:t>
      </w:r>
      <w:r w:rsidR="00456343">
        <w:t>there’s</w:t>
      </w:r>
      <w:r w:rsidR="00084F2D">
        <w:t xml:space="preserve"> no extr</w:t>
      </w:r>
      <w:r w:rsidR="00456343">
        <w:t>aordinary data present or just invalid data such as random symbols being present where an integer was meant to be</w:t>
      </w:r>
      <w:r>
        <w:t xml:space="preserve">. One thing I will have to consider is due to the type of data I am using there will be random changes </w:t>
      </w:r>
      <w:r w:rsidR="009C652E">
        <w:t>in</w:t>
      </w:r>
      <w:r>
        <w:t xml:space="preserve"> the data values which </w:t>
      </w:r>
      <w:r w:rsidR="009C652E">
        <w:t>could represent</w:t>
      </w:r>
      <w:r>
        <w:t xml:space="preserve"> </w:t>
      </w:r>
      <w:r w:rsidR="009C652E">
        <w:t xml:space="preserve">attacks on the network or other valuable </w:t>
      </w:r>
      <w:r w:rsidR="00EC2DE0">
        <w:t>information,</w:t>
      </w:r>
      <w:r w:rsidR="009C652E">
        <w:t xml:space="preserve"> so I </w:t>
      </w:r>
      <w:r w:rsidR="00EC2DE0">
        <w:t>had</w:t>
      </w:r>
      <w:r w:rsidR="009C652E">
        <w:t xml:space="preserve"> to be careful</w:t>
      </w:r>
    </w:p>
    <w:p w14:paraId="169E0D33" w14:textId="77777777" w:rsidR="008925FC" w:rsidRDefault="008925FC" w:rsidP="008925FC">
      <w:pPr>
        <w:pStyle w:val="ListParagraph"/>
      </w:pPr>
    </w:p>
    <w:p w14:paraId="79DAC7F6" w14:textId="6D6433ED" w:rsidR="009C652E" w:rsidRDefault="009C652E" w:rsidP="008C45CD">
      <w:pPr>
        <w:pStyle w:val="ListParagraph"/>
        <w:numPr>
          <w:ilvl w:val="0"/>
          <w:numId w:val="8"/>
        </w:numPr>
      </w:pPr>
      <w:r>
        <w:t xml:space="preserve">Looking for duplicate </w:t>
      </w:r>
      <w:r w:rsidR="00230A92">
        <w:t>values, searching for any duplicate values in which I find unnecessary. This is another thing that will be proceed</w:t>
      </w:r>
      <w:r w:rsidR="005F033F">
        <w:t>ed</w:t>
      </w:r>
      <w:r w:rsidR="00230A92">
        <w:t xml:space="preserve"> with caution as its certain that some </w:t>
      </w:r>
      <w:r w:rsidR="005F033F">
        <w:t xml:space="preserve">rows will have duplicate data </w:t>
      </w:r>
      <w:r w:rsidR="00032A1A">
        <w:t xml:space="preserve">for example </w:t>
      </w:r>
      <w:r w:rsidR="00CF0D32">
        <w:t xml:space="preserve">source </w:t>
      </w:r>
      <w:r w:rsidR="006B4DB8">
        <w:t>Ip</w:t>
      </w:r>
      <w:r w:rsidR="00CF0D32">
        <w:t xml:space="preserve"> and </w:t>
      </w:r>
      <w:r w:rsidR="006B4DB8">
        <w:t>destination</w:t>
      </w:r>
      <w:r w:rsidR="00CF0D32">
        <w:t xml:space="preserve"> will typically be the same as these will rep</w:t>
      </w:r>
      <w:r w:rsidR="00BE30F9">
        <w:t xml:space="preserve">resent were data is being sent to and where </w:t>
      </w:r>
      <w:r w:rsidR="008925FC">
        <w:t>it’s</w:t>
      </w:r>
      <w:r w:rsidR="00BE30F9">
        <w:t xml:space="preserve"> intended to be received</w:t>
      </w:r>
      <w:r w:rsidR="00112154">
        <w:t>.</w:t>
      </w:r>
      <w:r w:rsidR="00BE30F9">
        <w:t xml:space="preserve"> </w:t>
      </w:r>
      <w:r w:rsidR="00112154">
        <w:t>Second example can be</w:t>
      </w:r>
      <w:r w:rsidR="00BE30F9">
        <w:t xml:space="preserve"> </w:t>
      </w:r>
      <w:r w:rsidR="008925FC">
        <w:t>source bytes which represent the amount of data being sent on a network</w:t>
      </w:r>
      <w:r w:rsidR="00112154">
        <w:t xml:space="preserve"> and this can vary but also remain the same.</w:t>
      </w:r>
    </w:p>
    <w:p w14:paraId="2A7DF59C" w14:textId="0818B9E2" w:rsidR="00307761" w:rsidRPr="002C7483" w:rsidRDefault="005F18A8" w:rsidP="002C7483">
      <w:r>
        <w:t xml:space="preserve">Other words those are the main things that I </w:t>
      </w:r>
      <w:r w:rsidR="00EC2DE0">
        <w:t>had in mind</w:t>
      </w:r>
      <w:r>
        <w:t xml:space="preserve"> to do when it comes to preprocessing my dataset. </w:t>
      </w:r>
      <w:r w:rsidR="006B287E">
        <w:t>Furthermore,</w:t>
      </w:r>
      <w:r>
        <w:t xml:space="preserve"> there is one </w:t>
      </w:r>
      <w:r w:rsidR="006B287E">
        <w:t xml:space="preserve">optional technique that I may implement depending on the dataset and that is to just </w:t>
      </w:r>
      <w:r w:rsidR="00782F0B">
        <w:t>make</w:t>
      </w:r>
      <w:r w:rsidR="006B287E">
        <w:t xml:space="preserve"> sure there Is two </w:t>
      </w:r>
      <w:r w:rsidR="00782F0B">
        <w:t xml:space="preserve">categories </w:t>
      </w:r>
      <w:r w:rsidR="006B287E">
        <w:t xml:space="preserve">that the </w:t>
      </w:r>
      <w:r w:rsidR="00782F0B">
        <w:t>model is looking for, normal and attack network</w:t>
      </w:r>
      <w:r w:rsidR="00EE7717">
        <w:t>. As shown in a lot of papers</w:t>
      </w:r>
      <w:r w:rsidR="00001D66">
        <w:t>,</w:t>
      </w:r>
      <w:r w:rsidR="00EE384C">
        <w:t xml:space="preserve"> one example </w:t>
      </w:r>
      <w:r w:rsidR="00001D66">
        <w:t xml:space="preserve">being from Jin </w:t>
      </w:r>
      <w:r w:rsidR="00001D66" w:rsidRPr="00001D66">
        <w:t>(Kim et al., 2017)</w:t>
      </w:r>
      <w:r w:rsidR="004246B1">
        <w:t xml:space="preserve"> </w:t>
      </w:r>
      <w:r w:rsidR="00EE7717">
        <w:t xml:space="preserve">they train their model to look for the two </w:t>
      </w:r>
      <w:r w:rsidR="004246B1">
        <w:t>categories</w:t>
      </w:r>
      <w:r w:rsidR="00EE7717">
        <w:t xml:space="preserve"> attack and normal.</w:t>
      </w:r>
      <w:r w:rsidR="004246B1">
        <w:t xml:space="preserve"> </w:t>
      </w:r>
      <w:r w:rsidR="00CC3C50">
        <w:t>Originally,</w:t>
      </w:r>
      <w:r w:rsidR="004246B1">
        <w:t xml:space="preserve"> they had a </w:t>
      </w:r>
      <w:r w:rsidR="00CC3C50">
        <w:t>dataset</w:t>
      </w:r>
      <w:r w:rsidR="004246B1">
        <w:t xml:space="preserve"> of </w:t>
      </w:r>
      <w:r w:rsidR="00CC3C50">
        <w:t>multiple</w:t>
      </w:r>
      <w:r w:rsidR="004246B1">
        <w:t xml:space="preserve"> types of attacks but for the purpose of training they </w:t>
      </w:r>
      <w:r w:rsidR="00CC3C50">
        <w:t xml:space="preserve">categorised it all into one name. Doing this </w:t>
      </w:r>
      <w:r w:rsidR="005871C9">
        <w:t>could</w:t>
      </w:r>
      <w:r w:rsidR="00CC3C50">
        <w:t xml:space="preserve"> allow for a </w:t>
      </w:r>
      <w:r w:rsidR="005871C9">
        <w:t>lower</w:t>
      </w:r>
      <w:r w:rsidR="00CC3C50">
        <w:t xml:space="preserve"> amount of computational time.</w:t>
      </w:r>
      <w:r w:rsidR="00EC2DE0">
        <w:t xml:space="preserve"> </w:t>
      </w:r>
    </w:p>
    <w:p w14:paraId="2DA2B687" w14:textId="502E3F5E" w:rsidR="00B31C4C" w:rsidRPr="002436B9" w:rsidRDefault="002C7483" w:rsidP="002C7483">
      <w:pPr>
        <w:pStyle w:val="Heading3"/>
        <w:rPr>
          <w:u w:val="single"/>
        </w:rPr>
      </w:pPr>
      <w:bookmarkStart w:id="24" w:name="_Toc195175989"/>
      <w:r w:rsidRPr="002436B9">
        <w:rPr>
          <w:u w:val="single"/>
        </w:rPr>
        <w:t>3.2</w:t>
      </w:r>
      <w:r w:rsidR="000A6ABE">
        <w:rPr>
          <w:u w:val="single"/>
        </w:rPr>
        <w:t>.</w:t>
      </w:r>
      <w:r w:rsidR="009B5E9E">
        <w:rPr>
          <w:u w:val="single"/>
        </w:rPr>
        <w:t>5</w:t>
      </w:r>
      <w:r w:rsidRPr="002436B9">
        <w:rPr>
          <w:u w:val="single"/>
        </w:rPr>
        <w:t xml:space="preserve"> </w:t>
      </w:r>
      <w:r w:rsidR="00CB0165" w:rsidRPr="002436B9">
        <w:rPr>
          <w:u w:val="single"/>
        </w:rPr>
        <w:t>Machine learning</w:t>
      </w:r>
      <w:bookmarkEnd w:id="24"/>
      <w:r w:rsidR="00CB0165" w:rsidRPr="002436B9">
        <w:rPr>
          <w:u w:val="single"/>
        </w:rPr>
        <w:t xml:space="preserve"> </w:t>
      </w:r>
    </w:p>
    <w:p w14:paraId="5D19DE6B" w14:textId="4C0AD1A2" w:rsidR="00BF1861" w:rsidRDefault="009453D1" w:rsidP="00733E33">
      <w:r>
        <w:t xml:space="preserve">After all of </w:t>
      </w:r>
      <w:r w:rsidR="00184A09">
        <w:t>that,</w:t>
      </w:r>
      <w:r w:rsidR="00CF7042">
        <w:t xml:space="preserve"> </w:t>
      </w:r>
      <w:r w:rsidR="00724354">
        <w:t xml:space="preserve">the preprocessing </w:t>
      </w:r>
      <w:r>
        <w:t>of</w:t>
      </w:r>
      <w:r w:rsidR="00724354">
        <w:t xml:space="preserve"> the dataset </w:t>
      </w:r>
      <w:r>
        <w:t xml:space="preserve">should have been </w:t>
      </w:r>
      <w:r w:rsidR="00CF7042">
        <w:t>completed</w:t>
      </w:r>
      <w:r>
        <w:t xml:space="preserve"> </w:t>
      </w:r>
      <w:r w:rsidR="00CF7042">
        <w:t xml:space="preserve">and now ready to be </w:t>
      </w:r>
      <w:r w:rsidR="00184A09">
        <w:t xml:space="preserve">trained. </w:t>
      </w:r>
      <w:r w:rsidR="00A52D52">
        <w:t>Now began the research of machine</w:t>
      </w:r>
      <w:r w:rsidR="0066457D">
        <w:t xml:space="preserve"> </w:t>
      </w:r>
      <w:r w:rsidR="00C65ED0">
        <w:t>algorithms</w:t>
      </w:r>
      <w:r w:rsidR="00A52D52">
        <w:t xml:space="preserve"> models</w:t>
      </w:r>
      <w:r w:rsidR="00A3472C">
        <w:t xml:space="preserve"> to train with th</w:t>
      </w:r>
      <w:r w:rsidR="00A52D52">
        <w:t>e</w:t>
      </w:r>
      <w:r w:rsidR="00A3472C">
        <w:t xml:space="preserve"> dataset</w:t>
      </w:r>
      <w:r w:rsidR="0066457D">
        <w:t xml:space="preserve">. </w:t>
      </w:r>
      <w:r w:rsidR="00184A09">
        <w:t xml:space="preserve">I </w:t>
      </w:r>
      <w:r w:rsidR="00A52D52">
        <w:t xml:space="preserve">had the desire </w:t>
      </w:r>
      <w:r w:rsidR="00184A09">
        <w:t xml:space="preserve">to use three machine algorithms and upon researching there was lots of options to choose from </w:t>
      </w:r>
      <w:r w:rsidR="00072D88">
        <w:t>based of advantages and disadvantages of models.</w:t>
      </w:r>
      <w:r w:rsidR="00233F77">
        <w:t xml:space="preserve"> </w:t>
      </w:r>
      <w:r w:rsidR="00B415E9">
        <w:t>However,</w:t>
      </w:r>
      <w:r w:rsidR="00233F77">
        <w:t xml:space="preserve"> in due time I originally </w:t>
      </w:r>
      <w:r w:rsidR="00886D17">
        <w:t>concluded</w:t>
      </w:r>
      <w:r w:rsidR="00233F77">
        <w:t xml:space="preserve"> that I was going to use the following models.</w:t>
      </w:r>
    </w:p>
    <w:p w14:paraId="00EDF03B" w14:textId="77777777" w:rsidR="00BF1861" w:rsidRDefault="00BF1861" w:rsidP="00AF3738">
      <w:pPr>
        <w:pStyle w:val="ListParagraph"/>
        <w:numPr>
          <w:ilvl w:val="0"/>
          <w:numId w:val="9"/>
        </w:numPr>
      </w:pPr>
      <w:r>
        <w:t xml:space="preserve">Random forest </w:t>
      </w:r>
    </w:p>
    <w:p w14:paraId="1EAB9561" w14:textId="2AFFB953" w:rsidR="00B31C4C" w:rsidRDefault="00BF1861" w:rsidP="00AF3738">
      <w:pPr>
        <w:pStyle w:val="ListParagraph"/>
        <w:numPr>
          <w:ilvl w:val="0"/>
          <w:numId w:val="9"/>
        </w:numPr>
      </w:pPr>
      <w:r>
        <w:t xml:space="preserve">SVM </w:t>
      </w:r>
      <w:r w:rsidR="0061774D">
        <w:t xml:space="preserve"> </w:t>
      </w:r>
    </w:p>
    <w:p w14:paraId="45CCF387" w14:textId="02920E71" w:rsidR="00BF1861" w:rsidRDefault="00BF1861" w:rsidP="00AF3738">
      <w:pPr>
        <w:pStyle w:val="ListParagraph"/>
        <w:numPr>
          <w:ilvl w:val="0"/>
          <w:numId w:val="9"/>
        </w:numPr>
      </w:pPr>
      <w:r>
        <w:t xml:space="preserve">Neural network </w:t>
      </w:r>
    </w:p>
    <w:p w14:paraId="242DD963" w14:textId="72BD6B4A" w:rsidR="008C6112" w:rsidRDefault="00081634" w:rsidP="00733E33">
      <w:r>
        <w:t xml:space="preserve">My </w:t>
      </w:r>
      <w:r w:rsidR="00C30915">
        <w:t>idea for</w:t>
      </w:r>
      <w:r>
        <w:t xml:space="preserve"> using these models were mainly based of papers researched </w:t>
      </w:r>
      <w:r w:rsidR="00C30915">
        <w:t xml:space="preserve">in which a lot of them typically used these types </w:t>
      </w:r>
      <w:r w:rsidR="0066457D">
        <w:t>I train</w:t>
      </w:r>
      <w:r w:rsidR="00B415E9">
        <w:t>ed</w:t>
      </w:r>
      <w:r w:rsidR="00432A81">
        <w:t xml:space="preserve"> all</w:t>
      </w:r>
      <w:r w:rsidR="0066457D">
        <w:t xml:space="preserve"> three </w:t>
      </w:r>
      <w:r w:rsidR="00432A81">
        <w:t>algorithms with the same dataset for the process of using them to further evaluate my results.</w:t>
      </w:r>
    </w:p>
    <w:p w14:paraId="36CB3C3D" w14:textId="3D31EB1E" w:rsidR="00C65ED0" w:rsidRDefault="00432A81" w:rsidP="00733E33">
      <w:r>
        <w:t>Random forest and SVM are simple in its process however when it c</w:t>
      </w:r>
      <w:r w:rsidR="00886D17">
        <w:t>ame</w:t>
      </w:r>
      <w:r>
        <w:t xml:space="preserve"> to neural networks there </w:t>
      </w:r>
      <w:r w:rsidR="00E53DEC">
        <w:t>was a lot</w:t>
      </w:r>
      <w:r>
        <w:t xml:space="preserve"> more </w:t>
      </w:r>
      <w:r w:rsidR="007746D5">
        <w:t>steps,</w:t>
      </w:r>
      <w:r>
        <w:t xml:space="preserve"> I must do for this. </w:t>
      </w:r>
      <w:r w:rsidR="00A84792">
        <w:t xml:space="preserve">When it comes to neural networks, they are more complex </w:t>
      </w:r>
      <w:r w:rsidR="00A84792">
        <w:lastRenderedPageBreak/>
        <w:t xml:space="preserve">as they represent the human brain and </w:t>
      </w:r>
      <w:r w:rsidR="00576CD9">
        <w:t>can</w:t>
      </w:r>
      <w:r w:rsidR="00A84792">
        <w:t xml:space="preserve"> think like one and see </w:t>
      </w:r>
      <w:r w:rsidR="00576CD9">
        <w:t xml:space="preserve">patterns, the way they do this is by their structure which consists of three layers of which I </w:t>
      </w:r>
      <w:r w:rsidR="009265C7">
        <w:t>could manipulate</w:t>
      </w:r>
      <w:r w:rsidR="00576CD9">
        <w:t>:</w:t>
      </w:r>
    </w:p>
    <w:p w14:paraId="0A7F24D4" w14:textId="61376DF0" w:rsidR="00576CD9" w:rsidRDefault="00576CD9" w:rsidP="00C1293B">
      <w:pPr>
        <w:pStyle w:val="ListParagraph"/>
        <w:numPr>
          <w:ilvl w:val="0"/>
          <w:numId w:val="10"/>
        </w:numPr>
      </w:pPr>
      <w:r>
        <w:t xml:space="preserve">Input layer </w:t>
      </w:r>
      <w:r w:rsidR="00DD517D">
        <w:t xml:space="preserve">– receives data </w:t>
      </w:r>
    </w:p>
    <w:p w14:paraId="05BDE00D" w14:textId="78BC9F80" w:rsidR="002F5CC9" w:rsidRDefault="00576CD9" w:rsidP="002F5CC9">
      <w:pPr>
        <w:pStyle w:val="ListParagraph"/>
        <w:numPr>
          <w:ilvl w:val="0"/>
          <w:numId w:val="10"/>
        </w:numPr>
      </w:pPr>
      <w:r>
        <w:t xml:space="preserve">Hidden layer </w:t>
      </w:r>
      <w:r w:rsidR="00E24571">
        <w:t xml:space="preserve">– process the data </w:t>
      </w:r>
    </w:p>
    <w:p w14:paraId="2C338569" w14:textId="6076CDB4" w:rsidR="00576CD9" w:rsidRDefault="00576CD9" w:rsidP="00576CD9">
      <w:pPr>
        <w:pStyle w:val="ListParagraph"/>
        <w:numPr>
          <w:ilvl w:val="0"/>
          <w:numId w:val="10"/>
        </w:numPr>
      </w:pPr>
      <w:r>
        <w:t xml:space="preserve">Output layer </w:t>
      </w:r>
      <w:r w:rsidR="00DD517D">
        <w:t xml:space="preserve">– outputs the data </w:t>
      </w:r>
    </w:p>
    <w:p w14:paraId="69EF064E" w14:textId="77777777" w:rsidR="00E24571" w:rsidRDefault="00E24571" w:rsidP="002F5CC9">
      <w:pPr>
        <w:pStyle w:val="ListParagraph"/>
      </w:pPr>
    </w:p>
    <w:p w14:paraId="3854D39D" w14:textId="5B4C90BE" w:rsidR="002F5CC9" w:rsidRDefault="00E24571" w:rsidP="002F5CC9">
      <w:r>
        <w:t xml:space="preserve">Manipulating the hidden </w:t>
      </w:r>
      <w:r w:rsidR="003E1194">
        <w:t>layer,</w:t>
      </w:r>
      <w:r>
        <w:t xml:space="preserve"> I was able to get different </w:t>
      </w:r>
      <w:r w:rsidR="003E1194">
        <w:t>results.</w:t>
      </w:r>
      <w:r w:rsidR="00430858">
        <w:t xml:space="preserve"> </w:t>
      </w:r>
      <w:r w:rsidR="00EA754B">
        <w:t>Furthermore,</w:t>
      </w:r>
      <w:r w:rsidR="002F5CC9">
        <w:t xml:space="preserve"> they use a linear regression </w:t>
      </w:r>
      <w:r w:rsidR="00EA754B">
        <w:t>model.</w:t>
      </w:r>
      <w:r w:rsidR="00D82EFB">
        <w:t xml:space="preserve"> </w:t>
      </w:r>
      <w:r w:rsidR="00471AB6">
        <w:t>Data</w:t>
      </w:r>
      <w:r w:rsidR="00D82EFB">
        <w:t xml:space="preserve"> is passed between nodes in a feed forward</w:t>
      </w:r>
      <w:r w:rsidR="00EA754B">
        <w:t xml:space="preserve">. </w:t>
      </w:r>
    </w:p>
    <w:p w14:paraId="13ACF0D2" w14:textId="229B02FC" w:rsidR="00A9062A" w:rsidRDefault="006132C5" w:rsidP="00733E33">
      <w:r>
        <w:t>However,</w:t>
      </w:r>
      <w:r w:rsidR="00563A29">
        <w:t xml:space="preserve"> one thing to mention is the need of </w:t>
      </w:r>
      <w:r w:rsidR="00231BA2">
        <w:t>h</w:t>
      </w:r>
      <w:r w:rsidR="00563A29">
        <w:t>aving to</w:t>
      </w:r>
      <w:r w:rsidR="00231BA2">
        <w:t xml:space="preserve"> change one of the machine learning algorithm models</w:t>
      </w:r>
      <w:r w:rsidR="00563A29">
        <w:t xml:space="preserve">, I changed </w:t>
      </w:r>
      <w:r w:rsidR="007B6B2E">
        <w:t xml:space="preserve">my original plan of using SVM to decision tree instead as the dataset I was using was large and this severely limits the capabilities of SVM </w:t>
      </w:r>
      <w:r w:rsidR="000D03A3">
        <w:t>hence why I changed it to random forest.</w:t>
      </w:r>
    </w:p>
    <w:p w14:paraId="0E7E11FF" w14:textId="0C569073" w:rsidR="005A16D5" w:rsidRDefault="005A16D5" w:rsidP="00735245">
      <w:pPr>
        <w:pStyle w:val="Heading3"/>
      </w:pPr>
      <w:bookmarkStart w:id="25" w:name="_Toc195175990"/>
      <w:r>
        <w:t>3.2</w:t>
      </w:r>
      <w:r w:rsidR="000A6ABE">
        <w:t>.</w:t>
      </w:r>
      <w:r w:rsidR="009B5E9E">
        <w:t>6</w:t>
      </w:r>
      <w:r>
        <w:t xml:space="preserve"> </w:t>
      </w:r>
      <w:r w:rsidR="00735245">
        <w:t>E</w:t>
      </w:r>
      <w:r>
        <w:t>valuation measures</w:t>
      </w:r>
      <w:bookmarkEnd w:id="25"/>
      <w:r>
        <w:t xml:space="preserve"> </w:t>
      </w:r>
    </w:p>
    <w:p w14:paraId="4B942A2A" w14:textId="70021CD2" w:rsidR="003E18FC" w:rsidRPr="003E18FC" w:rsidRDefault="00977B82" w:rsidP="003E18FC">
      <w:r>
        <w:t>When it c</w:t>
      </w:r>
      <w:r w:rsidR="000B6CA6">
        <w:t>ame</w:t>
      </w:r>
      <w:r>
        <w:t xml:space="preserve"> to</w:t>
      </w:r>
      <w:r w:rsidR="008360F7">
        <w:t xml:space="preserve"> the</w:t>
      </w:r>
      <w:r>
        <w:t xml:space="preserve"> </w:t>
      </w:r>
      <w:r w:rsidR="0057406C">
        <w:t>evaluation</w:t>
      </w:r>
      <w:r w:rsidR="008360F7">
        <w:t xml:space="preserve"> of</w:t>
      </w:r>
      <w:r>
        <w:t xml:space="preserve"> </w:t>
      </w:r>
      <w:r w:rsidR="0057406C">
        <w:t>efficiency</w:t>
      </w:r>
      <w:r>
        <w:t xml:space="preserve"> of the </w:t>
      </w:r>
      <w:r w:rsidR="008360F7">
        <w:t>model,</w:t>
      </w:r>
      <w:r>
        <w:t xml:space="preserve"> I plan</w:t>
      </w:r>
      <w:r w:rsidR="000B6CA6">
        <w:t>ned</w:t>
      </w:r>
      <w:r>
        <w:t xml:space="preserve"> to use man</w:t>
      </w:r>
      <w:r w:rsidR="0057406C">
        <w:t xml:space="preserve">y evaluation formulas such as </w:t>
      </w:r>
    </w:p>
    <w:p w14:paraId="3EF804FF" w14:textId="3226BB6E" w:rsidR="006A537B" w:rsidRDefault="002C7F93" w:rsidP="002C7F93">
      <w:pPr>
        <w:pStyle w:val="ListParagraph"/>
        <w:numPr>
          <w:ilvl w:val="0"/>
          <w:numId w:val="14"/>
        </w:numPr>
      </w:pPr>
      <w:r w:rsidRPr="00950E39">
        <w:t>Accuracy</w:t>
      </w:r>
      <w:r w:rsidR="006C7ABB" w:rsidRPr="00950E39">
        <w:t xml:space="preserve"> -</w:t>
      </w:r>
      <w:r>
        <w:t xml:space="preserve"> which</w:t>
      </w:r>
      <w:r w:rsidR="00F901CC">
        <w:t xml:space="preserve"> </w:t>
      </w:r>
      <w:r w:rsidR="00350108">
        <w:t>is a</w:t>
      </w:r>
      <w:r w:rsidR="00D81733">
        <w:t xml:space="preserve"> measure that shows how well a model performed </w:t>
      </w:r>
      <w:r w:rsidR="003E18FC">
        <w:t xml:space="preserve">by correctly identifying outcomes </w:t>
      </w:r>
    </w:p>
    <w:p w14:paraId="31A8AAC2" w14:textId="2F40E859" w:rsidR="002C7F93" w:rsidRDefault="002C7F93" w:rsidP="002C7F93">
      <w:pPr>
        <w:pStyle w:val="ListParagraph"/>
        <w:numPr>
          <w:ilvl w:val="0"/>
          <w:numId w:val="14"/>
        </w:numPr>
      </w:pPr>
      <w:r w:rsidRPr="00950E39">
        <w:t>Precision</w:t>
      </w:r>
      <w:r w:rsidR="007B64AE" w:rsidRPr="00950E39">
        <w:t xml:space="preserve"> </w:t>
      </w:r>
      <w:r w:rsidR="006C7ABB" w:rsidRPr="00950E39">
        <w:t>-</w:t>
      </w:r>
      <w:r w:rsidR="002517DA">
        <w:t xml:space="preserve"> </w:t>
      </w:r>
      <w:r w:rsidR="006C7ABB">
        <w:t>A</w:t>
      </w:r>
      <w:r w:rsidR="007B64AE" w:rsidRPr="008C145D">
        <w:t xml:space="preserve"> measure </w:t>
      </w:r>
      <w:r w:rsidR="00667EB8">
        <w:t xml:space="preserve">used to show the prediction of positive instances made by the </w:t>
      </w:r>
      <w:r w:rsidR="000F2A71">
        <w:t>model,</w:t>
      </w:r>
      <w:r w:rsidR="00533374">
        <w:t xml:space="preserve"> can measure false positives </w:t>
      </w:r>
    </w:p>
    <w:p w14:paraId="6C9B4F99" w14:textId="77777777" w:rsidR="008D710A" w:rsidRPr="002C7F93" w:rsidRDefault="008D710A" w:rsidP="008D710A">
      <w:pPr>
        <w:pStyle w:val="ListParagraph"/>
      </w:pPr>
    </w:p>
    <w:p w14:paraId="434E6B0A" w14:textId="732EB57D" w:rsidR="008D710A" w:rsidRDefault="002C7F93" w:rsidP="008D710A">
      <w:pPr>
        <w:pStyle w:val="ListParagraph"/>
        <w:numPr>
          <w:ilvl w:val="0"/>
          <w:numId w:val="14"/>
        </w:numPr>
      </w:pPr>
      <w:r w:rsidRPr="00950E39">
        <w:t>Recall</w:t>
      </w:r>
      <w:r w:rsidR="006C7ABB" w:rsidRPr="00950E39">
        <w:t xml:space="preserve"> </w:t>
      </w:r>
      <w:r w:rsidR="00667EB8" w:rsidRPr="00950E39">
        <w:t>–</w:t>
      </w:r>
      <w:r w:rsidR="00A10C62">
        <w:t xml:space="preserve"> </w:t>
      </w:r>
      <w:r w:rsidR="00DA178F">
        <w:t xml:space="preserve">A </w:t>
      </w:r>
      <w:r w:rsidR="00DA178F" w:rsidRPr="00DA178F">
        <w:t>measures</w:t>
      </w:r>
      <w:r w:rsidR="00667EB8" w:rsidRPr="00DA178F">
        <w:t xml:space="preserve"> </w:t>
      </w:r>
      <w:r w:rsidR="00DA178F" w:rsidRPr="00DA178F">
        <w:t xml:space="preserve">that shows the correct identification of all </w:t>
      </w:r>
      <w:r w:rsidR="000F2A71" w:rsidRPr="00DA178F">
        <w:t>positive</w:t>
      </w:r>
      <w:r w:rsidR="00DA178F" w:rsidRPr="00DA178F">
        <w:t xml:space="preserve"> </w:t>
      </w:r>
      <w:r w:rsidR="000F2A71" w:rsidRPr="00DA178F">
        <w:t>instances,</w:t>
      </w:r>
      <w:r w:rsidR="00533374">
        <w:t xml:space="preserve"> </w:t>
      </w:r>
      <w:r w:rsidR="000F2A71">
        <w:t xml:space="preserve">can </w:t>
      </w:r>
      <w:r w:rsidR="00533374">
        <w:t xml:space="preserve">measure </w:t>
      </w:r>
      <w:r w:rsidR="000F2A71">
        <w:t xml:space="preserve">false </w:t>
      </w:r>
      <w:r w:rsidR="00533374">
        <w:t>negatives</w:t>
      </w:r>
    </w:p>
    <w:p w14:paraId="0955ED04" w14:textId="77777777" w:rsidR="008D710A" w:rsidRDefault="008D710A" w:rsidP="008D710A">
      <w:pPr>
        <w:pStyle w:val="ListParagraph"/>
      </w:pPr>
    </w:p>
    <w:p w14:paraId="32693653" w14:textId="352C9928" w:rsidR="008D710A" w:rsidRDefault="008D710A" w:rsidP="008D710A">
      <w:pPr>
        <w:pStyle w:val="ListParagraph"/>
        <w:numPr>
          <w:ilvl w:val="0"/>
          <w:numId w:val="14"/>
        </w:numPr>
      </w:pPr>
      <w:r>
        <w:t xml:space="preserve">F1 score </w:t>
      </w:r>
      <w:r w:rsidR="00961A23">
        <w:t>– combines</w:t>
      </w:r>
      <w:r w:rsidR="00BE157C">
        <w:t xml:space="preserve"> the </w:t>
      </w:r>
      <w:r w:rsidR="00961A23">
        <w:t>recall</w:t>
      </w:r>
      <w:r w:rsidR="00BE157C">
        <w:t xml:space="preserve"> and </w:t>
      </w:r>
      <w:r w:rsidR="00961A23">
        <w:t>precision</w:t>
      </w:r>
      <w:r w:rsidR="00BE157C">
        <w:t xml:space="preserve"> score</w:t>
      </w:r>
      <w:r w:rsidR="00961A23">
        <w:t xml:space="preserve"> of the models to give a truer accuracy of the </w:t>
      </w:r>
      <w:r w:rsidR="00950E39">
        <w:t>model’s</w:t>
      </w:r>
      <w:r w:rsidR="00961A23">
        <w:t xml:space="preserve"> efficiency </w:t>
      </w:r>
    </w:p>
    <w:p w14:paraId="00291BBF" w14:textId="77777777" w:rsidR="008D710A" w:rsidRDefault="008D710A" w:rsidP="008D710A">
      <w:pPr>
        <w:pStyle w:val="ListParagraph"/>
      </w:pPr>
    </w:p>
    <w:p w14:paraId="4C641235" w14:textId="32BD670E" w:rsidR="008D710A" w:rsidRPr="00DA178F" w:rsidRDefault="00CC27A0" w:rsidP="008D710A">
      <w:pPr>
        <w:pStyle w:val="ListParagraph"/>
        <w:numPr>
          <w:ilvl w:val="0"/>
          <w:numId w:val="14"/>
        </w:numPr>
      </w:pPr>
      <w:r>
        <w:t xml:space="preserve">Receiver characteristics </w:t>
      </w:r>
      <w:r w:rsidR="003E6314">
        <w:t>operating -</w:t>
      </w:r>
      <w:r>
        <w:t xml:space="preserve"> </w:t>
      </w:r>
      <w:r w:rsidR="008D710A">
        <w:t xml:space="preserve">Area under the curve </w:t>
      </w:r>
      <w:r w:rsidR="00B616AB">
        <w:t>–</w:t>
      </w:r>
      <w:r w:rsidR="00950E39">
        <w:t xml:space="preserve"> </w:t>
      </w:r>
      <w:r w:rsidR="00B616AB">
        <w:t xml:space="preserve">represent the probability that if a model is </w:t>
      </w:r>
      <w:r w:rsidR="0015159E">
        <w:t xml:space="preserve">randomly </w:t>
      </w:r>
      <w:r w:rsidR="00B616AB">
        <w:t xml:space="preserve">given a </w:t>
      </w:r>
      <w:r w:rsidR="0060196D">
        <w:t xml:space="preserve">chosen </w:t>
      </w:r>
      <w:r w:rsidR="00B616AB">
        <w:t xml:space="preserve">positive and negative </w:t>
      </w:r>
      <w:r w:rsidR="0060196D">
        <w:t xml:space="preserve">example </w:t>
      </w:r>
      <w:r w:rsidR="00B616AB">
        <w:t>it will rank the positive higher.</w:t>
      </w:r>
    </w:p>
    <w:p w14:paraId="5B4A8115" w14:textId="456EF277" w:rsidR="008360F7" w:rsidRDefault="00961A23" w:rsidP="00733E33">
      <w:r>
        <w:t xml:space="preserve">Using all </w:t>
      </w:r>
      <w:r w:rsidR="00950E39">
        <w:t>that mentioned above I plan</w:t>
      </w:r>
      <w:r w:rsidR="002A6910">
        <w:t>ned</w:t>
      </w:r>
      <w:r w:rsidR="00950E39">
        <w:t xml:space="preserve"> to </w:t>
      </w:r>
      <w:r w:rsidR="003E6314">
        <w:t xml:space="preserve">further </w:t>
      </w:r>
      <w:r w:rsidR="00950E39">
        <w:t>show the true effectives of my model. Furthermore</w:t>
      </w:r>
      <w:r w:rsidR="00235DF5">
        <w:t>,</w:t>
      </w:r>
      <w:r w:rsidR="008D710A">
        <w:t xml:space="preserve"> I use</w:t>
      </w:r>
      <w:r w:rsidR="003E6314">
        <w:t>d</w:t>
      </w:r>
      <w:r w:rsidR="008D710A">
        <w:t xml:space="preserve"> evaluation techniques such </w:t>
      </w:r>
      <w:r w:rsidR="00235DF5">
        <w:t>as:</w:t>
      </w:r>
    </w:p>
    <w:p w14:paraId="43637E2D" w14:textId="651B6395" w:rsidR="008D710A" w:rsidRDefault="00235DF5" w:rsidP="008D710A">
      <w:pPr>
        <w:pStyle w:val="ListParagraph"/>
        <w:numPr>
          <w:ilvl w:val="0"/>
          <w:numId w:val="15"/>
        </w:numPr>
      </w:pPr>
      <w:r>
        <w:t xml:space="preserve">K-fold cross evaluation </w:t>
      </w:r>
      <w:r w:rsidR="00A047D0">
        <w:t xml:space="preserve">– I will </w:t>
      </w:r>
      <w:r w:rsidR="008E1F6E">
        <w:t>divide</w:t>
      </w:r>
      <w:r w:rsidR="00A047D0">
        <w:t xml:space="preserve"> my dataset into </w:t>
      </w:r>
      <w:r w:rsidR="008E1F6E">
        <w:t>several</w:t>
      </w:r>
      <w:r w:rsidR="00A047D0">
        <w:t xml:space="preserve"> k-folds and use to assess the </w:t>
      </w:r>
      <w:r w:rsidR="008E1F6E">
        <w:t>model’s</w:t>
      </w:r>
      <w:r w:rsidR="00A047D0">
        <w:t xml:space="preserve"> ability</w:t>
      </w:r>
      <w:r w:rsidR="008E1F6E">
        <w:t xml:space="preserve"> in the case of new data being available. </w:t>
      </w:r>
    </w:p>
    <w:p w14:paraId="5DD635AE" w14:textId="77777777" w:rsidR="00235DF5" w:rsidRDefault="00235DF5" w:rsidP="00B06D90">
      <w:pPr>
        <w:pStyle w:val="ListParagraph"/>
      </w:pPr>
    </w:p>
    <w:p w14:paraId="0603A959" w14:textId="36583B8C" w:rsidR="00B31C4C" w:rsidRDefault="00235DF5" w:rsidP="00733E33">
      <w:pPr>
        <w:pStyle w:val="ListParagraph"/>
        <w:numPr>
          <w:ilvl w:val="0"/>
          <w:numId w:val="15"/>
        </w:numPr>
      </w:pPr>
      <w:r>
        <w:t xml:space="preserve">Leave one out evaluation </w:t>
      </w:r>
      <w:r w:rsidR="00EC2893">
        <w:t xml:space="preserve">– </w:t>
      </w:r>
      <w:r w:rsidR="00D305A9">
        <w:t xml:space="preserve">a technique that is computationally expensive but ends in reliable results, </w:t>
      </w:r>
      <w:r w:rsidR="00EC2893">
        <w:t xml:space="preserve">only appropriate if I have a small </w:t>
      </w:r>
      <w:r w:rsidR="00EF0727">
        <w:t xml:space="preserve">dataset. </w:t>
      </w:r>
      <w:r w:rsidR="00FD2D76">
        <w:t>T</w:t>
      </w:r>
      <w:r w:rsidR="00EF0727">
        <w:t xml:space="preserve">his involves using each </w:t>
      </w:r>
      <w:r w:rsidR="005E0725">
        <w:t xml:space="preserve">individual </w:t>
      </w:r>
      <w:r w:rsidR="00FD2D76">
        <w:t xml:space="preserve">data </w:t>
      </w:r>
      <w:r w:rsidR="005E0725">
        <w:t xml:space="preserve">point </w:t>
      </w:r>
      <w:r w:rsidR="007A1E88">
        <w:t>as</w:t>
      </w:r>
      <w:r w:rsidR="00FD2D76">
        <w:t xml:space="preserve"> a test set once while using the remaining </w:t>
      </w:r>
      <w:r w:rsidR="007A1E88">
        <w:t>data points to train the model</w:t>
      </w:r>
    </w:p>
    <w:p w14:paraId="219D7BC5" w14:textId="3C615F10" w:rsidR="00FD2D76" w:rsidRDefault="007E69BF" w:rsidP="00E95781">
      <w:r>
        <w:t xml:space="preserve">Reason I plan to use a lot of </w:t>
      </w:r>
      <w:r w:rsidR="00E403C6">
        <w:t xml:space="preserve">techniques such as those is </w:t>
      </w:r>
      <w:r w:rsidR="004A4FF0">
        <w:t>because</w:t>
      </w:r>
      <w:r w:rsidR="00E403C6">
        <w:t xml:space="preserve"> having accuracy </w:t>
      </w:r>
      <w:r w:rsidR="004A4FF0">
        <w:t xml:space="preserve">alone is not a good way to evaluate the model, it could say it has a high accuracy while meanwhile </w:t>
      </w:r>
      <w:r w:rsidR="008A71C8">
        <w:t>severely lacking in the other areas.</w:t>
      </w:r>
    </w:p>
    <w:p w14:paraId="60C2A547" w14:textId="124D0E71" w:rsidR="00E95781" w:rsidRPr="00E95781" w:rsidRDefault="00BA0B0D" w:rsidP="00E95781">
      <w:r>
        <w:t xml:space="preserve">I was able to do </w:t>
      </w:r>
      <w:r w:rsidR="0090496A">
        <w:t>all</w:t>
      </w:r>
      <w:r>
        <w:t xml:space="preserve"> the above to the best of this study </w:t>
      </w:r>
      <w:r w:rsidR="00C337D8">
        <w:t>after using informational websites on how to code and display the results.</w:t>
      </w:r>
      <w:r w:rsidR="0090496A">
        <w:t xml:space="preserve"> Furthermore, I was able to use other evaluation techniques such </w:t>
      </w:r>
      <w:r w:rsidR="0090496A">
        <w:lastRenderedPageBreak/>
        <w:t xml:space="preserve">as a </w:t>
      </w:r>
      <w:r w:rsidR="00A213C6">
        <w:t>cross-matrix</w:t>
      </w:r>
      <w:r w:rsidR="0090496A">
        <w:t xml:space="preserve"> evaluation which helped depict the </w:t>
      </w:r>
      <w:r w:rsidR="00E22F97">
        <w:t>True positives against the False positives</w:t>
      </w:r>
      <w:r w:rsidR="00322D4B">
        <w:t xml:space="preserve"> and further analysis false negatives and true negatives.</w:t>
      </w:r>
    </w:p>
    <w:p w14:paraId="5D8E191A" w14:textId="6EC8B182" w:rsidR="00FD2D76" w:rsidRDefault="00E95781" w:rsidP="00E95781">
      <w:pPr>
        <w:pStyle w:val="Heading3"/>
      </w:pPr>
      <w:bookmarkStart w:id="26" w:name="_Toc195175991"/>
      <w:r>
        <w:t>3.2</w:t>
      </w:r>
      <w:r w:rsidR="00A30F28">
        <w:t>.</w:t>
      </w:r>
      <w:r w:rsidR="009B5E9E">
        <w:t>7</w:t>
      </w:r>
      <w:r>
        <w:t xml:space="preserve"> </w:t>
      </w:r>
      <w:r w:rsidRPr="00E95781">
        <w:t>Hypothesis:</w:t>
      </w:r>
      <w:bookmarkEnd w:id="26"/>
      <w:r w:rsidR="00FD2D76">
        <w:t xml:space="preserve"> </w:t>
      </w:r>
    </w:p>
    <w:p w14:paraId="605A7176" w14:textId="1B31FF73" w:rsidR="00B31C4C" w:rsidRDefault="00A213C6" w:rsidP="002A1597">
      <w:r>
        <w:t xml:space="preserve"> Going into this study I had an assumption that one model would significantly outperform the others. </w:t>
      </w:r>
      <w:r w:rsidR="00362D33">
        <w:t xml:space="preserve">My </w:t>
      </w:r>
      <w:r w:rsidR="009C14FE">
        <w:t xml:space="preserve">assumption </w:t>
      </w:r>
      <w:r>
        <w:t>was</w:t>
      </w:r>
      <w:r w:rsidR="00362D33">
        <w:t xml:space="preserve"> </w:t>
      </w:r>
      <w:r w:rsidR="005E5ECF">
        <w:t>amongst</w:t>
      </w:r>
      <w:r w:rsidR="00362D33">
        <w:t xml:space="preserve"> all trivial machine learning models that the </w:t>
      </w:r>
      <w:r w:rsidR="005E5ECF">
        <w:t>neural</w:t>
      </w:r>
      <w:r w:rsidR="00362D33">
        <w:t xml:space="preserve"> </w:t>
      </w:r>
      <w:r w:rsidR="009C14FE">
        <w:t>networks,</w:t>
      </w:r>
      <w:r w:rsidR="005E5ECF">
        <w:t xml:space="preserve"> </w:t>
      </w:r>
      <w:r w:rsidR="00362D33">
        <w:t xml:space="preserve">despite </w:t>
      </w:r>
      <w:r w:rsidR="00814DAF">
        <w:t>the</w:t>
      </w:r>
      <w:r w:rsidR="00362D33">
        <w:t xml:space="preserve"> type</w:t>
      </w:r>
      <w:r w:rsidR="00814DAF">
        <w:t xml:space="preserve"> of neural network </w:t>
      </w:r>
      <w:r w:rsidR="009C14FE">
        <w:t>used, will</w:t>
      </w:r>
      <w:r w:rsidR="00362D33">
        <w:t xml:space="preserve"> show a significant</w:t>
      </w:r>
      <w:r w:rsidR="005E5ECF">
        <w:t xml:space="preserve"> result </w:t>
      </w:r>
      <w:r w:rsidR="009C14FE">
        <w:t>compared to the other machine learning algorithm, reason being is because of its ability to mimic a huma</w:t>
      </w:r>
      <w:r w:rsidR="00095345">
        <w:t>n</w:t>
      </w:r>
      <w:r w:rsidR="009C14FE">
        <w:t xml:space="preserve"> brain and </w:t>
      </w:r>
      <w:r w:rsidR="007746D5">
        <w:t>its</w:t>
      </w:r>
      <w:r w:rsidR="009C14FE">
        <w:t xml:space="preserve"> </w:t>
      </w:r>
      <w:r w:rsidR="00095345">
        <w:t xml:space="preserve">capabilities of </w:t>
      </w:r>
      <w:r w:rsidR="009C14FE">
        <w:t>pattern detection.</w:t>
      </w:r>
      <w:r w:rsidR="00900023">
        <w:t xml:space="preserve">  And based of research found in papers I could have this strong assumption that I was right. But I was not.</w:t>
      </w:r>
    </w:p>
    <w:p w14:paraId="6C5EF63F" w14:textId="77777777" w:rsidR="00B31C4C" w:rsidRDefault="00B31C4C" w:rsidP="00733E33"/>
    <w:p w14:paraId="5806EDA5" w14:textId="77777777" w:rsidR="00B31C4C" w:rsidRDefault="00B31C4C" w:rsidP="00733E33"/>
    <w:p w14:paraId="790B2446" w14:textId="77777777" w:rsidR="00E16372" w:rsidRDefault="00E16372" w:rsidP="00733E33"/>
    <w:p w14:paraId="0C66DE6F" w14:textId="77777777" w:rsidR="00E16372" w:rsidRDefault="00E16372" w:rsidP="00733E33"/>
    <w:p w14:paraId="6183944F" w14:textId="77777777" w:rsidR="000B681F" w:rsidRDefault="000B681F" w:rsidP="00733E33"/>
    <w:p w14:paraId="427BD66E" w14:textId="77777777" w:rsidR="003E1194" w:rsidRDefault="003E1194" w:rsidP="00733E33"/>
    <w:p w14:paraId="18546089" w14:textId="77777777" w:rsidR="003E1194" w:rsidRDefault="003E1194" w:rsidP="00733E33"/>
    <w:p w14:paraId="6E797E79" w14:textId="77777777" w:rsidR="003E1194" w:rsidRDefault="003E1194" w:rsidP="00733E33"/>
    <w:p w14:paraId="034E9BDF" w14:textId="77777777" w:rsidR="003E1194" w:rsidRDefault="003E1194" w:rsidP="00733E33"/>
    <w:p w14:paraId="1C0D6879" w14:textId="77777777" w:rsidR="003E1194" w:rsidRDefault="003E1194" w:rsidP="00733E33"/>
    <w:p w14:paraId="0D2C3DC7" w14:textId="77777777" w:rsidR="003E1194" w:rsidRDefault="003E1194" w:rsidP="00733E33"/>
    <w:p w14:paraId="0360EACD" w14:textId="77777777" w:rsidR="003E1194" w:rsidRDefault="003E1194" w:rsidP="00733E33"/>
    <w:p w14:paraId="1069C5F8" w14:textId="77777777" w:rsidR="00D45490" w:rsidRDefault="00D45490" w:rsidP="00733E33"/>
    <w:p w14:paraId="594554CB" w14:textId="77777777" w:rsidR="00D45490" w:rsidRDefault="00D45490" w:rsidP="00733E33"/>
    <w:p w14:paraId="5B1BB3AD" w14:textId="77777777" w:rsidR="00D45490" w:rsidRDefault="00D45490" w:rsidP="00733E33"/>
    <w:p w14:paraId="4561C9C3" w14:textId="77777777" w:rsidR="00D45490" w:rsidRDefault="00D45490" w:rsidP="00733E33"/>
    <w:p w14:paraId="5892538A" w14:textId="77777777" w:rsidR="00D45490" w:rsidRDefault="00D45490" w:rsidP="00733E33"/>
    <w:p w14:paraId="3581F726" w14:textId="77777777" w:rsidR="003E1194" w:rsidRDefault="003E1194" w:rsidP="00733E33"/>
    <w:p w14:paraId="6FD8E5E6" w14:textId="77777777" w:rsidR="003E1194" w:rsidRDefault="003E1194" w:rsidP="00733E33"/>
    <w:p w14:paraId="4FCBC1B6" w14:textId="77777777" w:rsidR="003E1194" w:rsidRDefault="003E1194" w:rsidP="00733E33"/>
    <w:p w14:paraId="7F38674C" w14:textId="77777777" w:rsidR="003E1194" w:rsidRDefault="003E1194" w:rsidP="00733E33"/>
    <w:p w14:paraId="3D63669D" w14:textId="77777777" w:rsidR="00B31C4C" w:rsidRPr="00733E33" w:rsidRDefault="00B31C4C" w:rsidP="00733E33"/>
    <w:p w14:paraId="0F89895A" w14:textId="27BD1C2C" w:rsidR="006364B1" w:rsidRPr="006364B1" w:rsidRDefault="006364B1" w:rsidP="006364B1">
      <w:pPr>
        <w:pStyle w:val="Heading1"/>
      </w:pPr>
      <w:bookmarkStart w:id="27" w:name="_Toc195175992"/>
      <w:r>
        <w:lastRenderedPageBreak/>
        <w:t>Design of Artefact</w:t>
      </w:r>
      <w:bookmarkEnd w:id="27"/>
    </w:p>
    <w:p w14:paraId="1A5F831F" w14:textId="1EC5B245" w:rsidR="009D0E95" w:rsidRDefault="006364B1" w:rsidP="006364B1">
      <w:r w:rsidRPr="006364B1">
        <w:t xml:space="preserve">The report should have one or more chapters describing the design and development of the project solution/artefact. These may include formulation of scientific questions and the answers to them, appropriate theoretical background, technical problems considered, methods used to solve them (methodologies and tools employed e.g. case tools), discussion of issues arising in specifying, designing, and implementing the system (e.g. requirements analysis, user interface, system architecture, algorithms, major data structure, etc.) and evaluation of results (e.g. complexity, efficiency, user-friendliness, reliability, etc.).   </w:t>
      </w:r>
    </w:p>
    <w:p w14:paraId="438F639C" w14:textId="1A0ADA1B" w:rsidR="00230E87" w:rsidRDefault="009D512F" w:rsidP="006364B1">
      <w:r>
        <w:t xml:space="preserve">This section contains a detail step by step of </w:t>
      </w:r>
      <w:r w:rsidR="005834F0">
        <w:t>the proc</w:t>
      </w:r>
      <w:r w:rsidR="009A0DDC">
        <w:t>ess taken</w:t>
      </w:r>
      <w:r w:rsidR="00A7038A">
        <w:t>.</w:t>
      </w:r>
      <w:r w:rsidR="00090880">
        <w:t xml:space="preserve"> </w:t>
      </w:r>
      <w:r w:rsidR="009A0DDC">
        <w:t>(</w:t>
      </w:r>
      <w:r w:rsidR="00090880">
        <w:t xml:space="preserve">I will show each action taken in processing the </w:t>
      </w:r>
      <w:r w:rsidR="00A7038A">
        <w:t>data,</w:t>
      </w:r>
      <w:r w:rsidR="00090880">
        <w:t xml:space="preserve"> code snippets of what I did to make the model train</w:t>
      </w:r>
      <w:r w:rsidR="009A0DDC">
        <w:t xml:space="preserve"> </w:t>
      </w:r>
      <w:r w:rsidR="00230E87">
        <w:t>Using spider to help preprocess the data</w:t>
      </w:r>
      <w:r w:rsidR="00AB0B02">
        <w:t>.</w:t>
      </w:r>
      <w:r w:rsidR="009A0DDC">
        <w:t>)</w:t>
      </w:r>
    </w:p>
    <w:p w14:paraId="697F49AC" w14:textId="78C6A999" w:rsidR="00EA3FCF" w:rsidRDefault="007344C1" w:rsidP="00EA3FCF">
      <w:r>
        <w:rPr>
          <w:noProof/>
        </w:rPr>
        <mc:AlternateContent>
          <mc:Choice Requires="wps">
            <w:drawing>
              <wp:anchor distT="0" distB="0" distL="114300" distR="114300" simplePos="0" relativeHeight="251697664" behindDoc="1" locked="0" layoutInCell="1" allowOverlap="1" wp14:anchorId="786558A0" wp14:editId="3B901CAC">
                <wp:simplePos x="0" y="0"/>
                <wp:positionH relativeFrom="column">
                  <wp:posOffset>-2540</wp:posOffset>
                </wp:positionH>
                <wp:positionV relativeFrom="paragraph">
                  <wp:posOffset>2947035</wp:posOffset>
                </wp:positionV>
                <wp:extent cx="5731510" cy="635"/>
                <wp:effectExtent l="0" t="0" r="0" b="0"/>
                <wp:wrapTight wrapText="bothSides">
                  <wp:wrapPolygon edited="0">
                    <wp:start x="0" y="0"/>
                    <wp:lineTo x="0" y="21600"/>
                    <wp:lineTo x="21600" y="21600"/>
                    <wp:lineTo x="21600" y="0"/>
                  </wp:wrapPolygon>
                </wp:wrapTight>
                <wp:docPr id="472966545"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E352B31" w14:textId="2D183214" w:rsidR="007344C1" w:rsidRPr="004E7974" w:rsidRDefault="007344C1" w:rsidP="007344C1">
                            <w:pPr>
                              <w:pStyle w:val="Caption"/>
                              <w:rPr>
                                <w:noProof/>
                                <w:sz w:val="22"/>
                                <w:szCs w:val="22"/>
                              </w:rPr>
                            </w:pPr>
                            <w:bookmarkStart w:id="28" w:name="_Toc194925839"/>
                            <w:bookmarkStart w:id="29" w:name="_Toc195260053"/>
                            <w:r>
                              <w:t xml:space="preserve">Figure </w:t>
                            </w:r>
                            <w:r>
                              <w:fldChar w:fldCharType="begin"/>
                            </w:r>
                            <w:r>
                              <w:instrText xml:space="preserve"> SEQ Figure \* ARABIC </w:instrText>
                            </w:r>
                            <w:r>
                              <w:fldChar w:fldCharType="separate"/>
                            </w:r>
                            <w:r w:rsidR="000429E1">
                              <w:rPr>
                                <w:noProof/>
                              </w:rPr>
                              <w:t>1</w:t>
                            </w:r>
                            <w:r>
                              <w:fldChar w:fldCharType="end"/>
                            </w:r>
                            <w:r>
                              <w:t>: f</w:t>
                            </w:r>
                            <w:r w:rsidRPr="00DD31E0">
                              <w:t>lowchart of proposed plan</w:t>
                            </w:r>
                            <w:bookmarkEnd w:id="28"/>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6558A0" id="_x0000_t202" coordsize="21600,21600" o:spt="202" path="m,l,21600r21600,l21600,xe">
                <v:stroke joinstyle="miter"/>
                <v:path gradientshapeok="t" o:connecttype="rect"/>
              </v:shapetype>
              <v:shape id="Text Box 1" o:spid="_x0000_s1026" type="#_x0000_t202" style="position:absolute;left:0;text-align:left;margin-left:-.2pt;margin-top:232.05pt;width:451.3pt;height:.05pt;z-index:-251618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ZP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7ez+Y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" stroked="f">
                <v:textbox style="mso-fit-shape-to-text:t" inset="0,0,0,0">
                  <w:txbxContent>
                    <w:p w14:paraId="1E352B31" w14:textId="2D183214" w:rsidR="007344C1" w:rsidRPr="004E7974" w:rsidRDefault="007344C1" w:rsidP="007344C1">
                      <w:pPr>
                        <w:pStyle w:val="Caption"/>
                        <w:rPr>
                          <w:noProof/>
                          <w:sz w:val="22"/>
                          <w:szCs w:val="22"/>
                        </w:rPr>
                      </w:pPr>
                      <w:bookmarkStart w:id="30" w:name="_Toc194925839"/>
                      <w:bookmarkStart w:id="31" w:name="_Toc195260053"/>
                      <w:r>
                        <w:t xml:space="preserve">Figure </w:t>
                      </w:r>
                      <w:r>
                        <w:fldChar w:fldCharType="begin"/>
                      </w:r>
                      <w:r>
                        <w:instrText xml:space="preserve"> SEQ Figure \* ARABIC </w:instrText>
                      </w:r>
                      <w:r>
                        <w:fldChar w:fldCharType="separate"/>
                      </w:r>
                      <w:r w:rsidR="000429E1">
                        <w:rPr>
                          <w:noProof/>
                        </w:rPr>
                        <w:t>1</w:t>
                      </w:r>
                      <w:r>
                        <w:fldChar w:fldCharType="end"/>
                      </w:r>
                      <w:r>
                        <w:t>: f</w:t>
                      </w:r>
                      <w:r w:rsidRPr="00DD31E0">
                        <w:t>lowchart of proposed plan</w:t>
                      </w:r>
                      <w:bookmarkEnd w:id="30"/>
                      <w:bookmarkEnd w:id="31"/>
                    </w:p>
                  </w:txbxContent>
                </v:textbox>
                <w10:wrap type="tight"/>
              </v:shape>
            </w:pict>
          </mc:Fallback>
        </mc:AlternateContent>
      </w:r>
      <w:r w:rsidR="00EA3FCF">
        <w:rPr>
          <w:noProof/>
        </w:rPr>
        <w:drawing>
          <wp:anchor distT="0" distB="0" distL="114300" distR="114300" simplePos="0" relativeHeight="251660288" behindDoc="1" locked="0" layoutInCell="1" allowOverlap="1" wp14:anchorId="348026FC" wp14:editId="5645ACE1">
            <wp:simplePos x="0" y="0"/>
            <wp:positionH relativeFrom="margin">
              <wp:align>right</wp:align>
            </wp:positionH>
            <wp:positionV relativeFrom="paragraph">
              <wp:posOffset>594360</wp:posOffset>
            </wp:positionV>
            <wp:extent cx="5731510" cy="2295525"/>
            <wp:effectExtent l="0" t="0" r="2540" b="9525"/>
            <wp:wrapTight wrapText="bothSides">
              <wp:wrapPolygon edited="0">
                <wp:start x="0" y="0"/>
                <wp:lineTo x="0" y="21510"/>
                <wp:lineTo x="21538" y="21510"/>
                <wp:lineTo x="21538" y="0"/>
                <wp:lineTo x="0" y="0"/>
              </wp:wrapPolygon>
            </wp:wrapTight>
            <wp:docPr id="451490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26405" name=""/>
                    <pic:cNvPicPr/>
                  </pic:nvPicPr>
                  <pic:blipFill rotWithShape="1">
                    <a:blip r:embed="rId10" cstate="print">
                      <a:extLst>
                        <a:ext uri="{28A0092B-C50C-407E-A947-70E740481C1C}">
                          <a14:useLocalDpi xmlns:a14="http://schemas.microsoft.com/office/drawing/2010/main" val="0"/>
                        </a:ext>
                      </a:extLst>
                    </a:blip>
                    <a:srcRect t="12394" b="6877"/>
                    <a:stretch/>
                  </pic:blipFill>
                  <pic:spPr bwMode="auto">
                    <a:xfrm>
                      <a:off x="0" y="0"/>
                      <a:ext cx="5731510" cy="22955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A3FCF">
        <w:t>This section of the report contains a detailed step by step of the proposed plan that will be taken to meet projects aim and objectives and furthermore the decisions made to carry in each step. Below is a diagram created to help visualise.</w:t>
      </w:r>
    </w:p>
    <w:p w14:paraId="533A4B03" w14:textId="7B327B17" w:rsidR="00EA3FCF" w:rsidRDefault="00EA3FCF" w:rsidP="00EA3FCF">
      <w:r>
        <w:t xml:space="preserve"> flowchart of proposed plan</w:t>
      </w:r>
    </w:p>
    <w:p w14:paraId="7E5C91C5" w14:textId="0A440E30" w:rsidR="00EA3FCF" w:rsidRDefault="00DB1338" w:rsidP="00EA3FCF">
      <w:pPr>
        <w:pStyle w:val="Heading3"/>
        <w:rPr>
          <w:u w:val="single"/>
        </w:rPr>
      </w:pPr>
      <w:bookmarkStart w:id="32" w:name="_Toc195175993"/>
      <w:r>
        <w:rPr>
          <w:u w:val="single"/>
        </w:rPr>
        <w:t>4</w:t>
      </w:r>
      <w:r w:rsidR="00EA3FCF" w:rsidRPr="00C16FBA">
        <w:rPr>
          <w:u w:val="single"/>
        </w:rPr>
        <w:t xml:space="preserve">.1 </w:t>
      </w:r>
      <w:r w:rsidR="00EA3FCF">
        <w:rPr>
          <w:u w:val="single"/>
        </w:rPr>
        <w:t xml:space="preserve">Finding the </w:t>
      </w:r>
      <w:r w:rsidR="00EA3FCF" w:rsidRPr="00C16FBA">
        <w:rPr>
          <w:u w:val="single"/>
        </w:rPr>
        <w:t>Dataset</w:t>
      </w:r>
      <w:bookmarkEnd w:id="32"/>
    </w:p>
    <w:p w14:paraId="4051310C" w14:textId="77777777" w:rsidR="00EA3FCF" w:rsidRDefault="00EA3FCF" w:rsidP="00EA3FCF">
      <w:r>
        <w:t>The first step in this project is choosing a suitable dataset. a dataset is the collection of related data that’s stored together for analysis. In the context of this project a dataset that contains data on network systems such as source Ip and destination or network flow traffic and types of attacks was needed.</w:t>
      </w:r>
    </w:p>
    <w:p w14:paraId="05D36437" w14:textId="77777777" w:rsidR="00EA3FCF" w:rsidRDefault="00EA3FCF" w:rsidP="00EA3FCF">
      <w:r>
        <w:t xml:space="preserve">Upon researching for related datasets, I came to three decisions on databases to use: </w:t>
      </w:r>
    </w:p>
    <w:p w14:paraId="19B85711" w14:textId="142FEAE1" w:rsidR="00EA3FCF" w:rsidRPr="00C3753A" w:rsidRDefault="00DB1338" w:rsidP="00EA3FCF">
      <w:pPr>
        <w:pStyle w:val="Heading4"/>
        <w:rPr>
          <w:u w:val="single"/>
        </w:rPr>
      </w:pPr>
      <w:r>
        <w:rPr>
          <w:u w:val="single"/>
        </w:rPr>
        <w:t>4.</w:t>
      </w:r>
      <w:r w:rsidR="00EA3FCF" w:rsidRPr="00C3753A">
        <w:rPr>
          <w:u w:val="single"/>
        </w:rPr>
        <w:t>1</w:t>
      </w:r>
      <w:r w:rsidR="007B742F">
        <w:rPr>
          <w:u w:val="single"/>
        </w:rPr>
        <w:t>.1</w:t>
      </w:r>
      <w:r w:rsidR="00EA3FCF" w:rsidRPr="00C3753A">
        <w:rPr>
          <w:u w:val="single"/>
        </w:rPr>
        <w:t xml:space="preserve"> NSL-KDD dataset</w:t>
      </w:r>
    </w:p>
    <w:p w14:paraId="4FF0ECC9" w14:textId="77777777" w:rsidR="00EA3FCF" w:rsidRDefault="00EA3FCF" w:rsidP="00EA3FCF">
      <w:r>
        <w:t xml:space="preserve">This dataset was updated 6 years ago by </w:t>
      </w:r>
      <w:sdt>
        <w:sdtPr>
          <w:id w:val="1152487185"/>
          <w:citation/>
        </w:sdtPr>
        <w:sdtEndPr/>
        <w:sdtContent>
          <w:r>
            <w:fldChar w:fldCharType="begin"/>
          </w:r>
          <w:r>
            <w:instrText xml:space="preserve"> CITATION Has19 \l 2057 </w:instrText>
          </w:r>
          <w:r>
            <w:fldChar w:fldCharType="separate"/>
          </w:r>
          <w:r w:rsidRPr="00825848">
            <w:rPr>
              <w:noProof/>
            </w:rPr>
            <w:t>(zaib, 2019)</w:t>
          </w:r>
          <w:r>
            <w:fldChar w:fldCharType="end"/>
          </w:r>
        </w:sdtContent>
      </w:sdt>
      <w:r>
        <w:t>.</w:t>
      </w:r>
      <w:r w:rsidRPr="00E445DF">
        <w:t xml:space="preserve"> </w:t>
      </w:r>
      <w:r>
        <w:t xml:space="preserve">Upon looking at this a few things had been noticed such as the language used in this was python which isn’t an issue at all, it just entailed that I had to think of my preferred coding type which is probably python or java. Secondly, they use multiple algorithms which are SVM, decision tree and random forest and briefly mentioned neural network.  And finally, the supposed dataset they use is KDD cup which already mentioned is not suitable as its old and not a representative of today’s networks. Based on the dataset alone </w:t>
      </w:r>
      <w:r>
        <w:lastRenderedPageBreak/>
        <w:t xml:space="preserve">this no longer became a valuable decision, and this left us with the decision of the other two decisions. </w:t>
      </w:r>
    </w:p>
    <w:p w14:paraId="68B8AB0A" w14:textId="4ECA48A3" w:rsidR="00EA3FCF" w:rsidRPr="00515C33" w:rsidRDefault="00DB1338" w:rsidP="00EA3FCF">
      <w:pPr>
        <w:pStyle w:val="Heading4"/>
        <w:rPr>
          <w:u w:val="single"/>
        </w:rPr>
      </w:pPr>
      <w:r>
        <w:rPr>
          <w:u w:val="single"/>
        </w:rPr>
        <w:t>4</w:t>
      </w:r>
      <w:r w:rsidR="00EA3FCF" w:rsidRPr="00515C33">
        <w:rPr>
          <w:u w:val="single"/>
        </w:rPr>
        <w:t>.1</w:t>
      </w:r>
      <w:r w:rsidR="007B742F">
        <w:rPr>
          <w:u w:val="single"/>
        </w:rPr>
        <w:t>.2</w:t>
      </w:r>
      <w:r w:rsidR="00EA3FCF" w:rsidRPr="00515C33">
        <w:rPr>
          <w:u w:val="single"/>
        </w:rPr>
        <w:t xml:space="preserve"> UNSW-NB15</w:t>
      </w:r>
    </w:p>
    <w:p w14:paraId="0F869E8A" w14:textId="77777777" w:rsidR="00EA3FCF" w:rsidRPr="00A331F6" w:rsidRDefault="00EA3FCF" w:rsidP="00EA3FCF">
      <w:pPr>
        <w:rPr>
          <w:color w:val="000000" w:themeColor="text1"/>
        </w:rPr>
      </w:pPr>
      <w:r w:rsidRPr="00A331F6">
        <w:rPr>
          <w:color w:val="000000" w:themeColor="text1"/>
        </w:rPr>
        <w:t>This Dataset was created</w:t>
      </w:r>
      <w:r>
        <w:rPr>
          <w:color w:val="000000" w:themeColor="text1"/>
        </w:rPr>
        <w:t xml:space="preserve"> by the IXIA Perfect storm tool</w:t>
      </w:r>
      <w:r w:rsidRPr="00A331F6">
        <w:rPr>
          <w:color w:val="000000" w:themeColor="text1"/>
        </w:rPr>
        <w:t xml:space="preserve"> for generating a hybrid of real modern activities and synthetic contemporary attack behaviours. Contains 9 types of attacks</w:t>
      </w:r>
      <w:r>
        <w:rPr>
          <w:color w:val="000000" w:themeColor="text1"/>
        </w:rPr>
        <w:t xml:space="preserve"> a few in which this project would aim to reduce.</w:t>
      </w:r>
    </w:p>
    <w:p w14:paraId="3A7CC9EF" w14:textId="77777777" w:rsidR="00EA3FCF" w:rsidRPr="00A331F6" w:rsidRDefault="00EA3FCF" w:rsidP="00EA3FCF">
      <w:pPr>
        <w:rPr>
          <w:color w:val="000000" w:themeColor="text1"/>
        </w:rPr>
      </w:pPr>
      <w:r w:rsidRPr="00A331F6">
        <w:rPr>
          <w:color w:val="000000" w:themeColor="text1"/>
        </w:rPr>
        <w:t xml:space="preserve">The total number of records is 2 million and 540,044 which are stored in four CSV files. Seemingly a training set and testing set has been created </w:t>
      </w:r>
      <w:r>
        <w:rPr>
          <w:color w:val="000000" w:themeColor="text1"/>
        </w:rPr>
        <w:t xml:space="preserve">and </w:t>
      </w:r>
      <w:r w:rsidRPr="00A331F6">
        <w:rPr>
          <w:color w:val="000000" w:themeColor="text1"/>
        </w:rPr>
        <w:t>with</w:t>
      </w:r>
      <w:r>
        <w:rPr>
          <w:color w:val="000000" w:themeColor="text1"/>
        </w:rPr>
        <w:t>in</w:t>
      </w:r>
      <w:r w:rsidRPr="00A331F6">
        <w:rPr>
          <w:color w:val="000000" w:themeColor="text1"/>
        </w:rPr>
        <w:t xml:space="preserve"> the training containing 175,341 records and the testing contains 82,332 from different attacks and normal. </w:t>
      </w:r>
      <w:r>
        <w:rPr>
          <w:color w:val="000000" w:themeColor="text1"/>
        </w:rPr>
        <w:t>However, it was apparent that if the training and testing had irrelevant features it would not be beneficial.</w:t>
      </w:r>
    </w:p>
    <w:p w14:paraId="605B9955" w14:textId="1A72DAB5" w:rsidR="00EA3FCF" w:rsidRPr="00B875FA" w:rsidRDefault="00DB1338" w:rsidP="00EA3FCF">
      <w:pPr>
        <w:pStyle w:val="Heading4"/>
        <w:rPr>
          <w:u w:val="single"/>
        </w:rPr>
      </w:pPr>
      <w:r>
        <w:rPr>
          <w:u w:val="single"/>
        </w:rPr>
        <w:t>4.</w:t>
      </w:r>
      <w:r w:rsidR="00EA3FCF" w:rsidRPr="00B875FA">
        <w:rPr>
          <w:u w:val="single"/>
        </w:rPr>
        <w:t>1</w:t>
      </w:r>
      <w:r w:rsidR="007B742F">
        <w:rPr>
          <w:u w:val="single"/>
        </w:rPr>
        <w:t>.3</w:t>
      </w:r>
      <w:r w:rsidR="00EA3FCF" w:rsidRPr="00B875FA">
        <w:rPr>
          <w:u w:val="single"/>
        </w:rPr>
        <w:t xml:space="preserve"> TON_Iot</w:t>
      </w:r>
    </w:p>
    <w:p w14:paraId="351644F8" w14:textId="77777777" w:rsidR="00EA3FCF" w:rsidRPr="00E07201" w:rsidRDefault="00EA3FCF" w:rsidP="00EA3FCF">
      <w:pPr>
        <w:rPr>
          <w:color w:val="000000" w:themeColor="text1"/>
        </w:rPr>
      </w:pPr>
      <w:r w:rsidRPr="00E07201">
        <w:rPr>
          <w:color w:val="000000" w:themeColor="text1"/>
        </w:rPr>
        <w:t>This dataset is said to be used for validation and testing various cybersecurity applications-based Ai such as malware detection and the obvious IDS.</w:t>
      </w:r>
    </w:p>
    <w:p w14:paraId="3260B7EF" w14:textId="77777777" w:rsidR="00EA3FCF" w:rsidRDefault="00EA3FCF" w:rsidP="00EA3FCF">
      <w:pPr>
        <w:rPr>
          <w:color w:val="000000" w:themeColor="text1"/>
        </w:rPr>
      </w:pPr>
      <w:r w:rsidRPr="00E07201">
        <w:rPr>
          <w:color w:val="000000" w:themeColor="text1"/>
        </w:rPr>
        <w:t xml:space="preserve">It contains various attacking techniques such as Dos and DDOs and ransomware. Preventing these would be valuable considering the development of IOT and how lots of data is being backed up IOT cloud. Preventing these will be highly beneficial and due to this became a high decision </w:t>
      </w:r>
      <w:r>
        <w:rPr>
          <w:color w:val="000000" w:themeColor="text1"/>
        </w:rPr>
        <w:t>of this project.</w:t>
      </w:r>
    </w:p>
    <w:p w14:paraId="437D1D7F" w14:textId="77777777" w:rsidR="00EA3FCF" w:rsidRDefault="00EA3FCF" w:rsidP="00EA3FCF">
      <w:pPr>
        <w:rPr>
          <w:color w:val="000000" w:themeColor="text1"/>
        </w:rPr>
      </w:pPr>
      <w:r>
        <w:rPr>
          <w:color w:val="000000" w:themeColor="text1"/>
        </w:rPr>
        <w:t xml:space="preserve">Overall compared to the three decisions with two being tough it was decided that the dataset to proceed with would be the TON_Iot due to its reasons such as not only did it contain attacks that became preferable to try and detect and stop early but it was one of the newest and popular datasets yet compared to the KDD. </w:t>
      </w:r>
    </w:p>
    <w:p w14:paraId="4E31F4B8" w14:textId="77777777" w:rsidR="00880F94" w:rsidRPr="001616BE" w:rsidRDefault="00880F94" w:rsidP="00880F94">
      <w:pPr>
        <w:rPr>
          <w:u w:val="single"/>
        </w:rPr>
      </w:pPr>
      <w:r w:rsidRPr="001616BE">
        <w:rPr>
          <w:u w:val="single"/>
        </w:rPr>
        <w:t>TON_IOT dataset</w:t>
      </w:r>
    </w:p>
    <w:p w14:paraId="6D86067D" w14:textId="77777777" w:rsidR="00880F94" w:rsidRDefault="00880F94" w:rsidP="00880F94">
      <w:r>
        <w:t xml:space="preserve">The TON_IOT dataset by </w:t>
      </w:r>
      <w:r w:rsidRPr="001616BE">
        <w:t>(Moustafa, 2021)</w:t>
      </w:r>
      <w:r>
        <w:t xml:space="preserve"> is a dataset used for evaluating the fidelity and efficient of different cyber security applications. </w:t>
      </w:r>
    </w:p>
    <w:p w14:paraId="49B3ECD6" w14:textId="77777777" w:rsidR="00880F94" w:rsidRDefault="00880F94" w:rsidP="00880F94">
      <w:r>
        <w:t>The dataset contains five directories:</w:t>
      </w:r>
    </w:p>
    <w:p w14:paraId="1691984C" w14:textId="77777777" w:rsidR="00880F94" w:rsidRDefault="00880F94" w:rsidP="00880F94">
      <w:pPr>
        <w:pStyle w:val="ListParagraph"/>
        <w:numPr>
          <w:ilvl w:val="0"/>
          <w:numId w:val="5"/>
        </w:numPr>
      </w:pPr>
      <w:r>
        <w:t xml:space="preserve">Raw datasets – within this are four folders for Iot datasets, network data sets, Linux datasets and windows data sets, and furthermore within each of them CSV files are found </w:t>
      </w:r>
    </w:p>
    <w:p w14:paraId="6A8C6B2E" w14:textId="77777777" w:rsidR="00880F94" w:rsidRDefault="00880F94" w:rsidP="00880F94">
      <w:pPr>
        <w:pStyle w:val="ListParagraph"/>
        <w:numPr>
          <w:ilvl w:val="0"/>
          <w:numId w:val="5"/>
        </w:numPr>
      </w:pPr>
      <w:r>
        <w:t>Processed datasets – four datasets compiled and processed in the form of CSV files.</w:t>
      </w:r>
    </w:p>
    <w:p w14:paraId="27F8C02B" w14:textId="77777777" w:rsidR="00880F94" w:rsidRDefault="00880F94" w:rsidP="00880F94">
      <w:pPr>
        <w:pStyle w:val="ListParagraph"/>
        <w:numPr>
          <w:ilvl w:val="0"/>
          <w:numId w:val="5"/>
        </w:numPr>
      </w:pPr>
      <w:r>
        <w:t>Train/test datasets – this folder contains samples of four datasets in a CSV format that were specifically selected for evaluating the fidelity and efficiency of new cyber security app-based AI and machine learning algorithms.</w:t>
      </w:r>
    </w:p>
    <w:p w14:paraId="0CF10026" w14:textId="77777777" w:rsidR="00880F94" w:rsidRDefault="00880F94" w:rsidP="00880F94">
      <w:pPr>
        <w:pStyle w:val="ListParagraph"/>
        <w:numPr>
          <w:ilvl w:val="0"/>
          <w:numId w:val="5"/>
        </w:numPr>
      </w:pPr>
      <w:r>
        <w:t>Description of stats- folder includes the description features of the four processed datasets and statistics.</w:t>
      </w:r>
    </w:p>
    <w:p w14:paraId="149F7312" w14:textId="77777777" w:rsidR="00880F94" w:rsidRDefault="00880F94" w:rsidP="00880F94">
      <w:pPr>
        <w:pStyle w:val="ListParagraph"/>
        <w:numPr>
          <w:ilvl w:val="0"/>
          <w:numId w:val="5"/>
        </w:numPr>
      </w:pPr>
      <w:r>
        <w:t>SecurityEvent/GroundTruth datasets – includes events of hacking happening in the datasets and timestamp it occurred.</w:t>
      </w:r>
    </w:p>
    <w:p w14:paraId="440E3508" w14:textId="77777777" w:rsidR="00880F94" w:rsidRPr="001616BE" w:rsidRDefault="00880F94" w:rsidP="00880F94">
      <w:r>
        <w:t>Upon looking through each directory for this study I decided best to use the train/test dataset already provided, reason being is this contains all records of all attacks compared to the many processed datasets that only contain individual attacks. Despite being readily made there is still quite a bit of data preprocessing that is required.</w:t>
      </w:r>
    </w:p>
    <w:p w14:paraId="70155649" w14:textId="77777777" w:rsidR="00880F94" w:rsidRDefault="00880F94" w:rsidP="00880F94">
      <w:r>
        <w:t>It must be noted that for use of this dataset the following papers must be cited:</w:t>
      </w:r>
    </w:p>
    <w:p w14:paraId="462C8F57" w14:textId="51271026" w:rsidR="009C7AB7" w:rsidRDefault="004F4A3A" w:rsidP="009C7AB7">
      <w:pPr>
        <w:pStyle w:val="ListParagraph"/>
        <w:numPr>
          <w:ilvl w:val="0"/>
          <w:numId w:val="6"/>
        </w:numPr>
        <w:spacing w:after="0" w:line="240" w:lineRule="auto"/>
        <w:jc w:val="left"/>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r w:rsidR="00854B28">
        <w:rPr>
          <w:rFonts w:ascii="Times New Roman" w:eastAsia="Times New Roman" w:hAnsi="Times New Roman" w:cs="Times New Roman"/>
          <w:sz w:val="24"/>
          <w:szCs w:val="24"/>
          <w:lang w:eastAsia="en-GB"/>
        </w:rPr>
        <w:t xml:space="preserve"> </w:t>
      </w:r>
      <w:hyperlink r:id="rId11" w:history="1">
        <w:r w:rsidR="0016576F" w:rsidRPr="0016576F">
          <w:rPr>
            <w:lang w:eastAsia="en-GB"/>
          </w:rPr>
          <w:t xml:space="preserve">A new distributed architecture for evaluating AI-based security systems at the edge: </w:t>
        </w:r>
        <w:r w:rsidR="002809BF">
          <w:rPr>
            <w:lang w:eastAsia="en-GB"/>
          </w:rPr>
          <w:t xml:space="preserve">  </w:t>
        </w:r>
        <w:r w:rsidR="0016576F" w:rsidRPr="0016576F">
          <w:rPr>
            <w:lang w:eastAsia="en-GB"/>
          </w:rPr>
          <w:t xml:space="preserve">Network </w:t>
        </w:r>
        <w:r w:rsidR="0047719F" w:rsidRPr="0016576F">
          <w:rPr>
            <w:lang w:eastAsia="en-GB"/>
          </w:rPr>
          <w:t>TON_Iot</w:t>
        </w:r>
        <w:r w:rsidR="0016576F" w:rsidRPr="0016576F">
          <w:rPr>
            <w:lang w:eastAsia="en-GB"/>
          </w:rPr>
          <w:t xml:space="preserve"> datasets</w:t>
        </w:r>
      </w:hyperlink>
      <w:r w:rsidR="0016576F" w:rsidRPr="0016576F">
        <w:rPr>
          <w:lang w:eastAsia="en-GB"/>
        </w:rPr>
        <w:t>.</w:t>
      </w:r>
      <w:r w:rsidR="0016576F">
        <w:rPr>
          <w:lang w:eastAsia="en-GB"/>
        </w:rPr>
        <w:t>”</w:t>
      </w:r>
      <w:r w:rsidR="0016576F" w:rsidRPr="0016576F">
        <w:rPr>
          <w:rFonts w:ascii="Times New Roman" w:eastAsia="Times New Roman" w:hAnsi="Times New Roman" w:cs="Times New Roman"/>
          <w:sz w:val="24"/>
          <w:szCs w:val="24"/>
          <w:lang w:eastAsia="en-GB"/>
        </w:rPr>
        <w:t xml:space="preserve"> </w:t>
      </w:r>
      <w:r w:rsidR="0016576F" w:rsidRPr="009C7AB7">
        <w:rPr>
          <w:rFonts w:ascii="Times New Roman" w:eastAsia="Times New Roman" w:hAnsi="Times New Roman" w:cs="Times New Roman"/>
          <w:sz w:val="24"/>
          <w:szCs w:val="24"/>
          <w:lang w:eastAsia="en-GB"/>
        </w:rPr>
        <w:t>(Moustafa, 2021b)</w:t>
      </w:r>
    </w:p>
    <w:p w14:paraId="18E74C6F" w14:textId="77777777" w:rsidR="009C7AB7" w:rsidRPr="009C7AB7" w:rsidRDefault="009C7AB7" w:rsidP="009C7AB7">
      <w:pPr>
        <w:pStyle w:val="ListParagraph"/>
        <w:spacing w:after="0" w:line="240" w:lineRule="auto"/>
        <w:jc w:val="left"/>
        <w:rPr>
          <w:rFonts w:ascii="Times New Roman" w:eastAsia="Times New Roman" w:hAnsi="Times New Roman" w:cs="Times New Roman"/>
          <w:sz w:val="24"/>
          <w:szCs w:val="24"/>
          <w:lang w:eastAsia="en-GB"/>
        </w:rPr>
      </w:pPr>
    </w:p>
    <w:p w14:paraId="09FFCDED" w14:textId="29A67EE7" w:rsidR="009E0A03" w:rsidRDefault="0047719F" w:rsidP="002809BF">
      <w:pPr>
        <w:pStyle w:val="ListParagraph"/>
        <w:numPr>
          <w:ilvl w:val="0"/>
          <w:numId w:val="6"/>
        </w:numPr>
        <w:spacing w:after="0" w:line="240" w:lineRule="auto"/>
        <w:ind w:left="1440" w:hanging="1080"/>
        <w:jc w:val="left"/>
        <w:rPr>
          <w:rFonts w:ascii="Times New Roman" w:eastAsia="Times New Roman" w:hAnsi="Times New Roman" w:cs="Times New Roman"/>
          <w:sz w:val="24"/>
          <w:szCs w:val="24"/>
          <w:lang w:eastAsia="en-GB"/>
        </w:rPr>
      </w:pPr>
      <w:r w:rsidRPr="0047719F">
        <w:rPr>
          <w:lang w:eastAsia="en-GB"/>
        </w:rPr>
        <w:lastRenderedPageBreak/>
        <w:t>"</w:t>
      </w:r>
      <w:hyperlink r:id="rId12" w:anchor="authors" w:history="1">
        <w:r w:rsidRPr="0047719F">
          <w:rPr>
            <w:lang w:eastAsia="en-GB"/>
          </w:rPr>
          <w:t xml:space="preserve"> </w:t>
        </w:r>
        <w:r w:rsidR="003B6369">
          <w:rPr>
            <w:lang w:eastAsia="en-GB"/>
          </w:rPr>
          <w:t>TON_</w:t>
        </w:r>
        <w:r w:rsidR="003B6369" w:rsidRPr="0047719F">
          <w:rPr>
            <w:lang w:eastAsia="en-GB"/>
          </w:rPr>
          <w:t>Iot</w:t>
        </w:r>
        <w:r w:rsidRPr="0047719F">
          <w:rPr>
            <w:lang w:eastAsia="en-GB"/>
          </w:rPr>
          <w:t>-The role of heterogeneity and the need for standardization of features and attack types in IoT network intrusion datasets</w:t>
        </w:r>
      </w:hyperlink>
      <w:r w:rsidRPr="0047719F">
        <w:rPr>
          <w:lang w:eastAsia="en-GB"/>
        </w:rPr>
        <w:t>."</w:t>
      </w:r>
      <w:r w:rsidRPr="0047719F">
        <w:rPr>
          <w:rFonts w:ascii="Times New Roman" w:eastAsia="Times New Roman" w:hAnsi="Times New Roman" w:cs="Times New Roman"/>
          <w:sz w:val="24"/>
          <w:szCs w:val="24"/>
          <w:lang w:eastAsia="en-GB"/>
        </w:rPr>
        <w:t xml:space="preserve"> </w:t>
      </w:r>
      <w:r w:rsidR="009E0A03" w:rsidRPr="009E0A03">
        <w:rPr>
          <w:rFonts w:ascii="Times New Roman" w:eastAsia="Times New Roman" w:hAnsi="Times New Roman" w:cs="Times New Roman"/>
          <w:sz w:val="24"/>
          <w:szCs w:val="24"/>
          <w:lang w:eastAsia="en-GB"/>
        </w:rPr>
        <w:t>(Booij et al., 2022)</w:t>
      </w:r>
    </w:p>
    <w:p w14:paraId="6067A83B" w14:textId="77777777" w:rsidR="00F23FFD" w:rsidRPr="00F23FFD" w:rsidRDefault="00F23FFD" w:rsidP="00F23FFD">
      <w:pPr>
        <w:spacing w:after="0" w:line="240" w:lineRule="auto"/>
        <w:jc w:val="left"/>
        <w:rPr>
          <w:rFonts w:ascii="Times New Roman" w:eastAsia="Times New Roman" w:hAnsi="Times New Roman" w:cs="Times New Roman"/>
          <w:sz w:val="24"/>
          <w:szCs w:val="24"/>
          <w:lang w:eastAsia="en-GB"/>
        </w:rPr>
      </w:pPr>
    </w:p>
    <w:p w14:paraId="16A2F9F1" w14:textId="7E864B47" w:rsidR="00F23FFD" w:rsidRDefault="005F6319" w:rsidP="00F23FFD">
      <w:pPr>
        <w:pStyle w:val="ListParagraph"/>
        <w:numPr>
          <w:ilvl w:val="0"/>
          <w:numId w:val="6"/>
        </w:numPr>
        <w:spacing w:after="0" w:line="240" w:lineRule="auto"/>
        <w:jc w:val="left"/>
        <w:rPr>
          <w:rFonts w:ascii="Times New Roman" w:eastAsia="Times New Roman" w:hAnsi="Times New Roman" w:cs="Times New Roman"/>
          <w:sz w:val="24"/>
          <w:szCs w:val="24"/>
          <w:lang w:eastAsia="en-GB"/>
        </w:rPr>
      </w:pPr>
      <w:r w:rsidRPr="005F6319">
        <w:rPr>
          <w:rFonts w:ascii="Times New Roman" w:eastAsia="Times New Roman" w:hAnsi="Times New Roman" w:cs="Times New Roman"/>
          <w:sz w:val="24"/>
          <w:szCs w:val="24"/>
          <w:lang w:eastAsia="en-GB"/>
        </w:rPr>
        <w:t>"</w:t>
      </w:r>
      <w:hyperlink r:id="rId13" w:history="1">
        <w:r w:rsidR="001B23FB">
          <w:rPr>
            <w:lang w:eastAsia="en-GB"/>
          </w:rPr>
          <w:t>TON_Iot</w:t>
        </w:r>
        <w:r w:rsidRPr="005F6319">
          <w:rPr>
            <w:lang w:eastAsia="en-GB"/>
          </w:rPr>
          <w:t xml:space="preserve"> telemetry dataset: a new generation dataset of IoT and </w:t>
        </w:r>
        <w:r w:rsidR="003B6369" w:rsidRPr="005F6319">
          <w:rPr>
            <w:lang w:eastAsia="en-GB"/>
          </w:rPr>
          <w:t>Ilot</w:t>
        </w:r>
        <w:r w:rsidR="003B6369">
          <w:rPr>
            <w:lang w:eastAsia="en-GB"/>
          </w:rPr>
          <w:t xml:space="preserve"> </w:t>
        </w:r>
        <w:r w:rsidRPr="005F6319">
          <w:rPr>
            <w:lang w:eastAsia="en-GB"/>
          </w:rPr>
          <w:t>for data-driven Intrusion Detection Systems</w:t>
        </w:r>
      </w:hyperlink>
      <w:r w:rsidRPr="005F6319">
        <w:rPr>
          <w:lang w:eastAsia="en-GB"/>
        </w:rPr>
        <w:t>.</w:t>
      </w:r>
      <w:r w:rsidRPr="005F6319">
        <w:t>”</w:t>
      </w:r>
      <w:r>
        <w:rPr>
          <w:rFonts w:ascii="Times New Roman" w:eastAsia="Times New Roman" w:hAnsi="Times New Roman" w:cs="Times New Roman"/>
          <w:sz w:val="24"/>
          <w:szCs w:val="24"/>
          <w:lang w:eastAsia="en-GB"/>
        </w:rPr>
        <w:t xml:space="preserve"> </w:t>
      </w:r>
      <w:r w:rsidR="00F23FFD" w:rsidRPr="00F23FFD">
        <w:rPr>
          <w:rFonts w:ascii="Times New Roman" w:eastAsia="Times New Roman" w:hAnsi="Times New Roman" w:cs="Times New Roman"/>
          <w:sz w:val="24"/>
          <w:szCs w:val="24"/>
          <w:lang w:eastAsia="en-GB"/>
        </w:rPr>
        <w:t>(Alsaedi et al., 2020)</w:t>
      </w:r>
    </w:p>
    <w:p w14:paraId="772CB33B" w14:textId="77777777" w:rsidR="005F6319" w:rsidRPr="005F6319" w:rsidRDefault="005F6319" w:rsidP="005F6319">
      <w:pPr>
        <w:pStyle w:val="ListParagraph"/>
        <w:rPr>
          <w:rFonts w:ascii="Times New Roman" w:eastAsia="Times New Roman" w:hAnsi="Times New Roman" w:cs="Times New Roman"/>
          <w:sz w:val="24"/>
          <w:szCs w:val="24"/>
          <w:lang w:eastAsia="en-GB"/>
        </w:rPr>
      </w:pPr>
    </w:p>
    <w:p w14:paraId="6608B5A0" w14:textId="77777777" w:rsidR="005F6319" w:rsidRPr="00F23FFD" w:rsidRDefault="005F6319" w:rsidP="005F6319">
      <w:pPr>
        <w:pStyle w:val="ListParagraph"/>
        <w:spacing w:after="0" w:line="240" w:lineRule="auto"/>
        <w:jc w:val="left"/>
        <w:rPr>
          <w:rFonts w:ascii="Times New Roman" w:eastAsia="Times New Roman" w:hAnsi="Times New Roman" w:cs="Times New Roman"/>
          <w:sz w:val="24"/>
          <w:szCs w:val="24"/>
          <w:lang w:eastAsia="en-GB"/>
        </w:rPr>
      </w:pPr>
    </w:p>
    <w:p w14:paraId="5BE4C389" w14:textId="676A64A4" w:rsidR="008A259D" w:rsidRDefault="003B6369" w:rsidP="008A259D">
      <w:pPr>
        <w:pStyle w:val="ListParagraph"/>
        <w:numPr>
          <w:ilvl w:val="0"/>
          <w:numId w:val="6"/>
        </w:numPr>
        <w:spacing w:after="0" w:line="240" w:lineRule="auto"/>
        <w:jc w:val="left"/>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w:t>
      </w:r>
      <w:hyperlink r:id="rId14" w:history="1">
        <w:r w:rsidRPr="003B6369">
          <w:rPr>
            <w:lang w:eastAsia="en-GB"/>
          </w:rPr>
          <w:t>Federated TON_Iot Windows Datasets for Evaluating AI-Based Security Applications</w:t>
        </w:r>
      </w:hyperlink>
      <w:r w:rsidR="00EB09AC">
        <w:rPr>
          <w:rFonts w:ascii="Times New Roman" w:eastAsia="Times New Roman" w:hAnsi="Times New Roman" w:cs="Times New Roman"/>
          <w:sz w:val="24"/>
          <w:szCs w:val="24"/>
          <w:lang w:eastAsia="en-GB"/>
        </w:rPr>
        <w:t>.</w:t>
      </w:r>
      <w:r w:rsidRPr="003B6369">
        <w:rPr>
          <w:rFonts w:ascii="Times New Roman" w:eastAsia="Times New Roman" w:hAnsi="Times New Roman" w:cs="Times New Roman"/>
          <w:sz w:val="24"/>
          <w:szCs w:val="24"/>
          <w:lang w:eastAsia="en-GB"/>
        </w:rPr>
        <w:t xml:space="preserve">" </w:t>
      </w:r>
      <w:r w:rsidR="008A259D" w:rsidRPr="008A259D">
        <w:rPr>
          <w:rFonts w:ascii="Times New Roman" w:eastAsia="Times New Roman" w:hAnsi="Times New Roman" w:cs="Times New Roman"/>
          <w:sz w:val="24"/>
          <w:szCs w:val="24"/>
          <w:lang w:eastAsia="en-GB"/>
        </w:rPr>
        <w:t>(Moustafa et al., 2020)</w:t>
      </w:r>
    </w:p>
    <w:p w14:paraId="3410FF7D" w14:textId="77777777" w:rsidR="008A259D" w:rsidRPr="008A259D" w:rsidRDefault="008A259D" w:rsidP="008A259D">
      <w:pPr>
        <w:pStyle w:val="ListParagraph"/>
        <w:spacing w:after="0" w:line="240" w:lineRule="auto"/>
        <w:jc w:val="left"/>
        <w:rPr>
          <w:rFonts w:ascii="Times New Roman" w:eastAsia="Times New Roman" w:hAnsi="Times New Roman" w:cs="Times New Roman"/>
          <w:sz w:val="24"/>
          <w:szCs w:val="24"/>
          <w:lang w:eastAsia="en-GB"/>
        </w:rPr>
      </w:pPr>
    </w:p>
    <w:p w14:paraId="702ACCA8" w14:textId="1646FA5D" w:rsidR="004D7580" w:rsidRDefault="00EB09AC" w:rsidP="004D7580">
      <w:pPr>
        <w:pStyle w:val="ListParagraph"/>
        <w:numPr>
          <w:ilvl w:val="0"/>
          <w:numId w:val="6"/>
        </w:numPr>
        <w:spacing w:after="0" w:line="240" w:lineRule="auto"/>
        <w:jc w:val="left"/>
        <w:rPr>
          <w:rFonts w:ascii="Times New Roman" w:eastAsia="Times New Roman" w:hAnsi="Times New Roman" w:cs="Times New Roman"/>
          <w:sz w:val="24"/>
          <w:szCs w:val="24"/>
          <w:lang w:eastAsia="en-GB"/>
        </w:rPr>
      </w:pPr>
      <w:r w:rsidRPr="00EB09AC">
        <w:rPr>
          <w:rFonts w:ascii="Times New Roman" w:eastAsia="Times New Roman" w:hAnsi="Times New Roman" w:cs="Times New Roman"/>
          <w:sz w:val="24"/>
          <w:szCs w:val="24"/>
          <w:lang w:eastAsia="en-GB"/>
        </w:rPr>
        <w:t>"</w:t>
      </w:r>
      <w:hyperlink r:id="rId15" w:history="1">
        <w:r w:rsidRPr="00EB09AC">
          <w:rPr>
            <w:lang w:eastAsia="en-GB"/>
          </w:rPr>
          <w:t>Data Analytics-Enabled Intrusion Detection: Evaluations of TON_Iot Linux Datasets</w:t>
        </w:r>
      </w:hyperlink>
      <w:r>
        <w:rPr>
          <w:lang w:eastAsia="en-GB"/>
        </w:rPr>
        <w:t>.</w:t>
      </w:r>
      <w:r w:rsidRPr="00EB09AC">
        <w:rPr>
          <w:lang w:eastAsia="en-GB"/>
        </w:rPr>
        <w:t>"</w:t>
      </w:r>
      <w:r w:rsidRPr="00EB09AC">
        <w:rPr>
          <w:rFonts w:ascii="Times New Roman" w:eastAsia="Times New Roman" w:hAnsi="Times New Roman" w:cs="Times New Roman"/>
          <w:sz w:val="24"/>
          <w:szCs w:val="24"/>
          <w:lang w:eastAsia="en-GB"/>
        </w:rPr>
        <w:t xml:space="preserve"> </w:t>
      </w:r>
      <w:r w:rsidR="004D7580" w:rsidRPr="004D7580">
        <w:rPr>
          <w:rFonts w:ascii="Times New Roman" w:eastAsia="Times New Roman" w:hAnsi="Times New Roman" w:cs="Times New Roman"/>
          <w:sz w:val="24"/>
          <w:szCs w:val="24"/>
          <w:lang w:eastAsia="en-GB"/>
        </w:rPr>
        <w:t>(Moustafa, Ahmed and Sherif Sayed Ahmed, 2020)</w:t>
      </w:r>
    </w:p>
    <w:p w14:paraId="2A0108D2" w14:textId="77777777" w:rsidR="004D7580" w:rsidRPr="004D7580" w:rsidRDefault="004D7580" w:rsidP="004D7580">
      <w:pPr>
        <w:spacing w:after="0" w:line="240" w:lineRule="auto"/>
        <w:jc w:val="left"/>
        <w:rPr>
          <w:rFonts w:ascii="Times New Roman" w:eastAsia="Times New Roman" w:hAnsi="Times New Roman" w:cs="Times New Roman"/>
          <w:sz w:val="24"/>
          <w:szCs w:val="24"/>
          <w:lang w:eastAsia="en-GB"/>
        </w:rPr>
      </w:pPr>
    </w:p>
    <w:p w14:paraId="2BD82390" w14:textId="46F616D0" w:rsidR="00844C2C" w:rsidRDefault="009767EC" w:rsidP="00844C2C">
      <w:pPr>
        <w:pStyle w:val="ListParagraph"/>
        <w:numPr>
          <w:ilvl w:val="0"/>
          <w:numId w:val="6"/>
        </w:numPr>
        <w:spacing w:after="0" w:line="240" w:lineRule="auto"/>
        <w:jc w:val="left"/>
        <w:rPr>
          <w:rFonts w:ascii="Times New Roman" w:eastAsia="Times New Roman" w:hAnsi="Times New Roman" w:cs="Times New Roman"/>
          <w:sz w:val="24"/>
          <w:szCs w:val="24"/>
          <w:lang w:eastAsia="en-GB"/>
        </w:rPr>
      </w:pPr>
      <w:r w:rsidRPr="009767EC">
        <w:rPr>
          <w:rFonts w:ascii="Times New Roman" w:eastAsia="Times New Roman" w:hAnsi="Times New Roman" w:cs="Times New Roman"/>
          <w:sz w:val="24"/>
          <w:szCs w:val="24"/>
          <w:lang w:eastAsia="en-GB"/>
        </w:rPr>
        <w:t>"</w:t>
      </w:r>
      <w:hyperlink r:id="rId16" w:history="1">
        <w:r w:rsidRPr="009767EC">
          <w:rPr>
            <w:lang w:eastAsia="en-GB"/>
          </w:rPr>
          <w:t>New Generations of Internet of Things Datasets for Cybersecurity Applications based Machine Learning: TON_Iot Datasets</w:t>
        </w:r>
      </w:hyperlink>
      <w:r w:rsidRPr="009767EC">
        <w:rPr>
          <w:lang w:eastAsia="en-GB"/>
        </w:rPr>
        <w:t>."</w:t>
      </w:r>
      <w:r w:rsidRPr="009767EC">
        <w:rPr>
          <w:rFonts w:ascii="Times New Roman" w:eastAsia="Times New Roman" w:hAnsi="Times New Roman" w:cs="Times New Roman"/>
          <w:sz w:val="24"/>
          <w:szCs w:val="24"/>
          <w:lang w:eastAsia="en-GB"/>
        </w:rPr>
        <w:t xml:space="preserve"> </w:t>
      </w:r>
      <w:r w:rsidR="00844C2C" w:rsidRPr="00844C2C">
        <w:rPr>
          <w:rFonts w:ascii="Times New Roman" w:eastAsia="Times New Roman" w:hAnsi="Times New Roman" w:cs="Times New Roman"/>
          <w:sz w:val="24"/>
          <w:szCs w:val="24"/>
          <w:lang w:eastAsia="en-GB"/>
        </w:rPr>
        <w:t>(Moustafa, 2019)</w:t>
      </w:r>
    </w:p>
    <w:p w14:paraId="02D6C163" w14:textId="77777777" w:rsidR="00844C2C" w:rsidRPr="00844C2C" w:rsidRDefault="00844C2C" w:rsidP="00844C2C">
      <w:pPr>
        <w:spacing w:after="0" w:line="240" w:lineRule="auto"/>
        <w:jc w:val="left"/>
        <w:rPr>
          <w:rFonts w:ascii="Times New Roman" w:eastAsia="Times New Roman" w:hAnsi="Times New Roman" w:cs="Times New Roman"/>
          <w:sz w:val="24"/>
          <w:szCs w:val="24"/>
          <w:lang w:eastAsia="en-GB"/>
        </w:rPr>
      </w:pPr>
    </w:p>
    <w:p w14:paraId="0C1489B8" w14:textId="37819428" w:rsidR="00B96417" w:rsidRDefault="009767EC" w:rsidP="00B96417">
      <w:pPr>
        <w:pStyle w:val="ListParagraph"/>
        <w:numPr>
          <w:ilvl w:val="0"/>
          <w:numId w:val="6"/>
        </w:numPr>
        <w:spacing w:after="0" w:line="240" w:lineRule="auto"/>
        <w:jc w:val="left"/>
        <w:rPr>
          <w:rFonts w:ascii="Times New Roman" w:eastAsia="Times New Roman" w:hAnsi="Times New Roman" w:cs="Times New Roman"/>
          <w:sz w:val="24"/>
          <w:szCs w:val="24"/>
          <w:lang w:eastAsia="en-GB"/>
        </w:rPr>
      </w:pPr>
      <w:r w:rsidRPr="009767EC">
        <w:rPr>
          <w:rFonts w:ascii="Times New Roman" w:eastAsia="Times New Roman" w:hAnsi="Times New Roman" w:cs="Times New Roman"/>
          <w:sz w:val="24"/>
          <w:szCs w:val="24"/>
          <w:lang w:eastAsia="en-GB"/>
        </w:rPr>
        <w:t>"</w:t>
      </w:r>
      <w:hyperlink r:id="rId17" w:history="1">
        <w:r w:rsidRPr="009767EC">
          <w:rPr>
            <w:lang w:eastAsia="en-GB"/>
          </w:rPr>
          <w:t>A systemic IoT-Fog-Cloud architecture for big-data analytics and cyber security systems: a review of fog computing.</w:t>
        </w:r>
      </w:hyperlink>
      <w:r w:rsidRPr="009767EC">
        <w:rPr>
          <w:lang w:eastAsia="en-GB"/>
        </w:rPr>
        <w:t>"</w:t>
      </w:r>
      <w:r w:rsidRPr="009767EC">
        <w:rPr>
          <w:rFonts w:ascii="Times New Roman" w:eastAsia="Times New Roman" w:hAnsi="Times New Roman" w:cs="Times New Roman"/>
          <w:sz w:val="24"/>
          <w:szCs w:val="24"/>
          <w:lang w:eastAsia="en-GB"/>
        </w:rPr>
        <w:t xml:space="preserve"> </w:t>
      </w:r>
      <w:r w:rsidR="00B96417" w:rsidRPr="00B96417">
        <w:rPr>
          <w:rFonts w:ascii="Times New Roman" w:eastAsia="Times New Roman" w:hAnsi="Times New Roman" w:cs="Times New Roman"/>
          <w:sz w:val="24"/>
          <w:szCs w:val="24"/>
          <w:lang w:eastAsia="en-GB"/>
        </w:rPr>
        <w:t>(Moustafa, 2019a)</w:t>
      </w:r>
    </w:p>
    <w:p w14:paraId="71AF3FDB" w14:textId="77777777" w:rsidR="00B96417" w:rsidRPr="00B96417" w:rsidRDefault="00B96417" w:rsidP="00B96417">
      <w:pPr>
        <w:spacing w:after="0" w:line="240" w:lineRule="auto"/>
        <w:jc w:val="left"/>
        <w:rPr>
          <w:rFonts w:ascii="Times New Roman" w:eastAsia="Times New Roman" w:hAnsi="Times New Roman" w:cs="Times New Roman"/>
          <w:sz w:val="24"/>
          <w:szCs w:val="24"/>
          <w:lang w:eastAsia="en-GB"/>
        </w:rPr>
      </w:pPr>
    </w:p>
    <w:p w14:paraId="671272D6" w14:textId="25C27C98" w:rsidR="002551CD" w:rsidRDefault="00234A34" w:rsidP="00BA464B">
      <w:pPr>
        <w:pStyle w:val="ListParagraph"/>
        <w:numPr>
          <w:ilvl w:val="0"/>
          <w:numId w:val="6"/>
        </w:numPr>
      </w:pPr>
      <w:r w:rsidRPr="00234A34">
        <w:t>"</w:t>
      </w:r>
      <w:hyperlink r:id="rId18" w:history="1">
        <w:r w:rsidRPr="00234A34">
          <w:t>IoTBoT-IDS: A Novel Statistical Learning-enabled Botnet Detection Framework for Protecting Networks of Smart Cities</w:t>
        </w:r>
      </w:hyperlink>
      <w:r w:rsidRPr="00234A34">
        <w:t xml:space="preserve">." </w:t>
      </w:r>
      <w:r w:rsidR="002551CD" w:rsidRPr="002551CD">
        <w:t>(Ashraf et al., 2021)</w:t>
      </w:r>
    </w:p>
    <w:p w14:paraId="31E16A87" w14:textId="6AB39B7D" w:rsidR="00EA3FCF" w:rsidRPr="00DE350A" w:rsidRDefault="00DE350A" w:rsidP="00DE350A">
      <w:pPr>
        <w:pStyle w:val="Heading3"/>
        <w:rPr>
          <w:u w:val="single"/>
        </w:rPr>
      </w:pPr>
      <w:bookmarkStart w:id="33" w:name="_Toc195175994"/>
      <w:r w:rsidRPr="00DE350A">
        <w:rPr>
          <w:u w:val="single"/>
        </w:rPr>
        <w:t xml:space="preserve">4.2 </w:t>
      </w:r>
      <w:r w:rsidR="00EA3FCF" w:rsidRPr="00DE350A">
        <w:rPr>
          <w:u w:val="single"/>
        </w:rPr>
        <w:t>Preprocessing the data</w:t>
      </w:r>
      <w:bookmarkEnd w:id="33"/>
      <w:r w:rsidR="00EA3FCF" w:rsidRPr="00DE350A">
        <w:rPr>
          <w:u w:val="single"/>
        </w:rPr>
        <w:t xml:space="preserve"> </w:t>
      </w:r>
    </w:p>
    <w:p w14:paraId="2FC08B45" w14:textId="12CD8567" w:rsidR="00EA3FCF" w:rsidRDefault="00DE350A" w:rsidP="00EA3FCF">
      <w:pPr>
        <w:rPr>
          <w:color w:val="000000" w:themeColor="text1"/>
        </w:rPr>
      </w:pPr>
      <w:r>
        <w:rPr>
          <w:color w:val="000000" w:themeColor="text1"/>
        </w:rPr>
        <w:t xml:space="preserve">The </w:t>
      </w:r>
      <w:r w:rsidR="00EA3FCF">
        <w:rPr>
          <w:color w:val="000000" w:themeColor="text1"/>
        </w:rPr>
        <w:t xml:space="preserve">next </w:t>
      </w:r>
      <w:r w:rsidR="00D92933">
        <w:rPr>
          <w:color w:val="000000" w:themeColor="text1"/>
        </w:rPr>
        <w:t>action to</w:t>
      </w:r>
      <w:r>
        <w:rPr>
          <w:color w:val="000000" w:themeColor="text1"/>
        </w:rPr>
        <w:t xml:space="preserve"> take is</w:t>
      </w:r>
      <w:r w:rsidR="00D92933">
        <w:rPr>
          <w:color w:val="000000" w:themeColor="text1"/>
        </w:rPr>
        <w:t xml:space="preserve"> the processed of removing </w:t>
      </w:r>
      <w:r w:rsidR="00EA3FCF">
        <w:rPr>
          <w:color w:val="000000" w:themeColor="text1"/>
        </w:rPr>
        <w:t xml:space="preserve">any unneeded or unnecessary features  for example in the dataset there are mini datasets containing  data on household appliances connected to Iot such as fridges or garages and in the case of this project we focus on increasing the accuracy of IDS not on implementing it in real life application like those mentioned hence things like that will need to be removed to ensure no confusion in training the model and no outliers. </w:t>
      </w:r>
    </w:p>
    <w:p w14:paraId="612513F2" w14:textId="77777777" w:rsidR="00150959" w:rsidRDefault="00150959" w:rsidP="00150959">
      <w:r>
        <w:t>This step consists of making sure the dataset is as clean as I require so the machine learning algorithm model can learn to the best of its ability with no disruption of outliers or noisy data. This project uses the Anaconda Navigator which is a desktop graphical user interface thar allows us to launch other applications. Within this we also use Spyder, a free and open-source environment for python, to help preprocess our data.</w:t>
      </w:r>
    </w:p>
    <w:p w14:paraId="667B1B9B" w14:textId="77777777" w:rsidR="00150959" w:rsidRDefault="00150959" w:rsidP="00150959">
      <w:r>
        <w:t>I also imported the following:</w:t>
      </w:r>
    </w:p>
    <w:p w14:paraId="1BDEEA58" w14:textId="77777777" w:rsidR="00150959" w:rsidRDefault="00150959" w:rsidP="00150959">
      <w:r>
        <w:t xml:space="preserve">Pandas </w:t>
      </w:r>
    </w:p>
    <w:p w14:paraId="51D0EE0F" w14:textId="77777777" w:rsidR="00150959" w:rsidRDefault="00150959" w:rsidP="00150959">
      <w:r>
        <w:t>It’s important to mention that the dataset is one and so when it comes to training the model I will be splitting the dataset into 80% and 20%, 80% to train and 20% to test.</w:t>
      </w:r>
    </w:p>
    <w:p w14:paraId="5749A936" w14:textId="16BF1E06" w:rsidR="00150959" w:rsidRDefault="00150959" w:rsidP="00150959">
      <w:r>
        <w:t>The table below shows the few things I plan to check</w:t>
      </w:r>
      <w:r w:rsidR="00567165">
        <w:t>:</w:t>
      </w:r>
    </w:p>
    <w:tbl>
      <w:tblPr>
        <w:tblStyle w:val="TableGrid"/>
        <w:tblW w:w="9776" w:type="dxa"/>
        <w:tblLook w:val="04A0" w:firstRow="1" w:lastRow="0" w:firstColumn="1" w:lastColumn="0" w:noHBand="0" w:noVBand="1"/>
      </w:tblPr>
      <w:tblGrid>
        <w:gridCol w:w="1413"/>
        <w:gridCol w:w="3685"/>
        <w:gridCol w:w="4678"/>
      </w:tblGrid>
      <w:tr w:rsidR="00150959" w14:paraId="6FAC25C8" w14:textId="77777777" w:rsidTr="007927BE">
        <w:trPr>
          <w:trHeight w:val="1668"/>
        </w:trPr>
        <w:tc>
          <w:tcPr>
            <w:tcW w:w="1413" w:type="dxa"/>
          </w:tcPr>
          <w:p w14:paraId="3FED6ECF" w14:textId="14906347" w:rsidR="00150959" w:rsidRDefault="00150959" w:rsidP="007927BE">
            <w:r>
              <w:t>Action to be taken:</w:t>
            </w:r>
          </w:p>
        </w:tc>
        <w:tc>
          <w:tcPr>
            <w:tcW w:w="3685" w:type="dxa"/>
          </w:tcPr>
          <w:p w14:paraId="12C0CE26" w14:textId="77777777" w:rsidR="00150959" w:rsidRDefault="00150959" w:rsidP="007927BE">
            <w:r>
              <w:t>Steps to be done:</w:t>
            </w:r>
          </w:p>
        </w:tc>
        <w:tc>
          <w:tcPr>
            <w:tcW w:w="4678" w:type="dxa"/>
          </w:tcPr>
          <w:p w14:paraId="09B13E35" w14:textId="77777777" w:rsidR="00150959" w:rsidRDefault="00150959" w:rsidP="007927BE">
            <w:r>
              <w:t>Expected output:</w:t>
            </w:r>
          </w:p>
        </w:tc>
      </w:tr>
      <w:tr w:rsidR="00150959" w14:paraId="187CE804" w14:textId="77777777" w:rsidTr="007927BE">
        <w:trPr>
          <w:trHeight w:val="1668"/>
        </w:trPr>
        <w:tc>
          <w:tcPr>
            <w:tcW w:w="1413" w:type="dxa"/>
          </w:tcPr>
          <w:p w14:paraId="3A326224" w14:textId="77777777" w:rsidR="00150959" w:rsidRDefault="00150959" w:rsidP="007927BE">
            <w:r>
              <w:lastRenderedPageBreak/>
              <w:t xml:space="preserve">Removing unnecessary data </w:t>
            </w:r>
          </w:p>
        </w:tc>
        <w:tc>
          <w:tcPr>
            <w:tcW w:w="3685" w:type="dxa"/>
          </w:tcPr>
          <w:p w14:paraId="39EBDBEA" w14:textId="77777777" w:rsidR="00150959" w:rsidRDefault="00150959" w:rsidP="007927BE">
            <w:r>
              <w:t xml:space="preserve">I will be removing what I deem to be unnecessary for this study such as unnecessary columns </w:t>
            </w:r>
          </w:p>
        </w:tc>
        <w:tc>
          <w:tcPr>
            <w:tcW w:w="4678" w:type="dxa"/>
          </w:tcPr>
          <w:p w14:paraId="28607BDF" w14:textId="77777777" w:rsidR="00150959" w:rsidRDefault="00150959" w:rsidP="007927BE">
            <w:r>
              <w:t xml:space="preserve">This should remove many of the noisy data that the model doesn’t need to learn furthermore increasing accuracy and precision </w:t>
            </w:r>
          </w:p>
        </w:tc>
      </w:tr>
      <w:tr w:rsidR="00150959" w14:paraId="256F2D86" w14:textId="77777777" w:rsidTr="007927BE">
        <w:trPr>
          <w:trHeight w:val="1668"/>
        </w:trPr>
        <w:tc>
          <w:tcPr>
            <w:tcW w:w="1413" w:type="dxa"/>
          </w:tcPr>
          <w:p w14:paraId="0ADD984E" w14:textId="77777777" w:rsidR="00150959" w:rsidRDefault="00150959" w:rsidP="007927BE">
            <w:r>
              <w:t xml:space="preserve">Cleaning the data </w:t>
            </w:r>
          </w:p>
        </w:tc>
        <w:tc>
          <w:tcPr>
            <w:tcW w:w="3685" w:type="dxa"/>
          </w:tcPr>
          <w:p w14:paraId="72289A4F" w14:textId="77777777" w:rsidR="00150959" w:rsidRDefault="00150959" w:rsidP="007927BE">
            <w:r>
              <w:t xml:space="preserve">Will be looking for any duplicates or missing values and delete them. and in the case of seemingly unusual and different values compared to others I may get rid of them too </w:t>
            </w:r>
          </w:p>
        </w:tc>
        <w:tc>
          <w:tcPr>
            <w:tcW w:w="4678" w:type="dxa"/>
          </w:tcPr>
          <w:p w14:paraId="1AB4CED3" w14:textId="77777777" w:rsidR="00150959" w:rsidRDefault="00150959" w:rsidP="007927BE">
            <w:r>
              <w:t xml:space="preserve">Removes the possibilities of outliers </w:t>
            </w:r>
          </w:p>
        </w:tc>
      </w:tr>
      <w:tr w:rsidR="00150959" w14:paraId="7315EB34" w14:textId="77777777" w:rsidTr="007927BE">
        <w:trPr>
          <w:trHeight w:val="1668"/>
        </w:trPr>
        <w:tc>
          <w:tcPr>
            <w:tcW w:w="1413" w:type="dxa"/>
          </w:tcPr>
          <w:p w14:paraId="3532425A" w14:textId="77777777" w:rsidR="00150959" w:rsidRDefault="00150959" w:rsidP="007927BE">
            <w:r>
              <w:t xml:space="preserve">Optional step: data types conversion </w:t>
            </w:r>
          </w:p>
        </w:tc>
        <w:tc>
          <w:tcPr>
            <w:tcW w:w="3685" w:type="dxa"/>
          </w:tcPr>
          <w:p w14:paraId="642833E9" w14:textId="77777777" w:rsidR="00150959" w:rsidRDefault="00150959" w:rsidP="007927BE">
            <w:r>
              <w:t>Converting all the 9 different attack names into one category so the model will be looking for attack and normal behaviour.</w:t>
            </w:r>
          </w:p>
        </w:tc>
        <w:tc>
          <w:tcPr>
            <w:tcW w:w="4678" w:type="dxa"/>
          </w:tcPr>
          <w:p w14:paraId="755C5AD7" w14:textId="77777777" w:rsidR="00150959" w:rsidRDefault="00150959" w:rsidP="007927BE">
            <w:r>
              <w:t xml:space="preserve">Hopefully ensures a higher accuracy and recall when training the model to distinguish the behaviour between normal and attack </w:t>
            </w:r>
          </w:p>
        </w:tc>
      </w:tr>
    </w:tbl>
    <w:p w14:paraId="6746AE88" w14:textId="5B3B2981" w:rsidR="00150959" w:rsidRDefault="00150959" w:rsidP="00150959">
      <w:r>
        <w:t xml:space="preserve">Table 1. Stages of Data Preprocessing. </w:t>
      </w:r>
    </w:p>
    <w:p w14:paraId="1DA29357" w14:textId="2724F147" w:rsidR="00150959" w:rsidRPr="00FE79BE" w:rsidRDefault="00150959" w:rsidP="00150959">
      <w:pPr>
        <w:pStyle w:val="Heading4"/>
        <w:rPr>
          <w:u w:val="single"/>
        </w:rPr>
      </w:pPr>
      <w:r>
        <w:rPr>
          <w:u w:val="single"/>
        </w:rPr>
        <w:t>4.</w:t>
      </w:r>
      <w:r w:rsidR="00D92933">
        <w:rPr>
          <w:u w:val="single"/>
        </w:rPr>
        <w:t>2</w:t>
      </w:r>
      <w:r w:rsidR="007B742F">
        <w:rPr>
          <w:u w:val="single"/>
        </w:rPr>
        <w:t>.1</w:t>
      </w:r>
      <w:r>
        <w:rPr>
          <w:u w:val="single"/>
        </w:rPr>
        <w:t xml:space="preserve"> </w:t>
      </w:r>
      <w:r w:rsidRPr="00FE79BE">
        <w:rPr>
          <w:u w:val="single"/>
        </w:rPr>
        <w:t xml:space="preserve">Removal of unnecessary data </w:t>
      </w:r>
    </w:p>
    <w:p w14:paraId="00FB34B8" w14:textId="77777777" w:rsidR="00150959" w:rsidRDefault="00150959" w:rsidP="00150959">
      <w:r>
        <w:t>The first task in this was deleting the columns I felt were unnecessary for my required project.</w:t>
      </w:r>
    </w:p>
    <w:p w14:paraId="40222E97" w14:textId="4CA8815B" w:rsidR="00150959" w:rsidRDefault="007344C1" w:rsidP="00150959">
      <w:r>
        <w:rPr>
          <w:noProof/>
        </w:rPr>
        <mc:AlternateContent>
          <mc:Choice Requires="wps">
            <w:drawing>
              <wp:anchor distT="0" distB="0" distL="114300" distR="114300" simplePos="0" relativeHeight="251699712" behindDoc="1" locked="0" layoutInCell="1" allowOverlap="1" wp14:anchorId="7777570C" wp14:editId="71D04599">
                <wp:simplePos x="0" y="0"/>
                <wp:positionH relativeFrom="column">
                  <wp:posOffset>-2540</wp:posOffset>
                </wp:positionH>
                <wp:positionV relativeFrom="paragraph">
                  <wp:posOffset>601980</wp:posOffset>
                </wp:positionV>
                <wp:extent cx="5731510" cy="635"/>
                <wp:effectExtent l="0" t="0" r="0" b="0"/>
                <wp:wrapTight wrapText="bothSides">
                  <wp:wrapPolygon edited="0">
                    <wp:start x="0" y="0"/>
                    <wp:lineTo x="0" y="21600"/>
                    <wp:lineTo x="21600" y="21600"/>
                    <wp:lineTo x="21600" y="0"/>
                  </wp:wrapPolygon>
                </wp:wrapTight>
                <wp:docPr id="1504919797"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68D992D" w14:textId="6D851E3D" w:rsidR="007344C1" w:rsidRPr="00324221" w:rsidRDefault="007344C1" w:rsidP="007344C1">
                            <w:pPr>
                              <w:pStyle w:val="Caption"/>
                              <w:rPr>
                                <w:noProof/>
                                <w:sz w:val="22"/>
                                <w:szCs w:val="22"/>
                              </w:rPr>
                            </w:pPr>
                            <w:bookmarkStart w:id="34" w:name="_Toc194925840"/>
                            <w:bookmarkStart w:id="35" w:name="_Toc195260054"/>
                            <w:r>
                              <w:t xml:space="preserve">Figure </w:t>
                            </w:r>
                            <w:r>
                              <w:fldChar w:fldCharType="begin"/>
                            </w:r>
                            <w:r>
                              <w:instrText xml:space="preserve"> SEQ Figure \* ARABIC </w:instrText>
                            </w:r>
                            <w:r>
                              <w:fldChar w:fldCharType="separate"/>
                            </w:r>
                            <w:r w:rsidR="000429E1">
                              <w:rPr>
                                <w:noProof/>
                              </w:rPr>
                              <w:t>2</w:t>
                            </w:r>
                            <w:r>
                              <w:fldChar w:fldCharType="end"/>
                            </w:r>
                            <w:r w:rsidR="00FB1A4B">
                              <w:t>:</w:t>
                            </w:r>
                            <w:r>
                              <w:t xml:space="preserve"> code</w:t>
                            </w:r>
                            <w:bookmarkEnd w:id="34"/>
                            <w:r w:rsidR="00FB1A4B">
                              <w:t xml:space="preserve"> showing how </w:t>
                            </w:r>
                            <w:r w:rsidR="008F3859">
                              <w:t>I separated my features</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77570C" id="_x0000_s1027" type="#_x0000_t202" style="position:absolute;left:0;text-align:left;margin-left:-.2pt;margin-top:47.4pt;width:451.3pt;height:.05pt;z-index:-25161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" stroked="f">
                <v:textbox style="mso-fit-shape-to-text:t" inset="0,0,0,0">
                  <w:txbxContent>
                    <w:p w14:paraId="268D992D" w14:textId="6D851E3D" w:rsidR="007344C1" w:rsidRPr="00324221" w:rsidRDefault="007344C1" w:rsidP="007344C1">
                      <w:pPr>
                        <w:pStyle w:val="Caption"/>
                        <w:rPr>
                          <w:noProof/>
                          <w:sz w:val="22"/>
                          <w:szCs w:val="22"/>
                        </w:rPr>
                      </w:pPr>
                      <w:bookmarkStart w:id="36" w:name="_Toc194925840"/>
                      <w:bookmarkStart w:id="37" w:name="_Toc195260054"/>
                      <w:r>
                        <w:t xml:space="preserve">Figure </w:t>
                      </w:r>
                      <w:r>
                        <w:fldChar w:fldCharType="begin"/>
                      </w:r>
                      <w:r>
                        <w:instrText xml:space="preserve"> SEQ Figure \* ARABIC </w:instrText>
                      </w:r>
                      <w:r>
                        <w:fldChar w:fldCharType="separate"/>
                      </w:r>
                      <w:r w:rsidR="000429E1">
                        <w:rPr>
                          <w:noProof/>
                        </w:rPr>
                        <w:t>2</w:t>
                      </w:r>
                      <w:r>
                        <w:fldChar w:fldCharType="end"/>
                      </w:r>
                      <w:r w:rsidR="00FB1A4B">
                        <w:t>:</w:t>
                      </w:r>
                      <w:r>
                        <w:t xml:space="preserve"> code</w:t>
                      </w:r>
                      <w:bookmarkEnd w:id="36"/>
                      <w:r w:rsidR="00FB1A4B">
                        <w:t xml:space="preserve"> showing how </w:t>
                      </w:r>
                      <w:r w:rsidR="008F3859">
                        <w:t>I separated my features</w:t>
                      </w:r>
                      <w:bookmarkEnd w:id="37"/>
                    </w:p>
                  </w:txbxContent>
                </v:textbox>
                <w10:wrap type="tight"/>
              </v:shape>
            </w:pict>
          </mc:Fallback>
        </mc:AlternateContent>
      </w:r>
      <w:r w:rsidR="00150959" w:rsidRPr="002C391E">
        <w:rPr>
          <w:noProof/>
        </w:rPr>
        <w:drawing>
          <wp:anchor distT="0" distB="0" distL="114300" distR="114300" simplePos="0" relativeHeight="251663360" behindDoc="1" locked="0" layoutInCell="1" allowOverlap="1" wp14:anchorId="569F57FC" wp14:editId="39FF43DA">
            <wp:simplePos x="0" y="0"/>
            <wp:positionH relativeFrom="margin">
              <wp:align>right</wp:align>
            </wp:positionH>
            <wp:positionV relativeFrom="paragraph">
              <wp:posOffset>269430</wp:posOffset>
            </wp:positionV>
            <wp:extent cx="5731510" cy="275590"/>
            <wp:effectExtent l="0" t="0" r="2540" b="0"/>
            <wp:wrapTight wrapText="bothSides">
              <wp:wrapPolygon edited="0">
                <wp:start x="0" y="0"/>
                <wp:lineTo x="0" y="19410"/>
                <wp:lineTo x="21538" y="19410"/>
                <wp:lineTo x="21538" y="0"/>
                <wp:lineTo x="0" y="0"/>
              </wp:wrapPolygon>
            </wp:wrapTight>
            <wp:docPr id="566271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7112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275590"/>
                    </a:xfrm>
                    <a:prstGeom prst="rect">
                      <a:avLst/>
                    </a:prstGeom>
                  </pic:spPr>
                </pic:pic>
              </a:graphicData>
            </a:graphic>
          </wp:anchor>
        </w:drawing>
      </w:r>
      <w:r w:rsidR="00150959">
        <w:t>To do this I used the following code:</w:t>
      </w:r>
    </w:p>
    <w:p w14:paraId="7A623616" w14:textId="77777777" w:rsidR="00150959" w:rsidRDefault="00150959" w:rsidP="00150959">
      <w:r>
        <w:t>Using this code enabled me to drop all the unnecessary columns I didn’t want while keeping the ones I did by specifically listing the names, this was way quicker than typing out all the features to drop</w:t>
      </w:r>
    </w:p>
    <w:p w14:paraId="24C1F07E" w14:textId="358D916F" w:rsidR="00150959" w:rsidRDefault="00150959" w:rsidP="00150959">
      <w:r>
        <w:t xml:space="preserve"> As you will see in the </w:t>
      </w:r>
      <w:r w:rsidR="007344C1">
        <w:t>figure 3</w:t>
      </w:r>
      <w:r>
        <w:t xml:space="preserve"> shown below, I kept the most common attributes of a network log.</w:t>
      </w:r>
    </w:p>
    <w:p w14:paraId="3F33C70C" w14:textId="0771D5CC" w:rsidR="00150959" w:rsidRDefault="007344C1" w:rsidP="00150959">
      <w:r>
        <w:rPr>
          <w:noProof/>
        </w:rPr>
        <mc:AlternateContent>
          <mc:Choice Requires="wps">
            <w:drawing>
              <wp:anchor distT="0" distB="0" distL="114300" distR="114300" simplePos="0" relativeHeight="251701760" behindDoc="1" locked="0" layoutInCell="1" allowOverlap="1" wp14:anchorId="3523AC81" wp14:editId="13D81F50">
                <wp:simplePos x="0" y="0"/>
                <wp:positionH relativeFrom="column">
                  <wp:posOffset>2450465</wp:posOffset>
                </wp:positionH>
                <wp:positionV relativeFrom="paragraph">
                  <wp:posOffset>2794635</wp:posOffset>
                </wp:positionV>
                <wp:extent cx="3892550" cy="635"/>
                <wp:effectExtent l="0" t="0" r="0" b="0"/>
                <wp:wrapTight wrapText="bothSides">
                  <wp:wrapPolygon edited="0">
                    <wp:start x="0" y="0"/>
                    <wp:lineTo x="0" y="21600"/>
                    <wp:lineTo x="21600" y="21600"/>
                    <wp:lineTo x="21600" y="0"/>
                  </wp:wrapPolygon>
                </wp:wrapTight>
                <wp:docPr id="362605137" name="Text Box 1"/>
                <wp:cNvGraphicFramePr/>
                <a:graphic xmlns:a="http://schemas.openxmlformats.org/drawingml/2006/main">
                  <a:graphicData uri="http://schemas.microsoft.com/office/word/2010/wordprocessingShape">
                    <wps:wsp>
                      <wps:cNvSpPr txBox="1"/>
                      <wps:spPr>
                        <a:xfrm>
                          <a:off x="0" y="0"/>
                          <a:ext cx="3892550" cy="635"/>
                        </a:xfrm>
                        <a:prstGeom prst="rect">
                          <a:avLst/>
                        </a:prstGeom>
                        <a:solidFill>
                          <a:prstClr val="white"/>
                        </a:solidFill>
                        <a:ln>
                          <a:noFill/>
                        </a:ln>
                      </wps:spPr>
                      <wps:txbx>
                        <w:txbxContent>
                          <w:p w14:paraId="526D6926" w14:textId="3D67EAA3" w:rsidR="007344C1" w:rsidRPr="00765F06" w:rsidRDefault="007344C1" w:rsidP="007344C1">
                            <w:pPr>
                              <w:pStyle w:val="Caption"/>
                              <w:rPr>
                                <w:noProof/>
                                <w:sz w:val="22"/>
                                <w:szCs w:val="22"/>
                              </w:rPr>
                            </w:pPr>
                            <w:bookmarkStart w:id="38" w:name="_Toc194925841"/>
                            <w:bookmarkStart w:id="39" w:name="_Toc195260055"/>
                            <w:r>
                              <w:t xml:space="preserve">Figure </w:t>
                            </w:r>
                            <w:r>
                              <w:fldChar w:fldCharType="begin"/>
                            </w:r>
                            <w:r>
                              <w:instrText xml:space="preserve"> SEQ Figure \* ARABIC </w:instrText>
                            </w:r>
                            <w:r>
                              <w:fldChar w:fldCharType="separate"/>
                            </w:r>
                            <w:r w:rsidR="000429E1">
                              <w:rPr>
                                <w:noProof/>
                              </w:rPr>
                              <w:t>3</w:t>
                            </w:r>
                            <w:bookmarkEnd w:id="38"/>
                            <w:r>
                              <w:fldChar w:fldCharType="end"/>
                            </w:r>
                            <w:r w:rsidR="002A7A51">
                              <w:t xml:space="preserve"> : </w:t>
                            </w:r>
                            <w:r w:rsidR="00F000D5">
                              <w:t>image of dataset after features Selecetion</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23AC81" id="_x0000_s1028" type="#_x0000_t202" style="position:absolute;left:0;text-align:left;margin-left:192.95pt;margin-top:220.05pt;width:306.5pt;height:.05pt;z-index:-25161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lTSGgIAAD8EAAAOAAAAZHJzL2Uyb0RvYy54bWysU8Fu2zAMvQ/YPwi6L05SpO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" stroked="f">
                <v:textbox style="mso-fit-shape-to-text:t" inset="0,0,0,0">
                  <w:txbxContent>
                    <w:p w14:paraId="526D6926" w14:textId="3D67EAA3" w:rsidR="007344C1" w:rsidRPr="00765F06" w:rsidRDefault="007344C1" w:rsidP="007344C1">
                      <w:pPr>
                        <w:pStyle w:val="Caption"/>
                        <w:rPr>
                          <w:noProof/>
                          <w:sz w:val="22"/>
                          <w:szCs w:val="22"/>
                        </w:rPr>
                      </w:pPr>
                      <w:bookmarkStart w:id="40" w:name="_Toc194925841"/>
                      <w:bookmarkStart w:id="41" w:name="_Toc195260055"/>
                      <w:r>
                        <w:t xml:space="preserve">Figure </w:t>
                      </w:r>
                      <w:r>
                        <w:fldChar w:fldCharType="begin"/>
                      </w:r>
                      <w:r>
                        <w:instrText xml:space="preserve"> SEQ Figure \* ARABIC </w:instrText>
                      </w:r>
                      <w:r>
                        <w:fldChar w:fldCharType="separate"/>
                      </w:r>
                      <w:r w:rsidR="000429E1">
                        <w:rPr>
                          <w:noProof/>
                        </w:rPr>
                        <w:t>3</w:t>
                      </w:r>
                      <w:bookmarkEnd w:id="40"/>
                      <w:r>
                        <w:fldChar w:fldCharType="end"/>
                      </w:r>
                      <w:r w:rsidR="002A7A51">
                        <w:t xml:space="preserve"> : </w:t>
                      </w:r>
                      <w:r w:rsidR="00F000D5">
                        <w:t>image of dataset after features Selecetion</w:t>
                      </w:r>
                      <w:bookmarkEnd w:id="41"/>
                    </w:p>
                  </w:txbxContent>
                </v:textbox>
                <w10:wrap type="tight"/>
              </v:shape>
            </w:pict>
          </mc:Fallback>
        </mc:AlternateContent>
      </w:r>
      <w:r w:rsidR="00150959" w:rsidRPr="006A5799">
        <w:rPr>
          <w:noProof/>
        </w:rPr>
        <w:drawing>
          <wp:anchor distT="0" distB="0" distL="114300" distR="114300" simplePos="0" relativeHeight="251662336" behindDoc="1" locked="0" layoutInCell="1" allowOverlap="1" wp14:anchorId="10DACBDA" wp14:editId="44003031">
            <wp:simplePos x="0" y="0"/>
            <wp:positionH relativeFrom="column">
              <wp:posOffset>2451016</wp:posOffset>
            </wp:positionH>
            <wp:positionV relativeFrom="paragraph">
              <wp:posOffset>160933</wp:posOffset>
            </wp:positionV>
            <wp:extent cx="3892550" cy="2734310"/>
            <wp:effectExtent l="0" t="0" r="0" b="8890"/>
            <wp:wrapTight wrapText="bothSides">
              <wp:wrapPolygon edited="0">
                <wp:start x="0" y="0"/>
                <wp:lineTo x="0" y="21520"/>
                <wp:lineTo x="21459" y="21520"/>
                <wp:lineTo x="21459" y="0"/>
                <wp:lineTo x="0" y="0"/>
              </wp:wrapPolygon>
            </wp:wrapTight>
            <wp:docPr id="1524174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74172"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2550" cy="2734310"/>
                    </a:xfrm>
                    <a:prstGeom prst="rect">
                      <a:avLst/>
                    </a:prstGeom>
                  </pic:spPr>
                </pic:pic>
              </a:graphicData>
            </a:graphic>
            <wp14:sizeRelH relativeFrom="margin">
              <wp14:pctWidth>0</wp14:pctWidth>
            </wp14:sizeRelH>
            <wp14:sizeRelV relativeFrom="margin">
              <wp14:pctHeight>0</wp14:pctHeight>
            </wp14:sizeRelV>
          </wp:anchor>
        </w:drawing>
      </w:r>
    </w:p>
    <w:p w14:paraId="4067F6D1" w14:textId="77777777" w:rsidR="00150959" w:rsidRDefault="00150959" w:rsidP="00150959">
      <w:r>
        <w:t>The features kept were source Ip and port, destination Ip and port, protocol, service, source bytes, destination bytes, conn_state, source packets, destination packets, label and type. Leaving only 13 columns left out of the original 44.</w:t>
      </w:r>
    </w:p>
    <w:p w14:paraId="6F74997F" w14:textId="77777777" w:rsidR="00150959" w:rsidRDefault="00150959" w:rsidP="00150959"/>
    <w:p w14:paraId="67319AB7" w14:textId="77777777" w:rsidR="00150959" w:rsidRDefault="00150959" w:rsidP="00150959"/>
    <w:p w14:paraId="750948CD" w14:textId="77777777" w:rsidR="00150959" w:rsidRDefault="00150959" w:rsidP="00150959"/>
    <w:p w14:paraId="003AD703" w14:textId="77777777" w:rsidR="00150959" w:rsidRDefault="00150959" w:rsidP="00150959"/>
    <w:p w14:paraId="6C574F5A" w14:textId="77777777" w:rsidR="00150959" w:rsidRDefault="00150959" w:rsidP="00150959"/>
    <w:p w14:paraId="6C8C118D" w14:textId="77777777" w:rsidR="00150959" w:rsidRDefault="00150959" w:rsidP="00150959"/>
    <w:p w14:paraId="548A3EFD" w14:textId="3D90E555" w:rsidR="00150959" w:rsidRPr="00023AE9" w:rsidRDefault="00150959" w:rsidP="00150959">
      <w:pPr>
        <w:pStyle w:val="Heading4"/>
        <w:rPr>
          <w:u w:val="single"/>
        </w:rPr>
      </w:pPr>
      <w:r w:rsidRPr="00023AE9">
        <w:rPr>
          <w:u w:val="single"/>
        </w:rPr>
        <w:lastRenderedPageBreak/>
        <w:t>4.</w:t>
      </w:r>
      <w:r w:rsidR="00D92933">
        <w:rPr>
          <w:u w:val="single"/>
        </w:rPr>
        <w:t>2</w:t>
      </w:r>
      <w:r w:rsidR="007B742F">
        <w:rPr>
          <w:u w:val="single"/>
        </w:rPr>
        <w:t>.2</w:t>
      </w:r>
      <w:r w:rsidRPr="00023AE9">
        <w:rPr>
          <w:u w:val="single"/>
        </w:rPr>
        <w:t xml:space="preserve"> </w:t>
      </w:r>
      <w:r w:rsidR="00D92933">
        <w:rPr>
          <w:u w:val="single"/>
        </w:rPr>
        <w:t>C</w:t>
      </w:r>
      <w:r w:rsidRPr="00023AE9">
        <w:rPr>
          <w:u w:val="single"/>
        </w:rPr>
        <w:t xml:space="preserve">leaning the data. </w:t>
      </w:r>
    </w:p>
    <w:p w14:paraId="7818B96C" w14:textId="77777777" w:rsidR="00AB01E4" w:rsidRDefault="00AB01E4" w:rsidP="00EA3FCF">
      <w:pPr>
        <w:rPr>
          <w:color w:val="000000" w:themeColor="text1"/>
        </w:rPr>
      </w:pPr>
    </w:p>
    <w:p w14:paraId="19AD68FC" w14:textId="151FFB78" w:rsidR="008553AA" w:rsidRDefault="008627A1" w:rsidP="00EA3FCF">
      <w:pPr>
        <w:rPr>
          <w:color w:val="000000" w:themeColor="text1"/>
        </w:rPr>
      </w:pPr>
      <w:r>
        <w:rPr>
          <w:color w:val="000000" w:themeColor="text1"/>
        </w:rPr>
        <w:t xml:space="preserve">For the </w:t>
      </w:r>
      <w:r w:rsidR="002D77F0">
        <w:rPr>
          <w:color w:val="000000" w:themeColor="text1"/>
        </w:rPr>
        <w:t xml:space="preserve">next part this consisted of finding all empty or duplicate </w:t>
      </w:r>
      <w:r w:rsidR="008553AA">
        <w:rPr>
          <w:color w:val="000000" w:themeColor="text1"/>
        </w:rPr>
        <w:t>values,</w:t>
      </w:r>
      <w:r w:rsidR="002D77F0">
        <w:rPr>
          <w:color w:val="000000" w:themeColor="text1"/>
        </w:rPr>
        <w:t xml:space="preserve"> </w:t>
      </w:r>
      <w:r>
        <w:rPr>
          <w:color w:val="000000" w:themeColor="text1"/>
        </w:rPr>
        <w:t xml:space="preserve">I </w:t>
      </w:r>
      <w:r w:rsidR="002D77F0">
        <w:rPr>
          <w:color w:val="000000" w:themeColor="text1"/>
        </w:rPr>
        <w:t xml:space="preserve">had to consider when finding the </w:t>
      </w:r>
      <w:r>
        <w:rPr>
          <w:color w:val="000000" w:themeColor="text1"/>
        </w:rPr>
        <w:t xml:space="preserve">empty values </w:t>
      </w:r>
      <w:r w:rsidR="002D77F0">
        <w:rPr>
          <w:color w:val="000000" w:themeColor="text1"/>
        </w:rPr>
        <w:t xml:space="preserve">if I should </w:t>
      </w:r>
      <w:r>
        <w:rPr>
          <w:color w:val="000000" w:themeColor="text1"/>
        </w:rPr>
        <w:t xml:space="preserve">replace with the </w:t>
      </w:r>
      <w:r w:rsidR="00567165">
        <w:rPr>
          <w:color w:val="000000" w:themeColor="text1"/>
        </w:rPr>
        <w:t>variable</w:t>
      </w:r>
      <w:r>
        <w:rPr>
          <w:color w:val="000000" w:themeColor="text1"/>
        </w:rPr>
        <w:t xml:space="preserve"> null </w:t>
      </w:r>
      <w:r w:rsidR="002D77F0">
        <w:rPr>
          <w:color w:val="000000" w:themeColor="text1"/>
        </w:rPr>
        <w:t>or</w:t>
      </w:r>
      <w:r>
        <w:rPr>
          <w:color w:val="000000" w:themeColor="text1"/>
        </w:rPr>
        <w:t xml:space="preserve"> </w:t>
      </w:r>
      <w:r w:rsidR="002D77F0">
        <w:rPr>
          <w:color w:val="000000" w:themeColor="text1"/>
        </w:rPr>
        <w:t xml:space="preserve">just </w:t>
      </w:r>
      <w:r>
        <w:rPr>
          <w:color w:val="000000" w:themeColor="text1"/>
        </w:rPr>
        <w:t xml:space="preserve">drop </w:t>
      </w:r>
      <w:r w:rsidR="00FE7051">
        <w:rPr>
          <w:color w:val="000000" w:themeColor="text1"/>
        </w:rPr>
        <w:t>the row (</w:t>
      </w:r>
      <w:r w:rsidR="008553AA">
        <w:rPr>
          <w:color w:val="000000" w:themeColor="text1"/>
        </w:rPr>
        <w:t>column</w:t>
      </w:r>
      <w:r w:rsidR="00FE7051">
        <w:rPr>
          <w:color w:val="000000" w:themeColor="text1"/>
        </w:rPr>
        <w:t xml:space="preserve"> if too many) however </w:t>
      </w:r>
      <w:r w:rsidR="008553AA">
        <w:rPr>
          <w:color w:val="000000" w:themeColor="text1"/>
        </w:rPr>
        <w:t xml:space="preserve">I figured it was best to just replace all the values in the database that was </w:t>
      </w:r>
      <w:r w:rsidR="00302824">
        <w:rPr>
          <w:color w:val="000000" w:themeColor="text1"/>
        </w:rPr>
        <w:t>empty with</w:t>
      </w:r>
      <w:r w:rsidR="0012173D">
        <w:rPr>
          <w:color w:val="000000" w:themeColor="text1"/>
        </w:rPr>
        <w:t xml:space="preserve"> </w:t>
      </w:r>
      <w:r w:rsidR="000F59F3">
        <w:rPr>
          <w:color w:val="000000" w:themeColor="text1"/>
        </w:rPr>
        <w:t>a</w:t>
      </w:r>
      <w:r w:rsidR="0012173D">
        <w:rPr>
          <w:color w:val="000000" w:themeColor="text1"/>
        </w:rPr>
        <w:t xml:space="preserve"> variable to represent Null as shown bel</w:t>
      </w:r>
      <w:r w:rsidR="000D061F">
        <w:rPr>
          <w:color w:val="000000" w:themeColor="text1"/>
        </w:rPr>
        <w:t>ow.</w:t>
      </w:r>
    </w:p>
    <w:p w14:paraId="057BA163" w14:textId="64331C8F" w:rsidR="00223D6E" w:rsidRDefault="007344C1" w:rsidP="00EA3FCF">
      <w:pPr>
        <w:rPr>
          <w:color w:val="000000" w:themeColor="text1"/>
        </w:rPr>
      </w:pPr>
      <w:r>
        <w:rPr>
          <w:noProof/>
        </w:rPr>
        <mc:AlternateContent>
          <mc:Choice Requires="wps">
            <w:drawing>
              <wp:anchor distT="0" distB="0" distL="114300" distR="114300" simplePos="0" relativeHeight="251703808" behindDoc="1" locked="0" layoutInCell="1" allowOverlap="1" wp14:anchorId="17DB7464" wp14:editId="695AD790">
                <wp:simplePos x="0" y="0"/>
                <wp:positionH relativeFrom="column">
                  <wp:posOffset>603250</wp:posOffset>
                </wp:positionH>
                <wp:positionV relativeFrom="paragraph">
                  <wp:posOffset>690880</wp:posOffset>
                </wp:positionV>
                <wp:extent cx="3905250" cy="635"/>
                <wp:effectExtent l="0" t="0" r="0" b="0"/>
                <wp:wrapTight wrapText="bothSides">
                  <wp:wrapPolygon edited="0">
                    <wp:start x="0" y="0"/>
                    <wp:lineTo x="0" y="21600"/>
                    <wp:lineTo x="21600" y="21600"/>
                    <wp:lineTo x="21600" y="0"/>
                  </wp:wrapPolygon>
                </wp:wrapTight>
                <wp:docPr id="2043725908" name="Text Box 1"/>
                <wp:cNvGraphicFramePr/>
                <a:graphic xmlns:a="http://schemas.openxmlformats.org/drawingml/2006/main">
                  <a:graphicData uri="http://schemas.microsoft.com/office/word/2010/wordprocessingShape">
                    <wps:wsp>
                      <wps:cNvSpPr txBox="1"/>
                      <wps:spPr>
                        <a:xfrm>
                          <a:off x="0" y="0"/>
                          <a:ext cx="3905250" cy="635"/>
                        </a:xfrm>
                        <a:prstGeom prst="rect">
                          <a:avLst/>
                        </a:prstGeom>
                        <a:solidFill>
                          <a:prstClr val="white"/>
                        </a:solidFill>
                        <a:ln>
                          <a:noFill/>
                        </a:ln>
                      </wps:spPr>
                      <wps:txbx>
                        <w:txbxContent>
                          <w:p w14:paraId="1F505000" w14:textId="13678CA8" w:rsidR="007344C1" w:rsidRPr="009B79DB" w:rsidRDefault="007344C1" w:rsidP="007344C1">
                            <w:pPr>
                              <w:pStyle w:val="Caption"/>
                              <w:rPr>
                                <w:noProof/>
                                <w:color w:val="FF0000"/>
                                <w:sz w:val="22"/>
                                <w:szCs w:val="22"/>
                              </w:rPr>
                            </w:pPr>
                            <w:bookmarkStart w:id="42" w:name="_Toc194925842"/>
                            <w:bookmarkStart w:id="43" w:name="_Toc195260056"/>
                            <w:r>
                              <w:t xml:space="preserve">Figure </w:t>
                            </w:r>
                            <w:r>
                              <w:fldChar w:fldCharType="begin"/>
                            </w:r>
                            <w:r>
                              <w:instrText xml:space="preserve"> SEQ Figure \* ARABIC </w:instrText>
                            </w:r>
                            <w:r>
                              <w:fldChar w:fldCharType="separate"/>
                            </w:r>
                            <w:r w:rsidR="000429E1">
                              <w:rPr>
                                <w:noProof/>
                              </w:rPr>
                              <w:t>4</w:t>
                            </w:r>
                            <w:r>
                              <w:fldChar w:fldCharType="end"/>
                            </w:r>
                            <w:r>
                              <w:t>: code</w:t>
                            </w:r>
                            <w:bookmarkEnd w:id="42"/>
                            <w:r w:rsidR="00F000D5">
                              <w:t xml:space="preserve"> showing removal of empty values</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DB7464" id="_x0000_s1029" type="#_x0000_t202" style="position:absolute;left:0;text-align:left;margin-left:47.5pt;margin-top:54.4pt;width:307.5pt;height:.05pt;z-index:-251612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" stroked="f">
                <v:textbox style="mso-fit-shape-to-text:t" inset="0,0,0,0">
                  <w:txbxContent>
                    <w:p w14:paraId="1F505000" w14:textId="13678CA8" w:rsidR="007344C1" w:rsidRPr="009B79DB" w:rsidRDefault="007344C1" w:rsidP="007344C1">
                      <w:pPr>
                        <w:pStyle w:val="Caption"/>
                        <w:rPr>
                          <w:noProof/>
                          <w:color w:val="FF0000"/>
                          <w:sz w:val="22"/>
                          <w:szCs w:val="22"/>
                        </w:rPr>
                      </w:pPr>
                      <w:bookmarkStart w:id="44" w:name="_Toc194925842"/>
                      <w:bookmarkStart w:id="45" w:name="_Toc195260056"/>
                      <w:r>
                        <w:t xml:space="preserve">Figure </w:t>
                      </w:r>
                      <w:r>
                        <w:fldChar w:fldCharType="begin"/>
                      </w:r>
                      <w:r>
                        <w:instrText xml:space="preserve"> SEQ Figure \* ARABIC </w:instrText>
                      </w:r>
                      <w:r>
                        <w:fldChar w:fldCharType="separate"/>
                      </w:r>
                      <w:r w:rsidR="000429E1">
                        <w:rPr>
                          <w:noProof/>
                        </w:rPr>
                        <w:t>4</w:t>
                      </w:r>
                      <w:r>
                        <w:fldChar w:fldCharType="end"/>
                      </w:r>
                      <w:r>
                        <w:t>: code</w:t>
                      </w:r>
                      <w:bookmarkEnd w:id="44"/>
                      <w:r w:rsidR="00F000D5">
                        <w:t xml:space="preserve"> showing removal of empty values</w:t>
                      </w:r>
                      <w:bookmarkEnd w:id="45"/>
                    </w:p>
                  </w:txbxContent>
                </v:textbox>
                <w10:wrap type="tight"/>
              </v:shape>
            </w:pict>
          </mc:Fallback>
        </mc:AlternateContent>
      </w:r>
      <w:r w:rsidR="00223D6E" w:rsidRPr="00223D6E">
        <w:rPr>
          <w:noProof/>
          <w:color w:val="FF0000"/>
        </w:rPr>
        <w:drawing>
          <wp:anchor distT="0" distB="0" distL="114300" distR="114300" simplePos="0" relativeHeight="251664384" behindDoc="1" locked="0" layoutInCell="1" allowOverlap="1" wp14:anchorId="031C151B" wp14:editId="7359E32F">
            <wp:simplePos x="0" y="0"/>
            <wp:positionH relativeFrom="margin">
              <wp:posOffset>603250</wp:posOffset>
            </wp:positionH>
            <wp:positionV relativeFrom="paragraph">
              <wp:posOffset>81280</wp:posOffset>
            </wp:positionV>
            <wp:extent cx="3905250" cy="552450"/>
            <wp:effectExtent l="0" t="0" r="0" b="0"/>
            <wp:wrapTight wrapText="bothSides">
              <wp:wrapPolygon edited="0">
                <wp:start x="0" y="0"/>
                <wp:lineTo x="0" y="20855"/>
                <wp:lineTo x="21495" y="20855"/>
                <wp:lineTo x="21495" y="0"/>
                <wp:lineTo x="0" y="0"/>
              </wp:wrapPolygon>
            </wp:wrapTight>
            <wp:docPr id="12666471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647155" name=""/>
                    <pic:cNvPicPr/>
                  </pic:nvPicPr>
                  <pic:blipFill>
                    <a:blip r:embed="rId21">
                      <a:extLst>
                        <a:ext uri="{28A0092B-C50C-407E-A947-70E740481C1C}">
                          <a14:useLocalDpi xmlns:a14="http://schemas.microsoft.com/office/drawing/2010/main" val="0"/>
                        </a:ext>
                      </a:extLst>
                    </a:blip>
                    <a:stretch>
                      <a:fillRect/>
                    </a:stretch>
                  </pic:blipFill>
                  <pic:spPr>
                    <a:xfrm>
                      <a:off x="0" y="0"/>
                      <a:ext cx="3905250" cy="552450"/>
                    </a:xfrm>
                    <a:prstGeom prst="rect">
                      <a:avLst/>
                    </a:prstGeom>
                  </pic:spPr>
                </pic:pic>
              </a:graphicData>
            </a:graphic>
            <wp14:sizeRelH relativeFrom="margin">
              <wp14:pctWidth>0</wp14:pctWidth>
            </wp14:sizeRelH>
            <wp14:sizeRelV relativeFrom="margin">
              <wp14:pctHeight>0</wp14:pctHeight>
            </wp14:sizeRelV>
          </wp:anchor>
        </w:drawing>
      </w:r>
    </w:p>
    <w:p w14:paraId="3D68AE77" w14:textId="40C93917" w:rsidR="00223D6E" w:rsidRDefault="00223D6E" w:rsidP="00EA3FCF">
      <w:pPr>
        <w:rPr>
          <w:color w:val="000000" w:themeColor="text1"/>
        </w:rPr>
      </w:pPr>
    </w:p>
    <w:p w14:paraId="377B3FA3" w14:textId="14053EE2" w:rsidR="00223D6E" w:rsidRDefault="00223D6E" w:rsidP="00EA3FCF">
      <w:pPr>
        <w:rPr>
          <w:color w:val="000000" w:themeColor="text1"/>
        </w:rPr>
      </w:pPr>
    </w:p>
    <w:p w14:paraId="724E3FEE" w14:textId="77777777" w:rsidR="00E51272" w:rsidRDefault="00E51272" w:rsidP="00EA3FCF">
      <w:pPr>
        <w:rPr>
          <w:color w:val="000000" w:themeColor="text1"/>
        </w:rPr>
      </w:pPr>
    </w:p>
    <w:p w14:paraId="484B9CEE" w14:textId="47786F2F" w:rsidR="000D061F" w:rsidRDefault="000F59F3" w:rsidP="00EA3FCF">
      <w:pPr>
        <w:rPr>
          <w:color w:val="000000" w:themeColor="text1"/>
        </w:rPr>
      </w:pPr>
      <w:r>
        <w:rPr>
          <w:color w:val="000000" w:themeColor="text1"/>
        </w:rPr>
        <w:t>Furthermore,</w:t>
      </w:r>
      <w:r w:rsidR="000D061F">
        <w:rPr>
          <w:color w:val="000000" w:themeColor="text1"/>
        </w:rPr>
        <w:t xml:space="preserve"> when it came to duplicate it was exactly as </w:t>
      </w:r>
      <w:r>
        <w:rPr>
          <w:color w:val="000000" w:themeColor="text1"/>
        </w:rPr>
        <w:t>predicted</w:t>
      </w:r>
      <w:r w:rsidR="000D061F">
        <w:rPr>
          <w:color w:val="000000" w:themeColor="text1"/>
        </w:rPr>
        <w:t xml:space="preserve"> that there would be </w:t>
      </w:r>
      <w:r>
        <w:rPr>
          <w:color w:val="000000" w:themeColor="text1"/>
        </w:rPr>
        <w:t>many,</w:t>
      </w:r>
      <w:r w:rsidR="000D061F">
        <w:rPr>
          <w:color w:val="000000" w:themeColor="text1"/>
        </w:rPr>
        <w:t xml:space="preserve"> </w:t>
      </w:r>
      <w:r>
        <w:rPr>
          <w:color w:val="000000" w:themeColor="text1"/>
        </w:rPr>
        <w:t xml:space="preserve">and this is due to the type of dataset I am using so this required no further action on deleting duplicates as it would have a highly drastic change on the results of our experiment </w:t>
      </w:r>
    </w:p>
    <w:p w14:paraId="487F88E2" w14:textId="22C0D99F" w:rsidR="003602B8" w:rsidRPr="003602B8" w:rsidRDefault="003602B8" w:rsidP="003602B8">
      <w:pPr>
        <w:pStyle w:val="Heading4"/>
        <w:rPr>
          <w:u w:val="single"/>
        </w:rPr>
      </w:pPr>
      <w:r w:rsidRPr="003602B8">
        <w:rPr>
          <w:u w:val="single"/>
        </w:rPr>
        <w:t>4.2</w:t>
      </w:r>
      <w:r w:rsidR="007B742F">
        <w:rPr>
          <w:u w:val="single"/>
        </w:rPr>
        <w:t>.3</w:t>
      </w:r>
      <w:r w:rsidRPr="003602B8">
        <w:rPr>
          <w:u w:val="single"/>
        </w:rPr>
        <w:t xml:space="preserve"> data/type conversion </w:t>
      </w:r>
    </w:p>
    <w:p w14:paraId="58F7C835" w14:textId="629553BB" w:rsidR="00733E4C" w:rsidRDefault="00BD355F" w:rsidP="00EA3FCF">
      <w:pPr>
        <w:rPr>
          <w:color w:val="000000" w:themeColor="text1"/>
        </w:rPr>
      </w:pPr>
      <w:r w:rsidRPr="00BD355F">
        <w:rPr>
          <w:noProof/>
          <w:color w:val="FF0000"/>
        </w:rPr>
        <mc:AlternateContent>
          <mc:Choice Requires="wps">
            <w:drawing>
              <wp:anchor distT="45720" distB="45720" distL="114300" distR="114300" simplePos="0" relativeHeight="251666432" behindDoc="1" locked="0" layoutInCell="1" allowOverlap="1" wp14:anchorId="3CB3CD37" wp14:editId="7BB2B17E">
                <wp:simplePos x="0" y="0"/>
                <wp:positionH relativeFrom="margin">
                  <wp:posOffset>-241300</wp:posOffset>
                </wp:positionH>
                <wp:positionV relativeFrom="paragraph">
                  <wp:posOffset>812165</wp:posOffset>
                </wp:positionV>
                <wp:extent cx="6565900" cy="565150"/>
                <wp:effectExtent l="0" t="0" r="25400" b="25400"/>
                <wp:wrapTight wrapText="bothSides">
                  <wp:wrapPolygon edited="0">
                    <wp:start x="0" y="0"/>
                    <wp:lineTo x="0" y="21843"/>
                    <wp:lineTo x="21621" y="21843"/>
                    <wp:lineTo x="21621"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5900" cy="565150"/>
                        </a:xfrm>
                        <a:prstGeom prst="rect">
                          <a:avLst/>
                        </a:prstGeom>
                        <a:solidFill>
                          <a:srgbClr val="FFFFFF"/>
                        </a:solidFill>
                        <a:ln w="9525">
                          <a:solidFill>
                            <a:srgbClr val="000000"/>
                          </a:solidFill>
                          <a:miter lim="800000"/>
                          <a:headEnd/>
                          <a:tailEnd/>
                        </a:ln>
                      </wps:spPr>
                      <wps:txbx>
                        <w:txbxContent>
                          <w:p w14:paraId="1CE064FF" w14:textId="262FD13B" w:rsidR="00BD355F" w:rsidRDefault="00BD355F">
                            <w:r w:rsidRPr="00BD355F">
                              <w:t xml:space="preserve">newdf = </w:t>
                            </w:r>
                            <w:r w:rsidR="00301E10" w:rsidRPr="00BD355F">
                              <w:t>newdf. replace</w:t>
                            </w:r>
                            <w:r w:rsidRPr="00BD355F">
                              <w:t>(['backdoor','ddos','dos','injection','mitm','password','ransomware','scanning','xss'], "Atta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B3CD37" id="Text Box 2" o:spid="_x0000_s1030" type="#_x0000_t202" style="position:absolute;left:0;text-align:left;margin-left:-19pt;margin-top:63.95pt;width:517pt;height:44.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">
                <v:textbox>
                  <w:txbxContent>
                    <w:p w14:paraId="1CE064FF" w14:textId="262FD13B" w:rsidR="00BD355F" w:rsidRDefault="00BD355F">
                      <w:r w:rsidRPr="00BD355F">
                        <w:t xml:space="preserve">newdf = </w:t>
                      </w:r>
                      <w:r w:rsidR="00301E10" w:rsidRPr="00BD355F">
                        <w:t>newdf. replace</w:t>
                      </w:r>
                      <w:r w:rsidRPr="00BD355F">
                        <w:t>(['backdoor','ddos','dos','injection','mitm','password','ransomware','scanning','xss'], "Attack")</w:t>
                      </w:r>
                    </w:p>
                  </w:txbxContent>
                </v:textbox>
                <w10:wrap type="tight" anchorx="margin"/>
              </v:shape>
            </w:pict>
          </mc:Fallback>
        </mc:AlternateContent>
      </w:r>
      <w:r w:rsidR="003602B8">
        <w:rPr>
          <w:color w:val="000000" w:themeColor="text1"/>
        </w:rPr>
        <w:t xml:space="preserve">This was an optional step to me as it wasn’t entirely required </w:t>
      </w:r>
      <w:r w:rsidR="005553BE">
        <w:rPr>
          <w:color w:val="000000" w:themeColor="text1"/>
        </w:rPr>
        <w:t xml:space="preserve">for the development of the </w:t>
      </w:r>
      <w:r w:rsidR="00E24F84">
        <w:rPr>
          <w:color w:val="000000" w:themeColor="text1"/>
        </w:rPr>
        <w:t>model,</w:t>
      </w:r>
      <w:r w:rsidR="005553BE">
        <w:rPr>
          <w:color w:val="000000" w:themeColor="text1"/>
        </w:rPr>
        <w:t xml:space="preserve"> however I came to the assumption that not only would it look </w:t>
      </w:r>
      <w:r w:rsidR="00E24F84">
        <w:rPr>
          <w:color w:val="000000" w:themeColor="text1"/>
        </w:rPr>
        <w:t>neater,</w:t>
      </w:r>
      <w:r w:rsidR="005553BE">
        <w:rPr>
          <w:color w:val="000000" w:themeColor="text1"/>
        </w:rPr>
        <w:t xml:space="preserve"> but it would be easier to train on the model to just give it two categories to look for. </w:t>
      </w:r>
      <w:r w:rsidR="00E24F84">
        <w:rPr>
          <w:color w:val="000000" w:themeColor="text1"/>
        </w:rPr>
        <w:t>Therefore, I converted all the name attacks into one category</w:t>
      </w:r>
      <w:r w:rsidR="008E15CE">
        <w:rPr>
          <w:color w:val="000000" w:themeColor="text1"/>
        </w:rPr>
        <w:t xml:space="preserve"> called ‘Attack’</w:t>
      </w:r>
      <w:r w:rsidR="00E24F84">
        <w:rPr>
          <w:color w:val="000000" w:themeColor="text1"/>
        </w:rPr>
        <w:t xml:space="preserve"> as shown below.</w:t>
      </w:r>
    </w:p>
    <w:p w14:paraId="1E6E96E9" w14:textId="762CB4C4" w:rsidR="00301E10" w:rsidRPr="00301E10" w:rsidRDefault="00AA0E23" w:rsidP="00EA3FCF">
      <w:pPr>
        <w:rPr>
          <w:color w:val="000000" w:themeColor="text1"/>
        </w:rPr>
      </w:pPr>
      <w:r>
        <w:rPr>
          <w:color w:val="000000" w:themeColor="text1"/>
        </w:rPr>
        <w:t xml:space="preserve">Doing all this I kept in mind the </w:t>
      </w:r>
      <w:r w:rsidR="00ED30D0">
        <w:rPr>
          <w:color w:val="000000" w:themeColor="text1"/>
        </w:rPr>
        <w:t xml:space="preserve">single responsibility principle when coding which just ensures that even if the dataset was to be changed minor or no code would have to be changed at </w:t>
      </w:r>
      <w:r w:rsidR="00886337">
        <w:rPr>
          <w:color w:val="000000" w:themeColor="text1"/>
        </w:rPr>
        <w:t>all.</w:t>
      </w:r>
      <w:r w:rsidR="00ED30D0">
        <w:rPr>
          <w:color w:val="000000" w:themeColor="text1"/>
        </w:rPr>
        <w:t xml:space="preserve"> </w:t>
      </w:r>
    </w:p>
    <w:p w14:paraId="08E933A6" w14:textId="5366668A" w:rsidR="00CE1B69" w:rsidRDefault="00847A3E" w:rsidP="00CE1B69">
      <w:pPr>
        <w:pStyle w:val="Heading3"/>
      </w:pPr>
      <w:bookmarkStart w:id="46" w:name="_Toc195175995"/>
      <w:r>
        <w:t xml:space="preserve">4.3 </w:t>
      </w:r>
      <w:r w:rsidR="00CE1B69">
        <w:t>Machine learning algorithms</w:t>
      </w:r>
      <w:bookmarkEnd w:id="46"/>
      <w:r w:rsidR="00CE1B69">
        <w:t xml:space="preserve"> </w:t>
      </w:r>
    </w:p>
    <w:p w14:paraId="756F2C16" w14:textId="237FA71F" w:rsidR="00CE1B69" w:rsidRDefault="00CE1B69" w:rsidP="00CE1B69">
      <w:r>
        <w:t xml:space="preserve">After processing the data, </w:t>
      </w:r>
      <w:r w:rsidR="005B327A">
        <w:t xml:space="preserve">I </w:t>
      </w:r>
      <w:r>
        <w:t>will now need an algorithm (for our project three) to train against the processed dataset. Just like with the dataset there were many decisions that had to be made especially now considering we know the type of dataset we plan to use. It became beneficial to pick algorithms with benefits based of the dataset used.</w:t>
      </w:r>
    </w:p>
    <w:p w14:paraId="44FB3E74" w14:textId="6EE4AF21" w:rsidR="00CE1B69" w:rsidRDefault="00847A3E" w:rsidP="00CE1B69">
      <w:pPr>
        <w:pStyle w:val="Heading4"/>
        <w:rPr>
          <w:u w:val="single"/>
        </w:rPr>
      </w:pPr>
      <w:r>
        <w:rPr>
          <w:u w:val="single"/>
        </w:rPr>
        <w:t>4.3</w:t>
      </w:r>
      <w:r w:rsidR="007B742F">
        <w:rPr>
          <w:u w:val="single"/>
        </w:rPr>
        <w:t>.1</w:t>
      </w:r>
      <w:r>
        <w:rPr>
          <w:u w:val="single"/>
        </w:rPr>
        <w:t xml:space="preserve"> </w:t>
      </w:r>
      <w:r w:rsidR="00CE1B69" w:rsidRPr="007F5B36">
        <w:rPr>
          <w:u w:val="single"/>
        </w:rPr>
        <w:t>Neural network</w:t>
      </w:r>
    </w:p>
    <w:p w14:paraId="6590EBB6" w14:textId="4A1ECA4D" w:rsidR="00A71708" w:rsidRDefault="00A71708" w:rsidP="00CE1B69">
      <w:r>
        <w:rPr>
          <w:noProof/>
        </w:rPr>
        <mc:AlternateContent>
          <mc:Choice Requires="wps">
            <w:drawing>
              <wp:anchor distT="0" distB="0" distL="114300" distR="114300" simplePos="0" relativeHeight="251747840" behindDoc="1" locked="0" layoutInCell="1" allowOverlap="1" wp14:anchorId="1A43C7EA" wp14:editId="31D70BD8">
                <wp:simplePos x="0" y="0"/>
                <wp:positionH relativeFrom="column">
                  <wp:posOffset>3750310</wp:posOffset>
                </wp:positionH>
                <wp:positionV relativeFrom="paragraph">
                  <wp:posOffset>2092960</wp:posOffset>
                </wp:positionV>
                <wp:extent cx="2545080" cy="635"/>
                <wp:effectExtent l="0" t="0" r="0" b="0"/>
                <wp:wrapTight wrapText="bothSides">
                  <wp:wrapPolygon edited="0">
                    <wp:start x="0" y="0"/>
                    <wp:lineTo x="0" y="21600"/>
                    <wp:lineTo x="21600" y="21600"/>
                    <wp:lineTo x="21600" y="0"/>
                  </wp:wrapPolygon>
                </wp:wrapTight>
                <wp:docPr id="1038067046" name="Text Box 1"/>
                <wp:cNvGraphicFramePr/>
                <a:graphic xmlns:a="http://schemas.openxmlformats.org/drawingml/2006/main">
                  <a:graphicData uri="http://schemas.microsoft.com/office/word/2010/wordprocessingShape">
                    <wps:wsp>
                      <wps:cNvSpPr txBox="1"/>
                      <wps:spPr>
                        <a:xfrm>
                          <a:off x="0" y="0"/>
                          <a:ext cx="2545080" cy="635"/>
                        </a:xfrm>
                        <a:prstGeom prst="rect">
                          <a:avLst/>
                        </a:prstGeom>
                        <a:solidFill>
                          <a:prstClr val="white"/>
                        </a:solidFill>
                        <a:ln>
                          <a:noFill/>
                        </a:ln>
                      </wps:spPr>
                      <wps:txbx>
                        <w:txbxContent>
                          <w:p w14:paraId="4EF3A40A" w14:textId="6322CE6A" w:rsidR="00A71708" w:rsidRPr="001759B9" w:rsidRDefault="00A71708" w:rsidP="00A71708">
                            <w:pPr>
                              <w:pStyle w:val="Caption"/>
                              <w:rPr>
                                <w:noProof/>
                                <w:sz w:val="22"/>
                                <w:szCs w:val="22"/>
                              </w:rPr>
                            </w:pPr>
                            <w:bookmarkStart w:id="47" w:name="_Toc194925843"/>
                            <w:bookmarkStart w:id="48" w:name="_Toc195260057"/>
                            <w:r>
                              <w:t xml:space="preserve">Figure </w:t>
                            </w:r>
                            <w:r>
                              <w:fldChar w:fldCharType="begin"/>
                            </w:r>
                            <w:r>
                              <w:instrText xml:space="preserve"> SEQ Figure \* ARABIC </w:instrText>
                            </w:r>
                            <w:r>
                              <w:fldChar w:fldCharType="separate"/>
                            </w:r>
                            <w:r w:rsidR="000429E1">
                              <w:rPr>
                                <w:noProof/>
                              </w:rPr>
                              <w:t>5</w:t>
                            </w:r>
                            <w:r>
                              <w:fldChar w:fldCharType="end"/>
                            </w:r>
                            <w:r>
                              <w:t>: Structure of neural network</w:t>
                            </w:r>
                            <w:r w:rsidR="00F252D1">
                              <w:t xml:space="preserve"> (Taken from google images )</w:t>
                            </w:r>
                            <w:bookmarkEnd w:id="47"/>
                            <w:bookmarkEnd w:id="48"/>
                            <w:r w:rsidR="00F252D1">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43C7EA" id="_x0000_s1031" type="#_x0000_t202" style="position:absolute;left:0;text-align:left;margin-left:295.3pt;margin-top:164.8pt;width:200.4pt;height:.05pt;z-index:-251568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" stroked="f">
                <v:textbox style="mso-fit-shape-to-text:t" inset="0,0,0,0">
                  <w:txbxContent>
                    <w:p w14:paraId="4EF3A40A" w14:textId="6322CE6A" w:rsidR="00A71708" w:rsidRPr="001759B9" w:rsidRDefault="00A71708" w:rsidP="00A71708">
                      <w:pPr>
                        <w:pStyle w:val="Caption"/>
                        <w:rPr>
                          <w:noProof/>
                          <w:sz w:val="22"/>
                          <w:szCs w:val="22"/>
                        </w:rPr>
                      </w:pPr>
                      <w:bookmarkStart w:id="49" w:name="_Toc194925843"/>
                      <w:bookmarkStart w:id="50" w:name="_Toc195260057"/>
                      <w:r>
                        <w:t xml:space="preserve">Figure </w:t>
                      </w:r>
                      <w:r>
                        <w:fldChar w:fldCharType="begin"/>
                      </w:r>
                      <w:r>
                        <w:instrText xml:space="preserve"> SEQ Figure \* ARABIC </w:instrText>
                      </w:r>
                      <w:r>
                        <w:fldChar w:fldCharType="separate"/>
                      </w:r>
                      <w:r w:rsidR="000429E1">
                        <w:rPr>
                          <w:noProof/>
                        </w:rPr>
                        <w:t>5</w:t>
                      </w:r>
                      <w:r>
                        <w:fldChar w:fldCharType="end"/>
                      </w:r>
                      <w:r>
                        <w:t>: Structure of neural network</w:t>
                      </w:r>
                      <w:r w:rsidR="00F252D1">
                        <w:t xml:space="preserve"> (Taken from google images )</w:t>
                      </w:r>
                      <w:bookmarkEnd w:id="49"/>
                      <w:bookmarkEnd w:id="50"/>
                      <w:r w:rsidR="00F252D1">
                        <w:t xml:space="preserve"> </w:t>
                      </w:r>
                    </w:p>
                  </w:txbxContent>
                </v:textbox>
                <w10:wrap type="tight"/>
              </v:shape>
            </w:pict>
          </mc:Fallback>
        </mc:AlternateContent>
      </w:r>
      <w:r>
        <w:rPr>
          <w:noProof/>
        </w:rPr>
        <w:drawing>
          <wp:anchor distT="0" distB="0" distL="114300" distR="114300" simplePos="0" relativeHeight="251745792" behindDoc="1" locked="0" layoutInCell="1" allowOverlap="1" wp14:anchorId="4A2EDABB" wp14:editId="0C8D92AB">
            <wp:simplePos x="0" y="0"/>
            <wp:positionH relativeFrom="column">
              <wp:posOffset>3750310</wp:posOffset>
            </wp:positionH>
            <wp:positionV relativeFrom="paragraph">
              <wp:posOffset>370205</wp:posOffset>
            </wp:positionV>
            <wp:extent cx="2545080" cy="1665605"/>
            <wp:effectExtent l="0" t="0" r="7620" b="0"/>
            <wp:wrapTight wrapText="bothSides">
              <wp:wrapPolygon edited="0">
                <wp:start x="0" y="0"/>
                <wp:lineTo x="0" y="21246"/>
                <wp:lineTo x="21503" y="21246"/>
                <wp:lineTo x="21503" y="0"/>
                <wp:lineTo x="0" y="0"/>
              </wp:wrapPolygon>
            </wp:wrapTight>
            <wp:docPr id="2018368971" name="Picture 1" descr="What is a Neural Network &amp; How Does It Work? AI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a Neural Network &amp; How Does It Work? AI Guid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45080" cy="16656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1B69">
        <w:t xml:space="preserve">Neural network Created and inspired </w:t>
      </w:r>
      <w:r w:rsidR="00263C9E">
        <w:t xml:space="preserve">in 1943 by </w:t>
      </w:r>
      <w:r w:rsidR="00011E33">
        <w:t>Warren McCulloch</w:t>
      </w:r>
      <w:r w:rsidR="00263C9E">
        <w:t xml:space="preserve"> </w:t>
      </w:r>
      <w:r w:rsidR="00CE1B69">
        <w:t>b</w:t>
      </w:r>
      <w:r w:rsidR="00011E33">
        <w:t>ased on</w:t>
      </w:r>
      <w:r w:rsidR="00CE1B69">
        <w:t xml:space="preserve"> the structure and function of a human brain and can be used for both classification and regression. </w:t>
      </w:r>
    </w:p>
    <w:p w14:paraId="225616E5" w14:textId="52FCBD6A" w:rsidR="00A71708" w:rsidRDefault="00CE1B69" w:rsidP="00A71708">
      <w:pPr>
        <w:rPr>
          <w:color w:val="000000" w:themeColor="text1"/>
        </w:rPr>
      </w:pPr>
      <w:r w:rsidRPr="00D558D4">
        <w:rPr>
          <w:color w:val="000000" w:themeColor="text1"/>
        </w:rPr>
        <w:t>An Advantage of using this as one of the algorithms is that it can learn complex patterns and is flexible</w:t>
      </w:r>
      <w:r w:rsidR="000C123A">
        <w:rPr>
          <w:color w:val="000000" w:themeColor="text1"/>
        </w:rPr>
        <w:t xml:space="preserve"> </w:t>
      </w:r>
      <w:r w:rsidRPr="00D558D4">
        <w:rPr>
          <w:color w:val="000000" w:themeColor="text1"/>
        </w:rPr>
        <w:t>and furthermore is highly suitable for large datasets.</w:t>
      </w:r>
      <w:r w:rsidR="009809B8">
        <w:rPr>
          <w:color w:val="000000" w:themeColor="text1"/>
        </w:rPr>
        <w:t xml:space="preserve"> I chose this model due to its </w:t>
      </w:r>
      <w:r w:rsidR="000C123A">
        <w:rPr>
          <w:color w:val="000000" w:themeColor="text1"/>
        </w:rPr>
        <w:t>advantages</w:t>
      </w:r>
      <w:r w:rsidR="009809B8">
        <w:rPr>
          <w:color w:val="000000" w:themeColor="text1"/>
        </w:rPr>
        <w:t xml:space="preserve"> </w:t>
      </w:r>
      <w:r w:rsidR="000C123A">
        <w:rPr>
          <w:color w:val="000000" w:themeColor="text1"/>
        </w:rPr>
        <w:t xml:space="preserve">on being able to perform well on large datasets </w:t>
      </w:r>
      <w:r w:rsidR="007B3F98">
        <w:rPr>
          <w:color w:val="000000" w:themeColor="text1"/>
        </w:rPr>
        <w:t>and its ability for prediction.</w:t>
      </w:r>
      <w:r w:rsidR="000E2091">
        <w:rPr>
          <w:color w:val="000000" w:themeColor="text1"/>
        </w:rPr>
        <w:t xml:space="preserve"> </w:t>
      </w:r>
    </w:p>
    <w:p w14:paraId="549FA021" w14:textId="79E7F4F3" w:rsidR="00A71708" w:rsidRPr="009811C2" w:rsidRDefault="00A71708" w:rsidP="009811C2">
      <w:pPr>
        <w:rPr>
          <w:color w:val="000000" w:themeColor="text1"/>
        </w:rPr>
      </w:pPr>
      <w:r>
        <w:rPr>
          <w:color w:val="000000" w:themeColor="text1"/>
        </w:rPr>
        <w:t xml:space="preserve">Neural network structure is more complex due to having three main </w:t>
      </w:r>
      <w:r w:rsidR="00215352">
        <w:rPr>
          <w:color w:val="000000" w:themeColor="text1"/>
        </w:rPr>
        <w:t>layers,</w:t>
      </w:r>
      <w:r>
        <w:rPr>
          <w:color w:val="000000" w:themeColor="text1"/>
        </w:rPr>
        <w:t xml:space="preserve"> an </w:t>
      </w:r>
      <w:r w:rsidR="00215352">
        <w:rPr>
          <w:color w:val="000000" w:themeColor="text1"/>
        </w:rPr>
        <w:t>input,</w:t>
      </w:r>
      <w:r>
        <w:rPr>
          <w:color w:val="000000" w:themeColor="text1"/>
        </w:rPr>
        <w:t xml:space="preserve"> output and hidden layer </w:t>
      </w:r>
    </w:p>
    <w:p w14:paraId="1A38641C" w14:textId="0C8B3C94" w:rsidR="00CE1B69" w:rsidRDefault="00847A3E" w:rsidP="00CE1B69">
      <w:pPr>
        <w:pStyle w:val="Heading4"/>
        <w:rPr>
          <w:u w:val="single"/>
        </w:rPr>
      </w:pPr>
      <w:r>
        <w:rPr>
          <w:u w:val="single"/>
        </w:rPr>
        <w:lastRenderedPageBreak/>
        <w:t>4.3</w:t>
      </w:r>
      <w:r w:rsidR="007B742F">
        <w:rPr>
          <w:u w:val="single"/>
        </w:rPr>
        <w:t>.</w:t>
      </w:r>
      <w:r w:rsidR="00F0311F">
        <w:rPr>
          <w:u w:val="single"/>
        </w:rPr>
        <w:t>2</w:t>
      </w:r>
      <w:r>
        <w:rPr>
          <w:u w:val="single"/>
        </w:rPr>
        <w:t xml:space="preserve"> </w:t>
      </w:r>
      <w:r w:rsidR="00CE1B69" w:rsidRPr="007F5B36">
        <w:rPr>
          <w:u w:val="single"/>
        </w:rPr>
        <w:t xml:space="preserve">Random Forest </w:t>
      </w:r>
    </w:p>
    <w:p w14:paraId="00654FC1" w14:textId="168D3416" w:rsidR="00CE1B69" w:rsidRDefault="007506A5" w:rsidP="00CE1B69">
      <w:r>
        <w:rPr>
          <w:noProof/>
        </w:rPr>
        <mc:AlternateContent>
          <mc:Choice Requires="wps">
            <w:drawing>
              <wp:anchor distT="0" distB="0" distL="114300" distR="114300" simplePos="0" relativeHeight="251750912" behindDoc="1" locked="0" layoutInCell="1" allowOverlap="1" wp14:anchorId="425C7A1A" wp14:editId="12EFE2E7">
                <wp:simplePos x="0" y="0"/>
                <wp:positionH relativeFrom="column">
                  <wp:posOffset>3054350</wp:posOffset>
                </wp:positionH>
                <wp:positionV relativeFrom="paragraph">
                  <wp:posOffset>1967230</wp:posOffset>
                </wp:positionV>
                <wp:extent cx="3271520" cy="635"/>
                <wp:effectExtent l="0" t="0" r="0" b="0"/>
                <wp:wrapTight wrapText="bothSides">
                  <wp:wrapPolygon edited="0">
                    <wp:start x="0" y="0"/>
                    <wp:lineTo x="0" y="21600"/>
                    <wp:lineTo x="21600" y="21600"/>
                    <wp:lineTo x="21600" y="0"/>
                  </wp:wrapPolygon>
                </wp:wrapTight>
                <wp:docPr id="561903359" name="Text Box 1"/>
                <wp:cNvGraphicFramePr/>
                <a:graphic xmlns:a="http://schemas.openxmlformats.org/drawingml/2006/main">
                  <a:graphicData uri="http://schemas.microsoft.com/office/word/2010/wordprocessingShape">
                    <wps:wsp>
                      <wps:cNvSpPr txBox="1"/>
                      <wps:spPr>
                        <a:xfrm>
                          <a:off x="0" y="0"/>
                          <a:ext cx="3271520" cy="635"/>
                        </a:xfrm>
                        <a:prstGeom prst="rect">
                          <a:avLst/>
                        </a:prstGeom>
                        <a:solidFill>
                          <a:prstClr val="white"/>
                        </a:solidFill>
                        <a:ln>
                          <a:noFill/>
                        </a:ln>
                      </wps:spPr>
                      <wps:txbx>
                        <w:txbxContent>
                          <w:p w14:paraId="6B27CB2A" w14:textId="67B24E74" w:rsidR="007506A5" w:rsidRPr="00DC46F9" w:rsidRDefault="007506A5" w:rsidP="007506A5">
                            <w:pPr>
                              <w:pStyle w:val="Caption"/>
                              <w:rPr>
                                <w:noProof/>
                                <w:sz w:val="22"/>
                                <w:szCs w:val="22"/>
                              </w:rPr>
                            </w:pPr>
                            <w:bookmarkStart w:id="51" w:name="_Toc194925844"/>
                            <w:bookmarkStart w:id="52" w:name="_Toc195260058"/>
                            <w:r>
                              <w:t xml:space="preserve">Figure </w:t>
                            </w:r>
                            <w:r>
                              <w:fldChar w:fldCharType="begin"/>
                            </w:r>
                            <w:r>
                              <w:instrText xml:space="preserve"> SEQ Figure \* ARABIC </w:instrText>
                            </w:r>
                            <w:r>
                              <w:fldChar w:fldCharType="separate"/>
                            </w:r>
                            <w:r w:rsidR="000429E1">
                              <w:rPr>
                                <w:noProof/>
                              </w:rPr>
                              <w:t>6</w:t>
                            </w:r>
                            <w:r>
                              <w:fldChar w:fldCharType="end"/>
                            </w:r>
                            <w:r>
                              <w:t>: Structure of Random Forest</w:t>
                            </w:r>
                            <w:r w:rsidR="00F252D1">
                              <w:t xml:space="preserve"> (Taken from google images)</w:t>
                            </w:r>
                            <w:bookmarkEnd w:id="51"/>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C7A1A" id="_x0000_s1032" type="#_x0000_t202" style="position:absolute;left:0;text-align:left;margin-left:240.5pt;margin-top:154.9pt;width:257.6pt;height:.05pt;z-index:-25156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VtHGQIAAD8EAAAOAAAAZHJzL2Uyb0RvYy54bWysU01v2zAMvQ/YfxB0X5ykaDc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ub+cfZ7Zxcknx3N7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" stroked="f">
                <v:textbox style="mso-fit-shape-to-text:t" inset="0,0,0,0">
                  <w:txbxContent>
                    <w:p w14:paraId="6B27CB2A" w14:textId="67B24E74" w:rsidR="007506A5" w:rsidRPr="00DC46F9" w:rsidRDefault="007506A5" w:rsidP="007506A5">
                      <w:pPr>
                        <w:pStyle w:val="Caption"/>
                        <w:rPr>
                          <w:noProof/>
                          <w:sz w:val="22"/>
                          <w:szCs w:val="22"/>
                        </w:rPr>
                      </w:pPr>
                      <w:bookmarkStart w:id="53" w:name="_Toc194925844"/>
                      <w:bookmarkStart w:id="54" w:name="_Toc195260058"/>
                      <w:r>
                        <w:t xml:space="preserve">Figure </w:t>
                      </w:r>
                      <w:r>
                        <w:fldChar w:fldCharType="begin"/>
                      </w:r>
                      <w:r>
                        <w:instrText xml:space="preserve"> SEQ Figure \* ARABIC </w:instrText>
                      </w:r>
                      <w:r>
                        <w:fldChar w:fldCharType="separate"/>
                      </w:r>
                      <w:r w:rsidR="000429E1">
                        <w:rPr>
                          <w:noProof/>
                        </w:rPr>
                        <w:t>6</w:t>
                      </w:r>
                      <w:r>
                        <w:fldChar w:fldCharType="end"/>
                      </w:r>
                      <w:r>
                        <w:t>: Structure of Random Forest</w:t>
                      </w:r>
                      <w:r w:rsidR="00F252D1">
                        <w:t xml:space="preserve"> (Taken from google images)</w:t>
                      </w:r>
                      <w:bookmarkEnd w:id="53"/>
                      <w:bookmarkEnd w:id="54"/>
                    </w:p>
                  </w:txbxContent>
                </v:textbox>
                <w10:wrap type="tight"/>
              </v:shape>
            </w:pict>
          </mc:Fallback>
        </mc:AlternateContent>
      </w:r>
      <w:r>
        <w:rPr>
          <w:noProof/>
        </w:rPr>
        <w:drawing>
          <wp:anchor distT="0" distB="0" distL="114300" distR="114300" simplePos="0" relativeHeight="251748864" behindDoc="1" locked="0" layoutInCell="1" allowOverlap="1" wp14:anchorId="2B35E892" wp14:editId="47BCCFBA">
            <wp:simplePos x="0" y="0"/>
            <wp:positionH relativeFrom="margin">
              <wp:posOffset>3054909</wp:posOffset>
            </wp:positionH>
            <wp:positionV relativeFrom="paragraph">
              <wp:posOffset>5448</wp:posOffset>
            </wp:positionV>
            <wp:extent cx="3271520" cy="1905000"/>
            <wp:effectExtent l="0" t="0" r="5080" b="0"/>
            <wp:wrapTight wrapText="bothSides">
              <wp:wrapPolygon edited="0">
                <wp:start x="0" y="0"/>
                <wp:lineTo x="0" y="21384"/>
                <wp:lineTo x="21508" y="21384"/>
                <wp:lineTo x="21508" y="0"/>
                <wp:lineTo x="0" y="0"/>
              </wp:wrapPolygon>
            </wp:wrapTight>
            <wp:docPr id="50026880" name="Picture 2" descr="Random Forest Simple Explanation. Understanding the Random Forest with an…  | by Will Koehrse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andom Forest Simple Explanation. Understanding the Random Forest with an…  | by Will Koehrsen | Medi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71520" cy="1905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E1B69">
        <w:t>Random forest is a collection of trees, decision trees. once again used for classification but also regression and this helps ensure the accuracy of predictions and decision making. This algorithm is useful when making decisions about how to carry out a project or plan.</w:t>
      </w:r>
    </w:p>
    <w:p w14:paraId="49B160D3" w14:textId="20D766D1" w:rsidR="00CE1B69" w:rsidRDefault="00CE1B69" w:rsidP="00CE1B69">
      <w:pPr>
        <w:rPr>
          <w:color w:val="000000" w:themeColor="text1"/>
        </w:rPr>
      </w:pPr>
      <w:r w:rsidRPr="00697A50">
        <w:rPr>
          <w:color w:val="000000" w:themeColor="text1"/>
        </w:rPr>
        <w:t xml:space="preserve">An advantage is it works well with datasets that have missing values and reduces risk of overfitting. </w:t>
      </w:r>
      <w:r>
        <w:rPr>
          <w:color w:val="000000" w:themeColor="text1"/>
        </w:rPr>
        <w:t>But one worry with this is that its slow when predicting and harder to interpret and requires more memory.</w:t>
      </w:r>
    </w:p>
    <w:p w14:paraId="2A19FCC0" w14:textId="77777777" w:rsidR="00215352" w:rsidRPr="00CB2C8F" w:rsidRDefault="00215352" w:rsidP="00CE1B69">
      <w:pPr>
        <w:rPr>
          <w:color w:val="000000" w:themeColor="text1"/>
        </w:rPr>
      </w:pPr>
    </w:p>
    <w:p w14:paraId="34DC63F5" w14:textId="2D4D4F20" w:rsidR="00CE1B69" w:rsidRDefault="00847A3E" w:rsidP="00CE1B69">
      <w:pPr>
        <w:pStyle w:val="Heading4"/>
        <w:rPr>
          <w:u w:val="single"/>
        </w:rPr>
      </w:pPr>
      <w:r>
        <w:rPr>
          <w:u w:val="single"/>
        </w:rPr>
        <w:t>4.3</w:t>
      </w:r>
      <w:r w:rsidR="00F0311F">
        <w:rPr>
          <w:u w:val="single"/>
        </w:rPr>
        <w:t>.3</w:t>
      </w:r>
      <w:r>
        <w:rPr>
          <w:u w:val="single"/>
        </w:rPr>
        <w:t xml:space="preserve"> </w:t>
      </w:r>
      <w:r w:rsidR="00CE1B69" w:rsidRPr="007F5B36">
        <w:rPr>
          <w:u w:val="single"/>
        </w:rPr>
        <w:t>Decision tree</w:t>
      </w:r>
    </w:p>
    <w:p w14:paraId="05F3860C" w14:textId="41672951" w:rsidR="00CE1B69" w:rsidRDefault="00CE1B69" w:rsidP="00CE1B69">
      <w:r>
        <w:t>Primarily used for classification and predictions based on one central piece of information. They help visualising predictive models by showing potential outcomes and pathways that come from making an initial decision.</w:t>
      </w:r>
    </w:p>
    <w:p w14:paraId="6A6A3E3E" w14:textId="0971D7FE" w:rsidR="00CE1B69" w:rsidRDefault="00CE1B69" w:rsidP="00CE1B69">
      <w:pPr>
        <w:rPr>
          <w:color w:val="000000" w:themeColor="text1"/>
        </w:rPr>
      </w:pPr>
      <w:r w:rsidRPr="001835BD">
        <w:rPr>
          <w:color w:val="000000" w:themeColor="text1"/>
        </w:rPr>
        <w:t xml:space="preserve">The advantage is low computational cost compared to random forest hence faster training and prediction and can handle variety of input types. </w:t>
      </w:r>
    </w:p>
    <w:p w14:paraId="1D0F42F7" w14:textId="128BC8BF" w:rsidR="00AC37E7" w:rsidRPr="00363CF2" w:rsidRDefault="00BF1861">
      <w:pPr>
        <w:rPr>
          <w:color w:val="000000" w:themeColor="text1"/>
        </w:rPr>
      </w:pPr>
      <w:r>
        <w:rPr>
          <w:color w:val="000000" w:themeColor="text1"/>
        </w:rPr>
        <w:t xml:space="preserve">You may notice </w:t>
      </w:r>
      <w:r w:rsidR="004032BB">
        <w:rPr>
          <w:color w:val="000000" w:themeColor="text1"/>
        </w:rPr>
        <w:t xml:space="preserve">that this has been changed from SVM to decision </w:t>
      </w:r>
      <w:r w:rsidR="004D57AB">
        <w:rPr>
          <w:color w:val="000000" w:themeColor="text1"/>
        </w:rPr>
        <w:t>tree,</w:t>
      </w:r>
      <w:r w:rsidR="004032BB">
        <w:rPr>
          <w:color w:val="000000" w:themeColor="text1"/>
        </w:rPr>
        <w:t xml:space="preserve"> the reason being is as already mentioned I now know what dataset </w:t>
      </w:r>
      <w:r w:rsidR="004D57AB">
        <w:rPr>
          <w:color w:val="000000" w:themeColor="text1"/>
        </w:rPr>
        <w:t xml:space="preserve">I’m using, and the dataset is a large </w:t>
      </w:r>
      <w:r w:rsidR="00363CF2">
        <w:rPr>
          <w:color w:val="000000" w:themeColor="text1"/>
        </w:rPr>
        <w:t>one,</w:t>
      </w:r>
      <w:r w:rsidR="004D57AB">
        <w:rPr>
          <w:color w:val="000000" w:themeColor="text1"/>
        </w:rPr>
        <w:t xml:space="preserve"> which is </w:t>
      </w:r>
      <w:r w:rsidR="0012087A">
        <w:rPr>
          <w:color w:val="000000" w:themeColor="text1"/>
        </w:rPr>
        <w:t>a disadvantage when it comes to SVM, hence why I have chosen to subst</w:t>
      </w:r>
      <w:r w:rsidR="00363CF2">
        <w:rPr>
          <w:color w:val="000000" w:themeColor="text1"/>
        </w:rPr>
        <w:t>itute it out for this.</w:t>
      </w:r>
    </w:p>
    <w:p w14:paraId="018CA1FC" w14:textId="3E617DD3" w:rsidR="008E355F" w:rsidRDefault="00F21C68">
      <w:r>
        <w:rPr>
          <w:noProof/>
        </w:rPr>
        <mc:AlternateContent>
          <mc:Choice Requires="wps">
            <w:drawing>
              <wp:anchor distT="0" distB="0" distL="114300" distR="114300" simplePos="0" relativeHeight="251753984" behindDoc="1" locked="0" layoutInCell="1" allowOverlap="1" wp14:anchorId="3D24D43B" wp14:editId="0BB53042">
                <wp:simplePos x="0" y="0"/>
                <wp:positionH relativeFrom="column">
                  <wp:posOffset>2085340</wp:posOffset>
                </wp:positionH>
                <wp:positionV relativeFrom="paragraph">
                  <wp:posOffset>2275840</wp:posOffset>
                </wp:positionV>
                <wp:extent cx="4084955" cy="635"/>
                <wp:effectExtent l="0" t="0" r="0" b="0"/>
                <wp:wrapTight wrapText="bothSides">
                  <wp:wrapPolygon edited="0">
                    <wp:start x="0" y="0"/>
                    <wp:lineTo x="0" y="21600"/>
                    <wp:lineTo x="21600" y="21600"/>
                    <wp:lineTo x="21600" y="0"/>
                  </wp:wrapPolygon>
                </wp:wrapTight>
                <wp:docPr id="736937903" name="Text Box 1"/>
                <wp:cNvGraphicFramePr/>
                <a:graphic xmlns:a="http://schemas.openxmlformats.org/drawingml/2006/main">
                  <a:graphicData uri="http://schemas.microsoft.com/office/word/2010/wordprocessingShape">
                    <wps:wsp>
                      <wps:cNvSpPr txBox="1"/>
                      <wps:spPr>
                        <a:xfrm>
                          <a:off x="0" y="0"/>
                          <a:ext cx="4084955" cy="635"/>
                        </a:xfrm>
                        <a:prstGeom prst="rect">
                          <a:avLst/>
                        </a:prstGeom>
                        <a:solidFill>
                          <a:prstClr val="white"/>
                        </a:solidFill>
                        <a:ln>
                          <a:noFill/>
                        </a:ln>
                      </wps:spPr>
                      <wps:txbx>
                        <w:txbxContent>
                          <w:p w14:paraId="7AB3CDC2" w14:textId="43C08370" w:rsidR="00F21C68" w:rsidRPr="000A717E" w:rsidRDefault="00F21C68" w:rsidP="00F21C68">
                            <w:pPr>
                              <w:pStyle w:val="Caption"/>
                              <w:rPr>
                                <w:noProof/>
                                <w:sz w:val="22"/>
                                <w:szCs w:val="22"/>
                              </w:rPr>
                            </w:pPr>
                            <w:bookmarkStart w:id="55" w:name="_Toc194925845"/>
                            <w:bookmarkStart w:id="56" w:name="_Toc195260059"/>
                            <w:r>
                              <w:t xml:space="preserve">Figure </w:t>
                            </w:r>
                            <w:r>
                              <w:fldChar w:fldCharType="begin"/>
                            </w:r>
                            <w:r>
                              <w:instrText xml:space="preserve"> SEQ Figure \* ARABIC </w:instrText>
                            </w:r>
                            <w:r>
                              <w:fldChar w:fldCharType="separate"/>
                            </w:r>
                            <w:r w:rsidR="000429E1">
                              <w:rPr>
                                <w:noProof/>
                              </w:rPr>
                              <w:t>7</w:t>
                            </w:r>
                            <w:r>
                              <w:fldChar w:fldCharType="end"/>
                            </w:r>
                            <w:r>
                              <w:t>: Structure of Decision Tree</w:t>
                            </w:r>
                            <w:r w:rsidR="00F252D1">
                              <w:t xml:space="preserve"> (Taken from google images)</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24D43B" id="_x0000_s1033" type="#_x0000_t202" style="position:absolute;left:0;text-align:left;margin-left:164.2pt;margin-top:179.2pt;width:321.65pt;height:.05pt;z-index:-25156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" stroked="f">
                <v:textbox style="mso-fit-shape-to-text:t" inset="0,0,0,0">
                  <w:txbxContent>
                    <w:p w14:paraId="7AB3CDC2" w14:textId="43C08370" w:rsidR="00F21C68" w:rsidRPr="000A717E" w:rsidRDefault="00F21C68" w:rsidP="00F21C68">
                      <w:pPr>
                        <w:pStyle w:val="Caption"/>
                        <w:rPr>
                          <w:noProof/>
                          <w:sz w:val="22"/>
                          <w:szCs w:val="22"/>
                        </w:rPr>
                      </w:pPr>
                      <w:bookmarkStart w:id="57" w:name="_Toc194925845"/>
                      <w:bookmarkStart w:id="58" w:name="_Toc195260059"/>
                      <w:r>
                        <w:t xml:space="preserve">Figure </w:t>
                      </w:r>
                      <w:r>
                        <w:fldChar w:fldCharType="begin"/>
                      </w:r>
                      <w:r>
                        <w:instrText xml:space="preserve"> SEQ Figure \* ARABIC </w:instrText>
                      </w:r>
                      <w:r>
                        <w:fldChar w:fldCharType="separate"/>
                      </w:r>
                      <w:r w:rsidR="000429E1">
                        <w:rPr>
                          <w:noProof/>
                        </w:rPr>
                        <w:t>7</w:t>
                      </w:r>
                      <w:r>
                        <w:fldChar w:fldCharType="end"/>
                      </w:r>
                      <w:r>
                        <w:t>: Structure of Decision Tree</w:t>
                      </w:r>
                      <w:r w:rsidR="00F252D1">
                        <w:t xml:space="preserve"> (Taken from google images)</w:t>
                      </w:r>
                      <w:bookmarkEnd w:id="57"/>
                      <w:bookmarkEnd w:id="58"/>
                    </w:p>
                  </w:txbxContent>
                </v:textbox>
                <w10:wrap type="tight"/>
              </v:shape>
            </w:pict>
          </mc:Fallback>
        </mc:AlternateContent>
      </w:r>
      <w:r>
        <w:rPr>
          <w:noProof/>
        </w:rPr>
        <w:drawing>
          <wp:anchor distT="0" distB="0" distL="114300" distR="114300" simplePos="0" relativeHeight="251751936" behindDoc="1" locked="0" layoutInCell="1" allowOverlap="1" wp14:anchorId="0F7F6976" wp14:editId="6A4FE9B3">
            <wp:simplePos x="0" y="0"/>
            <wp:positionH relativeFrom="column">
              <wp:posOffset>2085724</wp:posOffset>
            </wp:positionH>
            <wp:positionV relativeFrom="paragraph">
              <wp:posOffset>2703</wp:posOffset>
            </wp:positionV>
            <wp:extent cx="4084955" cy="2216150"/>
            <wp:effectExtent l="0" t="0" r="0" b="0"/>
            <wp:wrapTight wrapText="bothSides">
              <wp:wrapPolygon edited="0">
                <wp:start x="0" y="0"/>
                <wp:lineTo x="0" y="21352"/>
                <wp:lineTo x="21456" y="21352"/>
                <wp:lineTo x="21456" y="0"/>
                <wp:lineTo x="0" y="0"/>
              </wp:wrapPolygon>
            </wp:wrapTight>
            <wp:docPr id="3" name="Picture 1" descr="AlgoDaily - Getting to Know Decision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Daily - Getting to Know Decision Tree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084955" cy="2216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BE79A7" w14:textId="0CE7A036" w:rsidR="00A578D5" w:rsidRDefault="00F21C68">
      <w:r>
        <w:t xml:space="preserve">Decision tree work by following a path of decisions </w:t>
      </w:r>
      <w:r w:rsidR="00F252D1">
        <w:t>as shown in the structure to the right</w:t>
      </w:r>
      <w:r w:rsidR="00F1308C">
        <w:t xml:space="preserve">. The idea is it will follow the rules but also the best outcome until it can reach a decision </w:t>
      </w:r>
    </w:p>
    <w:p w14:paraId="190C47D4" w14:textId="77777777" w:rsidR="00A578D5" w:rsidRDefault="00A578D5"/>
    <w:p w14:paraId="25DE0B5A" w14:textId="4A6DC2E6" w:rsidR="00A578D5" w:rsidRDefault="00A578D5"/>
    <w:p w14:paraId="2B5DA55D" w14:textId="5EE54C2B" w:rsidR="00A578D5" w:rsidRDefault="00A578D5"/>
    <w:p w14:paraId="5A060AD4" w14:textId="7A2EEFA5" w:rsidR="00A578D5" w:rsidRDefault="00A578D5"/>
    <w:p w14:paraId="52A2D0F9" w14:textId="4FDB651B" w:rsidR="00A578D5" w:rsidRDefault="00A578D5"/>
    <w:p w14:paraId="197CE30F" w14:textId="77777777" w:rsidR="00A578D5" w:rsidRDefault="00A578D5"/>
    <w:p w14:paraId="702DCBEE" w14:textId="77777777" w:rsidR="00A578D5" w:rsidRDefault="00A578D5"/>
    <w:p w14:paraId="30966F99" w14:textId="77777777" w:rsidR="00A578D5" w:rsidRDefault="00A578D5"/>
    <w:p w14:paraId="48881382" w14:textId="77777777" w:rsidR="00A578D5" w:rsidRPr="008E355F" w:rsidRDefault="00A578D5"/>
    <w:p w14:paraId="1AB08AD8" w14:textId="5FF7B61A" w:rsidR="006364B1" w:rsidRPr="006364B1" w:rsidRDefault="006364B1" w:rsidP="006364B1">
      <w:pPr>
        <w:pStyle w:val="Heading1"/>
      </w:pPr>
      <w:bookmarkStart w:id="59" w:name="_Toc195175996"/>
      <w:r>
        <w:lastRenderedPageBreak/>
        <w:t>Development of Artefact</w:t>
      </w:r>
      <w:bookmarkEnd w:id="59"/>
    </w:p>
    <w:p w14:paraId="0C12A425" w14:textId="00E4FFA0" w:rsidR="007D6AC0" w:rsidRDefault="00B03CFC" w:rsidP="006364B1">
      <w:r>
        <w:t>This sector</w:t>
      </w:r>
      <w:r w:rsidR="008D6A8F">
        <w:t xml:space="preserve"> contains</w:t>
      </w:r>
      <w:r w:rsidR="00D70549">
        <w:t xml:space="preserve"> documentation of</w:t>
      </w:r>
      <w:r w:rsidR="008D6A8F">
        <w:t xml:space="preserve"> the</w:t>
      </w:r>
      <w:r w:rsidR="00DA0112">
        <w:t xml:space="preserve"> testing of </w:t>
      </w:r>
      <w:r w:rsidR="00080D69">
        <w:t xml:space="preserve">the </w:t>
      </w:r>
      <w:r w:rsidR="003C5685">
        <w:t>machine</w:t>
      </w:r>
      <w:r w:rsidR="00080D69">
        <w:t xml:space="preserve"> learning algorithms </w:t>
      </w:r>
      <w:r w:rsidR="00FA3D75">
        <w:t>with the processed dataset</w:t>
      </w:r>
      <w:r w:rsidR="00BD4EC9">
        <w:t xml:space="preserve">. </w:t>
      </w:r>
      <w:r w:rsidR="00D70549">
        <w:t xml:space="preserve"> The </w:t>
      </w:r>
      <w:r w:rsidR="00B7088F">
        <w:t>intended</w:t>
      </w:r>
      <w:r w:rsidR="00D70549">
        <w:t xml:space="preserve"> </w:t>
      </w:r>
      <w:r w:rsidR="00B7088F">
        <w:t>purpose of using multiple algorithms is of course t</w:t>
      </w:r>
      <w:r w:rsidR="00343446">
        <w:t>o see</w:t>
      </w:r>
      <w:r w:rsidR="00B7088F">
        <w:t xml:space="preserve"> if AI can be used to efficiently increase accuracy and furthermore which type of machine learning is more </w:t>
      </w:r>
      <w:r w:rsidR="00343446">
        <w:t>suited</w:t>
      </w:r>
      <w:r w:rsidR="00B7088F">
        <w:t xml:space="preserve"> for this </w:t>
      </w:r>
      <w:r w:rsidR="00861738">
        <w:t>problem.</w:t>
      </w:r>
    </w:p>
    <w:p w14:paraId="298C8098" w14:textId="458DF3A5" w:rsidR="00FA3D75" w:rsidRDefault="00697037" w:rsidP="006364B1">
      <w:r>
        <w:t xml:space="preserve">The overall aim for this is to use a combination of attack and normal traffic data to test against </w:t>
      </w:r>
      <w:r w:rsidR="001F1A63">
        <w:t xml:space="preserve">the </w:t>
      </w:r>
      <w:r w:rsidR="00595377">
        <w:t>machine learning algorithms, the dataset as already mentioned will be split int 80/20 in which 80%</w:t>
      </w:r>
      <w:r w:rsidR="00505A89">
        <w:t xml:space="preserve"> is sued for training and the remaining for test</w:t>
      </w:r>
      <w:r w:rsidR="00606931">
        <w:t>.</w:t>
      </w:r>
      <w:r w:rsidR="00B36180">
        <w:t xml:space="preserve">             </w:t>
      </w:r>
    </w:p>
    <w:p w14:paraId="789A6D3B" w14:textId="7033A9C2" w:rsidR="00E02DE0" w:rsidRDefault="00E02DE0" w:rsidP="006364B1">
      <w:r>
        <w:t xml:space="preserve">To have trained our models I had to do the following </w:t>
      </w:r>
    </w:p>
    <w:p w14:paraId="40336B33" w14:textId="5E32451B" w:rsidR="00606931" w:rsidRDefault="00606931" w:rsidP="00E02DE0">
      <w:pPr>
        <w:pStyle w:val="ListParagraph"/>
        <w:numPr>
          <w:ilvl w:val="0"/>
          <w:numId w:val="18"/>
        </w:numPr>
      </w:pPr>
      <w:r>
        <w:t>Inst</w:t>
      </w:r>
      <w:r w:rsidR="00751B9E">
        <w:t>allin</w:t>
      </w:r>
      <w:r>
        <w:t xml:space="preserve">g and opening Anaconda Navigator </w:t>
      </w:r>
    </w:p>
    <w:p w14:paraId="04B2164D" w14:textId="511ED9C4" w:rsidR="00D71F1A" w:rsidRDefault="00D71F1A" w:rsidP="00E02DE0">
      <w:pPr>
        <w:pStyle w:val="ListParagraph"/>
        <w:numPr>
          <w:ilvl w:val="0"/>
          <w:numId w:val="18"/>
        </w:numPr>
      </w:pPr>
      <w:r>
        <w:t>Downloading the IDE Spyder.</w:t>
      </w:r>
    </w:p>
    <w:p w14:paraId="31989A0F" w14:textId="77777777" w:rsidR="00606931" w:rsidRDefault="00606931" w:rsidP="006364B1"/>
    <w:p w14:paraId="422E860D" w14:textId="37B2AC1C" w:rsidR="00CE1B69" w:rsidRPr="009C7700" w:rsidRDefault="007B69B9" w:rsidP="007B69B9">
      <w:pPr>
        <w:pStyle w:val="Heading3"/>
        <w:rPr>
          <w:u w:val="single"/>
        </w:rPr>
      </w:pPr>
      <w:bookmarkStart w:id="60" w:name="_Toc195175997"/>
      <w:r w:rsidRPr="009C7700">
        <w:rPr>
          <w:u w:val="single"/>
        </w:rPr>
        <w:t>5.1 Decision tree</w:t>
      </w:r>
      <w:r w:rsidR="00021BD0">
        <w:rPr>
          <w:u w:val="single"/>
        </w:rPr>
        <w:t>:</w:t>
      </w:r>
      <w:bookmarkEnd w:id="60"/>
    </w:p>
    <w:p w14:paraId="4D7F6C80" w14:textId="20751681" w:rsidR="007B69B9" w:rsidRDefault="00FD2590" w:rsidP="006364B1">
      <w:r>
        <w:t>A</w:t>
      </w:r>
      <w:r w:rsidR="005B0552">
        <w:t xml:space="preserve">fter preprocessing the data set it now came </w:t>
      </w:r>
      <w:r>
        <w:t xml:space="preserve">time </w:t>
      </w:r>
      <w:r w:rsidR="004E5A9E">
        <w:t xml:space="preserve">to train </w:t>
      </w:r>
      <w:r w:rsidR="003B4778">
        <w:t>the models. The first being decision tree.</w:t>
      </w:r>
      <w:r w:rsidR="002E411E">
        <w:t xml:space="preserve"> </w:t>
      </w:r>
    </w:p>
    <w:p w14:paraId="1233CD8E" w14:textId="4F0A654C" w:rsidR="008024C4" w:rsidRPr="00FE3964" w:rsidRDefault="002E4B8E" w:rsidP="00FE3964">
      <w:pPr>
        <w:pStyle w:val="Heading5"/>
        <w:rPr>
          <w:u w:val="single"/>
        </w:rPr>
      </w:pPr>
      <w:r>
        <w:rPr>
          <w:u w:val="single"/>
        </w:rPr>
        <w:t xml:space="preserve">5.1.1 </w:t>
      </w:r>
      <w:r w:rsidR="00FE3964" w:rsidRPr="00FE3964">
        <w:rPr>
          <w:u w:val="single"/>
        </w:rPr>
        <w:t xml:space="preserve">Importing of libraries </w:t>
      </w:r>
    </w:p>
    <w:p w14:paraId="32452C2B" w14:textId="341A4461" w:rsidR="005776C3" w:rsidRDefault="005776C3" w:rsidP="006364B1">
      <w:r>
        <w:rPr>
          <w:noProof/>
        </w:rPr>
        <mc:AlternateContent>
          <mc:Choice Requires="wps">
            <w:drawing>
              <wp:anchor distT="45720" distB="45720" distL="114300" distR="114300" simplePos="0" relativeHeight="251649536" behindDoc="0" locked="0" layoutInCell="1" allowOverlap="1" wp14:anchorId="62B1167D" wp14:editId="30EF64BF">
                <wp:simplePos x="0" y="0"/>
                <wp:positionH relativeFrom="margin">
                  <wp:posOffset>-158750</wp:posOffset>
                </wp:positionH>
                <wp:positionV relativeFrom="paragraph">
                  <wp:posOffset>319405</wp:posOffset>
                </wp:positionV>
                <wp:extent cx="5969000" cy="2089150"/>
                <wp:effectExtent l="0" t="0" r="12700" b="25400"/>
                <wp:wrapSquare wrapText="bothSides"/>
                <wp:docPr id="626066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9000" cy="2089150"/>
                        </a:xfrm>
                        <a:prstGeom prst="rect">
                          <a:avLst/>
                        </a:prstGeom>
                        <a:solidFill>
                          <a:srgbClr val="FFFFFF"/>
                        </a:solidFill>
                        <a:ln w="9525">
                          <a:solidFill>
                            <a:srgbClr val="000000"/>
                          </a:solidFill>
                          <a:miter lim="800000"/>
                          <a:headEnd/>
                          <a:tailEnd/>
                        </a:ln>
                      </wps:spPr>
                      <wps:txbx>
                        <w:txbxContent>
                          <w:p w14:paraId="6073AF71" w14:textId="77777777" w:rsidR="001571E3" w:rsidRDefault="001571E3" w:rsidP="001571E3">
                            <w:r>
                              <w:t>from sklearn.tree import DecisionTreeClassifier</w:t>
                            </w:r>
                          </w:p>
                          <w:p w14:paraId="511E77B0" w14:textId="77777777" w:rsidR="001571E3" w:rsidRDefault="001571E3" w:rsidP="001571E3">
                            <w:r>
                              <w:t>import pandas as pd</w:t>
                            </w:r>
                          </w:p>
                          <w:p w14:paraId="18E27B86" w14:textId="77777777" w:rsidR="001571E3" w:rsidRDefault="001571E3" w:rsidP="001571E3">
                            <w:r>
                              <w:t>from sklearn.tree import plot_tree</w:t>
                            </w:r>
                          </w:p>
                          <w:p w14:paraId="43A97C53" w14:textId="77777777" w:rsidR="001571E3" w:rsidRDefault="001571E3" w:rsidP="001571E3">
                            <w:r>
                              <w:t>import matplotlib.pyplot as plt</w:t>
                            </w:r>
                          </w:p>
                          <w:p w14:paraId="58136247" w14:textId="77777777" w:rsidR="001571E3" w:rsidRDefault="001571E3" w:rsidP="001571E3">
                            <w:r>
                              <w:t>from sklearn.model_selection import train_test_split</w:t>
                            </w:r>
                          </w:p>
                          <w:p w14:paraId="7AAE2DBC" w14:textId="77777777" w:rsidR="001571E3" w:rsidRDefault="001571E3" w:rsidP="001571E3">
                            <w:r>
                              <w:t>from sklearn.metrics import accuracy_score, confusion_matrix,ConfusionMatrixDisplay</w:t>
                            </w:r>
                          </w:p>
                          <w:p w14:paraId="1D1906D2" w14:textId="071D6D60" w:rsidR="00616562" w:rsidRDefault="001571E3" w:rsidP="001571E3">
                            <w:r>
                              <w:t>from sklearn.metrics import classification_repo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B1167D" id="_x0000_s1034" type="#_x0000_t202" style="position:absolute;left:0;text-align:left;margin-left:-12.5pt;margin-top:25.15pt;width:470pt;height:164.5pt;z-index:251649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">
                <v:textbox>
                  <w:txbxContent>
                    <w:p w14:paraId="6073AF71" w14:textId="77777777" w:rsidR="001571E3" w:rsidRDefault="001571E3" w:rsidP="001571E3">
                      <w:r>
                        <w:t>from sklearn.tree import DecisionTreeClassifier</w:t>
                      </w:r>
                    </w:p>
                    <w:p w14:paraId="511E77B0" w14:textId="77777777" w:rsidR="001571E3" w:rsidRDefault="001571E3" w:rsidP="001571E3">
                      <w:r>
                        <w:t>import pandas as pd</w:t>
                      </w:r>
                    </w:p>
                    <w:p w14:paraId="18E27B86" w14:textId="77777777" w:rsidR="001571E3" w:rsidRDefault="001571E3" w:rsidP="001571E3">
                      <w:r>
                        <w:t>from sklearn.tree import plot_tree</w:t>
                      </w:r>
                    </w:p>
                    <w:p w14:paraId="43A97C53" w14:textId="77777777" w:rsidR="001571E3" w:rsidRDefault="001571E3" w:rsidP="001571E3">
                      <w:r>
                        <w:t>import matplotlib.pyplot as plt</w:t>
                      </w:r>
                    </w:p>
                    <w:p w14:paraId="58136247" w14:textId="77777777" w:rsidR="001571E3" w:rsidRDefault="001571E3" w:rsidP="001571E3">
                      <w:r>
                        <w:t>from sklearn.model_selection import train_test_split</w:t>
                      </w:r>
                    </w:p>
                    <w:p w14:paraId="7AAE2DBC" w14:textId="77777777" w:rsidR="001571E3" w:rsidRDefault="001571E3" w:rsidP="001571E3">
                      <w:r>
                        <w:t>from sklearn.metrics import accuracy_score, confusion_matrix,ConfusionMatrixDisplay</w:t>
                      </w:r>
                    </w:p>
                    <w:p w14:paraId="1D1906D2" w14:textId="071D6D60" w:rsidR="00616562" w:rsidRDefault="001571E3" w:rsidP="001571E3">
                      <w:r>
                        <w:t>from sklearn.metrics import classification_report</w:t>
                      </w:r>
                    </w:p>
                  </w:txbxContent>
                </v:textbox>
                <w10:wrap type="square" anchorx="margin"/>
              </v:shape>
            </w:pict>
          </mc:Fallback>
        </mc:AlternateContent>
      </w:r>
      <w:r w:rsidR="004921A0">
        <w:t xml:space="preserve">Importing the following </w:t>
      </w:r>
      <w:r w:rsidR="00616562">
        <w:t>libraries</w:t>
      </w:r>
      <w:r w:rsidR="004921A0">
        <w:t xml:space="preserve"> is </w:t>
      </w:r>
      <w:r w:rsidR="00616562">
        <w:t>necessary</w:t>
      </w:r>
      <w:r w:rsidR="004921A0">
        <w:t xml:space="preserve"> for the </w:t>
      </w:r>
      <w:r w:rsidR="00616562">
        <w:t>development</w:t>
      </w:r>
      <w:r w:rsidR="004921A0">
        <w:t xml:space="preserve"> of this </w:t>
      </w:r>
      <w:r w:rsidR="002E4B8E">
        <w:t>model.</w:t>
      </w:r>
    </w:p>
    <w:p w14:paraId="67759831" w14:textId="77777777" w:rsidR="00A24373" w:rsidRDefault="005776C3" w:rsidP="006364B1">
      <w:r>
        <w:t>importing these libraries allowed for us to do things like</w:t>
      </w:r>
      <w:r w:rsidR="00A24373">
        <w:t>:</w:t>
      </w:r>
    </w:p>
    <w:p w14:paraId="31E97DFC" w14:textId="0873D9F9" w:rsidR="007B69B9" w:rsidRDefault="005776C3" w:rsidP="00A24373">
      <w:pPr>
        <w:pStyle w:val="ListParagraph"/>
        <w:numPr>
          <w:ilvl w:val="0"/>
          <w:numId w:val="19"/>
        </w:numPr>
      </w:pPr>
      <w:r>
        <w:t xml:space="preserve">importing the </w:t>
      </w:r>
      <w:r w:rsidR="003730F6">
        <w:t>model,</w:t>
      </w:r>
      <w:r>
        <w:t xml:space="preserve"> we want to train </w:t>
      </w:r>
    </w:p>
    <w:p w14:paraId="27AE12A1" w14:textId="1C5A47DF" w:rsidR="00B071A2" w:rsidRDefault="003730F6" w:rsidP="00A24373">
      <w:pPr>
        <w:pStyle w:val="ListParagraph"/>
        <w:numPr>
          <w:ilvl w:val="0"/>
          <w:numId w:val="19"/>
        </w:numPr>
      </w:pPr>
      <w:r>
        <w:t xml:space="preserve">allowing us to select our train/test Split </w:t>
      </w:r>
    </w:p>
    <w:p w14:paraId="5035C601" w14:textId="32AE0AA9" w:rsidR="007B69B9" w:rsidRDefault="0038076E" w:rsidP="006364B1">
      <w:pPr>
        <w:pStyle w:val="ListParagraph"/>
        <w:numPr>
          <w:ilvl w:val="0"/>
          <w:numId w:val="19"/>
        </w:numPr>
      </w:pPr>
      <w:r>
        <w:t>allowing us to have evaluation measures such as accuracy score and f</w:t>
      </w:r>
      <w:r w:rsidR="00983EAB">
        <w:t>1 score.</w:t>
      </w:r>
    </w:p>
    <w:p w14:paraId="2F8F57FF" w14:textId="1F703811" w:rsidR="00B96CF2" w:rsidRDefault="002E4B8E" w:rsidP="00B96CF2">
      <w:pPr>
        <w:pStyle w:val="Heading5"/>
        <w:rPr>
          <w:u w:val="single"/>
        </w:rPr>
      </w:pPr>
      <w:r>
        <w:rPr>
          <w:u w:val="single"/>
        </w:rPr>
        <w:lastRenderedPageBreak/>
        <w:t>5.</w:t>
      </w:r>
      <w:r w:rsidR="00AB70BD">
        <w:rPr>
          <w:u w:val="single"/>
        </w:rPr>
        <w:t xml:space="preserve">1.2 </w:t>
      </w:r>
      <w:r w:rsidR="00F90258">
        <w:rPr>
          <w:u w:val="single"/>
        </w:rPr>
        <w:t>Development of model</w:t>
      </w:r>
    </w:p>
    <w:p w14:paraId="3E277EEC" w14:textId="74B66487" w:rsidR="00F90258" w:rsidRPr="00F90258" w:rsidRDefault="009045B2" w:rsidP="00F90258">
      <w:r>
        <w:rPr>
          <w:noProof/>
        </w:rPr>
        <mc:AlternateContent>
          <mc:Choice Requires="wps">
            <w:drawing>
              <wp:anchor distT="45720" distB="45720" distL="114300" distR="114300" simplePos="0" relativeHeight="251652608" behindDoc="0" locked="0" layoutInCell="1" allowOverlap="1" wp14:anchorId="0CDCFA05" wp14:editId="4ABCC39A">
                <wp:simplePos x="0" y="0"/>
                <wp:positionH relativeFrom="margin">
                  <wp:posOffset>-177800</wp:posOffset>
                </wp:positionH>
                <wp:positionV relativeFrom="paragraph">
                  <wp:posOffset>615950</wp:posOffset>
                </wp:positionV>
                <wp:extent cx="6438900" cy="1003300"/>
                <wp:effectExtent l="0" t="0" r="19050" b="25400"/>
                <wp:wrapSquare wrapText="bothSides"/>
                <wp:docPr id="1118100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1003300"/>
                        </a:xfrm>
                        <a:prstGeom prst="rect">
                          <a:avLst/>
                        </a:prstGeom>
                        <a:solidFill>
                          <a:srgbClr val="FFFFFF"/>
                        </a:solidFill>
                        <a:ln w="9525">
                          <a:solidFill>
                            <a:srgbClr val="000000"/>
                          </a:solidFill>
                          <a:miter lim="800000"/>
                          <a:headEnd/>
                          <a:tailEnd/>
                        </a:ln>
                      </wps:spPr>
                      <wps:txbx>
                        <w:txbxContent>
                          <w:p w14:paraId="14B7EF21" w14:textId="77777777" w:rsidR="000C2B71" w:rsidRDefault="000C2B71" w:rsidP="000C2B71">
                            <w:r>
                              <w:t>X = newdf[['src_ip', "src_port", "dst_ip", "dst_port", "proto", "service",</w:t>
                            </w:r>
                          </w:p>
                          <w:p w14:paraId="6F5D8666" w14:textId="77777777" w:rsidR="000C2B71" w:rsidRDefault="000C2B71" w:rsidP="000C2B71">
                            <w:r>
                              <w:t>"src_bytes","dst_bytes", "conn_state", "src_pkts", "dst_pkts", "label"]]</w:t>
                            </w:r>
                          </w:p>
                          <w:p w14:paraId="103BF617" w14:textId="71F9E6D8" w:rsidR="009045B2" w:rsidRDefault="000C2B71" w:rsidP="000C2B71">
                            <w:r>
                              <w:t>y = newdf ["typ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DCFA05" id="_x0000_s1035" type="#_x0000_t202" style="position:absolute;left:0;text-align:left;margin-left:-14pt;margin-top:48.5pt;width:507pt;height:79pt;z-index:251652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">
                <v:textbox>
                  <w:txbxContent>
                    <w:p w14:paraId="14B7EF21" w14:textId="77777777" w:rsidR="000C2B71" w:rsidRDefault="000C2B71" w:rsidP="000C2B71">
                      <w:r>
                        <w:t>X = newdf[['src_ip', "src_port", "dst_ip", "dst_port", "proto", "service",</w:t>
                      </w:r>
                    </w:p>
                    <w:p w14:paraId="6F5D8666" w14:textId="77777777" w:rsidR="000C2B71" w:rsidRDefault="000C2B71" w:rsidP="000C2B71">
                      <w:r>
                        <w:t>"src_bytes","dst_bytes", "conn_state", "src_pkts", "dst_pkts", "label"]]</w:t>
                      </w:r>
                    </w:p>
                    <w:p w14:paraId="103BF617" w14:textId="71F9E6D8" w:rsidR="009045B2" w:rsidRDefault="000C2B71" w:rsidP="000C2B71">
                      <w:r>
                        <w:t>y = newdf ["type"]</w:t>
                      </w:r>
                    </w:p>
                  </w:txbxContent>
                </v:textbox>
                <w10:wrap type="square" anchorx="margin"/>
              </v:shape>
            </w:pict>
          </mc:Fallback>
        </mc:AlternateContent>
      </w:r>
      <w:r w:rsidR="00571DA1">
        <w:t xml:space="preserve"> </w:t>
      </w:r>
      <w:r w:rsidR="000F3C4A">
        <w:t xml:space="preserve">This sector contains the code I used to develop the decision tree algorithm model. My first step was to define </w:t>
      </w:r>
      <w:r w:rsidR="005E3A5E">
        <w:t>the</w:t>
      </w:r>
      <w:r w:rsidR="00B63DE1">
        <w:t xml:space="preserve"> </w:t>
      </w:r>
      <w:r w:rsidR="00E96339">
        <w:t>features in my datasets</w:t>
      </w:r>
      <w:r>
        <w:t xml:space="preserve"> that I want</w:t>
      </w:r>
      <w:r w:rsidR="00204722">
        <w:t xml:space="preserve"> </w:t>
      </w:r>
      <w:r w:rsidR="009E583A">
        <w:t>to represent</w:t>
      </w:r>
      <w:r w:rsidR="00204722">
        <w:t xml:space="preserve"> by X</w:t>
      </w:r>
      <w:r>
        <w:t xml:space="preserve"> and the target variable</w:t>
      </w:r>
      <w:r w:rsidR="00204722">
        <w:t xml:space="preserve"> represent by y</w:t>
      </w:r>
      <w:r>
        <w:t>.</w:t>
      </w:r>
    </w:p>
    <w:p w14:paraId="5AFDAD2F" w14:textId="056767A0" w:rsidR="007649FC" w:rsidRDefault="007649FC" w:rsidP="006364B1"/>
    <w:p w14:paraId="452587B3" w14:textId="26873590" w:rsidR="007B69B9" w:rsidRDefault="00F27A07" w:rsidP="006364B1">
      <w:r>
        <w:t xml:space="preserve">In </w:t>
      </w:r>
      <w:r w:rsidR="007D719D">
        <w:t xml:space="preserve">my study </w:t>
      </w:r>
      <w:r w:rsidR="00204722">
        <w:t xml:space="preserve">I </w:t>
      </w:r>
      <w:r w:rsidR="00AE5CAA">
        <w:t xml:space="preserve">set my target </w:t>
      </w:r>
      <w:r w:rsidR="006F39AF">
        <w:t>variable</w:t>
      </w:r>
      <w:r w:rsidR="00AE5CAA">
        <w:t xml:space="preserve"> </w:t>
      </w:r>
      <w:r w:rsidR="006F39AF">
        <w:t xml:space="preserve">to be the ‘type’. This </w:t>
      </w:r>
      <w:r w:rsidR="00075B69">
        <w:t>consisted</w:t>
      </w:r>
      <w:r w:rsidR="006F39AF">
        <w:t xml:space="preserve"> </w:t>
      </w:r>
      <w:r w:rsidR="00991066">
        <w:t>of</w:t>
      </w:r>
      <w:r w:rsidR="00075B69">
        <w:t xml:space="preserve"> two different things , </w:t>
      </w:r>
      <w:r w:rsidR="008140B2">
        <w:t>whether</w:t>
      </w:r>
      <w:r w:rsidR="00075B69">
        <w:t xml:space="preserve"> it was a normal traffic data or an attack traffic data </w:t>
      </w:r>
      <w:r w:rsidR="002D6018">
        <w:t xml:space="preserve">and as shown above I </w:t>
      </w:r>
      <w:r w:rsidR="00322AB0">
        <w:t xml:space="preserve">used all the other variables as the features. </w:t>
      </w:r>
      <w:r w:rsidR="00991066">
        <w:t>Of course,</w:t>
      </w:r>
      <w:r w:rsidR="00322AB0">
        <w:t xml:space="preserve"> if the result seemed </w:t>
      </w:r>
      <w:r w:rsidR="00BF13DD">
        <w:t>unreliable,</w:t>
      </w:r>
      <w:r w:rsidR="00322AB0">
        <w:t xml:space="preserve"> I would wonder if I was left exposed to </w:t>
      </w:r>
      <w:r w:rsidR="000D1CD5">
        <w:t>overfitting</w:t>
      </w:r>
      <w:r w:rsidR="00991066">
        <w:t>.</w:t>
      </w:r>
    </w:p>
    <w:p w14:paraId="5AD034FD" w14:textId="70E8AD52" w:rsidR="00F2455D" w:rsidRDefault="007649FC" w:rsidP="006364B1">
      <w:r>
        <w:rPr>
          <w:noProof/>
        </w:rPr>
        <mc:AlternateContent>
          <mc:Choice Requires="wps">
            <w:drawing>
              <wp:anchor distT="45720" distB="45720" distL="114300" distR="114300" simplePos="0" relativeHeight="251657728" behindDoc="0" locked="0" layoutInCell="1" allowOverlap="1" wp14:anchorId="0D0AF2C0" wp14:editId="366D52EA">
                <wp:simplePos x="0" y="0"/>
                <wp:positionH relativeFrom="margin">
                  <wp:posOffset>-222250</wp:posOffset>
                </wp:positionH>
                <wp:positionV relativeFrom="paragraph">
                  <wp:posOffset>650240</wp:posOffset>
                </wp:positionV>
                <wp:extent cx="6483350" cy="1320800"/>
                <wp:effectExtent l="0" t="0" r="12700" b="12700"/>
                <wp:wrapSquare wrapText="bothSides"/>
                <wp:docPr id="16880590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3350" cy="1320800"/>
                        </a:xfrm>
                        <a:prstGeom prst="rect">
                          <a:avLst/>
                        </a:prstGeom>
                        <a:solidFill>
                          <a:srgbClr val="FFFFFF"/>
                        </a:solidFill>
                        <a:ln w="9525">
                          <a:solidFill>
                            <a:srgbClr val="000000"/>
                          </a:solidFill>
                          <a:miter lim="800000"/>
                          <a:headEnd/>
                          <a:tailEnd/>
                        </a:ln>
                      </wps:spPr>
                      <wps:txbx>
                        <w:txbxContent>
                          <w:p w14:paraId="684D1648" w14:textId="77777777" w:rsidR="009F0992" w:rsidRDefault="009F0992" w:rsidP="009F0992">
                            <w:r>
                              <w:t>X_train, X_test, y_train, y_test = train_test_split(X,y,test_size = 0.2,random_state=42)</w:t>
                            </w:r>
                          </w:p>
                          <w:p w14:paraId="327BF8F9" w14:textId="0F06578D" w:rsidR="009F0992" w:rsidRDefault="009F0992" w:rsidP="009F0992">
                            <w:r>
                              <w:t>tree_clf = DecisionTreeClassifier(max_depth=2)</w:t>
                            </w:r>
                          </w:p>
                          <w:p w14:paraId="4ED0F19F" w14:textId="590B3F99" w:rsidR="009F0992" w:rsidRDefault="009F0992" w:rsidP="009F0992">
                            <w:r>
                              <w:t>tree_clf.fit(X_train, y_t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0AF2C0" id="_x0000_s1036" type="#_x0000_t202" style="position:absolute;left:0;text-align:left;margin-left:-17.5pt;margin-top:51.2pt;width:510.5pt;height:104pt;z-index:2516577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">
                <v:textbox>
                  <w:txbxContent>
                    <w:p w14:paraId="684D1648" w14:textId="77777777" w:rsidR="009F0992" w:rsidRDefault="009F0992" w:rsidP="009F0992">
                      <w:r>
                        <w:t>X_train, X_test, y_train, y_test = train_test_split(X,y,test_size = 0.2,random_state=42)</w:t>
                      </w:r>
                    </w:p>
                    <w:p w14:paraId="327BF8F9" w14:textId="0F06578D" w:rsidR="009F0992" w:rsidRDefault="009F0992" w:rsidP="009F0992">
                      <w:r>
                        <w:t>tree_clf = DecisionTreeClassifier(max_depth=2)</w:t>
                      </w:r>
                    </w:p>
                    <w:p w14:paraId="4ED0F19F" w14:textId="590B3F99" w:rsidR="009F0992" w:rsidRDefault="009F0992" w:rsidP="009F0992">
                      <w:r>
                        <w:t>tree_clf.fit(X_train, y_train)</w:t>
                      </w:r>
                    </w:p>
                  </w:txbxContent>
                </v:textbox>
                <w10:wrap type="square" anchorx="margin"/>
              </v:shape>
            </w:pict>
          </mc:Fallback>
        </mc:AlternateContent>
      </w:r>
      <w:r w:rsidR="00F2455D">
        <w:t>My next step was splitting the dataset into the desired training and testing</w:t>
      </w:r>
      <w:r w:rsidR="008A0353">
        <w:t xml:space="preserve"> and furthermore </w:t>
      </w:r>
      <w:r w:rsidR="00F41618">
        <w:t xml:space="preserve">deciding </w:t>
      </w:r>
      <w:r w:rsidR="008A0353">
        <w:t>the m</w:t>
      </w:r>
      <w:r w:rsidR="0058408E">
        <w:t xml:space="preserve">aximum depth </w:t>
      </w:r>
      <w:r w:rsidR="00AC0E59">
        <w:t>( how large I want the tree to grow )</w:t>
      </w:r>
      <w:r w:rsidR="00BE49F1">
        <w:t>.</w:t>
      </w:r>
    </w:p>
    <w:p w14:paraId="71919F49" w14:textId="7A66A3D4" w:rsidR="007B69B9" w:rsidRDefault="007B69B9" w:rsidP="006364B1"/>
    <w:p w14:paraId="6B95E1F3" w14:textId="11B7E888" w:rsidR="007649FC" w:rsidRDefault="00351281" w:rsidP="006364B1">
      <w:r>
        <w:t xml:space="preserve">The figure above shows the code I used to split the dataset into 80% training and 20% testing. You may notice that there is </w:t>
      </w:r>
      <w:r w:rsidR="00043E3F">
        <w:t>an</w:t>
      </w:r>
      <w:r>
        <w:t xml:space="preserve"> additional code in which there is a random state = 42 , this is to </w:t>
      </w:r>
      <w:r w:rsidR="00915AF1">
        <w:t>help control the shuffling</w:t>
      </w:r>
      <w:r>
        <w:t xml:space="preserve"> around</w:t>
      </w:r>
      <w:r w:rsidR="00043E3F">
        <w:t xml:space="preserve">. </w:t>
      </w:r>
      <w:r w:rsidR="006D2175">
        <w:t>Also,</w:t>
      </w:r>
      <w:r w:rsidR="00043E3F">
        <w:t xml:space="preserve"> the max depth that I use is 2 but of course I can change around if I am </w:t>
      </w:r>
      <w:r w:rsidR="006D2175">
        <w:t>not happy with my results.</w:t>
      </w:r>
    </w:p>
    <w:p w14:paraId="4B1D4107" w14:textId="0E9AE560" w:rsidR="007B69B9" w:rsidRDefault="008A1C67" w:rsidP="006364B1">
      <w:r>
        <w:rPr>
          <w:noProof/>
        </w:rPr>
        <mc:AlternateContent>
          <mc:Choice Requires="wps">
            <w:drawing>
              <wp:anchor distT="45720" distB="45720" distL="114300" distR="114300" simplePos="0" relativeHeight="251665920" behindDoc="1" locked="0" layoutInCell="1" allowOverlap="1" wp14:anchorId="5BF39126" wp14:editId="7E5CEC33">
                <wp:simplePos x="0" y="0"/>
                <wp:positionH relativeFrom="margin">
                  <wp:align>center</wp:align>
                </wp:positionH>
                <wp:positionV relativeFrom="paragraph">
                  <wp:posOffset>451485</wp:posOffset>
                </wp:positionV>
                <wp:extent cx="6070600" cy="1403350"/>
                <wp:effectExtent l="0" t="0" r="25400" b="25400"/>
                <wp:wrapTight wrapText="bothSides">
                  <wp:wrapPolygon edited="0">
                    <wp:start x="0" y="0"/>
                    <wp:lineTo x="0" y="21698"/>
                    <wp:lineTo x="21623" y="21698"/>
                    <wp:lineTo x="21623" y="0"/>
                    <wp:lineTo x="0" y="0"/>
                  </wp:wrapPolygon>
                </wp:wrapTight>
                <wp:docPr id="14993234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1403350"/>
                        </a:xfrm>
                        <a:prstGeom prst="rect">
                          <a:avLst/>
                        </a:prstGeom>
                        <a:solidFill>
                          <a:srgbClr val="FFFFFF"/>
                        </a:solidFill>
                        <a:ln w="9525">
                          <a:solidFill>
                            <a:srgbClr val="000000"/>
                          </a:solidFill>
                          <a:miter lim="800000"/>
                          <a:headEnd/>
                          <a:tailEnd/>
                        </a:ln>
                      </wps:spPr>
                      <wps:txbx>
                        <w:txbxContent>
                          <w:p w14:paraId="6086BC24" w14:textId="77777777" w:rsidR="00C40B6E" w:rsidRDefault="00C40B6E" w:rsidP="00C40B6E">
                            <w:r>
                              <w:t>column_names = newdf.columns</w:t>
                            </w:r>
                          </w:p>
                          <w:p w14:paraId="3179B2EB" w14:textId="61CAC040" w:rsidR="00C40B6E" w:rsidRDefault="00C40B6E" w:rsidP="00C40B6E">
                            <w:r>
                              <w:t>class_unique_values = ['0','1']</w:t>
                            </w:r>
                          </w:p>
                          <w:p w14:paraId="19648231" w14:textId="77777777" w:rsidR="00C40B6E" w:rsidRDefault="00C40B6E" w:rsidP="00C40B6E">
                            <w:r>
                              <w:t>plot_tree(tree_clf,feature_names=column_names[[0,1,2,3,4,5,6,7,8,9,10,11]].tolist(),class_names=class_unique_values, filled=True, rounded=True)</w:t>
                            </w:r>
                          </w:p>
                          <w:p w14:paraId="3FE363B3" w14:textId="77777777" w:rsidR="00C40B6E" w:rsidRDefault="00C40B6E" w:rsidP="00C40B6E">
                            <w:r>
                              <w:t>plt.show()</w:t>
                            </w:r>
                          </w:p>
                          <w:p w14:paraId="0A3ED5AE" w14:textId="17BF802E" w:rsidR="00C40B6E" w:rsidRDefault="00C40B6E" w:rsidP="00C40B6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39126" id="_x0000_s1037" type="#_x0000_t202" style="position:absolute;left:0;text-align:left;margin-left:0;margin-top:35.55pt;width:478pt;height:110.5pt;z-index:-2516505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">
                <v:textbox>
                  <w:txbxContent>
                    <w:p w14:paraId="6086BC24" w14:textId="77777777" w:rsidR="00C40B6E" w:rsidRDefault="00C40B6E" w:rsidP="00C40B6E">
                      <w:r>
                        <w:t>column_names = newdf.columns</w:t>
                      </w:r>
                    </w:p>
                    <w:p w14:paraId="3179B2EB" w14:textId="61CAC040" w:rsidR="00C40B6E" w:rsidRDefault="00C40B6E" w:rsidP="00C40B6E">
                      <w:r>
                        <w:t>class_unique_values = ['0','1']</w:t>
                      </w:r>
                    </w:p>
                    <w:p w14:paraId="19648231" w14:textId="77777777" w:rsidR="00C40B6E" w:rsidRDefault="00C40B6E" w:rsidP="00C40B6E">
                      <w:r>
                        <w:t>plot_tree(tree_clf,feature_names=column_names[[0,1,2,3,4,5,6,7,8,9,10,11]].tolist(),class_names=class_unique_values, filled=True, rounded=True)</w:t>
                      </w:r>
                    </w:p>
                    <w:p w14:paraId="3FE363B3" w14:textId="77777777" w:rsidR="00C40B6E" w:rsidRDefault="00C40B6E" w:rsidP="00C40B6E">
                      <w:r>
                        <w:t>plt.show()</w:t>
                      </w:r>
                    </w:p>
                    <w:p w14:paraId="0A3ED5AE" w14:textId="17BF802E" w:rsidR="00C40B6E" w:rsidRDefault="00C40B6E" w:rsidP="00C40B6E"/>
                  </w:txbxContent>
                </v:textbox>
                <w10:wrap type="tight" anchorx="margin"/>
              </v:shape>
            </w:pict>
          </mc:Fallback>
        </mc:AlternateContent>
      </w:r>
      <w:r w:rsidR="00686177">
        <w:t>The next thi</w:t>
      </w:r>
      <w:r w:rsidR="00973C81">
        <w:t xml:space="preserve">ng I did was optional but still </w:t>
      </w:r>
      <w:r w:rsidR="00B649C5">
        <w:t>beneficial,</w:t>
      </w:r>
      <w:r w:rsidR="00973C81">
        <w:t xml:space="preserve"> I planned to plot the decision tree </w:t>
      </w:r>
      <w:r w:rsidR="00CF5F75">
        <w:t>to show how it works.</w:t>
      </w:r>
    </w:p>
    <w:p w14:paraId="5510CCC6" w14:textId="24BCC8D7" w:rsidR="00540109" w:rsidRDefault="00D8145E" w:rsidP="00540109">
      <w:r>
        <w:t xml:space="preserve">I once </w:t>
      </w:r>
      <w:r w:rsidR="00652E3D">
        <w:t>again</w:t>
      </w:r>
      <w:r>
        <w:t xml:space="preserve"> defined the column names and unique values </w:t>
      </w:r>
      <w:r w:rsidR="00652E3D">
        <w:t>and in the plot tree code I designed how it should plot it 0:11</w:t>
      </w:r>
      <w:r w:rsidR="00540109">
        <w:t xml:space="preserve"> are the x features that </w:t>
      </w:r>
      <w:r w:rsidR="002E57B6">
        <w:t>I</w:t>
      </w:r>
      <w:r w:rsidR="00540109">
        <w:t xml:space="preserve"> wants to </w:t>
      </w:r>
      <w:r w:rsidR="008420C5">
        <w:t>show,</w:t>
      </w:r>
      <w:r w:rsidR="00540109">
        <w:t xml:space="preserve"> and the class unique values is </w:t>
      </w:r>
      <w:r w:rsidR="00652E3D">
        <w:t>the</w:t>
      </w:r>
      <w:r w:rsidR="00540109">
        <w:t xml:space="preserve"> </w:t>
      </w:r>
      <w:r w:rsidR="00652E3D">
        <w:t>target</w:t>
      </w:r>
      <w:r w:rsidR="00540109">
        <w:t xml:space="preserve"> variable </w:t>
      </w:r>
    </w:p>
    <w:p w14:paraId="4228CE31" w14:textId="1AB8E3E5" w:rsidR="00C40B6E" w:rsidRDefault="00C40B6E" w:rsidP="006364B1"/>
    <w:p w14:paraId="648B6F01" w14:textId="2BB763CE" w:rsidR="007B69B9" w:rsidRDefault="005970B5" w:rsidP="006364B1">
      <w:r>
        <w:rPr>
          <w:noProof/>
        </w:rPr>
        <w:lastRenderedPageBreak/>
        <mc:AlternateContent>
          <mc:Choice Requires="wps">
            <w:drawing>
              <wp:anchor distT="45720" distB="45720" distL="114300" distR="114300" simplePos="0" relativeHeight="251667968" behindDoc="1" locked="0" layoutInCell="1" allowOverlap="1" wp14:anchorId="7F28B758" wp14:editId="2EF39227">
                <wp:simplePos x="0" y="0"/>
                <wp:positionH relativeFrom="margin">
                  <wp:align>center</wp:align>
                </wp:positionH>
                <wp:positionV relativeFrom="paragraph">
                  <wp:posOffset>288925</wp:posOffset>
                </wp:positionV>
                <wp:extent cx="6070600" cy="336550"/>
                <wp:effectExtent l="0" t="0" r="25400" b="25400"/>
                <wp:wrapTight wrapText="bothSides">
                  <wp:wrapPolygon edited="0">
                    <wp:start x="0" y="0"/>
                    <wp:lineTo x="0" y="22008"/>
                    <wp:lineTo x="21623" y="22008"/>
                    <wp:lineTo x="21623" y="0"/>
                    <wp:lineTo x="0" y="0"/>
                  </wp:wrapPolygon>
                </wp:wrapTight>
                <wp:docPr id="11767139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0600" cy="336550"/>
                        </a:xfrm>
                        <a:prstGeom prst="rect">
                          <a:avLst/>
                        </a:prstGeom>
                        <a:solidFill>
                          <a:srgbClr val="FFFFFF"/>
                        </a:solidFill>
                        <a:ln w="9525">
                          <a:solidFill>
                            <a:srgbClr val="000000"/>
                          </a:solidFill>
                          <a:miter lim="800000"/>
                          <a:headEnd/>
                          <a:tailEnd/>
                        </a:ln>
                      </wps:spPr>
                      <wps:txbx>
                        <w:txbxContent>
                          <w:p w14:paraId="1C502338" w14:textId="36E77AF1" w:rsidR="005970B5" w:rsidRDefault="00700907" w:rsidP="005970B5">
                            <w:r w:rsidRPr="00700907">
                              <w:t>y_pred = tree_clf.predict(X_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8B758" id="_x0000_s1038" type="#_x0000_t202" style="position:absolute;left:0;text-align:left;margin-left:0;margin-top:22.75pt;width:478pt;height:26.5pt;z-index:-2516485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">
                <v:textbox>
                  <w:txbxContent>
                    <w:p w14:paraId="1C502338" w14:textId="36E77AF1" w:rsidR="005970B5" w:rsidRDefault="00700907" w:rsidP="005970B5">
                      <w:r w:rsidRPr="00700907">
                        <w:t>y_pred = tree_clf.predict(X_test)</w:t>
                      </w:r>
                    </w:p>
                  </w:txbxContent>
                </v:textbox>
                <w10:wrap type="tight" anchorx="margin"/>
              </v:shape>
            </w:pict>
          </mc:Fallback>
        </mc:AlternateContent>
      </w:r>
      <w:r w:rsidR="004F72F5">
        <w:t xml:space="preserve">Final step in this was making my </w:t>
      </w:r>
      <w:r w:rsidR="0077227E">
        <w:t>prediction</w:t>
      </w:r>
      <w:r w:rsidR="00B9630D">
        <w:t>.</w:t>
      </w:r>
    </w:p>
    <w:p w14:paraId="2F905BE6" w14:textId="45BC36C6" w:rsidR="002B2925" w:rsidRPr="00D57A1A" w:rsidRDefault="00700907" w:rsidP="006364B1">
      <w:r>
        <w:t xml:space="preserve">Using this simple </w:t>
      </w:r>
      <w:r w:rsidR="00516400">
        <w:t>code,</w:t>
      </w:r>
      <w:r>
        <w:t xml:space="preserve"> I </w:t>
      </w:r>
      <w:r w:rsidR="00A04D96">
        <w:t xml:space="preserve">could </w:t>
      </w:r>
      <w:r w:rsidR="00C422E8">
        <w:t>make a</w:t>
      </w:r>
      <w:r>
        <w:t xml:space="preserve"> prediction upon my test</w:t>
      </w:r>
    </w:p>
    <w:p w14:paraId="355E0F03" w14:textId="5A02663B" w:rsidR="00516400" w:rsidRDefault="00516400" w:rsidP="006364B1">
      <w:r>
        <w:t>Upon trying to run my first test I cam</w:t>
      </w:r>
      <w:r w:rsidR="00117B94">
        <w:t>e</w:t>
      </w:r>
      <w:r>
        <w:t xml:space="preserve"> across</w:t>
      </w:r>
      <w:r w:rsidR="002B2925">
        <w:t xml:space="preserve"> my first problem,</w:t>
      </w:r>
      <w:r>
        <w:t xml:space="preserve"> an error</w:t>
      </w:r>
      <w:r w:rsidR="002B2925">
        <w:t xml:space="preserve"> displaying the following</w:t>
      </w:r>
      <w:r w:rsidR="00D57A1A">
        <w:t>: “</w:t>
      </w:r>
      <w:r w:rsidR="00117B94" w:rsidRPr="00117B94">
        <w:t>could not convert string to float: '192.168.1.31'</w:t>
      </w:r>
      <w:r w:rsidR="00117B94">
        <w:t>”</w:t>
      </w:r>
      <w:r w:rsidR="002A7BB6">
        <w:t>.</w:t>
      </w:r>
      <w:r w:rsidR="002B2925">
        <w:t xml:space="preserve"> T</w:t>
      </w:r>
      <w:r w:rsidR="002A7BB6">
        <w:t xml:space="preserve">his was a problem that I had to overcome to progress further. The reason it </w:t>
      </w:r>
      <w:r w:rsidR="007C4174">
        <w:t>was</w:t>
      </w:r>
      <w:r w:rsidR="002A7BB6">
        <w:t xml:space="preserve"> a problem was because the decision tree </w:t>
      </w:r>
      <w:r w:rsidR="007C4174">
        <w:t>classifier</w:t>
      </w:r>
      <w:r w:rsidR="002A7BB6">
        <w:t xml:space="preserve"> doesn’t accept </w:t>
      </w:r>
      <w:r w:rsidR="007C4174">
        <w:t>categorical values</w:t>
      </w:r>
      <w:r w:rsidR="002B2925">
        <w:t xml:space="preserve">. </w:t>
      </w:r>
      <w:r w:rsidR="00D57A1A">
        <w:t xml:space="preserve">Upon trying many solutions such as using one hot encoder </w:t>
      </w:r>
      <w:r w:rsidR="003A6752">
        <w:t xml:space="preserve">and others I was still unable to come to a fix this </w:t>
      </w:r>
      <w:r w:rsidR="00033101">
        <w:t>being</w:t>
      </w:r>
      <w:r w:rsidR="003A6752">
        <w:t xml:space="preserve"> the </w:t>
      </w:r>
      <w:r w:rsidR="00033101">
        <w:t>Ip</w:t>
      </w:r>
      <w:r w:rsidR="003A6752">
        <w:t xml:space="preserve"> address could not be formatted in the require</w:t>
      </w:r>
      <w:r w:rsidR="00033101">
        <w:t>d</w:t>
      </w:r>
      <w:r w:rsidR="003A6752">
        <w:t xml:space="preserve"> </w:t>
      </w:r>
      <w:r w:rsidR="00033101">
        <w:t>format. To overcome this, I took a step back.</w:t>
      </w:r>
    </w:p>
    <w:p w14:paraId="64181415" w14:textId="48213B81" w:rsidR="00125734" w:rsidRDefault="00964D1D" w:rsidP="006364B1">
      <w:r>
        <w:rPr>
          <w:noProof/>
        </w:rPr>
        <mc:AlternateContent>
          <mc:Choice Requires="wps">
            <w:drawing>
              <wp:anchor distT="0" distB="0" distL="114300" distR="114300" simplePos="0" relativeHeight="251705856" behindDoc="1" locked="0" layoutInCell="1" allowOverlap="1" wp14:anchorId="3DF4A1C0" wp14:editId="76ECC872">
                <wp:simplePos x="0" y="0"/>
                <wp:positionH relativeFrom="column">
                  <wp:posOffset>3333750</wp:posOffset>
                </wp:positionH>
                <wp:positionV relativeFrom="paragraph">
                  <wp:posOffset>2047875</wp:posOffset>
                </wp:positionV>
                <wp:extent cx="3035300" cy="635"/>
                <wp:effectExtent l="0" t="0" r="0" b="0"/>
                <wp:wrapTight wrapText="bothSides">
                  <wp:wrapPolygon edited="0">
                    <wp:start x="0" y="0"/>
                    <wp:lineTo x="0" y="21600"/>
                    <wp:lineTo x="21600" y="21600"/>
                    <wp:lineTo x="21600" y="0"/>
                  </wp:wrapPolygon>
                </wp:wrapTight>
                <wp:docPr id="611090570" name="Text Box 1"/>
                <wp:cNvGraphicFramePr/>
                <a:graphic xmlns:a="http://schemas.openxmlformats.org/drawingml/2006/main">
                  <a:graphicData uri="http://schemas.microsoft.com/office/word/2010/wordprocessingShape">
                    <wps:wsp>
                      <wps:cNvSpPr txBox="1"/>
                      <wps:spPr>
                        <a:xfrm>
                          <a:off x="0" y="0"/>
                          <a:ext cx="3035300" cy="635"/>
                        </a:xfrm>
                        <a:prstGeom prst="rect">
                          <a:avLst/>
                        </a:prstGeom>
                        <a:solidFill>
                          <a:prstClr val="white"/>
                        </a:solidFill>
                        <a:ln>
                          <a:noFill/>
                        </a:ln>
                      </wps:spPr>
                      <wps:txbx>
                        <w:txbxContent>
                          <w:p w14:paraId="03DB73A1" w14:textId="5DAA499D" w:rsidR="00964D1D" w:rsidRPr="001A624F" w:rsidRDefault="00964D1D" w:rsidP="00964D1D">
                            <w:pPr>
                              <w:pStyle w:val="Caption"/>
                              <w:rPr>
                                <w:noProof/>
                                <w:sz w:val="22"/>
                                <w:szCs w:val="22"/>
                              </w:rPr>
                            </w:pPr>
                            <w:bookmarkStart w:id="61" w:name="_Toc194925846"/>
                            <w:bookmarkStart w:id="62" w:name="_Toc195260060"/>
                            <w:r>
                              <w:t xml:space="preserve">Figure </w:t>
                            </w:r>
                            <w:r>
                              <w:fldChar w:fldCharType="begin"/>
                            </w:r>
                            <w:r>
                              <w:instrText xml:space="preserve"> SEQ Figure \* ARABIC </w:instrText>
                            </w:r>
                            <w:r>
                              <w:fldChar w:fldCharType="separate"/>
                            </w:r>
                            <w:r w:rsidR="000429E1">
                              <w:rPr>
                                <w:noProof/>
                              </w:rPr>
                              <w:t>8</w:t>
                            </w:r>
                            <w:bookmarkEnd w:id="61"/>
                            <w:r>
                              <w:fldChar w:fldCharType="end"/>
                            </w:r>
                            <w:r w:rsidR="00F000D5">
                              <w:t>: image of features and their data types</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F4A1C0" id="_x0000_s1039" type="#_x0000_t202" style="position:absolute;left:0;text-align:left;margin-left:262.5pt;margin-top:161.25pt;width:239pt;height:.05pt;z-index:-251610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" stroked="f">
                <v:textbox style="mso-fit-shape-to-text:t" inset="0,0,0,0">
                  <w:txbxContent>
                    <w:p w14:paraId="03DB73A1" w14:textId="5DAA499D" w:rsidR="00964D1D" w:rsidRPr="001A624F" w:rsidRDefault="00964D1D" w:rsidP="00964D1D">
                      <w:pPr>
                        <w:pStyle w:val="Caption"/>
                        <w:rPr>
                          <w:noProof/>
                          <w:sz w:val="22"/>
                          <w:szCs w:val="22"/>
                        </w:rPr>
                      </w:pPr>
                      <w:bookmarkStart w:id="63" w:name="_Toc194925846"/>
                      <w:bookmarkStart w:id="64" w:name="_Toc195260060"/>
                      <w:r>
                        <w:t xml:space="preserve">Figure </w:t>
                      </w:r>
                      <w:r>
                        <w:fldChar w:fldCharType="begin"/>
                      </w:r>
                      <w:r>
                        <w:instrText xml:space="preserve"> SEQ Figure \* ARABIC </w:instrText>
                      </w:r>
                      <w:r>
                        <w:fldChar w:fldCharType="separate"/>
                      </w:r>
                      <w:r w:rsidR="000429E1">
                        <w:rPr>
                          <w:noProof/>
                        </w:rPr>
                        <w:t>8</w:t>
                      </w:r>
                      <w:bookmarkEnd w:id="63"/>
                      <w:r>
                        <w:fldChar w:fldCharType="end"/>
                      </w:r>
                      <w:r w:rsidR="00F000D5">
                        <w:t>: image of features and their data types</w:t>
                      </w:r>
                      <w:bookmarkEnd w:id="64"/>
                    </w:p>
                  </w:txbxContent>
                </v:textbox>
                <w10:wrap type="tight"/>
              </v:shape>
            </w:pict>
          </mc:Fallback>
        </mc:AlternateContent>
      </w:r>
      <w:r w:rsidR="00C5385D" w:rsidRPr="00027068">
        <w:rPr>
          <w:noProof/>
        </w:rPr>
        <w:drawing>
          <wp:anchor distT="0" distB="0" distL="114300" distR="114300" simplePos="0" relativeHeight="251668992" behindDoc="1" locked="0" layoutInCell="1" allowOverlap="1" wp14:anchorId="746C5E97" wp14:editId="75E28A92">
            <wp:simplePos x="0" y="0"/>
            <wp:positionH relativeFrom="column">
              <wp:posOffset>3333750</wp:posOffset>
            </wp:positionH>
            <wp:positionV relativeFrom="paragraph">
              <wp:posOffset>8255</wp:posOffset>
            </wp:positionV>
            <wp:extent cx="3035300" cy="1982470"/>
            <wp:effectExtent l="0" t="0" r="0" b="0"/>
            <wp:wrapTight wrapText="bothSides">
              <wp:wrapPolygon edited="0">
                <wp:start x="0" y="0"/>
                <wp:lineTo x="0" y="21379"/>
                <wp:lineTo x="21419" y="21379"/>
                <wp:lineTo x="21419" y="0"/>
                <wp:lineTo x="0" y="0"/>
              </wp:wrapPolygon>
            </wp:wrapTight>
            <wp:docPr id="535634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634919" name=""/>
                    <pic:cNvPicPr/>
                  </pic:nvPicPr>
                  <pic:blipFill>
                    <a:blip r:embed="rId25">
                      <a:extLst>
                        <a:ext uri="{28A0092B-C50C-407E-A947-70E740481C1C}">
                          <a14:useLocalDpi xmlns:a14="http://schemas.microsoft.com/office/drawing/2010/main" val="0"/>
                        </a:ext>
                      </a:extLst>
                    </a:blip>
                    <a:stretch>
                      <a:fillRect/>
                    </a:stretch>
                  </pic:blipFill>
                  <pic:spPr>
                    <a:xfrm>
                      <a:off x="0" y="0"/>
                      <a:ext cx="3035300" cy="1982470"/>
                    </a:xfrm>
                    <a:prstGeom prst="rect">
                      <a:avLst/>
                    </a:prstGeom>
                  </pic:spPr>
                </pic:pic>
              </a:graphicData>
            </a:graphic>
            <wp14:sizeRelH relativeFrom="margin">
              <wp14:pctWidth>0</wp14:pctWidth>
            </wp14:sizeRelH>
            <wp14:sizeRelV relativeFrom="margin">
              <wp14:pctHeight>0</wp14:pctHeight>
            </wp14:sizeRelV>
          </wp:anchor>
        </w:drawing>
      </w:r>
      <w:r w:rsidR="00033101">
        <w:t xml:space="preserve">Going all the way back the data preprocessing </w:t>
      </w:r>
      <w:r w:rsidR="00396E5F">
        <w:t xml:space="preserve">I had to make some changes </w:t>
      </w:r>
      <w:r w:rsidR="004D1520">
        <w:t>due to the error being the Ide was unable to convert strings to float.</w:t>
      </w:r>
    </w:p>
    <w:p w14:paraId="06EAF59F" w14:textId="658E4FBE" w:rsidR="00700F71" w:rsidRDefault="00027068" w:rsidP="006364B1">
      <w:r>
        <w:t xml:space="preserve">As shown </w:t>
      </w:r>
      <w:r w:rsidR="00FB66AC">
        <w:t xml:space="preserve">in the diagram </w:t>
      </w:r>
      <w:r w:rsidR="003B075D">
        <w:t xml:space="preserve">to the right here was all my original features I chose during the preprocessing phase and as you can see </w:t>
      </w:r>
      <w:r w:rsidR="00125734">
        <w:t>7 of them were int64 and 6 are objects in which the problem exists.</w:t>
      </w:r>
    </w:p>
    <w:p w14:paraId="15A627FB" w14:textId="1B168952" w:rsidR="00700F71" w:rsidRDefault="00700F71" w:rsidP="006364B1">
      <w:r>
        <w:t>To fix this decided to take a slow approach and work my way backwords</w:t>
      </w:r>
      <w:r w:rsidR="00C5385D">
        <w:t xml:space="preserve">. My first step was to get rid of </w:t>
      </w:r>
      <w:r w:rsidR="00A7096C">
        <w:t>all the columns that were objects excluding the target variable.</w:t>
      </w:r>
    </w:p>
    <w:p w14:paraId="4F90F19E" w14:textId="6536C5F4" w:rsidR="005970B5" w:rsidRDefault="005970B5" w:rsidP="006364B1"/>
    <w:p w14:paraId="344545F7" w14:textId="297EE44C" w:rsidR="005970B5" w:rsidRPr="002B6E11" w:rsidRDefault="000C6A4D" w:rsidP="002B6E11">
      <w:pPr>
        <w:pStyle w:val="Heading5"/>
        <w:rPr>
          <w:u w:val="single"/>
        </w:rPr>
      </w:pPr>
      <w:r>
        <w:rPr>
          <w:u w:val="single"/>
        </w:rPr>
        <w:t>5.1.</w:t>
      </w:r>
      <w:r w:rsidR="00CB2421">
        <w:rPr>
          <w:u w:val="single"/>
        </w:rPr>
        <w:t>2</w:t>
      </w:r>
      <w:r>
        <w:rPr>
          <w:u w:val="single"/>
        </w:rPr>
        <w:t xml:space="preserve">.1 </w:t>
      </w:r>
      <w:r w:rsidR="00C5385D" w:rsidRPr="00033101">
        <w:rPr>
          <w:u w:val="single"/>
        </w:rPr>
        <w:t xml:space="preserve">First experiment </w:t>
      </w:r>
    </w:p>
    <w:p w14:paraId="4CF0FEBD" w14:textId="1757F77C" w:rsidR="002E6CA0" w:rsidRDefault="002E6CA0" w:rsidP="006364B1">
      <w:r>
        <w:t>Upon doing so the error had been gone and I was able to p</w:t>
      </w:r>
      <w:r w:rsidR="00575AA6">
        <w:t>lot</w:t>
      </w:r>
      <w:r>
        <w:t xml:space="preserve"> </w:t>
      </w:r>
      <w:r w:rsidR="0084146D">
        <w:t xml:space="preserve">the model on a graph </w:t>
      </w:r>
      <w:r w:rsidR="00E10BA9">
        <w:t xml:space="preserve">and furthermore I was able to get </w:t>
      </w:r>
      <w:r w:rsidR="00CF10A5">
        <w:t>receive some results.</w:t>
      </w:r>
    </w:p>
    <w:p w14:paraId="0A400149" w14:textId="18781495" w:rsidR="005970B5" w:rsidRDefault="00964D1D" w:rsidP="006364B1">
      <w:r w:rsidRPr="00604CB2">
        <w:rPr>
          <w:noProof/>
        </w:rPr>
        <w:drawing>
          <wp:anchor distT="0" distB="0" distL="114300" distR="114300" simplePos="0" relativeHeight="251670016" behindDoc="1" locked="0" layoutInCell="1" allowOverlap="1" wp14:anchorId="0CB2F8F9" wp14:editId="7357E674">
            <wp:simplePos x="0" y="0"/>
            <wp:positionH relativeFrom="margin">
              <wp:posOffset>717550</wp:posOffset>
            </wp:positionH>
            <wp:positionV relativeFrom="paragraph">
              <wp:posOffset>8255</wp:posOffset>
            </wp:positionV>
            <wp:extent cx="3181350" cy="2364740"/>
            <wp:effectExtent l="0" t="0" r="0" b="0"/>
            <wp:wrapTight wrapText="bothSides">
              <wp:wrapPolygon edited="0">
                <wp:start x="0" y="0"/>
                <wp:lineTo x="0" y="21403"/>
                <wp:lineTo x="21471" y="21403"/>
                <wp:lineTo x="21471" y="0"/>
                <wp:lineTo x="0" y="0"/>
              </wp:wrapPolygon>
            </wp:wrapTight>
            <wp:docPr id="1231007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007472" name=""/>
                    <pic:cNvPicPr/>
                  </pic:nvPicPr>
                  <pic:blipFill rotWithShape="1">
                    <a:blip r:embed="rId26" cstate="print">
                      <a:extLst>
                        <a:ext uri="{28A0092B-C50C-407E-A947-70E740481C1C}">
                          <a14:useLocalDpi xmlns:a14="http://schemas.microsoft.com/office/drawing/2010/main" val="0"/>
                        </a:ext>
                      </a:extLst>
                    </a:blip>
                    <a:srcRect t="5708" r="4000"/>
                    <a:stretch/>
                  </pic:blipFill>
                  <pic:spPr bwMode="auto">
                    <a:xfrm>
                      <a:off x="0" y="0"/>
                      <a:ext cx="3181350" cy="236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436DEE" w14:textId="10D92C8F" w:rsidR="005970B5" w:rsidRDefault="005970B5" w:rsidP="006364B1"/>
    <w:p w14:paraId="546761F2" w14:textId="6BA7C79D" w:rsidR="005970B5" w:rsidRDefault="005970B5" w:rsidP="006364B1"/>
    <w:p w14:paraId="3FFFEE4A" w14:textId="0ED7125F" w:rsidR="005970B5" w:rsidRDefault="005970B5" w:rsidP="006364B1"/>
    <w:p w14:paraId="4616EDE3" w14:textId="4A54E1C4" w:rsidR="005970B5" w:rsidRDefault="005970B5" w:rsidP="006364B1"/>
    <w:p w14:paraId="373A6673" w14:textId="77777777" w:rsidR="005970B5" w:rsidRDefault="005970B5" w:rsidP="006364B1"/>
    <w:p w14:paraId="7F610130" w14:textId="77777777" w:rsidR="005970B5" w:rsidRDefault="005970B5" w:rsidP="006364B1"/>
    <w:p w14:paraId="7AD6733D" w14:textId="77777777" w:rsidR="0084146D" w:rsidRDefault="0084146D" w:rsidP="006364B1"/>
    <w:p w14:paraId="4AC2C331" w14:textId="51BA4E3A" w:rsidR="0084146D" w:rsidRDefault="00964D1D" w:rsidP="006364B1">
      <w:r>
        <w:rPr>
          <w:noProof/>
        </w:rPr>
        <mc:AlternateContent>
          <mc:Choice Requires="wps">
            <w:drawing>
              <wp:anchor distT="0" distB="0" distL="114300" distR="114300" simplePos="0" relativeHeight="251707904" behindDoc="1" locked="0" layoutInCell="1" allowOverlap="1" wp14:anchorId="0868B159" wp14:editId="1ECFC84F">
                <wp:simplePos x="0" y="0"/>
                <wp:positionH relativeFrom="column">
                  <wp:posOffset>654050</wp:posOffset>
                </wp:positionH>
                <wp:positionV relativeFrom="paragraph">
                  <wp:posOffset>3810</wp:posOffset>
                </wp:positionV>
                <wp:extent cx="3810000" cy="635"/>
                <wp:effectExtent l="0" t="0" r="0" b="0"/>
                <wp:wrapTight wrapText="bothSides">
                  <wp:wrapPolygon edited="0">
                    <wp:start x="0" y="0"/>
                    <wp:lineTo x="0" y="21600"/>
                    <wp:lineTo x="21600" y="21600"/>
                    <wp:lineTo x="21600" y="0"/>
                  </wp:wrapPolygon>
                </wp:wrapTight>
                <wp:docPr id="185350694" name="Text Box 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5B21A38C" w14:textId="7B4A0397" w:rsidR="00964D1D" w:rsidRPr="00B56438" w:rsidRDefault="00964D1D" w:rsidP="00964D1D">
                            <w:pPr>
                              <w:pStyle w:val="Caption"/>
                              <w:rPr>
                                <w:noProof/>
                                <w:sz w:val="22"/>
                                <w:szCs w:val="22"/>
                              </w:rPr>
                            </w:pPr>
                            <w:bookmarkStart w:id="65" w:name="_Toc194925847"/>
                            <w:bookmarkStart w:id="66" w:name="_Toc195260061"/>
                            <w:r>
                              <w:t xml:space="preserve">Figure </w:t>
                            </w:r>
                            <w:r>
                              <w:fldChar w:fldCharType="begin"/>
                            </w:r>
                            <w:r>
                              <w:instrText xml:space="preserve"> SEQ Figure \* ARABIC </w:instrText>
                            </w:r>
                            <w:r>
                              <w:fldChar w:fldCharType="separate"/>
                            </w:r>
                            <w:r w:rsidR="000429E1">
                              <w:rPr>
                                <w:noProof/>
                              </w:rPr>
                              <w:t>9</w:t>
                            </w:r>
                            <w:bookmarkEnd w:id="65"/>
                            <w:r>
                              <w:fldChar w:fldCharType="end"/>
                            </w:r>
                            <w:r w:rsidR="00F000D5">
                              <w:t>: image of decision tree</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68B159" id="_x0000_s1040" type="#_x0000_t202" style="position:absolute;left:0;text-align:left;margin-left:51.5pt;margin-top:.3pt;width:300pt;height:.05pt;z-index:-25160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" stroked="f">
                <v:textbox style="mso-fit-shape-to-text:t" inset="0,0,0,0">
                  <w:txbxContent>
                    <w:p w14:paraId="5B21A38C" w14:textId="7B4A0397" w:rsidR="00964D1D" w:rsidRPr="00B56438" w:rsidRDefault="00964D1D" w:rsidP="00964D1D">
                      <w:pPr>
                        <w:pStyle w:val="Caption"/>
                        <w:rPr>
                          <w:noProof/>
                          <w:sz w:val="22"/>
                          <w:szCs w:val="22"/>
                        </w:rPr>
                      </w:pPr>
                      <w:bookmarkStart w:id="67" w:name="_Toc194925847"/>
                      <w:bookmarkStart w:id="68" w:name="_Toc195260061"/>
                      <w:r>
                        <w:t xml:space="preserve">Figure </w:t>
                      </w:r>
                      <w:r>
                        <w:fldChar w:fldCharType="begin"/>
                      </w:r>
                      <w:r>
                        <w:instrText xml:space="preserve"> SEQ Figure \* ARABIC </w:instrText>
                      </w:r>
                      <w:r>
                        <w:fldChar w:fldCharType="separate"/>
                      </w:r>
                      <w:r w:rsidR="000429E1">
                        <w:rPr>
                          <w:noProof/>
                        </w:rPr>
                        <w:t>9</w:t>
                      </w:r>
                      <w:bookmarkEnd w:id="67"/>
                      <w:r>
                        <w:fldChar w:fldCharType="end"/>
                      </w:r>
                      <w:r w:rsidR="00F000D5">
                        <w:t>: image of decision tree</w:t>
                      </w:r>
                      <w:bookmarkEnd w:id="68"/>
                    </w:p>
                  </w:txbxContent>
                </v:textbox>
                <w10:wrap type="tight"/>
              </v:shape>
            </w:pict>
          </mc:Fallback>
        </mc:AlternateContent>
      </w:r>
    </w:p>
    <w:p w14:paraId="6A66EFF7" w14:textId="542F38DF" w:rsidR="0084146D" w:rsidRDefault="0084146D" w:rsidP="006364B1"/>
    <w:p w14:paraId="0C5E8107" w14:textId="7CDE3E38" w:rsidR="00B003C1" w:rsidRDefault="00B003C1" w:rsidP="006364B1">
      <w:r>
        <w:t>Accuracy =</w:t>
      </w:r>
      <w:r w:rsidR="00A014FA">
        <w:t xml:space="preserve"> </w:t>
      </w:r>
      <w:r w:rsidR="002B6E11">
        <w:t>1.0,</w:t>
      </w:r>
      <w:r w:rsidR="00A014FA">
        <w:t xml:space="preserve"> precision= 1.0 and recall =1.0</w:t>
      </w:r>
      <w:r w:rsidR="00C52E23">
        <w:t xml:space="preserve">. these results are obviously not </w:t>
      </w:r>
      <w:r w:rsidR="00DF1EC4">
        <w:t xml:space="preserve">real </w:t>
      </w:r>
      <w:r w:rsidR="002B6E11">
        <w:t xml:space="preserve">due to it being perfect. My assumption </w:t>
      </w:r>
      <w:r w:rsidR="0076327C">
        <w:t>is I</w:t>
      </w:r>
      <w:r w:rsidR="002B6E11">
        <w:t xml:space="preserve"> removed too many features needed.</w:t>
      </w:r>
    </w:p>
    <w:p w14:paraId="08CB9C3C" w14:textId="6682AD67" w:rsidR="002B6E11" w:rsidRPr="002B6E11" w:rsidRDefault="000C6A4D" w:rsidP="002B6E11">
      <w:pPr>
        <w:pStyle w:val="Heading5"/>
        <w:rPr>
          <w:u w:val="single"/>
        </w:rPr>
      </w:pPr>
      <w:r>
        <w:rPr>
          <w:u w:val="single"/>
        </w:rPr>
        <w:lastRenderedPageBreak/>
        <w:t>5.1.</w:t>
      </w:r>
      <w:r w:rsidR="00CB2421">
        <w:rPr>
          <w:u w:val="single"/>
        </w:rPr>
        <w:t>2</w:t>
      </w:r>
      <w:r>
        <w:rPr>
          <w:u w:val="single"/>
        </w:rPr>
        <w:t xml:space="preserve">.2 </w:t>
      </w:r>
      <w:r w:rsidR="0076327C">
        <w:rPr>
          <w:u w:val="single"/>
        </w:rPr>
        <w:t>Second</w:t>
      </w:r>
      <w:r w:rsidR="002B6E11" w:rsidRPr="00033101">
        <w:rPr>
          <w:u w:val="single"/>
        </w:rPr>
        <w:t xml:space="preserve"> experiment </w:t>
      </w:r>
    </w:p>
    <w:p w14:paraId="50F9E637" w14:textId="49A72D5B" w:rsidR="005970B5" w:rsidRDefault="000B5C48" w:rsidP="006364B1">
      <w:r>
        <w:rPr>
          <w:noProof/>
        </w:rPr>
        <mc:AlternateContent>
          <mc:Choice Requires="wps">
            <w:drawing>
              <wp:anchor distT="45720" distB="45720" distL="114300" distR="114300" simplePos="0" relativeHeight="251672064" behindDoc="1" locked="0" layoutInCell="1" allowOverlap="1" wp14:anchorId="310C0C53" wp14:editId="59198B38">
                <wp:simplePos x="0" y="0"/>
                <wp:positionH relativeFrom="margin">
                  <wp:align>center</wp:align>
                </wp:positionH>
                <wp:positionV relativeFrom="paragraph">
                  <wp:posOffset>711200</wp:posOffset>
                </wp:positionV>
                <wp:extent cx="6807200" cy="654050"/>
                <wp:effectExtent l="0" t="0" r="12700" b="12700"/>
                <wp:wrapTight wrapText="bothSides">
                  <wp:wrapPolygon edited="0">
                    <wp:start x="0" y="0"/>
                    <wp:lineTo x="0" y="21390"/>
                    <wp:lineTo x="21580" y="21390"/>
                    <wp:lineTo x="21580" y="0"/>
                    <wp:lineTo x="0" y="0"/>
                  </wp:wrapPolygon>
                </wp:wrapTight>
                <wp:docPr id="19330259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7200" cy="654050"/>
                        </a:xfrm>
                        <a:prstGeom prst="rect">
                          <a:avLst/>
                        </a:prstGeom>
                        <a:solidFill>
                          <a:srgbClr val="FFFFFF"/>
                        </a:solidFill>
                        <a:ln w="9525">
                          <a:solidFill>
                            <a:srgbClr val="000000"/>
                          </a:solidFill>
                          <a:miter lim="800000"/>
                          <a:headEnd/>
                          <a:tailEnd/>
                        </a:ln>
                      </wps:spPr>
                      <wps:txbx>
                        <w:txbxContent>
                          <w:p w14:paraId="5575F232" w14:textId="5BA22E59" w:rsidR="000B5C48" w:rsidRDefault="00901949" w:rsidP="000B5C48">
                            <w:r w:rsidRPr="00901949">
                              <w:t>newdf[['src_ip','dst_ip','proto','service','conn_state']] =</w:t>
                            </w:r>
                            <w:r>
                              <w:t xml:space="preserve"> </w:t>
                            </w:r>
                            <w:r w:rsidRPr="00901949">
                              <w:t>newdf[['src_ip','dst_ip','proto','service','conn_state']].apply(LabelEncoder().fit_transfor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0C0C53" id="_x0000_s1041" type="#_x0000_t202" style="position:absolute;left:0;text-align:left;margin-left:0;margin-top:56pt;width:536pt;height:51.5pt;z-index:-25164441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">
                <v:textbox>
                  <w:txbxContent>
                    <w:p w14:paraId="5575F232" w14:textId="5BA22E59" w:rsidR="000B5C48" w:rsidRDefault="00901949" w:rsidP="000B5C48">
                      <w:r w:rsidRPr="00901949">
                        <w:t>newdf[['src_ip','dst_ip','proto','service','conn_state']] =</w:t>
                      </w:r>
                      <w:r>
                        <w:t xml:space="preserve"> </w:t>
                      </w:r>
                      <w:r w:rsidRPr="00901949">
                        <w:t>newdf[['src_ip','dst_ip','proto','service','conn_state']].apply(LabelEncoder().fit_transform)</w:t>
                      </w:r>
                    </w:p>
                  </w:txbxContent>
                </v:textbox>
                <w10:wrap type="tight" anchorx="margin"/>
              </v:shape>
            </w:pict>
          </mc:Fallback>
        </mc:AlternateContent>
      </w:r>
      <w:r w:rsidR="00AD4157">
        <w:t>Upon trying to slowly re</w:t>
      </w:r>
      <w:r w:rsidR="00BF6FF8">
        <w:t>-</w:t>
      </w:r>
      <w:r w:rsidR="00AD4157">
        <w:t xml:space="preserve">enter the columns previously selected </w:t>
      </w:r>
      <w:r w:rsidR="00BF6FF8">
        <w:t xml:space="preserve">I started receiving the same error and this </w:t>
      </w:r>
      <w:r w:rsidR="002F7460">
        <w:t xml:space="preserve">was an obvious problem </w:t>
      </w:r>
      <w:r w:rsidR="009906F0">
        <w:t>that I had to solve.</w:t>
      </w:r>
      <w:r w:rsidR="005256E8">
        <w:t xml:space="preserve"> My solution to this was using </w:t>
      </w:r>
      <w:r>
        <w:t>a label encoder as shown in the code below.</w:t>
      </w:r>
    </w:p>
    <w:p w14:paraId="5A42D862" w14:textId="1F848141" w:rsidR="00096FDD" w:rsidRDefault="004449B7" w:rsidP="006364B1">
      <w:r>
        <w:t xml:space="preserve">Using this I was able to overcome the error I had and when </w:t>
      </w:r>
      <w:r w:rsidR="003A738E">
        <w:t xml:space="preserve">I did the second run I received the following results: Accuracy = 1.0, precision= 1.0 and recall =1.0. this was weird as it was like the first experiment in which I removed more features </w:t>
      </w:r>
    </w:p>
    <w:p w14:paraId="51C1F9C2" w14:textId="3251FAF5" w:rsidR="00B4381A" w:rsidRPr="002B6E11" w:rsidRDefault="000C6A4D" w:rsidP="00B4381A">
      <w:pPr>
        <w:pStyle w:val="Heading5"/>
        <w:rPr>
          <w:u w:val="single"/>
        </w:rPr>
      </w:pPr>
      <w:r>
        <w:rPr>
          <w:u w:val="single"/>
        </w:rPr>
        <w:t>5.1.</w:t>
      </w:r>
      <w:r w:rsidR="00CB2421">
        <w:rPr>
          <w:u w:val="single"/>
        </w:rPr>
        <w:t>2</w:t>
      </w:r>
      <w:r>
        <w:rPr>
          <w:u w:val="single"/>
        </w:rPr>
        <w:t xml:space="preserve">.3 </w:t>
      </w:r>
      <w:r w:rsidR="00B4381A">
        <w:rPr>
          <w:u w:val="single"/>
        </w:rPr>
        <w:t>Third</w:t>
      </w:r>
      <w:r w:rsidR="00B4381A" w:rsidRPr="00033101">
        <w:rPr>
          <w:u w:val="single"/>
        </w:rPr>
        <w:t xml:space="preserve"> experiment </w:t>
      </w:r>
    </w:p>
    <w:p w14:paraId="0EC144FF" w14:textId="4B5F8861" w:rsidR="00604FBC" w:rsidRDefault="004C1C6D" w:rsidP="006364B1">
      <w:r>
        <w:t xml:space="preserve">At this point I had to ask myself whether there was a possible data leak </w:t>
      </w:r>
      <w:r w:rsidR="00A059D5">
        <w:t xml:space="preserve">and if the </w:t>
      </w:r>
      <w:r w:rsidR="000C4ECD">
        <w:t>model was somehow memorising the data set instead of learning from it</w:t>
      </w:r>
      <w:r w:rsidR="002E267A">
        <w:t>.</w:t>
      </w:r>
    </w:p>
    <w:p w14:paraId="0F772F1F" w14:textId="5EA20ABA" w:rsidR="00604FBC" w:rsidRDefault="005E54F5" w:rsidP="006364B1">
      <w:r>
        <w:t>First thing</w:t>
      </w:r>
      <w:r w:rsidR="002E267A">
        <w:t xml:space="preserve"> I did was </w:t>
      </w:r>
      <w:r w:rsidR="00E256EF">
        <w:t xml:space="preserve">no longer combine all the nine attacks into one category and instead I left I the way it was. Upon doing this I was able to get an accuracy score </w:t>
      </w:r>
      <w:r w:rsidR="00096FDD">
        <w:t xml:space="preserve">of </w:t>
      </w:r>
      <w:r w:rsidR="00301AF5">
        <w:t>42%</w:t>
      </w:r>
      <w:r w:rsidR="004248C0">
        <w:t xml:space="preserve">, a precision score of 91% </w:t>
      </w:r>
      <w:r w:rsidR="00997D98">
        <w:t>and a recall of 42%</w:t>
      </w:r>
      <w:r w:rsidR="002543B9">
        <w:t xml:space="preserve"> and a f1 score of </w:t>
      </w:r>
      <w:r w:rsidR="00096F5D">
        <w:t>3</w:t>
      </w:r>
      <w:r w:rsidR="00A73CA8">
        <w:t xml:space="preserve">5 </w:t>
      </w:r>
      <w:r w:rsidR="00096F5D">
        <w:t>%</w:t>
      </w:r>
      <w:r w:rsidR="00A12FF8">
        <w:t xml:space="preserve">. As seemingly low as </w:t>
      </w:r>
      <w:r w:rsidR="00A73CA8">
        <w:t xml:space="preserve">some of </w:t>
      </w:r>
      <w:r w:rsidR="00FB047D">
        <w:t>t</w:t>
      </w:r>
      <w:r w:rsidR="00A12FF8">
        <w:t>he score</w:t>
      </w:r>
      <w:r w:rsidR="00A73CA8">
        <w:t>s</w:t>
      </w:r>
      <w:r w:rsidR="00A12FF8">
        <w:t xml:space="preserve"> w</w:t>
      </w:r>
      <w:r w:rsidR="00A73CA8">
        <w:t>ere</w:t>
      </w:r>
      <w:r w:rsidR="00FB047D">
        <w:t>,</w:t>
      </w:r>
      <w:r w:rsidR="00A12FF8">
        <w:t xml:space="preserve"> this seemed more a right step in the future </w:t>
      </w:r>
      <w:r w:rsidR="00FB047D">
        <w:t xml:space="preserve">and </w:t>
      </w:r>
      <w:r w:rsidR="00852CB4">
        <w:t xml:space="preserve">suggested that I needed to tune some parameters. </w:t>
      </w:r>
      <w:r w:rsidR="004E6D62">
        <w:t xml:space="preserve">I noticed </w:t>
      </w:r>
      <w:r w:rsidR="00E121AB">
        <w:t xml:space="preserve">within this experiment it seems to only give values for some of the </w:t>
      </w:r>
      <w:r w:rsidR="00405BEA">
        <w:t>attacks,</w:t>
      </w:r>
      <w:r w:rsidR="00E121AB">
        <w:t xml:space="preserve"> which can imply </w:t>
      </w:r>
      <w:r w:rsidR="00405BEA">
        <w:t>it</w:t>
      </w:r>
      <w:r w:rsidR="00E121AB">
        <w:t xml:space="preserve"> wasn’t reading or training on some of the attack. </w:t>
      </w:r>
    </w:p>
    <w:p w14:paraId="00A87FDA" w14:textId="77777777" w:rsidR="003B17EF" w:rsidRDefault="00071E1D" w:rsidP="006364B1">
      <w:r>
        <w:t xml:space="preserve">The solution to this was increasing my maximum depth </w:t>
      </w:r>
      <w:r w:rsidR="00923728">
        <w:t>of the decision tree classifier</w:t>
      </w:r>
      <w:r w:rsidR="001246F2">
        <w:t xml:space="preserve">. Doing this allowed more </w:t>
      </w:r>
      <w:r w:rsidR="00F35450">
        <w:t>complex</w:t>
      </w:r>
      <w:r w:rsidR="001246F2">
        <w:t xml:space="preserve"> training </w:t>
      </w:r>
      <w:r w:rsidR="00F35450">
        <w:t>of the model.</w:t>
      </w:r>
      <w:r w:rsidR="00BE3AE8">
        <w:t xml:space="preserve"> Shown in the table below is the different results received when increasing the </w:t>
      </w:r>
      <w:r w:rsidR="009F00EB">
        <w:t>maximum depth.</w:t>
      </w:r>
    </w:p>
    <w:p w14:paraId="457F6C9B" w14:textId="2A50C3AF" w:rsidR="00093639" w:rsidRDefault="00093639" w:rsidP="006364B1">
      <w:r>
        <w:t xml:space="preserve">Table 2. results after increasing maximum depth </w:t>
      </w:r>
    </w:p>
    <w:tbl>
      <w:tblPr>
        <w:tblStyle w:val="TableGrid"/>
        <w:tblW w:w="9041" w:type="dxa"/>
        <w:tblLook w:val="04A0" w:firstRow="1" w:lastRow="0" w:firstColumn="1" w:lastColumn="0" w:noHBand="0" w:noVBand="1"/>
      </w:tblPr>
      <w:tblGrid>
        <w:gridCol w:w="1807"/>
        <w:gridCol w:w="1807"/>
        <w:gridCol w:w="1809"/>
        <w:gridCol w:w="1809"/>
        <w:gridCol w:w="1809"/>
      </w:tblGrid>
      <w:tr w:rsidR="00C81A19" w14:paraId="59A6DA35" w14:textId="03515CE5" w:rsidTr="00C81A19">
        <w:trPr>
          <w:trHeight w:val="581"/>
        </w:trPr>
        <w:tc>
          <w:tcPr>
            <w:tcW w:w="1807" w:type="dxa"/>
          </w:tcPr>
          <w:p w14:paraId="57A7EC19" w14:textId="446F08EB" w:rsidR="00C81A19" w:rsidRDefault="00C81A19" w:rsidP="006364B1">
            <w:r>
              <w:t xml:space="preserve">Max depth </w:t>
            </w:r>
          </w:p>
        </w:tc>
        <w:tc>
          <w:tcPr>
            <w:tcW w:w="1807" w:type="dxa"/>
          </w:tcPr>
          <w:p w14:paraId="60195FDC" w14:textId="4204C4A5" w:rsidR="00C81A19" w:rsidRDefault="00C81A19" w:rsidP="006364B1">
            <w:r>
              <w:t xml:space="preserve">Accuracy </w:t>
            </w:r>
            <w:r w:rsidR="00D827C8">
              <w:t>(</w:t>
            </w:r>
            <w:r w:rsidR="00743BDB">
              <w:t xml:space="preserve">nearest decimal point) </w:t>
            </w:r>
          </w:p>
        </w:tc>
        <w:tc>
          <w:tcPr>
            <w:tcW w:w="1809" w:type="dxa"/>
          </w:tcPr>
          <w:p w14:paraId="674E3E2D" w14:textId="77777777" w:rsidR="00C81A19" w:rsidRDefault="00C81A19" w:rsidP="006364B1">
            <w:r>
              <w:t xml:space="preserve">Precision </w:t>
            </w:r>
          </w:p>
          <w:p w14:paraId="487F6086" w14:textId="044A2F91" w:rsidR="00743BDB" w:rsidRDefault="00743BDB" w:rsidP="006364B1">
            <w:r>
              <w:t>(nearest decimal point)</w:t>
            </w:r>
          </w:p>
        </w:tc>
        <w:tc>
          <w:tcPr>
            <w:tcW w:w="1809" w:type="dxa"/>
          </w:tcPr>
          <w:p w14:paraId="595296DB" w14:textId="77777777" w:rsidR="00C81A19" w:rsidRDefault="00C81A19" w:rsidP="006364B1">
            <w:r>
              <w:t xml:space="preserve">Recall </w:t>
            </w:r>
          </w:p>
          <w:p w14:paraId="63655F22" w14:textId="43EF2877" w:rsidR="00743BDB" w:rsidRDefault="00743BDB" w:rsidP="006364B1">
            <w:r>
              <w:t>(nearest decimal point)</w:t>
            </w:r>
          </w:p>
        </w:tc>
        <w:tc>
          <w:tcPr>
            <w:tcW w:w="1809" w:type="dxa"/>
          </w:tcPr>
          <w:p w14:paraId="0A98328D" w14:textId="77777777" w:rsidR="00C81A19" w:rsidRDefault="00C81A19" w:rsidP="006364B1">
            <w:r>
              <w:t xml:space="preserve">F1 score </w:t>
            </w:r>
          </w:p>
          <w:p w14:paraId="42FF800F" w14:textId="38C0D0D9" w:rsidR="00743BDB" w:rsidRDefault="00743BDB" w:rsidP="006364B1">
            <w:r>
              <w:t>(nearest decimal point)</w:t>
            </w:r>
          </w:p>
        </w:tc>
      </w:tr>
      <w:tr w:rsidR="00C81A19" w14:paraId="773B36F0" w14:textId="77777777" w:rsidTr="00C81A19">
        <w:trPr>
          <w:trHeight w:val="581"/>
        </w:trPr>
        <w:tc>
          <w:tcPr>
            <w:tcW w:w="1807" w:type="dxa"/>
          </w:tcPr>
          <w:p w14:paraId="7BA33489" w14:textId="32D810F0" w:rsidR="00C81A19" w:rsidRDefault="00C81A19" w:rsidP="006364B1">
            <w:r>
              <w:t>2 (original)</w:t>
            </w:r>
          </w:p>
        </w:tc>
        <w:tc>
          <w:tcPr>
            <w:tcW w:w="1807" w:type="dxa"/>
          </w:tcPr>
          <w:p w14:paraId="3F2353EC" w14:textId="2A1E186E" w:rsidR="00C81A19" w:rsidRDefault="00C81A19" w:rsidP="006364B1">
            <w:r>
              <w:t>42%</w:t>
            </w:r>
          </w:p>
        </w:tc>
        <w:tc>
          <w:tcPr>
            <w:tcW w:w="1809" w:type="dxa"/>
          </w:tcPr>
          <w:p w14:paraId="49574ACB" w14:textId="0C2A2119" w:rsidR="00C81A19" w:rsidRDefault="00C81A19" w:rsidP="006364B1">
            <w:r>
              <w:t>91%</w:t>
            </w:r>
          </w:p>
        </w:tc>
        <w:tc>
          <w:tcPr>
            <w:tcW w:w="1809" w:type="dxa"/>
          </w:tcPr>
          <w:p w14:paraId="34DD2138" w14:textId="70FFAD29" w:rsidR="00C81A19" w:rsidRDefault="00C81A19" w:rsidP="006364B1">
            <w:r>
              <w:t>42</w:t>
            </w:r>
            <w:r w:rsidR="00743BDB">
              <w:t>%</w:t>
            </w:r>
          </w:p>
        </w:tc>
        <w:tc>
          <w:tcPr>
            <w:tcW w:w="1809" w:type="dxa"/>
          </w:tcPr>
          <w:p w14:paraId="22502229" w14:textId="6F72ADE1" w:rsidR="00C81A19" w:rsidRDefault="00C81A19" w:rsidP="006364B1">
            <w:r>
              <w:t>35%</w:t>
            </w:r>
          </w:p>
        </w:tc>
      </w:tr>
      <w:tr w:rsidR="00C81A19" w14:paraId="7F9C0ECC" w14:textId="77777777" w:rsidTr="00C81A19">
        <w:trPr>
          <w:trHeight w:val="559"/>
        </w:trPr>
        <w:tc>
          <w:tcPr>
            <w:tcW w:w="1807" w:type="dxa"/>
          </w:tcPr>
          <w:p w14:paraId="2375C451" w14:textId="1C2661D0" w:rsidR="00C81A19" w:rsidRDefault="00FF005B" w:rsidP="006364B1">
            <w:r>
              <w:t xml:space="preserve">4 </w:t>
            </w:r>
          </w:p>
        </w:tc>
        <w:tc>
          <w:tcPr>
            <w:tcW w:w="1807" w:type="dxa"/>
          </w:tcPr>
          <w:p w14:paraId="77F91769" w14:textId="3AF98284" w:rsidR="00C81A19" w:rsidRDefault="00BE75DF" w:rsidP="006364B1">
            <w:r>
              <w:t>66</w:t>
            </w:r>
            <w:r w:rsidR="00743BDB">
              <w:t>%</w:t>
            </w:r>
          </w:p>
        </w:tc>
        <w:tc>
          <w:tcPr>
            <w:tcW w:w="1809" w:type="dxa"/>
          </w:tcPr>
          <w:p w14:paraId="2A041BFE" w14:textId="1110E131" w:rsidR="00C81A19" w:rsidRDefault="00BE75DF" w:rsidP="006364B1">
            <w:r>
              <w:t>86</w:t>
            </w:r>
            <w:r w:rsidR="00743BDB">
              <w:t>%</w:t>
            </w:r>
          </w:p>
        </w:tc>
        <w:tc>
          <w:tcPr>
            <w:tcW w:w="1809" w:type="dxa"/>
          </w:tcPr>
          <w:p w14:paraId="7AB2BB0F" w14:textId="4F9BC31B" w:rsidR="00C81A19" w:rsidRDefault="00BE75DF" w:rsidP="006364B1">
            <w:r>
              <w:t>66</w:t>
            </w:r>
            <w:r w:rsidR="00743BDB">
              <w:t>%</w:t>
            </w:r>
          </w:p>
        </w:tc>
        <w:tc>
          <w:tcPr>
            <w:tcW w:w="1809" w:type="dxa"/>
          </w:tcPr>
          <w:p w14:paraId="35BF1BD8" w14:textId="2598C664" w:rsidR="00C81A19" w:rsidRDefault="00BE75DF" w:rsidP="006364B1">
            <w:r>
              <w:t>59</w:t>
            </w:r>
            <w:r w:rsidR="00743BDB">
              <w:t>%</w:t>
            </w:r>
          </w:p>
        </w:tc>
      </w:tr>
      <w:tr w:rsidR="00C81A19" w14:paraId="55355199" w14:textId="77777777" w:rsidTr="00C81A19">
        <w:trPr>
          <w:trHeight w:val="581"/>
        </w:trPr>
        <w:tc>
          <w:tcPr>
            <w:tcW w:w="1807" w:type="dxa"/>
          </w:tcPr>
          <w:p w14:paraId="4967AD25" w14:textId="4FC86FE9" w:rsidR="00C81A19" w:rsidRDefault="00FF005B" w:rsidP="006364B1">
            <w:r>
              <w:t xml:space="preserve">5 </w:t>
            </w:r>
          </w:p>
        </w:tc>
        <w:tc>
          <w:tcPr>
            <w:tcW w:w="1807" w:type="dxa"/>
          </w:tcPr>
          <w:p w14:paraId="296A5104" w14:textId="498E6D72" w:rsidR="00C81A19" w:rsidRDefault="00634BB2" w:rsidP="006364B1">
            <w:r>
              <w:t>78</w:t>
            </w:r>
            <w:r w:rsidR="00743BDB">
              <w:t>%</w:t>
            </w:r>
          </w:p>
        </w:tc>
        <w:tc>
          <w:tcPr>
            <w:tcW w:w="1809" w:type="dxa"/>
          </w:tcPr>
          <w:p w14:paraId="6EB2C17E" w14:textId="3F1838BD" w:rsidR="00C81A19" w:rsidRDefault="00634BB2" w:rsidP="006364B1">
            <w:r>
              <w:t>87</w:t>
            </w:r>
            <w:r w:rsidR="00743BDB">
              <w:t>%</w:t>
            </w:r>
          </w:p>
        </w:tc>
        <w:tc>
          <w:tcPr>
            <w:tcW w:w="1809" w:type="dxa"/>
          </w:tcPr>
          <w:p w14:paraId="5AB60412" w14:textId="1BA2FF00" w:rsidR="00C81A19" w:rsidRDefault="00634BB2" w:rsidP="006364B1">
            <w:r>
              <w:t>78</w:t>
            </w:r>
            <w:r w:rsidR="00743BDB">
              <w:t>%</w:t>
            </w:r>
          </w:p>
        </w:tc>
        <w:tc>
          <w:tcPr>
            <w:tcW w:w="1809" w:type="dxa"/>
          </w:tcPr>
          <w:p w14:paraId="13C705C7" w14:textId="571D5547" w:rsidR="00C81A19" w:rsidRDefault="00634BB2" w:rsidP="006364B1">
            <w:r>
              <w:t>78</w:t>
            </w:r>
            <w:r w:rsidR="00743BDB">
              <w:t>%</w:t>
            </w:r>
          </w:p>
        </w:tc>
      </w:tr>
      <w:tr w:rsidR="005458E6" w14:paraId="54A43F05" w14:textId="77777777" w:rsidTr="00C81A19">
        <w:trPr>
          <w:trHeight w:val="581"/>
        </w:trPr>
        <w:tc>
          <w:tcPr>
            <w:tcW w:w="1807" w:type="dxa"/>
          </w:tcPr>
          <w:p w14:paraId="77C3A28D" w14:textId="3C127FCE" w:rsidR="005458E6" w:rsidRDefault="005458E6" w:rsidP="006364B1">
            <w:r>
              <w:t>6</w:t>
            </w:r>
          </w:p>
        </w:tc>
        <w:tc>
          <w:tcPr>
            <w:tcW w:w="1807" w:type="dxa"/>
          </w:tcPr>
          <w:p w14:paraId="273FEA31" w14:textId="780997AF" w:rsidR="005458E6" w:rsidRDefault="00A4328A" w:rsidP="006364B1">
            <w:r>
              <w:t>85</w:t>
            </w:r>
            <w:r w:rsidR="00743BDB">
              <w:t>%</w:t>
            </w:r>
          </w:p>
        </w:tc>
        <w:tc>
          <w:tcPr>
            <w:tcW w:w="1809" w:type="dxa"/>
          </w:tcPr>
          <w:p w14:paraId="5A083417" w14:textId="1F458866" w:rsidR="005458E6" w:rsidRDefault="00A4328A" w:rsidP="006364B1">
            <w:r>
              <w:t>91</w:t>
            </w:r>
            <w:r w:rsidR="00743BDB">
              <w:t>%</w:t>
            </w:r>
          </w:p>
        </w:tc>
        <w:tc>
          <w:tcPr>
            <w:tcW w:w="1809" w:type="dxa"/>
          </w:tcPr>
          <w:p w14:paraId="07C32B7A" w14:textId="6754E669" w:rsidR="005458E6" w:rsidRDefault="00A4328A" w:rsidP="006364B1">
            <w:r>
              <w:t>85</w:t>
            </w:r>
            <w:r w:rsidR="00743BDB">
              <w:t>%</w:t>
            </w:r>
          </w:p>
        </w:tc>
        <w:tc>
          <w:tcPr>
            <w:tcW w:w="1809" w:type="dxa"/>
          </w:tcPr>
          <w:p w14:paraId="6567A7FB" w14:textId="1B5D5A10" w:rsidR="005458E6" w:rsidRDefault="00A4328A" w:rsidP="006364B1">
            <w:r>
              <w:t>85</w:t>
            </w:r>
            <w:r w:rsidR="00743BDB">
              <w:t>%</w:t>
            </w:r>
          </w:p>
        </w:tc>
      </w:tr>
      <w:tr w:rsidR="00C81A19" w14:paraId="06863A53" w14:textId="77777777" w:rsidTr="00C81A19">
        <w:trPr>
          <w:trHeight w:val="581"/>
        </w:trPr>
        <w:tc>
          <w:tcPr>
            <w:tcW w:w="1807" w:type="dxa"/>
          </w:tcPr>
          <w:p w14:paraId="269030B8" w14:textId="577A2259" w:rsidR="00C81A19" w:rsidRDefault="00FF005B" w:rsidP="006364B1">
            <w:r>
              <w:t>7</w:t>
            </w:r>
          </w:p>
        </w:tc>
        <w:tc>
          <w:tcPr>
            <w:tcW w:w="1807" w:type="dxa"/>
          </w:tcPr>
          <w:p w14:paraId="04A9CB14" w14:textId="230D1CA5" w:rsidR="00C81A19" w:rsidRDefault="0070282C" w:rsidP="006364B1">
            <w:r>
              <w:t>94</w:t>
            </w:r>
            <w:r w:rsidR="00743BDB">
              <w:t>%</w:t>
            </w:r>
          </w:p>
        </w:tc>
        <w:tc>
          <w:tcPr>
            <w:tcW w:w="1809" w:type="dxa"/>
          </w:tcPr>
          <w:p w14:paraId="00E075A4" w14:textId="4910BA63" w:rsidR="00C81A19" w:rsidRDefault="006F46AC" w:rsidP="006364B1">
            <w:r>
              <w:t>94</w:t>
            </w:r>
            <w:r w:rsidR="00743BDB">
              <w:t>%</w:t>
            </w:r>
          </w:p>
        </w:tc>
        <w:tc>
          <w:tcPr>
            <w:tcW w:w="1809" w:type="dxa"/>
          </w:tcPr>
          <w:p w14:paraId="3E0DD0F9" w14:textId="21CB36A4" w:rsidR="00C81A19" w:rsidRDefault="006F46AC" w:rsidP="006364B1">
            <w:r>
              <w:t>94</w:t>
            </w:r>
            <w:r w:rsidR="00743BDB">
              <w:t>%</w:t>
            </w:r>
          </w:p>
        </w:tc>
        <w:tc>
          <w:tcPr>
            <w:tcW w:w="1809" w:type="dxa"/>
          </w:tcPr>
          <w:p w14:paraId="3316A35F" w14:textId="0BFC00C8" w:rsidR="00C81A19" w:rsidRDefault="006F46AC" w:rsidP="006364B1">
            <w:r>
              <w:t>94</w:t>
            </w:r>
            <w:r w:rsidR="00743BDB">
              <w:t>%</w:t>
            </w:r>
          </w:p>
        </w:tc>
      </w:tr>
      <w:tr w:rsidR="00123792" w14:paraId="1499A1BB" w14:textId="77777777" w:rsidTr="00C81A19">
        <w:trPr>
          <w:trHeight w:val="581"/>
        </w:trPr>
        <w:tc>
          <w:tcPr>
            <w:tcW w:w="1807" w:type="dxa"/>
          </w:tcPr>
          <w:p w14:paraId="619206E1" w14:textId="6181DD48" w:rsidR="00123792" w:rsidRDefault="00123792" w:rsidP="006364B1">
            <w:r>
              <w:t>8</w:t>
            </w:r>
          </w:p>
        </w:tc>
        <w:tc>
          <w:tcPr>
            <w:tcW w:w="1807" w:type="dxa"/>
          </w:tcPr>
          <w:p w14:paraId="3A1EE0EC" w14:textId="4F5A37A8" w:rsidR="00123792" w:rsidRDefault="00123792" w:rsidP="006364B1">
            <w:r>
              <w:t>95</w:t>
            </w:r>
            <w:r w:rsidR="00743BDB">
              <w:t>%</w:t>
            </w:r>
          </w:p>
        </w:tc>
        <w:tc>
          <w:tcPr>
            <w:tcW w:w="1809" w:type="dxa"/>
          </w:tcPr>
          <w:p w14:paraId="4DA788E3" w14:textId="13E18FE6" w:rsidR="00123792" w:rsidRDefault="00490DBB" w:rsidP="006364B1">
            <w:r>
              <w:t>95</w:t>
            </w:r>
            <w:r w:rsidR="00743BDB">
              <w:t>%</w:t>
            </w:r>
          </w:p>
        </w:tc>
        <w:tc>
          <w:tcPr>
            <w:tcW w:w="1809" w:type="dxa"/>
          </w:tcPr>
          <w:p w14:paraId="2F3B4D6C" w14:textId="43EDC669" w:rsidR="00123792" w:rsidRDefault="00490DBB" w:rsidP="006364B1">
            <w:r>
              <w:t>95</w:t>
            </w:r>
            <w:r w:rsidR="00743BDB">
              <w:t>%</w:t>
            </w:r>
          </w:p>
        </w:tc>
        <w:tc>
          <w:tcPr>
            <w:tcW w:w="1809" w:type="dxa"/>
          </w:tcPr>
          <w:p w14:paraId="111603BA" w14:textId="5DB6ABE8" w:rsidR="00123792" w:rsidRDefault="00490DBB" w:rsidP="006364B1">
            <w:r>
              <w:t>95</w:t>
            </w:r>
            <w:r w:rsidR="00743BDB">
              <w:t>%</w:t>
            </w:r>
          </w:p>
        </w:tc>
      </w:tr>
      <w:tr w:rsidR="00123792" w14:paraId="133B1247" w14:textId="77777777" w:rsidTr="00C81A19">
        <w:trPr>
          <w:trHeight w:val="581"/>
        </w:trPr>
        <w:tc>
          <w:tcPr>
            <w:tcW w:w="1807" w:type="dxa"/>
          </w:tcPr>
          <w:p w14:paraId="64DE4E62" w14:textId="6A5D6448" w:rsidR="00123792" w:rsidRDefault="0041060E" w:rsidP="006364B1">
            <w:r>
              <w:t>9</w:t>
            </w:r>
          </w:p>
        </w:tc>
        <w:tc>
          <w:tcPr>
            <w:tcW w:w="1807" w:type="dxa"/>
          </w:tcPr>
          <w:p w14:paraId="3F72026F" w14:textId="5315FE59" w:rsidR="00123792" w:rsidRDefault="0041060E" w:rsidP="006364B1">
            <w:r>
              <w:t>96</w:t>
            </w:r>
            <w:r w:rsidR="00743BDB">
              <w:t>%</w:t>
            </w:r>
          </w:p>
        </w:tc>
        <w:tc>
          <w:tcPr>
            <w:tcW w:w="1809" w:type="dxa"/>
          </w:tcPr>
          <w:p w14:paraId="13D42755" w14:textId="0DCB7FC4" w:rsidR="00123792" w:rsidRDefault="0041060E" w:rsidP="006364B1">
            <w:r>
              <w:t>96</w:t>
            </w:r>
            <w:r w:rsidR="00743BDB">
              <w:t>%</w:t>
            </w:r>
          </w:p>
        </w:tc>
        <w:tc>
          <w:tcPr>
            <w:tcW w:w="1809" w:type="dxa"/>
          </w:tcPr>
          <w:p w14:paraId="4CF59489" w14:textId="52F1371A" w:rsidR="00123792" w:rsidRDefault="0041060E" w:rsidP="006364B1">
            <w:r>
              <w:t>96</w:t>
            </w:r>
            <w:r w:rsidR="00743BDB">
              <w:t>%</w:t>
            </w:r>
          </w:p>
        </w:tc>
        <w:tc>
          <w:tcPr>
            <w:tcW w:w="1809" w:type="dxa"/>
          </w:tcPr>
          <w:p w14:paraId="04502F81" w14:textId="0ADBC36E" w:rsidR="00123792" w:rsidRDefault="0041060E" w:rsidP="006364B1">
            <w:r>
              <w:t>96</w:t>
            </w:r>
            <w:r w:rsidR="00743BDB">
              <w:t>%</w:t>
            </w:r>
          </w:p>
        </w:tc>
      </w:tr>
      <w:tr w:rsidR="00123792" w14:paraId="6E3950CB" w14:textId="77777777" w:rsidTr="00C81A19">
        <w:trPr>
          <w:trHeight w:val="581"/>
        </w:trPr>
        <w:tc>
          <w:tcPr>
            <w:tcW w:w="1807" w:type="dxa"/>
          </w:tcPr>
          <w:p w14:paraId="5C38D9ED" w14:textId="32C9CF38" w:rsidR="00123792" w:rsidRDefault="00E44BF6" w:rsidP="006364B1">
            <w:r>
              <w:t>10</w:t>
            </w:r>
          </w:p>
        </w:tc>
        <w:tc>
          <w:tcPr>
            <w:tcW w:w="1807" w:type="dxa"/>
          </w:tcPr>
          <w:p w14:paraId="0C0D326A" w14:textId="3E8A1FC4" w:rsidR="00123792" w:rsidRDefault="00E44BF6" w:rsidP="006364B1">
            <w:r>
              <w:t>97</w:t>
            </w:r>
            <w:r w:rsidR="00743BDB">
              <w:t>%</w:t>
            </w:r>
          </w:p>
        </w:tc>
        <w:tc>
          <w:tcPr>
            <w:tcW w:w="1809" w:type="dxa"/>
          </w:tcPr>
          <w:p w14:paraId="7153D3C3" w14:textId="0BE72BDB" w:rsidR="00123792" w:rsidRDefault="00E44BF6" w:rsidP="006364B1">
            <w:r>
              <w:t>97</w:t>
            </w:r>
            <w:r w:rsidR="00743BDB">
              <w:t>%</w:t>
            </w:r>
          </w:p>
        </w:tc>
        <w:tc>
          <w:tcPr>
            <w:tcW w:w="1809" w:type="dxa"/>
          </w:tcPr>
          <w:p w14:paraId="37EFD614" w14:textId="2BE5046A" w:rsidR="00123792" w:rsidRDefault="00E44BF6" w:rsidP="006364B1">
            <w:r>
              <w:t>97</w:t>
            </w:r>
            <w:r w:rsidR="00743BDB">
              <w:t>%</w:t>
            </w:r>
          </w:p>
        </w:tc>
        <w:tc>
          <w:tcPr>
            <w:tcW w:w="1809" w:type="dxa"/>
          </w:tcPr>
          <w:p w14:paraId="06F48906" w14:textId="5E11E78A" w:rsidR="00123792" w:rsidRDefault="00E44BF6" w:rsidP="006364B1">
            <w:r>
              <w:t>97</w:t>
            </w:r>
            <w:r w:rsidR="00743BDB">
              <w:t>%</w:t>
            </w:r>
          </w:p>
        </w:tc>
      </w:tr>
      <w:tr w:rsidR="00123792" w14:paraId="2E3FC173" w14:textId="77777777" w:rsidTr="00C81A19">
        <w:trPr>
          <w:trHeight w:val="581"/>
        </w:trPr>
        <w:tc>
          <w:tcPr>
            <w:tcW w:w="1807" w:type="dxa"/>
          </w:tcPr>
          <w:p w14:paraId="27DD5CA1" w14:textId="5EB27831" w:rsidR="00123792" w:rsidRDefault="000111A9" w:rsidP="000111A9">
            <w:r>
              <w:t>12</w:t>
            </w:r>
          </w:p>
        </w:tc>
        <w:tc>
          <w:tcPr>
            <w:tcW w:w="1807" w:type="dxa"/>
          </w:tcPr>
          <w:p w14:paraId="72376114" w14:textId="53F16650" w:rsidR="00123792" w:rsidRDefault="000111A9" w:rsidP="006364B1">
            <w:r>
              <w:t>98</w:t>
            </w:r>
            <w:r w:rsidR="00743BDB">
              <w:t>%</w:t>
            </w:r>
          </w:p>
        </w:tc>
        <w:tc>
          <w:tcPr>
            <w:tcW w:w="1809" w:type="dxa"/>
          </w:tcPr>
          <w:p w14:paraId="51943F3D" w14:textId="6EEEE92B" w:rsidR="00123792" w:rsidRDefault="000111A9" w:rsidP="006364B1">
            <w:r>
              <w:t>98</w:t>
            </w:r>
            <w:r w:rsidR="00743BDB">
              <w:t>%</w:t>
            </w:r>
          </w:p>
        </w:tc>
        <w:tc>
          <w:tcPr>
            <w:tcW w:w="1809" w:type="dxa"/>
          </w:tcPr>
          <w:p w14:paraId="3F4AF47B" w14:textId="5E741C37" w:rsidR="00123792" w:rsidRDefault="000111A9" w:rsidP="006364B1">
            <w:r>
              <w:t>98</w:t>
            </w:r>
            <w:r w:rsidR="00743BDB">
              <w:t>%</w:t>
            </w:r>
          </w:p>
        </w:tc>
        <w:tc>
          <w:tcPr>
            <w:tcW w:w="1809" w:type="dxa"/>
          </w:tcPr>
          <w:p w14:paraId="3991ED0C" w14:textId="276B6517" w:rsidR="00123792" w:rsidRDefault="000111A9" w:rsidP="006364B1">
            <w:r>
              <w:t>98</w:t>
            </w:r>
            <w:r w:rsidR="00743BDB">
              <w:t>%</w:t>
            </w:r>
          </w:p>
        </w:tc>
      </w:tr>
      <w:tr w:rsidR="00123792" w14:paraId="6153A8DC" w14:textId="77777777" w:rsidTr="00C81A19">
        <w:trPr>
          <w:trHeight w:val="581"/>
        </w:trPr>
        <w:tc>
          <w:tcPr>
            <w:tcW w:w="1807" w:type="dxa"/>
          </w:tcPr>
          <w:p w14:paraId="5EED1551" w14:textId="6B96461A" w:rsidR="00123792" w:rsidRDefault="00C72898" w:rsidP="006364B1">
            <w:r>
              <w:lastRenderedPageBreak/>
              <w:t>15</w:t>
            </w:r>
          </w:p>
        </w:tc>
        <w:tc>
          <w:tcPr>
            <w:tcW w:w="1807" w:type="dxa"/>
          </w:tcPr>
          <w:p w14:paraId="4857BBA3" w14:textId="6FEC7E35" w:rsidR="00123792" w:rsidRDefault="00C72898" w:rsidP="006364B1">
            <w:r>
              <w:t>99</w:t>
            </w:r>
            <w:r w:rsidR="00743BDB">
              <w:t>%</w:t>
            </w:r>
          </w:p>
        </w:tc>
        <w:tc>
          <w:tcPr>
            <w:tcW w:w="1809" w:type="dxa"/>
          </w:tcPr>
          <w:p w14:paraId="68C635AD" w14:textId="5EB2B8BA" w:rsidR="00123792" w:rsidRDefault="00C72898" w:rsidP="006364B1">
            <w:r>
              <w:t>99</w:t>
            </w:r>
            <w:r w:rsidR="00743BDB">
              <w:t>%</w:t>
            </w:r>
          </w:p>
        </w:tc>
        <w:tc>
          <w:tcPr>
            <w:tcW w:w="1809" w:type="dxa"/>
          </w:tcPr>
          <w:p w14:paraId="17062968" w14:textId="0965B2FB" w:rsidR="00123792" w:rsidRDefault="00C72898" w:rsidP="006364B1">
            <w:r>
              <w:t>99</w:t>
            </w:r>
            <w:r w:rsidR="00743BDB">
              <w:t>%</w:t>
            </w:r>
          </w:p>
        </w:tc>
        <w:tc>
          <w:tcPr>
            <w:tcW w:w="1809" w:type="dxa"/>
          </w:tcPr>
          <w:p w14:paraId="626F4269" w14:textId="1D9000E1" w:rsidR="00123792" w:rsidRDefault="00C72898" w:rsidP="006364B1">
            <w:r>
              <w:t>99</w:t>
            </w:r>
            <w:r w:rsidR="00743BDB">
              <w:t>%</w:t>
            </w:r>
          </w:p>
        </w:tc>
      </w:tr>
      <w:tr w:rsidR="0049557D" w14:paraId="5FAE9297" w14:textId="77777777" w:rsidTr="00C81A19">
        <w:trPr>
          <w:trHeight w:val="581"/>
        </w:trPr>
        <w:tc>
          <w:tcPr>
            <w:tcW w:w="1807" w:type="dxa"/>
          </w:tcPr>
          <w:p w14:paraId="6C3D6524" w14:textId="0BB1BECA" w:rsidR="0049557D" w:rsidRDefault="0049557D" w:rsidP="006364B1">
            <w:r>
              <w:t>20</w:t>
            </w:r>
          </w:p>
        </w:tc>
        <w:tc>
          <w:tcPr>
            <w:tcW w:w="1807" w:type="dxa"/>
          </w:tcPr>
          <w:p w14:paraId="0A5E1130" w14:textId="387E8C55" w:rsidR="0049557D" w:rsidRDefault="0049557D" w:rsidP="006364B1">
            <w:r>
              <w:t>99</w:t>
            </w:r>
            <w:r w:rsidR="00743BDB">
              <w:t>%</w:t>
            </w:r>
          </w:p>
        </w:tc>
        <w:tc>
          <w:tcPr>
            <w:tcW w:w="1809" w:type="dxa"/>
          </w:tcPr>
          <w:p w14:paraId="55C622B2" w14:textId="69DA757D" w:rsidR="0049557D" w:rsidRDefault="000B4BED" w:rsidP="006364B1">
            <w:r>
              <w:t>99</w:t>
            </w:r>
            <w:r w:rsidR="00743BDB">
              <w:t>%</w:t>
            </w:r>
          </w:p>
        </w:tc>
        <w:tc>
          <w:tcPr>
            <w:tcW w:w="1809" w:type="dxa"/>
          </w:tcPr>
          <w:p w14:paraId="2D2DF2B6" w14:textId="7CDA29BA" w:rsidR="0049557D" w:rsidRDefault="000B4BED" w:rsidP="006364B1">
            <w:r>
              <w:t>99</w:t>
            </w:r>
            <w:r w:rsidR="00743BDB">
              <w:t>%</w:t>
            </w:r>
          </w:p>
        </w:tc>
        <w:tc>
          <w:tcPr>
            <w:tcW w:w="1809" w:type="dxa"/>
          </w:tcPr>
          <w:p w14:paraId="56C5071C" w14:textId="04909DEA" w:rsidR="0049557D" w:rsidRDefault="000B4BED" w:rsidP="006364B1">
            <w:r>
              <w:t>99</w:t>
            </w:r>
          </w:p>
        </w:tc>
      </w:tr>
    </w:tbl>
    <w:p w14:paraId="36B57005" w14:textId="77777777" w:rsidR="00604FBC" w:rsidRDefault="00604FBC" w:rsidP="006364B1"/>
    <w:p w14:paraId="753ED118" w14:textId="693EE2DC" w:rsidR="00604FBC" w:rsidRDefault="001E471A" w:rsidP="006364B1">
      <w:r>
        <w:t xml:space="preserve">As shown in the table above I carried out multiple </w:t>
      </w:r>
      <w:r w:rsidR="00204D72">
        <w:t xml:space="preserve">mini experiment in which I increases the maximum depth by one or two </w:t>
      </w:r>
      <w:r w:rsidR="00462989">
        <w:t xml:space="preserve">and as shown in the results there was a difference. Having a maximum depth of 15 and 20 still yielded the same results </w:t>
      </w:r>
      <w:r w:rsidR="003C3799">
        <w:t>but for the sake of computational cost it is required to have the lowest maximum depth possible.</w:t>
      </w:r>
      <w:r w:rsidR="00C0659F">
        <w:t xml:space="preserve"> One important thing to mention is the possibility of overfitting when increasing the maximum </w:t>
      </w:r>
      <w:r w:rsidR="005458E6">
        <w:t>depth.</w:t>
      </w:r>
      <w:r w:rsidR="00FE29A9">
        <w:t xml:space="preserve"> </w:t>
      </w:r>
      <w:r w:rsidR="00E7026F">
        <w:t>The</w:t>
      </w:r>
      <w:r w:rsidR="00FE29A9">
        <w:t xml:space="preserve"> result that </w:t>
      </w:r>
      <w:r w:rsidR="005458E6">
        <w:t>sticks</w:t>
      </w:r>
      <w:r w:rsidR="00FE29A9">
        <w:t xml:space="preserve"> out the most is when the maximum depth is at a</w:t>
      </w:r>
      <w:r w:rsidR="005458E6">
        <w:t xml:space="preserve"> 6</w:t>
      </w:r>
      <w:r w:rsidR="00FE29A9">
        <w:t xml:space="preserve"> at this was the last result to be high but not closely high </w:t>
      </w:r>
      <w:r w:rsidR="005458E6">
        <w:t>to the next as shown wit</w:t>
      </w:r>
      <w:r w:rsidR="00E7026F">
        <w:t xml:space="preserve">h </w:t>
      </w:r>
      <w:r w:rsidR="005458E6">
        <w:t>7 and 8</w:t>
      </w:r>
      <w:r w:rsidR="00546C50">
        <w:t xml:space="preserve"> and so one. Hence</w:t>
      </w:r>
      <w:r w:rsidR="00FC0273">
        <w:t xml:space="preserve"> </w:t>
      </w:r>
      <w:r w:rsidR="00186778">
        <w:t>recommended best</w:t>
      </w:r>
      <w:r w:rsidR="00546C50">
        <w:t xml:space="preserve"> pick </w:t>
      </w:r>
      <w:r w:rsidR="00FC0273">
        <w:t>is a</w:t>
      </w:r>
      <w:r w:rsidR="00546C50">
        <w:t xml:space="preserve"> maximum depth </w:t>
      </w:r>
      <w:r w:rsidR="00FC0273">
        <w:t xml:space="preserve">of </w:t>
      </w:r>
      <w:r w:rsidR="00605EC5">
        <w:t>12</w:t>
      </w:r>
      <w:r w:rsidR="00C458D2">
        <w:t>-15</w:t>
      </w:r>
      <w:r w:rsidR="00605EC5">
        <w:t>.</w:t>
      </w:r>
    </w:p>
    <w:p w14:paraId="7B132431" w14:textId="6F5BD93F" w:rsidR="00C73100" w:rsidRDefault="004D0336" w:rsidP="006364B1">
      <w:r>
        <w:rPr>
          <w:noProof/>
        </w:rPr>
        <mc:AlternateContent>
          <mc:Choice Requires="wps">
            <w:drawing>
              <wp:anchor distT="45720" distB="45720" distL="114300" distR="114300" simplePos="0" relativeHeight="251656704" behindDoc="1" locked="0" layoutInCell="1" allowOverlap="1" wp14:anchorId="5FAA1963" wp14:editId="68762694">
                <wp:simplePos x="0" y="0"/>
                <wp:positionH relativeFrom="page">
                  <wp:posOffset>457200</wp:posOffset>
                </wp:positionH>
                <wp:positionV relativeFrom="paragraph">
                  <wp:posOffset>497205</wp:posOffset>
                </wp:positionV>
                <wp:extent cx="6915150" cy="1016000"/>
                <wp:effectExtent l="0" t="0" r="19050" b="12700"/>
                <wp:wrapTight wrapText="bothSides">
                  <wp:wrapPolygon edited="0">
                    <wp:start x="0" y="0"/>
                    <wp:lineTo x="0" y="21465"/>
                    <wp:lineTo x="21600" y="21465"/>
                    <wp:lineTo x="21600" y="0"/>
                    <wp:lineTo x="0" y="0"/>
                  </wp:wrapPolygon>
                </wp:wrapTight>
                <wp:docPr id="10134249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15150" cy="1016000"/>
                        </a:xfrm>
                        <a:prstGeom prst="rect">
                          <a:avLst/>
                        </a:prstGeom>
                        <a:solidFill>
                          <a:srgbClr val="FFFFFF"/>
                        </a:solidFill>
                        <a:ln w="9525">
                          <a:solidFill>
                            <a:srgbClr val="000000"/>
                          </a:solidFill>
                          <a:miter lim="800000"/>
                          <a:headEnd/>
                          <a:tailEnd/>
                        </a:ln>
                      </wps:spPr>
                      <wps:txbx>
                        <w:txbxContent>
                          <w:p w14:paraId="6C75A150" w14:textId="77777777" w:rsidR="004D0336" w:rsidRDefault="004D0336" w:rsidP="004D0336">
                            <w:r>
                              <w:t>y_train_pred = tree_clf.predict(X_train)</w:t>
                            </w:r>
                          </w:p>
                          <w:p w14:paraId="77BA6F66" w14:textId="77777777" w:rsidR="004D0336" w:rsidRDefault="004D0336" w:rsidP="004D0336">
                            <w:r>
                              <w:t>train_accuracy = accuracy_score(y_train, y_train_pred)</w:t>
                            </w:r>
                          </w:p>
                          <w:p w14:paraId="67FF8B34" w14:textId="50B9052E" w:rsidR="00B51176" w:rsidRDefault="004D0336" w:rsidP="004D0336">
                            <w:r>
                              <w:t>print("Accuracy on the training set:", train_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A1963" id="_x0000_s1042" type="#_x0000_t202" style="position:absolute;left:0;text-align:left;margin-left:36pt;margin-top:39.15pt;width:544.5pt;height:80pt;z-index:-25165977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">
                <v:textbox>
                  <w:txbxContent>
                    <w:p w14:paraId="6C75A150" w14:textId="77777777" w:rsidR="004D0336" w:rsidRDefault="004D0336" w:rsidP="004D0336">
                      <w:r>
                        <w:t>y_train_pred = tree_clf.predict(X_train)</w:t>
                      </w:r>
                    </w:p>
                    <w:p w14:paraId="77BA6F66" w14:textId="77777777" w:rsidR="004D0336" w:rsidRDefault="004D0336" w:rsidP="004D0336">
                      <w:r>
                        <w:t>train_accuracy = accuracy_score(y_train, y_train_pred)</w:t>
                      </w:r>
                    </w:p>
                    <w:p w14:paraId="67FF8B34" w14:textId="50B9052E" w:rsidR="00B51176" w:rsidRDefault="004D0336" w:rsidP="004D0336">
                      <w:r>
                        <w:t>print("Accuracy on the training set:", train_accuracy)</w:t>
                      </w:r>
                    </w:p>
                  </w:txbxContent>
                </v:textbox>
                <w10:wrap type="tight" anchorx="page"/>
              </v:shape>
            </w:pict>
          </mc:Fallback>
        </mc:AlternateContent>
      </w:r>
      <w:r w:rsidR="00C73100">
        <w:t xml:space="preserve">Finally </w:t>
      </w:r>
      <w:r w:rsidR="00AD7786">
        <w:t xml:space="preserve">with the code below I was able to determine </w:t>
      </w:r>
      <w:r w:rsidR="00B51176">
        <w:t>whether</w:t>
      </w:r>
      <w:r w:rsidR="00AD7786">
        <w:t xml:space="preserve"> I was underfitting or overfitting </w:t>
      </w:r>
      <w:r w:rsidR="00B51176">
        <w:t>but</w:t>
      </w:r>
      <w:r w:rsidR="00AD7786">
        <w:t xml:space="preserve"> comparing the training accuracy and the testing accuracy </w:t>
      </w:r>
    </w:p>
    <w:p w14:paraId="2F991D2D" w14:textId="02F4F0CD" w:rsidR="00E955C8" w:rsidRDefault="00EC6E36" w:rsidP="006364B1">
      <w:r>
        <w:t xml:space="preserve">With this the training and testing accuracy was </w:t>
      </w:r>
      <w:r w:rsidR="00A21946">
        <w:t>respectively</w:t>
      </w:r>
      <w:r>
        <w:t xml:space="preserve"> </w:t>
      </w:r>
      <w:r w:rsidR="00BD3048" w:rsidRPr="00BD3048">
        <w:t>0.9824679863060758</w:t>
      </w:r>
      <w:r w:rsidR="00BD3048">
        <w:t xml:space="preserve"> </w:t>
      </w:r>
      <w:r w:rsidR="00C128F1">
        <w:t>(98</w:t>
      </w:r>
      <w:r w:rsidR="00BD3048">
        <w:t xml:space="preserve">%) and </w:t>
      </w:r>
      <w:r w:rsidR="00BD3048" w:rsidRPr="00BD3048">
        <w:t>0.9809282380534957</w:t>
      </w:r>
      <w:r w:rsidR="00BD3048">
        <w:t xml:space="preserve"> (98</w:t>
      </w:r>
      <w:r w:rsidR="00A21946">
        <w:t>%)</w:t>
      </w:r>
    </w:p>
    <w:p w14:paraId="4960544B" w14:textId="77777777" w:rsidR="008574B8" w:rsidRDefault="008574B8" w:rsidP="006364B1"/>
    <w:p w14:paraId="1128896A" w14:textId="4E30B4A6" w:rsidR="00604FBC" w:rsidRPr="00BA6237" w:rsidRDefault="002A4839" w:rsidP="00342A63">
      <w:pPr>
        <w:pStyle w:val="Heading5"/>
        <w:rPr>
          <w:u w:val="single"/>
        </w:rPr>
      </w:pPr>
      <w:r>
        <w:rPr>
          <w:color w:val="auto"/>
          <w:u w:val="single"/>
        </w:rPr>
        <w:t xml:space="preserve">5.1.3 </w:t>
      </w:r>
      <w:r w:rsidR="00342A63" w:rsidRPr="00BA6237">
        <w:rPr>
          <w:color w:val="auto"/>
          <w:u w:val="single"/>
        </w:rPr>
        <w:t xml:space="preserve">Further hyper parameter tuning </w:t>
      </w:r>
    </w:p>
    <w:p w14:paraId="52C78365" w14:textId="35341211" w:rsidR="00604FBC" w:rsidRDefault="00BA6237" w:rsidP="006364B1">
      <w:r>
        <w:t xml:space="preserve">Using </w:t>
      </w:r>
      <w:r w:rsidR="00B50A64">
        <w:t>more parameters</w:t>
      </w:r>
      <w:r>
        <w:t xml:space="preserve"> allow for better results and more reliable and before accepting the results for what it </w:t>
      </w:r>
      <w:r w:rsidR="00B50A64">
        <w:t>was,</w:t>
      </w:r>
      <w:r>
        <w:t xml:space="preserve"> I </w:t>
      </w:r>
      <w:r w:rsidR="00B50A64">
        <w:t>wanted to make sure the model had everything it needed</w:t>
      </w:r>
      <w:r w:rsidR="009D6D3E">
        <w:t xml:space="preserve">. To do this I </w:t>
      </w:r>
      <w:r w:rsidR="00E955C8">
        <w:t xml:space="preserve">experiment by </w:t>
      </w:r>
      <w:r w:rsidR="00C172D7">
        <w:t>adding</w:t>
      </w:r>
      <w:r w:rsidR="009D6D3E">
        <w:t xml:space="preserve"> hyper parameter called </w:t>
      </w:r>
      <w:r w:rsidR="00F93C04">
        <w:t>criterion,</w:t>
      </w:r>
      <w:r w:rsidR="00CD1D6C">
        <w:t xml:space="preserve"> </w:t>
      </w:r>
      <w:r w:rsidR="009D6D3E">
        <w:t>min_sample_leaf</w:t>
      </w:r>
      <w:r w:rsidR="00C172D7">
        <w:t xml:space="preserve"> and min_samples_split</w:t>
      </w:r>
      <w:r w:rsidR="00D523D2">
        <w:t>.</w:t>
      </w:r>
    </w:p>
    <w:p w14:paraId="1B3C345A" w14:textId="5E4CDE9F" w:rsidR="00DE7C70" w:rsidRDefault="00CD1D6C" w:rsidP="006364B1">
      <w:r>
        <w:rPr>
          <w:noProof/>
        </w:rPr>
        <mc:AlternateContent>
          <mc:Choice Requires="wps">
            <w:drawing>
              <wp:anchor distT="45720" distB="45720" distL="114300" distR="114300" simplePos="0" relativeHeight="251659776" behindDoc="0" locked="0" layoutInCell="1" allowOverlap="1" wp14:anchorId="7C7098BA" wp14:editId="6D86E75D">
                <wp:simplePos x="0" y="0"/>
                <wp:positionH relativeFrom="margin">
                  <wp:posOffset>-640447</wp:posOffset>
                </wp:positionH>
                <wp:positionV relativeFrom="paragraph">
                  <wp:posOffset>634933</wp:posOffset>
                </wp:positionV>
                <wp:extent cx="7035800" cy="1588135"/>
                <wp:effectExtent l="0" t="0" r="12700" b="12065"/>
                <wp:wrapSquare wrapText="bothSides"/>
                <wp:docPr id="1140280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35800" cy="1588135"/>
                        </a:xfrm>
                        <a:prstGeom prst="rect">
                          <a:avLst/>
                        </a:prstGeom>
                        <a:solidFill>
                          <a:srgbClr val="FFFFFF"/>
                        </a:solidFill>
                        <a:ln w="9525">
                          <a:solidFill>
                            <a:srgbClr val="000000"/>
                          </a:solidFill>
                          <a:miter lim="800000"/>
                          <a:headEnd/>
                          <a:tailEnd/>
                        </a:ln>
                      </wps:spPr>
                      <wps:txbx>
                        <w:txbxContent>
                          <w:p w14:paraId="4850BD67" w14:textId="0ADCB18E" w:rsidR="00C172D7" w:rsidRDefault="00C172D7" w:rsidP="00C172D7">
                            <w:r>
                              <w:t xml:space="preserve">param_grid = {'criterion':["gini","entropy"],'min_samples_leaf': [2, </w:t>
                            </w:r>
                            <w:r w:rsidR="00AF0F83">
                              <w:t>1</w:t>
                            </w:r>
                            <w:r>
                              <w:t>0</w:t>
                            </w:r>
                            <w:r w:rsidR="00AF0F83">
                              <w:t>,50</w:t>
                            </w:r>
                            <w:r>
                              <w:t>],'min_samples_split': [</w:t>
                            </w:r>
                            <w:r w:rsidR="00AF0F83">
                              <w:t>10</w:t>
                            </w:r>
                            <w:r>
                              <w:t xml:space="preserve">0, </w:t>
                            </w:r>
                            <w:r w:rsidR="00AF0F83">
                              <w:t>200</w:t>
                            </w:r>
                            <w:r>
                              <w:t xml:space="preserve">0, </w:t>
                            </w:r>
                            <w:r w:rsidR="00826EC8">
                              <w:t>3000</w:t>
                            </w:r>
                            <w:r>
                              <w:t>0]</w:t>
                            </w:r>
                            <w:r w:rsidR="00631306">
                              <w:t>,</w:t>
                            </w:r>
                            <w:r w:rsidR="00826EC8" w:rsidRPr="00826EC8">
                              <w:t xml:space="preserve"> 'max_depth':[12,13,14,15]</w:t>
                            </w:r>
                            <w:r>
                              <w:t>}</w:t>
                            </w:r>
                          </w:p>
                          <w:p w14:paraId="4B168A22" w14:textId="5ED92A2C" w:rsidR="00C172D7" w:rsidRDefault="00C172D7" w:rsidP="00C172D7">
                            <w:r>
                              <w:t>tree_clf = DecisionTreeClassifier()</w:t>
                            </w:r>
                          </w:p>
                          <w:p w14:paraId="2A0AE29C" w14:textId="1F5E4A55" w:rsidR="00C172D7" w:rsidRDefault="00C172D7" w:rsidP="00C172D7">
                            <w:r>
                              <w:t>grid_search = GridSearchCV(tree_clf, param_grid, cv=5)</w:t>
                            </w:r>
                          </w:p>
                          <w:p w14:paraId="01173998" w14:textId="5FE6C738" w:rsidR="00C172D7" w:rsidRDefault="00C172D7" w:rsidP="00C172D7">
                            <w:r>
                              <w:t>grid_search.fit(X_train, y_train)</w:t>
                            </w:r>
                          </w:p>
                          <w:p w14:paraId="63C31BAF" w14:textId="65E9A33E" w:rsidR="00C172D7" w:rsidRDefault="00C172D7" w:rsidP="00C172D7">
                            <w:r>
                              <w:t>print("Best hyperparameters: ", grid_search.best_params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7098BA" id="_x0000_s1043" type="#_x0000_t202" style="position:absolute;left:0;text-align:left;margin-left:-50.45pt;margin-top:50pt;width:554pt;height:125.05pt;z-index:25165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">
                <v:textbox>
                  <w:txbxContent>
                    <w:p w14:paraId="4850BD67" w14:textId="0ADCB18E" w:rsidR="00C172D7" w:rsidRDefault="00C172D7" w:rsidP="00C172D7">
                      <w:r>
                        <w:t xml:space="preserve">param_grid = {'criterion':["gini","entropy"],'min_samples_leaf': [2, </w:t>
                      </w:r>
                      <w:r w:rsidR="00AF0F83">
                        <w:t>1</w:t>
                      </w:r>
                      <w:r>
                        <w:t>0</w:t>
                      </w:r>
                      <w:r w:rsidR="00AF0F83">
                        <w:t>,50</w:t>
                      </w:r>
                      <w:r>
                        <w:t>],'min_samples_split': [</w:t>
                      </w:r>
                      <w:r w:rsidR="00AF0F83">
                        <w:t>10</w:t>
                      </w:r>
                      <w:r>
                        <w:t xml:space="preserve">0, </w:t>
                      </w:r>
                      <w:r w:rsidR="00AF0F83">
                        <w:t>200</w:t>
                      </w:r>
                      <w:r>
                        <w:t xml:space="preserve">0, </w:t>
                      </w:r>
                      <w:r w:rsidR="00826EC8">
                        <w:t>3000</w:t>
                      </w:r>
                      <w:r>
                        <w:t>0]</w:t>
                      </w:r>
                      <w:r w:rsidR="00631306">
                        <w:t>,</w:t>
                      </w:r>
                      <w:r w:rsidR="00826EC8" w:rsidRPr="00826EC8">
                        <w:t xml:space="preserve"> 'max_depth':[12,13,14,15]</w:t>
                      </w:r>
                      <w:r>
                        <w:t>}</w:t>
                      </w:r>
                    </w:p>
                    <w:p w14:paraId="4B168A22" w14:textId="5ED92A2C" w:rsidR="00C172D7" w:rsidRDefault="00C172D7" w:rsidP="00C172D7">
                      <w:r>
                        <w:t>tree_clf = DecisionTreeClassifier()</w:t>
                      </w:r>
                    </w:p>
                    <w:p w14:paraId="2A0AE29C" w14:textId="1F5E4A55" w:rsidR="00C172D7" w:rsidRDefault="00C172D7" w:rsidP="00C172D7">
                      <w:r>
                        <w:t>grid_search = GridSearchCV(tree_clf, param_grid, cv=5)</w:t>
                      </w:r>
                    </w:p>
                    <w:p w14:paraId="01173998" w14:textId="5FE6C738" w:rsidR="00C172D7" w:rsidRDefault="00C172D7" w:rsidP="00C172D7">
                      <w:r>
                        <w:t>grid_search.fit(X_train, y_train)</w:t>
                      </w:r>
                    </w:p>
                    <w:p w14:paraId="63C31BAF" w14:textId="65E9A33E" w:rsidR="00C172D7" w:rsidRDefault="00C172D7" w:rsidP="00C172D7">
                      <w:r>
                        <w:t>print("Best hyperparameters: ", grid_search.best_params_)</w:t>
                      </w:r>
                    </w:p>
                  </w:txbxContent>
                </v:textbox>
                <w10:wrap type="square" anchorx="margin"/>
              </v:shape>
            </w:pict>
          </mc:Fallback>
        </mc:AlternateContent>
      </w:r>
      <w:r w:rsidR="00CE78F5">
        <w:t xml:space="preserve">By now adding </w:t>
      </w:r>
      <w:r w:rsidR="00A27AFA">
        <w:t>more parameters</w:t>
      </w:r>
      <w:r w:rsidR="00CE78F5">
        <w:t xml:space="preserve"> to train the model and doing trail by error would be </w:t>
      </w:r>
      <w:r w:rsidR="003A1FDC">
        <w:t xml:space="preserve">time costly. </w:t>
      </w:r>
      <w:r w:rsidR="00876505">
        <w:t>Using the code below I was able to get the best parameters</w:t>
      </w:r>
      <w:r w:rsidR="00046B3A">
        <w:t>.</w:t>
      </w:r>
    </w:p>
    <w:p w14:paraId="31672677" w14:textId="77777777" w:rsidR="005F0DE1" w:rsidRDefault="005F0DE1" w:rsidP="006364B1"/>
    <w:p w14:paraId="183EFA30" w14:textId="77777777" w:rsidR="008574B8" w:rsidRDefault="008574B8" w:rsidP="006364B1"/>
    <w:p w14:paraId="57D16981" w14:textId="40A3647C" w:rsidR="005F0DE1" w:rsidRDefault="00A07457" w:rsidP="006364B1">
      <w:r>
        <w:rPr>
          <w:noProof/>
        </w:rPr>
        <w:lastRenderedPageBreak/>
        <mc:AlternateContent>
          <mc:Choice Requires="wps">
            <w:drawing>
              <wp:anchor distT="0" distB="0" distL="114300" distR="114300" simplePos="0" relativeHeight="251709952" behindDoc="1" locked="0" layoutInCell="1" allowOverlap="1" wp14:anchorId="5752CFE2" wp14:editId="1852AF66">
                <wp:simplePos x="0" y="0"/>
                <wp:positionH relativeFrom="column">
                  <wp:posOffset>-1270</wp:posOffset>
                </wp:positionH>
                <wp:positionV relativeFrom="paragraph">
                  <wp:posOffset>4711065</wp:posOffset>
                </wp:positionV>
                <wp:extent cx="5731510" cy="635"/>
                <wp:effectExtent l="0" t="0" r="0" b="0"/>
                <wp:wrapTight wrapText="bothSides">
                  <wp:wrapPolygon edited="0">
                    <wp:start x="0" y="0"/>
                    <wp:lineTo x="0" y="21600"/>
                    <wp:lineTo x="21600" y="21600"/>
                    <wp:lineTo x="21600" y="0"/>
                  </wp:wrapPolygon>
                </wp:wrapTight>
                <wp:docPr id="830651329"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06D6C90" w14:textId="69502685" w:rsidR="00A07457" w:rsidRPr="003F04C4" w:rsidRDefault="00A07457" w:rsidP="00A07457">
                            <w:pPr>
                              <w:pStyle w:val="Caption"/>
                              <w:rPr>
                                <w:noProof/>
                                <w:sz w:val="22"/>
                                <w:szCs w:val="22"/>
                              </w:rPr>
                            </w:pPr>
                            <w:bookmarkStart w:id="69" w:name="_Toc194925848"/>
                            <w:bookmarkStart w:id="70" w:name="_Toc195260062"/>
                            <w:r>
                              <w:t xml:space="preserve">Figure </w:t>
                            </w:r>
                            <w:r>
                              <w:fldChar w:fldCharType="begin"/>
                            </w:r>
                            <w:r>
                              <w:instrText xml:space="preserve"> SEQ Figure \* ARABIC </w:instrText>
                            </w:r>
                            <w:r>
                              <w:fldChar w:fldCharType="separate"/>
                            </w:r>
                            <w:r w:rsidR="000429E1">
                              <w:rPr>
                                <w:noProof/>
                              </w:rPr>
                              <w:t>10</w:t>
                            </w:r>
                            <w:r>
                              <w:fldChar w:fldCharType="end"/>
                            </w:r>
                            <w:r>
                              <w:t xml:space="preserve"> : </w:t>
                            </w:r>
                            <w:r w:rsidR="00E16C30">
                              <w:t>results</w:t>
                            </w:r>
                            <w:r>
                              <w:t xml:space="preserve"> for decision tree</w:t>
                            </w:r>
                            <w:bookmarkEnd w:id="69"/>
                            <w:bookmarkEnd w:id="70"/>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52CFE2" id="_x0000_s1044" type="#_x0000_t202" style="position:absolute;left:0;text-align:left;margin-left:-.1pt;margin-top:370.95pt;width:451.3pt;height:.05pt;z-index:-251606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" stroked="f">
                <v:textbox style="mso-fit-shape-to-text:t" inset="0,0,0,0">
                  <w:txbxContent>
                    <w:p w14:paraId="006D6C90" w14:textId="69502685" w:rsidR="00A07457" w:rsidRPr="003F04C4" w:rsidRDefault="00A07457" w:rsidP="00A07457">
                      <w:pPr>
                        <w:pStyle w:val="Caption"/>
                        <w:rPr>
                          <w:noProof/>
                          <w:sz w:val="22"/>
                          <w:szCs w:val="22"/>
                        </w:rPr>
                      </w:pPr>
                      <w:bookmarkStart w:id="71" w:name="_Toc194925848"/>
                      <w:bookmarkStart w:id="72" w:name="_Toc195260062"/>
                      <w:r>
                        <w:t xml:space="preserve">Figure </w:t>
                      </w:r>
                      <w:r>
                        <w:fldChar w:fldCharType="begin"/>
                      </w:r>
                      <w:r>
                        <w:instrText xml:space="preserve"> SEQ Figure \* ARABIC </w:instrText>
                      </w:r>
                      <w:r>
                        <w:fldChar w:fldCharType="separate"/>
                      </w:r>
                      <w:r w:rsidR="000429E1">
                        <w:rPr>
                          <w:noProof/>
                        </w:rPr>
                        <w:t>10</w:t>
                      </w:r>
                      <w:r>
                        <w:fldChar w:fldCharType="end"/>
                      </w:r>
                      <w:r>
                        <w:t xml:space="preserve"> : </w:t>
                      </w:r>
                      <w:r w:rsidR="00E16C30">
                        <w:t>results</w:t>
                      </w:r>
                      <w:r>
                        <w:t xml:space="preserve"> for decision tree</w:t>
                      </w:r>
                      <w:bookmarkEnd w:id="71"/>
                      <w:bookmarkEnd w:id="72"/>
                      <w:r>
                        <w:t xml:space="preserve"> </w:t>
                      </w:r>
                    </w:p>
                  </w:txbxContent>
                </v:textbox>
                <w10:wrap type="tight"/>
              </v:shape>
            </w:pict>
          </mc:Fallback>
        </mc:AlternateContent>
      </w:r>
      <w:r w:rsidR="008574B8">
        <w:rPr>
          <w:noProof/>
        </w:rPr>
        <w:drawing>
          <wp:anchor distT="0" distB="0" distL="114300" distR="114300" simplePos="0" relativeHeight="251655168" behindDoc="1" locked="0" layoutInCell="1" allowOverlap="1" wp14:anchorId="5BCB7681" wp14:editId="34B9F467">
            <wp:simplePos x="0" y="0"/>
            <wp:positionH relativeFrom="margin">
              <wp:align>center</wp:align>
            </wp:positionH>
            <wp:positionV relativeFrom="paragraph">
              <wp:posOffset>349150</wp:posOffset>
            </wp:positionV>
            <wp:extent cx="5731510" cy="4305300"/>
            <wp:effectExtent l="0" t="0" r="2540" b="0"/>
            <wp:wrapTight wrapText="bothSides">
              <wp:wrapPolygon edited="0">
                <wp:start x="0" y="0"/>
                <wp:lineTo x="0" y="21504"/>
                <wp:lineTo x="21538" y="21504"/>
                <wp:lineTo x="21538" y="0"/>
                <wp:lineTo x="0" y="0"/>
              </wp:wrapPolygon>
            </wp:wrapTight>
            <wp:docPr id="5621339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133991" name=""/>
                    <pic:cNvPicPr/>
                  </pic:nvPicPr>
                  <pic:blipFill>
                    <a:blip r:embed="rId27">
                      <a:extLst>
                        <a:ext uri="{28A0092B-C50C-407E-A947-70E740481C1C}">
                          <a14:useLocalDpi xmlns:a14="http://schemas.microsoft.com/office/drawing/2010/main" val="0"/>
                        </a:ext>
                      </a:extLst>
                    </a:blip>
                    <a:stretch>
                      <a:fillRect/>
                    </a:stretch>
                  </pic:blipFill>
                  <pic:spPr>
                    <a:xfrm>
                      <a:off x="0" y="0"/>
                      <a:ext cx="5731510" cy="4305300"/>
                    </a:xfrm>
                    <a:prstGeom prst="rect">
                      <a:avLst/>
                    </a:prstGeom>
                  </pic:spPr>
                </pic:pic>
              </a:graphicData>
            </a:graphic>
          </wp:anchor>
        </w:drawing>
      </w:r>
      <w:r w:rsidR="00631306">
        <w:t xml:space="preserve">With this I was able to receive the following results shown below </w:t>
      </w:r>
    </w:p>
    <w:p w14:paraId="3C2BBEA3" w14:textId="02042BD0" w:rsidR="000A30D5" w:rsidRPr="000A30D5" w:rsidRDefault="00803DD8" w:rsidP="000A30D5">
      <w:pPr>
        <w:rPr>
          <w:color w:val="FF0000"/>
        </w:rPr>
      </w:pPr>
      <w:r>
        <w:t xml:space="preserve">I concluded that these results were valid </w:t>
      </w:r>
      <w:r w:rsidR="00262E13">
        <w:t xml:space="preserve">due to the training and testing being very close </w:t>
      </w:r>
      <w:r>
        <w:t xml:space="preserve">and that I had been able to program my </w:t>
      </w:r>
      <w:r w:rsidR="00D944E6">
        <w:t>first model to successful detect the attack at a high percentage</w:t>
      </w:r>
      <w:r w:rsidR="00262E13">
        <w:t>.</w:t>
      </w:r>
      <w:r w:rsidR="000A30D5" w:rsidRPr="000A30D5">
        <w:rPr>
          <w:color w:val="FF0000"/>
        </w:rPr>
        <w:t xml:space="preserve"> </w:t>
      </w:r>
      <w:r w:rsidR="000A30D5" w:rsidRPr="008574B8">
        <w:rPr>
          <w:color w:val="FF0000"/>
        </w:rPr>
        <w:t xml:space="preserve">(maybe crop put the attack percentages to reduce confusion) </w:t>
      </w:r>
    </w:p>
    <w:p w14:paraId="176493D9" w14:textId="753D58E4" w:rsidR="00DE7C70" w:rsidRDefault="00DE7C70" w:rsidP="006364B1"/>
    <w:p w14:paraId="17538190" w14:textId="77777777" w:rsidR="00DE7C70" w:rsidRDefault="00DE7C70" w:rsidP="006364B1"/>
    <w:p w14:paraId="4440BC2F" w14:textId="318F25B3" w:rsidR="00DE7C70" w:rsidRDefault="00DE7C70" w:rsidP="006364B1"/>
    <w:p w14:paraId="022BA564" w14:textId="04CEB327" w:rsidR="00604FBC" w:rsidRDefault="00A27AFA" w:rsidP="006364B1">
      <w:r>
        <w:t xml:space="preserve"> </w:t>
      </w:r>
    </w:p>
    <w:p w14:paraId="169D83C8" w14:textId="77777777" w:rsidR="00604FBC" w:rsidRDefault="00604FBC" w:rsidP="006364B1"/>
    <w:p w14:paraId="1AE719B6" w14:textId="77777777" w:rsidR="00604FBC" w:rsidRDefault="00604FBC" w:rsidP="006364B1"/>
    <w:p w14:paraId="4D6F58E8" w14:textId="77777777" w:rsidR="00604FBC" w:rsidRDefault="00604FBC" w:rsidP="006364B1"/>
    <w:p w14:paraId="33A3870A" w14:textId="77777777" w:rsidR="00604FBC" w:rsidRDefault="00604FBC" w:rsidP="006364B1"/>
    <w:p w14:paraId="53AAF8D4" w14:textId="77777777" w:rsidR="007A1676" w:rsidRDefault="007A1676" w:rsidP="006364B1"/>
    <w:p w14:paraId="443A62BE" w14:textId="282728AE" w:rsidR="00CE1B69" w:rsidRDefault="00DB07A6" w:rsidP="00942ACF">
      <w:pPr>
        <w:pStyle w:val="Heading3"/>
      </w:pPr>
      <w:bookmarkStart w:id="73" w:name="_Toc195175998"/>
      <w:r>
        <w:lastRenderedPageBreak/>
        <w:t>5.2 Random Forest</w:t>
      </w:r>
      <w:r w:rsidR="00B9630D">
        <w:t>:</w:t>
      </w:r>
      <w:bookmarkEnd w:id="73"/>
    </w:p>
    <w:p w14:paraId="4DD87754" w14:textId="2A4D52D0" w:rsidR="00516E7C" w:rsidRDefault="00516E7C" w:rsidP="006364B1">
      <w:r>
        <w:t xml:space="preserve">Random forest is very similar to decision </w:t>
      </w:r>
      <w:r w:rsidR="00EF51DE">
        <w:t>tree</w:t>
      </w:r>
      <w:r w:rsidR="00076EF6">
        <w:t xml:space="preserve"> as it combines multiple decision trees</w:t>
      </w:r>
      <w:r w:rsidR="00EF51DE">
        <w:t xml:space="preserve">. </w:t>
      </w:r>
      <w:r w:rsidR="00C64921">
        <w:t>T</w:t>
      </w:r>
      <w:r w:rsidR="00EF51DE">
        <w:t xml:space="preserve">he code to set up the dataset and the target variables remained the same. </w:t>
      </w:r>
      <w:r w:rsidR="00C64921">
        <w:t>However, the</w:t>
      </w:r>
      <w:r w:rsidR="008C5E3F">
        <w:t xml:space="preserve"> small</w:t>
      </w:r>
      <w:r w:rsidR="00C64921">
        <w:t xml:space="preserve"> changes that occurred in the development of this model was:</w:t>
      </w:r>
    </w:p>
    <w:p w14:paraId="5914691F" w14:textId="1F683A36" w:rsidR="00C64921" w:rsidRDefault="00C64921" w:rsidP="00C64921">
      <w:pPr>
        <w:pStyle w:val="ListParagraph"/>
        <w:numPr>
          <w:ilvl w:val="0"/>
          <w:numId w:val="21"/>
        </w:numPr>
      </w:pPr>
      <w:r>
        <w:t xml:space="preserve">Importing the random forest classifier </w:t>
      </w:r>
      <w:r w:rsidR="007746F2">
        <w:t>shown be</w:t>
      </w:r>
      <w:r w:rsidR="00A505F8">
        <w:t>low</w:t>
      </w:r>
    </w:p>
    <w:p w14:paraId="628FE767" w14:textId="554A4067" w:rsidR="00A240C5" w:rsidRDefault="007746F2" w:rsidP="006364B1">
      <w:r>
        <w:rPr>
          <w:noProof/>
        </w:rPr>
        <mc:AlternateContent>
          <mc:Choice Requires="wps">
            <w:drawing>
              <wp:anchor distT="45720" distB="45720" distL="114300" distR="114300" simplePos="0" relativeHeight="251674112" behindDoc="0" locked="0" layoutInCell="1" allowOverlap="1" wp14:anchorId="20438DEE" wp14:editId="23D153D4">
                <wp:simplePos x="0" y="0"/>
                <wp:positionH relativeFrom="column">
                  <wp:posOffset>215900</wp:posOffset>
                </wp:positionH>
                <wp:positionV relativeFrom="paragraph">
                  <wp:posOffset>6350</wp:posOffset>
                </wp:positionV>
                <wp:extent cx="3911600" cy="387350"/>
                <wp:effectExtent l="0" t="0" r="12700" b="12700"/>
                <wp:wrapSquare wrapText="bothSides"/>
                <wp:docPr id="920229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1600" cy="387350"/>
                        </a:xfrm>
                        <a:prstGeom prst="rect">
                          <a:avLst/>
                        </a:prstGeom>
                        <a:solidFill>
                          <a:srgbClr val="FFFFFF"/>
                        </a:solidFill>
                        <a:ln w="9525">
                          <a:solidFill>
                            <a:srgbClr val="000000"/>
                          </a:solidFill>
                          <a:miter lim="800000"/>
                          <a:headEnd/>
                          <a:tailEnd/>
                        </a:ln>
                      </wps:spPr>
                      <wps:txbx>
                        <w:txbxContent>
                          <w:p w14:paraId="6547404C" w14:textId="7C47FE49" w:rsidR="007746F2" w:rsidRDefault="007746F2">
                            <w:r w:rsidRPr="007746F2">
                              <w:t>from sklearn.ensemble import RandomForestClassif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438DEE" id="_x0000_s1045" type="#_x0000_t202" style="position:absolute;left:0;text-align:left;margin-left:17pt;margin-top:.5pt;width:308pt;height:30.5pt;z-index:251674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">
                <v:textbox>
                  <w:txbxContent>
                    <w:p w14:paraId="6547404C" w14:textId="7C47FE49" w:rsidR="007746F2" w:rsidRDefault="007746F2">
                      <w:r w:rsidRPr="007746F2">
                        <w:t>from sklearn.ensemble import RandomForestClassifier</w:t>
                      </w:r>
                    </w:p>
                  </w:txbxContent>
                </v:textbox>
                <w10:wrap type="square"/>
              </v:shape>
            </w:pict>
          </mc:Fallback>
        </mc:AlternateContent>
      </w:r>
    </w:p>
    <w:p w14:paraId="2F9DA3E7" w14:textId="2BF2F8F0" w:rsidR="00130B35" w:rsidRDefault="00130B35" w:rsidP="006364B1"/>
    <w:p w14:paraId="72C16C17" w14:textId="61B29677" w:rsidR="008C5E3F" w:rsidRDefault="000E17CA" w:rsidP="008C5E3F">
      <w:pPr>
        <w:pStyle w:val="ListParagraph"/>
        <w:numPr>
          <w:ilvl w:val="0"/>
          <w:numId w:val="21"/>
        </w:numPr>
      </w:pPr>
      <w:r>
        <w:t xml:space="preserve">Creating the </w:t>
      </w:r>
      <w:r w:rsidR="00B1287F">
        <w:t>classifier</w:t>
      </w:r>
      <w:r>
        <w:t xml:space="preserve"> </w:t>
      </w:r>
    </w:p>
    <w:p w14:paraId="7CBA2AF9" w14:textId="11F9FDE0" w:rsidR="00B1287F" w:rsidRDefault="00B1287F" w:rsidP="000E17CA">
      <w:r>
        <w:rPr>
          <w:noProof/>
        </w:rPr>
        <mc:AlternateContent>
          <mc:Choice Requires="wps">
            <w:drawing>
              <wp:anchor distT="45720" distB="45720" distL="114300" distR="114300" simplePos="0" relativeHeight="251676160" behindDoc="0" locked="0" layoutInCell="1" allowOverlap="1" wp14:anchorId="0AD8D128" wp14:editId="3FEC6027">
                <wp:simplePos x="0" y="0"/>
                <wp:positionH relativeFrom="column">
                  <wp:posOffset>215900</wp:posOffset>
                </wp:positionH>
                <wp:positionV relativeFrom="paragraph">
                  <wp:posOffset>8255</wp:posOffset>
                </wp:positionV>
                <wp:extent cx="3898900" cy="330200"/>
                <wp:effectExtent l="0" t="0" r="25400" b="12700"/>
                <wp:wrapSquare wrapText="bothSides"/>
                <wp:docPr id="109533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0" cy="330200"/>
                        </a:xfrm>
                        <a:prstGeom prst="rect">
                          <a:avLst/>
                        </a:prstGeom>
                        <a:solidFill>
                          <a:srgbClr val="FFFFFF"/>
                        </a:solidFill>
                        <a:ln w="9525">
                          <a:solidFill>
                            <a:srgbClr val="000000"/>
                          </a:solidFill>
                          <a:miter lim="800000"/>
                          <a:headEnd/>
                          <a:tailEnd/>
                        </a:ln>
                      </wps:spPr>
                      <wps:txbx>
                        <w:txbxContent>
                          <w:p w14:paraId="451FEBD6" w14:textId="77777777" w:rsidR="00325948" w:rsidRDefault="00325948" w:rsidP="00325948">
                            <w:r>
                              <w:t>rf = RandomForestClassifier(n_estimators = 100)</w:t>
                            </w:r>
                          </w:p>
                          <w:p w14:paraId="74A74AE1" w14:textId="77777777" w:rsidR="00325948" w:rsidRDefault="00325948" w:rsidP="00325948"/>
                          <w:p w14:paraId="3AB90852" w14:textId="54901A64" w:rsidR="00325948" w:rsidRDefault="00325948" w:rsidP="0032594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D8D128" id="_x0000_s1046" type="#_x0000_t202" style="position:absolute;left:0;text-align:left;margin-left:17pt;margin-top:.65pt;width:307pt;height:26pt;z-index:251676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">
                <v:textbox>
                  <w:txbxContent>
                    <w:p w14:paraId="451FEBD6" w14:textId="77777777" w:rsidR="00325948" w:rsidRDefault="00325948" w:rsidP="00325948">
                      <w:r>
                        <w:t>rf = RandomForestClassifier(n_estimators = 100)</w:t>
                      </w:r>
                    </w:p>
                    <w:p w14:paraId="74A74AE1" w14:textId="77777777" w:rsidR="00325948" w:rsidRDefault="00325948" w:rsidP="00325948"/>
                    <w:p w14:paraId="3AB90852" w14:textId="54901A64" w:rsidR="00325948" w:rsidRDefault="00325948" w:rsidP="00325948"/>
                  </w:txbxContent>
                </v:textbox>
                <w10:wrap type="square"/>
              </v:shape>
            </w:pict>
          </mc:Fallback>
        </mc:AlternateContent>
      </w:r>
    </w:p>
    <w:p w14:paraId="4861C0B9" w14:textId="41F5E90A" w:rsidR="000E17CA" w:rsidRDefault="000E17CA" w:rsidP="000E17CA"/>
    <w:p w14:paraId="4853AE2C" w14:textId="0358796E" w:rsidR="000E17CA" w:rsidRDefault="000E17CA" w:rsidP="00325948">
      <w:pPr>
        <w:pStyle w:val="ListParagraph"/>
        <w:numPr>
          <w:ilvl w:val="0"/>
          <w:numId w:val="21"/>
        </w:numPr>
      </w:pPr>
      <w:r>
        <w:t xml:space="preserve">Training the model </w:t>
      </w:r>
    </w:p>
    <w:p w14:paraId="5A03FD68" w14:textId="74372E8D" w:rsidR="00130B35" w:rsidRDefault="00DD2546" w:rsidP="006364B1">
      <w:r>
        <w:rPr>
          <w:noProof/>
        </w:rPr>
        <mc:AlternateContent>
          <mc:Choice Requires="wps">
            <w:drawing>
              <wp:anchor distT="45720" distB="45720" distL="114300" distR="114300" simplePos="0" relativeHeight="251678208" behindDoc="0" locked="0" layoutInCell="1" allowOverlap="1" wp14:anchorId="3D671035" wp14:editId="5EE9AA1A">
                <wp:simplePos x="0" y="0"/>
                <wp:positionH relativeFrom="column">
                  <wp:posOffset>215900</wp:posOffset>
                </wp:positionH>
                <wp:positionV relativeFrom="paragraph">
                  <wp:posOffset>6149</wp:posOffset>
                </wp:positionV>
                <wp:extent cx="3949700" cy="381000"/>
                <wp:effectExtent l="0" t="0" r="12700" b="19050"/>
                <wp:wrapSquare wrapText="bothSides"/>
                <wp:docPr id="923406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9700" cy="381000"/>
                        </a:xfrm>
                        <a:prstGeom prst="rect">
                          <a:avLst/>
                        </a:prstGeom>
                        <a:solidFill>
                          <a:srgbClr val="FFFFFF"/>
                        </a:solidFill>
                        <a:ln w="9525">
                          <a:solidFill>
                            <a:srgbClr val="000000"/>
                          </a:solidFill>
                          <a:miter lim="800000"/>
                          <a:headEnd/>
                          <a:tailEnd/>
                        </a:ln>
                      </wps:spPr>
                      <wps:txbx>
                        <w:txbxContent>
                          <w:p w14:paraId="389B6AAD" w14:textId="77777777" w:rsidR="00325948" w:rsidRDefault="00325948" w:rsidP="00325948">
                            <w:r>
                              <w:t>rf.fit(X_train, y_t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671035" id="_x0000_s1047" type="#_x0000_t202" style="position:absolute;left:0;text-align:left;margin-left:17pt;margin-top:.5pt;width:311pt;height:30pt;z-index:251678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">
                <v:textbox>
                  <w:txbxContent>
                    <w:p w14:paraId="389B6AAD" w14:textId="77777777" w:rsidR="00325948" w:rsidRDefault="00325948" w:rsidP="00325948">
                      <w:r>
                        <w:t>rf.fit(X_train, y_train)</w:t>
                      </w:r>
                    </w:p>
                  </w:txbxContent>
                </v:textbox>
                <w10:wrap type="square"/>
              </v:shape>
            </w:pict>
          </mc:Fallback>
        </mc:AlternateContent>
      </w:r>
    </w:p>
    <w:p w14:paraId="35B8959F" w14:textId="0EE16066" w:rsidR="00130B35" w:rsidRDefault="00130B35" w:rsidP="006364B1"/>
    <w:p w14:paraId="311CD7C3" w14:textId="2D26BEE2" w:rsidR="00130B35" w:rsidRDefault="00227B83" w:rsidP="006364B1">
      <w:r>
        <w:t xml:space="preserve">Upon running </w:t>
      </w:r>
      <w:r w:rsidR="00EB7C2B">
        <w:t xml:space="preserve">the </w:t>
      </w:r>
      <w:r w:rsidR="0095406E">
        <w:t>result,</w:t>
      </w:r>
      <w:r w:rsidR="00EB7C2B">
        <w:t xml:space="preserve"> I as able to get an accuracy of</w:t>
      </w:r>
      <w:r w:rsidR="00F521C1">
        <w:t xml:space="preserve"> 0.995 which is essentially a 100 percent accuracy.</w:t>
      </w:r>
      <w:r w:rsidR="00D91795">
        <w:t xml:space="preserve"> Once </w:t>
      </w:r>
      <w:r w:rsidR="00EC28E9">
        <w:t>again,</w:t>
      </w:r>
      <w:r w:rsidR="00D91795">
        <w:t xml:space="preserve"> I had to consider the possibility of overfitting </w:t>
      </w:r>
      <w:r w:rsidR="00A77744">
        <w:t xml:space="preserve">this required </w:t>
      </w:r>
      <w:r w:rsidR="00BB6A84">
        <w:t>doing some hyper parameter tuning</w:t>
      </w:r>
      <w:r w:rsidR="00A77744">
        <w:t>.</w:t>
      </w:r>
    </w:p>
    <w:p w14:paraId="0FBEE23B" w14:textId="457DC7E2" w:rsidR="00EA1B69" w:rsidRDefault="00EA1B69" w:rsidP="006364B1">
      <w:r>
        <w:t>The hyper parameters that I chose to tune was</w:t>
      </w:r>
      <w:r w:rsidR="00BC110B">
        <w:t xml:space="preserve"> 1)</w:t>
      </w:r>
      <w:r>
        <w:t xml:space="preserve"> n_estimators which is the number of decision trees in the </w:t>
      </w:r>
      <w:r w:rsidR="006208F5">
        <w:t>forest,</w:t>
      </w:r>
      <w:r w:rsidR="00726AE8">
        <w:t xml:space="preserve"> increasing this typically improves the performance of the model but a</w:t>
      </w:r>
      <w:r w:rsidR="00BC110B">
        <w:t xml:space="preserve"> n</w:t>
      </w:r>
      <w:r w:rsidR="00726AE8">
        <w:t xml:space="preserve">egative is the additional computational cost </w:t>
      </w:r>
      <w:r w:rsidR="00BC110B">
        <w:t xml:space="preserve">and 2) max_depth </w:t>
      </w:r>
      <w:r w:rsidR="0095725F">
        <w:t xml:space="preserve">which is the maximum </w:t>
      </w:r>
      <w:r w:rsidR="00AD1045">
        <w:t>depth</w:t>
      </w:r>
      <w:r w:rsidR="0095725F">
        <w:t xml:space="preserve"> of each decision </w:t>
      </w:r>
      <w:r w:rsidR="006208F5">
        <w:t>tree,</w:t>
      </w:r>
      <w:r w:rsidR="00AD1045">
        <w:t xml:space="preserve"> setting too high or low can </w:t>
      </w:r>
      <w:r w:rsidR="006208F5">
        <w:t>lead</w:t>
      </w:r>
      <w:r w:rsidR="00AD1045">
        <w:t xml:space="preserve"> to overfitting or underfitting</w:t>
      </w:r>
      <w:r w:rsidR="006208F5">
        <w:t>.</w:t>
      </w:r>
    </w:p>
    <w:p w14:paraId="5F1DFFD4" w14:textId="4F8640F1" w:rsidR="006208F5" w:rsidRDefault="00D52385" w:rsidP="006364B1">
      <w:r>
        <w:t>Following the steps below</w:t>
      </w:r>
      <w:r w:rsidR="00A91F00">
        <w:t xml:space="preserve"> I was able to randomly search through a range of set </w:t>
      </w:r>
      <w:r w:rsidR="00473A15">
        <w:t>parameters of n_estimators and max_depth</w:t>
      </w:r>
      <w:r w:rsidR="00A91F00">
        <w:t xml:space="preserve"> and define which was the best</w:t>
      </w:r>
      <w:r w:rsidR="00473A15">
        <w:t>.</w:t>
      </w:r>
    </w:p>
    <w:p w14:paraId="73FE4582" w14:textId="24183512" w:rsidR="008E27C3" w:rsidRPr="005F7895" w:rsidRDefault="008E27C3" w:rsidP="006364B1">
      <w:pPr>
        <w:rPr>
          <w:u w:val="single"/>
        </w:rPr>
      </w:pPr>
      <w:r w:rsidRPr="005F7895">
        <w:rPr>
          <w:u w:val="single"/>
        </w:rPr>
        <w:t xml:space="preserve">Step 1. Import the function </w:t>
      </w:r>
      <w:r w:rsidR="00D52385" w:rsidRPr="005F7895">
        <w:rPr>
          <w:u w:val="single"/>
        </w:rPr>
        <w:t>random search cv</w:t>
      </w:r>
    </w:p>
    <w:p w14:paraId="101DA456" w14:textId="34623A7E" w:rsidR="00130B35" w:rsidRDefault="00576B06" w:rsidP="006364B1">
      <w:r>
        <w:rPr>
          <w:noProof/>
        </w:rPr>
        <mc:AlternateContent>
          <mc:Choice Requires="wps">
            <w:drawing>
              <wp:anchor distT="45720" distB="45720" distL="114300" distR="114300" simplePos="0" relativeHeight="251680256" behindDoc="0" locked="0" layoutInCell="1" allowOverlap="1" wp14:anchorId="36D86019" wp14:editId="5D43D1C2">
                <wp:simplePos x="0" y="0"/>
                <wp:positionH relativeFrom="column">
                  <wp:posOffset>76200</wp:posOffset>
                </wp:positionH>
                <wp:positionV relativeFrom="paragraph">
                  <wp:posOffset>37465</wp:posOffset>
                </wp:positionV>
                <wp:extent cx="3841750" cy="330200"/>
                <wp:effectExtent l="0" t="0" r="25400" b="12700"/>
                <wp:wrapSquare wrapText="bothSides"/>
                <wp:docPr id="19107029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1750" cy="330200"/>
                        </a:xfrm>
                        <a:prstGeom prst="rect">
                          <a:avLst/>
                        </a:prstGeom>
                        <a:solidFill>
                          <a:srgbClr val="FFFFFF"/>
                        </a:solidFill>
                        <a:ln w="9525">
                          <a:solidFill>
                            <a:srgbClr val="000000"/>
                          </a:solidFill>
                          <a:miter lim="800000"/>
                          <a:headEnd/>
                          <a:tailEnd/>
                        </a:ln>
                      </wps:spPr>
                      <wps:txbx>
                        <w:txbxContent>
                          <w:p w14:paraId="75EE6036" w14:textId="210C0961" w:rsidR="008E27C3" w:rsidRDefault="00576B06" w:rsidP="008E27C3">
                            <w:r w:rsidRPr="00576B06">
                              <w:t>from sklearn.model_selection import RandomizedSearchCV</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86019" id="_x0000_s1048" type="#_x0000_t202" style="position:absolute;left:0;text-align:left;margin-left:6pt;margin-top:2.95pt;width:302.5pt;height:26pt;z-index:251680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">
                <v:textbox>
                  <w:txbxContent>
                    <w:p w14:paraId="75EE6036" w14:textId="210C0961" w:rsidR="008E27C3" w:rsidRDefault="00576B06" w:rsidP="008E27C3">
                      <w:r w:rsidRPr="00576B06">
                        <w:t>from sklearn.model_selection import RandomizedSearchCV</w:t>
                      </w:r>
                    </w:p>
                  </w:txbxContent>
                </v:textbox>
                <w10:wrap type="square"/>
              </v:shape>
            </w:pict>
          </mc:Fallback>
        </mc:AlternateContent>
      </w:r>
    </w:p>
    <w:p w14:paraId="2581C179" w14:textId="76682866" w:rsidR="00130B35" w:rsidRDefault="00130B35" w:rsidP="006364B1"/>
    <w:p w14:paraId="17B7EDB3" w14:textId="00AFBBE6" w:rsidR="00576B06" w:rsidRPr="00387C57" w:rsidRDefault="00576B06" w:rsidP="006364B1">
      <w:pPr>
        <w:rPr>
          <w:u w:val="single"/>
        </w:rPr>
      </w:pPr>
      <w:r w:rsidRPr="00387C57">
        <w:rPr>
          <w:u w:val="single"/>
        </w:rPr>
        <w:t>Step 2</w:t>
      </w:r>
      <w:r w:rsidR="005F7895" w:rsidRPr="00387C57">
        <w:rPr>
          <w:u w:val="single"/>
        </w:rPr>
        <w:t xml:space="preserve">.  Set the parameters </w:t>
      </w:r>
    </w:p>
    <w:p w14:paraId="4AE4091A" w14:textId="70C807D2" w:rsidR="00130B35" w:rsidRDefault="007321F5" w:rsidP="006364B1">
      <w:r>
        <w:rPr>
          <w:noProof/>
        </w:rPr>
        <mc:AlternateContent>
          <mc:Choice Requires="wps">
            <w:drawing>
              <wp:anchor distT="45720" distB="45720" distL="114300" distR="114300" simplePos="0" relativeHeight="251682304" behindDoc="0" locked="0" layoutInCell="1" allowOverlap="1" wp14:anchorId="2D45562D" wp14:editId="0936CF74">
                <wp:simplePos x="0" y="0"/>
                <wp:positionH relativeFrom="column">
                  <wp:posOffset>101466</wp:posOffset>
                </wp:positionH>
                <wp:positionV relativeFrom="paragraph">
                  <wp:posOffset>6985</wp:posOffset>
                </wp:positionV>
                <wp:extent cx="4638040" cy="282575"/>
                <wp:effectExtent l="0" t="0" r="10160" b="22225"/>
                <wp:wrapSquare wrapText="bothSides"/>
                <wp:docPr id="17061138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8040" cy="282575"/>
                        </a:xfrm>
                        <a:prstGeom prst="rect">
                          <a:avLst/>
                        </a:prstGeom>
                        <a:solidFill>
                          <a:srgbClr val="FFFFFF"/>
                        </a:solidFill>
                        <a:ln w="9525">
                          <a:solidFill>
                            <a:srgbClr val="000000"/>
                          </a:solidFill>
                          <a:miter lim="800000"/>
                          <a:headEnd/>
                          <a:tailEnd/>
                        </a:ln>
                      </wps:spPr>
                      <wps:txbx>
                        <w:txbxContent>
                          <w:p w14:paraId="4C2E710F" w14:textId="00DD2BD1" w:rsidR="00387C57" w:rsidRDefault="007321F5" w:rsidP="00387C57">
                            <w:r w:rsidRPr="007321F5">
                              <w:t>param_dist = {'n_estimators': randint(50,500),'max_depth': randint(1,2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5562D" id="_x0000_s1049" type="#_x0000_t202" style="position:absolute;left:0;text-align:left;margin-left:8pt;margin-top:.55pt;width:365.2pt;height:22.25pt;z-index:251682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">
                <v:textbox>
                  <w:txbxContent>
                    <w:p w14:paraId="4C2E710F" w14:textId="00DD2BD1" w:rsidR="00387C57" w:rsidRDefault="007321F5" w:rsidP="00387C57">
                      <w:r w:rsidRPr="007321F5">
                        <w:t>param_dist = {'n_estimators': randint(50,500),'max_depth': randint(1,20)}</w:t>
                      </w:r>
                    </w:p>
                  </w:txbxContent>
                </v:textbox>
                <w10:wrap type="square"/>
              </v:shape>
            </w:pict>
          </mc:Fallback>
        </mc:AlternateContent>
      </w:r>
    </w:p>
    <w:p w14:paraId="4B87B292" w14:textId="30CD0362" w:rsidR="00130B35" w:rsidRDefault="00130B35" w:rsidP="006364B1"/>
    <w:p w14:paraId="74B8D9F7" w14:textId="46A13699" w:rsidR="00130B35" w:rsidRPr="00480923" w:rsidRDefault="00F06ED4" w:rsidP="006364B1">
      <w:pPr>
        <w:rPr>
          <w:u w:val="single"/>
        </w:rPr>
      </w:pPr>
      <w:r>
        <w:rPr>
          <w:noProof/>
        </w:rPr>
        <mc:AlternateContent>
          <mc:Choice Requires="wps">
            <w:drawing>
              <wp:anchor distT="45720" distB="45720" distL="114300" distR="114300" simplePos="0" relativeHeight="251684352" behindDoc="0" locked="0" layoutInCell="1" allowOverlap="1" wp14:anchorId="6379280D" wp14:editId="0B9040F8">
                <wp:simplePos x="0" y="0"/>
                <wp:positionH relativeFrom="column">
                  <wp:posOffset>77169</wp:posOffset>
                </wp:positionH>
                <wp:positionV relativeFrom="paragraph">
                  <wp:posOffset>334712</wp:posOffset>
                </wp:positionV>
                <wp:extent cx="5829300" cy="336550"/>
                <wp:effectExtent l="0" t="0" r="19050" b="25400"/>
                <wp:wrapSquare wrapText="bothSides"/>
                <wp:docPr id="19511926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336550"/>
                        </a:xfrm>
                        <a:prstGeom prst="rect">
                          <a:avLst/>
                        </a:prstGeom>
                        <a:solidFill>
                          <a:srgbClr val="FFFFFF"/>
                        </a:solidFill>
                        <a:ln w="9525">
                          <a:solidFill>
                            <a:srgbClr val="000000"/>
                          </a:solidFill>
                          <a:miter lim="800000"/>
                          <a:headEnd/>
                          <a:tailEnd/>
                        </a:ln>
                      </wps:spPr>
                      <wps:txbx>
                        <w:txbxContent>
                          <w:p w14:paraId="366DDB11" w14:textId="6A20B55F" w:rsidR="00387C57" w:rsidRDefault="00F06ED4" w:rsidP="00387C57">
                            <w:r w:rsidRPr="00F06ED4">
                              <w:t>rand_search = RandomizedSearchCV(rf,param_distributions = param_dist,n_iter=5, cv=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9280D" id="_x0000_s1050" type="#_x0000_t202" style="position:absolute;left:0;text-align:left;margin-left:6.1pt;margin-top:26.35pt;width:459pt;height:26.5pt;z-index:251684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">
                <v:textbox>
                  <w:txbxContent>
                    <w:p w14:paraId="366DDB11" w14:textId="6A20B55F" w:rsidR="00387C57" w:rsidRDefault="00F06ED4" w:rsidP="00387C57">
                      <w:r w:rsidRPr="00F06ED4">
                        <w:t>rand_search = RandomizedSearchCV(rf,param_distributions = param_dist,n_iter=5, cv=5)</w:t>
                      </w:r>
                    </w:p>
                  </w:txbxContent>
                </v:textbox>
                <w10:wrap type="square"/>
              </v:shape>
            </w:pict>
          </mc:Fallback>
        </mc:AlternateContent>
      </w:r>
      <w:r w:rsidR="00246962" w:rsidRPr="00246962">
        <w:rPr>
          <w:u w:val="single"/>
        </w:rPr>
        <w:t>Step 3. Train many models with iterations</w:t>
      </w:r>
    </w:p>
    <w:p w14:paraId="7673DD36" w14:textId="77777777" w:rsidR="00293D9F" w:rsidRDefault="00293D9F" w:rsidP="006364B1"/>
    <w:p w14:paraId="7D873651" w14:textId="77777777" w:rsidR="00293D9F" w:rsidRDefault="00293D9F" w:rsidP="006364B1"/>
    <w:p w14:paraId="598BBA4D" w14:textId="77777777" w:rsidR="00293D9F" w:rsidRDefault="00293D9F" w:rsidP="006364B1"/>
    <w:p w14:paraId="6A95B80E" w14:textId="3D9128D1" w:rsidR="00130B35" w:rsidRPr="00293D9F" w:rsidRDefault="00293D9F" w:rsidP="006364B1">
      <w:pPr>
        <w:rPr>
          <w:u w:val="single"/>
        </w:rPr>
      </w:pPr>
      <w:r w:rsidRPr="00293D9F">
        <w:rPr>
          <w:noProof/>
          <w:u w:val="single"/>
        </w:rPr>
        <w:lastRenderedPageBreak/>
        <mc:AlternateContent>
          <mc:Choice Requires="wps">
            <w:drawing>
              <wp:anchor distT="45720" distB="45720" distL="114300" distR="114300" simplePos="0" relativeHeight="251686400" behindDoc="1" locked="0" layoutInCell="1" allowOverlap="1" wp14:anchorId="7C49D35F" wp14:editId="0E90F180">
                <wp:simplePos x="0" y="0"/>
                <wp:positionH relativeFrom="margin">
                  <wp:posOffset>-803</wp:posOffset>
                </wp:positionH>
                <wp:positionV relativeFrom="paragraph">
                  <wp:posOffset>320609</wp:posOffset>
                </wp:positionV>
                <wp:extent cx="5895340" cy="594995"/>
                <wp:effectExtent l="0" t="0" r="10160" b="14605"/>
                <wp:wrapTight wrapText="bothSides">
                  <wp:wrapPolygon edited="0">
                    <wp:start x="0" y="0"/>
                    <wp:lineTo x="0" y="21439"/>
                    <wp:lineTo x="21567" y="21439"/>
                    <wp:lineTo x="21567" y="0"/>
                    <wp:lineTo x="0" y="0"/>
                  </wp:wrapPolygon>
                </wp:wrapTight>
                <wp:docPr id="14893367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340" cy="594995"/>
                        </a:xfrm>
                        <a:prstGeom prst="rect">
                          <a:avLst/>
                        </a:prstGeom>
                        <a:solidFill>
                          <a:srgbClr val="FFFFFF"/>
                        </a:solidFill>
                        <a:ln w="9525">
                          <a:solidFill>
                            <a:srgbClr val="000000"/>
                          </a:solidFill>
                          <a:miter lim="800000"/>
                          <a:headEnd/>
                          <a:tailEnd/>
                        </a:ln>
                      </wps:spPr>
                      <wps:txbx>
                        <w:txbxContent>
                          <w:p w14:paraId="6B720843" w14:textId="1D0773FB" w:rsidR="00480923" w:rsidRDefault="007045A3" w:rsidP="00480923">
                            <w:r w:rsidRPr="007045A3">
                              <w:t>best_rf = rand_search.best_estimator_</w:t>
                            </w:r>
                          </w:p>
                          <w:p w14:paraId="1FE66520" w14:textId="4C658B60" w:rsidR="00293D9F" w:rsidRDefault="00293D9F" w:rsidP="00480923">
                            <w:r w:rsidRPr="00293D9F">
                              <w:t>print('Best hyperparameters:',  rand_search.best_params_)</w:t>
                            </w:r>
                          </w:p>
                          <w:p w14:paraId="0DE7CABB" w14:textId="77777777" w:rsidR="007045A3" w:rsidRDefault="007045A3" w:rsidP="0048092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49D35F" id="_x0000_s1051" type="#_x0000_t202" style="position:absolute;left:0;text-align:left;margin-left:-.05pt;margin-top:25.25pt;width:464.2pt;height:46.85pt;z-index:-251630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">
                <v:textbox>
                  <w:txbxContent>
                    <w:p w14:paraId="6B720843" w14:textId="1D0773FB" w:rsidR="00480923" w:rsidRDefault="007045A3" w:rsidP="00480923">
                      <w:r w:rsidRPr="007045A3">
                        <w:t>best_rf = rand_search.best_estimator_</w:t>
                      </w:r>
                    </w:p>
                    <w:p w14:paraId="1FE66520" w14:textId="4C658B60" w:rsidR="00293D9F" w:rsidRDefault="00293D9F" w:rsidP="00480923">
                      <w:r w:rsidRPr="00293D9F">
                        <w:t>print('Best hyperparameters:',  rand_search.best_params_)</w:t>
                      </w:r>
                    </w:p>
                    <w:p w14:paraId="0DE7CABB" w14:textId="77777777" w:rsidR="007045A3" w:rsidRDefault="007045A3" w:rsidP="00480923"/>
                  </w:txbxContent>
                </v:textbox>
                <w10:wrap type="tight" anchorx="margin"/>
              </v:shape>
            </w:pict>
          </mc:Fallback>
        </mc:AlternateContent>
      </w:r>
      <w:r w:rsidR="00480923" w:rsidRPr="00293D9F">
        <w:rPr>
          <w:u w:val="single"/>
        </w:rPr>
        <w:t xml:space="preserve">Step 4. Save the best model and display </w:t>
      </w:r>
    </w:p>
    <w:p w14:paraId="2BC10BCD" w14:textId="59BA3D16" w:rsidR="00130B35" w:rsidRDefault="006C62D3" w:rsidP="006364B1">
      <w:r>
        <w:t xml:space="preserve">Following </w:t>
      </w:r>
      <w:r w:rsidR="00130E18">
        <w:t>these steps</w:t>
      </w:r>
      <w:r w:rsidR="007150CD">
        <w:t>,</w:t>
      </w:r>
      <w:r>
        <w:t xml:space="preserve"> I was able to receive the output on the best parameters as shown in the snippet below:</w:t>
      </w:r>
    </w:p>
    <w:p w14:paraId="71125261" w14:textId="77777777" w:rsidR="009845BB" w:rsidRDefault="007150CD" w:rsidP="009845BB">
      <w:pPr>
        <w:keepNext/>
      </w:pPr>
      <w:r>
        <w:rPr>
          <w:noProof/>
        </w:rPr>
        <w:drawing>
          <wp:inline distT="0" distB="0" distL="0" distR="0" wp14:anchorId="436816D3" wp14:editId="40619DD4">
            <wp:extent cx="5731510" cy="496570"/>
            <wp:effectExtent l="0" t="0" r="2540" b="0"/>
            <wp:docPr id="1050576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576770" name=""/>
                    <pic:cNvPicPr/>
                  </pic:nvPicPr>
                  <pic:blipFill>
                    <a:blip r:embed="rId28"/>
                    <a:stretch>
                      <a:fillRect/>
                    </a:stretch>
                  </pic:blipFill>
                  <pic:spPr>
                    <a:xfrm>
                      <a:off x="0" y="0"/>
                      <a:ext cx="5731510" cy="496570"/>
                    </a:xfrm>
                    <a:prstGeom prst="rect">
                      <a:avLst/>
                    </a:prstGeom>
                  </pic:spPr>
                </pic:pic>
              </a:graphicData>
            </a:graphic>
          </wp:inline>
        </w:drawing>
      </w:r>
    </w:p>
    <w:p w14:paraId="273F6001" w14:textId="47D3005F" w:rsidR="00F06ED4" w:rsidRDefault="009845BB" w:rsidP="009845BB">
      <w:pPr>
        <w:pStyle w:val="Caption"/>
      </w:pPr>
      <w:bookmarkStart w:id="74" w:name="_Toc194925849"/>
      <w:bookmarkStart w:id="75" w:name="_Toc195260063"/>
      <w:r>
        <w:t xml:space="preserve">Figure </w:t>
      </w:r>
      <w:r>
        <w:fldChar w:fldCharType="begin"/>
      </w:r>
      <w:r>
        <w:instrText xml:space="preserve"> SEQ Figure \* ARABIC </w:instrText>
      </w:r>
      <w:r>
        <w:fldChar w:fldCharType="separate"/>
      </w:r>
      <w:r w:rsidR="000429E1">
        <w:rPr>
          <w:noProof/>
        </w:rPr>
        <w:t>11</w:t>
      </w:r>
      <w:bookmarkEnd w:id="74"/>
      <w:r>
        <w:fldChar w:fldCharType="end"/>
      </w:r>
      <w:r w:rsidR="00F000D5">
        <w:t>:</w:t>
      </w:r>
      <w:r w:rsidR="00677AA8">
        <w:t>test1</w:t>
      </w:r>
      <w:bookmarkEnd w:id="75"/>
    </w:p>
    <w:p w14:paraId="2E8D8AF3" w14:textId="316AF0ED" w:rsidR="003153DE" w:rsidRDefault="00584446" w:rsidP="006364B1">
      <w:r>
        <w:t xml:space="preserve">I noticed after running the test again that the parameters seemed to </w:t>
      </w:r>
      <w:r w:rsidR="009806DD">
        <w:t>change,</w:t>
      </w:r>
      <w:r>
        <w:t xml:space="preserve"> </w:t>
      </w:r>
      <w:r w:rsidR="009806DD">
        <w:t>and this is due to the type of model we are using ‘random</w:t>
      </w:r>
      <w:r w:rsidR="004F3BF8">
        <w:t xml:space="preserve">’ </w:t>
      </w:r>
      <w:r w:rsidR="009806DD">
        <w:t xml:space="preserve">forest.  Hence, I planned to get an average based of multiple test </w:t>
      </w:r>
      <w:r w:rsidR="00180D83">
        <w:t xml:space="preserve">run: results are shown below </w:t>
      </w:r>
    </w:p>
    <w:p w14:paraId="1E4F8255" w14:textId="5342C786" w:rsidR="003E354E" w:rsidRDefault="003E354E" w:rsidP="006364B1">
      <w:r>
        <w:t xml:space="preserve">Test2: </w:t>
      </w:r>
    </w:p>
    <w:p w14:paraId="2807E93E" w14:textId="77777777" w:rsidR="009845BB" w:rsidRDefault="007A005D" w:rsidP="009845BB">
      <w:pPr>
        <w:keepNext/>
      </w:pPr>
      <w:r>
        <w:rPr>
          <w:noProof/>
        </w:rPr>
        <w:drawing>
          <wp:inline distT="0" distB="0" distL="0" distR="0" wp14:anchorId="37D09DB3" wp14:editId="2153A075">
            <wp:extent cx="5731510" cy="387985"/>
            <wp:effectExtent l="0" t="0" r="2540" b="0"/>
            <wp:docPr id="288090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90029" name=""/>
                    <pic:cNvPicPr/>
                  </pic:nvPicPr>
                  <pic:blipFill>
                    <a:blip r:embed="rId29"/>
                    <a:stretch>
                      <a:fillRect/>
                    </a:stretch>
                  </pic:blipFill>
                  <pic:spPr>
                    <a:xfrm>
                      <a:off x="0" y="0"/>
                      <a:ext cx="5731510" cy="387985"/>
                    </a:xfrm>
                    <a:prstGeom prst="rect">
                      <a:avLst/>
                    </a:prstGeom>
                  </pic:spPr>
                </pic:pic>
              </a:graphicData>
            </a:graphic>
          </wp:inline>
        </w:drawing>
      </w:r>
    </w:p>
    <w:p w14:paraId="1BBCB729" w14:textId="3AA99B02" w:rsidR="00F06ED4" w:rsidRDefault="009845BB" w:rsidP="009845BB">
      <w:pPr>
        <w:pStyle w:val="Caption"/>
      </w:pPr>
      <w:bookmarkStart w:id="76" w:name="_Toc194925850"/>
      <w:bookmarkStart w:id="77" w:name="_Toc195260064"/>
      <w:r>
        <w:t xml:space="preserve">Figure </w:t>
      </w:r>
      <w:r>
        <w:fldChar w:fldCharType="begin"/>
      </w:r>
      <w:r>
        <w:instrText xml:space="preserve"> SEQ Figure \* ARABIC </w:instrText>
      </w:r>
      <w:r>
        <w:fldChar w:fldCharType="separate"/>
      </w:r>
      <w:r w:rsidR="000429E1">
        <w:rPr>
          <w:noProof/>
        </w:rPr>
        <w:t>12</w:t>
      </w:r>
      <w:bookmarkEnd w:id="76"/>
      <w:r>
        <w:fldChar w:fldCharType="end"/>
      </w:r>
      <w:r w:rsidR="00677AA8">
        <w:t>:test2</w:t>
      </w:r>
      <w:bookmarkEnd w:id="77"/>
    </w:p>
    <w:p w14:paraId="25C7EF79" w14:textId="2571E1E8" w:rsidR="003E354E" w:rsidRDefault="003E354E" w:rsidP="006364B1">
      <w:r>
        <w:t>Test3:</w:t>
      </w:r>
    </w:p>
    <w:p w14:paraId="2F883757" w14:textId="77777777" w:rsidR="009845BB" w:rsidRDefault="003E354E" w:rsidP="009845BB">
      <w:pPr>
        <w:keepNext/>
      </w:pPr>
      <w:r>
        <w:rPr>
          <w:noProof/>
        </w:rPr>
        <w:drawing>
          <wp:inline distT="0" distB="0" distL="0" distR="0" wp14:anchorId="032D66C9" wp14:editId="7FB307FB">
            <wp:extent cx="5731510" cy="444500"/>
            <wp:effectExtent l="0" t="0" r="2540" b="0"/>
            <wp:docPr id="14466159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15928" name=""/>
                    <pic:cNvPicPr/>
                  </pic:nvPicPr>
                  <pic:blipFill rotWithShape="1">
                    <a:blip r:embed="rId30"/>
                    <a:srcRect b="89444"/>
                    <a:stretch/>
                  </pic:blipFill>
                  <pic:spPr bwMode="auto">
                    <a:xfrm>
                      <a:off x="0" y="0"/>
                      <a:ext cx="5731510" cy="444500"/>
                    </a:xfrm>
                    <a:prstGeom prst="rect">
                      <a:avLst/>
                    </a:prstGeom>
                    <a:ln>
                      <a:noFill/>
                    </a:ln>
                    <a:extLst>
                      <a:ext uri="{53640926-AAD7-44D8-BBD7-CCE9431645EC}">
                        <a14:shadowObscured xmlns:a14="http://schemas.microsoft.com/office/drawing/2010/main"/>
                      </a:ext>
                    </a:extLst>
                  </pic:spPr>
                </pic:pic>
              </a:graphicData>
            </a:graphic>
          </wp:inline>
        </w:drawing>
      </w:r>
    </w:p>
    <w:p w14:paraId="78362AA3" w14:textId="212585B8" w:rsidR="00180D83" w:rsidRDefault="009845BB" w:rsidP="009845BB">
      <w:pPr>
        <w:pStyle w:val="Caption"/>
      </w:pPr>
      <w:bookmarkStart w:id="78" w:name="_Toc194925851"/>
      <w:bookmarkStart w:id="79" w:name="_Toc195260065"/>
      <w:r>
        <w:t xml:space="preserve">Figure </w:t>
      </w:r>
      <w:r>
        <w:fldChar w:fldCharType="begin"/>
      </w:r>
      <w:r>
        <w:instrText xml:space="preserve"> SEQ Figure \* ARABIC </w:instrText>
      </w:r>
      <w:r>
        <w:fldChar w:fldCharType="separate"/>
      </w:r>
      <w:r w:rsidR="000429E1">
        <w:rPr>
          <w:noProof/>
        </w:rPr>
        <w:t>13</w:t>
      </w:r>
      <w:bookmarkEnd w:id="78"/>
      <w:r>
        <w:fldChar w:fldCharType="end"/>
      </w:r>
      <w:r w:rsidR="00677AA8">
        <w:t>:test3</w:t>
      </w:r>
      <w:bookmarkEnd w:id="79"/>
    </w:p>
    <w:p w14:paraId="62140B91" w14:textId="728B26B5" w:rsidR="003E354E" w:rsidRDefault="003E354E" w:rsidP="006364B1">
      <w:r>
        <w:t xml:space="preserve">Test4: </w:t>
      </w:r>
    </w:p>
    <w:p w14:paraId="6BE31880" w14:textId="77777777" w:rsidR="009845BB" w:rsidRDefault="007D5398" w:rsidP="009845BB">
      <w:pPr>
        <w:keepNext/>
      </w:pPr>
      <w:r>
        <w:rPr>
          <w:noProof/>
        </w:rPr>
        <w:drawing>
          <wp:inline distT="0" distB="0" distL="0" distR="0" wp14:anchorId="77EDC23E" wp14:editId="3E7C237E">
            <wp:extent cx="5731510" cy="381000"/>
            <wp:effectExtent l="0" t="0" r="2540" b="0"/>
            <wp:docPr id="227052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52737" name=""/>
                    <pic:cNvPicPr/>
                  </pic:nvPicPr>
                  <pic:blipFill>
                    <a:blip r:embed="rId31"/>
                    <a:stretch>
                      <a:fillRect/>
                    </a:stretch>
                  </pic:blipFill>
                  <pic:spPr>
                    <a:xfrm>
                      <a:off x="0" y="0"/>
                      <a:ext cx="5731510" cy="381000"/>
                    </a:xfrm>
                    <a:prstGeom prst="rect">
                      <a:avLst/>
                    </a:prstGeom>
                  </pic:spPr>
                </pic:pic>
              </a:graphicData>
            </a:graphic>
          </wp:inline>
        </w:drawing>
      </w:r>
    </w:p>
    <w:p w14:paraId="6D3E34C2" w14:textId="1BC381EB" w:rsidR="003E354E" w:rsidRDefault="009845BB" w:rsidP="009845BB">
      <w:pPr>
        <w:pStyle w:val="Caption"/>
      </w:pPr>
      <w:bookmarkStart w:id="80" w:name="_Toc194925852"/>
      <w:bookmarkStart w:id="81" w:name="_Toc195260066"/>
      <w:r>
        <w:t xml:space="preserve">Figure </w:t>
      </w:r>
      <w:r>
        <w:fldChar w:fldCharType="begin"/>
      </w:r>
      <w:r>
        <w:instrText xml:space="preserve"> SEQ Figure \* ARABIC </w:instrText>
      </w:r>
      <w:r>
        <w:fldChar w:fldCharType="separate"/>
      </w:r>
      <w:r w:rsidR="000429E1">
        <w:rPr>
          <w:noProof/>
        </w:rPr>
        <w:t>14</w:t>
      </w:r>
      <w:bookmarkEnd w:id="80"/>
      <w:r>
        <w:fldChar w:fldCharType="end"/>
      </w:r>
      <w:r w:rsidR="00677AA8">
        <w:t>:test4</w:t>
      </w:r>
      <w:bookmarkEnd w:id="81"/>
    </w:p>
    <w:p w14:paraId="33008972" w14:textId="63AEF854" w:rsidR="003E354E" w:rsidRDefault="003E354E" w:rsidP="006364B1">
      <w:r>
        <w:t xml:space="preserve">Test5: </w:t>
      </w:r>
    </w:p>
    <w:p w14:paraId="1D65630C" w14:textId="77777777" w:rsidR="009845BB" w:rsidRDefault="007B06A8" w:rsidP="009845BB">
      <w:pPr>
        <w:keepNext/>
      </w:pPr>
      <w:r>
        <w:rPr>
          <w:noProof/>
        </w:rPr>
        <w:drawing>
          <wp:inline distT="0" distB="0" distL="0" distR="0" wp14:anchorId="5F7BD54E" wp14:editId="4755F24D">
            <wp:extent cx="5731510" cy="436245"/>
            <wp:effectExtent l="0" t="0" r="2540" b="1905"/>
            <wp:docPr id="1831520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20720" name=""/>
                    <pic:cNvPicPr/>
                  </pic:nvPicPr>
                  <pic:blipFill>
                    <a:blip r:embed="rId32"/>
                    <a:stretch>
                      <a:fillRect/>
                    </a:stretch>
                  </pic:blipFill>
                  <pic:spPr>
                    <a:xfrm>
                      <a:off x="0" y="0"/>
                      <a:ext cx="5731510" cy="436245"/>
                    </a:xfrm>
                    <a:prstGeom prst="rect">
                      <a:avLst/>
                    </a:prstGeom>
                  </pic:spPr>
                </pic:pic>
              </a:graphicData>
            </a:graphic>
          </wp:inline>
        </w:drawing>
      </w:r>
    </w:p>
    <w:p w14:paraId="1DB898EE" w14:textId="346F1D25" w:rsidR="007B06A8" w:rsidRDefault="009845BB" w:rsidP="009845BB">
      <w:pPr>
        <w:pStyle w:val="Caption"/>
      </w:pPr>
      <w:bookmarkStart w:id="82" w:name="_Toc194925853"/>
      <w:bookmarkStart w:id="83" w:name="_Toc195260067"/>
      <w:r>
        <w:t xml:space="preserve">Figure </w:t>
      </w:r>
      <w:r>
        <w:fldChar w:fldCharType="begin"/>
      </w:r>
      <w:r>
        <w:instrText xml:space="preserve"> SEQ Figure \* ARABIC </w:instrText>
      </w:r>
      <w:r>
        <w:fldChar w:fldCharType="separate"/>
      </w:r>
      <w:r w:rsidR="000429E1">
        <w:rPr>
          <w:noProof/>
        </w:rPr>
        <w:t>15</w:t>
      </w:r>
      <w:bookmarkEnd w:id="82"/>
      <w:r>
        <w:fldChar w:fldCharType="end"/>
      </w:r>
      <w:r w:rsidR="00677AA8">
        <w:t>:test5</w:t>
      </w:r>
      <w:bookmarkEnd w:id="83"/>
    </w:p>
    <w:p w14:paraId="36E07528" w14:textId="2FEAA36E" w:rsidR="003E354E" w:rsidRDefault="00F3343D" w:rsidP="006364B1">
      <w:r>
        <w:t>Using the test above I calculated that the bet parameters which was the average of them all was</w:t>
      </w:r>
      <w:r w:rsidR="00553496">
        <w:t>:</w:t>
      </w:r>
      <w:r w:rsidR="00C61DF7">
        <w:t xml:space="preserve"> </w:t>
      </w:r>
      <w:r w:rsidR="00C858F2">
        <w:t>a max_dep</w:t>
      </w:r>
      <w:r w:rsidR="00C30955">
        <w:t xml:space="preserve">th of 16 </w:t>
      </w:r>
      <w:r w:rsidR="00200540">
        <w:t xml:space="preserve">and n_estimators </w:t>
      </w:r>
      <w:r w:rsidR="00B568B4">
        <w:t>of</w:t>
      </w:r>
      <w:r w:rsidR="009F550D">
        <w:t xml:space="preserve"> 381</w:t>
      </w:r>
    </w:p>
    <w:p w14:paraId="7143F247" w14:textId="77777777" w:rsidR="00553496" w:rsidRDefault="00553496" w:rsidP="006364B1"/>
    <w:p w14:paraId="7ECCA4A2" w14:textId="77777777" w:rsidR="009E6BB7" w:rsidRDefault="009E6BB7" w:rsidP="006364B1"/>
    <w:p w14:paraId="20162C41" w14:textId="77777777" w:rsidR="009E6BB7" w:rsidRDefault="009E6BB7" w:rsidP="006364B1"/>
    <w:p w14:paraId="130103C3" w14:textId="77777777" w:rsidR="009E6BB7" w:rsidRDefault="009E6BB7" w:rsidP="006364B1"/>
    <w:p w14:paraId="7CF3A020" w14:textId="2BDC1B31" w:rsidR="009624F7" w:rsidRPr="00BA6237" w:rsidRDefault="00C56E39" w:rsidP="009624F7">
      <w:pPr>
        <w:pStyle w:val="Heading5"/>
        <w:rPr>
          <w:u w:val="single"/>
        </w:rPr>
      </w:pPr>
      <w:r>
        <w:rPr>
          <w:color w:val="auto"/>
          <w:u w:val="single"/>
        </w:rPr>
        <w:lastRenderedPageBreak/>
        <w:t>5</w:t>
      </w:r>
      <w:r w:rsidR="00AC4F99">
        <w:rPr>
          <w:color w:val="auto"/>
          <w:u w:val="single"/>
        </w:rPr>
        <w:t xml:space="preserve">.2.1 </w:t>
      </w:r>
      <w:r w:rsidR="009624F7" w:rsidRPr="00BA6237">
        <w:rPr>
          <w:color w:val="auto"/>
          <w:u w:val="single"/>
        </w:rPr>
        <w:t xml:space="preserve">Further hyper parameter tuning </w:t>
      </w:r>
    </w:p>
    <w:p w14:paraId="1DE8899A" w14:textId="036D9D2E" w:rsidR="009624F7" w:rsidRDefault="003E5914" w:rsidP="006364B1">
      <w:r>
        <w:t xml:space="preserve">I </w:t>
      </w:r>
      <w:r w:rsidR="003D0F7C">
        <w:t xml:space="preserve">wanted to do the same for decision tree in which I add </w:t>
      </w:r>
      <w:r w:rsidR="00C9257E">
        <w:t xml:space="preserve">additional parameters that I felt </w:t>
      </w:r>
      <w:r w:rsidR="00836E31">
        <w:t>necessary</w:t>
      </w:r>
      <w:r w:rsidR="00C9257E">
        <w:t xml:space="preserve"> to improve the models speed</w:t>
      </w:r>
      <w:r w:rsidR="00836E31">
        <w:t xml:space="preserve">. </w:t>
      </w:r>
      <w:r w:rsidR="00863DCC">
        <w:t xml:space="preserve">I decided to add the </w:t>
      </w:r>
      <w:r w:rsidR="00AC4F99">
        <w:t>following:</w:t>
      </w:r>
    </w:p>
    <w:p w14:paraId="3D1A12D1" w14:textId="79014F5A" w:rsidR="00B13E33" w:rsidRDefault="00B13E33" w:rsidP="005D7091">
      <w:pPr>
        <w:pStyle w:val="ListParagraph"/>
        <w:numPr>
          <w:ilvl w:val="0"/>
          <w:numId w:val="21"/>
        </w:numPr>
      </w:pPr>
      <w:r>
        <w:t>Min_sample_leaf</w:t>
      </w:r>
      <w:r w:rsidR="00E15FCB">
        <w:t xml:space="preserve"> – checks that if a split results in a child with fewer samples the split will be </w:t>
      </w:r>
      <w:r w:rsidR="00DF6FD4">
        <w:t>a</w:t>
      </w:r>
      <w:r w:rsidR="00E15FCB">
        <w:t xml:space="preserve">voided </w:t>
      </w:r>
    </w:p>
    <w:p w14:paraId="18A3EDCD" w14:textId="19EF694B" w:rsidR="00B13E33" w:rsidRDefault="00B13E33" w:rsidP="005D7091">
      <w:pPr>
        <w:pStyle w:val="ListParagraph"/>
        <w:numPr>
          <w:ilvl w:val="0"/>
          <w:numId w:val="21"/>
        </w:numPr>
      </w:pPr>
      <w:r>
        <w:t xml:space="preserve">Max_features </w:t>
      </w:r>
      <w:r w:rsidR="00AA67D0">
        <w:t xml:space="preserve">– determines the number of features to consider when splitting a </w:t>
      </w:r>
      <w:r w:rsidR="00AC4F99">
        <w:t>node,</w:t>
      </w:r>
      <w:r w:rsidR="005B718A">
        <w:t xml:space="preserve"> influencing the complexity of the forest tree</w:t>
      </w:r>
    </w:p>
    <w:p w14:paraId="142E7239" w14:textId="222AED42" w:rsidR="005D7091" w:rsidRPr="00DF6FD4" w:rsidRDefault="00DC50E4" w:rsidP="00336483">
      <w:pPr>
        <w:pStyle w:val="ListParagraph"/>
        <w:numPr>
          <w:ilvl w:val="0"/>
          <w:numId w:val="21"/>
        </w:numPr>
        <w:rPr>
          <w:i/>
          <w:iCs/>
        </w:rPr>
      </w:pPr>
      <w:r>
        <w:t xml:space="preserve">Min_samples_split </w:t>
      </w:r>
      <w:r w:rsidR="006E210F">
        <w:t>–</w:t>
      </w:r>
      <w:r w:rsidR="00DF6FD4">
        <w:t xml:space="preserve"> </w:t>
      </w:r>
      <w:r w:rsidR="006E210F">
        <w:t xml:space="preserve">minimum number of samples required to split an internal node </w:t>
      </w:r>
    </w:p>
    <w:p w14:paraId="6F4E93E2" w14:textId="4BDADB5B" w:rsidR="006F5E87" w:rsidRDefault="009845BB" w:rsidP="006364B1">
      <w:r>
        <w:rPr>
          <w:noProof/>
        </w:rPr>
        <mc:AlternateContent>
          <mc:Choice Requires="wps">
            <w:drawing>
              <wp:anchor distT="0" distB="0" distL="114300" distR="114300" simplePos="0" relativeHeight="251712000" behindDoc="1" locked="0" layoutInCell="1" allowOverlap="1" wp14:anchorId="261E1890" wp14:editId="35997C93">
                <wp:simplePos x="0" y="0"/>
                <wp:positionH relativeFrom="column">
                  <wp:posOffset>-410845</wp:posOffset>
                </wp:positionH>
                <wp:positionV relativeFrom="paragraph">
                  <wp:posOffset>1609090</wp:posOffset>
                </wp:positionV>
                <wp:extent cx="6759575" cy="635"/>
                <wp:effectExtent l="0" t="0" r="0" b="0"/>
                <wp:wrapTight wrapText="bothSides">
                  <wp:wrapPolygon edited="0">
                    <wp:start x="0" y="0"/>
                    <wp:lineTo x="0" y="21600"/>
                    <wp:lineTo x="21600" y="21600"/>
                    <wp:lineTo x="21600" y="0"/>
                  </wp:wrapPolygon>
                </wp:wrapTight>
                <wp:docPr id="531367881" name="Text Box 1"/>
                <wp:cNvGraphicFramePr/>
                <a:graphic xmlns:a="http://schemas.openxmlformats.org/drawingml/2006/main">
                  <a:graphicData uri="http://schemas.microsoft.com/office/word/2010/wordprocessingShape">
                    <wps:wsp>
                      <wps:cNvSpPr txBox="1"/>
                      <wps:spPr>
                        <a:xfrm>
                          <a:off x="0" y="0"/>
                          <a:ext cx="6759575" cy="635"/>
                        </a:xfrm>
                        <a:prstGeom prst="rect">
                          <a:avLst/>
                        </a:prstGeom>
                        <a:solidFill>
                          <a:prstClr val="white"/>
                        </a:solidFill>
                        <a:ln>
                          <a:noFill/>
                        </a:ln>
                      </wps:spPr>
                      <wps:txbx>
                        <w:txbxContent>
                          <w:p w14:paraId="0CD185C8" w14:textId="33F5BB44" w:rsidR="009845BB" w:rsidRPr="008F6FE1" w:rsidRDefault="009845BB" w:rsidP="009845BB">
                            <w:pPr>
                              <w:pStyle w:val="Caption"/>
                              <w:rPr>
                                <w:noProof/>
                                <w:sz w:val="22"/>
                                <w:szCs w:val="22"/>
                              </w:rPr>
                            </w:pPr>
                            <w:bookmarkStart w:id="84" w:name="_Toc194925854"/>
                            <w:bookmarkStart w:id="85" w:name="_Toc195260068"/>
                            <w:r>
                              <w:t xml:space="preserve">Figure </w:t>
                            </w:r>
                            <w:r>
                              <w:fldChar w:fldCharType="begin"/>
                            </w:r>
                            <w:r>
                              <w:instrText xml:space="preserve"> SEQ Figure \* ARABIC </w:instrText>
                            </w:r>
                            <w:r>
                              <w:fldChar w:fldCharType="separate"/>
                            </w:r>
                            <w:r w:rsidR="000429E1">
                              <w:rPr>
                                <w:noProof/>
                              </w:rPr>
                              <w:t>16</w:t>
                            </w:r>
                            <w:bookmarkEnd w:id="84"/>
                            <w:r>
                              <w:fldChar w:fldCharType="end"/>
                            </w:r>
                            <w:r w:rsidR="008F3859">
                              <w:t>: best parameters</w:t>
                            </w:r>
                            <w:bookmarkEnd w:id="85"/>
                            <w:r w:rsidR="008F3859">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1E1890" id="_x0000_s1052" type="#_x0000_t202" style="position:absolute;left:0;text-align:left;margin-left:-32.35pt;margin-top:126.7pt;width:532.25pt;height:.05pt;z-index:-251604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4njHAIAAEAEAAAOAAAAZHJzL2Uyb0RvYy54bWysU8Fu2zAMvQ/YPwi6L04yJF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" stroked="f">
                <v:textbox style="mso-fit-shape-to-text:t" inset="0,0,0,0">
                  <w:txbxContent>
                    <w:p w14:paraId="0CD185C8" w14:textId="33F5BB44" w:rsidR="009845BB" w:rsidRPr="008F6FE1" w:rsidRDefault="009845BB" w:rsidP="009845BB">
                      <w:pPr>
                        <w:pStyle w:val="Caption"/>
                        <w:rPr>
                          <w:noProof/>
                          <w:sz w:val="22"/>
                          <w:szCs w:val="22"/>
                        </w:rPr>
                      </w:pPr>
                      <w:bookmarkStart w:id="86" w:name="_Toc194925854"/>
                      <w:bookmarkStart w:id="87" w:name="_Toc195260068"/>
                      <w:r>
                        <w:t xml:space="preserve">Figure </w:t>
                      </w:r>
                      <w:r>
                        <w:fldChar w:fldCharType="begin"/>
                      </w:r>
                      <w:r>
                        <w:instrText xml:space="preserve"> SEQ Figure \* ARABIC </w:instrText>
                      </w:r>
                      <w:r>
                        <w:fldChar w:fldCharType="separate"/>
                      </w:r>
                      <w:r w:rsidR="000429E1">
                        <w:rPr>
                          <w:noProof/>
                        </w:rPr>
                        <w:t>16</w:t>
                      </w:r>
                      <w:bookmarkEnd w:id="86"/>
                      <w:r>
                        <w:fldChar w:fldCharType="end"/>
                      </w:r>
                      <w:r w:rsidR="008F3859">
                        <w:t>: best parameters</w:t>
                      </w:r>
                      <w:bookmarkEnd w:id="87"/>
                      <w:r w:rsidR="008F3859">
                        <w:t xml:space="preserve"> </w:t>
                      </w:r>
                    </w:p>
                  </w:txbxContent>
                </v:textbox>
                <w10:wrap type="tight"/>
              </v:shape>
            </w:pict>
          </mc:Fallback>
        </mc:AlternateContent>
      </w:r>
      <w:r w:rsidR="00093EFB">
        <w:rPr>
          <w:noProof/>
        </w:rPr>
        <w:drawing>
          <wp:anchor distT="0" distB="0" distL="114300" distR="114300" simplePos="0" relativeHeight="251659264" behindDoc="1" locked="0" layoutInCell="1" allowOverlap="1" wp14:anchorId="5D021B03" wp14:editId="6EA2EB67">
            <wp:simplePos x="0" y="0"/>
            <wp:positionH relativeFrom="margin">
              <wp:posOffset>-410979</wp:posOffset>
            </wp:positionH>
            <wp:positionV relativeFrom="paragraph">
              <wp:posOffset>1179562</wp:posOffset>
            </wp:positionV>
            <wp:extent cx="6760057" cy="372979"/>
            <wp:effectExtent l="0" t="0" r="3175" b="8255"/>
            <wp:wrapTight wrapText="bothSides">
              <wp:wrapPolygon edited="0">
                <wp:start x="0" y="0"/>
                <wp:lineTo x="0" y="20974"/>
                <wp:lineTo x="21549" y="20974"/>
                <wp:lineTo x="21549" y="0"/>
                <wp:lineTo x="0" y="0"/>
              </wp:wrapPolygon>
            </wp:wrapTight>
            <wp:docPr id="1922465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465711" name=""/>
                    <pic:cNvPicPr/>
                  </pic:nvPicPr>
                  <pic:blipFill>
                    <a:blip r:embed="rId33">
                      <a:extLst>
                        <a:ext uri="{28A0092B-C50C-407E-A947-70E740481C1C}">
                          <a14:useLocalDpi xmlns:a14="http://schemas.microsoft.com/office/drawing/2010/main" val="0"/>
                        </a:ext>
                      </a:extLst>
                    </a:blip>
                    <a:stretch>
                      <a:fillRect/>
                    </a:stretch>
                  </pic:blipFill>
                  <pic:spPr>
                    <a:xfrm>
                      <a:off x="0" y="0"/>
                      <a:ext cx="6760057" cy="372979"/>
                    </a:xfrm>
                    <a:prstGeom prst="rect">
                      <a:avLst/>
                    </a:prstGeom>
                  </pic:spPr>
                </pic:pic>
              </a:graphicData>
            </a:graphic>
            <wp14:sizeRelH relativeFrom="margin">
              <wp14:pctWidth>0</wp14:pctWidth>
            </wp14:sizeRelH>
            <wp14:sizeRelV relativeFrom="margin">
              <wp14:pctHeight>0</wp14:pctHeight>
            </wp14:sizeRelV>
          </wp:anchor>
        </w:drawing>
      </w:r>
      <w:r w:rsidR="009E6BB7">
        <w:rPr>
          <w:noProof/>
        </w:rPr>
        <mc:AlternateContent>
          <mc:Choice Requires="wps">
            <w:drawing>
              <wp:anchor distT="45720" distB="45720" distL="114300" distR="114300" simplePos="0" relativeHeight="251661312" behindDoc="0" locked="0" layoutInCell="1" allowOverlap="1" wp14:anchorId="1631EA68" wp14:editId="4B99365C">
                <wp:simplePos x="0" y="0"/>
                <wp:positionH relativeFrom="margin">
                  <wp:align>center</wp:align>
                </wp:positionH>
                <wp:positionV relativeFrom="paragraph">
                  <wp:posOffset>270777</wp:posOffset>
                </wp:positionV>
                <wp:extent cx="6496685" cy="769620"/>
                <wp:effectExtent l="0" t="0" r="18415" b="11430"/>
                <wp:wrapSquare wrapText="bothSides"/>
                <wp:docPr id="13961515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6685" cy="769620"/>
                        </a:xfrm>
                        <a:prstGeom prst="rect">
                          <a:avLst/>
                        </a:prstGeom>
                        <a:solidFill>
                          <a:srgbClr val="FFFFFF"/>
                        </a:solidFill>
                        <a:ln w="9525">
                          <a:solidFill>
                            <a:srgbClr val="000000"/>
                          </a:solidFill>
                          <a:miter lim="800000"/>
                          <a:headEnd/>
                          <a:tailEnd/>
                        </a:ln>
                      </wps:spPr>
                      <wps:txbx>
                        <w:txbxContent>
                          <w:p w14:paraId="73D8A7D1" w14:textId="2C446938" w:rsidR="009E6BB7" w:rsidRDefault="00093EFB">
                            <w:r w:rsidRPr="00093EFB">
                              <w:t>param_dist = {'min_samples_leaf': [1,50],'max_features': ['sqrt','log2',None],'min_samples_split': [2,100,5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31EA68" id="_x0000_s1053" type="#_x0000_t202" style="position:absolute;left:0;text-align:left;margin-left:0;margin-top:21.3pt;width:511.55pt;height:60.6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">
                <v:textbox>
                  <w:txbxContent>
                    <w:p w14:paraId="73D8A7D1" w14:textId="2C446938" w:rsidR="009E6BB7" w:rsidRDefault="00093EFB">
                      <w:r w:rsidRPr="00093EFB">
                        <w:t>param_dist = {'min_samples_leaf': [1,50],'max_features': ['sqrt','log2',None],'min_samples_split': [2,100,500]}</w:t>
                      </w:r>
                    </w:p>
                  </w:txbxContent>
                </v:textbox>
                <w10:wrap type="square" anchorx="margin"/>
              </v:shape>
            </w:pict>
          </mc:Fallback>
        </mc:AlternateContent>
      </w:r>
      <w:r w:rsidR="003E0565">
        <w:t xml:space="preserve">Using the same </w:t>
      </w:r>
      <w:r w:rsidR="00B71696">
        <w:t xml:space="preserve">code to search for the best estimator I </w:t>
      </w:r>
      <w:r w:rsidR="00902601">
        <w:t xml:space="preserve">got the following as I had expected. </w:t>
      </w:r>
      <w:r w:rsidR="00ED60B2">
        <w:t xml:space="preserve">Once again due to it being random forest the </w:t>
      </w:r>
      <w:r w:rsidR="00A51C4F">
        <w:t>variables</w:t>
      </w:r>
      <w:r w:rsidR="00ED60B2">
        <w:t xml:space="preserve"> are </w:t>
      </w:r>
      <w:r w:rsidR="00A51C4F">
        <w:t>likely to change but the accuracy stays consistence.</w:t>
      </w:r>
    </w:p>
    <w:p w14:paraId="08B15CA6" w14:textId="33AB1B7A" w:rsidR="006C2DDA" w:rsidRDefault="006C2DDA" w:rsidP="006364B1">
      <w:r>
        <w:t xml:space="preserve">One final thing I did before accepting the results for what it was once again display the accuracy on both training and testing to see If there was any underfitting or </w:t>
      </w:r>
      <w:r w:rsidR="00AA34BF">
        <w:t>overfitting,</w:t>
      </w:r>
      <w:r>
        <w:t xml:space="preserve"> but I also added a final </w:t>
      </w:r>
      <w:r w:rsidR="00AA34BF">
        <w:t>thing</w:t>
      </w:r>
      <w:r>
        <w:t xml:space="preserve"> </w:t>
      </w:r>
      <w:r w:rsidR="00E5063D">
        <w:t>called oob_score</w:t>
      </w:r>
      <w:r w:rsidR="004A1F92">
        <w:t xml:space="preserve"> that is a performance metric calculated on data points not used to train a specific decision tree</w:t>
      </w:r>
      <w:r w:rsidR="00A51C4F">
        <w:t xml:space="preserve">. By declaring oob is equal to true when creating the random forest </w:t>
      </w:r>
      <w:r w:rsidR="00A323AF">
        <w:t>classifier,</w:t>
      </w:r>
      <w:r w:rsidR="00A51C4F">
        <w:t xml:space="preserve"> </w:t>
      </w:r>
      <w:r w:rsidR="002C4803">
        <w:t xml:space="preserve">I was able to </w:t>
      </w:r>
      <w:r w:rsidR="00A323AF">
        <w:t>conclude</w:t>
      </w:r>
      <w:r w:rsidR="002C4803">
        <w:t xml:space="preserve"> that the following were the results from using random forest machine. </w:t>
      </w:r>
    </w:p>
    <w:p w14:paraId="255BEABC" w14:textId="7882A323" w:rsidR="00A323AF" w:rsidRDefault="00A323AF" w:rsidP="006364B1">
      <w:r>
        <w:t xml:space="preserve">Out-of-bag </w:t>
      </w:r>
      <w:r w:rsidR="00AC4F99">
        <w:t>score:</w:t>
      </w:r>
      <w:r>
        <w:t xml:space="preserve"> </w:t>
      </w:r>
      <w:r w:rsidR="008E181E" w:rsidRPr="008E181E">
        <w:t>0.995480768091735</w:t>
      </w:r>
      <w:r w:rsidR="008E181E">
        <w:t xml:space="preserve"> = 100%</w:t>
      </w:r>
    </w:p>
    <w:p w14:paraId="44C48656" w14:textId="1668E451" w:rsidR="008E181E" w:rsidRDefault="008E181E" w:rsidP="006364B1">
      <w:r>
        <w:t xml:space="preserve">Accuracy on training = </w:t>
      </w:r>
      <w:r w:rsidRPr="008E181E">
        <w:t>0.9999526161792056</w:t>
      </w:r>
      <w:r>
        <w:t xml:space="preserve"> = 100%</w:t>
      </w:r>
    </w:p>
    <w:p w14:paraId="49F57714" w14:textId="108A0CB3" w:rsidR="008E181E" w:rsidRDefault="008E181E" w:rsidP="006364B1">
      <w:r>
        <w:t xml:space="preserve">Accuracy on testing = </w:t>
      </w:r>
      <w:r w:rsidR="006546D1" w:rsidRPr="006546D1">
        <w:t>0.9900021322466772</w:t>
      </w:r>
      <w:r w:rsidR="006546D1">
        <w:t xml:space="preserve"> = 99%</w:t>
      </w:r>
    </w:p>
    <w:p w14:paraId="3D0FBD8C" w14:textId="4D47E1BE" w:rsidR="009624F7" w:rsidRDefault="009624F7" w:rsidP="006364B1"/>
    <w:p w14:paraId="0E9593B8" w14:textId="02F8F391" w:rsidR="00403724" w:rsidRDefault="00403724" w:rsidP="006364B1"/>
    <w:p w14:paraId="02D0A08C" w14:textId="34170F39" w:rsidR="00403724" w:rsidRDefault="00403724" w:rsidP="006364B1"/>
    <w:p w14:paraId="14A6ED6F" w14:textId="77777777" w:rsidR="00403724" w:rsidRDefault="00403724" w:rsidP="006364B1"/>
    <w:p w14:paraId="170759CF" w14:textId="77777777" w:rsidR="00403724" w:rsidRDefault="00403724" w:rsidP="006364B1"/>
    <w:p w14:paraId="63FCE78A" w14:textId="77777777" w:rsidR="00403724" w:rsidRDefault="00403724" w:rsidP="006364B1"/>
    <w:p w14:paraId="024CE336" w14:textId="77777777" w:rsidR="00403724" w:rsidRDefault="00403724" w:rsidP="006364B1"/>
    <w:p w14:paraId="74488053" w14:textId="77777777" w:rsidR="00403724" w:rsidRDefault="00403724" w:rsidP="006364B1"/>
    <w:p w14:paraId="0C311292" w14:textId="77777777" w:rsidR="00403724" w:rsidRDefault="00403724" w:rsidP="006364B1"/>
    <w:p w14:paraId="76E934AB" w14:textId="77777777" w:rsidR="00CE1B69" w:rsidRDefault="00CE1B69" w:rsidP="006364B1"/>
    <w:p w14:paraId="1A2B1A79" w14:textId="794FCCC0" w:rsidR="00CE1B69" w:rsidRDefault="00DB07A6" w:rsidP="00600027">
      <w:pPr>
        <w:pStyle w:val="Heading3"/>
      </w:pPr>
      <w:bookmarkStart w:id="88" w:name="_Toc195175999"/>
      <w:r>
        <w:lastRenderedPageBreak/>
        <w:t xml:space="preserve">5.3 </w:t>
      </w:r>
      <w:r w:rsidR="00E75F0C">
        <w:t>N</w:t>
      </w:r>
      <w:r>
        <w:t>eural network</w:t>
      </w:r>
      <w:bookmarkEnd w:id="88"/>
      <w:r>
        <w:t xml:space="preserve"> </w:t>
      </w:r>
    </w:p>
    <w:p w14:paraId="02B9F4B2" w14:textId="4AF1373E" w:rsidR="009B6C8A" w:rsidRDefault="005805C6" w:rsidP="006364B1">
      <w:r>
        <w:t xml:space="preserve">Neural network </w:t>
      </w:r>
      <w:r w:rsidR="005922C3">
        <w:t>un</w:t>
      </w:r>
      <w:r w:rsidR="00DE3AFA">
        <w:t>like</w:t>
      </w:r>
      <w:r>
        <w:t xml:space="preserve"> random forest and </w:t>
      </w:r>
      <w:r w:rsidR="00DE3AFA">
        <w:t>decision</w:t>
      </w:r>
      <w:r>
        <w:t xml:space="preserve"> tree </w:t>
      </w:r>
      <w:r w:rsidR="00DE3AFA">
        <w:t>is more complex.</w:t>
      </w:r>
      <w:r w:rsidR="000C15D3">
        <w:t xml:space="preserve"> Neural network is </w:t>
      </w:r>
      <w:r w:rsidR="00534837">
        <w:t>commonly</w:t>
      </w:r>
      <w:r w:rsidR="000C15D3">
        <w:t xml:space="preserve"> used for classifying </w:t>
      </w:r>
      <w:r w:rsidR="00633402">
        <w:t>images,</w:t>
      </w:r>
      <w:r w:rsidR="00534837">
        <w:t xml:space="preserve"> hence there’s not much work shown being done on network datasets</w:t>
      </w:r>
    </w:p>
    <w:p w14:paraId="5770383A" w14:textId="550F3C0C" w:rsidR="00785E58" w:rsidRPr="00FE3964" w:rsidRDefault="003E76E5" w:rsidP="00785E58">
      <w:pPr>
        <w:pStyle w:val="Heading5"/>
        <w:rPr>
          <w:u w:val="single"/>
        </w:rPr>
      </w:pPr>
      <w:r>
        <w:rPr>
          <w:u w:val="single"/>
        </w:rPr>
        <w:t>5.3.1 I</w:t>
      </w:r>
      <w:r w:rsidR="00785E58" w:rsidRPr="00FE3964">
        <w:rPr>
          <w:u w:val="single"/>
        </w:rPr>
        <w:t xml:space="preserve">mporting of libraries </w:t>
      </w:r>
    </w:p>
    <w:p w14:paraId="0729DE0B" w14:textId="4DF1A5C0" w:rsidR="00785E58" w:rsidRDefault="00785E58" w:rsidP="00785E58">
      <w:r>
        <w:rPr>
          <w:noProof/>
        </w:rPr>
        <mc:AlternateContent>
          <mc:Choice Requires="wps">
            <w:drawing>
              <wp:anchor distT="45720" distB="45720" distL="114300" distR="114300" simplePos="0" relativeHeight="251688448" behindDoc="0" locked="0" layoutInCell="1" allowOverlap="1" wp14:anchorId="6C37FEB8" wp14:editId="5E9B198B">
                <wp:simplePos x="0" y="0"/>
                <wp:positionH relativeFrom="margin">
                  <wp:posOffset>-161925</wp:posOffset>
                </wp:positionH>
                <wp:positionV relativeFrom="paragraph">
                  <wp:posOffset>318135</wp:posOffset>
                </wp:positionV>
                <wp:extent cx="6210300" cy="3276600"/>
                <wp:effectExtent l="0" t="0" r="19050" b="19050"/>
                <wp:wrapSquare wrapText="bothSides"/>
                <wp:docPr id="4918235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3276600"/>
                        </a:xfrm>
                        <a:prstGeom prst="rect">
                          <a:avLst/>
                        </a:prstGeom>
                        <a:solidFill>
                          <a:srgbClr val="FFFFFF"/>
                        </a:solidFill>
                        <a:ln w="9525">
                          <a:solidFill>
                            <a:srgbClr val="000000"/>
                          </a:solidFill>
                          <a:miter lim="800000"/>
                          <a:headEnd/>
                          <a:tailEnd/>
                        </a:ln>
                      </wps:spPr>
                      <wps:txbx>
                        <w:txbxContent>
                          <w:p w14:paraId="304DC370" w14:textId="27108F5D" w:rsidR="00AC1FC8" w:rsidRDefault="00AC1FC8" w:rsidP="00AC1FC8">
                            <w:r>
                              <w:t>import os</w:t>
                            </w:r>
                          </w:p>
                          <w:p w14:paraId="2E8E2CB0" w14:textId="77777777" w:rsidR="00F40E6A" w:rsidRDefault="00F40E6A" w:rsidP="00F40E6A">
                            <w:r>
                              <w:t>os.environ['TF_ENABLE_ONEDNN_OPTS'] = "0"</w:t>
                            </w:r>
                          </w:p>
                          <w:p w14:paraId="51F79BAC" w14:textId="77777777" w:rsidR="00F40E6A" w:rsidRDefault="00F40E6A" w:rsidP="00F40E6A">
                            <w:r>
                              <w:t>os.environ['TF_CPP_MIN_LOG_LEVEL'] = '1</w:t>
                            </w:r>
                          </w:p>
                          <w:p w14:paraId="2A8F08E7" w14:textId="231BFFF6" w:rsidR="00AC1FC8" w:rsidRDefault="002268B0" w:rsidP="00F40E6A">
                            <w:r w:rsidRPr="002268B0">
                              <w:t>import numpy as np</w:t>
                            </w:r>
                          </w:p>
                          <w:p w14:paraId="4C554E00" w14:textId="77777777" w:rsidR="00AC1FC8" w:rsidRDefault="00AC1FC8" w:rsidP="00AC1FC8">
                            <w:r>
                              <w:t>import pandas as pd</w:t>
                            </w:r>
                          </w:p>
                          <w:p w14:paraId="7F9E25CC" w14:textId="77777777" w:rsidR="00AC1FC8" w:rsidRDefault="00AC1FC8" w:rsidP="00AC1FC8">
                            <w:r>
                              <w:t>import matplotlib.pyplot as plt</w:t>
                            </w:r>
                          </w:p>
                          <w:p w14:paraId="711CEE1B" w14:textId="77777777" w:rsidR="00AC1FC8" w:rsidRDefault="00AC1FC8" w:rsidP="00AC1FC8">
                            <w:r>
                              <w:t>import tensorflow as tf</w:t>
                            </w:r>
                          </w:p>
                          <w:p w14:paraId="7DE76A55" w14:textId="77777777" w:rsidR="00AC1FC8" w:rsidRDefault="00AC1FC8" w:rsidP="00AC1FC8">
                            <w:r>
                              <w:t>from sklearn.model_selection import train_test_split</w:t>
                            </w:r>
                          </w:p>
                          <w:p w14:paraId="31E727B4" w14:textId="53EFE127" w:rsidR="00AC1FC8" w:rsidRDefault="00AC1FC8" w:rsidP="00AC1FC8">
                            <w:r>
                              <w:t>from</w:t>
                            </w:r>
                            <w:r w:rsidR="00AC489F">
                              <w:t xml:space="preserve"> </w:t>
                            </w:r>
                            <w:r>
                              <w:t>sklearn.metrics import accuracy_score,precision_score, recall_score,f1_score ,confusion_matrix,ConfusionMatrixDisplay</w:t>
                            </w:r>
                          </w:p>
                          <w:p w14:paraId="0BEB02BB" w14:textId="77777777" w:rsidR="00AC1FC8" w:rsidRDefault="00AC1FC8" w:rsidP="00AC1FC8">
                            <w:r>
                              <w:t>from sklearn.metrics import classification_report</w:t>
                            </w:r>
                          </w:p>
                          <w:p w14:paraId="7FEFC7B4" w14:textId="51D46758" w:rsidR="00785E58" w:rsidRDefault="00AC1FC8" w:rsidP="00AC1FC8">
                            <w:r>
                              <w:t>from sklearn.preprocessing import LabelEnco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37FEB8" id="_x0000_s1054" type="#_x0000_t202" style="position:absolute;left:0;text-align:left;margin-left:-12.75pt;margin-top:25.05pt;width:489pt;height:258pt;z-index:2516884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">
                <v:textbox>
                  <w:txbxContent>
                    <w:p w14:paraId="304DC370" w14:textId="27108F5D" w:rsidR="00AC1FC8" w:rsidRDefault="00AC1FC8" w:rsidP="00AC1FC8">
                      <w:r>
                        <w:t>import os</w:t>
                      </w:r>
                    </w:p>
                    <w:p w14:paraId="2E8E2CB0" w14:textId="77777777" w:rsidR="00F40E6A" w:rsidRDefault="00F40E6A" w:rsidP="00F40E6A">
                      <w:r>
                        <w:t>os.environ['TF_ENABLE_ONEDNN_OPTS'] = "0"</w:t>
                      </w:r>
                    </w:p>
                    <w:p w14:paraId="51F79BAC" w14:textId="77777777" w:rsidR="00F40E6A" w:rsidRDefault="00F40E6A" w:rsidP="00F40E6A">
                      <w:r>
                        <w:t>os.environ['TF_CPP_MIN_LOG_LEVEL'] = '1</w:t>
                      </w:r>
                    </w:p>
                    <w:p w14:paraId="2A8F08E7" w14:textId="231BFFF6" w:rsidR="00AC1FC8" w:rsidRDefault="002268B0" w:rsidP="00F40E6A">
                      <w:r w:rsidRPr="002268B0">
                        <w:t>import numpy as np</w:t>
                      </w:r>
                    </w:p>
                    <w:p w14:paraId="4C554E00" w14:textId="77777777" w:rsidR="00AC1FC8" w:rsidRDefault="00AC1FC8" w:rsidP="00AC1FC8">
                      <w:r>
                        <w:t>import pandas as pd</w:t>
                      </w:r>
                    </w:p>
                    <w:p w14:paraId="7F9E25CC" w14:textId="77777777" w:rsidR="00AC1FC8" w:rsidRDefault="00AC1FC8" w:rsidP="00AC1FC8">
                      <w:r>
                        <w:t>import matplotlib.pyplot as plt</w:t>
                      </w:r>
                    </w:p>
                    <w:p w14:paraId="711CEE1B" w14:textId="77777777" w:rsidR="00AC1FC8" w:rsidRDefault="00AC1FC8" w:rsidP="00AC1FC8">
                      <w:r>
                        <w:t>import tensorflow as tf</w:t>
                      </w:r>
                    </w:p>
                    <w:p w14:paraId="7DE76A55" w14:textId="77777777" w:rsidR="00AC1FC8" w:rsidRDefault="00AC1FC8" w:rsidP="00AC1FC8">
                      <w:r>
                        <w:t>from sklearn.model_selection import train_test_split</w:t>
                      </w:r>
                    </w:p>
                    <w:p w14:paraId="31E727B4" w14:textId="53EFE127" w:rsidR="00AC1FC8" w:rsidRDefault="00AC1FC8" w:rsidP="00AC1FC8">
                      <w:r>
                        <w:t>from</w:t>
                      </w:r>
                      <w:r w:rsidR="00AC489F">
                        <w:t xml:space="preserve"> </w:t>
                      </w:r>
                      <w:r>
                        <w:t>sklearn.metrics import accuracy_score,precision_score, recall_score,f1_score ,confusion_matrix,ConfusionMatrixDisplay</w:t>
                      </w:r>
                    </w:p>
                    <w:p w14:paraId="0BEB02BB" w14:textId="77777777" w:rsidR="00AC1FC8" w:rsidRDefault="00AC1FC8" w:rsidP="00AC1FC8">
                      <w:r>
                        <w:t>from sklearn.metrics import classification_report</w:t>
                      </w:r>
                    </w:p>
                    <w:p w14:paraId="7FEFC7B4" w14:textId="51D46758" w:rsidR="00785E58" w:rsidRDefault="00AC1FC8" w:rsidP="00AC1FC8">
                      <w:r>
                        <w:t>from sklearn.preprocessing import LabelEncoder</w:t>
                      </w:r>
                    </w:p>
                  </w:txbxContent>
                </v:textbox>
                <w10:wrap type="square" anchorx="margin"/>
              </v:shape>
            </w:pict>
          </mc:Fallback>
        </mc:AlternateContent>
      </w:r>
      <w:r>
        <w:t xml:space="preserve">Importing the following libraries was needed </w:t>
      </w:r>
    </w:p>
    <w:p w14:paraId="757DDD36" w14:textId="34F1AB10" w:rsidR="00D415CF" w:rsidRDefault="00761C23" w:rsidP="006364B1">
      <w:r>
        <w:t xml:space="preserve">The changes in this compared to the other models were importing </w:t>
      </w:r>
      <w:r w:rsidR="00AC489F">
        <w:t>TensorFlow</w:t>
      </w:r>
      <w:r>
        <w:t xml:space="preserve"> </w:t>
      </w:r>
      <w:r w:rsidR="00AC489F">
        <w:t xml:space="preserve">used to train neural networks </w:t>
      </w:r>
      <w:r w:rsidR="00282BE8">
        <w:t xml:space="preserve">and importing </w:t>
      </w:r>
      <w:r w:rsidR="007A0773">
        <w:t>os,</w:t>
      </w:r>
      <w:r w:rsidR="0038247E">
        <w:t xml:space="preserve"> this was to reduce </w:t>
      </w:r>
      <w:r w:rsidR="007A0773">
        <w:t>the notice messages it displayed to remove confusions</w:t>
      </w:r>
      <w:r w:rsidR="00282BE8">
        <w:t>.</w:t>
      </w:r>
    </w:p>
    <w:p w14:paraId="29406C1A" w14:textId="50355764" w:rsidR="00D415CF" w:rsidRDefault="00C44A33" w:rsidP="00D415CF">
      <w:pPr>
        <w:pStyle w:val="Heading5"/>
        <w:rPr>
          <w:u w:val="single"/>
        </w:rPr>
      </w:pPr>
      <w:r>
        <w:rPr>
          <w:u w:val="single"/>
        </w:rPr>
        <w:t xml:space="preserve">5.3.2 </w:t>
      </w:r>
      <w:r w:rsidR="00D415CF">
        <w:rPr>
          <w:u w:val="single"/>
        </w:rPr>
        <w:t>Development of model</w:t>
      </w:r>
      <w:r w:rsidR="00F63E0A">
        <w:rPr>
          <w:u w:val="single"/>
        </w:rPr>
        <w:t xml:space="preserve"> 1</w:t>
      </w:r>
    </w:p>
    <w:p w14:paraId="4D27F112" w14:textId="53068826" w:rsidR="00330C59" w:rsidRDefault="0066380B" w:rsidP="00330C59">
      <w:r>
        <w:rPr>
          <w:noProof/>
        </w:rPr>
        <mc:AlternateContent>
          <mc:Choice Requires="wps">
            <w:drawing>
              <wp:anchor distT="45720" distB="45720" distL="114300" distR="114300" simplePos="0" relativeHeight="251690496" behindDoc="0" locked="0" layoutInCell="1" allowOverlap="1" wp14:anchorId="1FE1FC31" wp14:editId="77DE84AE">
                <wp:simplePos x="0" y="0"/>
                <wp:positionH relativeFrom="margin">
                  <wp:posOffset>-285750</wp:posOffset>
                </wp:positionH>
                <wp:positionV relativeFrom="paragraph">
                  <wp:posOffset>261620</wp:posOffset>
                </wp:positionV>
                <wp:extent cx="6362700" cy="1971675"/>
                <wp:effectExtent l="0" t="0" r="19050" b="28575"/>
                <wp:wrapSquare wrapText="bothSides"/>
                <wp:docPr id="11589425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2700" cy="1971675"/>
                        </a:xfrm>
                        <a:prstGeom prst="rect">
                          <a:avLst/>
                        </a:prstGeom>
                        <a:solidFill>
                          <a:srgbClr val="FFFFFF"/>
                        </a:solidFill>
                        <a:ln w="9525">
                          <a:solidFill>
                            <a:srgbClr val="000000"/>
                          </a:solidFill>
                          <a:miter lim="800000"/>
                          <a:headEnd/>
                          <a:tailEnd/>
                        </a:ln>
                      </wps:spPr>
                      <wps:txbx>
                        <w:txbxContent>
                          <w:p w14:paraId="15EF84E4" w14:textId="4E90C553" w:rsidR="00F96E0C" w:rsidRDefault="00F96E0C" w:rsidP="00FC253F">
                            <w:r>
                              <w:t>tf.random.set_seed(42)</w:t>
                            </w:r>
                          </w:p>
                          <w:p w14:paraId="794DEF3D" w14:textId="56E3D090" w:rsidR="00F96E0C" w:rsidRDefault="00F96E0C" w:rsidP="00F96E0C">
                            <w:r>
                              <w:t>model_1 = tf.keras.Sequential([tf.keras.layers.Dense(1)])</w:t>
                            </w:r>
                          </w:p>
                          <w:p w14:paraId="3DDFEADA" w14:textId="77777777" w:rsidR="00F96E0C" w:rsidRDefault="00F96E0C" w:rsidP="00F96E0C">
                            <w:r>
                              <w:t>model_1.compile(</w:t>
                            </w:r>
                          </w:p>
                          <w:p w14:paraId="5241720E" w14:textId="77777777" w:rsidR="00F96E0C" w:rsidRDefault="00F96E0C" w:rsidP="00F96E0C">
                            <w:r>
                              <w:t xml:space="preserve">    loss=tf.keras.losses.BinaryCrossentropy(),</w:t>
                            </w:r>
                          </w:p>
                          <w:p w14:paraId="33C15A27" w14:textId="77777777" w:rsidR="00F96E0C" w:rsidRDefault="00F96E0C" w:rsidP="00F96E0C">
                            <w:r>
                              <w:t xml:space="preserve">    optimizer=tf.keras.optimizers.SGD(),</w:t>
                            </w:r>
                          </w:p>
                          <w:p w14:paraId="1BAC668F" w14:textId="77777777" w:rsidR="00F96E0C" w:rsidRDefault="00F96E0C" w:rsidP="00F96E0C">
                            <w:r>
                              <w:t xml:space="preserve">    metrics=['accuracy']</w:t>
                            </w:r>
                          </w:p>
                          <w:p w14:paraId="3FE72E00" w14:textId="77777777" w:rsidR="00F96E0C" w:rsidRDefault="00F96E0C" w:rsidP="00F96E0C">
                            <w:r>
                              <w:t>)</w:t>
                            </w:r>
                          </w:p>
                          <w:p w14:paraId="22DC9CBB" w14:textId="77777777" w:rsidR="00F96E0C" w:rsidRDefault="00F96E0C" w:rsidP="00F96E0C"/>
                          <w:p w14:paraId="0475668A" w14:textId="77777777" w:rsidR="00F96E0C" w:rsidRDefault="00F96E0C" w:rsidP="00F96E0C">
                            <w:r>
                              <w:t># Train the model using the training data</w:t>
                            </w:r>
                          </w:p>
                          <w:p w14:paraId="27CDDACE" w14:textId="74CB2C13" w:rsidR="0066380B" w:rsidRDefault="00F96E0C" w:rsidP="00F96E0C">
                            <w:r>
                              <w:t>model_1.fit(X_train, y_train, epochs=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E1FC31" id="_x0000_s1055" type="#_x0000_t202" style="position:absolute;left:0;text-align:left;margin-left:-22.5pt;margin-top:20.6pt;width:501pt;height:155.25pt;z-index:2516904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">
                <v:textbox>
                  <w:txbxContent>
                    <w:p w14:paraId="15EF84E4" w14:textId="4E90C553" w:rsidR="00F96E0C" w:rsidRDefault="00F96E0C" w:rsidP="00FC253F">
                      <w:r>
                        <w:t>tf.random.set_seed(42)</w:t>
                      </w:r>
                    </w:p>
                    <w:p w14:paraId="794DEF3D" w14:textId="56E3D090" w:rsidR="00F96E0C" w:rsidRDefault="00F96E0C" w:rsidP="00F96E0C">
                      <w:r>
                        <w:t>model_1 = tf.keras.Sequential([tf.keras.layers.Dense(1)])</w:t>
                      </w:r>
                    </w:p>
                    <w:p w14:paraId="3DDFEADA" w14:textId="77777777" w:rsidR="00F96E0C" w:rsidRDefault="00F96E0C" w:rsidP="00F96E0C">
                      <w:r>
                        <w:t>model_1.compile(</w:t>
                      </w:r>
                    </w:p>
                    <w:p w14:paraId="5241720E" w14:textId="77777777" w:rsidR="00F96E0C" w:rsidRDefault="00F96E0C" w:rsidP="00F96E0C">
                      <w:r>
                        <w:t xml:space="preserve">    loss=tf.keras.losses.BinaryCrossentropy(),</w:t>
                      </w:r>
                    </w:p>
                    <w:p w14:paraId="33C15A27" w14:textId="77777777" w:rsidR="00F96E0C" w:rsidRDefault="00F96E0C" w:rsidP="00F96E0C">
                      <w:r>
                        <w:t xml:space="preserve">    optimizer=tf.keras.optimizers.SGD(),</w:t>
                      </w:r>
                    </w:p>
                    <w:p w14:paraId="1BAC668F" w14:textId="77777777" w:rsidR="00F96E0C" w:rsidRDefault="00F96E0C" w:rsidP="00F96E0C">
                      <w:r>
                        <w:t xml:space="preserve">    metrics=['accuracy']</w:t>
                      </w:r>
                    </w:p>
                    <w:p w14:paraId="3FE72E00" w14:textId="77777777" w:rsidR="00F96E0C" w:rsidRDefault="00F96E0C" w:rsidP="00F96E0C">
                      <w:r>
                        <w:t>)</w:t>
                      </w:r>
                    </w:p>
                    <w:p w14:paraId="22DC9CBB" w14:textId="77777777" w:rsidR="00F96E0C" w:rsidRDefault="00F96E0C" w:rsidP="00F96E0C"/>
                    <w:p w14:paraId="0475668A" w14:textId="77777777" w:rsidR="00F96E0C" w:rsidRDefault="00F96E0C" w:rsidP="00F96E0C">
                      <w:r>
                        <w:t># Train the model using the training data</w:t>
                      </w:r>
                    </w:p>
                    <w:p w14:paraId="27CDDACE" w14:textId="74CB2C13" w:rsidR="0066380B" w:rsidRDefault="00F96E0C" w:rsidP="00F96E0C">
                      <w:r>
                        <w:t>model_1.fit(X_train, y_train, epochs=5)</w:t>
                      </w:r>
                    </w:p>
                  </w:txbxContent>
                </v:textbox>
                <w10:wrap type="square" anchorx="margin"/>
              </v:shape>
            </w:pict>
          </mc:Fallback>
        </mc:AlternateContent>
      </w:r>
      <w:r w:rsidR="00330C59">
        <w:t xml:space="preserve">The code below shows my initial </w:t>
      </w:r>
      <w:r>
        <w:t xml:space="preserve">development of the training a neural network </w:t>
      </w:r>
    </w:p>
    <w:p w14:paraId="7AABF704" w14:textId="750A70C1" w:rsidR="00330C59" w:rsidRDefault="00B23AA8" w:rsidP="00330C59">
      <w:r>
        <w:t>The</w:t>
      </w:r>
      <w:r w:rsidR="00FC253F">
        <w:t>’</w:t>
      </w:r>
      <w:r>
        <w:t xml:space="preserve"> </w:t>
      </w:r>
      <w:r w:rsidR="00FC253F">
        <w:t xml:space="preserve">tf.random.set_seed(42)’ </w:t>
      </w:r>
      <w:r w:rsidR="00B91AAB">
        <w:t xml:space="preserve">ensures that the results of operations </w:t>
      </w:r>
      <w:r w:rsidR="00FC253F">
        <w:t>involve</w:t>
      </w:r>
      <w:r w:rsidR="00B91AAB">
        <w:t xml:space="preserve"> </w:t>
      </w:r>
      <w:r w:rsidR="009A785C">
        <w:t>randomness</w:t>
      </w:r>
      <w:r w:rsidR="00B91AAB">
        <w:t xml:space="preserve"> ( such as weights</w:t>
      </w:r>
      <w:r w:rsidR="009A785C">
        <w:t xml:space="preserve"> and shuffling of data) , upon running the same code with the same sees the results will stay the same.</w:t>
      </w:r>
      <w:r w:rsidR="00D5284A">
        <w:t xml:space="preserve"> The next line of code creates a single dense layer with one neuron</w:t>
      </w:r>
      <w:r w:rsidR="008E7903">
        <w:t xml:space="preserve">. </w:t>
      </w:r>
    </w:p>
    <w:p w14:paraId="5B91784A" w14:textId="2403B7E5" w:rsidR="008E7903" w:rsidRDefault="008E7903" w:rsidP="00330C59">
      <w:r>
        <w:t>Finally, ‘the model_</w:t>
      </w:r>
      <w:r w:rsidR="009D32B6">
        <w:t>1. compile</w:t>
      </w:r>
      <w:r>
        <w:t>’ consist of the main body of this model training. This is where</w:t>
      </w:r>
      <w:r w:rsidR="00332007">
        <w:t xml:space="preserve"> the binary classification problems are </w:t>
      </w:r>
      <w:r w:rsidR="00D85401">
        <w:t>solved,</w:t>
      </w:r>
      <w:r w:rsidR="00332007">
        <w:t xml:space="preserve"> and the model is </w:t>
      </w:r>
      <w:r w:rsidR="00D85401">
        <w:t>trained,</w:t>
      </w:r>
      <w:r w:rsidR="00332007">
        <w:t xml:space="preserve"> and accuracy is displayed.</w:t>
      </w:r>
    </w:p>
    <w:p w14:paraId="1E626358" w14:textId="7F78F81E" w:rsidR="00330C59" w:rsidRDefault="00322EBB" w:rsidP="00330C59">
      <w:r>
        <w:rPr>
          <w:noProof/>
        </w:rPr>
        <w:lastRenderedPageBreak/>
        <mc:AlternateContent>
          <mc:Choice Requires="wps">
            <w:drawing>
              <wp:anchor distT="45720" distB="45720" distL="114300" distR="114300" simplePos="0" relativeHeight="251692544" behindDoc="0" locked="0" layoutInCell="1" allowOverlap="1" wp14:anchorId="72A636CD" wp14:editId="1E614444">
                <wp:simplePos x="0" y="0"/>
                <wp:positionH relativeFrom="column">
                  <wp:posOffset>275590</wp:posOffset>
                </wp:positionH>
                <wp:positionV relativeFrom="paragraph">
                  <wp:posOffset>11430</wp:posOffset>
                </wp:positionV>
                <wp:extent cx="4695825" cy="723900"/>
                <wp:effectExtent l="0" t="0" r="28575" b="19050"/>
                <wp:wrapSquare wrapText="bothSides"/>
                <wp:docPr id="18678982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723900"/>
                        </a:xfrm>
                        <a:prstGeom prst="rect">
                          <a:avLst/>
                        </a:prstGeom>
                        <a:solidFill>
                          <a:srgbClr val="FFFFFF"/>
                        </a:solidFill>
                        <a:ln w="9525">
                          <a:solidFill>
                            <a:srgbClr val="000000"/>
                          </a:solidFill>
                          <a:miter lim="800000"/>
                          <a:headEnd/>
                          <a:tailEnd/>
                        </a:ln>
                      </wps:spPr>
                      <wps:txbx>
                        <w:txbxContent>
                          <w:p w14:paraId="5884CCCF" w14:textId="7623CEE8" w:rsidR="00322EBB" w:rsidRDefault="00322EBB" w:rsidP="00322EBB">
                            <w:r>
                              <w:t># Train the model using the training data</w:t>
                            </w:r>
                          </w:p>
                          <w:p w14:paraId="1811FEEC" w14:textId="1BFA8DEF" w:rsidR="00322EBB" w:rsidRDefault="00322EBB" w:rsidP="00322EBB">
                            <w:r>
                              <w:t>model_1.fit(X_train, y_train, epochs=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636CD" id="_x0000_s1056" type="#_x0000_t202" style="position:absolute;left:0;text-align:left;margin-left:21.7pt;margin-top:.9pt;width:369.75pt;height:57pt;z-index:251692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">
                <v:textbox>
                  <w:txbxContent>
                    <w:p w14:paraId="5884CCCF" w14:textId="7623CEE8" w:rsidR="00322EBB" w:rsidRDefault="00322EBB" w:rsidP="00322EBB">
                      <w:r>
                        <w:t># Train the model using the training data</w:t>
                      </w:r>
                    </w:p>
                    <w:p w14:paraId="1811FEEC" w14:textId="1BFA8DEF" w:rsidR="00322EBB" w:rsidRDefault="00322EBB" w:rsidP="00322EBB">
                      <w:r>
                        <w:t>model_1.fit(X_train, y_train, epochs=5)</w:t>
                      </w:r>
                    </w:p>
                  </w:txbxContent>
                </v:textbox>
                <w10:wrap type="square"/>
              </v:shape>
            </w:pict>
          </mc:Fallback>
        </mc:AlternateContent>
      </w:r>
    </w:p>
    <w:p w14:paraId="26DBB599" w14:textId="77777777" w:rsidR="00330C59" w:rsidRDefault="00330C59" w:rsidP="00330C59"/>
    <w:p w14:paraId="75831F7E" w14:textId="3BDD2028" w:rsidR="0066380B" w:rsidRDefault="0066380B" w:rsidP="00330C59"/>
    <w:p w14:paraId="623D3100" w14:textId="3209DE1F" w:rsidR="0066380B" w:rsidRDefault="000A1C94" w:rsidP="00330C59">
      <w:r>
        <w:t>Finally,</w:t>
      </w:r>
      <w:r w:rsidR="007C0B44">
        <w:t xml:space="preserve"> the code above shows the code in how I trained the </w:t>
      </w:r>
      <w:r w:rsidR="00633402">
        <w:t>model,</w:t>
      </w:r>
      <w:r w:rsidR="007C0B44">
        <w:t xml:space="preserve"> I used epochs </w:t>
      </w:r>
      <w:r>
        <w:t>which signify that the model has gone through the training set completely in each loop</w:t>
      </w:r>
      <w:r w:rsidR="002D3ECD">
        <w:t>.</w:t>
      </w:r>
    </w:p>
    <w:p w14:paraId="038A054E" w14:textId="32D4A868" w:rsidR="00330C59" w:rsidRDefault="009845BB" w:rsidP="00330C59">
      <w:r>
        <w:rPr>
          <w:noProof/>
        </w:rPr>
        <mc:AlternateContent>
          <mc:Choice Requires="wps">
            <w:drawing>
              <wp:anchor distT="0" distB="0" distL="114300" distR="114300" simplePos="0" relativeHeight="251714048" behindDoc="1" locked="0" layoutInCell="1" allowOverlap="1" wp14:anchorId="4E58AA35" wp14:editId="6A274C25">
                <wp:simplePos x="0" y="0"/>
                <wp:positionH relativeFrom="column">
                  <wp:posOffset>1952625</wp:posOffset>
                </wp:positionH>
                <wp:positionV relativeFrom="paragraph">
                  <wp:posOffset>497205</wp:posOffset>
                </wp:positionV>
                <wp:extent cx="3352800" cy="635"/>
                <wp:effectExtent l="0" t="0" r="0" b="0"/>
                <wp:wrapTight wrapText="bothSides">
                  <wp:wrapPolygon edited="0">
                    <wp:start x="0" y="0"/>
                    <wp:lineTo x="0" y="21600"/>
                    <wp:lineTo x="21600" y="21600"/>
                    <wp:lineTo x="21600" y="0"/>
                  </wp:wrapPolygon>
                </wp:wrapTight>
                <wp:docPr id="299113950" name="Text Box 1"/>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wps:spPr>
                      <wps:txbx>
                        <w:txbxContent>
                          <w:p w14:paraId="36001B25" w14:textId="3C4E730F" w:rsidR="009845BB" w:rsidRPr="004C7D79" w:rsidRDefault="009845BB" w:rsidP="009845BB">
                            <w:pPr>
                              <w:pStyle w:val="Caption"/>
                              <w:rPr>
                                <w:noProof/>
                                <w:sz w:val="22"/>
                                <w:szCs w:val="22"/>
                              </w:rPr>
                            </w:pPr>
                            <w:bookmarkStart w:id="89" w:name="_Toc194925855"/>
                            <w:bookmarkStart w:id="90" w:name="_Toc195260069"/>
                            <w:r>
                              <w:t xml:space="preserve">Figure </w:t>
                            </w:r>
                            <w:r>
                              <w:fldChar w:fldCharType="begin"/>
                            </w:r>
                            <w:r>
                              <w:instrText xml:space="preserve"> SEQ Figure \* ARABIC </w:instrText>
                            </w:r>
                            <w:r>
                              <w:fldChar w:fldCharType="separate"/>
                            </w:r>
                            <w:r w:rsidR="000429E1">
                              <w:rPr>
                                <w:noProof/>
                              </w:rPr>
                              <w:t>17</w:t>
                            </w:r>
                            <w:bookmarkEnd w:id="89"/>
                            <w:r>
                              <w:fldChar w:fldCharType="end"/>
                            </w:r>
                            <w:r w:rsidR="004F6F8B">
                              <w:t>: error on neural network</w:t>
                            </w:r>
                            <w:bookmarkEnd w:id="90"/>
                            <w:r w:rsidR="004F6F8B">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58AA35" id="_x0000_s1057" type="#_x0000_t202" style="position:absolute;left:0;text-align:left;margin-left:153.75pt;margin-top:39.15pt;width:264pt;height:.05pt;z-index:-251602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" stroked="f">
                <v:textbox style="mso-fit-shape-to-text:t" inset="0,0,0,0">
                  <w:txbxContent>
                    <w:p w14:paraId="36001B25" w14:textId="3C4E730F" w:rsidR="009845BB" w:rsidRPr="004C7D79" w:rsidRDefault="009845BB" w:rsidP="009845BB">
                      <w:pPr>
                        <w:pStyle w:val="Caption"/>
                        <w:rPr>
                          <w:noProof/>
                          <w:sz w:val="22"/>
                          <w:szCs w:val="22"/>
                        </w:rPr>
                      </w:pPr>
                      <w:bookmarkStart w:id="91" w:name="_Toc194925855"/>
                      <w:bookmarkStart w:id="92" w:name="_Toc195260069"/>
                      <w:r>
                        <w:t xml:space="preserve">Figure </w:t>
                      </w:r>
                      <w:r>
                        <w:fldChar w:fldCharType="begin"/>
                      </w:r>
                      <w:r>
                        <w:instrText xml:space="preserve"> SEQ Figure \* ARABIC </w:instrText>
                      </w:r>
                      <w:r>
                        <w:fldChar w:fldCharType="separate"/>
                      </w:r>
                      <w:r w:rsidR="000429E1">
                        <w:rPr>
                          <w:noProof/>
                        </w:rPr>
                        <w:t>17</w:t>
                      </w:r>
                      <w:bookmarkEnd w:id="91"/>
                      <w:r>
                        <w:fldChar w:fldCharType="end"/>
                      </w:r>
                      <w:r w:rsidR="004F6F8B">
                        <w:t>: error on neural network</w:t>
                      </w:r>
                      <w:bookmarkEnd w:id="92"/>
                      <w:r w:rsidR="004F6F8B">
                        <w:t xml:space="preserve"> </w:t>
                      </w:r>
                    </w:p>
                  </w:txbxContent>
                </v:textbox>
                <w10:wrap type="tight"/>
              </v:shape>
            </w:pict>
          </mc:Fallback>
        </mc:AlternateContent>
      </w:r>
      <w:r w:rsidR="002B6008" w:rsidRPr="002B6008">
        <w:rPr>
          <w:noProof/>
        </w:rPr>
        <w:drawing>
          <wp:anchor distT="0" distB="0" distL="114300" distR="114300" simplePos="0" relativeHeight="251693568" behindDoc="1" locked="0" layoutInCell="1" allowOverlap="1" wp14:anchorId="305B69A9" wp14:editId="4DEECB15">
            <wp:simplePos x="0" y="0"/>
            <wp:positionH relativeFrom="column">
              <wp:posOffset>1952625</wp:posOffset>
            </wp:positionH>
            <wp:positionV relativeFrom="paragraph">
              <wp:posOffset>68580</wp:posOffset>
            </wp:positionV>
            <wp:extent cx="3353268" cy="371527"/>
            <wp:effectExtent l="0" t="0" r="0" b="9525"/>
            <wp:wrapTight wrapText="bothSides">
              <wp:wrapPolygon edited="0">
                <wp:start x="0" y="0"/>
                <wp:lineTo x="0" y="21046"/>
                <wp:lineTo x="21477" y="21046"/>
                <wp:lineTo x="21477" y="0"/>
                <wp:lineTo x="0" y="0"/>
              </wp:wrapPolygon>
            </wp:wrapTight>
            <wp:docPr id="1419016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016144" name=""/>
                    <pic:cNvPicPr/>
                  </pic:nvPicPr>
                  <pic:blipFill>
                    <a:blip r:embed="rId34">
                      <a:extLst>
                        <a:ext uri="{28A0092B-C50C-407E-A947-70E740481C1C}">
                          <a14:useLocalDpi xmlns:a14="http://schemas.microsoft.com/office/drawing/2010/main" val="0"/>
                        </a:ext>
                      </a:extLst>
                    </a:blip>
                    <a:stretch>
                      <a:fillRect/>
                    </a:stretch>
                  </pic:blipFill>
                  <pic:spPr>
                    <a:xfrm>
                      <a:off x="0" y="0"/>
                      <a:ext cx="3353268" cy="371527"/>
                    </a:xfrm>
                    <a:prstGeom prst="rect">
                      <a:avLst/>
                    </a:prstGeom>
                  </pic:spPr>
                </pic:pic>
              </a:graphicData>
            </a:graphic>
          </wp:anchor>
        </w:drawing>
      </w:r>
      <w:r w:rsidR="00253249">
        <w:t>Upon trying</w:t>
      </w:r>
      <w:r w:rsidR="00106033">
        <w:t xml:space="preserve"> the first run I received the </w:t>
      </w:r>
      <w:r>
        <w:t>error:</w:t>
      </w:r>
    </w:p>
    <w:p w14:paraId="71E7BC00" w14:textId="517DE040" w:rsidR="00BD26FA" w:rsidRDefault="009169BE" w:rsidP="00330C59">
      <w:r>
        <w:t xml:space="preserve">This occurs </w:t>
      </w:r>
      <w:r w:rsidR="00033975">
        <w:t xml:space="preserve">when the model </w:t>
      </w:r>
      <w:r w:rsidR="00633402">
        <w:t>is trying</w:t>
      </w:r>
      <w:r w:rsidR="00033975">
        <w:t xml:space="preserve"> to read data that is not numerical but instead </w:t>
      </w:r>
      <w:r w:rsidR="00633402">
        <w:t>categorical.</w:t>
      </w:r>
      <w:r w:rsidR="00033975">
        <w:t xml:space="preserve"> </w:t>
      </w:r>
      <w:r w:rsidR="00FD2CA6">
        <w:t xml:space="preserve">the only categorical values I had in the dataset was the type which had the features of the attack names </w:t>
      </w:r>
      <w:r w:rsidR="00633402">
        <w:t>(converted</w:t>
      </w:r>
      <w:r w:rsidR="00655F37">
        <w:t xml:space="preserve"> 9 attacks into just one attack).</w:t>
      </w:r>
    </w:p>
    <w:p w14:paraId="2A951910" w14:textId="5178E9CE" w:rsidR="009845BB" w:rsidRDefault="00BD26FA" w:rsidP="009845BB">
      <w:r>
        <w:t xml:space="preserve">My solution to this was </w:t>
      </w:r>
      <w:r w:rsidR="00031DAA">
        <w:t xml:space="preserve">convert the categorical column </w:t>
      </w:r>
      <w:r w:rsidR="00963860">
        <w:t>‘type</w:t>
      </w:r>
      <w:r w:rsidR="00031DAA">
        <w:t>’ to numerical</w:t>
      </w:r>
      <w:r w:rsidR="00240AF1">
        <w:t xml:space="preserve"> and furthermore i made the column ‘ Label’ the target variable instead</w:t>
      </w:r>
      <w:r w:rsidR="000C24E9">
        <w:t>. After doing so I was able to get the following results</w:t>
      </w:r>
      <w:r w:rsidR="00504F48">
        <w:t xml:space="preserve"> show</w:t>
      </w:r>
      <w:r w:rsidR="009845BB">
        <w:t xml:space="preserve"> in Figure 15</w:t>
      </w:r>
      <w:r w:rsidR="000C24E9">
        <w:t>.</w:t>
      </w:r>
    </w:p>
    <w:p w14:paraId="679626F4" w14:textId="45E62E90" w:rsidR="00A660C1" w:rsidRPr="009845BB" w:rsidRDefault="009845BB" w:rsidP="009845BB">
      <w:r w:rsidRPr="00A660C1">
        <w:rPr>
          <w:noProof/>
        </w:rPr>
        <w:drawing>
          <wp:anchor distT="0" distB="0" distL="114300" distR="114300" simplePos="0" relativeHeight="251694592" behindDoc="1" locked="0" layoutInCell="1" allowOverlap="1" wp14:anchorId="5071E3B5" wp14:editId="493888C5">
            <wp:simplePos x="0" y="0"/>
            <wp:positionH relativeFrom="margin">
              <wp:posOffset>1079500</wp:posOffset>
            </wp:positionH>
            <wp:positionV relativeFrom="paragraph">
              <wp:posOffset>17780</wp:posOffset>
            </wp:positionV>
            <wp:extent cx="3324689" cy="3019846"/>
            <wp:effectExtent l="0" t="0" r="9525" b="9525"/>
            <wp:wrapTight wrapText="bothSides">
              <wp:wrapPolygon edited="0">
                <wp:start x="0" y="0"/>
                <wp:lineTo x="0" y="21532"/>
                <wp:lineTo x="21538" y="21532"/>
                <wp:lineTo x="21538" y="0"/>
                <wp:lineTo x="0" y="0"/>
              </wp:wrapPolygon>
            </wp:wrapTight>
            <wp:docPr id="2069790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790430" name=""/>
                    <pic:cNvPicPr/>
                  </pic:nvPicPr>
                  <pic:blipFill>
                    <a:blip r:embed="rId35">
                      <a:extLst>
                        <a:ext uri="{28A0092B-C50C-407E-A947-70E740481C1C}">
                          <a14:useLocalDpi xmlns:a14="http://schemas.microsoft.com/office/drawing/2010/main" val="0"/>
                        </a:ext>
                      </a:extLst>
                    </a:blip>
                    <a:stretch>
                      <a:fillRect/>
                    </a:stretch>
                  </pic:blipFill>
                  <pic:spPr>
                    <a:xfrm>
                      <a:off x="0" y="0"/>
                      <a:ext cx="3324689" cy="3019846"/>
                    </a:xfrm>
                    <a:prstGeom prst="rect">
                      <a:avLst/>
                    </a:prstGeom>
                  </pic:spPr>
                </pic:pic>
              </a:graphicData>
            </a:graphic>
          </wp:anchor>
        </w:drawing>
      </w:r>
    </w:p>
    <w:p w14:paraId="7F9ED8A9" w14:textId="7072B4F0" w:rsidR="00A660C1" w:rsidRDefault="00A660C1" w:rsidP="00A660C1"/>
    <w:p w14:paraId="49AB5D17" w14:textId="6981FEC7" w:rsidR="00A660C1" w:rsidRDefault="00A660C1" w:rsidP="00A660C1"/>
    <w:p w14:paraId="199C8F6A" w14:textId="4A5F7412" w:rsidR="00A660C1" w:rsidRDefault="00A660C1" w:rsidP="00A660C1"/>
    <w:p w14:paraId="19D527CF" w14:textId="0DDEAE36" w:rsidR="00A660C1" w:rsidRDefault="00A660C1" w:rsidP="00A660C1"/>
    <w:p w14:paraId="3A142C44" w14:textId="538FA6E4" w:rsidR="00A660C1" w:rsidRDefault="00A660C1" w:rsidP="00A660C1"/>
    <w:p w14:paraId="2EB3C6AA" w14:textId="00C6E260" w:rsidR="00A660C1" w:rsidRDefault="00A660C1" w:rsidP="00A660C1"/>
    <w:p w14:paraId="42F92752" w14:textId="0DB1952C" w:rsidR="00A660C1" w:rsidRDefault="00A660C1" w:rsidP="00A660C1"/>
    <w:p w14:paraId="4D81B811" w14:textId="10303E52" w:rsidR="00A660C1" w:rsidRDefault="00A660C1" w:rsidP="00A660C1"/>
    <w:p w14:paraId="21A5E3AD" w14:textId="3EEC24D9" w:rsidR="00A660C1" w:rsidRDefault="00A660C1" w:rsidP="00A660C1"/>
    <w:p w14:paraId="796926C3" w14:textId="33E4E0CB" w:rsidR="00A660C1" w:rsidRDefault="00A660C1" w:rsidP="00A660C1"/>
    <w:p w14:paraId="0CF67D0E" w14:textId="4430955C" w:rsidR="00A660C1" w:rsidRDefault="009845BB" w:rsidP="00A660C1">
      <w:r>
        <w:rPr>
          <w:noProof/>
        </w:rPr>
        <mc:AlternateContent>
          <mc:Choice Requires="wps">
            <w:drawing>
              <wp:anchor distT="0" distB="0" distL="114300" distR="114300" simplePos="0" relativeHeight="251716096" behindDoc="1" locked="0" layoutInCell="1" allowOverlap="1" wp14:anchorId="4F24AB34" wp14:editId="7D0A79C4">
                <wp:simplePos x="0" y="0"/>
                <wp:positionH relativeFrom="margin">
                  <wp:posOffset>1098550</wp:posOffset>
                </wp:positionH>
                <wp:positionV relativeFrom="paragraph">
                  <wp:posOffset>31115</wp:posOffset>
                </wp:positionV>
                <wp:extent cx="3324225" cy="635"/>
                <wp:effectExtent l="0" t="0" r="9525" b="5715"/>
                <wp:wrapTight wrapText="bothSides">
                  <wp:wrapPolygon edited="0">
                    <wp:start x="0" y="0"/>
                    <wp:lineTo x="0" y="20496"/>
                    <wp:lineTo x="21538" y="20496"/>
                    <wp:lineTo x="21538" y="0"/>
                    <wp:lineTo x="0" y="0"/>
                  </wp:wrapPolygon>
                </wp:wrapTight>
                <wp:docPr id="685879963" name="Text Box 1"/>
                <wp:cNvGraphicFramePr/>
                <a:graphic xmlns:a="http://schemas.openxmlformats.org/drawingml/2006/main">
                  <a:graphicData uri="http://schemas.microsoft.com/office/word/2010/wordprocessingShape">
                    <wps:wsp>
                      <wps:cNvSpPr txBox="1"/>
                      <wps:spPr>
                        <a:xfrm>
                          <a:off x="0" y="0"/>
                          <a:ext cx="3324225" cy="635"/>
                        </a:xfrm>
                        <a:prstGeom prst="rect">
                          <a:avLst/>
                        </a:prstGeom>
                        <a:solidFill>
                          <a:prstClr val="white"/>
                        </a:solidFill>
                        <a:ln>
                          <a:noFill/>
                        </a:ln>
                      </wps:spPr>
                      <wps:txbx>
                        <w:txbxContent>
                          <w:p w14:paraId="4ED6F51A" w14:textId="4EB4109F" w:rsidR="009845BB" w:rsidRPr="00600B7C" w:rsidRDefault="009845BB" w:rsidP="009845BB">
                            <w:pPr>
                              <w:pStyle w:val="Caption"/>
                              <w:rPr>
                                <w:noProof/>
                                <w:sz w:val="22"/>
                                <w:szCs w:val="22"/>
                              </w:rPr>
                            </w:pPr>
                            <w:bookmarkStart w:id="93" w:name="_Toc194925856"/>
                            <w:bookmarkStart w:id="94" w:name="_Toc195260070"/>
                            <w:r>
                              <w:t xml:space="preserve">Figure </w:t>
                            </w:r>
                            <w:r>
                              <w:fldChar w:fldCharType="begin"/>
                            </w:r>
                            <w:r>
                              <w:instrText xml:space="preserve"> SEQ Figure \* ARABIC </w:instrText>
                            </w:r>
                            <w:r>
                              <w:fldChar w:fldCharType="separate"/>
                            </w:r>
                            <w:r w:rsidR="000429E1">
                              <w:rPr>
                                <w:noProof/>
                              </w:rPr>
                              <w:t>18</w:t>
                            </w:r>
                            <w:r>
                              <w:fldChar w:fldCharType="end"/>
                            </w:r>
                            <w:r w:rsidR="0055439C">
                              <w:t>:</w:t>
                            </w:r>
                            <w:r w:rsidR="0060493B">
                              <w:t xml:space="preserve"> first run of neural network</w:t>
                            </w:r>
                            <w:bookmarkEnd w:id="93"/>
                            <w:bookmarkEnd w:id="94"/>
                            <w:r w:rsidR="0060493B">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24AB34" id="_x0000_s1058" type="#_x0000_t202" style="position:absolute;left:0;text-align:left;margin-left:86.5pt;margin-top:2.45pt;width:261.75pt;height:.05pt;z-index:-251600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" stroked="f">
                <v:textbox style="mso-fit-shape-to-text:t" inset="0,0,0,0">
                  <w:txbxContent>
                    <w:p w14:paraId="4ED6F51A" w14:textId="4EB4109F" w:rsidR="009845BB" w:rsidRPr="00600B7C" w:rsidRDefault="009845BB" w:rsidP="009845BB">
                      <w:pPr>
                        <w:pStyle w:val="Caption"/>
                        <w:rPr>
                          <w:noProof/>
                          <w:sz w:val="22"/>
                          <w:szCs w:val="22"/>
                        </w:rPr>
                      </w:pPr>
                      <w:bookmarkStart w:id="95" w:name="_Toc194925856"/>
                      <w:bookmarkStart w:id="96" w:name="_Toc195260070"/>
                      <w:r>
                        <w:t xml:space="preserve">Figure </w:t>
                      </w:r>
                      <w:r>
                        <w:fldChar w:fldCharType="begin"/>
                      </w:r>
                      <w:r>
                        <w:instrText xml:space="preserve"> SEQ Figure \* ARABIC </w:instrText>
                      </w:r>
                      <w:r>
                        <w:fldChar w:fldCharType="separate"/>
                      </w:r>
                      <w:r w:rsidR="000429E1">
                        <w:rPr>
                          <w:noProof/>
                        </w:rPr>
                        <w:t>18</w:t>
                      </w:r>
                      <w:r>
                        <w:fldChar w:fldCharType="end"/>
                      </w:r>
                      <w:r w:rsidR="0055439C">
                        <w:t>:</w:t>
                      </w:r>
                      <w:r w:rsidR="0060493B">
                        <w:t xml:space="preserve"> first run of neural network</w:t>
                      </w:r>
                      <w:bookmarkEnd w:id="95"/>
                      <w:bookmarkEnd w:id="96"/>
                      <w:r w:rsidR="0060493B">
                        <w:t xml:space="preserve"> </w:t>
                      </w:r>
                    </w:p>
                  </w:txbxContent>
                </v:textbox>
                <w10:wrap type="tight" anchorx="margin"/>
              </v:shape>
            </w:pict>
          </mc:Fallback>
        </mc:AlternateContent>
      </w:r>
    </w:p>
    <w:p w14:paraId="33B8D8CE" w14:textId="69314C0B" w:rsidR="0055439C" w:rsidRDefault="00833AF1" w:rsidP="00A660C1">
      <w:r>
        <w:rPr>
          <w:noProof/>
        </w:rPr>
        <mc:AlternateContent>
          <mc:Choice Requires="wps">
            <w:drawing>
              <wp:anchor distT="0" distB="0" distL="114300" distR="114300" simplePos="0" relativeHeight="251719168" behindDoc="1" locked="0" layoutInCell="1" allowOverlap="1" wp14:anchorId="797CAA3F" wp14:editId="2AAAD10B">
                <wp:simplePos x="0" y="0"/>
                <wp:positionH relativeFrom="column">
                  <wp:posOffset>660400</wp:posOffset>
                </wp:positionH>
                <wp:positionV relativeFrom="paragraph">
                  <wp:posOffset>1871980</wp:posOffset>
                </wp:positionV>
                <wp:extent cx="4095750" cy="635"/>
                <wp:effectExtent l="0" t="0" r="0" b="0"/>
                <wp:wrapTight wrapText="bothSides">
                  <wp:wrapPolygon edited="0">
                    <wp:start x="0" y="0"/>
                    <wp:lineTo x="0" y="21600"/>
                    <wp:lineTo x="21600" y="21600"/>
                    <wp:lineTo x="21600" y="0"/>
                  </wp:wrapPolygon>
                </wp:wrapTight>
                <wp:docPr id="987047087" name="Text Box 1"/>
                <wp:cNvGraphicFramePr/>
                <a:graphic xmlns:a="http://schemas.openxmlformats.org/drawingml/2006/main">
                  <a:graphicData uri="http://schemas.microsoft.com/office/word/2010/wordprocessingShape">
                    <wps:wsp>
                      <wps:cNvSpPr txBox="1"/>
                      <wps:spPr>
                        <a:xfrm>
                          <a:off x="0" y="0"/>
                          <a:ext cx="4095750" cy="635"/>
                        </a:xfrm>
                        <a:prstGeom prst="rect">
                          <a:avLst/>
                        </a:prstGeom>
                        <a:solidFill>
                          <a:prstClr val="white"/>
                        </a:solidFill>
                        <a:ln>
                          <a:noFill/>
                        </a:ln>
                      </wps:spPr>
                      <wps:txbx>
                        <w:txbxContent>
                          <w:p w14:paraId="4387B637" w14:textId="79B87E89" w:rsidR="00833AF1" w:rsidRPr="00347604" w:rsidRDefault="00833AF1" w:rsidP="00833AF1">
                            <w:pPr>
                              <w:pStyle w:val="Caption"/>
                              <w:rPr>
                                <w:sz w:val="22"/>
                                <w:szCs w:val="22"/>
                              </w:rPr>
                            </w:pPr>
                            <w:bookmarkStart w:id="97" w:name="_Toc194925857"/>
                            <w:bookmarkStart w:id="98" w:name="_Toc195260071"/>
                            <w:r>
                              <w:t xml:space="preserve">Figure </w:t>
                            </w:r>
                            <w:r>
                              <w:fldChar w:fldCharType="begin"/>
                            </w:r>
                            <w:r>
                              <w:instrText xml:space="preserve"> SEQ Figure \* ARABIC </w:instrText>
                            </w:r>
                            <w:r>
                              <w:fldChar w:fldCharType="separate"/>
                            </w:r>
                            <w:r w:rsidR="000429E1">
                              <w:rPr>
                                <w:noProof/>
                              </w:rPr>
                              <w:t>19</w:t>
                            </w:r>
                            <w:r>
                              <w:fldChar w:fldCharType="end"/>
                            </w:r>
                            <w:r>
                              <w:t>: second run on neural network</w:t>
                            </w:r>
                            <w:bookmarkEnd w:id="97"/>
                            <w:bookmarkEnd w:id="98"/>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7CAA3F" id="_x0000_s1059" type="#_x0000_t202" style="position:absolute;left:0;text-align:left;margin-left:52pt;margin-top:147.4pt;width:322.5pt;height:.05pt;z-index:-251597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" stroked="f">
                <v:textbox style="mso-fit-shape-to-text:t" inset="0,0,0,0">
                  <w:txbxContent>
                    <w:p w14:paraId="4387B637" w14:textId="79B87E89" w:rsidR="00833AF1" w:rsidRPr="00347604" w:rsidRDefault="00833AF1" w:rsidP="00833AF1">
                      <w:pPr>
                        <w:pStyle w:val="Caption"/>
                        <w:rPr>
                          <w:sz w:val="22"/>
                          <w:szCs w:val="22"/>
                        </w:rPr>
                      </w:pPr>
                      <w:bookmarkStart w:id="99" w:name="_Toc194925857"/>
                      <w:bookmarkStart w:id="100" w:name="_Toc195260071"/>
                      <w:r>
                        <w:t xml:space="preserve">Figure </w:t>
                      </w:r>
                      <w:r>
                        <w:fldChar w:fldCharType="begin"/>
                      </w:r>
                      <w:r>
                        <w:instrText xml:space="preserve"> SEQ Figure \* ARABIC </w:instrText>
                      </w:r>
                      <w:r>
                        <w:fldChar w:fldCharType="separate"/>
                      </w:r>
                      <w:r w:rsidR="000429E1">
                        <w:rPr>
                          <w:noProof/>
                        </w:rPr>
                        <w:t>19</w:t>
                      </w:r>
                      <w:r>
                        <w:fldChar w:fldCharType="end"/>
                      </w:r>
                      <w:r>
                        <w:t>: second run on neural network</w:t>
                      </w:r>
                      <w:bookmarkEnd w:id="99"/>
                      <w:bookmarkEnd w:id="100"/>
                      <w:r>
                        <w:t xml:space="preserve"> </w:t>
                      </w:r>
                    </w:p>
                  </w:txbxContent>
                </v:textbox>
                <w10:wrap type="tight"/>
              </v:shape>
            </w:pict>
          </mc:Fallback>
        </mc:AlternateContent>
      </w:r>
      <w:r w:rsidRPr="00833AF1">
        <w:rPr>
          <w:noProof/>
        </w:rPr>
        <w:drawing>
          <wp:anchor distT="0" distB="0" distL="114300" distR="114300" simplePos="0" relativeHeight="251717120" behindDoc="1" locked="0" layoutInCell="1" allowOverlap="1" wp14:anchorId="428CB825" wp14:editId="581815D2">
            <wp:simplePos x="0" y="0"/>
            <wp:positionH relativeFrom="margin">
              <wp:posOffset>660400</wp:posOffset>
            </wp:positionH>
            <wp:positionV relativeFrom="paragraph">
              <wp:posOffset>795020</wp:posOffset>
            </wp:positionV>
            <wp:extent cx="4095750" cy="1126490"/>
            <wp:effectExtent l="0" t="0" r="0" b="0"/>
            <wp:wrapTight wrapText="bothSides">
              <wp:wrapPolygon edited="0">
                <wp:start x="0" y="0"/>
                <wp:lineTo x="0" y="21186"/>
                <wp:lineTo x="21500" y="21186"/>
                <wp:lineTo x="21500" y="0"/>
                <wp:lineTo x="0" y="0"/>
              </wp:wrapPolygon>
            </wp:wrapTight>
            <wp:docPr id="364616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616160" name=""/>
                    <pic:cNvPicPr/>
                  </pic:nvPicPr>
                  <pic:blipFill>
                    <a:blip r:embed="rId36">
                      <a:extLst>
                        <a:ext uri="{28A0092B-C50C-407E-A947-70E740481C1C}">
                          <a14:useLocalDpi xmlns:a14="http://schemas.microsoft.com/office/drawing/2010/main" val="0"/>
                        </a:ext>
                      </a:extLst>
                    </a:blip>
                    <a:stretch>
                      <a:fillRect/>
                    </a:stretch>
                  </pic:blipFill>
                  <pic:spPr>
                    <a:xfrm>
                      <a:off x="0" y="0"/>
                      <a:ext cx="4095750" cy="1126490"/>
                    </a:xfrm>
                    <a:prstGeom prst="rect">
                      <a:avLst/>
                    </a:prstGeom>
                  </pic:spPr>
                </pic:pic>
              </a:graphicData>
            </a:graphic>
            <wp14:sizeRelH relativeFrom="margin">
              <wp14:pctWidth>0</wp14:pctWidth>
            </wp14:sizeRelH>
            <wp14:sizeRelV relativeFrom="margin">
              <wp14:pctHeight>0</wp14:pctHeight>
            </wp14:sizeRelV>
          </wp:anchor>
        </w:drawing>
      </w:r>
      <w:r w:rsidR="00173A92">
        <w:t xml:space="preserve">An accuracy around 21% </w:t>
      </w:r>
      <w:r w:rsidR="003B688D">
        <w:t>with a loss of 1</w:t>
      </w:r>
      <w:r w:rsidR="005A4C65">
        <w:t>3</w:t>
      </w:r>
      <w:r w:rsidR="003B688D">
        <w:t xml:space="preserve"> (the loss tracks the margin of error </w:t>
      </w:r>
      <w:r w:rsidR="0008447A">
        <w:t>made)</w:t>
      </w:r>
      <w:r w:rsidR="003B688D">
        <w:t>.</w:t>
      </w:r>
      <w:r w:rsidR="0008447A">
        <w:t xml:space="preserve"> </w:t>
      </w:r>
      <w:r w:rsidR="0073209D">
        <w:t xml:space="preserve">Before I made any changes to the code such as parameter tuning wanted to run the code again to </w:t>
      </w:r>
      <w:r>
        <w:t>ensure it</w:t>
      </w:r>
      <w:r w:rsidR="0073209D">
        <w:t xml:space="preserve"> produced the same accuracy and to my surprise it </w:t>
      </w:r>
      <w:r w:rsidR="0055439C">
        <w:t>provided a completely different accuracy score shown in figure 16</w:t>
      </w:r>
      <w:r w:rsidR="0060493B">
        <w:t>.</w:t>
      </w:r>
    </w:p>
    <w:p w14:paraId="1D24774F" w14:textId="35D91562" w:rsidR="00833AF1" w:rsidRDefault="00833AF1" w:rsidP="00A660C1"/>
    <w:p w14:paraId="42DE58B9" w14:textId="77777777" w:rsidR="00833AF1" w:rsidRDefault="00833AF1" w:rsidP="00A660C1"/>
    <w:p w14:paraId="4F542695" w14:textId="77777777" w:rsidR="00833AF1" w:rsidRDefault="00833AF1" w:rsidP="00A660C1"/>
    <w:p w14:paraId="761CE45A" w14:textId="77777777" w:rsidR="00833AF1" w:rsidRDefault="00833AF1" w:rsidP="00A660C1"/>
    <w:p w14:paraId="0FB4F3D2" w14:textId="77777777" w:rsidR="00833AF1" w:rsidRDefault="00833AF1" w:rsidP="00A660C1"/>
    <w:p w14:paraId="01AC82BD" w14:textId="4E839D18" w:rsidR="005A4C65" w:rsidRDefault="005A4C65" w:rsidP="006364B1">
      <w:r>
        <w:lastRenderedPageBreak/>
        <w:t xml:space="preserve">An accuracy of 76% with only a margin error of 4, this is closer to what I attempt to </w:t>
      </w:r>
      <w:r w:rsidR="003C5CD5">
        <w:t>make my model output,</w:t>
      </w:r>
      <w:r>
        <w:t xml:space="preserve"> however there was the error </w:t>
      </w:r>
      <w:r w:rsidR="003C5CD5">
        <w:t>such as why</w:t>
      </w:r>
      <w:r>
        <w:t xml:space="preserve"> the accuracy was changing drastically</w:t>
      </w:r>
      <w:r w:rsidR="00A4300B">
        <w:t>.</w:t>
      </w:r>
      <w:r w:rsidR="003C5259">
        <w:t xml:space="preserve"> My solution was to further update the code and make it </w:t>
      </w:r>
      <w:r w:rsidR="00F97333">
        <w:t>stronger.</w:t>
      </w:r>
    </w:p>
    <w:p w14:paraId="300AABFC" w14:textId="2D1D6348" w:rsidR="0042570B" w:rsidRDefault="00DA05DE" w:rsidP="006364B1">
      <w:r>
        <w:rPr>
          <w:noProof/>
        </w:rPr>
        <mc:AlternateContent>
          <mc:Choice Requires="wps">
            <w:drawing>
              <wp:anchor distT="45720" distB="45720" distL="114300" distR="114300" simplePos="0" relativeHeight="251721216" behindDoc="0" locked="0" layoutInCell="1" allowOverlap="1" wp14:anchorId="4BA3249B" wp14:editId="4384BFC4">
                <wp:simplePos x="0" y="0"/>
                <wp:positionH relativeFrom="margin">
                  <wp:posOffset>-394970</wp:posOffset>
                </wp:positionH>
                <wp:positionV relativeFrom="paragraph">
                  <wp:posOffset>701675</wp:posOffset>
                </wp:positionV>
                <wp:extent cx="6521450" cy="1009650"/>
                <wp:effectExtent l="0" t="0" r="12700" b="19050"/>
                <wp:wrapSquare wrapText="bothSides"/>
                <wp:docPr id="12171996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1450" cy="1009650"/>
                        </a:xfrm>
                        <a:prstGeom prst="rect">
                          <a:avLst/>
                        </a:prstGeom>
                        <a:solidFill>
                          <a:srgbClr val="FFFFFF"/>
                        </a:solidFill>
                        <a:ln w="9525">
                          <a:solidFill>
                            <a:srgbClr val="000000"/>
                          </a:solidFill>
                          <a:miter lim="800000"/>
                          <a:headEnd/>
                          <a:tailEnd/>
                        </a:ln>
                      </wps:spPr>
                      <wps:txbx>
                        <w:txbxContent>
                          <w:p w14:paraId="6EFD30DC" w14:textId="3A2D8947" w:rsidR="00DA05DE" w:rsidRDefault="00DA05DE" w:rsidP="00DA05DE">
                            <w:r>
                              <w:t>initializer = tf.keras.initializers.GlorotUniform(seed=42)</w:t>
                            </w:r>
                          </w:p>
                          <w:p w14:paraId="02484F07" w14:textId="77777777" w:rsidR="00DA05DE" w:rsidRDefault="00DA05DE" w:rsidP="00DA05DE"/>
                          <w:p w14:paraId="47746641" w14:textId="2E8EDFD4" w:rsidR="00DA05DE" w:rsidRDefault="00DA05DE" w:rsidP="00DA05DE">
                            <w:r>
                              <w:t>model_1 = tf.keras.Sequential([tf.keras.layers.Dense(1, kernel_initializer=initializ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A3249B" id="_x0000_s1060" type="#_x0000_t202" style="position:absolute;left:0;text-align:left;margin-left:-31.1pt;margin-top:55.25pt;width:513.5pt;height:79.5pt;z-index:251721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">
                <v:textbox>
                  <w:txbxContent>
                    <w:p w14:paraId="6EFD30DC" w14:textId="3A2D8947" w:rsidR="00DA05DE" w:rsidRDefault="00DA05DE" w:rsidP="00DA05DE">
                      <w:r>
                        <w:t>initializer = tf.keras.initializers.GlorotUniform(seed=42)</w:t>
                      </w:r>
                    </w:p>
                    <w:p w14:paraId="02484F07" w14:textId="77777777" w:rsidR="00DA05DE" w:rsidRDefault="00DA05DE" w:rsidP="00DA05DE"/>
                    <w:p w14:paraId="47746641" w14:textId="2E8EDFD4" w:rsidR="00DA05DE" w:rsidRDefault="00DA05DE" w:rsidP="00DA05DE">
                      <w:r>
                        <w:t>model_1 = tf.keras.Sequential([tf.keras.layers.Dense(1, kernel_initializer=initializer)])</w:t>
                      </w:r>
                    </w:p>
                  </w:txbxContent>
                </v:textbox>
                <w10:wrap type="square" anchorx="margin"/>
              </v:shape>
            </w:pict>
          </mc:Fallback>
        </mc:AlternateContent>
      </w:r>
      <w:r w:rsidR="00143570">
        <w:t xml:space="preserve"> </w:t>
      </w:r>
      <w:r w:rsidR="00CD431E">
        <w:t xml:space="preserve">I </w:t>
      </w:r>
      <w:r w:rsidR="00984B9C">
        <w:t xml:space="preserve">remembered that the reason this was happening was because the model was shuffling the data and having random weighs so the accuracy would differ occasionally. My solution to this was adding an </w:t>
      </w:r>
      <w:r w:rsidR="0062478B">
        <w:t>initialiser</w:t>
      </w:r>
      <w:r w:rsidR="00847DCF">
        <w:t xml:space="preserve"> gotten from the TensorFlow website</w:t>
      </w:r>
      <w:r w:rsidR="0062478B">
        <w:t xml:space="preserve"> as</w:t>
      </w:r>
      <w:r w:rsidR="006202A9">
        <w:t xml:space="preserve"> shown </w:t>
      </w:r>
      <w:r w:rsidR="00333AF9">
        <w:t>below:</w:t>
      </w:r>
    </w:p>
    <w:p w14:paraId="07A6697A" w14:textId="155FB374" w:rsidR="0062478B" w:rsidRDefault="0062478B" w:rsidP="006364B1">
      <w:r>
        <w:t xml:space="preserve">the idea of this </w:t>
      </w:r>
      <w:r w:rsidR="00333AF9">
        <w:t>is that</w:t>
      </w:r>
      <w:r>
        <w:t xml:space="preserve"> </w:t>
      </w:r>
      <w:r w:rsidR="00DA05DE">
        <w:t xml:space="preserve">the data should no longer be </w:t>
      </w:r>
      <w:r w:rsidR="000E264B">
        <w:t>shuffled,</w:t>
      </w:r>
      <w:r w:rsidR="00DA05DE">
        <w:t xml:space="preserve"> </w:t>
      </w:r>
      <w:r w:rsidR="00D20AD3">
        <w:t>and I</w:t>
      </w:r>
      <w:r>
        <w:t xml:space="preserve"> would </w:t>
      </w:r>
      <w:r w:rsidR="00333AF9">
        <w:t>receive the same accuracy</w:t>
      </w:r>
      <w:r w:rsidR="00DA05DE">
        <w:t>. My justification for this is that as good as the</w:t>
      </w:r>
      <w:r w:rsidR="0042540A">
        <w:t xml:space="preserve"> fluctuation of accuracy</w:t>
      </w:r>
      <w:r w:rsidR="00DA05DE">
        <w:t xml:space="preserve"> </w:t>
      </w:r>
      <w:r w:rsidR="0042540A">
        <w:t xml:space="preserve">was, </w:t>
      </w:r>
      <w:r w:rsidR="00DA05DE">
        <w:t xml:space="preserve">for the </w:t>
      </w:r>
      <w:r w:rsidR="00D20AD3">
        <w:t>validity</w:t>
      </w:r>
      <w:r w:rsidR="00DA05DE">
        <w:t xml:space="preserve"> of this </w:t>
      </w:r>
      <w:r w:rsidR="00D20AD3">
        <w:t>research</w:t>
      </w:r>
      <w:r w:rsidR="0042540A">
        <w:t xml:space="preserve"> </w:t>
      </w:r>
      <w:r w:rsidR="00DA05DE">
        <w:t xml:space="preserve">I </w:t>
      </w:r>
      <w:r w:rsidR="00D20AD3">
        <w:t>must</w:t>
      </w:r>
      <w:r w:rsidR="00DA05DE">
        <w:t xml:space="preserve"> start my way from the most </w:t>
      </w:r>
      <w:r w:rsidR="00D20AD3">
        <w:t>accurate accuracy and work my way up</w:t>
      </w:r>
      <w:r w:rsidR="0079242E">
        <w:t>. After running this code multiple times across the multiple runs the accuracy remained the same at 23%.</w:t>
      </w:r>
    </w:p>
    <w:p w14:paraId="3E4B7E00" w14:textId="4DAC87B5" w:rsidR="005A4C65" w:rsidRPr="00A06A43" w:rsidRDefault="00C44A33" w:rsidP="003225B2">
      <w:pPr>
        <w:pStyle w:val="Heading5"/>
        <w:rPr>
          <w:u w:val="single"/>
        </w:rPr>
      </w:pPr>
      <w:r>
        <w:rPr>
          <w:u w:val="single"/>
        </w:rPr>
        <w:t xml:space="preserve">5.3.3 </w:t>
      </w:r>
      <w:r w:rsidR="00CD45CD" w:rsidRPr="00A06A43">
        <w:rPr>
          <w:u w:val="single"/>
        </w:rPr>
        <w:t xml:space="preserve">Further development </w:t>
      </w:r>
      <w:r w:rsidR="00796E8A" w:rsidRPr="00A06A43">
        <w:rPr>
          <w:u w:val="single"/>
        </w:rPr>
        <w:t>and hyper parameter tuning</w:t>
      </w:r>
    </w:p>
    <w:p w14:paraId="18C5C55C" w14:textId="7B718A52" w:rsidR="00247D20" w:rsidRPr="00A06A43" w:rsidRDefault="00247D20" w:rsidP="00247D20">
      <w:pPr>
        <w:pStyle w:val="Heading6"/>
        <w:rPr>
          <w:u w:val="single"/>
        </w:rPr>
      </w:pPr>
      <w:r w:rsidRPr="00A06A43">
        <w:rPr>
          <w:u w:val="single"/>
        </w:rPr>
        <w:t>Model 2</w:t>
      </w:r>
    </w:p>
    <w:p w14:paraId="57D84FAE" w14:textId="082912BB" w:rsidR="004B7382" w:rsidRDefault="003225B2" w:rsidP="006364B1">
      <w:r>
        <w:t xml:space="preserve">Now I wanted to </w:t>
      </w:r>
      <w:r w:rsidR="0060040F">
        <w:t xml:space="preserve">increase the </w:t>
      </w:r>
      <w:r w:rsidR="004B7382">
        <w:t>accuracy,</w:t>
      </w:r>
      <w:r w:rsidR="0060040F">
        <w:t xml:space="preserve"> so I did further development, firstly I increase the epochs</w:t>
      </w:r>
      <w:r w:rsidR="004B7382">
        <w:t xml:space="preserve"> but there was no change in the accuracy,</w:t>
      </w:r>
    </w:p>
    <w:p w14:paraId="5C2050F8" w14:textId="3669BEB6" w:rsidR="00A06A43" w:rsidRDefault="001E6072" w:rsidP="006364B1">
      <w:r>
        <w:rPr>
          <w:noProof/>
        </w:rPr>
        <mc:AlternateContent>
          <mc:Choice Requires="wps">
            <w:drawing>
              <wp:anchor distT="45720" distB="45720" distL="114300" distR="114300" simplePos="0" relativeHeight="251723264" behindDoc="0" locked="0" layoutInCell="1" allowOverlap="1" wp14:anchorId="35047422" wp14:editId="74CD972A">
                <wp:simplePos x="0" y="0"/>
                <wp:positionH relativeFrom="page">
                  <wp:posOffset>654050</wp:posOffset>
                </wp:positionH>
                <wp:positionV relativeFrom="paragraph">
                  <wp:posOffset>285750</wp:posOffset>
                </wp:positionV>
                <wp:extent cx="6508750" cy="1987550"/>
                <wp:effectExtent l="0" t="0" r="25400" b="12700"/>
                <wp:wrapSquare wrapText="bothSides"/>
                <wp:docPr id="124215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8750" cy="1987550"/>
                        </a:xfrm>
                        <a:prstGeom prst="rect">
                          <a:avLst/>
                        </a:prstGeom>
                        <a:solidFill>
                          <a:srgbClr val="FFFFFF"/>
                        </a:solidFill>
                        <a:ln w="9525">
                          <a:solidFill>
                            <a:srgbClr val="000000"/>
                          </a:solidFill>
                          <a:miter lim="800000"/>
                          <a:headEnd/>
                          <a:tailEnd/>
                        </a:ln>
                      </wps:spPr>
                      <wps:txbx>
                        <w:txbxContent>
                          <w:p w14:paraId="2A882BFE" w14:textId="35424539" w:rsidR="001E6072" w:rsidRDefault="001E6072" w:rsidP="001E6072">
                            <w:r>
                              <w:t>model_2 = tf.keras.Sequential([ tf.keras.layers.Dense(1),tf.keras.layers.Dense(1)])</w:t>
                            </w:r>
                          </w:p>
                          <w:p w14:paraId="450C7E8C" w14:textId="77777777" w:rsidR="001E6072" w:rsidRDefault="001E6072" w:rsidP="001E6072"/>
                          <w:p w14:paraId="0B5FA172" w14:textId="77777777" w:rsidR="001E6072" w:rsidRDefault="001E6072" w:rsidP="001E6072">
                            <w:r>
                              <w:t>model_2.compile(loss = tf.keras.losses.BinaryCrossentropy(),</w:t>
                            </w:r>
                          </w:p>
                          <w:p w14:paraId="6EC14B0F" w14:textId="77777777" w:rsidR="001E6072" w:rsidRDefault="001E6072" w:rsidP="001E6072">
                            <w:r>
                              <w:t xml:space="preserve">                optimizer = tf.keras.optimizers.SGD(),</w:t>
                            </w:r>
                          </w:p>
                          <w:p w14:paraId="08696495" w14:textId="77777777" w:rsidR="001E6072" w:rsidRDefault="001E6072" w:rsidP="001E6072">
                            <w:r>
                              <w:t xml:space="preserve">                metrics = ['accuracy']</w:t>
                            </w:r>
                          </w:p>
                          <w:p w14:paraId="2D0E36EB" w14:textId="69E5BE89" w:rsidR="001E6072" w:rsidRDefault="001E6072" w:rsidP="001E6072">
                            <w:r>
                              <w:t>)</w:t>
                            </w:r>
                          </w:p>
                          <w:p w14:paraId="5825F889" w14:textId="72CC616C" w:rsidR="001E6072" w:rsidRDefault="001E6072" w:rsidP="001E6072">
                            <w:r>
                              <w:t xml:space="preserve">model_2.fit(X_train, y_train, epochs = </w:t>
                            </w:r>
                            <w:r w:rsidR="000E264B">
                              <w:t>3</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047422" id="_x0000_s1061" type="#_x0000_t202" style="position:absolute;left:0;text-align:left;margin-left:51.5pt;margin-top:22.5pt;width:512.5pt;height:156.5pt;z-index:251723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">
                <v:textbox>
                  <w:txbxContent>
                    <w:p w14:paraId="2A882BFE" w14:textId="35424539" w:rsidR="001E6072" w:rsidRDefault="001E6072" w:rsidP="001E6072">
                      <w:r>
                        <w:t>model_2 = tf.keras.Sequential([ tf.keras.layers.Dense(1),tf.keras.layers.Dense(1)])</w:t>
                      </w:r>
                    </w:p>
                    <w:p w14:paraId="450C7E8C" w14:textId="77777777" w:rsidR="001E6072" w:rsidRDefault="001E6072" w:rsidP="001E6072"/>
                    <w:p w14:paraId="0B5FA172" w14:textId="77777777" w:rsidR="001E6072" w:rsidRDefault="001E6072" w:rsidP="001E6072">
                      <w:r>
                        <w:t>model_2.compile(loss = tf.keras.losses.BinaryCrossentropy(),</w:t>
                      </w:r>
                    </w:p>
                    <w:p w14:paraId="6EC14B0F" w14:textId="77777777" w:rsidR="001E6072" w:rsidRDefault="001E6072" w:rsidP="001E6072">
                      <w:r>
                        <w:t xml:space="preserve">                optimizer = tf.keras.optimizers.SGD(),</w:t>
                      </w:r>
                    </w:p>
                    <w:p w14:paraId="08696495" w14:textId="77777777" w:rsidR="001E6072" w:rsidRDefault="001E6072" w:rsidP="001E6072">
                      <w:r>
                        <w:t xml:space="preserve">                metrics = ['accuracy']</w:t>
                      </w:r>
                    </w:p>
                    <w:p w14:paraId="2D0E36EB" w14:textId="69E5BE89" w:rsidR="001E6072" w:rsidRDefault="001E6072" w:rsidP="001E6072">
                      <w:r>
                        <w:t>)</w:t>
                      </w:r>
                    </w:p>
                    <w:p w14:paraId="5825F889" w14:textId="72CC616C" w:rsidR="001E6072" w:rsidRDefault="001E6072" w:rsidP="001E6072">
                      <w:r>
                        <w:t xml:space="preserve">model_2.fit(X_train, y_train, epochs = </w:t>
                      </w:r>
                      <w:r w:rsidR="000E264B">
                        <w:t>3</w:t>
                      </w:r>
                      <w:r>
                        <w:t xml:space="preserve"> )</w:t>
                      </w:r>
                    </w:p>
                  </w:txbxContent>
                </v:textbox>
                <w10:wrap type="square" anchorx="page"/>
              </v:shape>
            </w:pict>
          </mc:Fallback>
        </mc:AlternateContent>
      </w:r>
      <w:r w:rsidR="0084266C">
        <w:t>Next thing I tried was making another model that had more layers and epochs training time.</w:t>
      </w:r>
    </w:p>
    <w:p w14:paraId="1F1B4E53" w14:textId="1C373F76" w:rsidR="004E4D12" w:rsidRDefault="0042570B" w:rsidP="006364B1">
      <w:r>
        <w:t xml:space="preserve">Doing this I was able to see a slight increase </w:t>
      </w:r>
      <w:r w:rsidR="00A27FD0">
        <w:t>in the accuracy from 2</w:t>
      </w:r>
      <w:r w:rsidR="002E0709">
        <w:t>4</w:t>
      </w:r>
      <w:r w:rsidR="00205ECD">
        <w:t>%</w:t>
      </w:r>
      <w:r w:rsidR="00A27FD0">
        <w:t xml:space="preserve"> to</w:t>
      </w:r>
      <w:r w:rsidR="00205ECD">
        <w:t xml:space="preserve"> 7</w:t>
      </w:r>
      <w:r w:rsidR="002E0709">
        <w:t>6</w:t>
      </w:r>
      <w:r w:rsidR="00205ECD">
        <w:t xml:space="preserve">% </w:t>
      </w:r>
      <w:r w:rsidR="00A27FD0">
        <w:t xml:space="preserve">as shown in figure </w:t>
      </w:r>
      <w:r w:rsidR="000B1A2E">
        <w:t>17</w:t>
      </w:r>
      <w:r w:rsidR="00CE4801">
        <w:t xml:space="preserve">. I noticed increasing the epochs don’t seem to have much effect so from now on I </w:t>
      </w:r>
      <w:r w:rsidR="004E58E2">
        <w:t>kept it</w:t>
      </w:r>
      <w:r w:rsidR="00CE4801">
        <w:t xml:space="preserve"> at </w:t>
      </w:r>
      <w:r w:rsidR="00205ECD">
        <w:t>3</w:t>
      </w:r>
      <w:r w:rsidR="00CE4801">
        <w:t xml:space="preserve"> to </w:t>
      </w:r>
      <w:r w:rsidR="004E58E2">
        <w:t>minimise computational cost</w:t>
      </w:r>
      <w:r w:rsidR="00205ECD">
        <w:t xml:space="preserve"> and make debugging </w:t>
      </w:r>
      <w:r w:rsidR="00643231">
        <w:t>quicker</w:t>
      </w:r>
      <w:r w:rsidR="004E58E2">
        <w:t>.</w:t>
      </w:r>
    </w:p>
    <w:p w14:paraId="277F988C" w14:textId="05734FAD" w:rsidR="00643231" w:rsidRDefault="00643231" w:rsidP="006364B1"/>
    <w:p w14:paraId="76A9D9B5" w14:textId="05B25788" w:rsidR="004E4D12" w:rsidRDefault="00AE1161" w:rsidP="006364B1">
      <w:r>
        <w:rPr>
          <w:noProof/>
        </w:rPr>
        <w:drawing>
          <wp:anchor distT="0" distB="0" distL="114300" distR="114300" simplePos="0" relativeHeight="251724288" behindDoc="1" locked="0" layoutInCell="1" allowOverlap="1" wp14:anchorId="24826E44" wp14:editId="4B163097">
            <wp:simplePos x="0" y="0"/>
            <wp:positionH relativeFrom="column">
              <wp:posOffset>3854450</wp:posOffset>
            </wp:positionH>
            <wp:positionV relativeFrom="paragraph">
              <wp:posOffset>-377190</wp:posOffset>
            </wp:positionV>
            <wp:extent cx="2241550" cy="1768475"/>
            <wp:effectExtent l="0" t="0" r="6350" b="3175"/>
            <wp:wrapTight wrapText="bothSides">
              <wp:wrapPolygon edited="0">
                <wp:start x="0" y="0"/>
                <wp:lineTo x="0" y="21406"/>
                <wp:lineTo x="21478" y="21406"/>
                <wp:lineTo x="21478" y="0"/>
                <wp:lineTo x="0" y="0"/>
              </wp:wrapPolygon>
            </wp:wrapTight>
            <wp:docPr id="693418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18729" name=""/>
                    <pic:cNvPicPr/>
                  </pic:nvPicPr>
                  <pic:blipFill>
                    <a:blip r:embed="rId37">
                      <a:extLst>
                        <a:ext uri="{28A0092B-C50C-407E-A947-70E740481C1C}">
                          <a14:useLocalDpi xmlns:a14="http://schemas.microsoft.com/office/drawing/2010/main" val="0"/>
                        </a:ext>
                      </a:extLst>
                    </a:blip>
                    <a:stretch>
                      <a:fillRect/>
                    </a:stretch>
                  </pic:blipFill>
                  <pic:spPr>
                    <a:xfrm>
                      <a:off x="0" y="0"/>
                      <a:ext cx="2241550" cy="1768475"/>
                    </a:xfrm>
                    <a:prstGeom prst="rect">
                      <a:avLst/>
                    </a:prstGeom>
                  </pic:spPr>
                </pic:pic>
              </a:graphicData>
            </a:graphic>
            <wp14:sizeRelH relativeFrom="margin">
              <wp14:pctWidth>0</wp14:pctWidth>
            </wp14:sizeRelH>
            <wp14:sizeRelV relativeFrom="margin">
              <wp14:pctHeight>0</wp14:pctHeight>
            </wp14:sizeRelV>
          </wp:anchor>
        </w:drawing>
      </w:r>
      <w:r w:rsidR="00911115">
        <w:t>from this came the idea that had</w:t>
      </w:r>
      <w:r w:rsidR="002C4CF6">
        <w:t xml:space="preserve"> to increase the layers</w:t>
      </w:r>
      <w:r w:rsidR="00901E97">
        <w:t xml:space="preserve"> and neurons</w:t>
      </w:r>
      <w:r w:rsidR="002C4CF6">
        <w:t xml:space="preserve"> in my model</w:t>
      </w:r>
      <w:r w:rsidR="00911115">
        <w:t xml:space="preserve"> to get a higher </w:t>
      </w:r>
      <w:r w:rsidR="00FB2D90">
        <w:t>accuracy.</w:t>
      </w:r>
    </w:p>
    <w:p w14:paraId="63E6B8A6" w14:textId="27096753" w:rsidR="004E4D12" w:rsidRDefault="004E4D12" w:rsidP="006364B1"/>
    <w:p w14:paraId="747473BF" w14:textId="77777777" w:rsidR="00AE1161" w:rsidRDefault="00AE1161" w:rsidP="006364B1"/>
    <w:p w14:paraId="1FB1E37F" w14:textId="3BB716A4" w:rsidR="004E4D12" w:rsidRDefault="00AE1161" w:rsidP="006364B1">
      <w:r>
        <w:rPr>
          <w:noProof/>
        </w:rPr>
        <mc:AlternateContent>
          <mc:Choice Requires="wps">
            <w:drawing>
              <wp:anchor distT="0" distB="0" distL="114300" distR="114300" simplePos="0" relativeHeight="251726336" behindDoc="1" locked="0" layoutInCell="1" allowOverlap="1" wp14:anchorId="19CA9D66" wp14:editId="26C86D70">
                <wp:simplePos x="0" y="0"/>
                <wp:positionH relativeFrom="margin">
                  <wp:posOffset>2389505</wp:posOffset>
                </wp:positionH>
                <wp:positionV relativeFrom="paragraph">
                  <wp:posOffset>107950</wp:posOffset>
                </wp:positionV>
                <wp:extent cx="2241550" cy="635"/>
                <wp:effectExtent l="0" t="0" r="6350" b="5715"/>
                <wp:wrapNone/>
                <wp:docPr id="259383296" name="Text Box 1"/>
                <wp:cNvGraphicFramePr/>
                <a:graphic xmlns:a="http://schemas.openxmlformats.org/drawingml/2006/main">
                  <a:graphicData uri="http://schemas.microsoft.com/office/word/2010/wordprocessingShape">
                    <wps:wsp>
                      <wps:cNvSpPr txBox="1"/>
                      <wps:spPr>
                        <a:xfrm>
                          <a:off x="0" y="0"/>
                          <a:ext cx="2241550" cy="635"/>
                        </a:xfrm>
                        <a:prstGeom prst="rect">
                          <a:avLst/>
                        </a:prstGeom>
                        <a:solidFill>
                          <a:prstClr val="white"/>
                        </a:solidFill>
                        <a:ln>
                          <a:noFill/>
                        </a:ln>
                      </wps:spPr>
                      <wps:txbx>
                        <w:txbxContent>
                          <w:p w14:paraId="2F5E57C9" w14:textId="32AFDD75" w:rsidR="00AE1161" w:rsidRPr="00592EEE" w:rsidRDefault="00AE1161" w:rsidP="00AE1161">
                            <w:pPr>
                              <w:pStyle w:val="Caption"/>
                              <w:rPr>
                                <w:noProof/>
                                <w:sz w:val="22"/>
                                <w:szCs w:val="22"/>
                              </w:rPr>
                            </w:pPr>
                            <w:bookmarkStart w:id="101" w:name="_Toc194925858"/>
                            <w:bookmarkStart w:id="102" w:name="_Toc195260072"/>
                            <w:r>
                              <w:t xml:space="preserve">Figure </w:t>
                            </w:r>
                            <w:r>
                              <w:fldChar w:fldCharType="begin"/>
                            </w:r>
                            <w:r>
                              <w:instrText xml:space="preserve"> SEQ Figure \* ARABIC </w:instrText>
                            </w:r>
                            <w:r>
                              <w:fldChar w:fldCharType="separate"/>
                            </w:r>
                            <w:r w:rsidR="000429E1">
                              <w:rPr>
                                <w:noProof/>
                              </w:rPr>
                              <w:t>20</w:t>
                            </w:r>
                            <w:bookmarkEnd w:id="101"/>
                            <w:r>
                              <w:fldChar w:fldCharType="end"/>
                            </w:r>
                            <w:r w:rsidR="004F6F8B">
                              <w:t>:</w:t>
                            </w:r>
                            <w:r w:rsidR="00F16B60">
                              <w:t xml:space="preserve"> image of accuracy</w:t>
                            </w:r>
                            <w:bookmarkEnd w:id="102"/>
                            <w:r w:rsidR="00F16B60">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CA9D66" id="_x0000_s1062" type="#_x0000_t202" style="position:absolute;left:0;text-align:left;margin-left:188.15pt;margin-top:8.5pt;width:176.5pt;height:.05pt;z-index:-2515901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KA9GgIAAEAEAAAOAAAAZHJzL2Uyb0RvYy54bWysU1GP2jAMfp+0/xDlfRS4ga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" stroked="f">
                <v:textbox style="mso-fit-shape-to-text:t" inset="0,0,0,0">
                  <w:txbxContent>
                    <w:p w14:paraId="2F5E57C9" w14:textId="32AFDD75" w:rsidR="00AE1161" w:rsidRPr="00592EEE" w:rsidRDefault="00AE1161" w:rsidP="00AE1161">
                      <w:pPr>
                        <w:pStyle w:val="Caption"/>
                        <w:rPr>
                          <w:noProof/>
                          <w:sz w:val="22"/>
                          <w:szCs w:val="22"/>
                        </w:rPr>
                      </w:pPr>
                      <w:bookmarkStart w:id="103" w:name="_Toc194925858"/>
                      <w:bookmarkStart w:id="104" w:name="_Toc195260072"/>
                      <w:r>
                        <w:t xml:space="preserve">Figure </w:t>
                      </w:r>
                      <w:r>
                        <w:fldChar w:fldCharType="begin"/>
                      </w:r>
                      <w:r>
                        <w:instrText xml:space="preserve"> SEQ Figure \* ARABIC </w:instrText>
                      </w:r>
                      <w:r>
                        <w:fldChar w:fldCharType="separate"/>
                      </w:r>
                      <w:r w:rsidR="000429E1">
                        <w:rPr>
                          <w:noProof/>
                        </w:rPr>
                        <w:t>20</w:t>
                      </w:r>
                      <w:bookmarkEnd w:id="103"/>
                      <w:r>
                        <w:fldChar w:fldCharType="end"/>
                      </w:r>
                      <w:r w:rsidR="004F6F8B">
                        <w:t>:</w:t>
                      </w:r>
                      <w:r w:rsidR="00F16B60">
                        <w:t xml:space="preserve"> image of accuracy</w:t>
                      </w:r>
                      <w:bookmarkEnd w:id="104"/>
                      <w:r w:rsidR="00F16B60">
                        <w:t xml:space="preserve"> </w:t>
                      </w:r>
                    </w:p>
                  </w:txbxContent>
                </v:textbox>
                <w10:wrap anchorx="margin"/>
              </v:shape>
            </w:pict>
          </mc:Fallback>
        </mc:AlternateContent>
      </w:r>
    </w:p>
    <w:p w14:paraId="3F92C400" w14:textId="49232870" w:rsidR="004E4D12" w:rsidRPr="00A06A43" w:rsidRDefault="00A06A43" w:rsidP="00A06A43">
      <w:pPr>
        <w:pStyle w:val="Heading6"/>
        <w:rPr>
          <w:u w:val="single"/>
        </w:rPr>
      </w:pPr>
      <w:r w:rsidRPr="00A06A43">
        <w:rPr>
          <w:u w:val="single"/>
        </w:rPr>
        <w:lastRenderedPageBreak/>
        <w:t xml:space="preserve">Model 3 </w:t>
      </w:r>
    </w:p>
    <w:p w14:paraId="5859BEA3" w14:textId="6A9A6C36" w:rsidR="004E4D12" w:rsidRDefault="00AC0F50" w:rsidP="006364B1">
      <w:r>
        <w:rPr>
          <w:noProof/>
        </w:rPr>
        <mc:AlternateContent>
          <mc:Choice Requires="wps">
            <w:drawing>
              <wp:anchor distT="45720" distB="45720" distL="114300" distR="114300" simplePos="0" relativeHeight="251728384" behindDoc="0" locked="0" layoutInCell="1" allowOverlap="1" wp14:anchorId="2B7BDD56" wp14:editId="48A82BA2">
                <wp:simplePos x="0" y="0"/>
                <wp:positionH relativeFrom="page">
                  <wp:posOffset>463550</wp:posOffset>
                </wp:positionH>
                <wp:positionV relativeFrom="paragraph">
                  <wp:posOffset>463550</wp:posOffset>
                </wp:positionV>
                <wp:extent cx="6819900" cy="2838450"/>
                <wp:effectExtent l="0" t="0" r="19050" b="19050"/>
                <wp:wrapSquare wrapText="bothSides"/>
                <wp:docPr id="1769581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2838450"/>
                        </a:xfrm>
                        <a:prstGeom prst="rect">
                          <a:avLst/>
                        </a:prstGeom>
                        <a:solidFill>
                          <a:srgbClr val="FFFFFF"/>
                        </a:solidFill>
                        <a:ln w="9525">
                          <a:solidFill>
                            <a:srgbClr val="000000"/>
                          </a:solidFill>
                          <a:miter lim="800000"/>
                          <a:headEnd/>
                          <a:tailEnd/>
                        </a:ln>
                      </wps:spPr>
                      <wps:txbx>
                        <w:txbxContent>
                          <w:p w14:paraId="3686FA50" w14:textId="77777777" w:rsidR="00566674" w:rsidRDefault="00566674" w:rsidP="00566674">
                            <w:r>
                              <w:t>model_3 = tf.keras.Sequential([</w:t>
                            </w:r>
                          </w:p>
                          <w:p w14:paraId="733DA23B" w14:textId="77777777" w:rsidR="00566674" w:rsidRDefault="00566674" w:rsidP="00566674">
                            <w:r>
                              <w:t xml:space="preserve">    tf.keras.layers.Dense(100,kernel_initializer=initializer), # add 100 dense neurons</w:t>
                            </w:r>
                          </w:p>
                          <w:p w14:paraId="1E85A31A" w14:textId="77777777" w:rsidR="00566674" w:rsidRDefault="00566674" w:rsidP="00566674">
                            <w:r>
                              <w:t xml:space="preserve">    tf.keras.layers.Dense(10,kernel_initializer=initializer), # add another layer with 10 neurons</w:t>
                            </w:r>
                          </w:p>
                          <w:p w14:paraId="07CEE50E" w14:textId="77777777" w:rsidR="00566674" w:rsidRDefault="00566674" w:rsidP="00566674">
                            <w:r>
                              <w:t xml:space="preserve">    tf.keras.layers.Dense(1,kernel_initializer=initializer)])</w:t>
                            </w:r>
                          </w:p>
                          <w:p w14:paraId="2735FDF0" w14:textId="77777777" w:rsidR="00566674" w:rsidRDefault="00566674" w:rsidP="00566674"/>
                          <w:p w14:paraId="5D5BAE56" w14:textId="77777777" w:rsidR="00566674" w:rsidRDefault="00566674" w:rsidP="00566674">
                            <w:r>
                              <w:t>model_3.compile(loss = tf.keras.losses.BinaryCrossentropy(),</w:t>
                            </w:r>
                          </w:p>
                          <w:p w14:paraId="213C0464" w14:textId="77777777" w:rsidR="00566674" w:rsidRDefault="00566674" w:rsidP="00566674">
                            <w:r>
                              <w:t xml:space="preserve">                optimizer = tf.keras.optimizers.SGD(),</w:t>
                            </w:r>
                          </w:p>
                          <w:p w14:paraId="1681406E" w14:textId="77777777" w:rsidR="00566674" w:rsidRDefault="00566674" w:rsidP="00566674">
                            <w:r>
                              <w:t xml:space="preserve">                metrics = ['accuracy'])</w:t>
                            </w:r>
                          </w:p>
                          <w:p w14:paraId="7791761A" w14:textId="77777777" w:rsidR="00566674" w:rsidRDefault="00566674" w:rsidP="00566674"/>
                          <w:p w14:paraId="37284B96" w14:textId="226CC1DA" w:rsidR="000F393A" w:rsidRDefault="00566674" w:rsidP="00566674">
                            <w:r>
                              <w:t>model_3.fit(X_train, y_train, epochs = 3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7BDD56" id="_x0000_s1063" type="#_x0000_t202" style="position:absolute;left:0;text-align:left;margin-left:36.5pt;margin-top:36.5pt;width:537pt;height:223.5pt;z-index:251728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">
                <v:textbox>
                  <w:txbxContent>
                    <w:p w14:paraId="3686FA50" w14:textId="77777777" w:rsidR="00566674" w:rsidRDefault="00566674" w:rsidP="00566674">
                      <w:r>
                        <w:t>model_3 = tf.keras.Sequential([</w:t>
                      </w:r>
                    </w:p>
                    <w:p w14:paraId="733DA23B" w14:textId="77777777" w:rsidR="00566674" w:rsidRDefault="00566674" w:rsidP="00566674">
                      <w:r>
                        <w:t xml:space="preserve">    tf.keras.layers.Dense(100,kernel_initializer=initializer), # add 100 dense neurons</w:t>
                      </w:r>
                    </w:p>
                    <w:p w14:paraId="1E85A31A" w14:textId="77777777" w:rsidR="00566674" w:rsidRDefault="00566674" w:rsidP="00566674">
                      <w:r>
                        <w:t xml:space="preserve">    tf.keras.layers.Dense(10,kernel_initializer=initializer), # add another layer with 10 neurons</w:t>
                      </w:r>
                    </w:p>
                    <w:p w14:paraId="07CEE50E" w14:textId="77777777" w:rsidR="00566674" w:rsidRDefault="00566674" w:rsidP="00566674">
                      <w:r>
                        <w:t xml:space="preserve">    tf.keras.layers.Dense(1,kernel_initializer=initializer)])</w:t>
                      </w:r>
                    </w:p>
                    <w:p w14:paraId="2735FDF0" w14:textId="77777777" w:rsidR="00566674" w:rsidRDefault="00566674" w:rsidP="00566674"/>
                    <w:p w14:paraId="5D5BAE56" w14:textId="77777777" w:rsidR="00566674" w:rsidRDefault="00566674" w:rsidP="00566674">
                      <w:r>
                        <w:t>model_3.compile(loss = tf.keras.losses.BinaryCrossentropy(),</w:t>
                      </w:r>
                    </w:p>
                    <w:p w14:paraId="213C0464" w14:textId="77777777" w:rsidR="00566674" w:rsidRDefault="00566674" w:rsidP="00566674">
                      <w:r>
                        <w:t xml:space="preserve">                optimizer = tf.keras.optimizers.SGD(),</w:t>
                      </w:r>
                    </w:p>
                    <w:p w14:paraId="1681406E" w14:textId="77777777" w:rsidR="00566674" w:rsidRDefault="00566674" w:rsidP="00566674">
                      <w:r>
                        <w:t xml:space="preserve">                metrics = ['accuracy'])</w:t>
                      </w:r>
                    </w:p>
                    <w:p w14:paraId="7791761A" w14:textId="77777777" w:rsidR="00566674" w:rsidRDefault="00566674" w:rsidP="00566674"/>
                    <w:p w14:paraId="37284B96" w14:textId="226CC1DA" w:rsidR="000F393A" w:rsidRDefault="00566674" w:rsidP="00566674">
                      <w:r>
                        <w:t>model_3.fit(X_train, y_train, epochs = 3 )</w:t>
                      </w:r>
                    </w:p>
                  </w:txbxContent>
                </v:textbox>
                <w10:wrap type="square" anchorx="page"/>
              </v:shape>
            </w:pict>
          </mc:Fallback>
        </mc:AlternateContent>
      </w:r>
      <w:r w:rsidR="002E0709">
        <w:t xml:space="preserve">Like the second </w:t>
      </w:r>
      <w:r w:rsidR="00FB2D90">
        <w:t>model I</w:t>
      </w:r>
      <w:r w:rsidR="002E0709">
        <w:t xml:space="preserve"> added more layers, furthermore with in these layers I added a different amount of neurons </w:t>
      </w:r>
    </w:p>
    <w:p w14:paraId="367EA7C7" w14:textId="5B405C36" w:rsidR="00F04CA9" w:rsidRDefault="00F04CA9" w:rsidP="006364B1">
      <w:r>
        <w:t>In the first layer I had 100 neurons and within the second I had only 10 neurons.</w:t>
      </w:r>
      <w:r w:rsidR="000E264B">
        <w:t xml:space="preserve"> Running </w:t>
      </w:r>
      <w:r w:rsidR="00725BDE">
        <w:t>this,</w:t>
      </w:r>
      <w:r w:rsidR="000E264B">
        <w:t xml:space="preserve"> I received the same accuracy as I did with model 2 that had less layers and </w:t>
      </w:r>
      <w:r w:rsidR="00FB2D90">
        <w:t>neurons,</w:t>
      </w:r>
      <w:r w:rsidR="00725BDE">
        <w:t xml:space="preserve"> this of course was another minor </w:t>
      </w:r>
      <w:r w:rsidR="001C17A8">
        <w:t>problem</w:t>
      </w:r>
      <w:r w:rsidR="00725BDE">
        <w:t xml:space="preserve"> that I </w:t>
      </w:r>
      <w:r w:rsidR="00221ACB">
        <w:t>had to overcame</w:t>
      </w:r>
      <w:r w:rsidR="00725BDE">
        <w:t xml:space="preserve"> in model 4.</w:t>
      </w:r>
    </w:p>
    <w:p w14:paraId="5B53A675" w14:textId="1BC22591" w:rsidR="004E4D12" w:rsidRDefault="004E4D12" w:rsidP="006364B1"/>
    <w:p w14:paraId="2CCBD3A8" w14:textId="07EFDCFE" w:rsidR="006856B7" w:rsidRPr="00F178AE" w:rsidRDefault="006856B7" w:rsidP="00055400">
      <w:pPr>
        <w:pStyle w:val="Heading6"/>
        <w:rPr>
          <w:u w:val="single"/>
        </w:rPr>
      </w:pPr>
      <w:r w:rsidRPr="00F178AE">
        <w:rPr>
          <w:u w:val="single"/>
        </w:rPr>
        <w:t xml:space="preserve">Model 4 </w:t>
      </w:r>
    </w:p>
    <w:p w14:paraId="4B26CC65" w14:textId="7FA3FA74" w:rsidR="004E4D12" w:rsidRDefault="00F178AE" w:rsidP="006364B1">
      <w:r>
        <w:t xml:space="preserve">After seeing that adding layers and neurons wasn’t making a change at all I decide that I had to make changes in </w:t>
      </w:r>
      <w:r w:rsidR="007920C3">
        <w:t>other</w:t>
      </w:r>
      <w:r>
        <w:t xml:space="preserve"> Areas</w:t>
      </w:r>
      <w:r w:rsidR="007920C3">
        <w:t xml:space="preserve">. The two changes I </w:t>
      </w:r>
      <w:r w:rsidR="00221ACB">
        <w:t>initially made</w:t>
      </w:r>
      <w:r w:rsidR="007920C3">
        <w:t xml:space="preserve"> were </w:t>
      </w:r>
    </w:p>
    <w:p w14:paraId="22F3E3B8" w14:textId="0BFF0A0B" w:rsidR="007920C3" w:rsidRDefault="00C350CB" w:rsidP="007920C3">
      <w:pPr>
        <w:pStyle w:val="ListParagraph"/>
        <w:numPr>
          <w:ilvl w:val="0"/>
          <w:numId w:val="24"/>
        </w:numPr>
      </w:pPr>
      <w:r>
        <w:t>Utilizing</w:t>
      </w:r>
      <w:r w:rsidR="007920C3">
        <w:t xml:space="preserve"> an activation</w:t>
      </w:r>
      <w:r>
        <w:t xml:space="preserve"> </w:t>
      </w:r>
      <w:r w:rsidR="00FB2D90">
        <w:t>function:</w:t>
      </w:r>
      <w:r w:rsidR="007920C3">
        <w:t xml:space="preserve"> </w:t>
      </w:r>
    </w:p>
    <w:p w14:paraId="487C5BE4" w14:textId="40C8EE83" w:rsidR="007920C3" w:rsidRDefault="00996D18" w:rsidP="007920C3">
      <w:pPr>
        <w:pStyle w:val="ListParagraph"/>
      </w:pPr>
      <w:r>
        <w:rPr>
          <w:noProof/>
        </w:rPr>
        <mc:AlternateContent>
          <mc:Choice Requires="wps">
            <w:drawing>
              <wp:anchor distT="45720" distB="45720" distL="114300" distR="114300" simplePos="0" relativeHeight="251730432" behindDoc="0" locked="0" layoutInCell="1" allowOverlap="1" wp14:anchorId="00438424" wp14:editId="027586B3">
                <wp:simplePos x="0" y="0"/>
                <wp:positionH relativeFrom="margin">
                  <wp:posOffset>-349250</wp:posOffset>
                </wp:positionH>
                <wp:positionV relativeFrom="paragraph">
                  <wp:posOffset>387350</wp:posOffset>
                </wp:positionV>
                <wp:extent cx="6718300" cy="1339850"/>
                <wp:effectExtent l="0" t="0" r="25400" b="12700"/>
                <wp:wrapSquare wrapText="bothSides"/>
                <wp:docPr id="3430019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8300" cy="1339850"/>
                        </a:xfrm>
                        <a:prstGeom prst="rect">
                          <a:avLst/>
                        </a:prstGeom>
                        <a:solidFill>
                          <a:srgbClr val="FFFFFF"/>
                        </a:solidFill>
                        <a:ln w="9525">
                          <a:solidFill>
                            <a:srgbClr val="000000"/>
                          </a:solidFill>
                          <a:miter lim="800000"/>
                          <a:headEnd/>
                          <a:tailEnd/>
                        </a:ln>
                      </wps:spPr>
                      <wps:txbx>
                        <w:txbxContent>
                          <w:p w14:paraId="5434BC40" w14:textId="6902F25D" w:rsidR="00996D18" w:rsidRDefault="00996D18" w:rsidP="00996D18">
                            <w:r>
                              <w:t>model_4 = tf.keras.Sequential([</w:t>
                            </w:r>
                          </w:p>
                          <w:p w14:paraId="0626D5F8" w14:textId="6BA73171" w:rsidR="00996D18" w:rsidRDefault="00996D18" w:rsidP="00996D18">
                            <w:r>
                              <w:t xml:space="preserve">    tf.keras.layers.Dense(4,activation = 'relu', kernel_initializer=initializer), # add </w:t>
                            </w:r>
                            <w:r w:rsidR="00B372D6">
                              <w:t>4</w:t>
                            </w:r>
                            <w:r>
                              <w:t xml:space="preserve"> dense neurons</w:t>
                            </w:r>
                          </w:p>
                          <w:p w14:paraId="1AEB4218" w14:textId="40424347" w:rsidR="00996D18" w:rsidRDefault="00996D18" w:rsidP="00996D18">
                            <w:r>
                              <w:t xml:space="preserve">    tf.keras.layers.Dense(4,activation = 'relu', kernel_initializer=initializer), # add another layer with </w:t>
                            </w:r>
                            <w:r w:rsidR="00B372D6">
                              <w:t xml:space="preserve"> 4</w:t>
                            </w:r>
                            <w:r>
                              <w:t xml:space="preserve"> neurons</w:t>
                            </w:r>
                          </w:p>
                          <w:p w14:paraId="30DDA4CF" w14:textId="6BEFC91B" w:rsidR="00996D18" w:rsidRDefault="00996D18" w:rsidP="00996D18">
                            <w:r>
                              <w:t xml:space="preserve">    tf.keras.layers.Dense(1,activation = 'sigmoid', kernel_initializer=initializ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438424" id="_x0000_s1064" type="#_x0000_t202" style="position:absolute;left:0;text-align:left;margin-left:-27.5pt;margin-top:30.5pt;width:529pt;height:105.5pt;z-index:251730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">
                <v:textbox>
                  <w:txbxContent>
                    <w:p w14:paraId="5434BC40" w14:textId="6902F25D" w:rsidR="00996D18" w:rsidRDefault="00996D18" w:rsidP="00996D18">
                      <w:r>
                        <w:t>model_4 = tf.keras.Sequential([</w:t>
                      </w:r>
                    </w:p>
                    <w:p w14:paraId="0626D5F8" w14:textId="6BA73171" w:rsidR="00996D18" w:rsidRDefault="00996D18" w:rsidP="00996D18">
                      <w:r>
                        <w:t xml:space="preserve">    tf.keras.layers.Dense(4,activation = 'relu', kernel_initializer=initializer), # add </w:t>
                      </w:r>
                      <w:r w:rsidR="00B372D6">
                        <w:t>4</w:t>
                      </w:r>
                      <w:r>
                        <w:t xml:space="preserve"> dense neurons</w:t>
                      </w:r>
                    </w:p>
                    <w:p w14:paraId="1AEB4218" w14:textId="40424347" w:rsidR="00996D18" w:rsidRDefault="00996D18" w:rsidP="00996D18">
                      <w:r>
                        <w:t xml:space="preserve">    tf.keras.layers.Dense(4,activation = 'relu', kernel_initializer=initializer), # add another layer with </w:t>
                      </w:r>
                      <w:r w:rsidR="00B372D6">
                        <w:t xml:space="preserve"> 4</w:t>
                      </w:r>
                      <w:r>
                        <w:t xml:space="preserve"> neurons</w:t>
                      </w:r>
                    </w:p>
                    <w:p w14:paraId="30DDA4CF" w14:textId="6BEFC91B" w:rsidR="00996D18" w:rsidRDefault="00996D18" w:rsidP="00996D18">
                      <w:r>
                        <w:t xml:space="preserve">    tf.keras.layers.Dense(1,activation = 'sigmoid', kernel_initializer=initializer)])</w:t>
                      </w:r>
                    </w:p>
                  </w:txbxContent>
                </v:textbox>
                <w10:wrap type="square" anchorx="margin"/>
              </v:shape>
            </w:pict>
          </mc:Fallback>
        </mc:AlternateContent>
      </w:r>
      <w:r w:rsidR="007920C3">
        <w:t xml:space="preserve">Shown in the code below I added </w:t>
      </w:r>
      <w:r w:rsidR="00317DE2">
        <w:t>two</w:t>
      </w:r>
      <w:r w:rsidR="00C350CB">
        <w:t xml:space="preserve"> activation function into </w:t>
      </w:r>
      <w:r w:rsidR="001D3228">
        <w:t xml:space="preserve">the hidden </w:t>
      </w:r>
      <w:r w:rsidR="004A4C0F">
        <w:t>layers,</w:t>
      </w:r>
      <w:r w:rsidR="00B372D6">
        <w:t xml:space="preserve"> and I reduce the neurons down to 4</w:t>
      </w:r>
      <w:r>
        <w:t xml:space="preserve"> </w:t>
      </w:r>
    </w:p>
    <w:p w14:paraId="20D4527E" w14:textId="77777777" w:rsidR="00EA5936" w:rsidRDefault="00EA5936" w:rsidP="00EA5936">
      <w:pPr>
        <w:pStyle w:val="ListParagraph"/>
      </w:pPr>
    </w:p>
    <w:p w14:paraId="5E69E3B3" w14:textId="77777777" w:rsidR="00EA5936" w:rsidRDefault="00EA5936" w:rsidP="00EA5936">
      <w:pPr>
        <w:pStyle w:val="ListParagraph"/>
      </w:pPr>
    </w:p>
    <w:p w14:paraId="0B9C1B9B" w14:textId="1F15C125" w:rsidR="004E4D12" w:rsidRDefault="004A4C0F" w:rsidP="006364B1">
      <w:pPr>
        <w:pStyle w:val="ListParagraph"/>
        <w:numPr>
          <w:ilvl w:val="0"/>
          <w:numId w:val="24"/>
        </w:numPr>
      </w:pPr>
      <w:r>
        <w:t xml:space="preserve">I changed the </w:t>
      </w:r>
      <w:r w:rsidR="00F5727C">
        <w:t>optimiser</w:t>
      </w:r>
      <w:r>
        <w:t xml:space="preserve"> from </w:t>
      </w:r>
      <w:r w:rsidR="00F5727C">
        <w:t>SGD to Adam:</w:t>
      </w:r>
    </w:p>
    <w:p w14:paraId="1D2F2B7F" w14:textId="3F3AA46F" w:rsidR="00285720" w:rsidRDefault="00EA5936" w:rsidP="006364B1">
      <w:r>
        <w:rPr>
          <w:noProof/>
        </w:rPr>
        <mc:AlternateContent>
          <mc:Choice Requires="wps">
            <w:drawing>
              <wp:anchor distT="45720" distB="45720" distL="114300" distR="114300" simplePos="0" relativeHeight="251732480" behindDoc="0" locked="0" layoutInCell="1" allowOverlap="1" wp14:anchorId="22666189" wp14:editId="64FA3382">
                <wp:simplePos x="0" y="0"/>
                <wp:positionH relativeFrom="margin">
                  <wp:posOffset>-114300</wp:posOffset>
                </wp:positionH>
                <wp:positionV relativeFrom="paragraph">
                  <wp:posOffset>153035</wp:posOffset>
                </wp:positionV>
                <wp:extent cx="5391150" cy="374650"/>
                <wp:effectExtent l="0" t="0" r="19050" b="25400"/>
                <wp:wrapSquare wrapText="bothSides"/>
                <wp:docPr id="12959448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374650"/>
                        </a:xfrm>
                        <a:prstGeom prst="rect">
                          <a:avLst/>
                        </a:prstGeom>
                        <a:solidFill>
                          <a:srgbClr val="FFFFFF"/>
                        </a:solidFill>
                        <a:ln w="9525">
                          <a:solidFill>
                            <a:srgbClr val="000000"/>
                          </a:solidFill>
                          <a:miter lim="800000"/>
                          <a:headEnd/>
                          <a:tailEnd/>
                        </a:ln>
                      </wps:spPr>
                      <wps:txbx>
                        <w:txbxContent>
                          <w:p w14:paraId="71C00D06" w14:textId="497E3A14" w:rsidR="00F5727C" w:rsidRDefault="00944196" w:rsidP="00F5727C">
                            <w:r w:rsidRPr="00944196">
                              <w:t>optimizer = tf.keras.optimizers.Adam(</w:t>
                            </w:r>
                            <w:r w:rsidR="00800D54">
                              <w:t>learning_rate</w:t>
                            </w:r>
                            <w:r w:rsidRPr="00944196">
                              <w:t xml:space="preserve"> = 0.0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666189" id="_x0000_s1065" type="#_x0000_t202" style="position:absolute;left:0;text-align:left;margin-left:-9pt;margin-top:12.05pt;width:424.5pt;height:29.5pt;z-index:251732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">
                <v:textbox>
                  <w:txbxContent>
                    <w:p w14:paraId="71C00D06" w14:textId="497E3A14" w:rsidR="00F5727C" w:rsidRDefault="00944196" w:rsidP="00F5727C">
                      <w:r w:rsidRPr="00944196">
                        <w:t>optimizer = tf.keras.optimizers.Adam(</w:t>
                      </w:r>
                      <w:r w:rsidR="00800D54">
                        <w:t>learning_rate</w:t>
                      </w:r>
                      <w:r w:rsidRPr="00944196">
                        <w:t xml:space="preserve"> = 0.01)</w:t>
                      </w:r>
                    </w:p>
                  </w:txbxContent>
                </v:textbox>
                <w10:wrap type="square" anchorx="margin"/>
              </v:shape>
            </w:pict>
          </mc:Fallback>
        </mc:AlternateContent>
      </w:r>
    </w:p>
    <w:p w14:paraId="11CA018E" w14:textId="76124C2E" w:rsidR="00EA5936" w:rsidRDefault="00EA5936" w:rsidP="00285720">
      <w:pPr>
        <w:pStyle w:val="ListParagraph"/>
        <w:numPr>
          <w:ilvl w:val="0"/>
          <w:numId w:val="24"/>
        </w:numPr>
      </w:pPr>
      <w:r>
        <w:rPr>
          <w:noProof/>
        </w:rPr>
        <w:lastRenderedPageBreak/>
        <mc:AlternateContent>
          <mc:Choice Requires="wps">
            <w:drawing>
              <wp:anchor distT="45720" distB="45720" distL="114300" distR="114300" simplePos="0" relativeHeight="251734528" behindDoc="0" locked="0" layoutInCell="1" allowOverlap="1" wp14:anchorId="78AFB87B" wp14:editId="2C268F5E">
                <wp:simplePos x="0" y="0"/>
                <wp:positionH relativeFrom="margin">
                  <wp:posOffset>-166370</wp:posOffset>
                </wp:positionH>
                <wp:positionV relativeFrom="paragraph">
                  <wp:posOffset>292100</wp:posOffset>
                </wp:positionV>
                <wp:extent cx="6096000" cy="971550"/>
                <wp:effectExtent l="0" t="0" r="19050" b="19050"/>
                <wp:wrapSquare wrapText="bothSides"/>
                <wp:docPr id="1082296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971550"/>
                        </a:xfrm>
                        <a:prstGeom prst="rect">
                          <a:avLst/>
                        </a:prstGeom>
                        <a:solidFill>
                          <a:srgbClr val="FFFFFF"/>
                        </a:solidFill>
                        <a:ln w="9525">
                          <a:solidFill>
                            <a:srgbClr val="000000"/>
                          </a:solidFill>
                          <a:miter lim="800000"/>
                          <a:headEnd/>
                          <a:tailEnd/>
                        </a:ln>
                      </wps:spPr>
                      <wps:txbx>
                        <w:txbxContent>
                          <w:p w14:paraId="72CB485F" w14:textId="77777777" w:rsidR="00EA5936" w:rsidRDefault="00EA5936" w:rsidP="00EA5936">
                            <w:r>
                              <w:t>loss, accuracy = model_4.evaluate(X_test, y_test)</w:t>
                            </w:r>
                          </w:p>
                          <w:p w14:paraId="7BA46862" w14:textId="77777777" w:rsidR="00EA5936" w:rsidRDefault="00EA5936" w:rsidP="00EA5936">
                            <w:r>
                              <w:t>print(f' Model loss on the test set: {loss}')</w:t>
                            </w:r>
                          </w:p>
                          <w:p w14:paraId="2A3FB75D" w14:textId="6D456BD0" w:rsidR="00285720" w:rsidRDefault="00EA5936" w:rsidP="00EA5936">
                            <w:r>
                              <w:t>print(f' Model accuracy on the test set: {100*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FB87B" id="_x0000_s1066" type="#_x0000_t202" style="position:absolute;left:0;text-align:left;margin-left:-13.1pt;margin-top:23pt;width:480pt;height:76.5pt;z-index:251734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">
                <v:textbox>
                  <w:txbxContent>
                    <w:p w14:paraId="72CB485F" w14:textId="77777777" w:rsidR="00EA5936" w:rsidRDefault="00EA5936" w:rsidP="00EA5936">
                      <w:r>
                        <w:t>loss, accuracy = model_4.evaluate(X_test, y_test)</w:t>
                      </w:r>
                    </w:p>
                    <w:p w14:paraId="7BA46862" w14:textId="77777777" w:rsidR="00EA5936" w:rsidRDefault="00EA5936" w:rsidP="00EA5936">
                      <w:r>
                        <w:t>print(f' Model loss on the test set: {loss}')</w:t>
                      </w:r>
                    </w:p>
                    <w:p w14:paraId="2A3FB75D" w14:textId="6D456BD0" w:rsidR="00285720" w:rsidRDefault="00EA5936" w:rsidP="00EA5936">
                      <w:r>
                        <w:t>print(f' Model accuracy on the test set: {100*accuracy}')</w:t>
                      </w:r>
                    </w:p>
                  </w:txbxContent>
                </v:textbox>
                <w10:wrap type="square" anchorx="margin"/>
              </v:shape>
            </w:pict>
          </mc:Fallback>
        </mc:AlternateContent>
      </w:r>
      <w:r w:rsidR="00285720">
        <w:t xml:space="preserve">Simple code to display the model loss with accuracy </w:t>
      </w:r>
    </w:p>
    <w:p w14:paraId="573A9FE0" w14:textId="5458B95D" w:rsidR="004E4D12" w:rsidRDefault="00221ACB" w:rsidP="006364B1">
      <w:r>
        <w:t xml:space="preserve">Even after doing this the accuracy </w:t>
      </w:r>
      <w:r w:rsidR="009E4C2A">
        <w:t>remained</w:t>
      </w:r>
      <w:r>
        <w:t xml:space="preserve"> the </w:t>
      </w:r>
      <w:r w:rsidR="00D22A8D">
        <w:t>same,</w:t>
      </w:r>
      <w:r w:rsidR="009E4C2A">
        <w:t xml:space="preserve"> however </w:t>
      </w:r>
      <w:r w:rsidR="00285720">
        <w:t xml:space="preserve">what worsened was the model loss on the set </w:t>
      </w:r>
      <w:r w:rsidR="00402947">
        <w:t xml:space="preserve">. it increased from 3 to 54 as shown </w:t>
      </w:r>
      <w:r w:rsidR="006240AE">
        <w:t>in figure 18.</w:t>
      </w:r>
    </w:p>
    <w:p w14:paraId="7D1411F5" w14:textId="77777777" w:rsidR="006240AE" w:rsidRDefault="006240AE" w:rsidP="006240AE">
      <w:pPr>
        <w:keepNext/>
      </w:pPr>
      <w:r>
        <w:rPr>
          <w:noProof/>
        </w:rPr>
        <w:drawing>
          <wp:inline distT="0" distB="0" distL="0" distR="0" wp14:anchorId="68E5720F" wp14:editId="18AA49D1">
            <wp:extent cx="5731510" cy="553720"/>
            <wp:effectExtent l="0" t="0" r="2540" b="0"/>
            <wp:docPr id="595358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358596" name=""/>
                    <pic:cNvPicPr/>
                  </pic:nvPicPr>
                  <pic:blipFill>
                    <a:blip r:embed="rId38"/>
                    <a:stretch>
                      <a:fillRect/>
                    </a:stretch>
                  </pic:blipFill>
                  <pic:spPr>
                    <a:xfrm>
                      <a:off x="0" y="0"/>
                      <a:ext cx="5731510" cy="553720"/>
                    </a:xfrm>
                    <a:prstGeom prst="rect">
                      <a:avLst/>
                    </a:prstGeom>
                  </pic:spPr>
                </pic:pic>
              </a:graphicData>
            </a:graphic>
          </wp:inline>
        </w:drawing>
      </w:r>
    </w:p>
    <w:p w14:paraId="46B05241" w14:textId="1FF53671" w:rsidR="006240AE" w:rsidRDefault="006240AE" w:rsidP="006240AE">
      <w:pPr>
        <w:pStyle w:val="Caption"/>
      </w:pPr>
      <w:bookmarkStart w:id="105" w:name="_Toc194925859"/>
      <w:bookmarkStart w:id="106" w:name="_Toc195260073"/>
      <w:r>
        <w:t xml:space="preserve">Figure </w:t>
      </w:r>
      <w:r>
        <w:fldChar w:fldCharType="begin"/>
      </w:r>
      <w:r>
        <w:instrText xml:space="preserve"> SEQ Figure \* ARABIC </w:instrText>
      </w:r>
      <w:r>
        <w:fldChar w:fldCharType="separate"/>
      </w:r>
      <w:r w:rsidR="000429E1">
        <w:rPr>
          <w:noProof/>
        </w:rPr>
        <w:t>21</w:t>
      </w:r>
      <w:r>
        <w:fldChar w:fldCharType="end"/>
      </w:r>
      <w:r>
        <w:t xml:space="preserve">: same </w:t>
      </w:r>
      <w:r w:rsidR="00D22A8D">
        <w:t>accuracy,</w:t>
      </w:r>
      <w:r>
        <w:t xml:space="preserve"> worse mode loss</w:t>
      </w:r>
      <w:bookmarkEnd w:id="105"/>
      <w:bookmarkEnd w:id="106"/>
    </w:p>
    <w:p w14:paraId="4424360C" w14:textId="14A10601" w:rsidR="009B2076" w:rsidRPr="00536FEE" w:rsidRDefault="00452F49" w:rsidP="00536FEE">
      <w:pPr>
        <w:rPr>
          <w:u w:val="single"/>
        </w:rPr>
      </w:pPr>
      <w:r w:rsidRPr="00536FEE">
        <w:rPr>
          <w:u w:val="single"/>
        </w:rPr>
        <w:t xml:space="preserve">Further parameter tuning </w:t>
      </w:r>
    </w:p>
    <w:p w14:paraId="38FDD1CA" w14:textId="624A218D" w:rsidR="004E4D12" w:rsidRDefault="00452F49" w:rsidP="006364B1">
      <w:r>
        <w:t xml:space="preserve">There were many things to change around </w:t>
      </w:r>
      <w:r w:rsidR="00543D02">
        <w:t xml:space="preserve">but I shortly will brief it. </w:t>
      </w:r>
      <w:r w:rsidR="00B7320B">
        <w:t>First,</w:t>
      </w:r>
      <w:r w:rsidR="00543D02">
        <w:t xml:space="preserve"> I </w:t>
      </w:r>
      <w:r w:rsidR="00316516">
        <w:t xml:space="preserve">decreased </w:t>
      </w:r>
      <w:r w:rsidR="00543D02">
        <w:t>the learning rate from 0.01 to 0.001</w:t>
      </w:r>
      <w:r w:rsidR="00316516">
        <w:t xml:space="preserve"> as it allows the model to learn slower </w:t>
      </w:r>
    </w:p>
    <w:p w14:paraId="2D496C3D" w14:textId="77777777" w:rsidR="00245101" w:rsidRDefault="00245101" w:rsidP="00245101">
      <w:pPr>
        <w:keepNext/>
      </w:pPr>
      <w:r>
        <w:rPr>
          <w:noProof/>
        </w:rPr>
        <w:drawing>
          <wp:inline distT="0" distB="0" distL="0" distR="0" wp14:anchorId="3395A26D" wp14:editId="0E850000">
            <wp:extent cx="5467350" cy="485775"/>
            <wp:effectExtent l="0" t="0" r="0" b="9525"/>
            <wp:docPr id="201970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0770" name=""/>
                    <pic:cNvPicPr/>
                  </pic:nvPicPr>
                  <pic:blipFill>
                    <a:blip r:embed="rId39"/>
                    <a:stretch>
                      <a:fillRect/>
                    </a:stretch>
                  </pic:blipFill>
                  <pic:spPr>
                    <a:xfrm>
                      <a:off x="0" y="0"/>
                      <a:ext cx="5467350" cy="485775"/>
                    </a:xfrm>
                    <a:prstGeom prst="rect">
                      <a:avLst/>
                    </a:prstGeom>
                  </pic:spPr>
                </pic:pic>
              </a:graphicData>
            </a:graphic>
          </wp:inline>
        </w:drawing>
      </w:r>
    </w:p>
    <w:p w14:paraId="72E6ED41" w14:textId="4E34BCD1" w:rsidR="004E4D12" w:rsidRDefault="00245101" w:rsidP="00245101">
      <w:pPr>
        <w:pStyle w:val="Caption"/>
      </w:pPr>
      <w:bookmarkStart w:id="107" w:name="_Toc194925860"/>
      <w:bookmarkStart w:id="108" w:name="_Toc195260074"/>
      <w:r>
        <w:t xml:space="preserve">Figure </w:t>
      </w:r>
      <w:r>
        <w:fldChar w:fldCharType="begin"/>
      </w:r>
      <w:r>
        <w:instrText xml:space="preserve"> SEQ Figure \* ARABIC </w:instrText>
      </w:r>
      <w:r>
        <w:fldChar w:fldCharType="separate"/>
      </w:r>
      <w:r w:rsidR="000429E1">
        <w:rPr>
          <w:noProof/>
        </w:rPr>
        <w:t>22</w:t>
      </w:r>
      <w:r>
        <w:fldChar w:fldCharType="end"/>
      </w:r>
      <w:r>
        <w:t>: decreasing learning rate</w:t>
      </w:r>
      <w:bookmarkEnd w:id="107"/>
      <w:bookmarkEnd w:id="108"/>
    </w:p>
    <w:p w14:paraId="5855F23A" w14:textId="2FBB1EDF" w:rsidR="004E4D12" w:rsidRDefault="00245101" w:rsidP="006364B1">
      <w:r>
        <w:t>As shown the accuracy decreased but the model loss on the set also lowered</w:t>
      </w:r>
      <w:r w:rsidR="001B0DE1">
        <w:t xml:space="preserve">. Next thing I did was increase the epochs </w:t>
      </w:r>
      <w:r w:rsidR="00442099">
        <w:t xml:space="preserve">which is how many </w:t>
      </w:r>
      <w:r w:rsidR="005337D9">
        <w:t>times</w:t>
      </w:r>
      <w:r w:rsidR="00442099">
        <w:t xml:space="preserve"> it trains</w:t>
      </w:r>
      <w:r w:rsidR="00162DD5">
        <w:t xml:space="preserve">. </w:t>
      </w:r>
      <w:r w:rsidR="001E5DC3">
        <w:t xml:space="preserve"> I increased the epochs by 1 to an epoch of 4 and received the following result </w:t>
      </w:r>
    </w:p>
    <w:p w14:paraId="1BD01FD8" w14:textId="5E90FA5D" w:rsidR="00C27F7F" w:rsidRDefault="00C27F7F" w:rsidP="00650C49">
      <w:pPr>
        <w:pStyle w:val="ListParagraph"/>
        <w:numPr>
          <w:ilvl w:val="0"/>
          <w:numId w:val="25"/>
        </w:numPr>
      </w:pPr>
      <w:r>
        <w:t xml:space="preserve">Model loss </w:t>
      </w:r>
      <w:r w:rsidR="00D612FD">
        <w:t xml:space="preserve">on the train set </w:t>
      </w:r>
      <w:r>
        <w:t>was 1.</w:t>
      </w:r>
      <w:r w:rsidR="00D612FD">
        <w:t>1389</w:t>
      </w:r>
      <w:r w:rsidR="009C7F4D">
        <w:t>30</w:t>
      </w:r>
      <w:r>
        <w:t xml:space="preserve"> and model accuracy on the train set was </w:t>
      </w:r>
      <w:r w:rsidR="009C7F4D">
        <w:t>9</w:t>
      </w:r>
      <w:r w:rsidR="00EC5E49">
        <w:t>6.767830</w:t>
      </w:r>
    </w:p>
    <w:p w14:paraId="4286E8C5" w14:textId="36898187" w:rsidR="001E5DC3" w:rsidRDefault="001E5DC3" w:rsidP="00650C49">
      <w:pPr>
        <w:pStyle w:val="ListParagraph"/>
        <w:numPr>
          <w:ilvl w:val="0"/>
          <w:numId w:val="25"/>
        </w:numPr>
      </w:pPr>
      <w:r>
        <w:t xml:space="preserve">Model loss </w:t>
      </w:r>
      <w:r w:rsidR="00D612FD">
        <w:t xml:space="preserve">on the test </w:t>
      </w:r>
      <w:r w:rsidR="009C7F4D">
        <w:t xml:space="preserve">set </w:t>
      </w:r>
      <w:r>
        <w:t>was 1.266221 and model accuracy on the test</w:t>
      </w:r>
      <w:r w:rsidR="00C27F7F">
        <w:t xml:space="preserve"> set was 96.7944521</w:t>
      </w:r>
    </w:p>
    <w:p w14:paraId="3D5E0C50" w14:textId="495ADCC2" w:rsidR="00EC5E49" w:rsidRDefault="00EC5E49" w:rsidP="006364B1">
      <w:r>
        <w:t xml:space="preserve">This suggest there was slight </w:t>
      </w:r>
      <w:r w:rsidR="000B69D9">
        <w:t>overfitting.</w:t>
      </w:r>
    </w:p>
    <w:p w14:paraId="4DDD583F" w14:textId="5A1E835A" w:rsidR="005A70F3" w:rsidRDefault="005A70F3" w:rsidP="006364B1">
      <w:r>
        <w:t xml:space="preserve">To combat </w:t>
      </w:r>
      <w:r w:rsidR="00650C49">
        <w:t>this,</w:t>
      </w:r>
      <w:r>
        <w:t xml:space="preserve"> I increased the learn rate a little more from 0.001 to 0</w:t>
      </w:r>
      <w:r w:rsidR="00650C49">
        <w:t>.005</w:t>
      </w:r>
      <w:r w:rsidR="00A14202">
        <w:t xml:space="preserve">. doing this I was able to </w:t>
      </w:r>
      <w:r w:rsidR="002E04D2">
        <w:t xml:space="preserve">counteract the over fitting as shown below </w:t>
      </w:r>
    </w:p>
    <w:p w14:paraId="68B91FD3" w14:textId="0099CCAF" w:rsidR="00EC1CBF" w:rsidRDefault="00231D7B" w:rsidP="00EC1CBF">
      <w:pPr>
        <w:pStyle w:val="ListParagraph"/>
        <w:numPr>
          <w:ilvl w:val="0"/>
          <w:numId w:val="25"/>
        </w:numPr>
      </w:pPr>
      <w:r>
        <w:t>M</w:t>
      </w:r>
      <w:r w:rsidR="00EC1CBF">
        <w:t xml:space="preserve">odel accuracy on the train set was </w:t>
      </w:r>
      <w:r w:rsidR="00051550" w:rsidRPr="00051550">
        <w:t>77.95349359512329</w:t>
      </w:r>
    </w:p>
    <w:p w14:paraId="2106D438" w14:textId="7AFBB363" w:rsidR="00EC1CBF" w:rsidRDefault="00051550" w:rsidP="00EC1CBF">
      <w:pPr>
        <w:pStyle w:val="ListParagraph"/>
        <w:numPr>
          <w:ilvl w:val="0"/>
          <w:numId w:val="25"/>
        </w:numPr>
      </w:pPr>
      <w:r>
        <w:t>M</w:t>
      </w:r>
      <w:r w:rsidR="00EC1CBF">
        <w:t xml:space="preserve">odel accuracy on the test set was </w:t>
      </w:r>
      <w:r w:rsidR="00786B05" w:rsidRPr="00786B05">
        <w:t>77.74171233177185</w:t>
      </w:r>
    </w:p>
    <w:p w14:paraId="44AC0043" w14:textId="0AF88C45" w:rsidR="009B6C8A" w:rsidRDefault="00667EC9" w:rsidP="006364B1">
      <w:r>
        <w:t xml:space="preserve">Furthermore, I backtracked to now increasing the epoch to see if I could increase the </w:t>
      </w:r>
      <w:r w:rsidR="006653FF">
        <w:t>accuracy,</w:t>
      </w:r>
      <w:r w:rsidR="00782AA9">
        <w:t xml:space="preserve"> however no matter how much I increased the epochs </w:t>
      </w:r>
      <w:r w:rsidR="00CA71D4">
        <w:t>whether</w:t>
      </w:r>
      <w:r w:rsidR="00782AA9">
        <w:t xml:space="preserve"> it was to </w:t>
      </w:r>
      <w:r w:rsidR="00D22A8D">
        <w:t>5,</w:t>
      </w:r>
      <w:r w:rsidR="00782AA9">
        <w:t xml:space="preserve"> 10 or 25 the accuracy </w:t>
      </w:r>
      <w:r w:rsidR="00CA71D4">
        <w:t>stayed the same</w:t>
      </w:r>
      <w:r w:rsidR="00757703">
        <w:t>.</w:t>
      </w:r>
      <w:r w:rsidR="00451826">
        <w:t xml:space="preserve"> </w:t>
      </w:r>
      <w:r w:rsidR="002B5028">
        <w:t>So,</w:t>
      </w:r>
      <w:r w:rsidR="00451826">
        <w:t xml:space="preserve"> one thing I tried was changing the neurons in the layer this also made no changes until </w:t>
      </w:r>
      <w:r w:rsidR="002B5028">
        <w:t>I changed</w:t>
      </w:r>
      <w:r w:rsidR="00451826">
        <w:t xml:space="preserve"> the neurons which were originally </w:t>
      </w:r>
      <w:r w:rsidR="002B5028">
        <w:t xml:space="preserve">respectively 100 and 10 to 3228 and 1264 to only get a slight increase of three percent. This was </w:t>
      </w:r>
      <w:r w:rsidR="004C5C01">
        <w:t>time</w:t>
      </w:r>
      <w:r w:rsidR="002B5028">
        <w:t xml:space="preserve"> costly and not the way I wanted to go</w:t>
      </w:r>
      <w:r w:rsidR="00F27330">
        <w:t>.</w:t>
      </w:r>
      <w:r w:rsidR="00370AFA">
        <w:t xml:space="preserve"> </w:t>
      </w:r>
    </w:p>
    <w:p w14:paraId="3E6294BB" w14:textId="77777777" w:rsidR="009B6C8A" w:rsidRDefault="009B6C8A" w:rsidP="006364B1"/>
    <w:p w14:paraId="36609047" w14:textId="75234D6C" w:rsidR="009B6C8A" w:rsidRDefault="00536FEE" w:rsidP="00536FEE">
      <w:pPr>
        <w:pStyle w:val="Heading6"/>
      </w:pPr>
      <w:r>
        <w:lastRenderedPageBreak/>
        <w:t xml:space="preserve">Model 5: new structure </w:t>
      </w:r>
    </w:p>
    <w:p w14:paraId="5B3A1313" w14:textId="228B103B" w:rsidR="009B6C8A" w:rsidRDefault="0060040E" w:rsidP="006364B1">
      <w:r>
        <w:t xml:space="preserve">This model </w:t>
      </w:r>
      <w:r w:rsidR="006311E8">
        <w:t xml:space="preserve">is a different approach </w:t>
      </w:r>
      <w:r w:rsidR="00BD0F52">
        <w:t>with a</w:t>
      </w:r>
      <w:r w:rsidR="006311E8">
        <w:t xml:space="preserve"> different </w:t>
      </w:r>
      <w:r w:rsidR="00BD0F52">
        <w:t>structure,</w:t>
      </w:r>
      <w:r w:rsidR="009B0E22">
        <w:t xml:space="preserve"> using multi layered perception which is </w:t>
      </w:r>
      <w:r w:rsidR="00BD0F52">
        <w:t>still</w:t>
      </w:r>
      <w:r w:rsidR="009B0E22">
        <w:t xml:space="preserve"> a neural network I changed only the code a little </w:t>
      </w:r>
      <w:r w:rsidR="00BD0F52">
        <w:t>and the dataset was able to remain the same.</w:t>
      </w:r>
      <w:r w:rsidR="00B71D58">
        <w:t xml:space="preserve"> </w:t>
      </w:r>
    </w:p>
    <w:p w14:paraId="2EDA2F9C" w14:textId="61537F33" w:rsidR="00CF6F48" w:rsidRDefault="00DB141D" w:rsidP="006364B1">
      <w:r>
        <w:rPr>
          <w:noProof/>
        </w:rPr>
        <mc:AlternateContent>
          <mc:Choice Requires="wps">
            <w:drawing>
              <wp:anchor distT="45720" distB="45720" distL="114300" distR="114300" simplePos="0" relativeHeight="251741696" behindDoc="0" locked="0" layoutInCell="1" allowOverlap="1" wp14:anchorId="1AA3FD74" wp14:editId="5BE2A743">
                <wp:simplePos x="0" y="0"/>
                <wp:positionH relativeFrom="margin">
                  <wp:posOffset>-285750</wp:posOffset>
                </wp:positionH>
                <wp:positionV relativeFrom="paragraph">
                  <wp:posOffset>415925</wp:posOffset>
                </wp:positionV>
                <wp:extent cx="6737350" cy="711200"/>
                <wp:effectExtent l="0" t="0" r="25400" b="12700"/>
                <wp:wrapSquare wrapText="bothSides"/>
                <wp:docPr id="13872476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0" cy="711200"/>
                        </a:xfrm>
                        <a:prstGeom prst="rect">
                          <a:avLst/>
                        </a:prstGeom>
                        <a:solidFill>
                          <a:srgbClr val="FFFFFF"/>
                        </a:solidFill>
                        <a:ln w="9525">
                          <a:solidFill>
                            <a:srgbClr val="000000"/>
                          </a:solidFill>
                          <a:miter lim="800000"/>
                          <a:headEnd/>
                          <a:tailEnd/>
                        </a:ln>
                      </wps:spPr>
                      <wps:txbx>
                        <w:txbxContent>
                          <w:p w14:paraId="563D3C7D" w14:textId="3DA71707" w:rsidR="00DB141D" w:rsidRDefault="00DB141D" w:rsidP="00DB141D">
                            <w:r>
                              <w:t>mlp_clf</w:t>
                            </w:r>
                            <w:r w:rsidR="00203A17">
                              <w:t xml:space="preserve"> </w:t>
                            </w:r>
                            <w:r>
                              <w:t>= MLPClassifier(hidden_layer_sizes=(100), max_iter=1000,learning_rate_init=0.01,random_state=42)</w:t>
                            </w:r>
                          </w:p>
                          <w:p w14:paraId="0718995C" w14:textId="15378EBB" w:rsidR="00DB141D" w:rsidRDefault="00DB141D" w:rsidP="00DB141D">
                            <w:r>
                              <w:t>mlp_clf.fit(X_train,y_t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A3FD74" id="_x0000_s1067" type="#_x0000_t202" style="position:absolute;left:0;text-align:left;margin-left:-22.5pt;margin-top:32.75pt;width:530.5pt;height:56pt;z-index:251741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">
                <v:textbox>
                  <w:txbxContent>
                    <w:p w14:paraId="563D3C7D" w14:textId="3DA71707" w:rsidR="00DB141D" w:rsidRDefault="00DB141D" w:rsidP="00DB141D">
                      <w:r>
                        <w:t>mlp_clf</w:t>
                      </w:r>
                      <w:r w:rsidR="00203A17">
                        <w:t xml:space="preserve"> </w:t>
                      </w:r>
                      <w:r>
                        <w:t>= MLPClassifier(hidden_layer_sizes=(100), max_iter=1000,learning_rate_init=0.01,random_state=42)</w:t>
                      </w:r>
                    </w:p>
                    <w:p w14:paraId="0718995C" w14:textId="15378EBB" w:rsidR="00DB141D" w:rsidRDefault="00DB141D" w:rsidP="00DB141D">
                      <w:r>
                        <w:t>mlp_clf.fit(X_train,y_train)</w:t>
                      </w:r>
                    </w:p>
                  </w:txbxContent>
                </v:textbox>
                <w10:wrap type="square" anchorx="margin"/>
              </v:shape>
            </w:pict>
          </mc:Fallback>
        </mc:AlternateContent>
      </w:r>
      <w:r>
        <w:t xml:space="preserve">Shown in the code snippet below is the different approach </w:t>
      </w:r>
    </w:p>
    <w:p w14:paraId="73810D54" w14:textId="3DBB9BC4" w:rsidR="009B6C8A" w:rsidRDefault="009B6C8A" w:rsidP="006364B1"/>
    <w:p w14:paraId="339DE297" w14:textId="3F1AAFEE" w:rsidR="00D93FB2" w:rsidRDefault="00B71D58" w:rsidP="006364B1">
      <w:r>
        <w:t>By doing this</w:t>
      </w:r>
      <w:r w:rsidR="00CA709E">
        <w:t xml:space="preserve"> I was able to get an accuracy of 82% which was the </w:t>
      </w:r>
      <w:r w:rsidR="00CB01D6">
        <w:t>highest that the model was able to produce.</w:t>
      </w:r>
      <w:r w:rsidR="0037476B">
        <w:t xml:space="preserve"> </w:t>
      </w:r>
      <w:r w:rsidR="003C0C13">
        <w:t xml:space="preserve">Upon tuning </w:t>
      </w:r>
      <w:r w:rsidR="0037476B">
        <w:t xml:space="preserve">the parameters by adding </w:t>
      </w:r>
      <w:r w:rsidR="00D3791B">
        <w:t>an activation function and a solver the accuracy remained the same</w:t>
      </w:r>
      <w:r w:rsidR="00C06B9B">
        <w:t xml:space="preserve"> </w:t>
      </w:r>
      <w:r w:rsidR="00D95E67">
        <w:t>so a different thing</w:t>
      </w:r>
      <w:r w:rsidR="00C06B9B">
        <w:t xml:space="preserve"> I did was increase the hidden layer sizes and from this the accuracy was able to change </w:t>
      </w:r>
      <w:r w:rsidR="00577487">
        <w:t>drastically.</w:t>
      </w:r>
      <w:r w:rsidR="00CC76B7">
        <w:t xml:space="preserve"> </w:t>
      </w:r>
      <w:r w:rsidR="00F0132E">
        <w:t>After</w:t>
      </w:r>
      <w:r w:rsidR="00CC76B7">
        <w:t xml:space="preserve"> multiple </w:t>
      </w:r>
      <w:r w:rsidR="00577487">
        <w:t>attempts</w:t>
      </w:r>
      <w:r w:rsidR="00CC76B7">
        <w:t xml:space="preserve"> of changing the hidden layer </w:t>
      </w:r>
      <w:r w:rsidR="00577487">
        <w:t>size</w:t>
      </w:r>
      <w:r w:rsidR="00CC76B7">
        <w:t xml:space="preserve"> I </w:t>
      </w:r>
      <w:r w:rsidR="0094193F">
        <w:t>concluded</w:t>
      </w:r>
      <w:r w:rsidR="00CC76B7">
        <w:t xml:space="preserve"> that using a hidden layer size of 1</w:t>
      </w:r>
      <w:r w:rsidR="0094193F">
        <w:t>50</w:t>
      </w:r>
      <w:r w:rsidR="00CC76B7">
        <w:t xml:space="preserve"> was good receiving </w:t>
      </w:r>
      <w:r w:rsidR="00E9625F">
        <w:t>an</w:t>
      </w:r>
      <w:r w:rsidR="00577487">
        <w:t xml:space="preserve"> accuracy of 9</w:t>
      </w:r>
      <w:r w:rsidR="00E47BA6">
        <w:t>7</w:t>
      </w:r>
      <w:r w:rsidR="00A33C9D">
        <w:t xml:space="preserve">%. </w:t>
      </w:r>
      <w:r w:rsidR="00831B96">
        <w:t>However,</w:t>
      </w:r>
      <w:r w:rsidR="00A33C9D">
        <w:t xml:space="preserve"> when displaying accuracy on training set it was lower than the testing set which </w:t>
      </w:r>
      <w:r w:rsidR="00044725">
        <w:t xml:space="preserve">suggest </w:t>
      </w:r>
      <w:r w:rsidR="00E47BA6">
        <w:t xml:space="preserve">overfitting </w:t>
      </w:r>
      <w:r w:rsidR="00D93FB2">
        <w:t xml:space="preserve">as shown below </w:t>
      </w:r>
    </w:p>
    <w:p w14:paraId="6CAFE819" w14:textId="517BEF41" w:rsidR="00D93FB2" w:rsidRDefault="009747B6" w:rsidP="006364B1">
      <w:r>
        <w:rPr>
          <w:noProof/>
        </w:rPr>
        <mc:AlternateContent>
          <mc:Choice Requires="wps">
            <w:drawing>
              <wp:anchor distT="0" distB="0" distL="114300" distR="114300" simplePos="0" relativeHeight="251759104" behindDoc="1" locked="0" layoutInCell="1" allowOverlap="1" wp14:anchorId="1A968042" wp14:editId="4B4AB3C7">
                <wp:simplePos x="0" y="0"/>
                <wp:positionH relativeFrom="column">
                  <wp:posOffset>320040</wp:posOffset>
                </wp:positionH>
                <wp:positionV relativeFrom="paragraph">
                  <wp:posOffset>457835</wp:posOffset>
                </wp:positionV>
                <wp:extent cx="5090795" cy="635"/>
                <wp:effectExtent l="0" t="0" r="0" b="0"/>
                <wp:wrapTight wrapText="bothSides">
                  <wp:wrapPolygon edited="0">
                    <wp:start x="0" y="0"/>
                    <wp:lineTo x="0" y="21600"/>
                    <wp:lineTo x="21600" y="21600"/>
                    <wp:lineTo x="21600" y="0"/>
                  </wp:wrapPolygon>
                </wp:wrapTight>
                <wp:docPr id="1151089090" name="Text Box 1"/>
                <wp:cNvGraphicFramePr/>
                <a:graphic xmlns:a="http://schemas.openxmlformats.org/drawingml/2006/main">
                  <a:graphicData uri="http://schemas.microsoft.com/office/word/2010/wordprocessingShape">
                    <wps:wsp>
                      <wps:cNvSpPr txBox="1"/>
                      <wps:spPr>
                        <a:xfrm>
                          <a:off x="0" y="0"/>
                          <a:ext cx="5090795" cy="635"/>
                        </a:xfrm>
                        <a:prstGeom prst="rect">
                          <a:avLst/>
                        </a:prstGeom>
                        <a:solidFill>
                          <a:prstClr val="white"/>
                        </a:solidFill>
                        <a:ln>
                          <a:noFill/>
                        </a:ln>
                      </wps:spPr>
                      <wps:txbx>
                        <w:txbxContent>
                          <w:p w14:paraId="23195FD7" w14:textId="12F28FA6" w:rsidR="009747B6" w:rsidRPr="00131694" w:rsidRDefault="009747B6" w:rsidP="009747B6">
                            <w:pPr>
                              <w:pStyle w:val="Caption"/>
                              <w:rPr>
                                <w:noProof/>
                                <w:sz w:val="22"/>
                                <w:szCs w:val="22"/>
                              </w:rPr>
                            </w:pPr>
                            <w:bookmarkStart w:id="109" w:name="_Toc194925861"/>
                            <w:bookmarkStart w:id="110" w:name="_Toc195260075"/>
                            <w:r>
                              <w:t xml:space="preserve">Figure </w:t>
                            </w:r>
                            <w:r>
                              <w:fldChar w:fldCharType="begin"/>
                            </w:r>
                            <w:r>
                              <w:instrText xml:space="preserve"> SEQ Figure \* ARABIC </w:instrText>
                            </w:r>
                            <w:r>
                              <w:fldChar w:fldCharType="separate"/>
                            </w:r>
                            <w:r w:rsidR="000429E1">
                              <w:rPr>
                                <w:noProof/>
                              </w:rPr>
                              <w:t>23</w:t>
                            </w:r>
                            <w:r>
                              <w:fldChar w:fldCharType="end"/>
                            </w:r>
                            <w:r>
                              <w:t xml:space="preserve">: </w:t>
                            </w:r>
                            <w:r w:rsidR="006E2644">
                              <w:t xml:space="preserve">image showing </w:t>
                            </w:r>
                            <w:r>
                              <w:t>overfitting</w:t>
                            </w:r>
                            <w:bookmarkEnd w:id="109"/>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968042" id="_x0000_s1068" type="#_x0000_t202" style="position:absolute;left:0;text-align:left;margin-left:25.2pt;margin-top:36.05pt;width:400.85pt;height:.05pt;z-index:-25155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" stroked="f">
                <v:textbox style="mso-fit-shape-to-text:t" inset="0,0,0,0">
                  <w:txbxContent>
                    <w:p w14:paraId="23195FD7" w14:textId="12F28FA6" w:rsidR="009747B6" w:rsidRPr="00131694" w:rsidRDefault="009747B6" w:rsidP="009747B6">
                      <w:pPr>
                        <w:pStyle w:val="Caption"/>
                        <w:rPr>
                          <w:noProof/>
                          <w:sz w:val="22"/>
                          <w:szCs w:val="22"/>
                        </w:rPr>
                      </w:pPr>
                      <w:bookmarkStart w:id="111" w:name="_Toc194925861"/>
                      <w:bookmarkStart w:id="112" w:name="_Toc195260075"/>
                      <w:r>
                        <w:t xml:space="preserve">Figure </w:t>
                      </w:r>
                      <w:r>
                        <w:fldChar w:fldCharType="begin"/>
                      </w:r>
                      <w:r>
                        <w:instrText xml:space="preserve"> SEQ Figure \* ARABIC </w:instrText>
                      </w:r>
                      <w:r>
                        <w:fldChar w:fldCharType="separate"/>
                      </w:r>
                      <w:r w:rsidR="000429E1">
                        <w:rPr>
                          <w:noProof/>
                        </w:rPr>
                        <w:t>23</w:t>
                      </w:r>
                      <w:r>
                        <w:fldChar w:fldCharType="end"/>
                      </w:r>
                      <w:r>
                        <w:t xml:space="preserve">: </w:t>
                      </w:r>
                      <w:r w:rsidR="006E2644">
                        <w:t xml:space="preserve">image showing </w:t>
                      </w:r>
                      <w:r>
                        <w:t>overfitting</w:t>
                      </w:r>
                      <w:bookmarkEnd w:id="111"/>
                      <w:bookmarkEnd w:id="112"/>
                    </w:p>
                  </w:txbxContent>
                </v:textbox>
                <w10:wrap type="tight"/>
              </v:shape>
            </w:pict>
          </mc:Fallback>
        </mc:AlternateContent>
      </w:r>
      <w:r w:rsidR="00D93FB2" w:rsidRPr="00D93FB2">
        <w:rPr>
          <w:noProof/>
        </w:rPr>
        <w:drawing>
          <wp:anchor distT="0" distB="0" distL="114300" distR="114300" simplePos="0" relativeHeight="251755008" behindDoc="1" locked="0" layoutInCell="1" allowOverlap="1" wp14:anchorId="7FA898D1" wp14:editId="6953F42E">
            <wp:simplePos x="0" y="0"/>
            <wp:positionH relativeFrom="margin">
              <wp:align>center</wp:align>
            </wp:positionH>
            <wp:positionV relativeFrom="paragraph">
              <wp:posOffset>10160</wp:posOffset>
            </wp:positionV>
            <wp:extent cx="5090795" cy="390525"/>
            <wp:effectExtent l="0" t="0" r="0" b="9525"/>
            <wp:wrapTight wrapText="bothSides">
              <wp:wrapPolygon edited="0">
                <wp:start x="0" y="0"/>
                <wp:lineTo x="0" y="21073"/>
                <wp:lineTo x="21500" y="21073"/>
                <wp:lineTo x="21500" y="0"/>
                <wp:lineTo x="0" y="0"/>
              </wp:wrapPolygon>
            </wp:wrapTight>
            <wp:docPr id="6805129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512953" name=""/>
                    <pic:cNvPicPr/>
                  </pic:nvPicPr>
                  <pic:blipFill>
                    <a:blip r:embed="rId40">
                      <a:extLst>
                        <a:ext uri="{28A0092B-C50C-407E-A947-70E740481C1C}">
                          <a14:useLocalDpi xmlns:a14="http://schemas.microsoft.com/office/drawing/2010/main" val="0"/>
                        </a:ext>
                      </a:extLst>
                    </a:blip>
                    <a:stretch>
                      <a:fillRect/>
                    </a:stretch>
                  </pic:blipFill>
                  <pic:spPr>
                    <a:xfrm>
                      <a:off x="0" y="0"/>
                      <a:ext cx="5090795" cy="390525"/>
                    </a:xfrm>
                    <a:prstGeom prst="rect">
                      <a:avLst/>
                    </a:prstGeom>
                  </pic:spPr>
                </pic:pic>
              </a:graphicData>
            </a:graphic>
            <wp14:sizeRelH relativeFrom="margin">
              <wp14:pctWidth>0</wp14:pctWidth>
            </wp14:sizeRelH>
            <wp14:sizeRelV relativeFrom="margin">
              <wp14:pctHeight>0</wp14:pctHeight>
            </wp14:sizeRelV>
          </wp:anchor>
        </w:drawing>
      </w:r>
    </w:p>
    <w:p w14:paraId="3B675882" w14:textId="477EC884" w:rsidR="009B6C8A" w:rsidRDefault="009B6C8A" w:rsidP="006364B1"/>
    <w:p w14:paraId="5B432E71" w14:textId="431588A9" w:rsidR="009B6C8A" w:rsidRDefault="009747B6" w:rsidP="006364B1">
      <w:r>
        <w:rPr>
          <w:noProof/>
        </w:rPr>
        <mc:AlternateContent>
          <mc:Choice Requires="wps">
            <w:drawing>
              <wp:anchor distT="45720" distB="45720" distL="114300" distR="114300" simplePos="0" relativeHeight="251757056" behindDoc="0" locked="0" layoutInCell="1" allowOverlap="1" wp14:anchorId="0581F690" wp14:editId="1C3D50EA">
                <wp:simplePos x="0" y="0"/>
                <wp:positionH relativeFrom="margin">
                  <wp:align>center</wp:align>
                </wp:positionH>
                <wp:positionV relativeFrom="paragraph">
                  <wp:posOffset>1006475</wp:posOffset>
                </wp:positionV>
                <wp:extent cx="6737350" cy="711200"/>
                <wp:effectExtent l="0" t="0" r="25400" b="12700"/>
                <wp:wrapSquare wrapText="bothSides"/>
                <wp:docPr id="16601094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7350" cy="711200"/>
                        </a:xfrm>
                        <a:prstGeom prst="rect">
                          <a:avLst/>
                        </a:prstGeom>
                        <a:solidFill>
                          <a:srgbClr val="FFFFFF"/>
                        </a:solidFill>
                        <a:ln w="9525">
                          <a:solidFill>
                            <a:srgbClr val="000000"/>
                          </a:solidFill>
                          <a:miter lim="800000"/>
                          <a:headEnd/>
                          <a:tailEnd/>
                        </a:ln>
                      </wps:spPr>
                      <wps:txbx>
                        <w:txbxContent>
                          <w:p w14:paraId="78FBD929" w14:textId="062A81AF" w:rsidR="00FC6FB7" w:rsidRDefault="00FC6FB7" w:rsidP="00FC6FB7">
                            <w:r>
                              <w:t>mlp_clf = MLPClassifier(hidden_layer_sizes=(1</w:t>
                            </w:r>
                            <w:r w:rsidR="00352C1E">
                              <w:t>49</w:t>
                            </w:r>
                            <w:r>
                              <w:t>), max_iter=1000,learning_rate_init=0.01,random_state=42,</w:t>
                            </w:r>
                            <w:r w:rsidR="009747B6" w:rsidRPr="009747B6">
                              <w:t xml:space="preserve"> early_stopping=True,validation_fraction=0.15,n_iter_no_change=10</w:t>
                            </w:r>
                            <w:r>
                              <w:t>)</w:t>
                            </w:r>
                          </w:p>
                          <w:p w14:paraId="70C70436" w14:textId="77777777" w:rsidR="00FC6FB7" w:rsidRDefault="00FC6FB7" w:rsidP="00FC6FB7">
                            <w:r>
                              <w:t>mlp_clf.fit(X_train,y_tr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81F690" id="_x0000_s1069" type="#_x0000_t202" style="position:absolute;left:0;text-align:left;margin-left:0;margin-top:79.25pt;width:530.5pt;height:56pt;z-index:25175705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">
                <v:textbox>
                  <w:txbxContent>
                    <w:p w14:paraId="78FBD929" w14:textId="062A81AF" w:rsidR="00FC6FB7" w:rsidRDefault="00FC6FB7" w:rsidP="00FC6FB7">
                      <w:r>
                        <w:t>mlp_clf = MLPClassifier(hidden_layer_sizes=(1</w:t>
                      </w:r>
                      <w:r w:rsidR="00352C1E">
                        <w:t>49</w:t>
                      </w:r>
                      <w:r>
                        <w:t>), max_iter=1000,learning_rate_init=0.01,random_state=42,</w:t>
                      </w:r>
                      <w:r w:rsidR="009747B6" w:rsidRPr="009747B6">
                        <w:t xml:space="preserve"> early_stopping=True,validation_fraction=0.15,n_iter_no_change=10</w:t>
                      </w:r>
                      <w:r>
                        <w:t>)</w:t>
                      </w:r>
                    </w:p>
                    <w:p w14:paraId="70C70436" w14:textId="77777777" w:rsidR="00FC6FB7" w:rsidRDefault="00FC6FB7" w:rsidP="00FC6FB7">
                      <w:r>
                        <w:t>mlp_clf.fit(X_train,y_train)</w:t>
                      </w:r>
                    </w:p>
                  </w:txbxContent>
                </v:textbox>
                <w10:wrap type="square" anchorx="margin"/>
              </v:shape>
            </w:pict>
          </mc:Fallback>
        </mc:AlternateContent>
      </w:r>
      <w:r w:rsidR="00253B05">
        <w:t xml:space="preserve">My solution to this was </w:t>
      </w:r>
      <w:r w:rsidR="000D646C">
        <w:t xml:space="preserve">having an early stopping function which </w:t>
      </w:r>
      <w:r w:rsidR="00311383">
        <w:t xml:space="preserve">prevents over fitting and </w:t>
      </w:r>
      <w:r w:rsidR="000D646C">
        <w:t xml:space="preserve">would stop the training when </w:t>
      </w:r>
      <w:r w:rsidR="00C872B5">
        <w:t>the performance could start to degrade</w:t>
      </w:r>
      <w:r w:rsidR="00311383">
        <w:t>.</w:t>
      </w:r>
      <w:r w:rsidR="00E72FD6">
        <w:t xml:space="preserve"> Doing this the accuracy reduced</w:t>
      </w:r>
      <w:r w:rsidR="00BF62DD">
        <w:t xml:space="preserve"> by a </w:t>
      </w:r>
      <w:r w:rsidR="00DC70DB">
        <w:t>notable</w:t>
      </w:r>
      <w:r w:rsidR="00BF62DD">
        <w:t xml:space="preserve"> amount to </w:t>
      </w:r>
      <w:r w:rsidR="00352C1E">
        <w:t>8</w:t>
      </w:r>
      <w:r w:rsidR="001F0F2F">
        <w:t>6</w:t>
      </w:r>
      <w:r w:rsidR="00BF62DD">
        <w:t xml:space="preserve">% but when displayed the </w:t>
      </w:r>
      <w:r w:rsidR="00DC70DB">
        <w:t>accuracy</w:t>
      </w:r>
      <w:r w:rsidR="00BF62DD">
        <w:t xml:space="preserve"> on both training and </w:t>
      </w:r>
      <w:r w:rsidR="00D031A9">
        <w:t>testing,</w:t>
      </w:r>
      <w:r w:rsidR="00DC70DB">
        <w:t xml:space="preserve"> the training was higher </w:t>
      </w:r>
      <w:r w:rsidR="001F19F1">
        <w:t>which</w:t>
      </w:r>
      <w:r w:rsidR="00DC70DB">
        <w:t xml:space="preserve"> I could conclude that there was no more over fitting </w:t>
      </w:r>
    </w:p>
    <w:p w14:paraId="736E621C" w14:textId="054CE375" w:rsidR="009B6C8A" w:rsidRDefault="009B6C8A" w:rsidP="006364B1"/>
    <w:p w14:paraId="39DFC6AA" w14:textId="628EFABC" w:rsidR="009B6C8A" w:rsidRDefault="008D5F49" w:rsidP="006364B1">
      <w:r>
        <w:rPr>
          <w:noProof/>
        </w:rPr>
        <mc:AlternateContent>
          <mc:Choice Requires="wps">
            <w:drawing>
              <wp:anchor distT="0" distB="0" distL="114300" distR="114300" simplePos="0" relativeHeight="251766272" behindDoc="1" locked="0" layoutInCell="1" allowOverlap="1" wp14:anchorId="2235E267" wp14:editId="223319D4">
                <wp:simplePos x="0" y="0"/>
                <wp:positionH relativeFrom="column">
                  <wp:posOffset>642620</wp:posOffset>
                </wp:positionH>
                <wp:positionV relativeFrom="paragraph">
                  <wp:posOffset>588645</wp:posOffset>
                </wp:positionV>
                <wp:extent cx="4446270" cy="635"/>
                <wp:effectExtent l="0" t="0" r="0" b="0"/>
                <wp:wrapTight wrapText="bothSides">
                  <wp:wrapPolygon edited="0">
                    <wp:start x="0" y="0"/>
                    <wp:lineTo x="0" y="21600"/>
                    <wp:lineTo x="21600" y="21600"/>
                    <wp:lineTo x="21600" y="0"/>
                  </wp:wrapPolygon>
                </wp:wrapTight>
                <wp:docPr id="1135199223" name="Text Box 1"/>
                <wp:cNvGraphicFramePr/>
                <a:graphic xmlns:a="http://schemas.openxmlformats.org/drawingml/2006/main">
                  <a:graphicData uri="http://schemas.microsoft.com/office/word/2010/wordprocessingShape">
                    <wps:wsp>
                      <wps:cNvSpPr txBox="1"/>
                      <wps:spPr>
                        <a:xfrm>
                          <a:off x="0" y="0"/>
                          <a:ext cx="4446270" cy="635"/>
                        </a:xfrm>
                        <a:prstGeom prst="rect">
                          <a:avLst/>
                        </a:prstGeom>
                        <a:solidFill>
                          <a:prstClr val="white"/>
                        </a:solidFill>
                        <a:ln>
                          <a:noFill/>
                        </a:ln>
                      </wps:spPr>
                      <wps:txbx>
                        <w:txbxContent>
                          <w:p w14:paraId="3881B1CE" w14:textId="01C1A6D8" w:rsidR="008D5F49" w:rsidRPr="003E4B74" w:rsidRDefault="008D5F49" w:rsidP="008D5F49">
                            <w:pPr>
                              <w:pStyle w:val="Caption"/>
                              <w:rPr>
                                <w:sz w:val="22"/>
                                <w:szCs w:val="22"/>
                              </w:rPr>
                            </w:pPr>
                            <w:bookmarkStart w:id="113" w:name="_Toc195260076"/>
                            <w:r>
                              <w:t xml:space="preserve">Figure </w:t>
                            </w:r>
                            <w:r>
                              <w:fldChar w:fldCharType="begin"/>
                            </w:r>
                            <w:r>
                              <w:instrText xml:space="preserve"> SEQ Figure \* ARABIC </w:instrText>
                            </w:r>
                            <w:r>
                              <w:fldChar w:fldCharType="separate"/>
                            </w:r>
                            <w:r w:rsidR="000429E1">
                              <w:rPr>
                                <w:noProof/>
                              </w:rPr>
                              <w:t>24</w:t>
                            </w:r>
                            <w:r>
                              <w:fldChar w:fldCharType="end"/>
                            </w:r>
                            <w:r>
                              <w:t>: image showing no more overfitting</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35E267" id="_x0000_s1070" type="#_x0000_t202" style="position:absolute;left:0;text-align:left;margin-left:50.6pt;margin-top:46.35pt;width:350.1pt;height:.05pt;z-index:-251550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" stroked="f">
                <v:textbox style="mso-fit-shape-to-text:t" inset="0,0,0,0">
                  <w:txbxContent>
                    <w:p w14:paraId="3881B1CE" w14:textId="01C1A6D8" w:rsidR="008D5F49" w:rsidRPr="003E4B74" w:rsidRDefault="008D5F49" w:rsidP="008D5F49">
                      <w:pPr>
                        <w:pStyle w:val="Caption"/>
                        <w:rPr>
                          <w:sz w:val="22"/>
                          <w:szCs w:val="22"/>
                        </w:rPr>
                      </w:pPr>
                      <w:bookmarkStart w:id="114" w:name="_Toc195260076"/>
                      <w:r>
                        <w:t xml:space="preserve">Figure </w:t>
                      </w:r>
                      <w:r>
                        <w:fldChar w:fldCharType="begin"/>
                      </w:r>
                      <w:r>
                        <w:instrText xml:space="preserve"> SEQ Figure \* ARABIC </w:instrText>
                      </w:r>
                      <w:r>
                        <w:fldChar w:fldCharType="separate"/>
                      </w:r>
                      <w:r w:rsidR="000429E1">
                        <w:rPr>
                          <w:noProof/>
                        </w:rPr>
                        <w:t>24</w:t>
                      </w:r>
                      <w:r>
                        <w:fldChar w:fldCharType="end"/>
                      </w:r>
                      <w:r>
                        <w:t>: image showing no more overfitting</w:t>
                      </w:r>
                      <w:bookmarkEnd w:id="114"/>
                    </w:p>
                  </w:txbxContent>
                </v:textbox>
                <w10:wrap type="tight"/>
              </v:shape>
            </w:pict>
          </mc:Fallback>
        </mc:AlternateContent>
      </w:r>
      <w:r w:rsidR="00ED6FCC" w:rsidRPr="0009200B">
        <w:rPr>
          <w:noProof/>
        </w:rPr>
        <w:drawing>
          <wp:anchor distT="0" distB="0" distL="114300" distR="114300" simplePos="0" relativeHeight="251764224" behindDoc="1" locked="0" layoutInCell="1" allowOverlap="1" wp14:anchorId="66F8579D" wp14:editId="47631D5A">
            <wp:simplePos x="0" y="0"/>
            <wp:positionH relativeFrom="margin">
              <wp:align>center</wp:align>
            </wp:positionH>
            <wp:positionV relativeFrom="paragraph">
              <wp:posOffset>132080</wp:posOffset>
            </wp:positionV>
            <wp:extent cx="4446270" cy="399415"/>
            <wp:effectExtent l="0" t="0" r="0" b="635"/>
            <wp:wrapTight wrapText="bothSides">
              <wp:wrapPolygon edited="0">
                <wp:start x="0" y="0"/>
                <wp:lineTo x="0" y="20604"/>
                <wp:lineTo x="21470" y="20604"/>
                <wp:lineTo x="21470" y="0"/>
                <wp:lineTo x="0" y="0"/>
              </wp:wrapPolygon>
            </wp:wrapTight>
            <wp:docPr id="1994405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405537" name=""/>
                    <pic:cNvPicPr/>
                  </pic:nvPicPr>
                  <pic:blipFill>
                    <a:blip r:embed="rId41">
                      <a:extLst>
                        <a:ext uri="{28A0092B-C50C-407E-A947-70E740481C1C}">
                          <a14:useLocalDpi xmlns:a14="http://schemas.microsoft.com/office/drawing/2010/main" val="0"/>
                        </a:ext>
                      </a:extLst>
                    </a:blip>
                    <a:stretch>
                      <a:fillRect/>
                    </a:stretch>
                  </pic:blipFill>
                  <pic:spPr>
                    <a:xfrm>
                      <a:off x="0" y="0"/>
                      <a:ext cx="4446270" cy="399415"/>
                    </a:xfrm>
                    <a:prstGeom prst="rect">
                      <a:avLst/>
                    </a:prstGeom>
                  </pic:spPr>
                </pic:pic>
              </a:graphicData>
            </a:graphic>
            <wp14:sizeRelH relativeFrom="margin">
              <wp14:pctWidth>0</wp14:pctWidth>
            </wp14:sizeRelH>
            <wp14:sizeRelV relativeFrom="margin">
              <wp14:pctHeight>0</wp14:pctHeight>
            </wp14:sizeRelV>
          </wp:anchor>
        </w:drawing>
      </w:r>
    </w:p>
    <w:p w14:paraId="049386AD" w14:textId="1240DE38" w:rsidR="009B6C8A" w:rsidRDefault="009B6C8A" w:rsidP="006364B1"/>
    <w:p w14:paraId="30EB4915" w14:textId="68697F5E" w:rsidR="009B6C8A" w:rsidRDefault="009B6C8A" w:rsidP="006364B1"/>
    <w:p w14:paraId="62EE5256" w14:textId="3BB09E33" w:rsidR="009B6C8A" w:rsidRDefault="009B6C8A" w:rsidP="006364B1"/>
    <w:p w14:paraId="27A67446" w14:textId="77777777" w:rsidR="00C86E98" w:rsidRDefault="00C86E98" w:rsidP="006364B1"/>
    <w:p w14:paraId="7852B472" w14:textId="77777777" w:rsidR="00C86E98" w:rsidRDefault="00C86E98" w:rsidP="006364B1"/>
    <w:p w14:paraId="7246A6BD" w14:textId="77777777" w:rsidR="00C86E98" w:rsidRDefault="00C86E98" w:rsidP="006364B1"/>
    <w:p w14:paraId="428FBD5E" w14:textId="77777777" w:rsidR="00CE1B69" w:rsidRDefault="00CE1B69" w:rsidP="006364B1"/>
    <w:p w14:paraId="409F5840" w14:textId="17BA71EC" w:rsidR="006364B1" w:rsidRDefault="006364B1" w:rsidP="006364B1">
      <w:pPr>
        <w:pStyle w:val="Heading1"/>
      </w:pPr>
      <w:bookmarkStart w:id="115" w:name="_Toc195176000"/>
      <w:r>
        <w:lastRenderedPageBreak/>
        <w:t>Testing and Evaluation of Artefact</w:t>
      </w:r>
      <w:bookmarkEnd w:id="115"/>
    </w:p>
    <w:p w14:paraId="4914355B" w14:textId="5080F39D" w:rsidR="00E22EC2" w:rsidRPr="00315AC8" w:rsidRDefault="001C7723" w:rsidP="00533FE6">
      <w:r>
        <w:t>The proposed plan of this study was to train three</w:t>
      </w:r>
      <w:r w:rsidR="00B30D94">
        <w:t xml:space="preserve"> </w:t>
      </w:r>
      <w:r w:rsidR="00A70A9D">
        <w:t>algorithms’</w:t>
      </w:r>
      <w:r w:rsidR="00B30D94">
        <w:t xml:space="preserve"> models and upon doing </w:t>
      </w:r>
      <w:r w:rsidR="00A70A9D">
        <w:t>so</w:t>
      </w:r>
      <w:r w:rsidR="00195EDD">
        <w:t xml:space="preserve"> </w:t>
      </w:r>
      <w:r w:rsidR="00617799">
        <w:t>evaluate</w:t>
      </w:r>
      <w:r w:rsidR="00195EDD">
        <w:t xml:space="preserve"> which model was the best</w:t>
      </w:r>
      <w:r w:rsidR="00A70A9D">
        <w:t xml:space="preserve">. </w:t>
      </w:r>
      <w:r w:rsidR="00195EDD">
        <w:t xml:space="preserve">To do this I plan to </w:t>
      </w:r>
      <w:r w:rsidR="00617799">
        <w:t xml:space="preserve">carry out cross evaluation </w:t>
      </w:r>
      <w:r w:rsidR="00E22EC2">
        <w:t xml:space="preserve">and by this I will mention the noticeable features that came from training and developing each model on the dataset </w:t>
      </w:r>
    </w:p>
    <w:p w14:paraId="37AB23F2" w14:textId="7AC44844" w:rsidR="00E22EC2" w:rsidRPr="00B55A3D" w:rsidRDefault="0036434E" w:rsidP="00B55A3D">
      <w:pPr>
        <w:pStyle w:val="Heading3"/>
      </w:pPr>
      <w:bookmarkStart w:id="116" w:name="_Toc195176001"/>
      <w:r>
        <w:rPr>
          <w:rStyle w:val="Heading3Char"/>
          <w:u w:val="single"/>
        </w:rPr>
        <w:t xml:space="preserve">6.1 </w:t>
      </w:r>
      <w:r w:rsidR="00FF4E2E" w:rsidRPr="00B55A3D">
        <w:rPr>
          <w:rStyle w:val="Heading3Char"/>
          <w:u w:val="single"/>
        </w:rPr>
        <w:t>Metric evaluation</w:t>
      </w:r>
      <w:r w:rsidR="00E22EC2" w:rsidRPr="00B55A3D">
        <w:t>:</w:t>
      </w:r>
      <w:bookmarkEnd w:id="116"/>
    </w:p>
    <w:p w14:paraId="01ABA4FF" w14:textId="341425AD" w:rsidR="00E22EC2" w:rsidRDefault="002512D9" w:rsidP="00533FE6">
      <w:r>
        <w:t xml:space="preserve">First is the accuracy of </w:t>
      </w:r>
      <w:r w:rsidR="004B3AB1">
        <w:t xml:space="preserve">all three models </w:t>
      </w:r>
      <w:r w:rsidR="005430E7">
        <w:t xml:space="preserve">shown in table </w:t>
      </w:r>
      <w:r w:rsidR="00BF0F51">
        <w:t>3:</w:t>
      </w:r>
    </w:p>
    <w:p w14:paraId="005A10A5" w14:textId="6B22F9CB" w:rsidR="00BF0F51" w:rsidRDefault="00BF0F51" w:rsidP="00533FE6">
      <w:r>
        <w:t>Table 3:</w:t>
      </w:r>
    </w:p>
    <w:tbl>
      <w:tblPr>
        <w:tblStyle w:val="TableGrid"/>
        <w:tblpPr w:leftFromText="180" w:rightFromText="180" w:vertAnchor="text" w:horzAnchor="margin" w:tblpY="208"/>
        <w:tblW w:w="9200" w:type="dxa"/>
        <w:tblLook w:val="04A0" w:firstRow="1" w:lastRow="0" w:firstColumn="1" w:lastColumn="0" w:noHBand="0" w:noVBand="1"/>
      </w:tblPr>
      <w:tblGrid>
        <w:gridCol w:w="2806"/>
        <w:gridCol w:w="3223"/>
        <w:gridCol w:w="3171"/>
      </w:tblGrid>
      <w:tr w:rsidR="0008422C" w14:paraId="62513A03" w14:textId="77777777" w:rsidTr="00913989">
        <w:trPr>
          <w:trHeight w:val="465"/>
        </w:trPr>
        <w:tc>
          <w:tcPr>
            <w:tcW w:w="2806" w:type="dxa"/>
          </w:tcPr>
          <w:p w14:paraId="7FCF3F41" w14:textId="0596FD83" w:rsidR="0008422C" w:rsidRDefault="0008422C" w:rsidP="00FF4E2E">
            <w:r>
              <w:t>Models:</w:t>
            </w:r>
          </w:p>
        </w:tc>
        <w:tc>
          <w:tcPr>
            <w:tcW w:w="3223" w:type="dxa"/>
          </w:tcPr>
          <w:p w14:paraId="4CBA8C49" w14:textId="4E68670F" w:rsidR="0008422C" w:rsidRDefault="0008422C" w:rsidP="00FF4E2E">
            <w:r>
              <w:t xml:space="preserve">Accuracy on training </w:t>
            </w:r>
          </w:p>
        </w:tc>
        <w:tc>
          <w:tcPr>
            <w:tcW w:w="3171" w:type="dxa"/>
          </w:tcPr>
          <w:p w14:paraId="2BA4A71C" w14:textId="32655A79" w:rsidR="0008422C" w:rsidRDefault="0008422C" w:rsidP="00FF4E2E">
            <w:r>
              <w:t xml:space="preserve">Accuracy on testing </w:t>
            </w:r>
          </w:p>
        </w:tc>
      </w:tr>
      <w:tr w:rsidR="0008422C" w14:paraId="69A93FEF" w14:textId="77777777" w:rsidTr="00913989">
        <w:trPr>
          <w:trHeight w:val="465"/>
        </w:trPr>
        <w:tc>
          <w:tcPr>
            <w:tcW w:w="2806" w:type="dxa"/>
          </w:tcPr>
          <w:p w14:paraId="1B8A1D16" w14:textId="77777777" w:rsidR="0008422C" w:rsidRDefault="0008422C" w:rsidP="00FF4E2E">
            <w:r>
              <w:t xml:space="preserve">Decision tree </w:t>
            </w:r>
          </w:p>
        </w:tc>
        <w:tc>
          <w:tcPr>
            <w:tcW w:w="3223" w:type="dxa"/>
          </w:tcPr>
          <w:p w14:paraId="0B3BB3DE" w14:textId="17B4A2CE" w:rsidR="009B67D9" w:rsidRDefault="009B67D9" w:rsidP="009B67D9">
            <w:r>
              <w:t>0.99960</w:t>
            </w:r>
            <w:r w:rsidR="006D13A0">
              <w:t xml:space="preserve"> </w:t>
            </w:r>
            <w:r w:rsidR="00913989">
              <w:t>(100</w:t>
            </w:r>
            <w:r w:rsidR="00641B51">
              <w:t>%</w:t>
            </w:r>
            <w:r w:rsidR="006D13A0">
              <w:t>)</w:t>
            </w:r>
          </w:p>
          <w:p w14:paraId="1C8A9DE6" w14:textId="24EF4BCD" w:rsidR="0008422C" w:rsidRDefault="0008422C" w:rsidP="00FF4E2E"/>
        </w:tc>
        <w:tc>
          <w:tcPr>
            <w:tcW w:w="3171" w:type="dxa"/>
          </w:tcPr>
          <w:p w14:paraId="2160B78E" w14:textId="417FBC80" w:rsidR="006D13A0" w:rsidRDefault="006D13A0" w:rsidP="006D13A0">
            <w:r>
              <w:t xml:space="preserve">0.98772 </w:t>
            </w:r>
            <w:r w:rsidR="00913989">
              <w:t>(99</w:t>
            </w:r>
            <w:r>
              <w:t>%)</w:t>
            </w:r>
          </w:p>
          <w:p w14:paraId="0CD85048" w14:textId="77777777" w:rsidR="0008422C" w:rsidRDefault="0008422C" w:rsidP="00FF4E2E"/>
        </w:tc>
      </w:tr>
      <w:tr w:rsidR="0008422C" w14:paraId="75D09212" w14:textId="77777777" w:rsidTr="00913989">
        <w:trPr>
          <w:trHeight w:val="446"/>
        </w:trPr>
        <w:tc>
          <w:tcPr>
            <w:tcW w:w="2806" w:type="dxa"/>
          </w:tcPr>
          <w:p w14:paraId="1D069C34" w14:textId="77777777" w:rsidR="0008422C" w:rsidRDefault="0008422C" w:rsidP="00FF4E2E">
            <w:r>
              <w:t>Random forest</w:t>
            </w:r>
          </w:p>
        </w:tc>
        <w:tc>
          <w:tcPr>
            <w:tcW w:w="3223" w:type="dxa"/>
          </w:tcPr>
          <w:p w14:paraId="21A32B58" w14:textId="07D67D53" w:rsidR="0008422C" w:rsidRDefault="00913989" w:rsidP="00FF4E2E">
            <w:r w:rsidRPr="008E181E">
              <w:t>0.9999</w:t>
            </w:r>
            <w:r>
              <w:t>5</w:t>
            </w:r>
            <w:r w:rsidR="00AD2E21">
              <w:t xml:space="preserve"> </w:t>
            </w:r>
            <w:r>
              <w:t>(100</w:t>
            </w:r>
            <w:r w:rsidR="00641B51">
              <w:t>%</w:t>
            </w:r>
            <w:r>
              <w:t>)</w:t>
            </w:r>
          </w:p>
        </w:tc>
        <w:tc>
          <w:tcPr>
            <w:tcW w:w="3171" w:type="dxa"/>
          </w:tcPr>
          <w:p w14:paraId="0BC28824" w14:textId="4A928D61" w:rsidR="0008422C" w:rsidRDefault="00913989" w:rsidP="00FF4E2E">
            <w:r w:rsidRPr="006546D1">
              <w:t>0.99000</w:t>
            </w:r>
            <w:r w:rsidR="00F01038">
              <w:t xml:space="preserve"> </w:t>
            </w:r>
            <w:r>
              <w:t>(100</w:t>
            </w:r>
            <w:r w:rsidR="00641B51">
              <w:t>%</w:t>
            </w:r>
            <w:r>
              <w:t>)</w:t>
            </w:r>
          </w:p>
        </w:tc>
      </w:tr>
      <w:tr w:rsidR="0008422C" w14:paraId="1ACD64EA" w14:textId="77777777" w:rsidTr="00913989">
        <w:trPr>
          <w:trHeight w:val="465"/>
        </w:trPr>
        <w:tc>
          <w:tcPr>
            <w:tcW w:w="2806" w:type="dxa"/>
          </w:tcPr>
          <w:p w14:paraId="5D80A73C" w14:textId="4993316C" w:rsidR="0008422C" w:rsidRDefault="0008422C" w:rsidP="00FF4E2E">
            <w:r>
              <w:t>Neural</w:t>
            </w:r>
            <w:r w:rsidR="00130B78">
              <w:t xml:space="preserve"> Network </w:t>
            </w:r>
          </w:p>
        </w:tc>
        <w:tc>
          <w:tcPr>
            <w:tcW w:w="3223" w:type="dxa"/>
          </w:tcPr>
          <w:p w14:paraId="2B9C9BD0" w14:textId="1E252640" w:rsidR="0008422C" w:rsidRDefault="00C53860" w:rsidP="00FF4E2E">
            <w:r w:rsidRPr="00C53860">
              <w:t>0.8643</w:t>
            </w:r>
            <w:r w:rsidR="00366334">
              <w:t xml:space="preserve">5 </w:t>
            </w:r>
            <w:r w:rsidR="00641B51">
              <w:t>(</w:t>
            </w:r>
            <w:r w:rsidR="00366334">
              <w:t>86</w:t>
            </w:r>
            <w:r w:rsidR="00641B51">
              <w:t>%)</w:t>
            </w:r>
          </w:p>
        </w:tc>
        <w:tc>
          <w:tcPr>
            <w:tcW w:w="3171" w:type="dxa"/>
          </w:tcPr>
          <w:p w14:paraId="32124D6F" w14:textId="6A41883B" w:rsidR="0008422C" w:rsidRDefault="00366334" w:rsidP="00FF4E2E">
            <w:r w:rsidRPr="00366334">
              <w:t>0.86213</w:t>
            </w:r>
            <w:r>
              <w:t xml:space="preserve"> </w:t>
            </w:r>
            <w:r w:rsidR="00F01038">
              <w:t>(</w:t>
            </w:r>
            <w:r>
              <w:t>86</w:t>
            </w:r>
            <w:r w:rsidR="006D0212">
              <w:t>%</w:t>
            </w:r>
            <w:r w:rsidR="00F01038">
              <w:t>)</w:t>
            </w:r>
          </w:p>
        </w:tc>
      </w:tr>
    </w:tbl>
    <w:p w14:paraId="05C38112" w14:textId="77777777" w:rsidR="005E787F" w:rsidRDefault="005E787F" w:rsidP="00533FE6"/>
    <w:p w14:paraId="74C5BF4D" w14:textId="2AA0272B" w:rsidR="00B55A3D" w:rsidRDefault="00B55A3D" w:rsidP="00533FE6">
      <w:r>
        <w:t xml:space="preserve">As displayed the accuracy received from both training and testing are very similar which </w:t>
      </w:r>
      <w:r w:rsidR="009E6618">
        <w:t xml:space="preserve">shows no under or over fitting. </w:t>
      </w:r>
      <w:r w:rsidR="00E16BEE">
        <w:t>Furthermore,</w:t>
      </w:r>
      <w:r w:rsidR="009E6618">
        <w:t xml:space="preserve"> it demonstrates their ability to </w:t>
      </w:r>
      <w:r w:rsidR="00073B5E">
        <w:t xml:space="preserve">have </w:t>
      </w:r>
      <w:r w:rsidR="00EE7BCD">
        <w:t>an</w:t>
      </w:r>
      <w:r w:rsidR="00073B5E">
        <w:t xml:space="preserve"> accurate response after being trained to still get the same accuracy on the testing phase</w:t>
      </w:r>
      <w:r w:rsidR="0030122E">
        <w:t>.</w:t>
      </w:r>
    </w:p>
    <w:p w14:paraId="1BEC8769" w14:textId="435E3D3E" w:rsidR="00E16BEE" w:rsidRDefault="00EE7BCD" w:rsidP="00533FE6">
      <w:r>
        <w:t>However,</w:t>
      </w:r>
      <w:r w:rsidR="00E16BEE">
        <w:t xml:space="preserve"> even so when it came to the neural network no matter how many hyper </w:t>
      </w:r>
      <w:r w:rsidR="00780D41">
        <w:t>parameters</w:t>
      </w:r>
      <w:r w:rsidR="00E16BEE">
        <w:t xml:space="preserve"> tuning and building was done the accuracy would </w:t>
      </w:r>
      <w:r w:rsidR="00506354">
        <w:t>remain</w:t>
      </w:r>
      <w:r>
        <w:t xml:space="preserve"> at around 7</w:t>
      </w:r>
      <w:r w:rsidR="00EF087C">
        <w:t>8</w:t>
      </w:r>
      <w:r>
        <w:t>%</w:t>
      </w:r>
      <w:r w:rsidR="008B7F21">
        <w:t xml:space="preserve"> until introducing a different structure shown in model 5 in which the accuracy was then </w:t>
      </w:r>
      <w:r w:rsidR="0041218A">
        <w:t>86</w:t>
      </w:r>
      <w:r w:rsidR="008B7F21">
        <w:t>%</w:t>
      </w:r>
      <w:r>
        <w:t xml:space="preserve"> unlike decision tree with a 99% percent accuracy when testing and random forest with an 100%.</w:t>
      </w:r>
    </w:p>
    <w:p w14:paraId="4B480F0B" w14:textId="566FF599" w:rsidR="00BF0F51" w:rsidRDefault="00780D41" w:rsidP="00533FE6">
      <w:r>
        <w:t xml:space="preserve">Next is </w:t>
      </w:r>
      <w:r w:rsidR="00E60DFD">
        <w:t>precision and recall</w:t>
      </w:r>
    </w:p>
    <w:tbl>
      <w:tblPr>
        <w:tblStyle w:val="TableGrid"/>
        <w:tblpPr w:leftFromText="180" w:rightFromText="180" w:vertAnchor="text" w:horzAnchor="margin" w:tblpY="371"/>
        <w:tblW w:w="9200" w:type="dxa"/>
        <w:tblLook w:val="04A0" w:firstRow="1" w:lastRow="0" w:firstColumn="1" w:lastColumn="0" w:noHBand="0" w:noVBand="1"/>
      </w:tblPr>
      <w:tblGrid>
        <w:gridCol w:w="2806"/>
        <w:gridCol w:w="3223"/>
        <w:gridCol w:w="3171"/>
      </w:tblGrid>
      <w:tr w:rsidR="00902521" w14:paraId="6AEB52AB" w14:textId="77777777" w:rsidTr="00902521">
        <w:trPr>
          <w:trHeight w:val="465"/>
        </w:trPr>
        <w:tc>
          <w:tcPr>
            <w:tcW w:w="2806" w:type="dxa"/>
          </w:tcPr>
          <w:p w14:paraId="15725987" w14:textId="77777777" w:rsidR="00902521" w:rsidRDefault="00902521" w:rsidP="00902521">
            <w:r>
              <w:t>Models:</w:t>
            </w:r>
          </w:p>
        </w:tc>
        <w:tc>
          <w:tcPr>
            <w:tcW w:w="3223" w:type="dxa"/>
          </w:tcPr>
          <w:p w14:paraId="5EE15C9E" w14:textId="77777777" w:rsidR="00902521" w:rsidRDefault="00902521" w:rsidP="00902521">
            <w:r>
              <w:t xml:space="preserve">Precision  </w:t>
            </w:r>
          </w:p>
        </w:tc>
        <w:tc>
          <w:tcPr>
            <w:tcW w:w="3171" w:type="dxa"/>
          </w:tcPr>
          <w:p w14:paraId="06AB0BAB" w14:textId="77777777" w:rsidR="00902521" w:rsidRDefault="00902521" w:rsidP="00902521">
            <w:r>
              <w:t xml:space="preserve">Recall </w:t>
            </w:r>
          </w:p>
        </w:tc>
      </w:tr>
      <w:tr w:rsidR="00902521" w14:paraId="271D00B6" w14:textId="77777777" w:rsidTr="00902521">
        <w:trPr>
          <w:trHeight w:val="465"/>
        </w:trPr>
        <w:tc>
          <w:tcPr>
            <w:tcW w:w="2806" w:type="dxa"/>
          </w:tcPr>
          <w:p w14:paraId="60CF691F" w14:textId="77777777" w:rsidR="00902521" w:rsidRDefault="00902521" w:rsidP="00902521">
            <w:r>
              <w:t xml:space="preserve">Decision tree </w:t>
            </w:r>
          </w:p>
        </w:tc>
        <w:tc>
          <w:tcPr>
            <w:tcW w:w="3223" w:type="dxa"/>
          </w:tcPr>
          <w:p w14:paraId="1000C5F9" w14:textId="77777777" w:rsidR="00902521" w:rsidRDefault="00902521" w:rsidP="00902521">
            <w:r>
              <w:t>0.98773</w:t>
            </w:r>
          </w:p>
          <w:p w14:paraId="08B790AA" w14:textId="77777777" w:rsidR="00902521" w:rsidRDefault="00902521" w:rsidP="00902521"/>
        </w:tc>
        <w:tc>
          <w:tcPr>
            <w:tcW w:w="3171" w:type="dxa"/>
          </w:tcPr>
          <w:p w14:paraId="05358DDF" w14:textId="77777777" w:rsidR="00902521" w:rsidRDefault="00902521" w:rsidP="00902521">
            <w:r>
              <w:t>0.98772</w:t>
            </w:r>
          </w:p>
          <w:p w14:paraId="72905BC1" w14:textId="77777777" w:rsidR="00902521" w:rsidRDefault="00902521" w:rsidP="00902521"/>
        </w:tc>
      </w:tr>
      <w:tr w:rsidR="00902521" w14:paraId="4343F599" w14:textId="77777777" w:rsidTr="00902521">
        <w:trPr>
          <w:trHeight w:val="446"/>
        </w:trPr>
        <w:tc>
          <w:tcPr>
            <w:tcW w:w="2806" w:type="dxa"/>
          </w:tcPr>
          <w:p w14:paraId="1EB11ADD" w14:textId="77777777" w:rsidR="00902521" w:rsidRDefault="00902521" w:rsidP="00902521">
            <w:r>
              <w:t>Random forest</w:t>
            </w:r>
          </w:p>
        </w:tc>
        <w:tc>
          <w:tcPr>
            <w:tcW w:w="3223" w:type="dxa"/>
          </w:tcPr>
          <w:p w14:paraId="0B605479" w14:textId="0696E1CD" w:rsidR="00902521" w:rsidRDefault="00D25AEF" w:rsidP="00902521">
            <w:r w:rsidRPr="00D25AEF">
              <w:t>0.99567</w:t>
            </w:r>
          </w:p>
        </w:tc>
        <w:tc>
          <w:tcPr>
            <w:tcW w:w="3171" w:type="dxa"/>
          </w:tcPr>
          <w:p w14:paraId="099564AD" w14:textId="5436F14F" w:rsidR="00902521" w:rsidRDefault="00AF5D00" w:rsidP="00902521">
            <w:r w:rsidRPr="00AF5D00">
              <w:t>0.99564</w:t>
            </w:r>
          </w:p>
        </w:tc>
      </w:tr>
      <w:tr w:rsidR="00902521" w14:paraId="4EAA78BB" w14:textId="77777777" w:rsidTr="00902521">
        <w:trPr>
          <w:trHeight w:val="465"/>
        </w:trPr>
        <w:tc>
          <w:tcPr>
            <w:tcW w:w="2806" w:type="dxa"/>
          </w:tcPr>
          <w:p w14:paraId="2131C3A1" w14:textId="77777777" w:rsidR="00902521" w:rsidRDefault="00902521" w:rsidP="00902521">
            <w:r>
              <w:t xml:space="preserve">Neural Network </w:t>
            </w:r>
          </w:p>
        </w:tc>
        <w:tc>
          <w:tcPr>
            <w:tcW w:w="3223" w:type="dxa"/>
          </w:tcPr>
          <w:p w14:paraId="0D2AB130" w14:textId="6402AB58" w:rsidR="00902521" w:rsidRDefault="00737254" w:rsidP="00902521">
            <w:r w:rsidRPr="00737254">
              <w:t>0.87464</w:t>
            </w:r>
          </w:p>
        </w:tc>
        <w:tc>
          <w:tcPr>
            <w:tcW w:w="3171" w:type="dxa"/>
          </w:tcPr>
          <w:p w14:paraId="39DC2CAB" w14:textId="30B7C952" w:rsidR="00902521" w:rsidRDefault="000E076E" w:rsidP="00902521">
            <w:r w:rsidRPr="000E076E">
              <w:t>0.86213</w:t>
            </w:r>
          </w:p>
        </w:tc>
      </w:tr>
    </w:tbl>
    <w:p w14:paraId="067DF088" w14:textId="3CBB9B9F" w:rsidR="00902521" w:rsidRDefault="00902521" w:rsidP="00533FE6">
      <w:r>
        <w:t xml:space="preserve">Table 4: </w:t>
      </w:r>
    </w:p>
    <w:p w14:paraId="6472B4B8" w14:textId="77777777" w:rsidR="00637E0C" w:rsidRDefault="00637E0C" w:rsidP="00533FE6"/>
    <w:p w14:paraId="18A20A33" w14:textId="6E8B5D7D" w:rsidR="00506354" w:rsidRDefault="008F38CA" w:rsidP="00533FE6">
      <w:r>
        <w:t>Like</w:t>
      </w:r>
      <w:r w:rsidR="004E401F">
        <w:t xml:space="preserve"> the accuracy</w:t>
      </w:r>
      <w:r w:rsidR="00730E2A">
        <w:t xml:space="preserve"> the </w:t>
      </w:r>
      <w:r w:rsidR="0033610D">
        <w:t xml:space="preserve">precision and recall </w:t>
      </w:r>
      <w:r w:rsidR="001226C7">
        <w:t xml:space="preserve">for </w:t>
      </w:r>
      <w:r w:rsidR="004E0E00">
        <w:t>decision tree</w:t>
      </w:r>
      <w:r w:rsidR="001226C7">
        <w:t xml:space="preserve"> and random fores</w:t>
      </w:r>
      <w:r w:rsidR="004E0E00">
        <w:t xml:space="preserve">t are also </w:t>
      </w:r>
      <w:r w:rsidR="003008A9">
        <w:t>high</w:t>
      </w:r>
      <w:r w:rsidR="004E401F">
        <w:t>.</w:t>
      </w:r>
    </w:p>
    <w:p w14:paraId="6644DCB6" w14:textId="77777777" w:rsidR="00506354" w:rsidRDefault="00506354" w:rsidP="00533FE6"/>
    <w:p w14:paraId="392B2A81" w14:textId="77777777" w:rsidR="00506354" w:rsidRDefault="00506354" w:rsidP="00533FE6"/>
    <w:p w14:paraId="549AEF2A" w14:textId="77777777" w:rsidR="00506354" w:rsidRDefault="00506354" w:rsidP="00533FE6"/>
    <w:p w14:paraId="67A9D7E1" w14:textId="77777777" w:rsidR="007A2CE3" w:rsidRDefault="007A2CE3" w:rsidP="00533FE6"/>
    <w:p w14:paraId="63DBB84D" w14:textId="77777777" w:rsidR="00506354" w:rsidRDefault="00506354" w:rsidP="00533FE6"/>
    <w:p w14:paraId="1CCD4278" w14:textId="5B511E07" w:rsidR="000E619A" w:rsidRDefault="007C61A2" w:rsidP="00533FE6">
      <w:r>
        <w:lastRenderedPageBreak/>
        <w:t>Final is f1 Score</w:t>
      </w:r>
    </w:p>
    <w:p w14:paraId="7C62DF5A" w14:textId="5D781A41" w:rsidR="004148C1" w:rsidRDefault="004148C1" w:rsidP="00533FE6">
      <w:r>
        <w:t>Table 5:</w:t>
      </w:r>
    </w:p>
    <w:tbl>
      <w:tblPr>
        <w:tblStyle w:val="TableGrid"/>
        <w:tblpPr w:leftFromText="180" w:rightFromText="180" w:vertAnchor="text" w:horzAnchor="margin" w:tblpY="208"/>
        <w:tblW w:w="9840" w:type="dxa"/>
        <w:tblLook w:val="04A0" w:firstRow="1" w:lastRow="0" w:firstColumn="1" w:lastColumn="0" w:noHBand="0" w:noVBand="1"/>
      </w:tblPr>
      <w:tblGrid>
        <w:gridCol w:w="4579"/>
        <w:gridCol w:w="5261"/>
      </w:tblGrid>
      <w:tr w:rsidR="00902521" w14:paraId="50BF29EC" w14:textId="77777777" w:rsidTr="00481263">
        <w:trPr>
          <w:trHeight w:val="625"/>
        </w:trPr>
        <w:tc>
          <w:tcPr>
            <w:tcW w:w="4579" w:type="dxa"/>
          </w:tcPr>
          <w:p w14:paraId="054FACEA" w14:textId="77777777" w:rsidR="00902521" w:rsidRDefault="00902521" w:rsidP="002D7909">
            <w:r>
              <w:t>Models:</w:t>
            </w:r>
          </w:p>
        </w:tc>
        <w:tc>
          <w:tcPr>
            <w:tcW w:w="5261" w:type="dxa"/>
          </w:tcPr>
          <w:p w14:paraId="5CA9462D" w14:textId="47A4BF35" w:rsidR="00902521" w:rsidRDefault="00902521" w:rsidP="002D7909">
            <w:r>
              <w:t xml:space="preserve">F1 score </w:t>
            </w:r>
          </w:p>
        </w:tc>
      </w:tr>
      <w:tr w:rsidR="00902521" w14:paraId="2D952B0C" w14:textId="77777777" w:rsidTr="00481263">
        <w:trPr>
          <w:trHeight w:val="625"/>
        </w:trPr>
        <w:tc>
          <w:tcPr>
            <w:tcW w:w="4579" w:type="dxa"/>
          </w:tcPr>
          <w:p w14:paraId="50B82D6E" w14:textId="77777777" w:rsidR="00902521" w:rsidRDefault="00902521" w:rsidP="002D7909">
            <w:r>
              <w:t xml:space="preserve">Decision tree </w:t>
            </w:r>
          </w:p>
        </w:tc>
        <w:tc>
          <w:tcPr>
            <w:tcW w:w="5261" w:type="dxa"/>
          </w:tcPr>
          <w:p w14:paraId="400B94B1" w14:textId="5CC17BDA" w:rsidR="00902521" w:rsidRDefault="00481263" w:rsidP="002D7909">
            <w:r>
              <w:t>0.98773</w:t>
            </w:r>
          </w:p>
        </w:tc>
      </w:tr>
      <w:tr w:rsidR="00902521" w14:paraId="50BB476B" w14:textId="77777777" w:rsidTr="00481263">
        <w:trPr>
          <w:trHeight w:val="599"/>
        </w:trPr>
        <w:tc>
          <w:tcPr>
            <w:tcW w:w="4579" w:type="dxa"/>
          </w:tcPr>
          <w:p w14:paraId="4EA1255A" w14:textId="77777777" w:rsidR="00902521" w:rsidRDefault="00902521" w:rsidP="002D7909">
            <w:r>
              <w:t>Random forest</w:t>
            </w:r>
          </w:p>
        </w:tc>
        <w:tc>
          <w:tcPr>
            <w:tcW w:w="5261" w:type="dxa"/>
          </w:tcPr>
          <w:p w14:paraId="1722DE2A" w14:textId="2E80F488" w:rsidR="00902521" w:rsidRDefault="00AF5D00" w:rsidP="002D7909">
            <w:r w:rsidRPr="00AF5D00">
              <w:t>0.99565</w:t>
            </w:r>
          </w:p>
        </w:tc>
      </w:tr>
      <w:tr w:rsidR="00902521" w14:paraId="38FF8345" w14:textId="77777777" w:rsidTr="00481263">
        <w:trPr>
          <w:trHeight w:val="625"/>
        </w:trPr>
        <w:tc>
          <w:tcPr>
            <w:tcW w:w="4579" w:type="dxa"/>
          </w:tcPr>
          <w:p w14:paraId="3BAFC683" w14:textId="77777777" w:rsidR="00902521" w:rsidRDefault="00902521" w:rsidP="002D7909">
            <w:r>
              <w:t xml:space="preserve">Neural Network </w:t>
            </w:r>
          </w:p>
        </w:tc>
        <w:tc>
          <w:tcPr>
            <w:tcW w:w="5261" w:type="dxa"/>
          </w:tcPr>
          <w:p w14:paraId="615F65FB" w14:textId="19E333B2" w:rsidR="00902521" w:rsidRDefault="000E076E" w:rsidP="002D7909">
            <w:r w:rsidRPr="000E076E">
              <w:t>0.84232</w:t>
            </w:r>
          </w:p>
        </w:tc>
      </w:tr>
    </w:tbl>
    <w:p w14:paraId="3168D0D4" w14:textId="77777777" w:rsidR="00780D41" w:rsidRDefault="00780D41" w:rsidP="00533FE6"/>
    <w:p w14:paraId="3BD90410" w14:textId="41368F8A" w:rsidR="008110EA" w:rsidRDefault="008110EA" w:rsidP="00533FE6">
      <w:r>
        <w:t xml:space="preserve">Calculated from </w:t>
      </w:r>
      <w:r w:rsidR="009B6D21">
        <w:t>precision</w:t>
      </w:r>
      <w:r>
        <w:t xml:space="preserve"> score and </w:t>
      </w:r>
      <w:r w:rsidR="009B6D21">
        <w:t>recall</w:t>
      </w:r>
      <w:r>
        <w:t xml:space="preserve"> </w:t>
      </w:r>
      <w:r w:rsidR="00281B51">
        <w:t xml:space="preserve">score, the f1 score further shows a model accuracy. As we can see random forest once again take the lead with an </w:t>
      </w:r>
      <w:r w:rsidR="00106728">
        <w:t xml:space="preserve">f1 score of 1 which is </w:t>
      </w:r>
      <w:r w:rsidR="0057569A">
        <w:t>the</w:t>
      </w:r>
      <w:r w:rsidR="00106728">
        <w:t xml:space="preserve"> highest </w:t>
      </w:r>
      <w:r w:rsidR="009E4844">
        <w:t>with decisions closely behind with a score of 0.9</w:t>
      </w:r>
      <w:r w:rsidR="00FC5ADE">
        <w:t>.</w:t>
      </w:r>
    </w:p>
    <w:p w14:paraId="6EFB4DFD" w14:textId="77777777" w:rsidR="00902521" w:rsidRDefault="00902521" w:rsidP="00533FE6"/>
    <w:p w14:paraId="68FD9E9B" w14:textId="66FEF604" w:rsidR="000E619A" w:rsidRDefault="0036434E" w:rsidP="00DE2D44">
      <w:pPr>
        <w:pStyle w:val="Heading3"/>
        <w:rPr>
          <w:u w:val="single"/>
        </w:rPr>
      </w:pPr>
      <w:bookmarkStart w:id="117" w:name="_Toc195176002"/>
      <w:r>
        <w:rPr>
          <w:u w:val="single"/>
        </w:rPr>
        <w:t xml:space="preserve">6.2 </w:t>
      </w:r>
      <w:r w:rsidR="00096396" w:rsidRPr="003D5999">
        <w:rPr>
          <w:u w:val="single"/>
        </w:rPr>
        <w:t>non-metrics</w:t>
      </w:r>
      <w:r w:rsidR="00DE2D44" w:rsidRPr="003D5999">
        <w:rPr>
          <w:u w:val="single"/>
        </w:rPr>
        <w:t xml:space="preserve"> evaluation</w:t>
      </w:r>
      <w:bookmarkEnd w:id="117"/>
    </w:p>
    <w:p w14:paraId="59301D01" w14:textId="3942FCAB" w:rsidR="003D5999" w:rsidRDefault="003D5999" w:rsidP="003D5999">
      <w:r>
        <w:t>Within this mini section contains little info and notes that I felt necessary to mention</w:t>
      </w:r>
      <w:r w:rsidR="00453298">
        <w:t>.</w:t>
      </w:r>
    </w:p>
    <w:p w14:paraId="61D360D9" w14:textId="77777777" w:rsidR="00453298" w:rsidRDefault="00453298" w:rsidP="00453298">
      <w:pPr>
        <w:rPr>
          <w:u w:val="single"/>
        </w:rPr>
      </w:pPr>
      <w:r w:rsidRPr="00795CA5">
        <w:rPr>
          <w:u w:val="single"/>
        </w:rPr>
        <w:t xml:space="preserve">Processing data </w:t>
      </w:r>
    </w:p>
    <w:p w14:paraId="05374ABD" w14:textId="74677A00" w:rsidR="00453298" w:rsidRPr="00AF6145" w:rsidRDefault="00453298" w:rsidP="00453298">
      <w:r>
        <w:t xml:space="preserve">I used the same processing dataset for </w:t>
      </w:r>
      <w:r w:rsidR="00423BF5">
        <w:t>decision tree and random forest</w:t>
      </w:r>
      <w:r>
        <w:t xml:space="preserve"> to ensure there was no unfairness or bias with the algorithm model</w:t>
      </w:r>
      <w:r w:rsidR="00D821AD">
        <w:t xml:space="preserve">. </w:t>
      </w:r>
      <w:r w:rsidR="00944513">
        <w:t xml:space="preserve">This helps clear out the possibility on </w:t>
      </w:r>
      <w:r w:rsidR="00423BF5">
        <w:t xml:space="preserve">data leakage. </w:t>
      </w:r>
      <w:r w:rsidR="00A2298E">
        <w:t>However,</w:t>
      </w:r>
      <w:r w:rsidR="00423BF5">
        <w:t xml:space="preserve"> when I came to neural </w:t>
      </w:r>
      <w:r w:rsidR="00A2298E">
        <w:t>network,</w:t>
      </w:r>
      <w:r w:rsidR="00423BF5">
        <w:t xml:space="preserve"> I had to change a bit around </w:t>
      </w:r>
      <w:r w:rsidR="00A2298E">
        <w:t>as mentioned. I converted the 9 attack types into one column called attack and instead of having type be a target variable I switched it with label. M</w:t>
      </w:r>
      <w:r w:rsidR="00AB6ACB">
        <w:t>y</w:t>
      </w:r>
      <w:r w:rsidR="00A2298E">
        <w:t xml:space="preserve"> justification for this </w:t>
      </w:r>
      <w:r w:rsidR="00E0364F">
        <w:t>was because the model was looking for numerical values and not able to read categorical hence why I switched it</w:t>
      </w:r>
      <w:r w:rsidR="00AB6ACB">
        <w:t xml:space="preserve">, but when it came to model </w:t>
      </w:r>
      <w:r w:rsidR="008B6FBD">
        <w:t>5,</w:t>
      </w:r>
      <w:r w:rsidR="00AB6ACB">
        <w:t xml:space="preserve"> I was able to switch back to the way it originally was</w:t>
      </w:r>
      <w:r w:rsidR="00E0364F">
        <w:t>.</w:t>
      </w:r>
      <w:r w:rsidR="00A2298E">
        <w:t xml:space="preserve"> </w:t>
      </w:r>
    </w:p>
    <w:p w14:paraId="6C1BD320" w14:textId="68B475D3" w:rsidR="00E22EC2" w:rsidRDefault="00E22EC2" w:rsidP="00533FE6">
      <w:pPr>
        <w:rPr>
          <w:u w:val="single"/>
        </w:rPr>
      </w:pPr>
      <w:r>
        <w:rPr>
          <w:u w:val="single"/>
        </w:rPr>
        <w:t xml:space="preserve">Speed </w:t>
      </w:r>
    </w:p>
    <w:p w14:paraId="46961505" w14:textId="2F547052" w:rsidR="00394DE6" w:rsidRPr="00394DE6" w:rsidRDefault="00394DE6" w:rsidP="00533FE6">
      <w:r>
        <w:t xml:space="preserve">Speed is </w:t>
      </w:r>
      <w:r w:rsidR="00B5229F">
        <w:t>an</w:t>
      </w:r>
      <w:r>
        <w:t xml:space="preserve"> </w:t>
      </w:r>
      <w:r w:rsidR="00D277FF">
        <w:t>important feature</w:t>
      </w:r>
      <w:r w:rsidR="00B5229F">
        <w:t xml:space="preserve"> in training machine learning and when it came to the fastest </w:t>
      </w:r>
      <w:r w:rsidR="00E23F27">
        <w:t xml:space="preserve">model to </w:t>
      </w:r>
      <w:r w:rsidR="00D277FF">
        <w:t>train,</w:t>
      </w:r>
      <w:r w:rsidR="00E23F27">
        <w:t xml:space="preserve"> decision tree stood at top. </w:t>
      </w:r>
      <w:r w:rsidR="00D277FF">
        <w:t>Decision</w:t>
      </w:r>
      <w:r w:rsidR="00E23F27">
        <w:t xml:space="preserve"> tree was one of the models that we were able to tune parameters and still have a quick processing speed unlike neural network in which increasing certain parameters </w:t>
      </w:r>
      <w:r w:rsidR="00D277FF">
        <w:t xml:space="preserve">did not increase accuracy but still increased the time the model took to </w:t>
      </w:r>
      <w:r w:rsidR="00AB6ACB">
        <w:t xml:space="preserve">train. </w:t>
      </w:r>
      <w:r w:rsidR="008B6FBD">
        <w:t>(</w:t>
      </w:r>
      <w:r w:rsidR="009A3788">
        <w:t>However,</w:t>
      </w:r>
      <w:r w:rsidR="00AE1B3D">
        <w:t xml:space="preserve"> when it came to using MLP classifier the training speed was very low and quick)</w:t>
      </w:r>
    </w:p>
    <w:p w14:paraId="53E25200" w14:textId="77777777" w:rsidR="00E22EC2" w:rsidRDefault="00E22EC2" w:rsidP="00533FE6">
      <w:pPr>
        <w:rPr>
          <w:u w:val="single"/>
        </w:rPr>
      </w:pPr>
    </w:p>
    <w:p w14:paraId="21D67F09" w14:textId="7AA8C5DA" w:rsidR="00E22EC2" w:rsidRPr="00E22EC2" w:rsidRDefault="00E22EC2" w:rsidP="00533FE6">
      <w:pPr>
        <w:rPr>
          <w:u w:val="single"/>
        </w:rPr>
      </w:pPr>
      <w:r>
        <w:rPr>
          <w:u w:val="single"/>
        </w:rPr>
        <w:t xml:space="preserve">Complexity </w:t>
      </w:r>
    </w:p>
    <w:p w14:paraId="15FC7975" w14:textId="6ACCA350" w:rsidR="00707CED" w:rsidRDefault="009546A9" w:rsidP="00533FE6">
      <w:r>
        <w:t>The model with the most complex development was of course neural network due to its structure of input and output layer but furthermore having hidden layers that could be tweaked to include different activation functions and neurons.</w:t>
      </w:r>
      <w:r w:rsidR="00CB6AA6">
        <w:t xml:space="preserve"> Decision tree </w:t>
      </w:r>
      <w:r w:rsidR="005302BE">
        <w:t>a</w:t>
      </w:r>
      <w:r w:rsidR="009A3788">
        <w:t>nd</w:t>
      </w:r>
      <w:r w:rsidR="00CB6AA6">
        <w:t xml:space="preserve"> random forest </w:t>
      </w:r>
      <w:r w:rsidR="005302BE">
        <w:t>doesn’t</w:t>
      </w:r>
      <w:r w:rsidR="00CB6AA6">
        <w:t xml:space="preserve"> have a high complexity when training the model which can be good or bad.</w:t>
      </w:r>
    </w:p>
    <w:p w14:paraId="12EDA734" w14:textId="77777777" w:rsidR="00453298" w:rsidRDefault="00453298" w:rsidP="00533FE6"/>
    <w:p w14:paraId="7EA71A95" w14:textId="77777777" w:rsidR="00585AE9" w:rsidRDefault="00585AE9" w:rsidP="00533FE6"/>
    <w:p w14:paraId="60662B87" w14:textId="37D1A64A" w:rsidR="00707CED" w:rsidRDefault="0036434E" w:rsidP="008763AF">
      <w:pPr>
        <w:pStyle w:val="Heading3"/>
      </w:pPr>
      <w:bookmarkStart w:id="118" w:name="_Toc195176003"/>
      <w:r>
        <w:lastRenderedPageBreak/>
        <w:t xml:space="preserve">6.3 </w:t>
      </w:r>
      <w:r w:rsidR="00707CED">
        <w:t>Chosen model:</w:t>
      </w:r>
      <w:bookmarkEnd w:id="118"/>
      <w:r w:rsidR="00707CED">
        <w:t xml:space="preserve"> </w:t>
      </w:r>
    </w:p>
    <w:p w14:paraId="3CA116DB" w14:textId="499E20F2" w:rsidR="008763AF" w:rsidRPr="008763AF" w:rsidRDefault="008763AF" w:rsidP="008763AF">
      <w:r>
        <w:t xml:space="preserve">Based </w:t>
      </w:r>
      <w:r w:rsidR="00F032DF">
        <w:t>on</w:t>
      </w:r>
      <w:r>
        <w:t xml:space="preserve"> the metric and non-metric evaluation of the three models I </w:t>
      </w:r>
      <w:r w:rsidR="005302BE">
        <w:t>concluded</w:t>
      </w:r>
      <w:r>
        <w:t xml:space="preserve"> that the best model </w:t>
      </w:r>
      <w:r w:rsidR="005302BE">
        <w:t>out of the three was random forest with the highest metric evaluation across the board.</w:t>
      </w:r>
      <w:r w:rsidR="00585AE9">
        <w:t xml:space="preserve"> </w:t>
      </w:r>
      <w:r w:rsidR="00515CB7">
        <w:t xml:space="preserve">I had the </w:t>
      </w:r>
      <w:r w:rsidR="00811CC4">
        <w:t>thought</w:t>
      </w:r>
      <w:r w:rsidR="00515CB7">
        <w:t xml:space="preserve"> of </w:t>
      </w:r>
      <w:r w:rsidR="00811CC4">
        <w:t>justifying</w:t>
      </w:r>
      <w:r w:rsidR="00515CB7">
        <w:t xml:space="preserve"> my pick by showing how the model complete</w:t>
      </w:r>
      <w:r w:rsidR="00811CC4">
        <w:t>s</w:t>
      </w:r>
      <w:r w:rsidR="00515CB7">
        <w:t xml:space="preserve"> my functional and non-functional requirements as shown </w:t>
      </w:r>
      <w:r w:rsidR="00811CC4">
        <w:t>below</w:t>
      </w:r>
      <w:r w:rsidR="00515CB7">
        <w:t xml:space="preserve"> </w:t>
      </w:r>
    </w:p>
    <w:p w14:paraId="479C4264" w14:textId="77777777" w:rsidR="00811CC4" w:rsidRDefault="00585AE9" w:rsidP="00533FE6">
      <w:pPr>
        <w:rPr>
          <w:u w:val="single"/>
        </w:rPr>
      </w:pPr>
      <w:r>
        <w:rPr>
          <w:u w:val="single"/>
        </w:rPr>
        <w:t>F</w:t>
      </w:r>
      <w:r w:rsidR="00994249" w:rsidRPr="00780D41">
        <w:rPr>
          <w:u w:val="single"/>
        </w:rPr>
        <w:t>unctional</w:t>
      </w:r>
    </w:p>
    <w:p w14:paraId="68302C61" w14:textId="0A0688C5" w:rsidR="00811CC4" w:rsidRDefault="006A1FAF" w:rsidP="00533FE6">
      <w:r>
        <w:t xml:space="preserve">For my functional </w:t>
      </w:r>
      <w:r w:rsidR="004D7989">
        <w:t xml:space="preserve">I had two </w:t>
      </w:r>
      <w:r w:rsidR="003F6C9D">
        <w:t>requirements:</w:t>
      </w:r>
      <w:r w:rsidR="004D7989">
        <w:t xml:space="preserve"> the model would have an accuracy of 90% or above and that it would be able to show </w:t>
      </w:r>
      <w:r w:rsidR="003F6C9D">
        <w:t>a reduction in false positives and negatives.</w:t>
      </w:r>
    </w:p>
    <w:p w14:paraId="41EFF463" w14:textId="09FA520A" w:rsidR="003F6C9D" w:rsidRDefault="003F6C9D" w:rsidP="00533FE6">
      <w:r>
        <w:t xml:space="preserve">As shown in the results before </w:t>
      </w:r>
      <w:r w:rsidR="00FF2C58">
        <w:t xml:space="preserve">using random forest </w:t>
      </w:r>
      <w:r w:rsidR="008E70FF">
        <w:t xml:space="preserve">I was able to not only get </w:t>
      </w:r>
      <w:r w:rsidR="00FC6A9E">
        <w:t>an</w:t>
      </w:r>
      <w:r w:rsidR="008E70FF">
        <w:t xml:space="preserve"> accuracy above 90% which was the </w:t>
      </w:r>
      <w:r w:rsidR="00FC6A9E">
        <w:t>minimum,</w:t>
      </w:r>
      <w:r w:rsidR="008E70FF">
        <w:t xml:space="preserve"> but I was able to get an accuracy of 100%</w:t>
      </w:r>
      <w:r w:rsidR="00FC6A9E">
        <w:t xml:space="preserve"> which was more than my preferable, hence the model was able to complete this requirement </w:t>
      </w:r>
    </w:p>
    <w:p w14:paraId="5CEA4945" w14:textId="21F42F57" w:rsidR="00FC6A9E" w:rsidRPr="00FC6A9E" w:rsidRDefault="00FC6A9E" w:rsidP="00533FE6">
      <w:r w:rsidRPr="00FC6A9E">
        <w:t>As for reduction of false positives and negatives using the confusion matrix shown below</w:t>
      </w:r>
      <w:r w:rsidR="008C6010">
        <w:t xml:space="preserve"> in figure </w:t>
      </w:r>
      <w:r w:rsidR="004C6A76">
        <w:t>20</w:t>
      </w:r>
      <w:r w:rsidRPr="00FC6A9E">
        <w:t xml:space="preserve"> </w:t>
      </w:r>
      <w:r w:rsidR="004C6A76">
        <w:t xml:space="preserve">which </w:t>
      </w:r>
      <w:r>
        <w:t xml:space="preserve">helps </w:t>
      </w:r>
      <w:r w:rsidRPr="00FC6A9E">
        <w:t xml:space="preserve">plot the model prediction against what its actual prediction was and using this, we can understand the trade-off between false positives and false negative.   </w:t>
      </w:r>
    </w:p>
    <w:p w14:paraId="3BC61D1B" w14:textId="77777777" w:rsidR="00811CC4" w:rsidRDefault="00811CC4" w:rsidP="00533FE6">
      <w:pPr>
        <w:rPr>
          <w:u w:val="single"/>
        </w:rPr>
      </w:pPr>
    </w:p>
    <w:p w14:paraId="765BA07F" w14:textId="6227F59B" w:rsidR="00535755" w:rsidRDefault="00B17868" w:rsidP="00535755">
      <w:pPr>
        <w:keepNext/>
      </w:pPr>
      <w:r>
        <w:rPr>
          <w:noProof/>
        </w:rPr>
        <w:drawing>
          <wp:inline distT="0" distB="0" distL="0" distR="0" wp14:anchorId="32063272" wp14:editId="32CA11E9">
            <wp:extent cx="5504699" cy="4654305"/>
            <wp:effectExtent l="0" t="0" r="1270" b="0"/>
            <wp:docPr id="1675634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634502" name=""/>
                    <pic:cNvPicPr/>
                  </pic:nvPicPr>
                  <pic:blipFill>
                    <a:blip r:embed="rId42"/>
                    <a:stretch>
                      <a:fillRect/>
                    </a:stretch>
                  </pic:blipFill>
                  <pic:spPr>
                    <a:xfrm>
                      <a:off x="0" y="0"/>
                      <a:ext cx="5504699" cy="4654305"/>
                    </a:xfrm>
                    <a:prstGeom prst="rect">
                      <a:avLst/>
                    </a:prstGeom>
                  </pic:spPr>
                </pic:pic>
              </a:graphicData>
            </a:graphic>
          </wp:inline>
        </w:drawing>
      </w:r>
    </w:p>
    <w:p w14:paraId="5D071D3B" w14:textId="3F42DAF1" w:rsidR="00FC6A9E" w:rsidRDefault="00535755" w:rsidP="00535755">
      <w:pPr>
        <w:pStyle w:val="Caption"/>
        <w:rPr>
          <w:u w:val="single"/>
        </w:rPr>
      </w:pPr>
      <w:bookmarkStart w:id="119" w:name="_Toc194925863"/>
      <w:bookmarkStart w:id="120" w:name="_Toc195260077"/>
      <w:r>
        <w:t xml:space="preserve">Figure </w:t>
      </w:r>
      <w:r>
        <w:fldChar w:fldCharType="begin"/>
      </w:r>
      <w:r>
        <w:instrText xml:space="preserve"> SEQ Figure \* ARABIC </w:instrText>
      </w:r>
      <w:r>
        <w:fldChar w:fldCharType="separate"/>
      </w:r>
      <w:r w:rsidR="000429E1">
        <w:rPr>
          <w:noProof/>
        </w:rPr>
        <w:t>25</w:t>
      </w:r>
      <w:r>
        <w:fldChar w:fldCharType="end"/>
      </w:r>
      <w:r>
        <w:t>: cross matrix</w:t>
      </w:r>
      <w:bookmarkEnd w:id="119"/>
      <w:bookmarkEnd w:id="120"/>
    </w:p>
    <w:p w14:paraId="75005648" w14:textId="28CF94F0" w:rsidR="003700FB" w:rsidRDefault="0016067D" w:rsidP="00533FE6">
      <w:r>
        <w:t xml:space="preserve">As shown </w:t>
      </w:r>
      <w:r w:rsidR="007B2631">
        <w:t xml:space="preserve">for every predicted attack label when paired with its true label we can see how highly accurate it gets it right, of course </w:t>
      </w:r>
      <w:r w:rsidR="0013690E">
        <w:t>occasionally</w:t>
      </w:r>
      <w:r w:rsidR="007B2631">
        <w:t xml:space="preserve"> </w:t>
      </w:r>
      <w:r w:rsidR="0013690E">
        <w:t xml:space="preserve">it would make </w:t>
      </w:r>
      <w:r w:rsidR="0089707A">
        <w:t>mistakes</w:t>
      </w:r>
      <w:r w:rsidR="0013690E">
        <w:t xml:space="preserve"> and classify one attack as </w:t>
      </w:r>
      <w:r w:rsidR="0013690E">
        <w:lastRenderedPageBreak/>
        <w:t xml:space="preserve">another but as shown </w:t>
      </w:r>
      <w:r w:rsidR="0089707A">
        <w:t>there</w:t>
      </w:r>
      <w:r w:rsidR="0013690E">
        <w:t xml:space="preserve"> are all very low </w:t>
      </w:r>
      <w:r w:rsidR="0089707A">
        <w:t>instances</w:t>
      </w:r>
      <w:r w:rsidR="0013690E">
        <w:t xml:space="preserve"> which can suggest that the </w:t>
      </w:r>
      <w:r w:rsidR="00DB7073">
        <w:t>number</w:t>
      </w:r>
      <w:r w:rsidR="0013690E">
        <w:t xml:space="preserve"> of false </w:t>
      </w:r>
      <w:r w:rsidR="0089707A">
        <w:t>negatives and positives is certainly low.</w:t>
      </w:r>
    </w:p>
    <w:p w14:paraId="09B6DE8D" w14:textId="77777777" w:rsidR="0016067D" w:rsidRPr="0016067D" w:rsidRDefault="0016067D" w:rsidP="00533FE6">
      <w:pPr>
        <w:rPr>
          <w:u w:val="single"/>
        </w:rPr>
      </w:pPr>
    </w:p>
    <w:p w14:paraId="16583856" w14:textId="545E05F5" w:rsidR="00780D41" w:rsidRDefault="00780D41" w:rsidP="00533FE6">
      <w:pPr>
        <w:rPr>
          <w:u w:val="single"/>
        </w:rPr>
      </w:pPr>
      <w:r w:rsidRPr="00780D41">
        <w:rPr>
          <w:u w:val="single"/>
        </w:rPr>
        <w:t xml:space="preserve">Non-functional requirements </w:t>
      </w:r>
    </w:p>
    <w:p w14:paraId="515CC687" w14:textId="0AE35DAA" w:rsidR="00D71E75" w:rsidRDefault="00D71E75" w:rsidP="00533FE6">
      <w:pPr>
        <w:rPr>
          <w:u w:val="single"/>
        </w:rPr>
      </w:pPr>
      <w:r w:rsidRPr="00CA0B7C">
        <w:rPr>
          <w:u w:val="single"/>
        </w:rPr>
        <w:t xml:space="preserve">k-fold cross evaluation </w:t>
      </w:r>
    </w:p>
    <w:p w14:paraId="0D1DB5F1" w14:textId="2F9D912D" w:rsidR="006D4AEB" w:rsidRDefault="00A706A0" w:rsidP="00533FE6">
      <w:r>
        <w:rPr>
          <w:noProof/>
        </w:rPr>
        <mc:AlternateContent>
          <mc:Choice Requires="wps">
            <w:drawing>
              <wp:anchor distT="45720" distB="45720" distL="114300" distR="114300" simplePos="0" relativeHeight="251736576" behindDoc="0" locked="0" layoutInCell="1" allowOverlap="1" wp14:anchorId="08654126" wp14:editId="3D866B21">
                <wp:simplePos x="0" y="0"/>
                <wp:positionH relativeFrom="margin">
                  <wp:align>right</wp:align>
                </wp:positionH>
                <wp:positionV relativeFrom="paragraph">
                  <wp:posOffset>840105</wp:posOffset>
                </wp:positionV>
                <wp:extent cx="5648325" cy="1381125"/>
                <wp:effectExtent l="0" t="0" r="28575" b="28575"/>
                <wp:wrapSquare wrapText="bothSides"/>
                <wp:docPr id="16253718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8325" cy="1381125"/>
                        </a:xfrm>
                        <a:prstGeom prst="rect">
                          <a:avLst/>
                        </a:prstGeom>
                        <a:solidFill>
                          <a:srgbClr val="FFFFFF"/>
                        </a:solidFill>
                        <a:ln w="9525">
                          <a:solidFill>
                            <a:srgbClr val="000000"/>
                          </a:solidFill>
                          <a:miter lim="800000"/>
                          <a:headEnd/>
                          <a:tailEnd/>
                        </a:ln>
                      </wps:spPr>
                      <wps:txbx>
                        <w:txbxContent>
                          <w:p w14:paraId="00D0AF39" w14:textId="01B4715E" w:rsidR="00A706A0" w:rsidRDefault="00A706A0" w:rsidP="00A706A0">
                            <w:r>
                              <w:t>cv = StratifiedKFold(n_splits=5, shuffle=True, random_state=42)</w:t>
                            </w:r>
                          </w:p>
                          <w:p w14:paraId="60DEBC47" w14:textId="77777777" w:rsidR="00A706A0" w:rsidRDefault="00A706A0" w:rsidP="00A706A0"/>
                          <w:p w14:paraId="5BE9CDD4" w14:textId="77777777" w:rsidR="00A706A0" w:rsidRDefault="00A706A0" w:rsidP="00A706A0">
                            <w:r>
                              <w:t># Perform k-fold cross-validation using cross_val_score</w:t>
                            </w:r>
                          </w:p>
                          <w:p w14:paraId="22A2C8AC" w14:textId="3C0E0A78" w:rsidR="006D4AEB" w:rsidRDefault="00A706A0" w:rsidP="00A706A0">
                            <w:r>
                              <w:t>cv_scores = cross_val_score(rf, X_train, y_train, cv=cv, scoring='accura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54126" id="_x0000_s1071" type="#_x0000_t202" style="position:absolute;left:0;text-align:left;margin-left:393.55pt;margin-top:66.15pt;width:444.75pt;height:108.75pt;z-index:251736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">
                <v:textbox>
                  <w:txbxContent>
                    <w:p w14:paraId="00D0AF39" w14:textId="01B4715E" w:rsidR="00A706A0" w:rsidRDefault="00A706A0" w:rsidP="00A706A0">
                      <w:r>
                        <w:t>cv = StratifiedKFold(n_splits=5, shuffle=True, random_state=42)</w:t>
                      </w:r>
                    </w:p>
                    <w:p w14:paraId="60DEBC47" w14:textId="77777777" w:rsidR="00A706A0" w:rsidRDefault="00A706A0" w:rsidP="00A706A0"/>
                    <w:p w14:paraId="5BE9CDD4" w14:textId="77777777" w:rsidR="00A706A0" w:rsidRDefault="00A706A0" w:rsidP="00A706A0">
                      <w:r>
                        <w:t># Perform k-fold cross-validation using cross_val_score</w:t>
                      </w:r>
                    </w:p>
                    <w:p w14:paraId="22A2C8AC" w14:textId="3C0E0A78" w:rsidR="006D4AEB" w:rsidRDefault="00A706A0" w:rsidP="00A706A0">
                      <w:r>
                        <w:t>cv_scores = cross_val_score(rf, X_train, y_train, cv=cv, scoring='accuracy')</w:t>
                      </w:r>
                    </w:p>
                  </w:txbxContent>
                </v:textbox>
                <w10:wrap type="square" anchorx="margin"/>
              </v:shape>
            </w:pict>
          </mc:Fallback>
        </mc:AlternateContent>
      </w:r>
      <w:r w:rsidR="00A9786E">
        <w:t xml:space="preserve">K-fold cross </w:t>
      </w:r>
      <w:r w:rsidR="00C02803">
        <w:t xml:space="preserve">validating </w:t>
      </w:r>
      <w:r w:rsidR="008A4F77">
        <w:t xml:space="preserve">is a technique </w:t>
      </w:r>
      <w:r w:rsidR="009B141B">
        <w:t xml:space="preserve">used to evaluate the performance of machine learning models and in the case of random forest </w:t>
      </w:r>
      <w:r w:rsidR="00CA0B7C">
        <w:t>this was a</w:t>
      </w:r>
      <w:r w:rsidR="009B141B">
        <w:t xml:space="preserve">n </w:t>
      </w:r>
      <w:r w:rsidR="00CA0B7C">
        <w:t>easy thing to implement</w:t>
      </w:r>
      <w:r w:rsidR="009B141B">
        <w:t xml:space="preserve">. K fold </w:t>
      </w:r>
      <w:r w:rsidR="00817B69">
        <w:t>stands for the number of splits</w:t>
      </w:r>
      <w:r w:rsidR="006D4AEB">
        <w:t xml:space="preserve"> the training data is split into Shown in the code below,</w:t>
      </w:r>
    </w:p>
    <w:p w14:paraId="234D7C88" w14:textId="4D607526" w:rsidR="00C41DB0" w:rsidRDefault="00535755" w:rsidP="00533FE6">
      <w:r>
        <w:rPr>
          <w:noProof/>
        </w:rPr>
        <mc:AlternateContent>
          <mc:Choice Requires="wps">
            <w:drawing>
              <wp:anchor distT="0" distB="0" distL="114300" distR="114300" simplePos="0" relativeHeight="251739648" behindDoc="1" locked="0" layoutInCell="1" allowOverlap="1" wp14:anchorId="66A92FBC" wp14:editId="72B25258">
                <wp:simplePos x="0" y="0"/>
                <wp:positionH relativeFrom="column">
                  <wp:posOffset>-307340</wp:posOffset>
                </wp:positionH>
                <wp:positionV relativeFrom="paragraph">
                  <wp:posOffset>2278380</wp:posOffset>
                </wp:positionV>
                <wp:extent cx="6643370" cy="635"/>
                <wp:effectExtent l="0" t="0" r="0" b="0"/>
                <wp:wrapTight wrapText="bothSides">
                  <wp:wrapPolygon edited="0">
                    <wp:start x="0" y="0"/>
                    <wp:lineTo x="0" y="21600"/>
                    <wp:lineTo x="21600" y="21600"/>
                    <wp:lineTo x="21600" y="0"/>
                  </wp:wrapPolygon>
                </wp:wrapTight>
                <wp:docPr id="510993978" name="Text Box 1"/>
                <wp:cNvGraphicFramePr/>
                <a:graphic xmlns:a="http://schemas.openxmlformats.org/drawingml/2006/main">
                  <a:graphicData uri="http://schemas.microsoft.com/office/word/2010/wordprocessingShape">
                    <wps:wsp>
                      <wps:cNvSpPr txBox="1"/>
                      <wps:spPr>
                        <a:xfrm>
                          <a:off x="0" y="0"/>
                          <a:ext cx="6643370" cy="635"/>
                        </a:xfrm>
                        <a:prstGeom prst="rect">
                          <a:avLst/>
                        </a:prstGeom>
                        <a:solidFill>
                          <a:prstClr val="white"/>
                        </a:solidFill>
                        <a:ln>
                          <a:noFill/>
                        </a:ln>
                      </wps:spPr>
                      <wps:txbx>
                        <w:txbxContent>
                          <w:p w14:paraId="0526899D" w14:textId="63CF37D2" w:rsidR="00535755" w:rsidRPr="00D1498E" w:rsidRDefault="00535755" w:rsidP="00535755">
                            <w:pPr>
                              <w:pStyle w:val="Caption"/>
                              <w:rPr>
                                <w:sz w:val="22"/>
                                <w:szCs w:val="22"/>
                              </w:rPr>
                            </w:pPr>
                            <w:bookmarkStart w:id="121" w:name="_Toc194925864"/>
                            <w:bookmarkStart w:id="122" w:name="_Toc195260078"/>
                            <w:r>
                              <w:t xml:space="preserve">Figure </w:t>
                            </w:r>
                            <w:r>
                              <w:fldChar w:fldCharType="begin"/>
                            </w:r>
                            <w:r>
                              <w:instrText xml:space="preserve"> SEQ Figure \* ARABIC </w:instrText>
                            </w:r>
                            <w:r>
                              <w:fldChar w:fldCharType="separate"/>
                            </w:r>
                            <w:r w:rsidR="000429E1">
                              <w:rPr>
                                <w:noProof/>
                              </w:rPr>
                              <w:t>26</w:t>
                            </w:r>
                            <w:r>
                              <w:fldChar w:fldCharType="end"/>
                            </w:r>
                            <w:r>
                              <w:t>:</w:t>
                            </w:r>
                            <w:r w:rsidR="00F1164C">
                              <w:t xml:space="preserve"> cross-</w:t>
                            </w:r>
                            <w:r w:rsidR="00E7211F">
                              <w:t>validation</w:t>
                            </w:r>
                            <w:bookmarkEnd w:id="121"/>
                            <w:bookmarkEnd w:id="122"/>
                            <w:r w:rsidR="00F1164C">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A92FBC" id="_x0000_s1072" type="#_x0000_t202" style="position:absolute;left:0;text-align:left;margin-left:-24.2pt;margin-top:179.4pt;width:523.1pt;height:.05pt;z-index:-251576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" stroked="f">
                <v:textbox style="mso-fit-shape-to-text:t" inset="0,0,0,0">
                  <w:txbxContent>
                    <w:p w14:paraId="0526899D" w14:textId="63CF37D2" w:rsidR="00535755" w:rsidRPr="00D1498E" w:rsidRDefault="00535755" w:rsidP="00535755">
                      <w:pPr>
                        <w:pStyle w:val="Caption"/>
                        <w:rPr>
                          <w:sz w:val="22"/>
                          <w:szCs w:val="22"/>
                        </w:rPr>
                      </w:pPr>
                      <w:bookmarkStart w:id="123" w:name="_Toc194925864"/>
                      <w:bookmarkStart w:id="124" w:name="_Toc195260078"/>
                      <w:r>
                        <w:t xml:space="preserve">Figure </w:t>
                      </w:r>
                      <w:r>
                        <w:fldChar w:fldCharType="begin"/>
                      </w:r>
                      <w:r>
                        <w:instrText xml:space="preserve"> SEQ Figure \* ARABIC </w:instrText>
                      </w:r>
                      <w:r>
                        <w:fldChar w:fldCharType="separate"/>
                      </w:r>
                      <w:r w:rsidR="000429E1">
                        <w:rPr>
                          <w:noProof/>
                        </w:rPr>
                        <w:t>26</w:t>
                      </w:r>
                      <w:r>
                        <w:fldChar w:fldCharType="end"/>
                      </w:r>
                      <w:r>
                        <w:t>:</w:t>
                      </w:r>
                      <w:r w:rsidR="00F1164C">
                        <w:t xml:space="preserve"> cross-</w:t>
                      </w:r>
                      <w:r w:rsidR="00E7211F">
                        <w:t>validation</w:t>
                      </w:r>
                      <w:bookmarkEnd w:id="123"/>
                      <w:bookmarkEnd w:id="124"/>
                      <w:r w:rsidR="00F1164C">
                        <w:t xml:space="preserve"> </w:t>
                      </w:r>
                    </w:p>
                  </w:txbxContent>
                </v:textbox>
                <w10:wrap type="tight"/>
              </v:shape>
            </w:pict>
          </mc:Fallback>
        </mc:AlternateContent>
      </w:r>
      <w:r w:rsidR="00695BE9" w:rsidRPr="00695BE9">
        <w:rPr>
          <w:noProof/>
        </w:rPr>
        <w:drawing>
          <wp:anchor distT="0" distB="0" distL="114300" distR="114300" simplePos="0" relativeHeight="251737600" behindDoc="1" locked="0" layoutInCell="1" allowOverlap="1" wp14:anchorId="0E3CEBEC" wp14:editId="5CBDCF50">
            <wp:simplePos x="0" y="0"/>
            <wp:positionH relativeFrom="page">
              <wp:posOffset>607060</wp:posOffset>
            </wp:positionH>
            <wp:positionV relativeFrom="paragraph">
              <wp:posOffset>1913255</wp:posOffset>
            </wp:positionV>
            <wp:extent cx="6643370" cy="307975"/>
            <wp:effectExtent l="0" t="0" r="5080" b="0"/>
            <wp:wrapTight wrapText="bothSides">
              <wp:wrapPolygon edited="0">
                <wp:start x="0" y="0"/>
                <wp:lineTo x="0" y="20041"/>
                <wp:lineTo x="21555" y="20041"/>
                <wp:lineTo x="21555" y="0"/>
                <wp:lineTo x="0" y="0"/>
              </wp:wrapPolygon>
            </wp:wrapTight>
            <wp:docPr id="362668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668679" name=""/>
                    <pic:cNvPicPr/>
                  </pic:nvPicPr>
                  <pic:blipFill>
                    <a:blip r:embed="rId43">
                      <a:extLst>
                        <a:ext uri="{28A0092B-C50C-407E-A947-70E740481C1C}">
                          <a14:useLocalDpi xmlns:a14="http://schemas.microsoft.com/office/drawing/2010/main" val="0"/>
                        </a:ext>
                      </a:extLst>
                    </a:blip>
                    <a:stretch>
                      <a:fillRect/>
                    </a:stretch>
                  </pic:blipFill>
                  <pic:spPr>
                    <a:xfrm>
                      <a:off x="0" y="0"/>
                      <a:ext cx="6643370" cy="307975"/>
                    </a:xfrm>
                    <a:prstGeom prst="rect">
                      <a:avLst/>
                    </a:prstGeom>
                  </pic:spPr>
                </pic:pic>
              </a:graphicData>
            </a:graphic>
            <wp14:sizeRelH relativeFrom="margin">
              <wp14:pctWidth>0</wp14:pctWidth>
            </wp14:sizeRelH>
            <wp14:sizeRelV relativeFrom="margin">
              <wp14:pctHeight>0</wp14:pctHeight>
            </wp14:sizeRelV>
          </wp:anchor>
        </w:drawing>
      </w:r>
      <w:r w:rsidR="001C59C6">
        <w:t xml:space="preserve">Doing this I was able to receive the following validation scores to further evaluate my model </w:t>
      </w:r>
    </w:p>
    <w:p w14:paraId="545A2543" w14:textId="1534EE90" w:rsidR="009E1DCF" w:rsidRPr="009E1DCF" w:rsidRDefault="000923B8" w:rsidP="00533FE6">
      <w:pPr>
        <w:rPr>
          <w:u w:val="single"/>
        </w:rPr>
      </w:pPr>
      <w:r>
        <w:rPr>
          <w:noProof/>
        </w:rPr>
        <w:drawing>
          <wp:anchor distT="0" distB="0" distL="114300" distR="114300" simplePos="0" relativeHeight="251767296" behindDoc="1" locked="0" layoutInCell="1" allowOverlap="1" wp14:anchorId="15414FBF" wp14:editId="479F110A">
            <wp:simplePos x="0" y="0"/>
            <wp:positionH relativeFrom="column">
              <wp:posOffset>2970530</wp:posOffset>
            </wp:positionH>
            <wp:positionV relativeFrom="paragraph">
              <wp:posOffset>746125</wp:posOffset>
            </wp:positionV>
            <wp:extent cx="3358515" cy="3443605"/>
            <wp:effectExtent l="0" t="0" r="0" b="4445"/>
            <wp:wrapTight wrapText="bothSides">
              <wp:wrapPolygon edited="0">
                <wp:start x="0" y="0"/>
                <wp:lineTo x="0" y="21508"/>
                <wp:lineTo x="21441" y="21508"/>
                <wp:lineTo x="21441" y="0"/>
                <wp:lineTo x="0" y="0"/>
              </wp:wrapPolygon>
            </wp:wrapTight>
            <wp:docPr id="1630035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035136" name=""/>
                    <pic:cNvPicPr/>
                  </pic:nvPicPr>
                  <pic:blipFill>
                    <a:blip r:embed="rId44">
                      <a:extLst>
                        <a:ext uri="{28A0092B-C50C-407E-A947-70E740481C1C}">
                          <a14:useLocalDpi xmlns:a14="http://schemas.microsoft.com/office/drawing/2010/main" val="0"/>
                        </a:ext>
                      </a:extLst>
                    </a:blip>
                    <a:stretch>
                      <a:fillRect/>
                    </a:stretch>
                  </pic:blipFill>
                  <pic:spPr>
                    <a:xfrm>
                      <a:off x="0" y="0"/>
                      <a:ext cx="3358515" cy="3443605"/>
                    </a:xfrm>
                    <a:prstGeom prst="rect">
                      <a:avLst/>
                    </a:prstGeom>
                  </pic:spPr>
                </pic:pic>
              </a:graphicData>
            </a:graphic>
            <wp14:sizeRelH relativeFrom="margin">
              <wp14:pctWidth>0</wp14:pctWidth>
            </wp14:sizeRelH>
            <wp14:sizeRelV relativeFrom="margin">
              <wp14:pctHeight>0</wp14:pctHeight>
            </wp14:sizeRelV>
          </wp:anchor>
        </w:drawing>
      </w:r>
      <w:r w:rsidR="009E1DCF" w:rsidRPr="009E1DCF">
        <w:rPr>
          <w:u w:val="single"/>
        </w:rPr>
        <w:t>ROC</w:t>
      </w:r>
      <w:r w:rsidR="00AD6802">
        <w:rPr>
          <w:u w:val="single"/>
        </w:rPr>
        <w:t>-AUC</w:t>
      </w:r>
      <w:r w:rsidR="009E1DCF" w:rsidRPr="009E1DCF">
        <w:rPr>
          <w:u w:val="single"/>
        </w:rPr>
        <w:t xml:space="preserve"> Curve </w:t>
      </w:r>
    </w:p>
    <w:p w14:paraId="5A21B510" w14:textId="0C5B0219" w:rsidR="00C41DB0" w:rsidRPr="006D3EC1" w:rsidRDefault="006B7827" w:rsidP="00533FE6">
      <w:r>
        <w:t xml:space="preserve">The Roc curve is used to show the performance of binary </w:t>
      </w:r>
      <w:r w:rsidR="00D2737F">
        <w:t>classification</w:t>
      </w:r>
      <w:r w:rsidR="007E4246">
        <w:t xml:space="preserve">. It plots the true positive rate against the false positive rate </w:t>
      </w:r>
      <w:r w:rsidR="00AB27FD">
        <w:t>and the AUC is the area under the curve which sums up h</w:t>
      </w:r>
      <w:r w:rsidR="00137234">
        <w:t>ow well a model can produce scores to discriminate between positive or negative.</w:t>
      </w:r>
    </w:p>
    <w:p w14:paraId="6BB17384" w14:textId="11F374E0" w:rsidR="00441676" w:rsidRDefault="001E4E7E" w:rsidP="00533FE6">
      <w:r>
        <w:t xml:space="preserve">In figure 22 I utilised this evaluation technique by plotting </w:t>
      </w:r>
      <w:r w:rsidR="00526AC7">
        <w:t>the highest performing model against the lowest as shown.</w:t>
      </w:r>
      <w:r w:rsidR="00D21E70">
        <w:t xml:space="preserve"> The random</w:t>
      </w:r>
      <w:r w:rsidR="00AD6802">
        <w:t xml:space="preserve"> forest </w:t>
      </w:r>
      <w:r w:rsidR="001826B2">
        <w:t xml:space="preserve">being the highest with an AUC score of 1.00 meaning a perfect model </w:t>
      </w:r>
    </w:p>
    <w:p w14:paraId="3B98F0F4" w14:textId="036A1F73" w:rsidR="00441676" w:rsidRPr="006D3EC1" w:rsidRDefault="00441676" w:rsidP="00533FE6">
      <w:r>
        <w:t>Whereas ML</w:t>
      </w:r>
      <w:r w:rsidR="00302EEA">
        <w:t>P</w:t>
      </w:r>
      <w:r>
        <w:t xml:space="preserve"> </w:t>
      </w:r>
      <w:r w:rsidR="00302EEA">
        <w:t>classifier</w:t>
      </w:r>
      <w:r>
        <w:t xml:space="preserve"> has </w:t>
      </w:r>
      <w:r w:rsidR="00302EEA">
        <w:t>an</w:t>
      </w:r>
      <w:r>
        <w:t xml:space="preserve"> AUC of </w:t>
      </w:r>
      <w:r w:rsidR="00302EEA">
        <w:t>0.</w:t>
      </w:r>
      <w:r w:rsidR="00F32757">
        <w:t>8</w:t>
      </w:r>
      <w:r w:rsidR="000429E1">
        <w:t>3</w:t>
      </w:r>
      <w:r w:rsidR="00302EEA">
        <w:t>,</w:t>
      </w:r>
      <w:r>
        <w:t xml:space="preserve"> we can see from the graph that the </w:t>
      </w:r>
      <w:r w:rsidR="00302EEA">
        <w:t>MLP</w:t>
      </w:r>
      <w:r>
        <w:t xml:space="preserve"> </w:t>
      </w:r>
      <w:r w:rsidR="00EC5E65">
        <w:t>classifier</w:t>
      </w:r>
      <w:r>
        <w:t xml:space="preserve"> </w:t>
      </w:r>
      <w:r w:rsidR="00302EEA">
        <w:t>has a small false positive rate.</w:t>
      </w:r>
      <w:r w:rsidR="000429E1" w:rsidRPr="000429E1">
        <w:rPr>
          <w:noProof/>
        </w:rPr>
        <w:t xml:space="preserve"> </w:t>
      </w:r>
    </w:p>
    <w:p w14:paraId="5B5C1BE8" w14:textId="5D12CF3C" w:rsidR="00533FE6" w:rsidRDefault="00533FE6" w:rsidP="00533FE6"/>
    <w:p w14:paraId="41221CBE" w14:textId="2AB0C788" w:rsidR="00533FE6" w:rsidRDefault="000923B8" w:rsidP="00533FE6">
      <w:r>
        <w:rPr>
          <w:noProof/>
        </w:rPr>
        <mc:AlternateContent>
          <mc:Choice Requires="wps">
            <w:drawing>
              <wp:anchor distT="0" distB="0" distL="114300" distR="114300" simplePos="0" relativeHeight="251769344" behindDoc="1" locked="0" layoutInCell="1" allowOverlap="1" wp14:anchorId="221C614A" wp14:editId="1F3E80C4">
                <wp:simplePos x="0" y="0"/>
                <wp:positionH relativeFrom="column">
                  <wp:posOffset>3399763</wp:posOffset>
                </wp:positionH>
                <wp:positionV relativeFrom="paragraph">
                  <wp:posOffset>261590</wp:posOffset>
                </wp:positionV>
                <wp:extent cx="2693670" cy="635"/>
                <wp:effectExtent l="0" t="0" r="0" b="0"/>
                <wp:wrapTight wrapText="bothSides">
                  <wp:wrapPolygon edited="0">
                    <wp:start x="0" y="0"/>
                    <wp:lineTo x="0" y="21600"/>
                    <wp:lineTo x="21600" y="21600"/>
                    <wp:lineTo x="21600" y="0"/>
                  </wp:wrapPolygon>
                </wp:wrapTight>
                <wp:docPr id="1104601810" name="Text Box 1"/>
                <wp:cNvGraphicFramePr/>
                <a:graphic xmlns:a="http://schemas.openxmlformats.org/drawingml/2006/main">
                  <a:graphicData uri="http://schemas.microsoft.com/office/word/2010/wordprocessingShape">
                    <wps:wsp>
                      <wps:cNvSpPr txBox="1"/>
                      <wps:spPr>
                        <a:xfrm>
                          <a:off x="0" y="0"/>
                          <a:ext cx="2693670" cy="635"/>
                        </a:xfrm>
                        <a:prstGeom prst="rect">
                          <a:avLst/>
                        </a:prstGeom>
                        <a:solidFill>
                          <a:prstClr val="white"/>
                        </a:solidFill>
                        <a:ln>
                          <a:noFill/>
                        </a:ln>
                      </wps:spPr>
                      <wps:txbx>
                        <w:txbxContent>
                          <w:p w14:paraId="4E89F916" w14:textId="42394895" w:rsidR="000429E1" w:rsidRPr="00324881" w:rsidRDefault="000429E1" w:rsidP="000429E1">
                            <w:pPr>
                              <w:pStyle w:val="Caption"/>
                              <w:rPr>
                                <w:noProof/>
                                <w:sz w:val="22"/>
                                <w:szCs w:val="22"/>
                              </w:rPr>
                            </w:pPr>
                            <w:bookmarkStart w:id="125" w:name="_Toc195260079"/>
                            <w:r>
                              <w:t xml:space="preserve">Figure </w:t>
                            </w:r>
                            <w:r>
                              <w:fldChar w:fldCharType="begin"/>
                            </w:r>
                            <w:r>
                              <w:instrText xml:space="preserve"> SEQ Figure \* ARABIC </w:instrText>
                            </w:r>
                            <w:r>
                              <w:fldChar w:fldCharType="separate"/>
                            </w:r>
                            <w:r>
                              <w:rPr>
                                <w:noProof/>
                              </w:rPr>
                              <w:t>27</w:t>
                            </w:r>
                            <w:r>
                              <w:fldChar w:fldCharType="end"/>
                            </w:r>
                            <w:r>
                              <w:t>:ROC curv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C614A" id="_x0000_s1073" type="#_x0000_t202" style="position:absolute;left:0;text-align:left;margin-left:267.7pt;margin-top:20.6pt;width:212.1pt;height:.05pt;z-index:-251547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" stroked="f">
                <v:textbox style="mso-fit-shape-to-text:t" inset="0,0,0,0">
                  <w:txbxContent>
                    <w:p w14:paraId="4E89F916" w14:textId="42394895" w:rsidR="000429E1" w:rsidRPr="00324881" w:rsidRDefault="000429E1" w:rsidP="000429E1">
                      <w:pPr>
                        <w:pStyle w:val="Caption"/>
                        <w:rPr>
                          <w:noProof/>
                          <w:sz w:val="22"/>
                          <w:szCs w:val="22"/>
                        </w:rPr>
                      </w:pPr>
                      <w:bookmarkStart w:id="126" w:name="_Toc195260079"/>
                      <w:r>
                        <w:t xml:space="preserve">Figure </w:t>
                      </w:r>
                      <w:r>
                        <w:fldChar w:fldCharType="begin"/>
                      </w:r>
                      <w:r>
                        <w:instrText xml:space="preserve"> SEQ Figure \* ARABIC </w:instrText>
                      </w:r>
                      <w:r>
                        <w:fldChar w:fldCharType="separate"/>
                      </w:r>
                      <w:r>
                        <w:rPr>
                          <w:noProof/>
                        </w:rPr>
                        <w:t>27</w:t>
                      </w:r>
                      <w:r>
                        <w:fldChar w:fldCharType="end"/>
                      </w:r>
                      <w:r>
                        <w:t>:ROC curve</w:t>
                      </w:r>
                      <w:bookmarkEnd w:id="126"/>
                    </w:p>
                  </w:txbxContent>
                </v:textbox>
                <w10:wrap type="tight"/>
              </v:shape>
            </w:pict>
          </mc:Fallback>
        </mc:AlternateContent>
      </w:r>
    </w:p>
    <w:p w14:paraId="15AF29B3" w14:textId="07E92D74" w:rsidR="00C167B5" w:rsidRPr="00533FE6" w:rsidRDefault="00C167B5" w:rsidP="00533FE6"/>
    <w:p w14:paraId="42E4FCD4" w14:textId="168980F5" w:rsidR="00C167B5" w:rsidRDefault="006364B1" w:rsidP="00C167B5">
      <w:pPr>
        <w:pStyle w:val="Heading1"/>
      </w:pPr>
      <w:bookmarkStart w:id="127" w:name="_Toc195176004"/>
      <w:r>
        <w:lastRenderedPageBreak/>
        <w:t>Project Evaluation</w:t>
      </w:r>
      <w:bookmarkEnd w:id="127"/>
    </w:p>
    <w:p w14:paraId="00FFE594" w14:textId="654372FD" w:rsidR="005D5246" w:rsidRDefault="00122432" w:rsidP="00966DF4">
      <w:r>
        <w:t xml:space="preserve">The </w:t>
      </w:r>
      <w:r w:rsidR="00ED2775">
        <w:t>idea</w:t>
      </w:r>
      <w:r>
        <w:t xml:space="preserve"> of this project </w:t>
      </w:r>
      <w:r w:rsidR="002E0598">
        <w:t xml:space="preserve">was to </w:t>
      </w:r>
      <w:r w:rsidR="00062424">
        <w:t>utilise</w:t>
      </w:r>
      <w:r w:rsidR="002E0598">
        <w:t xml:space="preserve"> the capabilities of </w:t>
      </w:r>
      <w:r w:rsidR="00BD6F84">
        <w:t xml:space="preserve">Machine learning and train models on a network security dataset </w:t>
      </w:r>
      <w:r w:rsidR="00062424">
        <w:t xml:space="preserve">with the </w:t>
      </w:r>
      <w:r w:rsidR="00ED2775">
        <w:t xml:space="preserve">aim of </w:t>
      </w:r>
      <w:r w:rsidR="00861971">
        <w:t xml:space="preserve">increasing the accuracy </w:t>
      </w:r>
      <w:r w:rsidR="00801C71">
        <w:t xml:space="preserve">of intrusion detection systems. To do this </w:t>
      </w:r>
      <w:r w:rsidR="005121E8">
        <w:t xml:space="preserve">we would have the model shown that when trained it would reach </w:t>
      </w:r>
      <w:r w:rsidR="004D6421">
        <w:t>a</w:t>
      </w:r>
      <w:r w:rsidR="005121E8">
        <w:t xml:space="preserve"> high accuracy and furthermore have high </w:t>
      </w:r>
      <w:r w:rsidR="008A3CC0">
        <w:t>scores when it came to other evaluation techniques</w:t>
      </w:r>
      <w:r w:rsidR="00595EF9">
        <w:t xml:space="preserve">. When it came to the completion of the project there was </w:t>
      </w:r>
      <w:r w:rsidR="00D81200">
        <w:t xml:space="preserve">things I was able to do well and things that I couldn’t achieve such as: </w:t>
      </w:r>
    </w:p>
    <w:p w14:paraId="455CEC97" w14:textId="72191C53" w:rsidR="00BA2BF5" w:rsidRDefault="0018722C" w:rsidP="00966DF4">
      <w:r>
        <w:t xml:space="preserve">I was able to successfully </w:t>
      </w:r>
      <w:r w:rsidR="0011331C">
        <w:t xml:space="preserve">train </w:t>
      </w:r>
      <w:r w:rsidR="00C90AAA">
        <w:t>my models with two of them having an accuracy of 9</w:t>
      </w:r>
      <w:r w:rsidR="00BA2BF5">
        <w:t>5</w:t>
      </w:r>
      <w:r w:rsidR="00C90AAA">
        <w:t>% or above</w:t>
      </w:r>
      <w:r w:rsidR="00147E43">
        <w:t xml:space="preserve">. </w:t>
      </w:r>
      <w:r w:rsidR="003E1D29">
        <w:t xml:space="preserve">After </w:t>
      </w:r>
      <w:r w:rsidR="00461B26">
        <w:t xml:space="preserve">coding the structures of my </w:t>
      </w:r>
      <w:r w:rsidR="00550560">
        <w:t>models,</w:t>
      </w:r>
      <w:r w:rsidR="00461B26">
        <w:t xml:space="preserve"> I was able to train the models on the dataset </w:t>
      </w:r>
      <w:r w:rsidR="00550560">
        <w:t xml:space="preserve">to classify the difference between a normal behaviour and an attack behaviour. Upon doing that both my random forest and decision tree was able to get an accuracy </w:t>
      </w:r>
      <w:r w:rsidR="00B22347">
        <w:t>of 99%</w:t>
      </w:r>
      <w:r w:rsidR="00EF07D9">
        <w:t xml:space="preserve"> with other evaluation </w:t>
      </w:r>
      <w:r w:rsidR="004451CA">
        <w:t>metric scores getting around 95% or above.</w:t>
      </w:r>
    </w:p>
    <w:p w14:paraId="40F9A2C1" w14:textId="3556FA10" w:rsidR="004451CA" w:rsidRDefault="00897463" w:rsidP="00966DF4">
      <w:r>
        <w:t>Furthermore,</w:t>
      </w:r>
      <w:r w:rsidR="004451CA">
        <w:t xml:space="preserve"> using the confusion </w:t>
      </w:r>
      <w:r w:rsidR="003D6644">
        <w:t>matrix</w:t>
      </w:r>
      <w:r w:rsidR="00473D37">
        <w:t xml:space="preserve"> and the ROC-AUC curve</w:t>
      </w:r>
      <w:r w:rsidR="003D6644">
        <w:t>,</w:t>
      </w:r>
      <w:r w:rsidR="004451CA">
        <w:t xml:space="preserve"> I was able to </w:t>
      </w:r>
      <w:r w:rsidR="003D6644">
        <w:t>demonstrate</w:t>
      </w:r>
      <w:r w:rsidR="004451CA">
        <w:t xml:space="preserve"> </w:t>
      </w:r>
      <w:r w:rsidR="003D6644">
        <w:t xml:space="preserve">and display the low </w:t>
      </w:r>
      <w:r w:rsidR="00A8094F">
        <w:t>number</w:t>
      </w:r>
      <w:r w:rsidR="003D6644">
        <w:t xml:space="preserve"> of false positives and negatives </w:t>
      </w:r>
      <w:r w:rsidR="00FB5344">
        <w:t xml:space="preserve">which was </w:t>
      </w:r>
      <w:r w:rsidR="00A8094F">
        <w:t xml:space="preserve">minimised. From these I was able to complete two of my objectives. Other objectives I completed were showing the </w:t>
      </w:r>
      <w:r w:rsidR="00A402E7">
        <w:t>benefits</w:t>
      </w:r>
      <w:r w:rsidR="00A8094F">
        <w:t xml:space="preserve"> of </w:t>
      </w:r>
      <w:r w:rsidR="00A402E7">
        <w:t xml:space="preserve">integrating Machine learning with </w:t>
      </w:r>
      <w:r w:rsidR="00D67075">
        <w:t>cyber security to help develop more accurate Security tools.</w:t>
      </w:r>
      <w:r w:rsidR="00864D03">
        <w:t xml:space="preserve"> Training the machine learning to adapt</w:t>
      </w:r>
      <w:r w:rsidR="006119FD">
        <w:t xml:space="preserve"> to</w:t>
      </w:r>
      <w:r w:rsidR="00864D03">
        <w:t xml:space="preserve"> emerging threats.</w:t>
      </w:r>
      <w:r w:rsidR="00266FC3">
        <w:t xml:space="preserve"> Due to the type of </w:t>
      </w:r>
      <w:r w:rsidR="00033DF4">
        <w:t>attacks,</w:t>
      </w:r>
      <w:r w:rsidR="008A19FE">
        <w:t xml:space="preserve"> I trained my model </w:t>
      </w:r>
      <w:r w:rsidR="00033DF4">
        <w:t>on,</w:t>
      </w:r>
      <w:r w:rsidR="008A19FE">
        <w:t xml:space="preserve"> I can successfully say that it is trained against emerging threats and can further be developed</w:t>
      </w:r>
      <w:r w:rsidR="00A34DFD">
        <w:t>.</w:t>
      </w:r>
    </w:p>
    <w:p w14:paraId="702C340F" w14:textId="6449E6BA" w:rsidR="00A8094F" w:rsidRDefault="005A622B" w:rsidP="00966DF4">
      <w:r>
        <w:t>However,</w:t>
      </w:r>
      <w:r w:rsidR="000E6F37">
        <w:t xml:space="preserve"> there </w:t>
      </w:r>
      <w:r w:rsidR="00033DF4">
        <w:t>was</w:t>
      </w:r>
      <w:r w:rsidR="00A34DFD">
        <w:t xml:space="preserve"> one</w:t>
      </w:r>
      <w:r w:rsidR="000E6F37">
        <w:t xml:space="preserve"> </w:t>
      </w:r>
      <w:r w:rsidR="0024017F">
        <w:t>Objective</w:t>
      </w:r>
      <w:r w:rsidR="00B826FE">
        <w:t xml:space="preserve"> </w:t>
      </w:r>
      <w:r w:rsidR="0024017F">
        <w:t xml:space="preserve">that I </w:t>
      </w:r>
      <w:r>
        <w:t>couldn’t</w:t>
      </w:r>
      <w:r w:rsidR="000E6F37">
        <w:t xml:space="preserve"> complete </w:t>
      </w:r>
      <w:r w:rsidR="00B826FE">
        <w:t xml:space="preserve">and that was </w:t>
      </w:r>
      <w:r w:rsidR="00A32788">
        <w:t xml:space="preserve">further integration of my model by adding it into </w:t>
      </w:r>
      <w:r w:rsidR="00C643D7">
        <w:t>an</w:t>
      </w:r>
      <w:r w:rsidR="00A32788">
        <w:t xml:space="preserve"> IDS. </w:t>
      </w:r>
      <w:r w:rsidR="00C643D7">
        <w:t xml:space="preserve">My attempt even after training the model was to </w:t>
      </w:r>
      <w:r w:rsidR="001B59C6">
        <w:t>deploy into an IDS software whether created or freely available, however I couldn’t do this due to the limited time I had.</w:t>
      </w:r>
    </w:p>
    <w:p w14:paraId="2C9ED915" w14:textId="61ED1EA1" w:rsidR="00936723" w:rsidRDefault="00A46163" w:rsidP="00966DF4">
      <w:r>
        <w:t xml:space="preserve">I severely </w:t>
      </w:r>
      <w:r w:rsidR="002631CE">
        <w:t>underestimated</w:t>
      </w:r>
      <w:r>
        <w:t xml:space="preserve"> the time it would take me to complete this project </w:t>
      </w:r>
      <w:r w:rsidR="002631CE">
        <w:t xml:space="preserve">as shown in the </w:t>
      </w:r>
      <w:r w:rsidR="00712204">
        <w:t>Gantt</w:t>
      </w:r>
      <w:r w:rsidR="002631CE">
        <w:t xml:space="preserve"> chart</w:t>
      </w:r>
      <w:r w:rsidR="001A2247">
        <w:t xml:space="preserve"> however even then </w:t>
      </w:r>
      <w:r w:rsidR="001A5298">
        <w:t>I was able to follow through with my original plan of training</w:t>
      </w:r>
      <w:r w:rsidR="00DE53ED">
        <w:t xml:space="preserve"> my</w:t>
      </w:r>
      <w:r w:rsidR="001A5298">
        <w:t xml:space="preserve"> three models and cross evaluating them </w:t>
      </w:r>
      <w:r w:rsidR="00DE53ED">
        <w:t xml:space="preserve">to help demonstrate the overall use of Ai </w:t>
      </w:r>
    </w:p>
    <w:p w14:paraId="2834886F" w14:textId="1E9A2122" w:rsidR="00C167B5" w:rsidRDefault="0006556E" w:rsidP="000B2787">
      <w:r>
        <w:t>However,</w:t>
      </w:r>
      <w:r w:rsidR="000B2787">
        <w:t xml:space="preserve"> there are several things I would have done better</w:t>
      </w:r>
      <w:r w:rsidR="00563ACA">
        <w:t xml:space="preserve"> such </w:t>
      </w:r>
      <w:r>
        <w:t>as:</w:t>
      </w:r>
    </w:p>
    <w:p w14:paraId="75E16907" w14:textId="096D236F" w:rsidR="00213834" w:rsidRDefault="00F4018F" w:rsidP="00F4018F">
      <w:pPr>
        <w:pStyle w:val="ListParagraph"/>
        <w:numPr>
          <w:ilvl w:val="0"/>
          <w:numId w:val="28"/>
        </w:numPr>
      </w:pPr>
      <w:r>
        <w:t xml:space="preserve">Train more algorithm models to further demonstrate the capabilities of Ai. My idea is I can train more models that I originally did with more time and more parameters </w:t>
      </w:r>
    </w:p>
    <w:p w14:paraId="40138DA8" w14:textId="77777777" w:rsidR="00D91F8C" w:rsidRDefault="00D91F8C" w:rsidP="00D91F8C">
      <w:pPr>
        <w:pStyle w:val="ListParagraph"/>
      </w:pPr>
    </w:p>
    <w:p w14:paraId="1C855296" w14:textId="7D0E767C" w:rsidR="00D91F8C" w:rsidRDefault="002E4313" w:rsidP="00515090">
      <w:pPr>
        <w:pStyle w:val="ListParagraph"/>
        <w:numPr>
          <w:ilvl w:val="0"/>
          <w:numId w:val="28"/>
        </w:numPr>
      </w:pPr>
      <w:r>
        <w:t xml:space="preserve">Had another dataset on standby with </w:t>
      </w:r>
      <w:r w:rsidR="00E437FF">
        <w:t>similar</w:t>
      </w:r>
      <w:r>
        <w:t xml:space="preserve"> features so that when I trained the </w:t>
      </w:r>
      <w:r w:rsidR="00E437FF">
        <w:t>models</w:t>
      </w:r>
      <w:r>
        <w:t xml:space="preserve"> </w:t>
      </w:r>
      <w:r w:rsidR="00E437FF">
        <w:t>against</w:t>
      </w:r>
      <w:r>
        <w:t xml:space="preserve"> the new one and got the accuracy I could see</w:t>
      </w:r>
      <w:r w:rsidR="00E437FF">
        <w:t xml:space="preserve"> if it was able to do just as well when giving different datasets with similar features and data, </w:t>
      </w:r>
      <w:r w:rsidR="002D1A7F">
        <w:t>furthermore</w:t>
      </w:r>
      <w:r w:rsidR="00E437FF">
        <w:t xml:space="preserve"> if there was new attack types that it didn’t </w:t>
      </w:r>
      <w:r w:rsidR="002D1A7F">
        <w:t>originally</w:t>
      </w:r>
      <w:r w:rsidR="00E437FF">
        <w:t xml:space="preserve"> train </w:t>
      </w:r>
      <w:r w:rsidR="002D1A7F">
        <w:t>against</w:t>
      </w:r>
      <w:r w:rsidR="00E437FF">
        <w:t xml:space="preserve"> it could be a </w:t>
      </w:r>
      <w:r w:rsidR="002D1A7F">
        <w:t xml:space="preserve">stepping stone to help train the model detect and learn new patterns </w:t>
      </w:r>
    </w:p>
    <w:p w14:paraId="0EB5BE19" w14:textId="77777777" w:rsidR="00515090" w:rsidRDefault="00515090" w:rsidP="00515090"/>
    <w:p w14:paraId="2E873886" w14:textId="11E8532F" w:rsidR="00AA0667" w:rsidRDefault="00D91F8C" w:rsidP="00F4018F">
      <w:pPr>
        <w:pStyle w:val="ListParagraph"/>
        <w:numPr>
          <w:ilvl w:val="0"/>
          <w:numId w:val="28"/>
        </w:numPr>
      </w:pPr>
      <w:r>
        <w:t xml:space="preserve">Had better time management. If I </w:t>
      </w:r>
      <w:r w:rsidR="00C40194">
        <w:t>did,</w:t>
      </w:r>
      <w:r>
        <w:t xml:space="preserve"> I could have developed this project furthermore in many ways </w:t>
      </w:r>
    </w:p>
    <w:p w14:paraId="6D40B4A0" w14:textId="77777777" w:rsidR="0079629E" w:rsidRDefault="0079629E" w:rsidP="0079629E">
      <w:pPr>
        <w:pStyle w:val="ListParagraph"/>
      </w:pPr>
    </w:p>
    <w:p w14:paraId="2F766D02" w14:textId="16CC2CA8" w:rsidR="0079629E" w:rsidRDefault="0079629E" w:rsidP="00F4018F">
      <w:pPr>
        <w:pStyle w:val="ListParagraph"/>
        <w:numPr>
          <w:ilvl w:val="0"/>
          <w:numId w:val="28"/>
        </w:numPr>
      </w:pPr>
      <w:r>
        <w:t xml:space="preserve">Develop the model into an open-source IDS </w:t>
      </w:r>
    </w:p>
    <w:p w14:paraId="46EFC92B" w14:textId="77777777" w:rsidR="00213834" w:rsidRDefault="00213834" w:rsidP="00213834"/>
    <w:p w14:paraId="77BDC72D" w14:textId="77777777" w:rsidR="005D5246" w:rsidRPr="00C167B5" w:rsidRDefault="005D5246" w:rsidP="00213834"/>
    <w:p w14:paraId="2FFCB690" w14:textId="367BB0CB" w:rsidR="006364B1" w:rsidRPr="006364B1" w:rsidRDefault="006364B1" w:rsidP="006364B1">
      <w:pPr>
        <w:pStyle w:val="Heading1"/>
      </w:pPr>
      <w:bookmarkStart w:id="128" w:name="_Toc195176005"/>
      <w:r>
        <w:lastRenderedPageBreak/>
        <w:t>Conclusion and Future Work</w:t>
      </w:r>
      <w:bookmarkEnd w:id="128"/>
    </w:p>
    <w:p w14:paraId="1CCB64AE" w14:textId="7F5ACC5F" w:rsidR="006364B1" w:rsidRDefault="006364B1" w:rsidP="00174F9B">
      <w:pPr>
        <w:pStyle w:val="Heading2"/>
      </w:pPr>
      <w:bookmarkStart w:id="129" w:name="_Toc195176006"/>
      <w:r>
        <w:t>Conclusion</w:t>
      </w:r>
      <w:bookmarkEnd w:id="129"/>
    </w:p>
    <w:p w14:paraId="74326DCF" w14:textId="5D6D4C6C" w:rsidR="0058031D" w:rsidRDefault="007F51C7" w:rsidP="00174F9B">
      <w:r>
        <w:t>C</w:t>
      </w:r>
      <w:r w:rsidR="00A719C9">
        <w:t xml:space="preserve">oming into this project I had the goal of showing that Ai </w:t>
      </w:r>
      <w:r>
        <w:t>can and will be used to help develop key infrastructure</w:t>
      </w:r>
      <w:r w:rsidR="00B32769">
        <w:t xml:space="preserve">. I had many objectives which concluded finding a good </w:t>
      </w:r>
      <w:r w:rsidR="00915F9E">
        <w:t>dataset,</w:t>
      </w:r>
      <w:r w:rsidR="00267D07">
        <w:t xml:space="preserve"> training the algorithm </w:t>
      </w:r>
      <w:r w:rsidR="00915F9E">
        <w:t>models,</w:t>
      </w:r>
      <w:r w:rsidR="00267D07">
        <w:t xml:space="preserve"> further training of them to </w:t>
      </w:r>
      <w:r w:rsidR="00EF3722">
        <w:t xml:space="preserve">detect new </w:t>
      </w:r>
      <w:r w:rsidR="00915F9E">
        <w:t>attacks,</w:t>
      </w:r>
      <w:r w:rsidR="00EF3722">
        <w:t xml:space="preserve"> evaluating the final model with k fold cross evaluation and more.</w:t>
      </w:r>
      <w:r w:rsidR="00DC2360">
        <w:t xml:space="preserve"> These all seemed </w:t>
      </w:r>
      <w:r w:rsidR="00915F9E">
        <w:t xml:space="preserve">like achievable goals and for most part they were. for example, the dataset I used was one of the newest and most popular </w:t>
      </w:r>
      <w:r w:rsidR="004C6F2D">
        <w:t xml:space="preserve">and furthermore the three models </w:t>
      </w:r>
      <w:r w:rsidR="00F40863">
        <w:t>I had</w:t>
      </w:r>
      <w:r w:rsidR="004C6F2D">
        <w:t xml:space="preserve"> chosen to train were beneficial in their own way to the project.</w:t>
      </w:r>
      <w:r w:rsidR="00F40863">
        <w:t xml:space="preserve"> However, there were some goals that </w:t>
      </w:r>
      <w:r w:rsidR="00DF47CC">
        <w:t xml:space="preserve">weren’t achieved such as </w:t>
      </w:r>
      <w:r w:rsidR="00B3301C">
        <w:t>integrating</w:t>
      </w:r>
      <w:r w:rsidR="0034304C">
        <w:t xml:space="preserve"> the model</w:t>
      </w:r>
      <w:r w:rsidR="00B3301C">
        <w:t xml:space="preserve"> into IDS </w:t>
      </w:r>
      <w:r w:rsidR="0034304C">
        <w:t xml:space="preserve">this </w:t>
      </w:r>
      <w:r w:rsidR="00B3301C">
        <w:t xml:space="preserve">being due to not having enough time. </w:t>
      </w:r>
    </w:p>
    <w:p w14:paraId="5419CD53" w14:textId="210716A8" w:rsidR="00B3301C" w:rsidRDefault="000869D8" w:rsidP="00174F9B">
      <w:r>
        <w:t>H</w:t>
      </w:r>
      <w:r w:rsidR="00EA661E">
        <w:t>owever,</w:t>
      </w:r>
      <w:r w:rsidR="00B3301C">
        <w:t xml:space="preserve"> </w:t>
      </w:r>
      <w:r>
        <w:t xml:space="preserve">this </w:t>
      </w:r>
      <w:r w:rsidR="00B3301C">
        <w:t xml:space="preserve">study had many </w:t>
      </w:r>
      <w:r w:rsidR="005D3491">
        <w:t>achievements</w:t>
      </w:r>
      <w:r w:rsidR="00B3301C">
        <w:t xml:space="preserve"> </w:t>
      </w:r>
      <w:r w:rsidR="009D5DE4">
        <w:t>such as the obvious reaching an accuracy of 100 percent on one of the models trained</w:t>
      </w:r>
      <w:r>
        <w:t xml:space="preserve"> but also </w:t>
      </w:r>
      <w:r w:rsidR="00897FB4">
        <w:t>being able to show a reduction of false positive and false negatives</w:t>
      </w:r>
      <w:r w:rsidR="00FD6116">
        <w:t>.</w:t>
      </w:r>
      <w:r w:rsidR="00BD1591">
        <w:t xml:space="preserve"> Furthermore, I was able to make personal achievements such as a deeper understanding </w:t>
      </w:r>
      <w:r w:rsidR="0098058F">
        <w:t>in machine</w:t>
      </w:r>
      <w:r w:rsidR="005A68DC">
        <w:t xml:space="preserve"> learning and data preprocessing</w:t>
      </w:r>
      <w:r w:rsidR="007B136B">
        <w:t xml:space="preserve"> </w:t>
      </w:r>
      <w:r w:rsidR="00392992">
        <w:t>and</w:t>
      </w:r>
      <w:r w:rsidR="007B136B">
        <w:t xml:space="preserve"> stronger researching </w:t>
      </w:r>
      <w:r w:rsidR="00392992">
        <w:t>skills.</w:t>
      </w:r>
    </w:p>
    <w:p w14:paraId="07B86BFF" w14:textId="126EB1DD" w:rsidR="0098058F" w:rsidRDefault="0098058F" w:rsidP="00174F9B">
      <w:r>
        <w:t xml:space="preserve">Of course, with everything I had my own difficulties when completing this study. The first being time </w:t>
      </w:r>
      <w:r w:rsidR="00D7423E">
        <w:t>management,</w:t>
      </w:r>
      <w:r w:rsidR="003A01F1">
        <w:t xml:space="preserve"> I had taken </w:t>
      </w:r>
      <w:r w:rsidR="00D7423E">
        <w:t>most of</w:t>
      </w:r>
      <w:r w:rsidR="003A01F1">
        <w:t xml:space="preserve"> my time researching and writing the study and not that much time on my models</w:t>
      </w:r>
      <w:r w:rsidR="00D7423E">
        <w:t xml:space="preserve">. The second is training the model neural </w:t>
      </w:r>
      <w:r w:rsidR="00213834">
        <w:t>network,</w:t>
      </w:r>
      <w:r w:rsidR="00D7423E">
        <w:t xml:space="preserve"> this was the most complex as at the time I had not much knowledge on the general structure of neural networks </w:t>
      </w:r>
      <w:r w:rsidR="00840B8A">
        <w:t xml:space="preserve">since it being less common than random forest and decision tree. </w:t>
      </w:r>
      <w:r w:rsidR="00970641">
        <w:t>Furthermore, when it came to neural network the preprocessing data was a little bit different as it had to be adjusted so neural network can train with no problems.</w:t>
      </w:r>
    </w:p>
    <w:p w14:paraId="4DF98135" w14:textId="37EB84F7" w:rsidR="00767A3E" w:rsidRDefault="00DF4B92" w:rsidP="00174F9B">
      <w:r>
        <w:t xml:space="preserve">Throughout the completion of this study, I had learnt many </w:t>
      </w:r>
      <w:r w:rsidR="00767A3E" w:rsidRPr="006364B1">
        <w:t xml:space="preserve">lessons </w:t>
      </w:r>
      <w:r>
        <w:t>such as:</w:t>
      </w:r>
    </w:p>
    <w:p w14:paraId="746364CC" w14:textId="4A71B7C6" w:rsidR="007B136B" w:rsidRDefault="00DF4B92" w:rsidP="007B136B">
      <w:pPr>
        <w:pStyle w:val="ListParagraph"/>
        <w:numPr>
          <w:ilvl w:val="0"/>
          <w:numId w:val="27"/>
        </w:numPr>
      </w:pPr>
      <w:r>
        <w:t xml:space="preserve">The importance of time management </w:t>
      </w:r>
      <w:r w:rsidR="00E648DE">
        <w:t xml:space="preserve">and not underestimating how long things will take </w:t>
      </w:r>
    </w:p>
    <w:p w14:paraId="3C451A24" w14:textId="0323236B" w:rsidR="007B136B" w:rsidRDefault="007B136B" w:rsidP="00B00241">
      <w:pPr>
        <w:pStyle w:val="ListParagraph"/>
      </w:pPr>
    </w:p>
    <w:p w14:paraId="20057C8E" w14:textId="365C0471" w:rsidR="007B136B" w:rsidRDefault="007B136B" w:rsidP="007B136B">
      <w:pPr>
        <w:pStyle w:val="ListParagraph"/>
        <w:numPr>
          <w:ilvl w:val="0"/>
          <w:numId w:val="27"/>
        </w:numPr>
      </w:pPr>
      <w:r>
        <w:t xml:space="preserve">Learning how to code </w:t>
      </w:r>
      <w:r w:rsidR="00B00241">
        <w:t xml:space="preserve">to train the different models </w:t>
      </w:r>
    </w:p>
    <w:p w14:paraId="4C868CEB" w14:textId="436E451D" w:rsidR="00DF4B92" w:rsidRDefault="00DF4B92" w:rsidP="00DF4B92">
      <w:pPr>
        <w:pStyle w:val="ListParagraph"/>
      </w:pPr>
    </w:p>
    <w:p w14:paraId="56FD0B44" w14:textId="10515EB2" w:rsidR="007B136B" w:rsidRDefault="00E648DE" w:rsidP="001A24ED">
      <w:pPr>
        <w:pStyle w:val="ListParagraph"/>
        <w:numPr>
          <w:ilvl w:val="0"/>
          <w:numId w:val="27"/>
        </w:numPr>
      </w:pPr>
      <w:r>
        <w:t xml:space="preserve">The use of training multiple models to </w:t>
      </w:r>
      <w:r w:rsidR="00E86985">
        <w:t xml:space="preserve">cross evaluate and using further evaluation </w:t>
      </w:r>
      <w:r w:rsidR="007B136B">
        <w:t>methods.</w:t>
      </w:r>
      <w:r w:rsidR="00E86985">
        <w:t xml:space="preserve"> </w:t>
      </w:r>
    </w:p>
    <w:p w14:paraId="33F67923" w14:textId="77777777" w:rsidR="001453E2" w:rsidRDefault="001453E2" w:rsidP="001453E2">
      <w:pPr>
        <w:pStyle w:val="ListParagraph"/>
      </w:pPr>
    </w:p>
    <w:p w14:paraId="5BE67A80" w14:textId="61DE9708" w:rsidR="001453E2" w:rsidRDefault="001453E2" w:rsidP="001A24ED">
      <w:pPr>
        <w:pStyle w:val="ListParagraph"/>
        <w:numPr>
          <w:ilvl w:val="0"/>
          <w:numId w:val="27"/>
        </w:numPr>
      </w:pPr>
      <w:r>
        <w:t xml:space="preserve">The </w:t>
      </w:r>
      <w:r w:rsidR="00B1557F">
        <w:t>importance</w:t>
      </w:r>
      <w:r>
        <w:t xml:space="preserve"> of tuning parameters </w:t>
      </w:r>
      <w:r w:rsidR="00B1557F">
        <w:t>when coding the model and the significance it can have especially on training time.</w:t>
      </w:r>
    </w:p>
    <w:p w14:paraId="33257359" w14:textId="10B84CEE" w:rsidR="00A719C9" w:rsidRDefault="00A719C9" w:rsidP="00A719C9">
      <w:r>
        <w:t xml:space="preserve">The overall purpose of this study was to see if I could increase the accuracy of an ids using AI and furthermore show a decrease in false negatives and positives. </w:t>
      </w:r>
      <w:r w:rsidR="001E7369">
        <w:t xml:space="preserve">Despite any shortcomings I had in this project such as not being able to integrate my model with an open-source IDS or making my own </w:t>
      </w:r>
      <w:r>
        <w:t>I was</w:t>
      </w:r>
      <w:r w:rsidR="001E7369">
        <w:t xml:space="preserve"> still</w:t>
      </w:r>
      <w:r>
        <w:t xml:space="preserve"> able to do exactly </w:t>
      </w:r>
      <w:r w:rsidR="001E7369">
        <w:t xml:space="preserve">what the aim of this project was </w:t>
      </w:r>
      <w:r>
        <w:t xml:space="preserve">with my chosen model random forest. By doing this I </w:t>
      </w:r>
      <w:r w:rsidR="001E7369">
        <w:t>was able to</w:t>
      </w:r>
      <w:r>
        <w:t xml:space="preserve"> show the benefits with using Ai and its capabilities, hence I can conclude that we can use Ai to further improve the accuracy of detection system such as IDS.</w:t>
      </w:r>
    </w:p>
    <w:p w14:paraId="062E23F0" w14:textId="77777777" w:rsidR="00A719C9" w:rsidRDefault="00A719C9" w:rsidP="00174F9B"/>
    <w:p w14:paraId="316F88B3" w14:textId="77777777" w:rsidR="00457B55" w:rsidRDefault="00457B55" w:rsidP="00174F9B"/>
    <w:p w14:paraId="77DDAB13" w14:textId="77777777" w:rsidR="00457B55" w:rsidRPr="00174F9B" w:rsidRDefault="00457B55" w:rsidP="00174F9B"/>
    <w:p w14:paraId="41E21B83" w14:textId="010B151B" w:rsidR="006364B1" w:rsidRDefault="006364B1" w:rsidP="006364B1">
      <w:pPr>
        <w:pStyle w:val="Heading2"/>
      </w:pPr>
      <w:bookmarkStart w:id="130" w:name="_Toc195176007"/>
      <w:r>
        <w:lastRenderedPageBreak/>
        <w:t>Future Work</w:t>
      </w:r>
      <w:bookmarkEnd w:id="130"/>
    </w:p>
    <w:p w14:paraId="51211A46" w14:textId="01A7560E" w:rsidR="00E057B8" w:rsidRDefault="00450544">
      <w:r>
        <w:t xml:space="preserve">Based </w:t>
      </w:r>
      <w:r w:rsidR="006002C9">
        <w:t>on</w:t>
      </w:r>
      <w:r>
        <w:t xml:space="preserve"> the results </w:t>
      </w:r>
      <w:r w:rsidR="007F2FD4">
        <w:t xml:space="preserve">of this project I was able to successfully conclude Ai can help but even so here are many things I would like to do to further develop </w:t>
      </w:r>
      <w:r w:rsidR="00104EFB">
        <w:t>the future of cyber security with Ai</w:t>
      </w:r>
      <w:r w:rsidR="007F2FD4">
        <w:t xml:space="preserve"> </w:t>
      </w:r>
    </w:p>
    <w:p w14:paraId="44315F70" w14:textId="77777777" w:rsidR="007F2FD4" w:rsidRPr="007F2FD4" w:rsidRDefault="00E057B8">
      <w:pPr>
        <w:rPr>
          <w:u w:val="single"/>
        </w:rPr>
      </w:pPr>
      <w:r w:rsidRPr="007F2FD4">
        <w:rPr>
          <w:u w:val="single"/>
        </w:rPr>
        <w:t>Design</w:t>
      </w:r>
      <w:r w:rsidR="007F2FD4" w:rsidRPr="007F2FD4">
        <w:rPr>
          <w:u w:val="single"/>
        </w:rPr>
        <w:t>ing</w:t>
      </w:r>
      <w:r w:rsidRPr="007F2FD4">
        <w:rPr>
          <w:u w:val="single"/>
        </w:rPr>
        <w:t xml:space="preserve"> a polymorphic virus</w:t>
      </w:r>
    </w:p>
    <w:p w14:paraId="54286BC0" w14:textId="14E0CFCC" w:rsidR="007F2FD4" w:rsidRDefault="00E057B8">
      <w:r>
        <w:t xml:space="preserve"> </w:t>
      </w:r>
      <w:r w:rsidR="007F2FD4">
        <w:t xml:space="preserve">A polymorphic virus is a virus that can change its code when it produces offspring that are replication of the </w:t>
      </w:r>
      <w:r w:rsidR="00D478AE">
        <w:t>mother,</w:t>
      </w:r>
      <w:r w:rsidR="007F2FD4">
        <w:t xml:space="preserve"> the idea of this is that it can be used to bypass security tools that are designed to search for a limited </w:t>
      </w:r>
      <w:r w:rsidR="00D478AE">
        <w:t>thing. In the case of my model if it was to come up against such a thing there is a high chance it won’t be able to detect the virus at a consistent rate</w:t>
      </w:r>
      <w:r w:rsidR="00D5091E">
        <w:t xml:space="preserve">, hence why I see it beneficial to create a polymorphic virus to train </w:t>
      </w:r>
      <w:r w:rsidR="004F4CDD">
        <w:t>against</w:t>
      </w:r>
      <w:r w:rsidR="00D5091E">
        <w:t xml:space="preserve"> the model. This would consist of other side projects like </w:t>
      </w:r>
      <w:r w:rsidR="004F4CDD">
        <w:t>collecting data left behind from the polymorphic virus to train to the IDS</w:t>
      </w:r>
      <w:r w:rsidR="00E95FB6">
        <w:t xml:space="preserve">. This would be a severely complex thing to do, However I feel it would be beneficial for the development of cyber security </w:t>
      </w:r>
    </w:p>
    <w:p w14:paraId="4D5112B5" w14:textId="1479FF11" w:rsidR="007F2FD4" w:rsidRPr="00E86794" w:rsidRDefault="00E86794">
      <w:pPr>
        <w:rPr>
          <w:u w:val="single"/>
        </w:rPr>
      </w:pPr>
      <w:r w:rsidRPr="00E86794">
        <w:rPr>
          <w:u w:val="single"/>
        </w:rPr>
        <w:t>Further development in</w:t>
      </w:r>
      <w:r w:rsidR="00A50397">
        <w:rPr>
          <w:u w:val="single"/>
        </w:rPr>
        <w:t xml:space="preserve"> algorithms</w:t>
      </w:r>
      <w:r w:rsidRPr="00E86794">
        <w:rPr>
          <w:u w:val="single"/>
        </w:rPr>
        <w:t xml:space="preserve"> </w:t>
      </w:r>
    </w:p>
    <w:p w14:paraId="37B35B72" w14:textId="21640044" w:rsidR="00A50397" w:rsidRDefault="00E86794">
      <w:r>
        <w:t xml:space="preserve">The neural network was the model with the lowest accuracy </w:t>
      </w:r>
      <w:r w:rsidR="00612271">
        <w:t xml:space="preserve">and other metric sores by a </w:t>
      </w:r>
      <w:r w:rsidR="00457B55">
        <w:t xml:space="preserve">little </w:t>
      </w:r>
      <w:r w:rsidR="00A50397">
        <w:t xml:space="preserve">amount, so in future works I would like to research a lot more about neural networks and furthermore develop a more complex neural network to </w:t>
      </w:r>
      <w:r w:rsidR="00B30D94">
        <w:t>Train</w:t>
      </w:r>
      <w:r w:rsidR="00A50397">
        <w:t>. If this was to not work out as expected yet again then I would implement other algorithms</w:t>
      </w:r>
    </w:p>
    <w:p w14:paraId="00794B08" w14:textId="77777777" w:rsidR="00A50397" w:rsidRPr="00A50397" w:rsidRDefault="00A50397">
      <w:pPr>
        <w:rPr>
          <w:u w:val="single"/>
        </w:rPr>
      </w:pPr>
      <w:r w:rsidRPr="00A50397">
        <w:rPr>
          <w:u w:val="single"/>
        </w:rPr>
        <w:t xml:space="preserve">Tuning parameters </w:t>
      </w:r>
    </w:p>
    <w:p w14:paraId="2A1C795C" w14:textId="77777777" w:rsidR="00431227" w:rsidRDefault="00183CED">
      <w:r>
        <w:t xml:space="preserve">Across training the three models I had done </w:t>
      </w:r>
      <w:r w:rsidR="00052F8C">
        <w:t>an</w:t>
      </w:r>
      <w:r>
        <w:t xml:space="preserve"> 80/20 split in which 80% of the dataset was used for training </w:t>
      </w:r>
      <w:r w:rsidR="00052F8C">
        <w:t>and the remainder for testing</w:t>
      </w:r>
      <w:r w:rsidR="00E70304">
        <w:t xml:space="preserve">, </w:t>
      </w:r>
      <w:r w:rsidR="00BB6D71">
        <w:t>the</w:t>
      </w:r>
      <w:r w:rsidR="00E70304">
        <w:t xml:space="preserve"> remained the same for all the models to remove unfairness but in future experiments I feel it be </w:t>
      </w:r>
      <w:r w:rsidR="00BB6D71">
        <w:t>beneficial</w:t>
      </w:r>
      <w:r w:rsidR="00E70304">
        <w:t xml:space="preserve"> to see the outcomes of changing parameters that wasn’t </w:t>
      </w:r>
      <w:r w:rsidR="00BB6D71">
        <w:t>rarely touched such as doing a 70/30 split instead</w:t>
      </w:r>
      <w:r w:rsidR="0059210C">
        <w:t>, increasing or decreasing the columns kept in the data preprocessing stage.</w:t>
      </w:r>
    </w:p>
    <w:p w14:paraId="11F64CC2" w14:textId="3B03253D" w:rsidR="006364B1" w:rsidRDefault="00431227">
      <w:r>
        <w:t xml:space="preserve">I believe that by accomplishing </w:t>
      </w:r>
      <w:r w:rsidR="003201C7">
        <w:t xml:space="preserve">all of the above mentioned and much more that the domain of cyber security will be severely </w:t>
      </w:r>
      <w:r w:rsidR="00546F85">
        <w:t>impacted</w:t>
      </w:r>
      <w:r w:rsidR="003201C7">
        <w:t xml:space="preserve"> in a good way and that </w:t>
      </w:r>
      <w:r w:rsidR="00546F85">
        <w:t xml:space="preserve">with more development and time spend we will be able to come to  a standpoint in where a Ai based IDS will be able to predict and detect all and every new attacks alongside the common ones , while this may be </w:t>
      </w:r>
      <w:r w:rsidR="00C67946">
        <w:t>my personal view its important to see the capabilities of  Ai when paired with cyber security.</w:t>
      </w:r>
      <w:r w:rsidR="006364B1">
        <w:br w:type="page"/>
      </w:r>
    </w:p>
    <w:p w14:paraId="5B910B35" w14:textId="77777777" w:rsidR="006002C9" w:rsidRDefault="006002C9" w:rsidP="006002C9">
      <w:pPr>
        <w:pStyle w:val="Heading1"/>
        <w:spacing w:before="0" w:after="240" w:line="360" w:lineRule="auto"/>
        <w:rPr>
          <w:rFonts w:ascii="Times New Roman" w:hAnsi="Times New Roman"/>
          <w:sz w:val="36"/>
          <w:szCs w:val="36"/>
        </w:rPr>
      </w:pPr>
      <w:bookmarkStart w:id="131" w:name="_Toc195176008"/>
      <w:r>
        <w:rPr>
          <w:sz w:val="36"/>
          <w:szCs w:val="36"/>
        </w:rPr>
        <w:lastRenderedPageBreak/>
        <w:t>Reference list</w:t>
      </w:r>
      <w:bookmarkEnd w:id="131"/>
    </w:p>
    <w:p w14:paraId="6667C9A4" w14:textId="77777777" w:rsidR="006002C9" w:rsidRDefault="006002C9" w:rsidP="006002C9">
      <w:pPr>
        <w:pStyle w:val="NormalWeb"/>
        <w:spacing w:before="0" w:beforeAutospacing="0" w:after="240" w:afterAutospacing="0" w:line="360" w:lineRule="auto"/>
      </w:pPr>
      <w:r>
        <w:t xml:space="preserve">Alom, M.Z. and Taha, T.M. (2017). Network Intrusion Detection for Cyber Security Using Unsupervised Deep Learning Approaches. </w:t>
      </w:r>
      <w:r>
        <w:rPr>
          <w:i/>
          <w:iCs/>
        </w:rPr>
        <w:t>2017 IEEE National Aerospace and Electronics Conference (NAECON)</w:t>
      </w:r>
      <w:r>
        <w:t>. [online] doi:https://doi.org/10.1109/naecon.2017.8268746.</w:t>
      </w:r>
    </w:p>
    <w:p w14:paraId="36AF8D2B" w14:textId="77777777" w:rsidR="006002C9" w:rsidRDefault="006002C9" w:rsidP="006002C9">
      <w:pPr>
        <w:pStyle w:val="NormalWeb"/>
        <w:spacing w:before="0" w:beforeAutospacing="0" w:after="240" w:afterAutospacing="0" w:line="360" w:lineRule="auto"/>
      </w:pPr>
      <w:r>
        <w:t xml:space="preserve">Alsaedi, A., Moustafa, N., Tari, Z., Mahmood, A. and Anwar, A. (2020). TON_IoT Telemetry Dataset: a New Generation Dataset of IoT and IIoT for Data-driven Intrusion Detection Systems. </w:t>
      </w:r>
      <w:r>
        <w:rPr>
          <w:i/>
          <w:iCs/>
        </w:rPr>
        <w:t>IEEE Access</w:t>
      </w:r>
      <w:r>
        <w:t>, [online] pp.1–1. doi:https://doi.org/10.1109/access.2020.3022862.</w:t>
      </w:r>
    </w:p>
    <w:p w14:paraId="07C77661" w14:textId="77777777" w:rsidR="006002C9" w:rsidRDefault="006002C9" w:rsidP="006002C9">
      <w:pPr>
        <w:pStyle w:val="NormalWeb"/>
        <w:spacing w:before="0" w:beforeAutospacing="0" w:after="240" w:afterAutospacing="0" w:line="360" w:lineRule="auto"/>
      </w:pPr>
      <w:r>
        <w:t xml:space="preserve">Ashraf, J., Keshk, M., Moustafa, N., Abdel-Basset, M., Khurshid, H., Bakhshi, A.D. and Mostafa, R.R. (2021). IoTBoT-IDS: a Novel Statistical learning-enabled Botnet Detection Framework for Protecting Networks of Smart Cities. </w:t>
      </w:r>
      <w:r>
        <w:rPr>
          <w:i/>
          <w:iCs/>
        </w:rPr>
        <w:t>Sustainable Cities and Society</w:t>
      </w:r>
      <w:r>
        <w:t>, [online] 72, p.103041. doi:https://doi.org/10.1016/j.scs.2021.103041.</w:t>
      </w:r>
    </w:p>
    <w:p w14:paraId="0A150CDB" w14:textId="77777777" w:rsidR="006002C9" w:rsidRDefault="006002C9" w:rsidP="006002C9">
      <w:pPr>
        <w:pStyle w:val="NormalWeb"/>
        <w:spacing w:before="0" w:beforeAutospacing="0" w:after="240" w:afterAutospacing="0" w:line="360" w:lineRule="auto"/>
      </w:pPr>
      <w:r>
        <w:t xml:space="preserve">Azizan, A.H., Mostafa, S.A., Mustapha, A., Foozy, C.F.M., Wahab, M.H.A., Mohammed, M.A. and Khalaf, B.A. (2021). A Machine Learning Approach for Improving the Performance of Network Intrusion Detection Systems. </w:t>
      </w:r>
      <w:r>
        <w:rPr>
          <w:i/>
          <w:iCs/>
        </w:rPr>
        <w:t>Annals of Emerging Technologies in Computing</w:t>
      </w:r>
      <w:r>
        <w:t>, [online] 5(5), pp.201–208. doi:https://doi.org/10.33166/aetic.2021.05.025.</w:t>
      </w:r>
    </w:p>
    <w:p w14:paraId="649AE813" w14:textId="77777777" w:rsidR="006002C9" w:rsidRDefault="006002C9" w:rsidP="006002C9">
      <w:pPr>
        <w:pStyle w:val="NormalWeb"/>
        <w:spacing w:before="0" w:beforeAutospacing="0" w:after="240" w:afterAutospacing="0" w:line="360" w:lineRule="auto"/>
      </w:pPr>
      <w:r>
        <w:t xml:space="preserve">Booij, T.M., Chiscop, I., Meeuwissen, E., Moustafa, N. and Hartog, F.T.H. den (2022). ToN_IoT: the Role of Heterogeneity and the Need for Standardization of Features and Attack Types in IoT Network Intrusion Data Sets. </w:t>
      </w:r>
      <w:r>
        <w:rPr>
          <w:i/>
          <w:iCs/>
        </w:rPr>
        <w:t>IEEE Internet of Things Journal</w:t>
      </w:r>
      <w:r>
        <w:t>, [online] 9(1), pp.485–496. doi:https://doi.org/10.1109/jiot.2021.3085194.</w:t>
      </w:r>
    </w:p>
    <w:p w14:paraId="25C61BC9" w14:textId="77777777" w:rsidR="006002C9" w:rsidRDefault="006002C9" w:rsidP="006002C9">
      <w:pPr>
        <w:pStyle w:val="NormalWeb"/>
        <w:spacing w:before="0" w:beforeAutospacing="0" w:after="240" w:afterAutospacing="0" w:line="360" w:lineRule="auto"/>
      </w:pPr>
      <w:r>
        <w:t xml:space="preserve">Canadian Institute for Cybersecurity (2017). </w:t>
      </w:r>
      <w:r>
        <w:rPr>
          <w:i/>
          <w:iCs/>
        </w:rPr>
        <w:t>IDS 2017 | Datasets | Research | Canadian Institute for Cybersecurity | UNB</w:t>
      </w:r>
      <w:r>
        <w:t>. [online] Www.unb.ca. Available at: https://www.unb.ca/cic/datasets/ids-2017.html.</w:t>
      </w:r>
    </w:p>
    <w:p w14:paraId="3C24C3AA" w14:textId="77777777" w:rsidR="006002C9" w:rsidRDefault="006002C9" w:rsidP="006002C9">
      <w:pPr>
        <w:pStyle w:val="NormalWeb"/>
        <w:spacing w:before="0" w:beforeAutospacing="0" w:after="240" w:afterAutospacing="0" w:line="360" w:lineRule="auto"/>
      </w:pPr>
      <w:r>
        <w:t xml:space="preserve">Candan, B. (2023). </w:t>
      </w:r>
      <w:r>
        <w:rPr>
          <w:i/>
          <w:iCs/>
        </w:rPr>
        <w:t>Top 5 critical infrastructure cyberattacks</w:t>
      </w:r>
      <w:r>
        <w:t>. [online] www.anapaya.net. Available at: https://www.anapaya.net/blog/top-5-critical-infrastructure-cyberattacks.</w:t>
      </w:r>
    </w:p>
    <w:p w14:paraId="69731BD5" w14:textId="77777777" w:rsidR="006002C9" w:rsidRDefault="006002C9" w:rsidP="006002C9">
      <w:pPr>
        <w:pStyle w:val="NormalWeb"/>
        <w:spacing w:before="0" w:beforeAutospacing="0" w:after="240" w:afterAutospacing="0" w:line="360" w:lineRule="auto"/>
      </w:pPr>
      <w:r>
        <w:t xml:space="preserve">Copeland, B.J. (2024). History of artificial intelligence (AI) - Connectionism | Britannica. In: </w:t>
      </w:r>
      <w:r>
        <w:rPr>
          <w:i/>
          <w:iCs/>
        </w:rPr>
        <w:t>Encyclopædia Britannica</w:t>
      </w:r>
      <w:r>
        <w:t>. [online] Available at: https://www.britannica.com/science/history-of-artificial-intelligence/Connectionism.</w:t>
      </w:r>
    </w:p>
    <w:p w14:paraId="7FFFBABA" w14:textId="77777777" w:rsidR="006002C9" w:rsidRDefault="006002C9" w:rsidP="006002C9">
      <w:pPr>
        <w:pStyle w:val="NormalWeb"/>
        <w:spacing w:before="0" w:beforeAutospacing="0" w:after="240" w:afterAutospacing="0" w:line="360" w:lineRule="auto"/>
      </w:pPr>
      <w:r>
        <w:lastRenderedPageBreak/>
        <w:t xml:space="preserve">corelight (n.d.). </w:t>
      </w:r>
      <w:r>
        <w:rPr>
          <w:i/>
          <w:iCs/>
        </w:rPr>
        <w:t>Reducing IDS False Positives | Corelight</w:t>
      </w:r>
      <w:r>
        <w:t>. [online] corelight.com. Available at: https://corelight.com/resources/glossary/ids-false-positives.</w:t>
      </w:r>
    </w:p>
    <w:p w14:paraId="10AB778C" w14:textId="77777777" w:rsidR="006002C9" w:rsidRDefault="006002C9" w:rsidP="006002C9">
      <w:pPr>
        <w:pStyle w:val="NormalWeb"/>
        <w:spacing w:before="0" w:beforeAutospacing="0" w:after="240" w:afterAutospacing="0" w:line="360" w:lineRule="auto"/>
      </w:pPr>
      <w:r>
        <w:t xml:space="preserve">Davies, V. (2021). </w:t>
      </w:r>
      <w:r>
        <w:rPr>
          <w:i/>
          <w:iCs/>
        </w:rPr>
        <w:t>The history of cybersecurity</w:t>
      </w:r>
      <w:r>
        <w:t>. [online] Cyber Magazine. Available at: https://cybermagazine.com/cyber-security/history-cybersecurity.</w:t>
      </w:r>
    </w:p>
    <w:p w14:paraId="1D15E0A5" w14:textId="77777777" w:rsidR="006002C9" w:rsidRDefault="006002C9" w:rsidP="006002C9">
      <w:pPr>
        <w:pStyle w:val="NormalWeb"/>
        <w:spacing w:before="0" w:beforeAutospacing="0" w:after="240" w:afterAutospacing="0" w:line="360" w:lineRule="auto"/>
      </w:pPr>
      <w:r>
        <w:t xml:space="preserve">Foote, K.D. (2021). </w:t>
      </w:r>
      <w:r>
        <w:rPr>
          <w:i/>
          <w:iCs/>
        </w:rPr>
        <w:t>A Brief History of Machine Learning - DATAVERSITY</w:t>
      </w:r>
      <w:r>
        <w:t>. [online] DATAVERSITY. Available at: https://www.dataversity.net/a-brief-history-of-machine-learning/.</w:t>
      </w:r>
    </w:p>
    <w:p w14:paraId="6B57E8EA" w14:textId="77777777" w:rsidR="006002C9" w:rsidRDefault="006002C9" w:rsidP="006002C9">
      <w:pPr>
        <w:pStyle w:val="NormalWeb"/>
        <w:spacing w:before="0" w:beforeAutospacing="0" w:after="240" w:afterAutospacing="0" w:line="360" w:lineRule="auto"/>
      </w:pPr>
      <w:r>
        <w:t xml:space="preserve">Granter, S.R., Beck, A.H. and Papke, D.J. (2017). AlphaGo, Deep Learning, and the Future of the Human Microscopist. </w:t>
      </w:r>
      <w:r>
        <w:rPr>
          <w:i/>
          <w:iCs/>
        </w:rPr>
        <w:t>Archives of Pathology &amp; Laboratory Medicine</w:t>
      </w:r>
      <w:r>
        <w:t>, [online] 141(5), pp.619–621. doi:https://doi.org/10.5858/arpa.2016-0471-ed.</w:t>
      </w:r>
    </w:p>
    <w:p w14:paraId="268F4415" w14:textId="77777777" w:rsidR="006002C9" w:rsidRDefault="006002C9" w:rsidP="006002C9">
      <w:pPr>
        <w:pStyle w:val="NormalWeb"/>
        <w:spacing w:before="0" w:beforeAutospacing="0" w:after="240" w:afterAutospacing="0" w:line="360" w:lineRule="auto"/>
      </w:pPr>
      <w:r>
        <w:t xml:space="preserve">hari, sindhuja (n.d.). </w:t>
      </w:r>
      <w:r>
        <w:rPr>
          <w:i/>
          <w:iCs/>
        </w:rPr>
        <w:t>Best Machine Learning Frameworks(ML) for Experts in 2022</w:t>
      </w:r>
      <w:r>
        <w:t>. [online] Hackr.io. Available at: https://hackr.io/blog/machine-learning-frameworks.</w:t>
      </w:r>
    </w:p>
    <w:p w14:paraId="6133A2D5" w14:textId="77777777" w:rsidR="006002C9" w:rsidRDefault="006002C9" w:rsidP="006002C9">
      <w:pPr>
        <w:pStyle w:val="NormalWeb"/>
        <w:spacing w:before="0" w:beforeAutospacing="0" w:after="240" w:afterAutospacing="0" w:line="360" w:lineRule="auto"/>
      </w:pPr>
      <w:r>
        <w:t xml:space="preserve">Holdsworth, J. (2024). </w:t>
      </w:r>
      <w:r>
        <w:rPr>
          <w:i/>
          <w:iCs/>
        </w:rPr>
        <w:t>What is Data Mining? | IBM</w:t>
      </w:r>
      <w:r>
        <w:t>. [online] www.ibm.com. Available at: https://www.ibm.com/topics/data-mining.</w:t>
      </w:r>
    </w:p>
    <w:p w14:paraId="14FAB0FB" w14:textId="77777777" w:rsidR="006002C9" w:rsidRDefault="006002C9" w:rsidP="006002C9">
      <w:pPr>
        <w:pStyle w:val="NormalWeb"/>
        <w:spacing w:before="0" w:beforeAutospacing="0" w:after="240" w:afterAutospacing="0" w:line="360" w:lineRule="auto"/>
      </w:pPr>
      <w:r>
        <w:t xml:space="preserve">Kim, J., shin, N., Yeon jo, S. and Hyun Kim, S. (2017). </w:t>
      </w:r>
      <w:r>
        <w:rPr>
          <w:i/>
          <w:iCs/>
        </w:rPr>
        <w:t>Method of Intrusion Detection Using Deep Neural Network</w:t>
      </w:r>
      <w:r>
        <w:t>. [online] ieeexplore.ieee.org. Available at: https://ieeexplore.ieee.org/abstract/document/7881684.</w:t>
      </w:r>
    </w:p>
    <w:p w14:paraId="70643A5D" w14:textId="77777777" w:rsidR="006002C9" w:rsidRDefault="006002C9" w:rsidP="006002C9">
      <w:pPr>
        <w:pStyle w:val="NormalWeb"/>
        <w:spacing w:before="0" w:beforeAutospacing="0" w:after="240" w:afterAutospacing="0" w:line="360" w:lineRule="auto"/>
      </w:pPr>
      <w:r>
        <w:t xml:space="preserve">Koch, R. (2022). </w:t>
      </w:r>
      <w:r>
        <w:rPr>
          <w:i/>
          <w:iCs/>
        </w:rPr>
        <w:t>History of Machine Learning - a Journey through the Timeline</w:t>
      </w:r>
      <w:r>
        <w:t>. [online] clickworker.com. Available at: https://www.clickworker.com/customer-blog/history-of-machine-learning/.</w:t>
      </w:r>
    </w:p>
    <w:p w14:paraId="501FEFEE" w14:textId="77777777" w:rsidR="006002C9" w:rsidRDefault="006002C9" w:rsidP="006002C9">
      <w:pPr>
        <w:pStyle w:val="NormalWeb"/>
        <w:spacing w:before="0" w:beforeAutospacing="0" w:after="240" w:afterAutospacing="0" w:line="360" w:lineRule="auto"/>
      </w:pPr>
      <w:r>
        <w:t xml:space="preserve">Kolawole Ayodeji, D., Isaac, S., Mathew Karma, S., Luqman, Y. and Aminu, J. (2025). </w:t>
      </w:r>
      <w:r>
        <w:rPr>
          <w:i/>
          <w:iCs/>
        </w:rPr>
        <w:t>View of CYBER SECURITY ATTACK DETECTION MODEL USING SEMI-SUPERVISED LEARNING</w:t>
      </w:r>
      <w:r>
        <w:t>. [online] Fudutsinma.edu.ng. Available at: https://fjs.fudutsinma.edu.ng/index.php/fjs/article/view/2343/1793 [Accessed 3 Feb. 2025].</w:t>
      </w:r>
    </w:p>
    <w:p w14:paraId="744457E6" w14:textId="77777777" w:rsidR="006002C9" w:rsidRDefault="006002C9" w:rsidP="006002C9">
      <w:pPr>
        <w:pStyle w:val="NormalWeb"/>
        <w:spacing w:before="0" w:beforeAutospacing="0" w:after="240" w:afterAutospacing="0" w:line="360" w:lineRule="auto"/>
      </w:pPr>
      <w:r>
        <w:t xml:space="preserve">Kumar, G., Kumar, K. and Sachdeva, M. (2010). The Use of Artificial Intelligence Based Techniques for Intrusion detection: a Review. </w:t>
      </w:r>
      <w:r>
        <w:rPr>
          <w:i/>
          <w:iCs/>
        </w:rPr>
        <w:t>Artificial Intelligence Review</w:t>
      </w:r>
      <w:r>
        <w:t>, 34(4), pp.369–387. doi:https://doi.org/10.1007/s10462-010-9179-5.</w:t>
      </w:r>
    </w:p>
    <w:p w14:paraId="7CECF59B" w14:textId="77777777" w:rsidR="006002C9" w:rsidRDefault="006002C9" w:rsidP="006002C9">
      <w:pPr>
        <w:pStyle w:val="NormalWeb"/>
        <w:spacing w:before="0" w:beforeAutospacing="0" w:after="240" w:afterAutospacing="0" w:line="360" w:lineRule="auto"/>
      </w:pPr>
      <w:r>
        <w:lastRenderedPageBreak/>
        <w:t xml:space="preserve">Lenaerts-Bergmans, B. (2023). </w:t>
      </w:r>
      <w:r>
        <w:rPr>
          <w:i/>
          <w:iCs/>
        </w:rPr>
        <w:t>What Is an Advanced Persistent Threat (APT)? | CrowdStrike</w:t>
      </w:r>
      <w:r>
        <w:t>. [online] Crowdstrike.com. Available at: https://www.crowdstrike.com/en-us/cybersecurity-101/threat-intelligence/advanced-persistent-threat-apt/.</w:t>
      </w:r>
    </w:p>
    <w:p w14:paraId="2997409C" w14:textId="77777777" w:rsidR="006002C9" w:rsidRDefault="006002C9" w:rsidP="006002C9">
      <w:pPr>
        <w:pStyle w:val="NormalWeb"/>
        <w:spacing w:before="0" w:beforeAutospacing="0" w:after="240" w:afterAutospacing="0" w:line="360" w:lineRule="auto"/>
      </w:pPr>
      <w:r>
        <w:t xml:space="preserve">Lutkevich, B. (2021). </w:t>
      </w:r>
      <w:r>
        <w:rPr>
          <w:i/>
          <w:iCs/>
        </w:rPr>
        <w:t>What Is an Intrusion Detection System (IDS)? Definition from SearchSecurity</w:t>
      </w:r>
      <w:r>
        <w:t>. [online] TechTarget. Available at: https://www.techtarget.com/searchsecurity/definition/intrusion-detection-system.</w:t>
      </w:r>
    </w:p>
    <w:p w14:paraId="2A96598B" w14:textId="77777777" w:rsidR="006002C9" w:rsidRDefault="006002C9" w:rsidP="006002C9">
      <w:pPr>
        <w:pStyle w:val="NormalWeb"/>
        <w:spacing w:before="0" w:beforeAutospacing="0" w:after="240" w:afterAutospacing="0" w:line="360" w:lineRule="auto"/>
      </w:pPr>
      <w:r>
        <w:t xml:space="preserve">Moustafa, D.N. (2021a). </w:t>
      </w:r>
      <w:r>
        <w:rPr>
          <w:i/>
          <w:iCs/>
        </w:rPr>
        <w:t>The TON_IoT Datasets | UNSW Research</w:t>
      </w:r>
      <w:r>
        <w:t>. [online] research.unsw.edu.au. Available at: https://research.unsw.edu.au/projects/toniot-datasets.</w:t>
      </w:r>
    </w:p>
    <w:p w14:paraId="64F5FE2A" w14:textId="77777777" w:rsidR="006002C9" w:rsidRDefault="006002C9" w:rsidP="006002C9">
      <w:pPr>
        <w:pStyle w:val="NormalWeb"/>
        <w:spacing w:before="0" w:beforeAutospacing="0" w:after="240" w:afterAutospacing="0" w:line="360" w:lineRule="auto"/>
      </w:pPr>
      <w:r>
        <w:t xml:space="preserve">Moustafa, N. (2019a). </w:t>
      </w:r>
      <w:r>
        <w:rPr>
          <w:i/>
          <w:iCs/>
        </w:rPr>
        <w:t>A Systemic IoT-Fog-Cloud Architecture for Big-Data Analytics and Cyber Security Systems: a Review of Fog Computing</w:t>
      </w:r>
      <w:r>
        <w:t>. [online] arXiv.org. Available at: https://arxiv.org/abs/1906.01055 [Accessed 17 Feb. 2025].</w:t>
      </w:r>
    </w:p>
    <w:p w14:paraId="4C2474D6" w14:textId="77777777" w:rsidR="006002C9" w:rsidRDefault="006002C9" w:rsidP="006002C9">
      <w:pPr>
        <w:pStyle w:val="NormalWeb"/>
        <w:spacing w:before="0" w:beforeAutospacing="0" w:after="240" w:afterAutospacing="0" w:line="360" w:lineRule="auto"/>
      </w:pPr>
      <w:r>
        <w:t xml:space="preserve">Moustafa, N. (2019b). </w:t>
      </w:r>
      <w:r>
        <w:rPr>
          <w:i/>
          <w:iCs/>
        </w:rPr>
        <w:t>New Generations of Internet of Things Datasets for Cybersecurity Applications Based Machine Learning: TON_IoT Datasets EXECUTIVE SUMMARY</w:t>
      </w:r>
      <w:r>
        <w:t>. [online] Available at: https://conference.eresearch.edu.au/wp-content/uploads/2019/08/2019_eResearch_59_New-Generations-of-Internet-of-Things-Datasets-for-Cybersecurity.pdf.</w:t>
      </w:r>
    </w:p>
    <w:p w14:paraId="2DA31EF1" w14:textId="77777777" w:rsidR="006002C9" w:rsidRDefault="006002C9" w:rsidP="006002C9">
      <w:pPr>
        <w:pStyle w:val="NormalWeb"/>
        <w:spacing w:before="0" w:beforeAutospacing="0" w:after="240" w:afterAutospacing="0" w:line="360" w:lineRule="auto"/>
      </w:pPr>
      <w:r>
        <w:t xml:space="preserve">Moustafa, N. (2021b). A New Distributed Architecture for Evaluating AI-based Security Systems at the Edge: Network TON_IoT DatasetsNourMoustafaa1⁎TON_IoT datasets: a Distributed Architecture for Evaluating Artificial Intelligence-based Security Systems in IoT Networks. </w:t>
      </w:r>
      <w:r>
        <w:rPr>
          <w:i/>
          <w:iCs/>
        </w:rPr>
        <w:t>Sustainable Cities and Society</w:t>
      </w:r>
      <w:r>
        <w:t>, [online] 72, p.102994. doi:https://doi.org/10.1016/j.scs.2021.102994.</w:t>
      </w:r>
    </w:p>
    <w:p w14:paraId="65E6DE49" w14:textId="77777777" w:rsidR="006002C9" w:rsidRDefault="006002C9" w:rsidP="006002C9">
      <w:pPr>
        <w:pStyle w:val="NormalWeb"/>
        <w:spacing w:before="0" w:beforeAutospacing="0" w:after="240" w:afterAutospacing="0" w:line="360" w:lineRule="auto"/>
      </w:pPr>
      <w:r>
        <w:t>Moustafa, N., Ahmed, M. and Sherif Sayed Ahmed (2020). Data Analytics-Enabled Intrusion Detection: Evaluations of ToN_IoT Linux Datasets. [online] doi:https://doi.org/10.1109/trustcom50675.2020.00100.</w:t>
      </w:r>
    </w:p>
    <w:p w14:paraId="64EA9572" w14:textId="77777777" w:rsidR="006002C9" w:rsidRDefault="006002C9" w:rsidP="006002C9">
      <w:pPr>
        <w:pStyle w:val="NormalWeb"/>
        <w:spacing w:before="0" w:beforeAutospacing="0" w:after="240" w:afterAutospacing="0" w:line="360" w:lineRule="auto"/>
      </w:pPr>
      <w:r>
        <w:t>Moustafa, N., Marwa Keshky, Essam Debiez and Janicke, H. (2020). Federated TON_IoT Windows Datasets for Evaluating AI-Based Security Applications. [online] doi:https://doi.org/10.1109/trustcom50675.2020.00114.</w:t>
      </w:r>
    </w:p>
    <w:p w14:paraId="16742B15" w14:textId="77777777" w:rsidR="006002C9" w:rsidRDefault="006002C9" w:rsidP="006002C9">
      <w:pPr>
        <w:pStyle w:val="NormalWeb"/>
        <w:spacing w:before="0" w:beforeAutospacing="0" w:after="240" w:afterAutospacing="0" w:line="360" w:lineRule="auto"/>
      </w:pPr>
      <w:r>
        <w:t xml:space="preserve">National Cyber Security Centre (2020). </w:t>
      </w:r>
      <w:r>
        <w:rPr>
          <w:i/>
          <w:iCs/>
        </w:rPr>
        <w:t>What Is Cyber security?</w:t>
      </w:r>
      <w:r>
        <w:t xml:space="preserve"> [online] ncsc.gov.uk. Available at: https://www.ncsc.gov.uk/section/about-ncsc/what-is-cyber-security.</w:t>
      </w:r>
    </w:p>
    <w:p w14:paraId="01A570FE" w14:textId="77777777" w:rsidR="006002C9" w:rsidRDefault="006002C9" w:rsidP="006002C9">
      <w:pPr>
        <w:pStyle w:val="NormalWeb"/>
        <w:spacing w:before="0" w:beforeAutospacing="0" w:after="240" w:afterAutospacing="0" w:line="360" w:lineRule="auto"/>
      </w:pPr>
      <w:r>
        <w:lastRenderedPageBreak/>
        <w:t xml:space="preserve">Noorbehbahani, F. and Saberi, M. (2020). </w:t>
      </w:r>
      <w:r>
        <w:rPr>
          <w:i/>
          <w:iCs/>
        </w:rPr>
        <w:t>Ransomware Detection with Semi-Supervised Learning</w:t>
      </w:r>
      <w:r>
        <w:t>. [online] IEEE Xplore. doi:https://doi.org/10.1109/ICCKE50421.2020.9303689.</w:t>
      </w:r>
    </w:p>
    <w:p w14:paraId="42EC61C4" w14:textId="77777777" w:rsidR="006002C9" w:rsidRDefault="006002C9" w:rsidP="006002C9">
      <w:pPr>
        <w:pStyle w:val="NormalWeb"/>
        <w:spacing w:before="0" w:beforeAutospacing="0" w:after="240" w:afterAutospacing="0" w:line="360" w:lineRule="auto"/>
      </w:pPr>
      <w:r>
        <w:t xml:space="preserve">Okta (2023). </w:t>
      </w:r>
      <w:r>
        <w:rPr>
          <w:i/>
          <w:iCs/>
        </w:rPr>
        <w:t>Defining Intrusion Detection Systems &amp; How IDS Monitors Work | Okta</w:t>
      </w:r>
      <w:r>
        <w:t>. [online] www.okta.com. Available at: https://www.okta.com/identity-101/intrusion-detection-system/.</w:t>
      </w:r>
    </w:p>
    <w:p w14:paraId="016F7D77" w14:textId="77777777" w:rsidR="006002C9" w:rsidRDefault="006002C9" w:rsidP="006002C9">
      <w:pPr>
        <w:pStyle w:val="NormalWeb"/>
        <w:spacing w:before="0" w:beforeAutospacing="0" w:after="240" w:afterAutospacing="0" w:line="360" w:lineRule="auto"/>
      </w:pPr>
      <w:r>
        <w:t xml:space="preserve">Pirc, J. (2017). </w:t>
      </w:r>
      <w:r>
        <w:rPr>
          <w:i/>
          <w:iCs/>
        </w:rPr>
        <w:t>The Evolution of Intrusion Detection Prevention Then Now and the Future</w:t>
      </w:r>
      <w:r>
        <w:t>. [online] Secureworks.com. Available at: https://www.secureworks.com/blog/the-evolution-of-intrusion-detection-prevention.</w:t>
      </w:r>
    </w:p>
    <w:p w14:paraId="2D2CF455" w14:textId="77777777" w:rsidR="006002C9" w:rsidRDefault="006002C9" w:rsidP="006002C9">
      <w:pPr>
        <w:pStyle w:val="NormalWeb"/>
        <w:spacing w:before="0" w:beforeAutospacing="0" w:after="240" w:afterAutospacing="0" w:line="360" w:lineRule="auto"/>
      </w:pPr>
      <w:r>
        <w:t xml:space="preserve">Sarker, I.H. (2021). Machine Learning: Algorithms, Real-World Applications and Research Directions. </w:t>
      </w:r>
      <w:r>
        <w:rPr>
          <w:i/>
          <w:iCs/>
        </w:rPr>
        <w:t>SN Computer Science</w:t>
      </w:r>
      <w:r>
        <w:t>, [online] 2(3), pp.1–21. doi:https://doi.org/10.1007/s42979-021-00592-x.</w:t>
      </w:r>
    </w:p>
    <w:p w14:paraId="30A619E7" w14:textId="77777777" w:rsidR="006002C9" w:rsidRDefault="006002C9" w:rsidP="006002C9">
      <w:pPr>
        <w:pStyle w:val="NormalWeb"/>
        <w:spacing w:before="0" w:beforeAutospacing="0" w:after="240" w:afterAutospacing="0" w:line="360" w:lineRule="auto"/>
      </w:pPr>
      <w:r>
        <w:t xml:space="preserve">Sas.com. (2024). </w:t>
      </w:r>
      <w:r>
        <w:rPr>
          <w:i/>
          <w:iCs/>
        </w:rPr>
        <w:t>A guide to the types of machine learning algorithms</w:t>
      </w:r>
      <w:r>
        <w:t>. [online] Available at: https://www.sas.com/en_gb/insights/articles/analytics/machine-learning-algorithms.html# [Accessed 25 Nov. 2024].</w:t>
      </w:r>
    </w:p>
    <w:p w14:paraId="6F3C7AA9" w14:textId="77777777" w:rsidR="006002C9" w:rsidRDefault="006002C9" w:rsidP="006002C9">
      <w:pPr>
        <w:pStyle w:val="NormalWeb"/>
        <w:spacing w:before="0" w:beforeAutospacing="0" w:after="240" w:afterAutospacing="0" w:line="360" w:lineRule="auto"/>
      </w:pPr>
      <w:r>
        <w:t xml:space="preserve">Sayegh, E. (2025). </w:t>
      </w:r>
      <w:r>
        <w:rPr>
          <w:i/>
          <w:iCs/>
        </w:rPr>
        <w:t>The Cybersecurity Crisis: Companies Can’t Fill Roles, Workers Shut Out</w:t>
      </w:r>
      <w:r>
        <w:t>. [online] Forbes. Available at: https://www.forbes.com/sites/emilsayegh/2025/02/05/the-cybersecurity-crisis-companies-cant-fill-roles-workers-shut-out/.</w:t>
      </w:r>
    </w:p>
    <w:p w14:paraId="7E3A8F61" w14:textId="77777777" w:rsidR="006002C9" w:rsidRDefault="006002C9" w:rsidP="006002C9">
      <w:pPr>
        <w:pStyle w:val="NormalWeb"/>
        <w:spacing w:before="0" w:beforeAutospacing="0" w:after="240" w:afterAutospacing="0" w:line="360" w:lineRule="auto"/>
      </w:pPr>
      <w:r>
        <w:t xml:space="preserve">Sergio (2023). </w:t>
      </w:r>
      <w:r>
        <w:rPr>
          <w:i/>
          <w:iCs/>
        </w:rPr>
        <w:t>Four Cyber Security Milestones That Shaped the Future of Malware</w:t>
      </w:r>
      <w:r>
        <w:t>. [online] Telefónica Tech. Available at: https://telefonicatech.com/en/blog/four-cyber-security-milestones-that-shaped-the-future-of-malware [Accessed 27 Mar. 2025].</w:t>
      </w:r>
    </w:p>
    <w:p w14:paraId="279B66B7" w14:textId="77777777" w:rsidR="006002C9" w:rsidRDefault="006002C9" w:rsidP="006002C9">
      <w:pPr>
        <w:pStyle w:val="NormalWeb"/>
        <w:spacing w:before="0" w:beforeAutospacing="0" w:after="240" w:afterAutospacing="0" w:line="360" w:lineRule="auto"/>
      </w:pPr>
      <w:r>
        <w:t xml:space="preserve">Shun, J. and Malki, H.A. (2008). Network Intrusion Detection System Using Neural Networks. </w:t>
      </w:r>
      <w:r>
        <w:rPr>
          <w:i/>
          <w:iCs/>
        </w:rPr>
        <w:t>2008 Fourth International Conference on Natural Computation</w:t>
      </w:r>
      <w:r>
        <w:t>. [online] doi:https://doi.org/10.1109/icnc.2008.900.</w:t>
      </w:r>
    </w:p>
    <w:p w14:paraId="0FC0324E" w14:textId="77777777" w:rsidR="006002C9" w:rsidRDefault="006002C9" w:rsidP="006002C9">
      <w:pPr>
        <w:pStyle w:val="NormalWeb"/>
        <w:spacing w:before="0" w:beforeAutospacing="0" w:after="240" w:afterAutospacing="0" w:line="360" w:lineRule="auto"/>
      </w:pPr>
      <w:r>
        <w:t xml:space="preserve">Srivastava, T. (2019). </w:t>
      </w:r>
      <w:r>
        <w:rPr>
          <w:i/>
          <w:iCs/>
        </w:rPr>
        <w:t>Evaluation Metrics Machine Learning</w:t>
      </w:r>
      <w:r>
        <w:t>. [online] Analytics Vidhya. Available at: https://www.analyticsvidhya.com/blog/2019/08/11-important-model-evaluation-error-metrics/.</w:t>
      </w:r>
    </w:p>
    <w:p w14:paraId="5B569A2C" w14:textId="77777777" w:rsidR="006002C9" w:rsidRDefault="006002C9" w:rsidP="006002C9">
      <w:pPr>
        <w:pStyle w:val="NormalWeb"/>
        <w:spacing w:before="0" w:beforeAutospacing="0" w:after="240" w:afterAutospacing="0" w:line="360" w:lineRule="auto"/>
      </w:pPr>
      <w:r>
        <w:t xml:space="preserve">Stallings, W., Brown, L., Bauer, M., Howard, M., Columbus, B., New, I., San, Y., Upper, F., River, S., Cape, A., Dubai, T., Madrid, L., Munich, M., Montreal, P., Delhi, T., Sao, M., </w:t>
      </w:r>
      <w:r>
        <w:lastRenderedPageBreak/>
        <w:t xml:space="preserve">Sydney, P., Kong, H., Singapore, S. and Tokyo, T. (2008). </w:t>
      </w:r>
      <w:r>
        <w:rPr>
          <w:i/>
          <w:iCs/>
        </w:rPr>
        <w:t>COMPUTER SECURITY PRINCIPLES AND PRACTICE Second Edition</w:t>
      </w:r>
      <w:r>
        <w:t>. [online] Available at: https://unidel.edu.ng/focelibrary/books/Computer%20Security%20_%20Principles%20-%20WILLIAM%20STALLINGS_2089.pdf.</w:t>
      </w:r>
    </w:p>
    <w:p w14:paraId="246580E6" w14:textId="77777777" w:rsidR="006002C9" w:rsidRDefault="006002C9" w:rsidP="006002C9">
      <w:pPr>
        <w:pStyle w:val="NormalWeb"/>
        <w:spacing w:before="0" w:beforeAutospacing="0" w:after="240" w:afterAutospacing="0" w:line="360" w:lineRule="auto"/>
      </w:pPr>
      <w:r>
        <w:t xml:space="preserve">Stuxnet, R., Baezner, M. and Robin, P. (2017). Research Collection. </w:t>
      </w:r>
      <w:r>
        <w:rPr>
          <w:i/>
          <w:iCs/>
        </w:rPr>
        <w:t>Stuxnet</w:t>
      </w:r>
      <w:r>
        <w:t>. [online] doi:https://doi.org/10.3929/ethz-b-000200661.</w:t>
      </w:r>
    </w:p>
    <w:p w14:paraId="650EB525" w14:textId="77777777" w:rsidR="006002C9" w:rsidRDefault="006002C9" w:rsidP="006002C9">
      <w:pPr>
        <w:pStyle w:val="NormalWeb"/>
        <w:spacing w:before="0" w:beforeAutospacing="0" w:after="240" w:afterAutospacing="0" w:line="360" w:lineRule="auto"/>
      </w:pPr>
      <w:r>
        <w:t xml:space="preserve">Tableau (n.d.). </w:t>
      </w:r>
      <w:r>
        <w:rPr>
          <w:i/>
          <w:iCs/>
        </w:rPr>
        <w:t>What Is the History of Artificial Intelligence (AI)?</w:t>
      </w:r>
      <w:r>
        <w:t xml:space="preserve"> [online] Tableau. Available at: https://www.tableau.com/data-insights/ai/history#definition.</w:t>
      </w:r>
    </w:p>
    <w:p w14:paraId="00483220" w14:textId="77777777" w:rsidR="006002C9" w:rsidRDefault="006002C9" w:rsidP="006002C9">
      <w:pPr>
        <w:pStyle w:val="NormalWeb"/>
        <w:spacing w:before="0" w:beforeAutospacing="0" w:after="240" w:afterAutospacing="0" w:line="360" w:lineRule="auto"/>
      </w:pPr>
      <w:r>
        <w:t xml:space="preserve">TimesPro (2024). </w:t>
      </w:r>
      <w:r>
        <w:rPr>
          <w:i/>
          <w:iCs/>
        </w:rPr>
        <w:t>All about Supervised Machine Learning Examples [2024 Outlook]</w:t>
      </w:r>
      <w:r>
        <w:t>. [online] TimesPro. Available at: https://timespro.com/blog/what-is-supervised-machine-learning-advantages-and-examples.</w:t>
      </w:r>
    </w:p>
    <w:p w14:paraId="6CB79564" w14:textId="77777777" w:rsidR="006002C9" w:rsidRDefault="006002C9" w:rsidP="006002C9">
      <w:pPr>
        <w:pStyle w:val="NormalWeb"/>
        <w:spacing w:before="0" w:beforeAutospacing="0" w:after="240" w:afterAutospacing="0" w:line="360" w:lineRule="auto"/>
      </w:pPr>
      <w:r>
        <w:t xml:space="preserve">Tuor, A., Kaplan, S., Hutchinson, B., Nichols, N. and Robinson, S. (2017). </w:t>
      </w:r>
      <w:r>
        <w:rPr>
          <w:i/>
          <w:iCs/>
        </w:rPr>
        <w:t>Deep Learning for Unsupervised Insider Threat Detection in Structured Cybersecurity Data Streams</w:t>
      </w:r>
      <w:r>
        <w:t>. [online] Available at: https://cdn.aaai.org/ocs/ws/ws0325/15126-68350-2-PB.pdf.</w:t>
      </w:r>
    </w:p>
    <w:p w14:paraId="59EB1E21" w14:textId="77777777" w:rsidR="006002C9" w:rsidRDefault="006002C9" w:rsidP="006002C9">
      <w:pPr>
        <w:pStyle w:val="NormalWeb"/>
        <w:spacing w:before="0" w:beforeAutospacing="0" w:after="240" w:afterAutospacing="0" w:line="360" w:lineRule="auto"/>
      </w:pPr>
      <w:r>
        <w:t xml:space="preserve">Wright, G. (2023). </w:t>
      </w:r>
      <w:r>
        <w:rPr>
          <w:i/>
          <w:iCs/>
        </w:rPr>
        <w:t>What is critical infrastructure? - Definition from WhatIs.com</w:t>
      </w:r>
      <w:r>
        <w:t>. [online] WhatIs.com. Available at: https://www.techtarget.com/whatis/definition/critical-infrastructure.</w:t>
      </w:r>
    </w:p>
    <w:p w14:paraId="2BEFC982" w14:textId="77777777" w:rsidR="006002C9" w:rsidRDefault="006002C9" w:rsidP="006002C9">
      <w:pPr>
        <w:pStyle w:val="NormalWeb"/>
        <w:spacing w:before="0" w:beforeAutospacing="0" w:after="240" w:afterAutospacing="0" w:line="360" w:lineRule="auto"/>
      </w:pPr>
      <w:r>
        <w:t xml:space="preserve">Yana Storchak (2024). </w:t>
      </w:r>
      <w:r>
        <w:rPr>
          <w:i/>
          <w:iCs/>
        </w:rPr>
        <w:t>Top 10 Best-Known Cybersecurity Incidents and What to Learn from Them | Syteca</w:t>
      </w:r>
      <w:r>
        <w:t>. [online] Syteca. Available at: https://www.syteca.com/en/blog/top-10-best-known-cybersecurity-incidents-and-what-to-learn-from-them.</w:t>
      </w:r>
    </w:p>
    <w:p w14:paraId="29123AD2" w14:textId="77777777" w:rsidR="006002C9" w:rsidRDefault="006002C9" w:rsidP="006002C9">
      <w:pPr>
        <w:pStyle w:val="NormalWeb"/>
        <w:spacing w:before="0" w:beforeAutospacing="0" w:after="240" w:afterAutospacing="0" w:line="360" w:lineRule="auto"/>
      </w:pPr>
      <w:r>
        <w:t xml:space="preserve">Yang, X.-S., He, X.-S. and Fan, Q.-W. (2020). Mathematical Framework for Algorithm Analysis. </w:t>
      </w:r>
      <w:r>
        <w:rPr>
          <w:i/>
          <w:iCs/>
        </w:rPr>
        <w:t>Elsevier eBooks</w:t>
      </w:r>
      <w:r>
        <w:t>, pp.89–108. doi:https://doi.org/10.1016/b978-0-12-819714-1.00017-8.</w:t>
      </w:r>
    </w:p>
    <w:p w14:paraId="3B6765C7" w14:textId="77777777" w:rsidR="006002C9" w:rsidRDefault="006002C9" w:rsidP="006002C9">
      <w:pPr>
        <w:pStyle w:val="NormalWeb"/>
        <w:spacing w:before="0" w:beforeAutospacing="0" w:after="240" w:afterAutospacing="0" w:line="360" w:lineRule="auto"/>
      </w:pPr>
      <w:r>
        <w:t xml:space="preserve">Zaib, H. (n.d.). </w:t>
      </w:r>
      <w:r>
        <w:rPr>
          <w:i/>
          <w:iCs/>
        </w:rPr>
        <w:t>NSL-KDD</w:t>
      </w:r>
      <w:r>
        <w:t>. [online] www.kaggle.com. Available at: https://www.kaggle.com/datasets/hassan06/nslkdd.</w:t>
      </w:r>
    </w:p>
    <w:p w14:paraId="3B421F6A" w14:textId="6494C2AD" w:rsidR="006364B1" w:rsidRPr="006364B1" w:rsidRDefault="006364B1" w:rsidP="006364B1">
      <w:pPr>
        <w:pStyle w:val="Heading1"/>
        <w:numPr>
          <w:ilvl w:val="0"/>
          <w:numId w:val="0"/>
        </w:numPr>
      </w:pPr>
      <w:bookmarkStart w:id="132" w:name="_Toc195176009"/>
      <w:r>
        <w:lastRenderedPageBreak/>
        <w:t>Appendix</w:t>
      </w:r>
      <w:bookmarkEnd w:id="132"/>
    </w:p>
    <w:p w14:paraId="64DE2DEF" w14:textId="2430BA7D" w:rsidR="006364B1" w:rsidRDefault="006364B1" w:rsidP="006364B1">
      <w:pPr>
        <w:pStyle w:val="Heading2"/>
      </w:pPr>
      <w:bookmarkStart w:id="133" w:name="_Toc195176010"/>
      <w:r>
        <w:t>Project Specification</w:t>
      </w:r>
      <w:bookmarkEnd w:id="133"/>
    </w:p>
    <w:bookmarkStart w:id="134" w:name="_MON_1804420605"/>
    <w:bookmarkEnd w:id="134"/>
    <w:p w14:paraId="3A9516EC" w14:textId="5D1F5A16" w:rsidR="006364B1" w:rsidRDefault="0036254F" w:rsidP="006364B1">
      <w:pPr>
        <w:rPr>
          <w:sz w:val="40"/>
          <w:szCs w:val="40"/>
        </w:rPr>
      </w:pPr>
      <w:r>
        <w:rPr>
          <w:sz w:val="40"/>
          <w:szCs w:val="40"/>
        </w:rPr>
        <w:object w:dxaOrig="1539" w:dyaOrig="997" w14:anchorId="16CFF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5pt;height:49.85pt" o:ole="">
            <v:imagedata r:id="rId45" o:title=""/>
          </v:shape>
          <o:OLEObject Type="Embed" ProgID="Word.Document.12" ShapeID="_x0000_i1025" DrawAspect="Icon" ObjectID="_1805872809" r:id="rId46">
            <o:FieldCodes>\s</o:FieldCodes>
          </o:OLEObject>
        </w:object>
      </w:r>
    </w:p>
    <w:p w14:paraId="049D2132" w14:textId="5507E1A0" w:rsidR="006364B1" w:rsidRDefault="006364B1" w:rsidP="006364B1">
      <w:pPr>
        <w:pStyle w:val="Heading2"/>
      </w:pPr>
      <w:bookmarkStart w:id="135" w:name="_Toc195176011"/>
      <w:r>
        <w:t>Signed Monthly Reports</w:t>
      </w:r>
      <w:r w:rsidR="00DF1A95">
        <w:t xml:space="preserve"> and other documentation</w:t>
      </w:r>
      <w:bookmarkEnd w:id="135"/>
    </w:p>
    <w:p w14:paraId="2AB791B0" w14:textId="77777777" w:rsidR="006364B1" w:rsidRPr="006364B1" w:rsidRDefault="006364B1" w:rsidP="006364B1"/>
    <w:p w14:paraId="0911306C" w14:textId="0298F2D9" w:rsidR="001F33E3" w:rsidRDefault="00BB6D19" w:rsidP="006364B1">
      <w:r>
        <w:object w:dxaOrig="1596" w:dyaOrig="1033" w14:anchorId="70022F58">
          <v:shape id="_x0000_i1026" type="#_x0000_t75" style="width:79.8pt;height:51.65pt" o:ole="">
            <v:imagedata r:id="rId47" o:title=""/>
          </v:shape>
          <o:OLEObject Type="Embed" ProgID="Acrobat.Document.DC" ShapeID="_x0000_i1026" DrawAspect="Icon" ObjectID="_1805872810" r:id="rId48"/>
        </w:object>
      </w:r>
      <w:r w:rsidR="001F33E3">
        <w:t xml:space="preserve">                                                  </w:t>
      </w:r>
      <w:bookmarkStart w:id="136" w:name="_MON_1804420877"/>
      <w:bookmarkEnd w:id="136"/>
      <w:r w:rsidR="001F33E3">
        <w:object w:dxaOrig="1539" w:dyaOrig="997" w14:anchorId="10E0B3C9">
          <v:shape id="_x0000_i1027" type="#_x0000_t75" style="width:76.95pt;height:49.85pt" o:ole="">
            <v:imagedata r:id="rId49" o:title=""/>
          </v:shape>
          <o:OLEObject Type="Embed" ProgID="Word.Document.12" ShapeID="_x0000_i1027" DrawAspect="Icon" ObjectID="_1805872811" r:id="rId50">
            <o:FieldCodes>\s</o:FieldCodes>
          </o:OLEObject>
        </w:object>
      </w:r>
    </w:p>
    <w:p w14:paraId="3E1B10A4" w14:textId="0F8594FB" w:rsidR="00DA1F41" w:rsidRDefault="004B0069" w:rsidP="006364B1">
      <w:r>
        <w:object w:dxaOrig="1539" w:dyaOrig="997" w14:anchorId="29C0F49E">
          <v:shape id="_x0000_i1028" type="#_x0000_t75" style="width:76.95pt;height:49.85pt" o:ole="">
            <v:imagedata r:id="rId51" o:title=""/>
          </v:shape>
          <o:OLEObject Type="Embed" ProgID="Acrobat.Document.DC" ShapeID="_x0000_i1028" DrawAspect="Icon" ObjectID="_1805872812" r:id="rId52"/>
        </w:object>
      </w:r>
      <w:r w:rsidR="00AB37F1">
        <w:t xml:space="preserve">                                                   </w:t>
      </w:r>
      <w:bookmarkStart w:id="137" w:name="_MON_1804420911"/>
      <w:bookmarkEnd w:id="137"/>
      <w:r w:rsidR="00AB37F1">
        <w:object w:dxaOrig="1539" w:dyaOrig="997" w14:anchorId="7C4692CD">
          <v:shape id="_x0000_i1029" type="#_x0000_t75" style="width:76.95pt;height:49.85pt" o:ole="">
            <v:imagedata r:id="rId53" o:title=""/>
          </v:shape>
          <o:OLEObject Type="Embed" ProgID="Word.Document.12" ShapeID="_x0000_i1029" DrawAspect="Icon" ObjectID="_1805872813" r:id="rId54">
            <o:FieldCodes>\s</o:FieldCodes>
          </o:OLEObject>
        </w:object>
      </w:r>
    </w:p>
    <w:p w14:paraId="0FBF417A" w14:textId="2376FDB9" w:rsidR="00DA1F41" w:rsidRDefault="00DA1F41" w:rsidP="006364B1">
      <w:r>
        <w:object w:dxaOrig="1539" w:dyaOrig="997" w14:anchorId="7735ECAE">
          <v:shape id="_x0000_i1030" type="#_x0000_t75" style="width:76.95pt;height:49.85pt" o:ole="">
            <v:imagedata r:id="rId55" o:title=""/>
          </v:shape>
          <o:OLEObject Type="Embed" ProgID="Acrobat.Document.DC" ShapeID="_x0000_i1030" DrawAspect="Icon" ObjectID="_1805872814" r:id="rId56"/>
        </w:object>
      </w:r>
    </w:p>
    <w:p w14:paraId="0D0FE0EE" w14:textId="3210582D" w:rsidR="00DA1F41" w:rsidRDefault="001F33E3" w:rsidP="006364B1">
      <w:r>
        <w:object w:dxaOrig="1539" w:dyaOrig="997" w14:anchorId="0CB9800E">
          <v:shape id="_x0000_i1031" type="#_x0000_t75" style="width:76.95pt;height:49.85pt" o:ole="">
            <v:imagedata r:id="rId57" o:title=""/>
          </v:shape>
          <o:OLEObject Type="Embed" ProgID="Acrobat.Document.DC" ShapeID="_x0000_i1031" DrawAspect="Icon" ObjectID="_1805872815" r:id="rId58"/>
        </w:object>
      </w:r>
    </w:p>
    <w:p w14:paraId="31F8AE78" w14:textId="373FA622" w:rsidR="004B0069" w:rsidRPr="006364B1" w:rsidRDefault="00DA1F41" w:rsidP="006364B1">
      <w:r>
        <w:object w:dxaOrig="1539" w:dyaOrig="997" w14:anchorId="3E756B1E">
          <v:shape id="_x0000_i1032" type="#_x0000_t75" style="width:76.95pt;height:49.85pt" o:ole="">
            <v:imagedata r:id="rId59" o:title=""/>
          </v:shape>
          <o:OLEObject Type="Embed" ProgID="Acrobat.Document.DC" ShapeID="_x0000_i1032" DrawAspect="Icon" ObjectID="_1805872816" r:id="rId60"/>
        </w:object>
      </w:r>
    </w:p>
    <w:p w14:paraId="0A32D0CD" w14:textId="0DFEC76C" w:rsidR="008F7161" w:rsidRPr="00770E55" w:rsidRDefault="008F7161" w:rsidP="00770E55">
      <w:pPr>
        <w:rPr>
          <w:sz w:val="40"/>
          <w:szCs w:val="40"/>
        </w:rPr>
      </w:pPr>
    </w:p>
    <w:sectPr w:rsidR="008F7161" w:rsidRPr="00770E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97364"/>
    <w:multiLevelType w:val="hybridMultilevel"/>
    <w:tmpl w:val="27F09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543F60"/>
    <w:multiLevelType w:val="hybridMultilevel"/>
    <w:tmpl w:val="12F6D1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08258D"/>
    <w:multiLevelType w:val="hybridMultilevel"/>
    <w:tmpl w:val="7C50A3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1C4787"/>
    <w:multiLevelType w:val="hybridMultilevel"/>
    <w:tmpl w:val="8F6CC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34D89"/>
    <w:multiLevelType w:val="hybridMultilevel"/>
    <w:tmpl w:val="A858B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081F30"/>
    <w:multiLevelType w:val="hybridMultilevel"/>
    <w:tmpl w:val="6D443F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1D6DF7"/>
    <w:multiLevelType w:val="hybridMultilevel"/>
    <w:tmpl w:val="C728C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458065F"/>
    <w:multiLevelType w:val="hybridMultilevel"/>
    <w:tmpl w:val="2AC2A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5735BB"/>
    <w:multiLevelType w:val="hybridMultilevel"/>
    <w:tmpl w:val="E43A093A"/>
    <w:lvl w:ilvl="0" w:tplc="08090001">
      <w:start w:val="1"/>
      <w:numFmt w:val="bullet"/>
      <w:lvlText w:val=""/>
      <w:lvlJc w:val="left"/>
      <w:pPr>
        <w:ind w:left="1590" w:hanging="360"/>
      </w:pPr>
      <w:rPr>
        <w:rFonts w:ascii="Symbol" w:hAnsi="Symbol" w:hint="default"/>
      </w:rPr>
    </w:lvl>
    <w:lvl w:ilvl="1" w:tplc="08090003" w:tentative="1">
      <w:start w:val="1"/>
      <w:numFmt w:val="bullet"/>
      <w:lvlText w:val="o"/>
      <w:lvlJc w:val="left"/>
      <w:pPr>
        <w:ind w:left="2310" w:hanging="360"/>
      </w:pPr>
      <w:rPr>
        <w:rFonts w:ascii="Courier New" w:hAnsi="Courier New" w:cs="Courier New" w:hint="default"/>
      </w:rPr>
    </w:lvl>
    <w:lvl w:ilvl="2" w:tplc="08090005" w:tentative="1">
      <w:start w:val="1"/>
      <w:numFmt w:val="bullet"/>
      <w:lvlText w:val=""/>
      <w:lvlJc w:val="left"/>
      <w:pPr>
        <w:ind w:left="3030" w:hanging="360"/>
      </w:pPr>
      <w:rPr>
        <w:rFonts w:ascii="Wingdings" w:hAnsi="Wingdings" w:hint="default"/>
      </w:rPr>
    </w:lvl>
    <w:lvl w:ilvl="3" w:tplc="08090001" w:tentative="1">
      <w:start w:val="1"/>
      <w:numFmt w:val="bullet"/>
      <w:lvlText w:val=""/>
      <w:lvlJc w:val="left"/>
      <w:pPr>
        <w:ind w:left="3750" w:hanging="360"/>
      </w:pPr>
      <w:rPr>
        <w:rFonts w:ascii="Symbol" w:hAnsi="Symbol" w:hint="default"/>
      </w:rPr>
    </w:lvl>
    <w:lvl w:ilvl="4" w:tplc="08090003" w:tentative="1">
      <w:start w:val="1"/>
      <w:numFmt w:val="bullet"/>
      <w:lvlText w:val="o"/>
      <w:lvlJc w:val="left"/>
      <w:pPr>
        <w:ind w:left="4470" w:hanging="360"/>
      </w:pPr>
      <w:rPr>
        <w:rFonts w:ascii="Courier New" w:hAnsi="Courier New" w:cs="Courier New" w:hint="default"/>
      </w:rPr>
    </w:lvl>
    <w:lvl w:ilvl="5" w:tplc="08090005" w:tentative="1">
      <w:start w:val="1"/>
      <w:numFmt w:val="bullet"/>
      <w:lvlText w:val=""/>
      <w:lvlJc w:val="left"/>
      <w:pPr>
        <w:ind w:left="5190" w:hanging="360"/>
      </w:pPr>
      <w:rPr>
        <w:rFonts w:ascii="Wingdings" w:hAnsi="Wingdings" w:hint="default"/>
      </w:rPr>
    </w:lvl>
    <w:lvl w:ilvl="6" w:tplc="08090001" w:tentative="1">
      <w:start w:val="1"/>
      <w:numFmt w:val="bullet"/>
      <w:lvlText w:val=""/>
      <w:lvlJc w:val="left"/>
      <w:pPr>
        <w:ind w:left="5910" w:hanging="360"/>
      </w:pPr>
      <w:rPr>
        <w:rFonts w:ascii="Symbol" w:hAnsi="Symbol" w:hint="default"/>
      </w:rPr>
    </w:lvl>
    <w:lvl w:ilvl="7" w:tplc="08090003" w:tentative="1">
      <w:start w:val="1"/>
      <w:numFmt w:val="bullet"/>
      <w:lvlText w:val="o"/>
      <w:lvlJc w:val="left"/>
      <w:pPr>
        <w:ind w:left="6630" w:hanging="360"/>
      </w:pPr>
      <w:rPr>
        <w:rFonts w:ascii="Courier New" w:hAnsi="Courier New" w:cs="Courier New" w:hint="default"/>
      </w:rPr>
    </w:lvl>
    <w:lvl w:ilvl="8" w:tplc="08090005" w:tentative="1">
      <w:start w:val="1"/>
      <w:numFmt w:val="bullet"/>
      <w:lvlText w:val=""/>
      <w:lvlJc w:val="left"/>
      <w:pPr>
        <w:ind w:left="7350" w:hanging="360"/>
      </w:pPr>
      <w:rPr>
        <w:rFonts w:ascii="Wingdings" w:hAnsi="Wingdings" w:hint="default"/>
      </w:rPr>
    </w:lvl>
  </w:abstractNum>
  <w:abstractNum w:abstractNumId="9" w15:restartNumberingAfterBreak="0">
    <w:nsid w:val="2E8F56B1"/>
    <w:multiLevelType w:val="hybridMultilevel"/>
    <w:tmpl w:val="69B0DC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D17B02"/>
    <w:multiLevelType w:val="hybridMultilevel"/>
    <w:tmpl w:val="94FC2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051BEA"/>
    <w:multiLevelType w:val="hybridMultilevel"/>
    <w:tmpl w:val="374CB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3D3451"/>
    <w:multiLevelType w:val="hybridMultilevel"/>
    <w:tmpl w:val="675EF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234D55"/>
    <w:multiLevelType w:val="hybridMultilevel"/>
    <w:tmpl w:val="597A273A"/>
    <w:lvl w:ilvl="0" w:tplc="9CA6F3BE">
      <w:start w:val="5"/>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68F5AD9"/>
    <w:multiLevelType w:val="hybridMultilevel"/>
    <w:tmpl w:val="F2A2B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5C73B3"/>
    <w:multiLevelType w:val="hybridMultilevel"/>
    <w:tmpl w:val="19AE69A4"/>
    <w:lvl w:ilvl="0" w:tplc="00C878EA">
      <w:start w:val="5"/>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6B1DA7"/>
    <w:multiLevelType w:val="multilevel"/>
    <w:tmpl w:val="7102B566"/>
    <w:lvl w:ilvl="0">
      <w:start w:val="1"/>
      <w:numFmt w:val="decimal"/>
      <w:pStyle w:val="Heading1"/>
      <w:lvlText w:val="%1."/>
      <w:lvlJc w:val="left"/>
      <w:pPr>
        <w:ind w:left="720" w:hanging="360"/>
      </w:pPr>
    </w:lvl>
    <w:lvl w:ilvl="1">
      <w:start w:val="12"/>
      <w:numFmt w:val="decimal"/>
      <w:isLgl/>
      <w:lvlText w:val="%1.%2"/>
      <w:lvlJc w:val="left"/>
      <w:pPr>
        <w:ind w:left="870" w:hanging="51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3BAD0A8C"/>
    <w:multiLevelType w:val="hybridMultilevel"/>
    <w:tmpl w:val="B9C2EC48"/>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8" w15:restartNumberingAfterBreak="0">
    <w:nsid w:val="44C907E6"/>
    <w:multiLevelType w:val="hybridMultilevel"/>
    <w:tmpl w:val="56569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EC58C8"/>
    <w:multiLevelType w:val="hybridMultilevel"/>
    <w:tmpl w:val="58C4E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FC21208"/>
    <w:multiLevelType w:val="hybridMultilevel"/>
    <w:tmpl w:val="906CEC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49933D4"/>
    <w:multiLevelType w:val="hybridMultilevel"/>
    <w:tmpl w:val="33549E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C67289B"/>
    <w:multiLevelType w:val="hybridMultilevel"/>
    <w:tmpl w:val="3C20F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6AB6F46"/>
    <w:multiLevelType w:val="hybridMultilevel"/>
    <w:tmpl w:val="2736C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87E6895"/>
    <w:multiLevelType w:val="hybridMultilevel"/>
    <w:tmpl w:val="B63CC3CE"/>
    <w:lvl w:ilvl="0" w:tplc="26E690BC">
      <w:start w:val="1"/>
      <w:numFmt w:val="bullet"/>
      <w:lvlText w:val="➢"/>
      <w:lvlJc w:val="left"/>
      <w:pPr>
        <w:ind w:left="7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1" w:tplc="E654CA8E">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6826FB44">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BF6F836">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BF08108E">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9DEF3D2">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76621260">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3AB6CC0C">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A67C7B08">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4FF39FB"/>
    <w:multiLevelType w:val="multilevel"/>
    <w:tmpl w:val="17964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1B196C"/>
    <w:multiLevelType w:val="hybridMultilevel"/>
    <w:tmpl w:val="A9663AD2"/>
    <w:lvl w:ilvl="0" w:tplc="9CA6F3BE">
      <w:start w:val="5"/>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EC5110E"/>
    <w:multiLevelType w:val="hybridMultilevel"/>
    <w:tmpl w:val="45EE49BA"/>
    <w:lvl w:ilvl="0" w:tplc="08090001">
      <w:start w:val="1"/>
      <w:numFmt w:val="bullet"/>
      <w:lvlText w:val=""/>
      <w:lvlJc w:val="left"/>
      <w:pPr>
        <w:ind w:left="1584" w:hanging="360"/>
      </w:pPr>
      <w:rPr>
        <w:rFonts w:ascii="Symbol" w:hAnsi="Symbol" w:hint="default"/>
      </w:rPr>
    </w:lvl>
    <w:lvl w:ilvl="1" w:tplc="08090003" w:tentative="1">
      <w:start w:val="1"/>
      <w:numFmt w:val="bullet"/>
      <w:lvlText w:val="o"/>
      <w:lvlJc w:val="left"/>
      <w:pPr>
        <w:ind w:left="2304" w:hanging="360"/>
      </w:pPr>
      <w:rPr>
        <w:rFonts w:ascii="Courier New" w:hAnsi="Courier New" w:cs="Courier New" w:hint="default"/>
      </w:rPr>
    </w:lvl>
    <w:lvl w:ilvl="2" w:tplc="08090005" w:tentative="1">
      <w:start w:val="1"/>
      <w:numFmt w:val="bullet"/>
      <w:lvlText w:val=""/>
      <w:lvlJc w:val="left"/>
      <w:pPr>
        <w:ind w:left="3024" w:hanging="360"/>
      </w:pPr>
      <w:rPr>
        <w:rFonts w:ascii="Wingdings" w:hAnsi="Wingdings" w:hint="default"/>
      </w:rPr>
    </w:lvl>
    <w:lvl w:ilvl="3" w:tplc="08090001" w:tentative="1">
      <w:start w:val="1"/>
      <w:numFmt w:val="bullet"/>
      <w:lvlText w:val=""/>
      <w:lvlJc w:val="left"/>
      <w:pPr>
        <w:ind w:left="3744" w:hanging="360"/>
      </w:pPr>
      <w:rPr>
        <w:rFonts w:ascii="Symbol" w:hAnsi="Symbol" w:hint="default"/>
      </w:rPr>
    </w:lvl>
    <w:lvl w:ilvl="4" w:tplc="08090003" w:tentative="1">
      <w:start w:val="1"/>
      <w:numFmt w:val="bullet"/>
      <w:lvlText w:val="o"/>
      <w:lvlJc w:val="left"/>
      <w:pPr>
        <w:ind w:left="4464" w:hanging="360"/>
      </w:pPr>
      <w:rPr>
        <w:rFonts w:ascii="Courier New" w:hAnsi="Courier New" w:cs="Courier New" w:hint="default"/>
      </w:rPr>
    </w:lvl>
    <w:lvl w:ilvl="5" w:tplc="08090005" w:tentative="1">
      <w:start w:val="1"/>
      <w:numFmt w:val="bullet"/>
      <w:lvlText w:val=""/>
      <w:lvlJc w:val="left"/>
      <w:pPr>
        <w:ind w:left="5184" w:hanging="360"/>
      </w:pPr>
      <w:rPr>
        <w:rFonts w:ascii="Wingdings" w:hAnsi="Wingdings" w:hint="default"/>
      </w:rPr>
    </w:lvl>
    <w:lvl w:ilvl="6" w:tplc="08090001" w:tentative="1">
      <w:start w:val="1"/>
      <w:numFmt w:val="bullet"/>
      <w:lvlText w:val=""/>
      <w:lvlJc w:val="left"/>
      <w:pPr>
        <w:ind w:left="5904" w:hanging="360"/>
      </w:pPr>
      <w:rPr>
        <w:rFonts w:ascii="Symbol" w:hAnsi="Symbol" w:hint="default"/>
      </w:rPr>
    </w:lvl>
    <w:lvl w:ilvl="7" w:tplc="08090003" w:tentative="1">
      <w:start w:val="1"/>
      <w:numFmt w:val="bullet"/>
      <w:lvlText w:val="o"/>
      <w:lvlJc w:val="left"/>
      <w:pPr>
        <w:ind w:left="6624" w:hanging="360"/>
      </w:pPr>
      <w:rPr>
        <w:rFonts w:ascii="Courier New" w:hAnsi="Courier New" w:cs="Courier New" w:hint="default"/>
      </w:rPr>
    </w:lvl>
    <w:lvl w:ilvl="8" w:tplc="08090005" w:tentative="1">
      <w:start w:val="1"/>
      <w:numFmt w:val="bullet"/>
      <w:lvlText w:val=""/>
      <w:lvlJc w:val="left"/>
      <w:pPr>
        <w:ind w:left="7344" w:hanging="360"/>
      </w:pPr>
      <w:rPr>
        <w:rFonts w:ascii="Wingdings" w:hAnsi="Wingdings" w:hint="default"/>
      </w:rPr>
    </w:lvl>
  </w:abstractNum>
  <w:num w:numId="1" w16cid:durableId="1829175558">
    <w:abstractNumId w:val="16"/>
  </w:num>
  <w:num w:numId="2" w16cid:durableId="744113624">
    <w:abstractNumId w:val="7"/>
  </w:num>
  <w:num w:numId="3" w16cid:durableId="1129518772">
    <w:abstractNumId w:val="9"/>
  </w:num>
  <w:num w:numId="4" w16cid:durableId="2099406014">
    <w:abstractNumId w:val="8"/>
  </w:num>
  <w:num w:numId="5" w16cid:durableId="1142624103">
    <w:abstractNumId w:val="21"/>
  </w:num>
  <w:num w:numId="6" w16cid:durableId="1299384418">
    <w:abstractNumId w:val="25"/>
  </w:num>
  <w:num w:numId="7" w16cid:durableId="875696925">
    <w:abstractNumId w:val="24"/>
  </w:num>
  <w:num w:numId="8" w16cid:durableId="1906599633">
    <w:abstractNumId w:val="5"/>
  </w:num>
  <w:num w:numId="9" w16cid:durableId="963777542">
    <w:abstractNumId w:val="22"/>
  </w:num>
  <w:num w:numId="10" w16cid:durableId="780340421">
    <w:abstractNumId w:val="1"/>
  </w:num>
  <w:num w:numId="11" w16cid:durableId="2063095144">
    <w:abstractNumId w:val="19"/>
  </w:num>
  <w:num w:numId="12" w16cid:durableId="772438684">
    <w:abstractNumId w:val="4"/>
  </w:num>
  <w:num w:numId="13" w16cid:durableId="1814059283">
    <w:abstractNumId w:val="27"/>
  </w:num>
  <w:num w:numId="14" w16cid:durableId="657543024">
    <w:abstractNumId w:val="11"/>
  </w:num>
  <w:num w:numId="15" w16cid:durableId="714692562">
    <w:abstractNumId w:val="23"/>
  </w:num>
  <w:num w:numId="16" w16cid:durableId="2082605324">
    <w:abstractNumId w:val="12"/>
  </w:num>
  <w:num w:numId="17" w16cid:durableId="2117089481">
    <w:abstractNumId w:val="18"/>
  </w:num>
  <w:num w:numId="18" w16cid:durableId="846402143">
    <w:abstractNumId w:val="0"/>
  </w:num>
  <w:num w:numId="19" w16cid:durableId="68506163">
    <w:abstractNumId w:val="17"/>
  </w:num>
  <w:num w:numId="20" w16cid:durableId="1480881413">
    <w:abstractNumId w:val="15"/>
  </w:num>
  <w:num w:numId="21" w16cid:durableId="1789277134">
    <w:abstractNumId w:val="6"/>
  </w:num>
  <w:num w:numId="22" w16cid:durableId="1927961080">
    <w:abstractNumId w:val="2"/>
  </w:num>
  <w:num w:numId="23" w16cid:durableId="1623340771">
    <w:abstractNumId w:val="13"/>
  </w:num>
  <w:num w:numId="24" w16cid:durableId="1822845787">
    <w:abstractNumId w:val="20"/>
  </w:num>
  <w:num w:numId="25" w16cid:durableId="2059284459">
    <w:abstractNumId w:val="26"/>
  </w:num>
  <w:num w:numId="26" w16cid:durableId="1679193926">
    <w:abstractNumId w:val="3"/>
  </w:num>
  <w:num w:numId="27" w16cid:durableId="595286540">
    <w:abstractNumId w:val="14"/>
  </w:num>
  <w:num w:numId="28" w16cid:durableId="12302686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MzY1MjezMLIwt7RQ0lEKTi0uzszPAykwrAUA6XzE7SwAAAA="/>
  </w:docVars>
  <w:rsids>
    <w:rsidRoot w:val="001A49D0"/>
    <w:rsid w:val="000000A7"/>
    <w:rsid w:val="0000164E"/>
    <w:rsid w:val="0000168E"/>
    <w:rsid w:val="0000171C"/>
    <w:rsid w:val="00001765"/>
    <w:rsid w:val="00001A99"/>
    <w:rsid w:val="00001D66"/>
    <w:rsid w:val="00003C24"/>
    <w:rsid w:val="00003E95"/>
    <w:rsid w:val="0000445E"/>
    <w:rsid w:val="00004AFC"/>
    <w:rsid w:val="00004FC0"/>
    <w:rsid w:val="000052EA"/>
    <w:rsid w:val="00005B4B"/>
    <w:rsid w:val="00005EC5"/>
    <w:rsid w:val="000067F9"/>
    <w:rsid w:val="0000714B"/>
    <w:rsid w:val="00010521"/>
    <w:rsid w:val="00010D5A"/>
    <w:rsid w:val="00010F77"/>
    <w:rsid w:val="00010FA4"/>
    <w:rsid w:val="000111A9"/>
    <w:rsid w:val="000114B6"/>
    <w:rsid w:val="00011E33"/>
    <w:rsid w:val="000125BB"/>
    <w:rsid w:val="00012884"/>
    <w:rsid w:val="00013097"/>
    <w:rsid w:val="00013C44"/>
    <w:rsid w:val="00013FAD"/>
    <w:rsid w:val="00014487"/>
    <w:rsid w:val="000147E1"/>
    <w:rsid w:val="00015654"/>
    <w:rsid w:val="00015978"/>
    <w:rsid w:val="00015C51"/>
    <w:rsid w:val="00015CA0"/>
    <w:rsid w:val="00016DEF"/>
    <w:rsid w:val="000201AA"/>
    <w:rsid w:val="0002088E"/>
    <w:rsid w:val="00020FEB"/>
    <w:rsid w:val="0002119E"/>
    <w:rsid w:val="0002153C"/>
    <w:rsid w:val="0002163E"/>
    <w:rsid w:val="00021BD0"/>
    <w:rsid w:val="00021D74"/>
    <w:rsid w:val="000224AB"/>
    <w:rsid w:val="000225DD"/>
    <w:rsid w:val="00022AF9"/>
    <w:rsid w:val="00023AE9"/>
    <w:rsid w:val="00024F70"/>
    <w:rsid w:val="000250E8"/>
    <w:rsid w:val="00026935"/>
    <w:rsid w:val="00027068"/>
    <w:rsid w:val="000278B6"/>
    <w:rsid w:val="00030EBA"/>
    <w:rsid w:val="00031302"/>
    <w:rsid w:val="00031DAA"/>
    <w:rsid w:val="00031F00"/>
    <w:rsid w:val="00032A1A"/>
    <w:rsid w:val="00033101"/>
    <w:rsid w:val="00033342"/>
    <w:rsid w:val="000334A9"/>
    <w:rsid w:val="000337F5"/>
    <w:rsid w:val="00033975"/>
    <w:rsid w:val="00033C8E"/>
    <w:rsid w:val="00033DF4"/>
    <w:rsid w:val="00033E09"/>
    <w:rsid w:val="00035CD3"/>
    <w:rsid w:val="00036C56"/>
    <w:rsid w:val="00036C9F"/>
    <w:rsid w:val="000404C3"/>
    <w:rsid w:val="00040818"/>
    <w:rsid w:val="00041090"/>
    <w:rsid w:val="0004160B"/>
    <w:rsid w:val="00041D41"/>
    <w:rsid w:val="00041E04"/>
    <w:rsid w:val="0004284A"/>
    <w:rsid w:val="000429E1"/>
    <w:rsid w:val="00042CBC"/>
    <w:rsid w:val="00042F27"/>
    <w:rsid w:val="00043592"/>
    <w:rsid w:val="0004372A"/>
    <w:rsid w:val="00043E3F"/>
    <w:rsid w:val="00044725"/>
    <w:rsid w:val="000448EF"/>
    <w:rsid w:val="00045291"/>
    <w:rsid w:val="00046B3A"/>
    <w:rsid w:val="000500BB"/>
    <w:rsid w:val="0005022D"/>
    <w:rsid w:val="00050ECD"/>
    <w:rsid w:val="00051550"/>
    <w:rsid w:val="00052F8C"/>
    <w:rsid w:val="0005314A"/>
    <w:rsid w:val="0005389B"/>
    <w:rsid w:val="00055400"/>
    <w:rsid w:val="0005727C"/>
    <w:rsid w:val="00057A67"/>
    <w:rsid w:val="00060132"/>
    <w:rsid w:val="0006048B"/>
    <w:rsid w:val="000605AB"/>
    <w:rsid w:val="00060A47"/>
    <w:rsid w:val="0006176B"/>
    <w:rsid w:val="00061CD2"/>
    <w:rsid w:val="000622EC"/>
    <w:rsid w:val="00062424"/>
    <w:rsid w:val="00063696"/>
    <w:rsid w:val="00064271"/>
    <w:rsid w:val="00064839"/>
    <w:rsid w:val="00064C7E"/>
    <w:rsid w:val="0006556E"/>
    <w:rsid w:val="00065E78"/>
    <w:rsid w:val="00065FD8"/>
    <w:rsid w:val="00070804"/>
    <w:rsid w:val="00070B15"/>
    <w:rsid w:val="00071807"/>
    <w:rsid w:val="00071E1D"/>
    <w:rsid w:val="000721F9"/>
    <w:rsid w:val="00072C68"/>
    <w:rsid w:val="00072D88"/>
    <w:rsid w:val="00072E10"/>
    <w:rsid w:val="00073985"/>
    <w:rsid w:val="00073B5E"/>
    <w:rsid w:val="00073C54"/>
    <w:rsid w:val="00074E02"/>
    <w:rsid w:val="00074FA6"/>
    <w:rsid w:val="000750FB"/>
    <w:rsid w:val="000758E6"/>
    <w:rsid w:val="00075B69"/>
    <w:rsid w:val="00075C1F"/>
    <w:rsid w:val="00076109"/>
    <w:rsid w:val="00076EF6"/>
    <w:rsid w:val="0007769E"/>
    <w:rsid w:val="000803EF"/>
    <w:rsid w:val="00080D69"/>
    <w:rsid w:val="000815D5"/>
    <w:rsid w:val="00081634"/>
    <w:rsid w:val="00081EF7"/>
    <w:rsid w:val="00083074"/>
    <w:rsid w:val="00083348"/>
    <w:rsid w:val="0008359D"/>
    <w:rsid w:val="00083C61"/>
    <w:rsid w:val="0008422C"/>
    <w:rsid w:val="0008447A"/>
    <w:rsid w:val="00084C9A"/>
    <w:rsid w:val="00084E50"/>
    <w:rsid w:val="00084F2D"/>
    <w:rsid w:val="0008525F"/>
    <w:rsid w:val="000852C0"/>
    <w:rsid w:val="00085F8E"/>
    <w:rsid w:val="000866B9"/>
    <w:rsid w:val="000869D8"/>
    <w:rsid w:val="00086CEC"/>
    <w:rsid w:val="00087F10"/>
    <w:rsid w:val="00090880"/>
    <w:rsid w:val="00090C8E"/>
    <w:rsid w:val="000912F2"/>
    <w:rsid w:val="0009164A"/>
    <w:rsid w:val="0009200B"/>
    <w:rsid w:val="000923B8"/>
    <w:rsid w:val="00092777"/>
    <w:rsid w:val="00093639"/>
    <w:rsid w:val="00093EFB"/>
    <w:rsid w:val="00093FE7"/>
    <w:rsid w:val="000943F3"/>
    <w:rsid w:val="00095345"/>
    <w:rsid w:val="0009540A"/>
    <w:rsid w:val="00095FD4"/>
    <w:rsid w:val="00096176"/>
    <w:rsid w:val="00096396"/>
    <w:rsid w:val="00096F5D"/>
    <w:rsid w:val="00096FB8"/>
    <w:rsid w:val="00096FDD"/>
    <w:rsid w:val="000A04C7"/>
    <w:rsid w:val="000A1C94"/>
    <w:rsid w:val="000A28A8"/>
    <w:rsid w:val="000A28B5"/>
    <w:rsid w:val="000A30D5"/>
    <w:rsid w:val="000A3D21"/>
    <w:rsid w:val="000A51FA"/>
    <w:rsid w:val="000A5339"/>
    <w:rsid w:val="000A5455"/>
    <w:rsid w:val="000A5BB3"/>
    <w:rsid w:val="000A651C"/>
    <w:rsid w:val="000A665D"/>
    <w:rsid w:val="000A6ABE"/>
    <w:rsid w:val="000A70B7"/>
    <w:rsid w:val="000A726E"/>
    <w:rsid w:val="000A7485"/>
    <w:rsid w:val="000B0199"/>
    <w:rsid w:val="000B0430"/>
    <w:rsid w:val="000B1081"/>
    <w:rsid w:val="000B1466"/>
    <w:rsid w:val="000B1A2E"/>
    <w:rsid w:val="000B2550"/>
    <w:rsid w:val="000B2787"/>
    <w:rsid w:val="000B4BED"/>
    <w:rsid w:val="000B5B08"/>
    <w:rsid w:val="000B5C48"/>
    <w:rsid w:val="000B6417"/>
    <w:rsid w:val="000B681F"/>
    <w:rsid w:val="000B69D9"/>
    <w:rsid w:val="000B6CA6"/>
    <w:rsid w:val="000B7A32"/>
    <w:rsid w:val="000C073D"/>
    <w:rsid w:val="000C0E6F"/>
    <w:rsid w:val="000C123A"/>
    <w:rsid w:val="000C15D3"/>
    <w:rsid w:val="000C1FBA"/>
    <w:rsid w:val="000C24E9"/>
    <w:rsid w:val="000C2B71"/>
    <w:rsid w:val="000C3135"/>
    <w:rsid w:val="000C33E9"/>
    <w:rsid w:val="000C3F1C"/>
    <w:rsid w:val="000C4ECD"/>
    <w:rsid w:val="000C6A4D"/>
    <w:rsid w:val="000C6F96"/>
    <w:rsid w:val="000D03A3"/>
    <w:rsid w:val="000D061F"/>
    <w:rsid w:val="000D1524"/>
    <w:rsid w:val="000D1CD5"/>
    <w:rsid w:val="000D263D"/>
    <w:rsid w:val="000D2A94"/>
    <w:rsid w:val="000D33E0"/>
    <w:rsid w:val="000D3484"/>
    <w:rsid w:val="000D4D8C"/>
    <w:rsid w:val="000D62A2"/>
    <w:rsid w:val="000D646C"/>
    <w:rsid w:val="000D6AB8"/>
    <w:rsid w:val="000D7544"/>
    <w:rsid w:val="000D75A7"/>
    <w:rsid w:val="000D764A"/>
    <w:rsid w:val="000E023F"/>
    <w:rsid w:val="000E076E"/>
    <w:rsid w:val="000E17CA"/>
    <w:rsid w:val="000E2091"/>
    <w:rsid w:val="000E20FD"/>
    <w:rsid w:val="000E264B"/>
    <w:rsid w:val="000E2ECE"/>
    <w:rsid w:val="000E36C2"/>
    <w:rsid w:val="000E3CB3"/>
    <w:rsid w:val="000E4B13"/>
    <w:rsid w:val="000E619A"/>
    <w:rsid w:val="000E61F3"/>
    <w:rsid w:val="000E6644"/>
    <w:rsid w:val="000E6F37"/>
    <w:rsid w:val="000E7E0F"/>
    <w:rsid w:val="000F0738"/>
    <w:rsid w:val="000F165C"/>
    <w:rsid w:val="000F1884"/>
    <w:rsid w:val="000F2A71"/>
    <w:rsid w:val="000F2C6A"/>
    <w:rsid w:val="000F2CE0"/>
    <w:rsid w:val="000F393A"/>
    <w:rsid w:val="000F3C4A"/>
    <w:rsid w:val="000F408C"/>
    <w:rsid w:val="000F460F"/>
    <w:rsid w:val="000F49A6"/>
    <w:rsid w:val="000F58FE"/>
    <w:rsid w:val="000F59F3"/>
    <w:rsid w:val="000F5BBA"/>
    <w:rsid w:val="000F616C"/>
    <w:rsid w:val="000F670F"/>
    <w:rsid w:val="000F67C9"/>
    <w:rsid w:val="000F6D00"/>
    <w:rsid w:val="000F7036"/>
    <w:rsid w:val="001001A4"/>
    <w:rsid w:val="0010046D"/>
    <w:rsid w:val="0010107F"/>
    <w:rsid w:val="00102C29"/>
    <w:rsid w:val="00103B3E"/>
    <w:rsid w:val="00104A70"/>
    <w:rsid w:val="00104EFB"/>
    <w:rsid w:val="001050F9"/>
    <w:rsid w:val="00106033"/>
    <w:rsid w:val="00106728"/>
    <w:rsid w:val="001067F6"/>
    <w:rsid w:val="00106CB8"/>
    <w:rsid w:val="00107145"/>
    <w:rsid w:val="00107E9A"/>
    <w:rsid w:val="0011101C"/>
    <w:rsid w:val="00111806"/>
    <w:rsid w:val="00112154"/>
    <w:rsid w:val="0011331C"/>
    <w:rsid w:val="00113F2E"/>
    <w:rsid w:val="00114881"/>
    <w:rsid w:val="00115C56"/>
    <w:rsid w:val="00116149"/>
    <w:rsid w:val="00116FC7"/>
    <w:rsid w:val="00117B94"/>
    <w:rsid w:val="0012087A"/>
    <w:rsid w:val="0012173D"/>
    <w:rsid w:val="00122432"/>
    <w:rsid w:val="001226C7"/>
    <w:rsid w:val="00122BAF"/>
    <w:rsid w:val="00122CE8"/>
    <w:rsid w:val="00122D5F"/>
    <w:rsid w:val="00123316"/>
    <w:rsid w:val="00123792"/>
    <w:rsid w:val="00124231"/>
    <w:rsid w:val="001246F2"/>
    <w:rsid w:val="001253C2"/>
    <w:rsid w:val="00125734"/>
    <w:rsid w:val="0012613B"/>
    <w:rsid w:val="00126499"/>
    <w:rsid w:val="001272D6"/>
    <w:rsid w:val="00127C53"/>
    <w:rsid w:val="00130623"/>
    <w:rsid w:val="00130B35"/>
    <w:rsid w:val="00130B78"/>
    <w:rsid w:val="00130E18"/>
    <w:rsid w:val="00130ECC"/>
    <w:rsid w:val="001312FE"/>
    <w:rsid w:val="00131331"/>
    <w:rsid w:val="00131341"/>
    <w:rsid w:val="001313B4"/>
    <w:rsid w:val="00131EDF"/>
    <w:rsid w:val="001339E8"/>
    <w:rsid w:val="00134DC7"/>
    <w:rsid w:val="00135989"/>
    <w:rsid w:val="0013623D"/>
    <w:rsid w:val="00136532"/>
    <w:rsid w:val="0013690E"/>
    <w:rsid w:val="00137234"/>
    <w:rsid w:val="00140660"/>
    <w:rsid w:val="00140F9C"/>
    <w:rsid w:val="0014221F"/>
    <w:rsid w:val="00143570"/>
    <w:rsid w:val="00143586"/>
    <w:rsid w:val="001440D6"/>
    <w:rsid w:val="001453E2"/>
    <w:rsid w:val="00147128"/>
    <w:rsid w:val="0014716F"/>
    <w:rsid w:val="0014732E"/>
    <w:rsid w:val="00147374"/>
    <w:rsid w:val="00147D6D"/>
    <w:rsid w:val="00147E43"/>
    <w:rsid w:val="00150748"/>
    <w:rsid w:val="00150959"/>
    <w:rsid w:val="0015159E"/>
    <w:rsid w:val="001518F4"/>
    <w:rsid w:val="0015213D"/>
    <w:rsid w:val="0015305A"/>
    <w:rsid w:val="00153350"/>
    <w:rsid w:val="00154390"/>
    <w:rsid w:val="00155205"/>
    <w:rsid w:val="001571E3"/>
    <w:rsid w:val="00157B49"/>
    <w:rsid w:val="00157D02"/>
    <w:rsid w:val="00157D95"/>
    <w:rsid w:val="0016067D"/>
    <w:rsid w:val="00160748"/>
    <w:rsid w:val="001616BE"/>
    <w:rsid w:val="00162A3C"/>
    <w:rsid w:val="00162DD5"/>
    <w:rsid w:val="001634AE"/>
    <w:rsid w:val="00163665"/>
    <w:rsid w:val="00163A49"/>
    <w:rsid w:val="00163F36"/>
    <w:rsid w:val="00164B7E"/>
    <w:rsid w:val="001654C3"/>
    <w:rsid w:val="0016576F"/>
    <w:rsid w:val="00166926"/>
    <w:rsid w:val="00167423"/>
    <w:rsid w:val="00167ADD"/>
    <w:rsid w:val="001700AD"/>
    <w:rsid w:val="00170528"/>
    <w:rsid w:val="00173A92"/>
    <w:rsid w:val="00174F9B"/>
    <w:rsid w:val="001750AC"/>
    <w:rsid w:val="0017602D"/>
    <w:rsid w:val="00177ACC"/>
    <w:rsid w:val="00177CAF"/>
    <w:rsid w:val="00180389"/>
    <w:rsid w:val="00180D83"/>
    <w:rsid w:val="00181D21"/>
    <w:rsid w:val="00182375"/>
    <w:rsid w:val="001825FF"/>
    <w:rsid w:val="001826B2"/>
    <w:rsid w:val="001835BD"/>
    <w:rsid w:val="001835CA"/>
    <w:rsid w:val="00183CED"/>
    <w:rsid w:val="001841DF"/>
    <w:rsid w:val="00184A09"/>
    <w:rsid w:val="00186778"/>
    <w:rsid w:val="00186909"/>
    <w:rsid w:val="0018722C"/>
    <w:rsid w:val="0018794E"/>
    <w:rsid w:val="00187B3A"/>
    <w:rsid w:val="00187BDE"/>
    <w:rsid w:val="00187C15"/>
    <w:rsid w:val="00190CA2"/>
    <w:rsid w:val="001917E3"/>
    <w:rsid w:val="00192D0A"/>
    <w:rsid w:val="00192E83"/>
    <w:rsid w:val="00194B69"/>
    <w:rsid w:val="00195AD5"/>
    <w:rsid w:val="00195EDD"/>
    <w:rsid w:val="00196945"/>
    <w:rsid w:val="00197136"/>
    <w:rsid w:val="00197D57"/>
    <w:rsid w:val="001A0866"/>
    <w:rsid w:val="001A08FE"/>
    <w:rsid w:val="001A14F5"/>
    <w:rsid w:val="001A15CA"/>
    <w:rsid w:val="001A19B3"/>
    <w:rsid w:val="001A1EB9"/>
    <w:rsid w:val="001A2247"/>
    <w:rsid w:val="001A24ED"/>
    <w:rsid w:val="001A3744"/>
    <w:rsid w:val="001A3D34"/>
    <w:rsid w:val="001A49D0"/>
    <w:rsid w:val="001A4AB3"/>
    <w:rsid w:val="001A513B"/>
    <w:rsid w:val="001A51C2"/>
    <w:rsid w:val="001A5298"/>
    <w:rsid w:val="001A5A5D"/>
    <w:rsid w:val="001A5E82"/>
    <w:rsid w:val="001A620A"/>
    <w:rsid w:val="001A7342"/>
    <w:rsid w:val="001B015A"/>
    <w:rsid w:val="001B0D72"/>
    <w:rsid w:val="001B0DE1"/>
    <w:rsid w:val="001B1A48"/>
    <w:rsid w:val="001B1ADB"/>
    <w:rsid w:val="001B1E61"/>
    <w:rsid w:val="001B23FB"/>
    <w:rsid w:val="001B2624"/>
    <w:rsid w:val="001B3BA4"/>
    <w:rsid w:val="001B3C31"/>
    <w:rsid w:val="001B4493"/>
    <w:rsid w:val="001B58A1"/>
    <w:rsid w:val="001B58DD"/>
    <w:rsid w:val="001B59C6"/>
    <w:rsid w:val="001B623D"/>
    <w:rsid w:val="001B6C91"/>
    <w:rsid w:val="001B6D18"/>
    <w:rsid w:val="001B7C08"/>
    <w:rsid w:val="001C006E"/>
    <w:rsid w:val="001C17A8"/>
    <w:rsid w:val="001C1D69"/>
    <w:rsid w:val="001C365E"/>
    <w:rsid w:val="001C37C2"/>
    <w:rsid w:val="001C3E53"/>
    <w:rsid w:val="001C4A0C"/>
    <w:rsid w:val="001C4A98"/>
    <w:rsid w:val="001C514D"/>
    <w:rsid w:val="001C59C6"/>
    <w:rsid w:val="001C5E06"/>
    <w:rsid w:val="001C60EA"/>
    <w:rsid w:val="001C6C75"/>
    <w:rsid w:val="001C70D0"/>
    <w:rsid w:val="001C719A"/>
    <w:rsid w:val="001C7723"/>
    <w:rsid w:val="001C7BD2"/>
    <w:rsid w:val="001D0255"/>
    <w:rsid w:val="001D038E"/>
    <w:rsid w:val="001D0AD1"/>
    <w:rsid w:val="001D10DA"/>
    <w:rsid w:val="001D3228"/>
    <w:rsid w:val="001D3CBF"/>
    <w:rsid w:val="001D57A1"/>
    <w:rsid w:val="001D5827"/>
    <w:rsid w:val="001D60A6"/>
    <w:rsid w:val="001D7613"/>
    <w:rsid w:val="001E041F"/>
    <w:rsid w:val="001E20E9"/>
    <w:rsid w:val="001E241E"/>
    <w:rsid w:val="001E423B"/>
    <w:rsid w:val="001E4422"/>
    <w:rsid w:val="001E471A"/>
    <w:rsid w:val="001E48BD"/>
    <w:rsid w:val="001E4CC6"/>
    <w:rsid w:val="001E4E7E"/>
    <w:rsid w:val="001E4FED"/>
    <w:rsid w:val="001E527A"/>
    <w:rsid w:val="001E57EA"/>
    <w:rsid w:val="001E5DC3"/>
    <w:rsid w:val="001E5E07"/>
    <w:rsid w:val="001E6057"/>
    <w:rsid w:val="001E606D"/>
    <w:rsid w:val="001E6072"/>
    <w:rsid w:val="001E700B"/>
    <w:rsid w:val="001E7369"/>
    <w:rsid w:val="001E7AA4"/>
    <w:rsid w:val="001F0960"/>
    <w:rsid w:val="001F0F2F"/>
    <w:rsid w:val="001F12EA"/>
    <w:rsid w:val="001F19F1"/>
    <w:rsid w:val="001F1A63"/>
    <w:rsid w:val="001F2C9C"/>
    <w:rsid w:val="001F2DAC"/>
    <w:rsid w:val="001F336C"/>
    <w:rsid w:val="001F33E3"/>
    <w:rsid w:val="001F367B"/>
    <w:rsid w:val="001F3C7D"/>
    <w:rsid w:val="001F4C99"/>
    <w:rsid w:val="001F6D37"/>
    <w:rsid w:val="001F754A"/>
    <w:rsid w:val="0020013C"/>
    <w:rsid w:val="00200540"/>
    <w:rsid w:val="00200BD3"/>
    <w:rsid w:val="0020324A"/>
    <w:rsid w:val="00203A17"/>
    <w:rsid w:val="00203B0C"/>
    <w:rsid w:val="002041CB"/>
    <w:rsid w:val="002046E0"/>
    <w:rsid w:val="00204722"/>
    <w:rsid w:val="00204D72"/>
    <w:rsid w:val="00205ECD"/>
    <w:rsid w:val="0020637D"/>
    <w:rsid w:val="002110E1"/>
    <w:rsid w:val="00212C16"/>
    <w:rsid w:val="00213834"/>
    <w:rsid w:val="00213CD4"/>
    <w:rsid w:val="00213F13"/>
    <w:rsid w:val="00214196"/>
    <w:rsid w:val="00214F09"/>
    <w:rsid w:val="00215352"/>
    <w:rsid w:val="002160C5"/>
    <w:rsid w:val="002162BC"/>
    <w:rsid w:val="0021653D"/>
    <w:rsid w:val="00216E13"/>
    <w:rsid w:val="00217DF5"/>
    <w:rsid w:val="002202DA"/>
    <w:rsid w:val="00220B2C"/>
    <w:rsid w:val="00221ACB"/>
    <w:rsid w:val="002228F6"/>
    <w:rsid w:val="00222A3B"/>
    <w:rsid w:val="00223782"/>
    <w:rsid w:val="00223D6E"/>
    <w:rsid w:val="002245F1"/>
    <w:rsid w:val="00224AE2"/>
    <w:rsid w:val="0022534C"/>
    <w:rsid w:val="002268B0"/>
    <w:rsid w:val="00226A41"/>
    <w:rsid w:val="00226AF7"/>
    <w:rsid w:val="002271D1"/>
    <w:rsid w:val="002274D9"/>
    <w:rsid w:val="0022757E"/>
    <w:rsid w:val="002277F9"/>
    <w:rsid w:val="00227B83"/>
    <w:rsid w:val="00230A92"/>
    <w:rsid w:val="00230E87"/>
    <w:rsid w:val="00231A3E"/>
    <w:rsid w:val="00231BA2"/>
    <w:rsid w:val="00231D7B"/>
    <w:rsid w:val="002322F5"/>
    <w:rsid w:val="00232BAC"/>
    <w:rsid w:val="00233DDF"/>
    <w:rsid w:val="00233F77"/>
    <w:rsid w:val="00234A34"/>
    <w:rsid w:val="00234E64"/>
    <w:rsid w:val="0023550C"/>
    <w:rsid w:val="002355EF"/>
    <w:rsid w:val="002358B3"/>
    <w:rsid w:val="00235DF5"/>
    <w:rsid w:val="002372EA"/>
    <w:rsid w:val="002372FD"/>
    <w:rsid w:val="00237943"/>
    <w:rsid w:val="00237FEF"/>
    <w:rsid w:val="0024017F"/>
    <w:rsid w:val="00240541"/>
    <w:rsid w:val="0024098E"/>
    <w:rsid w:val="00240AF1"/>
    <w:rsid w:val="00242912"/>
    <w:rsid w:val="002436B9"/>
    <w:rsid w:val="0024381B"/>
    <w:rsid w:val="00244D43"/>
    <w:rsid w:val="00244F30"/>
    <w:rsid w:val="00245101"/>
    <w:rsid w:val="00245E76"/>
    <w:rsid w:val="00246450"/>
    <w:rsid w:val="00246962"/>
    <w:rsid w:val="00247C51"/>
    <w:rsid w:val="00247D20"/>
    <w:rsid w:val="00250AD3"/>
    <w:rsid w:val="00250C42"/>
    <w:rsid w:val="002512D9"/>
    <w:rsid w:val="00251658"/>
    <w:rsid w:val="002517DA"/>
    <w:rsid w:val="00251FAA"/>
    <w:rsid w:val="0025269F"/>
    <w:rsid w:val="00252B4F"/>
    <w:rsid w:val="00253249"/>
    <w:rsid w:val="00253B05"/>
    <w:rsid w:val="00253FFA"/>
    <w:rsid w:val="002543B9"/>
    <w:rsid w:val="00254C01"/>
    <w:rsid w:val="00254EED"/>
    <w:rsid w:val="002551CD"/>
    <w:rsid w:val="002560E1"/>
    <w:rsid w:val="002562F9"/>
    <w:rsid w:val="00256548"/>
    <w:rsid w:val="00257E64"/>
    <w:rsid w:val="00260283"/>
    <w:rsid w:val="00260B5B"/>
    <w:rsid w:val="00261668"/>
    <w:rsid w:val="00262E13"/>
    <w:rsid w:val="002631CE"/>
    <w:rsid w:val="00263C9E"/>
    <w:rsid w:val="00263F50"/>
    <w:rsid w:val="0026508B"/>
    <w:rsid w:val="002652B4"/>
    <w:rsid w:val="002653D5"/>
    <w:rsid w:val="00265B55"/>
    <w:rsid w:val="00265CD8"/>
    <w:rsid w:val="00266652"/>
    <w:rsid w:val="00266FC3"/>
    <w:rsid w:val="00267D07"/>
    <w:rsid w:val="00270B65"/>
    <w:rsid w:val="00272175"/>
    <w:rsid w:val="002731CA"/>
    <w:rsid w:val="00273798"/>
    <w:rsid w:val="00273B8D"/>
    <w:rsid w:val="00273C06"/>
    <w:rsid w:val="00274075"/>
    <w:rsid w:val="00274ECB"/>
    <w:rsid w:val="0027553B"/>
    <w:rsid w:val="00275BB6"/>
    <w:rsid w:val="00275F13"/>
    <w:rsid w:val="00275F26"/>
    <w:rsid w:val="00276184"/>
    <w:rsid w:val="002764AD"/>
    <w:rsid w:val="00276E42"/>
    <w:rsid w:val="002775EB"/>
    <w:rsid w:val="002809BF"/>
    <w:rsid w:val="002816DD"/>
    <w:rsid w:val="00281B51"/>
    <w:rsid w:val="00282224"/>
    <w:rsid w:val="00282BE8"/>
    <w:rsid w:val="00283D19"/>
    <w:rsid w:val="00284A6C"/>
    <w:rsid w:val="00284E32"/>
    <w:rsid w:val="00285720"/>
    <w:rsid w:val="00286713"/>
    <w:rsid w:val="00286BDF"/>
    <w:rsid w:val="002904CE"/>
    <w:rsid w:val="00290FFF"/>
    <w:rsid w:val="0029124E"/>
    <w:rsid w:val="00291FEF"/>
    <w:rsid w:val="00292400"/>
    <w:rsid w:val="00293C64"/>
    <w:rsid w:val="00293D9F"/>
    <w:rsid w:val="00293F9D"/>
    <w:rsid w:val="00294FC4"/>
    <w:rsid w:val="00296091"/>
    <w:rsid w:val="002A05A4"/>
    <w:rsid w:val="002A05AB"/>
    <w:rsid w:val="002A1597"/>
    <w:rsid w:val="002A2363"/>
    <w:rsid w:val="002A26B8"/>
    <w:rsid w:val="002A2E15"/>
    <w:rsid w:val="002A4839"/>
    <w:rsid w:val="002A5F18"/>
    <w:rsid w:val="002A6310"/>
    <w:rsid w:val="002A673F"/>
    <w:rsid w:val="002A6910"/>
    <w:rsid w:val="002A7A51"/>
    <w:rsid w:val="002A7BB6"/>
    <w:rsid w:val="002B0606"/>
    <w:rsid w:val="002B0FAC"/>
    <w:rsid w:val="002B23C1"/>
    <w:rsid w:val="002B26CC"/>
    <w:rsid w:val="002B2773"/>
    <w:rsid w:val="002B2925"/>
    <w:rsid w:val="002B4FCA"/>
    <w:rsid w:val="002B5028"/>
    <w:rsid w:val="002B5267"/>
    <w:rsid w:val="002B54B1"/>
    <w:rsid w:val="002B55FA"/>
    <w:rsid w:val="002B6008"/>
    <w:rsid w:val="002B680A"/>
    <w:rsid w:val="002B6E11"/>
    <w:rsid w:val="002B6F2D"/>
    <w:rsid w:val="002B7F6B"/>
    <w:rsid w:val="002C0836"/>
    <w:rsid w:val="002C0B89"/>
    <w:rsid w:val="002C13B1"/>
    <w:rsid w:val="002C1C44"/>
    <w:rsid w:val="002C31F3"/>
    <w:rsid w:val="002C391E"/>
    <w:rsid w:val="002C42EE"/>
    <w:rsid w:val="002C4803"/>
    <w:rsid w:val="002C49D2"/>
    <w:rsid w:val="002C4CF6"/>
    <w:rsid w:val="002C5751"/>
    <w:rsid w:val="002C5F72"/>
    <w:rsid w:val="002C7483"/>
    <w:rsid w:val="002C7C24"/>
    <w:rsid w:val="002C7F93"/>
    <w:rsid w:val="002D010B"/>
    <w:rsid w:val="002D03A9"/>
    <w:rsid w:val="002D0C54"/>
    <w:rsid w:val="002D1A7F"/>
    <w:rsid w:val="002D3172"/>
    <w:rsid w:val="002D3A71"/>
    <w:rsid w:val="002D3ECD"/>
    <w:rsid w:val="002D4A52"/>
    <w:rsid w:val="002D6018"/>
    <w:rsid w:val="002D6486"/>
    <w:rsid w:val="002D6615"/>
    <w:rsid w:val="002D764A"/>
    <w:rsid w:val="002D7724"/>
    <w:rsid w:val="002D77F0"/>
    <w:rsid w:val="002D7B53"/>
    <w:rsid w:val="002D7BC2"/>
    <w:rsid w:val="002E04D2"/>
    <w:rsid w:val="002E0598"/>
    <w:rsid w:val="002E0709"/>
    <w:rsid w:val="002E0A87"/>
    <w:rsid w:val="002E132C"/>
    <w:rsid w:val="002E1622"/>
    <w:rsid w:val="002E1955"/>
    <w:rsid w:val="002E19AC"/>
    <w:rsid w:val="002E267A"/>
    <w:rsid w:val="002E37DE"/>
    <w:rsid w:val="002E3A7B"/>
    <w:rsid w:val="002E411E"/>
    <w:rsid w:val="002E4313"/>
    <w:rsid w:val="002E4902"/>
    <w:rsid w:val="002E4B8E"/>
    <w:rsid w:val="002E4BE3"/>
    <w:rsid w:val="002E5648"/>
    <w:rsid w:val="002E57B6"/>
    <w:rsid w:val="002E5D8A"/>
    <w:rsid w:val="002E6528"/>
    <w:rsid w:val="002E6B73"/>
    <w:rsid w:val="002E6CA0"/>
    <w:rsid w:val="002F0115"/>
    <w:rsid w:val="002F16D3"/>
    <w:rsid w:val="002F17B8"/>
    <w:rsid w:val="002F187E"/>
    <w:rsid w:val="002F19C0"/>
    <w:rsid w:val="002F286E"/>
    <w:rsid w:val="002F2C50"/>
    <w:rsid w:val="002F36A0"/>
    <w:rsid w:val="002F37ED"/>
    <w:rsid w:val="002F3C0C"/>
    <w:rsid w:val="002F40B4"/>
    <w:rsid w:val="002F441F"/>
    <w:rsid w:val="002F48AB"/>
    <w:rsid w:val="002F5CC9"/>
    <w:rsid w:val="002F7127"/>
    <w:rsid w:val="002F7460"/>
    <w:rsid w:val="002F7DBB"/>
    <w:rsid w:val="00300088"/>
    <w:rsid w:val="003008A9"/>
    <w:rsid w:val="00300C41"/>
    <w:rsid w:val="0030122E"/>
    <w:rsid w:val="00301AF5"/>
    <w:rsid w:val="00301DF1"/>
    <w:rsid w:val="00301E10"/>
    <w:rsid w:val="00301FCE"/>
    <w:rsid w:val="00302824"/>
    <w:rsid w:val="00302DCC"/>
    <w:rsid w:val="00302EEA"/>
    <w:rsid w:val="003032C1"/>
    <w:rsid w:val="00303564"/>
    <w:rsid w:val="00303DD6"/>
    <w:rsid w:val="00304209"/>
    <w:rsid w:val="00304D28"/>
    <w:rsid w:val="003064B8"/>
    <w:rsid w:val="00307761"/>
    <w:rsid w:val="003104D5"/>
    <w:rsid w:val="00310F71"/>
    <w:rsid w:val="00311383"/>
    <w:rsid w:val="00314F25"/>
    <w:rsid w:val="003153DE"/>
    <w:rsid w:val="00315AC8"/>
    <w:rsid w:val="00315F6D"/>
    <w:rsid w:val="0031616F"/>
    <w:rsid w:val="003162C6"/>
    <w:rsid w:val="003162CC"/>
    <w:rsid w:val="00316516"/>
    <w:rsid w:val="003167DC"/>
    <w:rsid w:val="00316E74"/>
    <w:rsid w:val="00317180"/>
    <w:rsid w:val="003173AC"/>
    <w:rsid w:val="0031749C"/>
    <w:rsid w:val="0031773B"/>
    <w:rsid w:val="00317DE2"/>
    <w:rsid w:val="0031ED89"/>
    <w:rsid w:val="003200F1"/>
    <w:rsid w:val="003201C7"/>
    <w:rsid w:val="00321032"/>
    <w:rsid w:val="003213E7"/>
    <w:rsid w:val="00321B71"/>
    <w:rsid w:val="003225B2"/>
    <w:rsid w:val="00322AB0"/>
    <w:rsid w:val="00322D4B"/>
    <w:rsid w:val="00322EBB"/>
    <w:rsid w:val="00322F4E"/>
    <w:rsid w:val="00323C8F"/>
    <w:rsid w:val="0032418E"/>
    <w:rsid w:val="003241EC"/>
    <w:rsid w:val="00324EB4"/>
    <w:rsid w:val="003257F5"/>
    <w:rsid w:val="00325948"/>
    <w:rsid w:val="00325BD4"/>
    <w:rsid w:val="00325FAE"/>
    <w:rsid w:val="003262F1"/>
    <w:rsid w:val="003276AE"/>
    <w:rsid w:val="00327E69"/>
    <w:rsid w:val="00330435"/>
    <w:rsid w:val="00330C59"/>
    <w:rsid w:val="00332007"/>
    <w:rsid w:val="003328C1"/>
    <w:rsid w:val="00333AA3"/>
    <w:rsid w:val="00333AF9"/>
    <w:rsid w:val="00334B82"/>
    <w:rsid w:val="00334E2A"/>
    <w:rsid w:val="003359CC"/>
    <w:rsid w:val="00335A5B"/>
    <w:rsid w:val="0033610D"/>
    <w:rsid w:val="00336483"/>
    <w:rsid w:val="00336C0F"/>
    <w:rsid w:val="003376C4"/>
    <w:rsid w:val="00337AD9"/>
    <w:rsid w:val="00342205"/>
    <w:rsid w:val="003427C9"/>
    <w:rsid w:val="0034288A"/>
    <w:rsid w:val="00342A2C"/>
    <w:rsid w:val="00342A58"/>
    <w:rsid w:val="00342A63"/>
    <w:rsid w:val="0034304C"/>
    <w:rsid w:val="00343446"/>
    <w:rsid w:val="003435E5"/>
    <w:rsid w:val="003447E1"/>
    <w:rsid w:val="0034490B"/>
    <w:rsid w:val="00344A50"/>
    <w:rsid w:val="00344EA7"/>
    <w:rsid w:val="00344EB3"/>
    <w:rsid w:val="0034578C"/>
    <w:rsid w:val="00350108"/>
    <w:rsid w:val="00350698"/>
    <w:rsid w:val="003506B6"/>
    <w:rsid w:val="003508DB"/>
    <w:rsid w:val="00350FEF"/>
    <w:rsid w:val="0035123E"/>
    <w:rsid w:val="00351281"/>
    <w:rsid w:val="003517E7"/>
    <w:rsid w:val="00352054"/>
    <w:rsid w:val="0035253D"/>
    <w:rsid w:val="003527EE"/>
    <w:rsid w:val="00352C1E"/>
    <w:rsid w:val="00352E14"/>
    <w:rsid w:val="00354404"/>
    <w:rsid w:val="00354697"/>
    <w:rsid w:val="00355761"/>
    <w:rsid w:val="00355C7E"/>
    <w:rsid w:val="00355CDD"/>
    <w:rsid w:val="003602B8"/>
    <w:rsid w:val="003617FA"/>
    <w:rsid w:val="00361CFA"/>
    <w:rsid w:val="0036254F"/>
    <w:rsid w:val="00362D33"/>
    <w:rsid w:val="00362F8A"/>
    <w:rsid w:val="003636D3"/>
    <w:rsid w:val="00363766"/>
    <w:rsid w:val="003639E1"/>
    <w:rsid w:val="00363CF2"/>
    <w:rsid w:val="0036434E"/>
    <w:rsid w:val="00365222"/>
    <w:rsid w:val="00365D0F"/>
    <w:rsid w:val="00366334"/>
    <w:rsid w:val="00366B00"/>
    <w:rsid w:val="003700FB"/>
    <w:rsid w:val="0037058A"/>
    <w:rsid w:val="003705BA"/>
    <w:rsid w:val="00370606"/>
    <w:rsid w:val="00370AFA"/>
    <w:rsid w:val="0037141B"/>
    <w:rsid w:val="003730F6"/>
    <w:rsid w:val="003737F9"/>
    <w:rsid w:val="00374051"/>
    <w:rsid w:val="003743FB"/>
    <w:rsid w:val="0037476B"/>
    <w:rsid w:val="00374A04"/>
    <w:rsid w:val="00377AF6"/>
    <w:rsid w:val="0038076E"/>
    <w:rsid w:val="00381F43"/>
    <w:rsid w:val="0038237F"/>
    <w:rsid w:val="00382455"/>
    <w:rsid w:val="0038247E"/>
    <w:rsid w:val="00385E94"/>
    <w:rsid w:val="003860F6"/>
    <w:rsid w:val="00387396"/>
    <w:rsid w:val="00387546"/>
    <w:rsid w:val="0038769B"/>
    <w:rsid w:val="003876EC"/>
    <w:rsid w:val="0038775A"/>
    <w:rsid w:val="00387C57"/>
    <w:rsid w:val="0039188B"/>
    <w:rsid w:val="00392992"/>
    <w:rsid w:val="003937D1"/>
    <w:rsid w:val="00394DE6"/>
    <w:rsid w:val="003957DB"/>
    <w:rsid w:val="0039613B"/>
    <w:rsid w:val="00396B51"/>
    <w:rsid w:val="00396E5F"/>
    <w:rsid w:val="0039745D"/>
    <w:rsid w:val="00397799"/>
    <w:rsid w:val="003A01F1"/>
    <w:rsid w:val="003A054A"/>
    <w:rsid w:val="003A1974"/>
    <w:rsid w:val="003A1FDC"/>
    <w:rsid w:val="003A21E8"/>
    <w:rsid w:val="003A2CDE"/>
    <w:rsid w:val="003A367D"/>
    <w:rsid w:val="003A3C2B"/>
    <w:rsid w:val="003A480D"/>
    <w:rsid w:val="003A4E77"/>
    <w:rsid w:val="003A5156"/>
    <w:rsid w:val="003A619F"/>
    <w:rsid w:val="003A6752"/>
    <w:rsid w:val="003A677A"/>
    <w:rsid w:val="003A69A6"/>
    <w:rsid w:val="003A738E"/>
    <w:rsid w:val="003A744C"/>
    <w:rsid w:val="003A7F19"/>
    <w:rsid w:val="003B075D"/>
    <w:rsid w:val="003B09D0"/>
    <w:rsid w:val="003B1233"/>
    <w:rsid w:val="003B17EF"/>
    <w:rsid w:val="003B1D5A"/>
    <w:rsid w:val="003B3839"/>
    <w:rsid w:val="003B4328"/>
    <w:rsid w:val="003B4778"/>
    <w:rsid w:val="003B53CB"/>
    <w:rsid w:val="003B5EAD"/>
    <w:rsid w:val="003B6369"/>
    <w:rsid w:val="003B688D"/>
    <w:rsid w:val="003B6BF8"/>
    <w:rsid w:val="003B6C8F"/>
    <w:rsid w:val="003B7465"/>
    <w:rsid w:val="003B79AE"/>
    <w:rsid w:val="003B7FB3"/>
    <w:rsid w:val="003C0345"/>
    <w:rsid w:val="003C06D8"/>
    <w:rsid w:val="003C0C13"/>
    <w:rsid w:val="003C0E9A"/>
    <w:rsid w:val="003C2872"/>
    <w:rsid w:val="003C2E42"/>
    <w:rsid w:val="003C3799"/>
    <w:rsid w:val="003C3A44"/>
    <w:rsid w:val="003C4094"/>
    <w:rsid w:val="003C493B"/>
    <w:rsid w:val="003C4B8C"/>
    <w:rsid w:val="003C5259"/>
    <w:rsid w:val="003C5326"/>
    <w:rsid w:val="003C5685"/>
    <w:rsid w:val="003C5CD5"/>
    <w:rsid w:val="003C7C86"/>
    <w:rsid w:val="003D0423"/>
    <w:rsid w:val="003D0F7C"/>
    <w:rsid w:val="003D1291"/>
    <w:rsid w:val="003D168F"/>
    <w:rsid w:val="003D178F"/>
    <w:rsid w:val="003D2D2D"/>
    <w:rsid w:val="003D3126"/>
    <w:rsid w:val="003D3238"/>
    <w:rsid w:val="003D33ED"/>
    <w:rsid w:val="003D3905"/>
    <w:rsid w:val="003D3B78"/>
    <w:rsid w:val="003D494A"/>
    <w:rsid w:val="003D5999"/>
    <w:rsid w:val="003D5CA4"/>
    <w:rsid w:val="003D5D61"/>
    <w:rsid w:val="003D6644"/>
    <w:rsid w:val="003D761B"/>
    <w:rsid w:val="003E0565"/>
    <w:rsid w:val="003E09E6"/>
    <w:rsid w:val="003E1194"/>
    <w:rsid w:val="003E18CB"/>
    <w:rsid w:val="003E18FC"/>
    <w:rsid w:val="003E1D29"/>
    <w:rsid w:val="003E260D"/>
    <w:rsid w:val="003E354E"/>
    <w:rsid w:val="003E3BE9"/>
    <w:rsid w:val="003E47BE"/>
    <w:rsid w:val="003E4E99"/>
    <w:rsid w:val="003E5259"/>
    <w:rsid w:val="003E5627"/>
    <w:rsid w:val="003E563D"/>
    <w:rsid w:val="003E584D"/>
    <w:rsid w:val="003E5914"/>
    <w:rsid w:val="003E6314"/>
    <w:rsid w:val="003E76E5"/>
    <w:rsid w:val="003F0A85"/>
    <w:rsid w:val="003F1772"/>
    <w:rsid w:val="003F1D6A"/>
    <w:rsid w:val="003F26DD"/>
    <w:rsid w:val="003F294D"/>
    <w:rsid w:val="003F29B8"/>
    <w:rsid w:val="003F3636"/>
    <w:rsid w:val="003F4712"/>
    <w:rsid w:val="003F4848"/>
    <w:rsid w:val="003F6C9D"/>
    <w:rsid w:val="003F6FB6"/>
    <w:rsid w:val="003F7608"/>
    <w:rsid w:val="003F7D15"/>
    <w:rsid w:val="004004B1"/>
    <w:rsid w:val="00402236"/>
    <w:rsid w:val="00402947"/>
    <w:rsid w:val="00402AF0"/>
    <w:rsid w:val="004032BB"/>
    <w:rsid w:val="00403724"/>
    <w:rsid w:val="004038F2"/>
    <w:rsid w:val="00403AB6"/>
    <w:rsid w:val="00404152"/>
    <w:rsid w:val="00405BEA"/>
    <w:rsid w:val="00405C49"/>
    <w:rsid w:val="00406383"/>
    <w:rsid w:val="00407037"/>
    <w:rsid w:val="004071D2"/>
    <w:rsid w:val="004075C3"/>
    <w:rsid w:val="00407685"/>
    <w:rsid w:val="0040774E"/>
    <w:rsid w:val="004078E8"/>
    <w:rsid w:val="00407B85"/>
    <w:rsid w:val="0041060E"/>
    <w:rsid w:val="00410FA2"/>
    <w:rsid w:val="0041218A"/>
    <w:rsid w:val="0041311D"/>
    <w:rsid w:val="00413176"/>
    <w:rsid w:val="004131BC"/>
    <w:rsid w:val="004148C1"/>
    <w:rsid w:val="00415C1C"/>
    <w:rsid w:val="004165B6"/>
    <w:rsid w:val="0041706B"/>
    <w:rsid w:val="00417421"/>
    <w:rsid w:val="00422466"/>
    <w:rsid w:val="00422765"/>
    <w:rsid w:val="00422B25"/>
    <w:rsid w:val="004232EA"/>
    <w:rsid w:val="00423BF5"/>
    <w:rsid w:val="00424500"/>
    <w:rsid w:val="004246B1"/>
    <w:rsid w:val="004248C0"/>
    <w:rsid w:val="0042540A"/>
    <w:rsid w:val="0042570B"/>
    <w:rsid w:val="00425A2C"/>
    <w:rsid w:val="0042625B"/>
    <w:rsid w:val="00426454"/>
    <w:rsid w:val="00426EF6"/>
    <w:rsid w:val="0042722B"/>
    <w:rsid w:val="00430858"/>
    <w:rsid w:val="00431227"/>
    <w:rsid w:val="00431432"/>
    <w:rsid w:val="00432383"/>
    <w:rsid w:val="00432A81"/>
    <w:rsid w:val="00432F88"/>
    <w:rsid w:val="00433CD4"/>
    <w:rsid w:val="004343D2"/>
    <w:rsid w:val="0043475C"/>
    <w:rsid w:val="00435362"/>
    <w:rsid w:val="0043590C"/>
    <w:rsid w:val="0043591F"/>
    <w:rsid w:val="004364F2"/>
    <w:rsid w:val="004367C9"/>
    <w:rsid w:val="0043687E"/>
    <w:rsid w:val="004376A9"/>
    <w:rsid w:val="00437991"/>
    <w:rsid w:val="004414C1"/>
    <w:rsid w:val="00441676"/>
    <w:rsid w:val="00441D1E"/>
    <w:rsid w:val="00442099"/>
    <w:rsid w:val="00442D41"/>
    <w:rsid w:val="00442FE7"/>
    <w:rsid w:val="00443C67"/>
    <w:rsid w:val="004449B7"/>
    <w:rsid w:val="004451CA"/>
    <w:rsid w:val="00446118"/>
    <w:rsid w:val="00450544"/>
    <w:rsid w:val="00450D43"/>
    <w:rsid w:val="00451826"/>
    <w:rsid w:val="00451D5C"/>
    <w:rsid w:val="00452B8F"/>
    <w:rsid w:val="00452F49"/>
    <w:rsid w:val="00453298"/>
    <w:rsid w:val="00453CE9"/>
    <w:rsid w:val="00453D85"/>
    <w:rsid w:val="00453E4F"/>
    <w:rsid w:val="00454017"/>
    <w:rsid w:val="004544E6"/>
    <w:rsid w:val="00454627"/>
    <w:rsid w:val="00454857"/>
    <w:rsid w:val="004561B4"/>
    <w:rsid w:val="00456343"/>
    <w:rsid w:val="004572D4"/>
    <w:rsid w:val="00457B55"/>
    <w:rsid w:val="004603B1"/>
    <w:rsid w:val="00461B26"/>
    <w:rsid w:val="00461EA8"/>
    <w:rsid w:val="00461F89"/>
    <w:rsid w:val="00462989"/>
    <w:rsid w:val="00462D1D"/>
    <w:rsid w:val="0046300F"/>
    <w:rsid w:val="004642FC"/>
    <w:rsid w:val="004643FC"/>
    <w:rsid w:val="00466A21"/>
    <w:rsid w:val="00466C02"/>
    <w:rsid w:val="00466D66"/>
    <w:rsid w:val="004678AF"/>
    <w:rsid w:val="00467ADC"/>
    <w:rsid w:val="00467FC7"/>
    <w:rsid w:val="004703A7"/>
    <w:rsid w:val="00470E5B"/>
    <w:rsid w:val="0047126A"/>
    <w:rsid w:val="00471AB6"/>
    <w:rsid w:val="00472AC1"/>
    <w:rsid w:val="00472BE8"/>
    <w:rsid w:val="0047311E"/>
    <w:rsid w:val="00473A15"/>
    <w:rsid w:val="00473D37"/>
    <w:rsid w:val="004758BF"/>
    <w:rsid w:val="00476267"/>
    <w:rsid w:val="0047650A"/>
    <w:rsid w:val="0047678D"/>
    <w:rsid w:val="0047719F"/>
    <w:rsid w:val="00480923"/>
    <w:rsid w:val="00480A5F"/>
    <w:rsid w:val="004811C7"/>
    <w:rsid w:val="00481263"/>
    <w:rsid w:val="00481D02"/>
    <w:rsid w:val="00482100"/>
    <w:rsid w:val="00483276"/>
    <w:rsid w:val="00483839"/>
    <w:rsid w:val="00483873"/>
    <w:rsid w:val="0048450C"/>
    <w:rsid w:val="00485FC9"/>
    <w:rsid w:val="004860C0"/>
    <w:rsid w:val="004864BB"/>
    <w:rsid w:val="004865D6"/>
    <w:rsid w:val="00490160"/>
    <w:rsid w:val="00490AB6"/>
    <w:rsid w:val="00490C3B"/>
    <w:rsid w:val="00490DBB"/>
    <w:rsid w:val="0049142F"/>
    <w:rsid w:val="0049168A"/>
    <w:rsid w:val="00491A50"/>
    <w:rsid w:val="004921A0"/>
    <w:rsid w:val="004924FE"/>
    <w:rsid w:val="00493604"/>
    <w:rsid w:val="00494CF2"/>
    <w:rsid w:val="0049557D"/>
    <w:rsid w:val="0049658E"/>
    <w:rsid w:val="004968DF"/>
    <w:rsid w:val="00497872"/>
    <w:rsid w:val="00497F69"/>
    <w:rsid w:val="004A0166"/>
    <w:rsid w:val="004A08A2"/>
    <w:rsid w:val="004A0B60"/>
    <w:rsid w:val="004A0E0D"/>
    <w:rsid w:val="004A117D"/>
    <w:rsid w:val="004A16C3"/>
    <w:rsid w:val="004A1995"/>
    <w:rsid w:val="004A1F92"/>
    <w:rsid w:val="004A2C88"/>
    <w:rsid w:val="004A2E94"/>
    <w:rsid w:val="004A3243"/>
    <w:rsid w:val="004A481C"/>
    <w:rsid w:val="004A4C0F"/>
    <w:rsid w:val="004A4CE1"/>
    <w:rsid w:val="004A4FF0"/>
    <w:rsid w:val="004A7684"/>
    <w:rsid w:val="004B0069"/>
    <w:rsid w:val="004B0166"/>
    <w:rsid w:val="004B093C"/>
    <w:rsid w:val="004B0C5C"/>
    <w:rsid w:val="004B0ECE"/>
    <w:rsid w:val="004B127B"/>
    <w:rsid w:val="004B1AA4"/>
    <w:rsid w:val="004B3AB1"/>
    <w:rsid w:val="004B41A5"/>
    <w:rsid w:val="004B4528"/>
    <w:rsid w:val="004B58A4"/>
    <w:rsid w:val="004B60C3"/>
    <w:rsid w:val="004B6147"/>
    <w:rsid w:val="004B65F7"/>
    <w:rsid w:val="004B6651"/>
    <w:rsid w:val="004B6A0E"/>
    <w:rsid w:val="004B7382"/>
    <w:rsid w:val="004C0169"/>
    <w:rsid w:val="004C0826"/>
    <w:rsid w:val="004C1497"/>
    <w:rsid w:val="004C1C6D"/>
    <w:rsid w:val="004C281C"/>
    <w:rsid w:val="004C42DB"/>
    <w:rsid w:val="004C4A67"/>
    <w:rsid w:val="004C5C01"/>
    <w:rsid w:val="004C6029"/>
    <w:rsid w:val="004C658B"/>
    <w:rsid w:val="004C6A76"/>
    <w:rsid w:val="004C6F2D"/>
    <w:rsid w:val="004C7829"/>
    <w:rsid w:val="004C7AF3"/>
    <w:rsid w:val="004D0336"/>
    <w:rsid w:val="004D10E3"/>
    <w:rsid w:val="004D12E9"/>
    <w:rsid w:val="004D1520"/>
    <w:rsid w:val="004D175F"/>
    <w:rsid w:val="004D2ADD"/>
    <w:rsid w:val="004D2C48"/>
    <w:rsid w:val="004D405E"/>
    <w:rsid w:val="004D57AB"/>
    <w:rsid w:val="004D5F2D"/>
    <w:rsid w:val="004D6301"/>
    <w:rsid w:val="004D63A1"/>
    <w:rsid w:val="004D6421"/>
    <w:rsid w:val="004D693F"/>
    <w:rsid w:val="004D719D"/>
    <w:rsid w:val="004D7547"/>
    <w:rsid w:val="004D7580"/>
    <w:rsid w:val="004D7989"/>
    <w:rsid w:val="004E085D"/>
    <w:rsid w:val="004E0B8F"/>
    <w:rsid w:val="004E0E00"/>
    <w:rsid w:val="004E1321"/>
    <w:rsid w:val="004E15CC"/>
    <w:rsid w:val="004E2C8E"/>
    <w:rsid w:val="004E3983"/>
    <w:rsid w:val="004E3B9A"/>
    <w:rsid w:val="004E401F"/>
    <w:rsid w:val="004E43C4"/>
    <w:rsid w:val="004E4D12"/>
    <w:rsid w:val="004E53BC"/>
    <w:rsid w:val="004E58E2"/>
    <w:rsid w:val="004E5A2F"/>
    <w:rsid w:val="004E5A9E"/>
    <w:rsid w:val="004E6975"/>
    <w:rsid w:val="004E6D62"/>
    <w:rsid w:val="004E6DA3"/>
    <w:rsid w:val="004E7B61"/>
    <w:rsid w:val="004E7E0D"/>
    <w:rsid w:val="004F0488"/>
    <w:rsid w:val="004F2184"/>
    <w:rsid w:val="004F28B1"/>
    <w:rsid w:val="004F348E"/>
    <w:rsid w:val="004F3BF8"/>
    <w:rsid w:val="004F4A3A"/>
    <w:rsid w:val="004F4CDD"/>
    <w:rsid w:val="004F526F"/>
    <w:rsid w:val="004F5407"/>
    <w:rsid w:val="004F62FE"/>
    <w:rsid w:val="004F638D"/>
    <w:rsid w:val="004F67AB"/>
    <w:rsid w:val="004F6F8B"/>
    <w:rsid w:val="004F72F5"/>
    <w:rsid w:val="004F7D7F"/>
    <w:rsid w:val="00500D43"/>
    <w:rsid w:val="005012C1"/>
    <w:rsid w:val="005024CC"/>
    <w:rsid w:val="00502A11"/>
    <w:rsid w:val="00503FBD"/>
    <w:rsid w:val="0050415A"/>
    <w:rsid w:val="00504F48"/>
    <w:rsid w:val="00505322"/>
    <w:rsid w:val="00505388"/>
    <w:rsid w:val="00505A89"/>
    <w:rsid w:val="00505EC3"/>
    <w:rsid w:val="00506354"/>
    <w:rsid w:val="00506470"/>
    <w:rsid w:val="0050666D"/>
    <w:rsid w:val="00507262"/>
    <w:rsid w:val="00510999"/>
    <w:rsid w:val="005121E8"/>
    <w:rsid w:val="00512882"/>
    <w:rsid w:val="005136DA"/>
    <w:rsid w:val="00513BF9"/>
    <w:rsid w:val="005141A5"/>
    <w:rsid w:val="00515090"/>
    <w:rsid w:val="00515126"/>
    <w:rsid w:val="005156AA"/>
    <w:rsid w:val="00515C33"/>
    <w:rsid w:val="00515CB7"/>
    <w:rsid w:val="00516400"/>
    <w:rsid w:val="00516E7C"/>
    <w:rsid w:val="005173A4"/>
    <w:rsid w:val="00520130"/>
    <w:rsid w:val="00520DCC"/>
    <w:rsid w:val="00522178"/>
    <w:rsid w:val="005233B2"/>
    <w:rsid w:val="00523561"/>
    <w:rsid w:val="00523705"/>
    <w:rsid w:val="00523ABB"/>
    <w:rsid w:val="00523B71"/>
    <w:rsid w:val="005245A5"/>
    <w:rsid w:val="00524F80"/>
    <w:rsid w:val="0052506B"/>
    <w:rsid w:val="0052523E"/>
    <w:rsid w:val="005256E8"/>
    <w:rsid w:val="00525867"/>
    <w:rsid w:val="005261D5"/>
    <w:rsid w:val="00526AC7"/>
    <w:rsid w:val="00527100"/>
    <w:rsid w:val="00527212"/>
    <w:rsid w:val="00527797"/>
    <w:rsid w:val="005302BE"/>
    <w:rsid w:val="00530501"/>
    <w:rsid w:val="00531538"/>
    <w:rsid w:val="00532017"/>
    <w:rsid w:val="00532C91"/>
    <w:rsid w:val="00533374"/>
    <w:rsid w:val="00533764"/>
    <w:rsid w:val="005337D9"/>
    <w:rsid w:val="00533EAB"/>
    <w:rsid w:val="00533FE6"/>
    <w:rsid w:val="00534019"/>
    <w:rsid w:val="00534837"/>
    <w:rsid w:val="00535755"/>
    <w:rsid w:val="0053580F"/>
    <w:rsid w:val="00536D32"/>
    <w:rsid w:val="00536FEE"/>
    <w:rsid w:val="00537A87"/>
    <w:rsid w:val="00540109"/>
    <w:rsid w:val="005427DE"/>
    <w:rsid w:val="005430E7"/>
    <w:rsid w:val="00543393"/>
    <w:rsid w:val="00543437"/>
    <w:rsid w:val="00543D02"/>
    <w:rsid w:val="00543E25"/>
    <w:rsid w:val="00544405"/>
    <w:rsid w:val="00544A51"/>
    <w:rsid w:val="00545337"/>
    <w:rsid w:val="005458E6"/>
    <w:rsid w:val="0054618F"/>
    <w:rsid w:val="00546C50"/>
    <w:rsid w:val="00546E2D"/>
    <w:rsid w:val="00546F85"/>
    <w:rsid w:val="005473AA"/>
    <w:rsid w:val="005479CC"/>
    <w:rsid w:val="00547D31"/>
    <w:rsid w:val="00550297"/>
    <w:rsid w:val="00550560"/>
    <w:rsid w:val="00551F6B"/>
    <w:rsid w:val="00552149"/>
    <w:rsid w:val="00552153"/>
    <w:rsid w:val="005528CB"/>
    <w:rsid w:val="00552D22"/>
    <w:rsid w:val="00553244"/>
    <w:rsid w:val="00553496"/>
    <w:rsid w:val="005536DB"/>
    <w:rsid w:val="0055425B"/>
    <w:rsid w:val="005542C6"/>
    <w:rsid w:val="0055439C"/>
    <w:rsid w:val="00554DE4"/>
    <w:rsid w:val="00555009"/>
    <w:rsid w:val="005553BE"/>
    <w:rsid w:val="00555C58"/>
    <w:rsid w:val="00555E7D"/>
    <w:rsid w:val="005574BC"/>
    <w:rsid w:val="00557C0E"/>
    <w:rsid w:val="00557E5D"/>
    <w:rsid w:val="00557FCE"/>
    <w:rsid w:val="0056015F"/>
    <w:rsid w:val="00561ECD"/>
    <w:rsid w:val="00563A29"/>
    <w:rsid w:val="00563ACA"/>
    <w:rsid w:val="00565522"/>
    <w:rsid w:val="0056584F"/>
    <w:rsid w:val="005665FB"/>
    <w:rsid w:val="00566674"/>
    <w:rsid w:val="00566CD7"/>
    <w:rsid w:val="00567165"/>
    <w:rsid w:val="0056716F"/>
    <w:rsid w:val="00567C81"/>
    <w:rsid w:val="005705A9"/>
    <w:rsid w:val="0057099C"/>
    <w:rsid w:val="00570CBA"/>
    <w:rsid w:val="00571DA1"/>
    <w:rsid w:val="00573197"/>
    <w:rsid w:val="00573570"/>
    <w:rsid w:val="00573AB8"/>
    <w:rsid w:val="00573F86"/>
    <w:rsid w:val="0057406C"/>
    <w:rsid w:val="00575229"/>
    <w:rsid w:val="0057569A"/>
    <w:rsid w:val="00575AA6"/>
    <w:rsid w:val="00576B06"/>
    <w:rsid w:val="00576CD9"/>
    <w:rsid w:val="00577487"/>
    <w:rsid w:val="005776C3"/>
    <w:rsid w:val="0057792E"/>
    <w:rsid w:val="00577ECF"/>
    <w:rsid w:val="0058031D"/>
    <w:rsid w:val="005805C6"/>
    <w:rsid w:val="00580B28"/>
    <w:rsid w:val="005812FE"/>
    <w:rsid w:val="005817F8"/>
    <w:rsid w:val="00582536"/>
    <w:rsid w:val="005834F0"/>
    <w:rsid w:val="0058408E"/>
    <w:rsid w:val="00584446"/>
    <w:rsid w:val="00584590"/>
    <w:rsid w:val="00585AE9"/>
    <w:rsid w:val="00585C14"/>
    <w:rsid w:val="0058670A"/>
    <w:rsid w:val="005871C9"/>
    <w:rsid w:val="00587D1E"/>
    <w:rsid w:val="00587FAC"/>
    <w:rsid w:val="00590044"/>
    <w:rsid w:val="00590CAF"/>
    <w:rsid w:val="00591019"/>
    <w:rsid w:val="0059210C"/>
    <w:rsid w:val="00592171"/>
    <w:rsid w:val="005922C3"/>
    <w:rsid w:val="005926E3"/>
    <w:rsid w:val="00594096"/>
    <w:rsid w:val="0059416F"/>
    <w:rsid w:val="00594474"/>
    <w:rsid w:val="005947C3"/>
    <w:rsid w:val="00594E48"/>
    <w:rsid w:val="00594FA6"/>
    <w:rsid w:val="00595260"/>
    <w:rsid w:val="00595377"/>
    <w:rsid w:val="005954EA"/>
    <w:rsid w:val="00595B26"/>
    <w:rsid w:val="00595EF9"/>
    <w:rsid w:val="00595FEF"/>
    <w:rsid w:val="005960C7"/>
    <w:rsid w:val="005970B5"/>
    <w:rsid w:val="00597255"/>
    <w:rsid w:val="005A16D5"/>
    <w:rsid w:val="005A1F55"/>
    <w:rsid w:val="005A2094"/>
    <w:rsid w:val="005A29C6"/>
    <w:rsid w:val="005A36AD"/>
    <w:rsid w:val="005A4285"/>
    <w:rsid w:val="005A4872"/>
    <w:rsid w:val="005A4A80"/>
    <w:rsid w:val="005A4C65"/>
    <w:rsid w:val="005A5908"/>
    <w:rsid w:val="005A621F"/>
    <w:rsid w:val="005A622B"/>
    <w:rsid w:val="005A6286"/>
    <w:rsid w:val="005A62AB"/>
    <w:rsid w:val="005A64B1"/>
    <w:rsid w:val="005A68DC"/>
    <w:rsid w:val="005A6905"/>
    <w:rsid w:val="005A6972"/>
    <w:rsid w:val="005A6BFB"/>
    <w:rsid w:val="005A6E47"/>
    <w:rsid w:val="005A70F3"/>
    <w:rsid w:val="005A750F"/>
    <w:rsid w:val="005B0552"/>
    <w:rsid w:val="005B1464"/>
    <w:rsid w:val="005B17F2"/>
    <w:rsid w:val="005B1A3E"/>
    <w:rsid w:val="005B2861"/>
    <w:rsid w:val="005B327A"/>
    <w:rsid w:val="005B396E"/>
    <w:rsid w:val="005B3D5D"/>
    <w:rsid w:val="005B3E54"/>
    <w:rsid w:val="005B43FD"/>
    <w:rsid w:val="005B5630"/>
    <w:rsid w:val="005B60A8"/>
    <w:rsid w:val="005B6AA5"/>
    <w:rsid w:val="005B718A"/>
    <w:rsid w:val="005B7E18"/>
    <w:rsid w:val="005B7EE3"/>
    <w:rsid w:val="005C0608"/>
    <w:rsid w:val="005C1017"/>
    <w:rsid w:val="005C14B1"/>
    <w:rsid w:val="005C1DB0"/>
    <w:rsid w:val="005C24A1"/>
    <w:rsid w:val="005C34E7"/>
    <w:rsid w:val="005C3891"/>
    <w:rsid w:val="005C3C14"/>
    <w:rsid w:val="005C49E4"/>
    <w:rsid w:val="005C6D9B"/>
    <w:rsid w:val="005D0F98"/>
    <w:rsid w:val="005D3491"/>
    <w:rsid w:val="005D4FEA"/>
    <w:rsid w:val="005D50CC"/>
    <w:rsid w:val="005D5246"/>
    <w:rsid w:val="005D5645"/>
    <w:rsid w:val="005D7091"/>
    <w:rsid w:val="005D70F0"/>
    <w:rsid w:val="005D7694"/>
    <w:rsid w:val="005D789F"/>
    <w:rsid w:val="005D7E90"/>
    <w:rsid w:val="005E0234"/>
    <w:rsid w:val="005E0725"/>
    <w:rsid w:val="005E120B"/>
    <w:rsid w:val="005E3A5E"/>
    <w:rsid w:val="005E4B67"/>
    <w:rsid w:val="005E54F5"/>
    <w:rsid w:val="005E5ECF"/>
    <w:rsid w:val="005E7710"/>
    <w:rsid w:val="005E7813"/>
    <w:rsid w:val="005E787F"/>
    <w:rsid w:val="005F033F"/>
    <w:rsid w:val="005F0C3A"/>
    <w:rsid w:val="005F0DE1"/>
    <w:rsid w:val="005F1641"/>
    <w:rsid w:val="005F18A8"/>
    <w:rsid w:val="005F1FC0"/>
    <w:rsid w:val="005F212F"/>
    <w:rsid w:val="005F2356"/>
    <w:rsid w:val="005F2C75"/>
    <w:rsid w:val="005F2ED9"/>
    <w:rsid w:val="005F4852"/>
    <w:rsid w:val="005F56DC"/>
    <w:rsid w:val="005F621B"/>
    <w:rsid w:val="005F6319"/>
    <w:rsid w:val="005F6CEF"/>
    <w:rsid w:val="005F7895"/>
    <w:rsid w:val="00600027"/>
    <w:rsid w:val="006002C9"/>
    <w:rsid w:val="0060040E"/>
    <w:rsid w:val="0060040F"/>
    <w:rsid w:val="0060196D"/>
    <w:rsid w:val="006023B1"/>
    <w:rsid w:val="00602FD0"/>
    <w:rsid w:val="0060317A"/>
    <w:rsid w:val="0060371C"/>
    <w:rsid w:val="0060493B"/>
    <w:rsid w:val="00604CB2"/>
    <w:rsid w:val="00604FBC"/>
    <w:rsid w:val="00605EC5"/>
    <w:rsid w:val="00606463"/>
    <w:rsid w:val="00606604"/>
    <w:rsid w:val="00606931"/>
    <w:rsid w:val="00606D58"/>
    <w:rsid w:val="00610F8F"/>
    <w:rsid w:val="006119FD"/>
    <w:rsid w:val="00611A2C"/>
    <w:rsid w:val="00612271"/>
    <w:rsid w:val="006132C5"/>
    <w:rsid w:val="00614BBE"/>
    <w:rsid w:val="00615B1E"/>
    <w:rsid w:val="00616033"/>
    <w:rsid w:val="00616562"/>
    <w:rsid w:val="00616813"/>
    <w:rsid w:val="0061774D"/>
    <w:rsid w:val="00617799"/>
    <w:rsid w:val="006202A9"/>
    <w:rsid w:val="00620517"/>
    <w:rsid w:val="006208F5"/>
    <w:rsid w:val="00621EB2"/>
    <w:rsid w:val="006225C7"/>
    <w:rsid w:val="0062315B"/>
    <w:rsid w:val="00623E0B"/>
    <w:rsid w:val="006240AE"/>
    <w:rsid w:val="0062412E"/>
    <w:rsid w:val="006242CA"/>
    <w:rsid w:val="0062478B"/>
    <w:rsid w:val="0062501B"/>
    <w:rsid w:val="006250BB"/>
    <w:rsid w:val="0062556C"/>
    <w:rsid w:val="006259F4"/>
    <w:rsid w:val="00625D33"/>
    <w:rsid w:val="00626E61"/>
    <w:rsid w:val="00627D20"/>
    <w:rsid w:val="0063009B"/>
    <w:rsid w:val="006311E8"/>
    <w:rsid w:val="00631306"/>
    <w:rsid w:val="00632BD9"/>
    <w:rsid w:val="00633402"/>
    <w:rsid w:val="006334F5"/>
    <w:rsid w:val="0063392D"/>
    <w:rsid w:val="00633AEF"/>
    <w:rsid w:val="006341A0"/>
    <w:rsid w:val="00634BB2"/>
    <w:rsid w:val="0063539B"/>
    <w:rsid w:val="0063590E"/>
    <w:rsid w:val="006364B1"/>
    <w:rsid w:val="006366C9"/>
    <w:rsid w:val="00636CCD"/>
    <w:rsid w:val="006370EF"/>
    <w:rsid w:val="006379CF"/>
    <w:rsid w:val="00637D09"/>
    <w:rsid w:val="00637E0C"/>
    <w:rsid w:val="00637FEA"/>
    <w:rsid w:val="0064013E"/>
    <w:rsid w:val="00641B51"/>
    <w:rsid w:val="00641CB8"/>
    <w:rsid w:val="006424F0"/>
    <w:rsid w:val="006426B7"/>
    <w:rsid w:val="00642CBF"/>
    <w:rsid w:val="00643115"/>
    <w:rsid w:val="006431A5"/>
    <w:rsid w:val="00643231"/>
    <w:rsid w:val="00643F4D"/>
    <w:rsid w:val="00644587"/>
    <w:rsid w:val="0064625C"/>
    <w:rsid w:val="00650A97"/>
    <w:rsid w:val="00650AD5"/>
    <w:rsid w:val="00650C49"/>
    <w:rsid w:val="00650F9A"/>
    <w:rsid w:val="006513E8"/>
    <w:rsid w:val="00651F7F"/>
    <w:rsid w:val="0065228E"/>
    <w:rsid w:val="006522CE"/>
    <w:rsid w:val="00652440"/>
    <w:rsid w:val="00652D5D"/>
    <w:rsid w:val="00652E3D"/>
    <w:rsid w:val="006546D1"/>
    <w:rsid w:val="00655D4D"/>
    <w:rsid w:val="00655F37"/>
    <w:rsid w:val="00656327"/>
    <w:rsid w:val="00656CBD"/>
    <w:rsid w:val="006579F7"/>
    <w:rsid w:val="00660D4E"/>
    <w:rsid w:val="00661CB9"/>
    <w:rsid w:val="0066380B"/>
    <w:rsid w:val="00663B5A"/>
    <w:rsid w:val="00663E95"/>
    <w:rsid w:val="0066457D"/>
    <w:rsid w:val="006646AF"/>
    <w:rsid w:val="006652C6"/>
    <w:rsid w:val="006653FF"/>
    <w:rsid w:val="00665730"/>
    <w:rsid w:val="00665872"/>
    <w:rsid w:val="006658D4"/>
    <w:rsid w:val="006659E3"/>
    <w:rsid w:val="00665B8B"/>
    <w:rsid w:val="00666E4C"/>
    <w:rsid w:val="00667331"/>
    <w:rsid w:val="00667EB8"/>
    <w:rsid w:val="00667EC9"/>
    <w:rsid w:val="0067142A"/>
    <w:rsid w:val="006725AE"/>
    <w:rsid w:val="006731EB"/>
    <w:rsid w:val="006736CE"/>
    <w:rsid w:val="0067429B"/>
    <w:rsid w:val="006764A6"/>
    <w:rsid w:val="00676691"/>
    <w:rsid w:val="00677959"/>
    <w:rsid w:val="00677AA8"/>
    <w:rsid w:val="00680885"/>
    <w:rsid w:val="00682182"/>
    <w:rsid w:val="006829B3"/>
    <w:rsid w:val="006853E3"/>
    <w:rsid w:val="00685665"/>
    <w:rsid w:val="006856B7"/>
    <w:rsid w:val="00685B5E"/>
    <w:rsid w:val="00685F6A"/>
    <w:rsid w:val="00686177"/>
    <w:rsid w:val="0068770E"/>
    <w:rsid w:val="006914E9"/>
    <w:rsid w:val="0069200C"/>
    <w:rsid w:val="0069272E"/>
    <w:rsid w:val="00692D39"/>
    <w:rsid w:val="0069345E"/>
    <w:rsid w:val="006935E0"/>
    <w:rsid w:val="00693E86"/>
    <w:rsid w:val="0069488D"/>
    <w:rsid w:val="006948B0"/>
    <w:rsid w:val="00695BE9"/>
    <w:rsid w:val="00697037"/>
    <w:rsid w:val="0069719B"/>
    <w:rsid w:val="00697A50"/>
    <w:rsid w:val="00697EAA"/>
    <w:rsid w:val="006A1DE1"/>
    <w:rsid w:val="006A1FAF"/>
    <w:rsid w:val="006A2775"/>
    <w:rsid w:val="006A30A9"/>
    <w:rsid w:val="006A344E"/>
    <w:rsid w:val="006A3BBC"/>
    <w:rsid w:val="006A3D8F"/>
    <w:rsid w:val="006A438D"/>
    <w:rsid w:val="006A537B"/>
    <w:rsid w:val="006A5386"/>
    <w:rsid w:val="006A5442"/>
    <w:rsid w:val="006A5799"/>
    <w:rsid w:val="006A5962"/>
    <w:rsid w:val="006A61F9"/>
    <w:rsid w:val="006A6601"/>
    <w:rsid w:val="006B04A8"/>
    <w:rsid w:val="006B1CE8"/>
    <w:rsid w:val="006B1DA0"/>
    <w:rsid w:val="006B2343"/>
    <w:rsid w:val="006B287E"/>
    <w:rsid w:val="006B28B7"/>
    <w:rsid w:val="006B2CCA"/>
    <w:rsid w:val="006B314D"/>
    <w:rsid w:val="006B334A"/>
    <w:rsid w:val="006B3C00"/>
    <w:rsid w:val="006B4DAC"/>
    <w:rsid w:val="006B4DB8"/>
    <w:rsid w:val="006B5806"/>
    <w:rsid w:val="006B5AA2"/>
    <w:rsid w:val="006B5DEE"/>
    <w:rsid w:val="006B70D7"/>
    <w:rsid w:val="006B7731"/>
    <w:rsid w:val="006B7827"/>
    <w:rsid w:val="006B7B26"/>
    <w:rsid w:val="006C0188"/>
    <w:rsid w:val="006C01AE"/>
    <w:rsid w:val="006C0DE7"/>
    <w:rsid w:val="006C23D2"/>
    <w:rsid w:val="006C2DDA"/>
    <w:rsid w:val="006C3260"/>
    <w:rsid w:val="006C409F"/>
    <w:rsid w:val="006C46EE"/>
    <w:rsid w:val="006C4A8A"/>
    <w:rsid w:val="006C53B3"/>
    <w:rsid w:val="006C5584"/>
    <w:rsid w:val="006C55B9"/>
    <w:rsid w:val="006C571C"/>
    <w:rsid w:val="006C5E4F"/>
    <w:rsid w:val="006C62D3"/>
    <w:rsid w:val="006C6889"/>
    <w:rsid w:val="006C7578"/>
    <w:rsid w:val="006C7ABB"/>
    <w:rsid w:val="006C7C5D"/>
    <w:rsid w:val="006D01D4"/>
    <w:rsid w:val="006D0212"/>
    <w:rsid w:val="006D0C5B"/>
    <w:rsid w:val="006D121E"/>
    <w:rsid w:val="006D13A0"/>
    <w:rsid w:val="006D1B0D"/>
    <w:rsid w:val="006D1B41"/>
    <w:rsid w:val="006D213F"/>
    <w:rsid w:val="006D2175"/>
    <w:rsid w:val="006D287C"/>
    <w:rsid w:val="006D2E1C"/>
    <w:rsid w:val="006D3EC1"/>
    <w:rsid w:val="006D4583"/>
    <w:rsid w:val="006D4AEB"/>
    <w:rsid w:val="006D4C0A"/>
    <w:rsid w:val="006D548E"/>
    <w:rsid w:val="006D55F2"/>
    <w:rsid w:val="006D5C32"/>
    <w:rsid w:val="006D5DB3"/>
    <w:rsid w:val="006D6ECD"/>
    <w:rsid w:val="006D6FA0"/>
    <w:rsid w:val="006D79CB"/>
    <w:rsid w:val="006E11B9"/>
    <w:rsid w:val="006E155D"/>
    <w:rsid w:val="006E210F"/>
    <w:rsid w:val="006E2443"/>
    <w:rsid w:val="006E2644"/>
    <w:rsid w:val="006E3447"/>
    <w:rsid w:val="006E4454"/>
    <w:rsid w:val="006E561F"/>
    <w:rsid w:val="006E6324"/>
    <w:rsid w:val="006E6568"/>
    <w:rsid w:val="006E75A5"/>
    <w:rsid w:val="006E7E6D"/>
    <w:rsid w:val="006F0795"/>
    <w:rsid w:val="006F3275"/>
    <w:rsid w:val="006F34F2"/>
    <w:rsid w:val="006F39AF"/>
    <w:rsid w:val="006F46AC"/>
    <w:rsid w:val="006F486C"/>
    <w:rsid w:val="006F5E87"/>
    <w:rsid w:val="006F69B0"/>
    <w:rsid w:val="006F69D5"/>
    <w:rsid w:val="006F6C61"/>
    <w:rsid w:val="006F70FF"/>
    <w:rsid w:val="00700907"/>
    <w:rsid w:val="00700929"/>
    <w:rsid w:val="00700F71"/>
    <w:rsid w:val="00701687"/>
    <w:rsid w:val="0070282C"/>
    <w:rsid w:val="00702BDB"/>
    <w:rsid w:val="007045A3"/>
    <w:rsid w:val="00704ED0"/>
    <w:rsid w:val="0070628D"/>
    <w:rsid w:val="0070655F"/>
    <w:rsid w:val="00706F36"/>
    <w:rsid w:val="00706FEA"/>
    <w:rsid w:val="00707CED"/>
    <w:rsid w:val="00710C86"/>
    <w:rsid w:val="00712204"/>
    <w:rsid w:val="00712BDE"/>
    <w:rsid w:val="00713BA2"/>
    <w:rsid w:val="007150CD"/>
    <w:rsid w:val="00715362"/>
    <w:rsid w:val="007154A6"/>
    <w:rsid w:val="00715C96"/>
    <w:rsid w:val="007160E1"/>
    <w:rsid w:val="0071639E"/>
    <w:rsid w:val="00721371"/>
    <w:rsid w:val="00722350"/>
    <w:rsid w:val="00722A37"/>
    <w:rsid w:val="00722A4B"/>
    <w:rsid w:val="007238A3"/>
    <w:rsid w:val="0072396A"/>
    <w:rsid w:val="00724354"/>
    <w:rsid w:val="00725068"/>
    <w:rsid w:val="007255CA"/>
    <w:rsid w:val="00725B2D"/>
    <w:rsid w:val="00725BDE"/>
    <w:rsid w:val="0072622C"/>
    <w:rsid w:val="0072679F"/>
    <w:rsid w:val="00726AE4"/>
    <w:rsid w:val="00726AE8"/>
    <w:rsid w:val="00726F12"/>
    <w:rsid w:val="007303BC"/>
    <w:rsid w:val="007304D8"/>
    <w:rsid w:val="007306A6"/>
    <w:rsid w:val="00730E2A"/>
    <w:rsid w:val="00731180"/>
    <w:rsid w:val="00731367"/>
    <w:rsid w:val="0073209D"/>
    <w:rsid w:val="007321F5"/>
    <w:rsid w:val="00732519"/>
    <w:rsid w:val="00732525"/>
    <w:rsid w:val="00733E33"/>
    <w:rsid w:val="00733E4C"/>
    <w:rsid w:val="0073410C"/>
    <w:rsid w:val="007344C1"/>
    <w:rsid w:val="00735245"/>
    <w:rsid w:val="007363C5"/>
    <w:rsid w:val="00736CAF"/>
    <w:rsid w:val="00736EBF"/>
    <w:rsid w:val="00737224"/>
    <w:rsid w:val="00737254"/>
    <w:rsid w:val="00737E0E"/>
    <w:rsid w:val="00740EE3"/>
    <w:rsid w:val="00743BDB"/>
    <w:rsid w:val="00744349"/>
    <w:rsid w:val="00744A2E"/>
    <w:rsid w:val="00744FFA"/>
    <w:rsid w:val="00745076"/>
    <w:rsid w:val="00745C4E"/>
    <w:rsid w:val="007462ED"/>
    <w:rsid w:val="00747C24"/>
    <w:rsid w:val="00747D85"/>
    <w:rsid w:val="00747D8F"/>
    <w:rsid w:val="00747DA0"/>
    <w:rsid w:val="007506A5"/>
    <w:rsid w:val="00751A5F"/>
    <w:rsid w:val="00751B9E"/>
    <w:rsid w:val="00751CA5"/>
    <w:rsid w:val="007528B1"/>
    <w:rsid w:val="0075338F"/>
    <w:rsid w:val="007536F0"/>
    <w:rsid w:val="00753836"/>
    <w:rsid w:val="00754C48"/>
    <w:rsid w:val="0075526A"/>
    <w:rsid w:val="007560FA"/>
    <w:rsid w:val="007564ED"/>
    <w:rsid w:val="00757703"/>
    <w:rsid w:val="00757B1E"/>
    <w:rsid w:val="00757E11"/>
    <w:rsid w:val="00757E70"/>
    <w:rsid w:val="0076186B"/>
    <w:rsid w:val="00761C23"/>
    <w:rsid w:val="0076213B"/>
    <w:rsid w:val="00762DB1"/>
    <w:rsid w:val="0076327C"/>
    <w:rsid w:val="0076447B"/>
    <w:rsid w:val="0076463B"/>
    <w:rsid w:val="00764897"/>
    <w:rsid w:val="007649FC"/>
    <w:rsid w:val="00765580"/>
    <w:rsid w:val="0076575D"/>
    <w:rsid w:val="00767A3E"/>
    <w:rsid w:val="007709CC"/>
    <w:rsid w:val="00770E55"/>
    <w:rsid w:val="00771729"/>
    <w:rsid w:val="00771BD2"/>
    <w:rsid w:val="0077227E"/>
    <w:rsid w:val="007724F3"/>
    <w:rsid w:val="0077289F"/>
    <w:rsid w:val="00772A4A"/>
    <w:rsid w:val="007736B0"/>
    <w:rsid w:val="00773DB0"/>
    <w:rsid w:val="00774528"/>
    <w:rsid w:val="007746D5"/>
    <w:rsid w:val="007746F2"/>
    <w:rsid w:val="00774C4F"/>
    <w:rsid w:val="0077638C"/>
    <w:rsid w:val="00776E6A"/>
    <w:rsid w:val="00777A8C"/>
    <w:rsid w:val="007806BA"/>
    <w:rsid w:val="00780D41"/>
    <w:rsid w:val="00781560"/>
    <w:rsid w:val="00781B1C"/>
    <w:rsid w:val="0078213F"/>
    <w:rsid w:val="00782AA9"/>
    <w:rsid w:val="00782F0B"/>
    <w:rsid w:val="0078387D"/>
    <w:rsid w:val="00783EFA"/>
    <w:rsid w:val="00784E10"/>
    <w:rsid w:val="00785A53"/>
    <w:rsid w:val="00785E58"/>
    <w:rsid w:val="00786572"/>
    <w:rsid w:val="0078665C"/>
    <w:rsid w:val="007869C5"/>
    <w:rsid w:val="00786B05"/>
    <w:rsid w:val="00790397"/>
    <w:rsid w:val="00791599"/>
    <w:rsid w:val="00791B40"/>
    <w:rsid w:val="00791E13"/>
    <w:rsid w:val="00791F42"/>
    <w:rsid w:val="007920C3"/>
    <w:rsid w:val="0079242E"/>
    <w:rsid w:val="0079273B"/>
    <w:rsid w:val="00794608"/>
    <w:rsid w:val="00794EF8"/>
    <w:rsid w:val="00795069"/>
    <w:rsid w:val="007950DD"/>
    <w:rsid w:val="00795873"/>
    <w:rsid w:val="00795CA5"/>
    <w:rsid w:val="0079629E"/>
    <w:rsid w:val="00796E8A"/>
    <w:rsid w:val="007A005D"/>
    <w:rsid w:val="007A04CE"/>
    <w:rsid w:val="007A0773"/>
    <w:rsid w:val="007A11BB"/>
    <w:rsid w:val="007A1676"/>
    <w:rsid w:val="007A1E88"/>
    <w:rsid w:val="007A2CE3"/>
    <w:rsid w:val="007A30F7"/>
    <w:rsid w:val="007A5086"/>
    <w:rsid w:val="007B06A8"/>
    <w:rsid w:val="007B07D3"/>
    <w:rsid w:val="007B136B"/>
    <w:rsid w:val="007B1758"/>
    <w:rsid w:val="007B2631"/>
    <w:rsid w:val="007B2F15"/>
    <w:rsid w:val="007B3BC7"/>
    <w:rsid w:val="007B3F98"/>
    <w:rsid w:val="007B449A"/>
    <w:rsid w:val="007B48A8"/>
    <w:rsid w:val="007B586C"/>
    <w:rsid w:val="007B5A2F"/>
    <w:rsid w:val="007B64AE"/>
    <w:rsid w:val="007B69B9"/>
    <w:rsid w:val="007B6B2E"/>
    <w:rsid w:val="007B6CD6"/>
    <w:rsid w:val="007B714F"/>
    <w:rsid w:val="007B742F"/>
    <w:rsid w:val="007B76EE"/>
    <w:rsid w:val="007C04E2"/>
    <w:rsid w:val="007C0B44"/>
    <w:rsid w:val="007C0D70"/>
    <w:rsid w:val="007C152F"/>
    <w:rsid w:val="007C17C6"/>
    <w:rsid w:val="007C1E4E"/>
    <w:rsid w:val="007C211A"/>
    <w:rsid w:val="007C4174"/>
    <w:rsid w:val="007C474C"/>
    <w:rsid w:val="007C4835"/>
    <w:rsid w:val="007C59DC"/>
    <w:rsid w:val="007C61A2"/>
    <w:rsid w:val="007C6A41"/>
    <w:rsid w:val="007C7202"/>
    <w:rsid w:val="007C787E"/>
    <w:rsid w:val="007D071F"/>
    <w:rsid w:val="007D1C3B"/>
    <w:rsid w:val="007D2B9B"/>
    <w:rsid w:val="007D2CFD"/>
    <w:rsid w:val="007D3075"/>
    <w:rsid w:val="007D3C9F"/>
    <w:rsid w:val="007D51BD"/>
    <w:rsid w:val="007D5398"/>
    <w:rsid w:val="007D56AE"/>
    <w:rsid w:val="007D6AC0"/>
    <w:rsid w:val="007D719D"/>
    <w:rsid w:val="007D7865"/>
    <w:rsid w:val="007E0F0F"/>
    <w:rsid w:val="007E19B9"/>
    <w:rsid w:val="007E2431"/>
    <w:rsid w:val="007E284E"/>
    <w:rsid w:val="007E29E7"/>
    <w:rsid w:val="007E39BA"/>
    <w:rsid w:val="007E3A9B"/>
    <w:rsid w:val="007E3F63"/>
    <w:rsid w:val="007E408D"/>
    <w:rsid w:val="007E4246"/>
    <w:rsid w:val="007E69BF"/>
    <w:rsid w:val="007F16A9"/>
    <w:rsid w:val="007F2645"/>
    <w:rsid w:val="007F2FD4"/>
    <w:rsid w:val="007F3168"/>
    <w:rsid w:val="007F32B9"/>
    <w:rsid w:val="007F3B43"/>
    <w:rsid w:val="007F3E96"/>
    <w:rsid w:val="007F4EE3"/>
    <w:rsid w:val="007F50F8"/>
    <w:rsid w:val="007F51C7"/>
    <w:rsid w:val="007F5B36"/>
    <w:rsid w:val="007F5BFC"/>
    <w:rsid w:val="007F6264"/>
    <w:rsid w:val="007F724B"/>
    <w:rsid w:val="007F7833"/>
    <w:rsid w:val="007F79E6"/>
    <w:rsid w:val="007F7D9F"/>
    <w:rsid w:val="00800540"/>
    <w:rsid w:val="00800846"/>
    <w:rsid w:val="00800AD9"/>
    <w:rsid w:val="00800D54"/>
    <w:rsid w:val="00801348"/>
    <w:rsid w:val="00801C64"/>
    <w:rsid w:val="00801C71"/>
    <w:rsid w:val="00802346"/>
    <w:rsid w:val="008024C4"/>
    <w:rsid w:val="00802E60"/>
    <w:rsid w:val="00803A49"/>
    <w:rsid w:val="00803DD8"/>
    <w:rsid w:val="0080498C"/>
    <w:rsid w:val="00804E30"/>
    <w:rsid w:val="0080547E"/>
    <w:rsid w:val="00806799"/>
    <w:rsid w:val="00806F7B"/>
    <w:rsid w:val="00807579"/>
    <w:rsid w:val="0080797F"/>
    <w:rsid w:val="00807FCD"/>
    <w:rsid w:val="00810468"/>
    <w:rsid w:val="008110EA"/>
    <w:rsid w:val="00811CBC"/>
    <w:rsid w:val="00811CC4"/>
    <w:rsid w:val="00812C7D"/>
    <w:rsid w:val="00812E02"/>
    <w:rsid w:val="00813313"/>
    <w:rsid w:val="00813D4E"/>
    <w:rsid w:val="008140B2"/>
    <w:rsid w:val="00814DAF"/>
    <w:rsid w:val="00815274"/>
    <w:rsid w:val="0081621E"/>
    <w:rsid w:val="00817B69"/>
    <w:rsid w:val="00820641"/>
    <w:rsid w:val="008206F0"/>
    <w:rsid w:val="00820AFF"/>
    <w:rsid w:val="00821512"/>
    <w:rsid w:val="00821942"/>
    <w:rsid w:val="00822342"/>
    <w:rsid w:val="00822F8C"/>
    <w:rsid w:val="00824031"/>
    <w:rsid w:val="00824570"/>
    <w:rsid w:val="00825848"/>
    <w:rsid w:val="00825EA2"/>
    <w:rsid w:val="00826451"/>
    <w:rsid w:val="008265C3"/>
    <w:rsid w:val="00826EC8"/>
    <w:rsid w:val="00827378"/>
    <w:rsid w:val="00830877"/>
    <w:rsid w:val="00830A5D"/>
    <w:rsid w:val="00831B96"/>
    <w:rsid w:val="00831E04"/>
    <w:rsid w:val="00831EC0"/>
    <w:rsid w:val="00833AF1"/>
    <w:rsid w:val="0083403C"/>
    <w:rsid w:val="00835A44"/>
    <w:rsid w:val="00835AEE"/>
    <w:rsid w:val="008360F7"/>
    <w:rsid w:val="008360FB"/>
    <w:rsid w:val="0083625B"/>
    <w:rsid w:val="0083636F"/>
    <w:rsid w:val="00836E31"/>
    <w:rsid w:val="008370CB"/>
    <w:rsid w:val="00840266"/>
    <w:rsid w:val="00840B8A"/>
    <w:rsid w:val="008410A4"/>
    <w:rsid w:val="0084146D"/>
    <w:rsid w:val="008420C5"/>
    <w:rsid w:val="0084266C"/>
    <w:rsid w:val="008428BB"/>
    <w:rsid w:val="00843014"/>
    <w:rsid w:val="00844C2C"/>
    <w:rsid w:val="00845E43"/>
    <w:rsid w:val="00846FEE"/>
    <w:rsid w:val="00847A3E"/>
    <w:rsid w:val="00847C42"/>
    <w:rsid w:val="00847DCF"/>
    <w:rsid w:val="00850028"/>
    <w:rsid w:val="0085037D"/>
    <w:rsid w:val="008508E7"/>
    <w:rsid w:val="008520BF"/>
    <w:rsid w:val="00852CB4"/>
    <w:rsid w:val="00853EEF"/>
    <w:rsid w:val="00854B28"/>
    <w:rsid w:val="00855073"/>
    <w:rsid w:val="008553AA"/>
    <w:rsid w:val="00857287"/>
    <w:rsid w:val="008574B8"/>
    <w:rsid w:val="00861738"/>
    <w:rsid w:val="00861971"/>
    <w:rsid w:val="008620D1"/>
    <w:rsid w:val="008627A1"/>
    <w:rsid w:val="00862E34"/>
    <w:rsid w:val="00863026"/>
    <w:rsid w:val="0086341A"/>
    <w:rsid w:val="00863544"/>
    <w:rsid w:val="008639CF"/>
    <w:rsid w:val="00863DCC"/>
    <w:rsid w:val="00863E77"/>
    <w:rsid w:val="00864D03"/>
    <w:rsid w:val="008655ED"/>
    <w:rsid w:val="008658F0"/>
    <w:rsid w:val="00866679"/>
    <w:rsid w:val="008672A4"/>
    <w:rsid w:val="008675F3"/>
    <w:rsid w:val="00870519"/>
    <w:rsid w:val="00871113"/>
    <w:rsid w:val="00871CC2"/>
    <w:rsid w:val="00871E56"/>
    <w:rsid w:val="0087284F"/>
    <w:rsid w:val="00874842"/>
    <w:rsid w:val="0087504B"/>
    <w:rsid w:val="0087622D"/>
    <w:rsid w:val="008763AF"/>
    <w:rsid w:val="00876505"/>
    <w:rsid w:val="00876E3A"/>
    <w:rsid w:val="00877418"/>
    <w:rsid w:val="00880608"/>
    <w:rsid w:val="0088094B"/>
    <w:rsid w:val="00880F94"/>
    <w:rsid w:val="00882AF2"/>
    <w:rsid w:val="0088557E"/>
    <w:rsid w:val="00885EF4"/>
    <w:rsid w:val="00885F28"/>
    <w:rsid w:val="00886028"/>
    <w:rsid w:val="00886337"/>
    <w:rsid w:val="00886D17"/>
    <w:rsid w:val="0088767D"/>
    <w:rsid w:val="00887F53"/>
    <w:rsid w:val="008903D5"/>
    <w:rsid w:val="00891A6F"/>
    <w:rsid w:val="008924A5"/>
    <w:rsid w:val="008925FC"/>
    <w:rsid w:val="00892E77"/>
    <w:rsid w:val="00893930"/>
    <w:rsid w:val="0089414B"/>
    <w:rsid w:val="00894591"/>
    <w:rsid w:val="008956F2"/>
    <w:rsid w:val="008967D5"/>
    <w:rsid w:val="0089707A"/>
    <w:rsid w:val="00897104"/>
    <w:rsid w:val="00897463"/>
    <w:rsid w:val="00897B6B"/>
    <w:rsid w:val="00897BD7"/>
    <w:rsid w:val="00897FB4"/>
    <w:rsid w:val="008A0353"/>
    <w:rsid w:val="008A19FE"/>
    <w:rsid w:val="008A1C67"/>
    <w:rsid w:val="008A259D"/>
    <w:rsid w:val="008A299F"/>
    <w:rsid w:val="008A338A"/>
    <w:rsid w:val="008A3635"/>
    <w:rsid w:val="008A3CC0"/>
    <w:rsid w:val="008A4599"/>
    <w:rsid w:val="008A4F77"/>
    <w:rsid w:val="008A5AA2"/>
    <w:rsid w:val="008A632E"/>
    <w:rsid w:val="008A65FD"/>
    <w:rsid w:val="008A71C8"/>
    <w:rsid w:val="008A79B1"/>
    <w:rsid w:val="008B0D60"/>
    <w:rsid w:val="008B12AE"/>
    <w:rsid w:val="008B2153"/>
    <w:rsid w:val="008B2195"/>
    <w:rsid w:val="008B322C"/>
    <w:rsid w:val="008B331A"/>
    <w:rsid w:val="008B5A32"/>
    <w:rsid w:val="008B5BB8"/>
    <w:rsid w:val="008B5C9E"/>
    <w:rsid w:val="008B6A1A"/>
    <w:rsid w:val="008B6AE7"/>
    <w:rsid w:val="008B6FBD"/>
    <w:rsid w:val="008B7F21"/>
    <w:rsid w:val="008C026B"/>
    <w:rsid w:val="008C02B5"/>
    <w:rsid w:val="008C145D"/>
    <w:rsid w:val="008C14A9"/>
    <w:rsid w:val="008C18CF"/>
    <w:rsid w:val="008C24C7"/>
    <w:rsid w:val="008C3974"/>
    <w:rsid w:val="008C45CD"/>
    <w:rsid w:val="008C46F9"/>
    <w:rsid w:val="008C4E0E"/>
    <w:rsid w:val="008C55CC"/>
    <w:rsid w:val="008C5AB6"/>
    <w:rsid w:val="008C5E3F"/>
    <w:rsid w:val="008C6010"/>
    <w:rsid w:val="008C6112"/>
    <w:rsid w:val="008C7040"/>
    <w:rsid w:val="008D1422"/>
    <w:rsid w:val="008D3EE9"/>
    <w:rsid w:val="008D51B3"/>
    <w:rsid w:val="008D53EB"/>
    <w:rsid w:val="008D5F49"/>
    <w:rsid w:val="008D61AD"/>
    <w:rsid w:val="008D68C7"/>
    <w:rsid w:val="008D697A"/>
    <w:rsid w:val="008D69A8"/>
    <w:rsid w:val="008D6A8F"/>
    <w:rsid w:val="008D710A"/>
    <w:rsid w:val="008D7B94"/>
    <w:rsid w:val="008E0E3D"/>
    <w:rsid w:val="008E15CE"/>
    <w:rsid w:val="008E181E"/>
    <w:rsid w:val="008E1F6E"/>
    <w:rsid w:val="008E27C3"/>
    <w:rsid w:val="008E28BC"/>
    <w:rsid w:val="008E302E"/>
    <w:rsid w:val="008E355F"/>
    <w:rsid w:val="008E3865"/>
    <w:rsid w:val="008E50ED"/>
    <w:rsid w:val="008E5BFC"/>
    <w:rsid w:val="008E6ADC"/>
    <w:rsid w:val="008E70FF"/>
    <w:rsid w:val="008E7903"/>
    <w:rsid w:val="008F013E"/>
    <w:rsid w:val="008F036D"/>
    <w:rsid w:val="008F0648"/>
    <w:rsid w:val="008F075E"/>
    <w:rsid w:val="008F10DA"/>
    <w:rsid w:val="008F1C45"/>
    <w:rsid w:val="008F2526"/>
    <w:rsid w:val="008F2FEE"/>
    <w:rsid w:val="008F3859"/>
    <w:rsid w:val="008F38CA"/>
    <w:rsid w:val="008F3E28"/>
    <w:rsid w:val="008F463A"/>
    <w:rsid w:val="008F5014"/>
    <w:rsid w:val="008F50AE"/>
    <w:rsid w:val="008F5726"/>
    <w:rsid w:val="008F5728"/>
    <w:rsid w:val="008F6FFF"/>
    <w:rsid w:val="008F7161"/>
    <w:rsid w:val="008F7417"/>
    <w:rsid w:val="008F773E"/>
    <w:rsid w:val="00900023"/>
    <w:rsid w:val="009009FB"/>
    <w:rsid w:val="00900DBD"/>
    <w:rsid w:val="00901949"/>
    <w:rsid w:val="00901E97"/>
    <w:rsid w:val="00902521"/>
    <w:rsid w:val="00902601"/>
    <w:rsid w:val="009032AB"/>
    <w:rsid w:val="00903C4F"/>
    <w:rsid w:val="0090434D"/>
    <w:rsid w:val="009045B2"/>
    <w:rsid w:val="009047FE"/>
    <w:rsid w:val="0090496A"/>
    <w:rsid w:val="0090556A"/>
    <w:rsid w:val="00905A05"/>
    <w:rsid w:val="00905BA7"/>
    <w:rsid w:val="0090614B"/>
    <w:rsid w:val="009061A3"/>
    <w:rsid w:val="0090650B"/>
    <w:rsid w:val="00907419"/>
    <w:rsid w:val="009075A9"/>
    <w:rsid w:val="00907F9E"/>
    <w:rsid w:val="00911115"/>
    <w:rsid w:val="00912623"/>
    <w:rsid w:val="00912C13"/>
    <w:rsid w:val="00913222"/>
    <w:rsid w:val="0091328D"/>
    <w:rsid w:val="00913989"/>
    <w:rsid w:val="00913A7B"/>
    <w:rsid w:val="00913FEA"/>
    <w:rsid w:val="00914170"/>
    <w:rsid w:val="0091433D"/>
    <w:rsid w:val="0091490F"/>
    <w:rsid w:val="00914B0E"/>
    <w:rsid w:val="0091506A"/>
    <w:rsid w:val="00915257"/>
    <w:rsid w:val="00915AAA"/>
    <w:rsid w:val="00915AF1"/>
    <w:rsid w:val="00915BA2"/>
    <w:rsid w:val="00915F9E"/>
    <w:rsid w:val="0091682C"/>
    <w:rsid w:val="009169BE"/>
    <w:rsid w:val="00917EF9"/>
    <w:rsid w:val="00921052"/>
    <w:rsid w:val="009211BF"/>
    <w:rsid w:val="00921839"/>
    <w:rsid w:val="0092217F"/>
    <w:rsid w:val="00922842"/>
    <w:rsid w:val="00922AF9"/>
    <w:rsid w:val="00922F77"/>
    <w:rsid w:val="009234EF"/>
    <w:rsid w:val="00923728"/>
    <w:rsid w:val="00924127"/>
    <w:rsid w:val="00925917"/>
    <w:rsid w:val="00925C42"/>
    <w:rsid w:val="009262C1"/>
    <w:rsid w:val="009265C7"/>
    <w:rsid w:val="009265FC"/>
    <w:rsid w:val="00926F3E"/>
    <w:rsid w:val="00927828"/>
    <w:rsid w:val="00927B3A"/>
    <w:rsid w:val="00930649"/>
    <w:rsid w:val="00930833"/>
    <w:rsid w:val="009326E7"/>
    <w:rsid w:val="00932B40"/>
    <w:rsid w:val="00933639"/>
    <w:rsid w:val="00934E10"/>
    <w:rsid w:val="00936723"/>
    <w:rsid w:val="009370D1"/>
    <w:rsid w:val="0093767D"/>
    <w:rsid w:val="00940969"/>
    <w:rsid w:val="009411AC"/>
    <w:rsid w:val="009411BD"/>
    <w:rsid w:val="009418C2"/>
    <w:rsid w:val="0094193F"/>
    <w:rsid w:val="009427D8"/>
    <w:rsid w:val="00942ACF"/>
    <w:rsid w:val="00942CEB"/>
    <w:rsid w:val="00942D28"/>
    <w:rsid w:val="0094375B"/>
    <w:rsid w:val="00943913"/>
    <w:rsid w:val="00944196"/>
    <w:rsid w:val="009441FF"/>
    <w:rsid w:val="00944475"/>
    <w:rsid w:val="00944513"/>
    <w:rsid w:val="009453D1"/>
    <w:rsid w:val="00945E55"/>
    <w:rsid w:val="00946D41"/>
    <w:rsid w:val="00950870"/>
    <w:rsid w:val="00950D26"/>
    <w:rsid w:val="00950E39"/>
    <w:rsid w:val="009510F1"/>
    <w:rsid w:val="00952AAD"/>
    <w:rsid w:val="00953235"/>
    <w:rsid w:val="0095373C"/>
    <w:rsid w:val="00953990"/>
    <w:rsid w:val="00953A80"/>
    <w:rsid w:val="0095406E"/>
    <w:rsid w:val="009546A9"/>
    <w:rsid w:val="0095507D"/>
    <w:rsid w:val="009561E3"/>
    <w:rsid w:val="0095725F"/>
    <w:rsid w:val="00957606"/>
    <w:rsid w:val="0096093A"/>
    <w:rsid w:val="00961739"/>
    <w:rsid w:val="00961A23"/>
    <w:rsid w:val="00961C63"/>
    <w:rsid w:val="00961EFA"/>
    <w:rsid w:val="009624F7"/>
    <w:rsid w:val="00963407"/>
    <w:rsid w:val="00963860"/>
    <w:rsid w:val="009638E8"/>
    <w:rsid w:val="00964D1D"/>
    <w:rsid w:val="0096566D"/>
    <w:rsid w:val="00965ACA"/>
    <w:rsid w:val="00965D62"/>
    <w:rsid w:val="00966003"/>
    <w:rsid w:val="0096691A"/>
    <w:rsid w:val="00966DF4"/>
    <w:rsid w:val="009700B7"/>
    <w:rsid w:val="00970641"/>
    <w:rsid w:val="0097176E"/>
    <w:rsid w:val="00972374"/>
    <w:rsid w:val="00972741"/>
    <w:rsid w:val="00972EAE"/>
    <w:rsid w:val="00973577"/>
    <w:rsid w:val="00973C81"/>
    <w:rsid w:val="00973E5C"/>
    <w:rsid w:val="009747B6"/>
    <w:rsid w:val="00974BAF"/>
    <w:rsid w:val="009767EC"/>
    <w:rsid w:val="00976EA8"/>
    <w:rsid w:val="00977682"/>
    <w:rsid w:val="00977B82"/>
    <w:rsid w:val="00977C74"/>
    <w:rsid w:val="00977FD7"/>
    <w:rsid w:val="0098058F"/>
    <w:rsid w:val="009806DD"/>
    <w:rsid w:val="009809B8"/>
    <w:rsid w:val="00980E24"/>
    <w:rsid w:val="009811C2"/>
    <w:rsid w:val="00982622"/>
    <w:rsid w:val="00982BCA"/>
    <w:rsid w:val="00982C5C"/>
    <w:rsid w:val="00983552"/>
    <w:rsid w:val="00983EAB"/>
    <w:rsid w:val="00983FF9"/>
    <w:rsid w:val="009845BB"/>
    <w:rsid w:val="0098472E"/>
    <w:rsid w:val="00984B9C"/>
    <w:rsid w:val="00985B4B"/>
    <w:rsid w:val="00986213"/>
    <w:rsid w:val="00986792"/>
    <w:rsid w:val="00986D6F"/>
    <w:rsid w:val="00987066"/>
    <w:rsid w:val="0098720B"/>
    <w:rsid w:val="00987301"/>
    <w:rsid w:val="0098734A"/>
    <w:rsid w:val="0098773A"/>
    <w:rsid w:val="009904ED"/>
    <w:rsid w:val="009906F0"/>
    <w:rsid w:val="00991066"/>
    <w:rsid w:val="00991553"/>
    <w:rsid w:val="00992473"/>
    <w:rsid w:val="009937BC"/>
    <w:rsid w:val="00994249"/>
    <w:rsid w:val="0099425C"/>
    <w:rsid w:val="00994701"/>
    <w:rsid w:val="009962D4"/>
    <w:rsid w:val="00996503"/>
    <w:rsid w:val="00996D18"/>
    <w:rsid w:val="00997D98"/>
    <w:rsid w:val="009A0DDC"/>
    <w:rsid w:val="009A12E8"/>
    <w:rsid w:val="009A1EC8"/>
    <w:rsid w:val="009A232D"/>
    <w:rsid w:val="009A31D1"/>
    <w:rsid w:val="009A3591"/>
    <w:rsid w:val="009A3788"/>
    <w:rsid w:val="009A4491"/>
    <w:rsid w:val="009A5113"/>
    <w:rsid w:val="009A55DE"/>
    <w:rsid w:val="009A5FBA"/>
    <w:rsid w:val="009A694F"/>
    <w:rsid w:val="009A7214"/>
    <w:rsid w:val="009A74C7"/>
    <w:rsid w:val="009A785C"/>
    <w:rsid w:val="009B03F3"/>
    <w:rsid w:val="009B07F0"/>
    <w:rsid w:val="009B0E22"/>
    <w:rsid w:val="009B141B"/>
    <w:rsid w:val="009B1999"/>
    <w:rsid w:val="009B2076"/>
    <w:rsid w:val="009B2BBB"/>
    <w:rsid w:val="009B3BBA"/>
    <w:rsid w:val="009B3F4E"/>
    <w:rsid w:val="009B50F9"/>
    <w:rsid w:val="009B511D"/>
    <w:rsid w:val="009B5488"/>
    <w:rsid w:val="009B5B36"/>
    <w:rsid w:val="009B5E9E"/>
    <w:rsid w:val="009B67D9"/>
    <w:rsid w:val="009B6AA6"/>
    <w:rsid w:val="009B6C8A"/>
    <w:rsid w:val="009B6D21"/>
    <w:rsid w:val="009B72E5"/>
    <w:rsid w:val="009B774C"/>
    <w:rsid w:val="009C0BF3"/>
    <w:rsid w:val="009C0C16"/>
    <w:rsid w:val="009C14FE"/>
    <w:rsid w:val="009C174A"/>
    <w:rsid w:val="009C177F"/>
    <w:rsid w:val="009C1C2B"/>
    <w:rsid w:val="009C2699"/>
    <w:rsid w:val="009C2DB4"/>
    <w:rsid w:val="009C3247"/>
    <w:rsid w:val="009C4F5A"/>
    <w:rsid w:val="009C5513"/>
    <w:rsid w:val="009C652E"/>
    <w:rsid w:val="009C6F18"/>
    <w:rsid w:val="009C6FBF"/>
    <w:rsid w:val="009C7700"/>
    <w:rsid w:val="009C7AB7"/>
    <w:rsid w:val="009C7F4D"/>
    <w:rsid w:val="009D05ED"/>
    <w:rsid w:val="009D0E95"/>
    <w:rsid w:val="009D10DA"/>
    <w:rsid w:val="009D1879"/>
    <w:rsid w:val="009D1C78"/>
    <w:rsid w:val="009D27BD"/>
    <w:rsid w:val="009D32B6"/>
    <w:rsid w:val="009D38CC"/>
    <w:rsid w:val="009D4A6E"/>
    <w:rsid w:val="009D508A"/>
    <w:rsid w:val="009D512F"/>
    <w:rsid w:val="009D5639"/>
    <w:rsid w:val="009D5DE4"/>
    <w:rsid w:val="009D5E27"/>
    <w:rsid w:val="009D6D3E"/>
    <w:rsid w:val="009D7E7B"/>
    <w:rsid w:val="009E0A03"/>
    <w:rsid w:val="009E1DCF"/>
    <w:rsid w:val="009E36FC"/>
    <w:rsid w:val="009E40C8"/>
    <w:rsid w:val="009E45A5"/>
    <w:rsid w:val="009E46B6"/>
    <w:rsid w:val="009E4844"/>
    <w:rsid w:val="009E4A06"/>
    <w:rsid w:val="009E4A61"/>
    <w:rsid w:val="009E4B02"/>
    <w:rsid w:val="009E4C2A"/>
    <w:rsid w:val="009E578E"/>
    <w:rsid w:val="009E583A"/>
    <w:rsid w:val="009E6481"/>
    <w:rsid w:val="009E6618"/>
    <w:rsid w:val="009E6BB7"/>
    <w:rsid w:val="009E7140"/>
    <w:rsid w:val="009E7AB6"/>
    <w:rsid w:val="009F00EB"/>
    <w:rsid w:val="009F0992"/>
    <w:rsid w:val="009F0C52"/>
    <w:rsid w:val="009F1D4F"/>
    <w:rsid w:val="009F1F68"/>
    <w:rsid w:val="009F27CF"/>
    <w:rsid w:val="009F2C71"/>
    <w:rsid w:val="009F2DEC"/>
    <w:rsid w:val="009F38DA"/>
    <w:rsid w:val="009F4D39"/>
    <w:rsid w:val="009F550D"/>
    <w:rsid w:val="009F55BE"/>
    <w:rsid w:val="009F57AA"/>
    <w:rsid w:val="009F615F"/>
    <w:rsid w:val="009F61BD"/>
    <w:rsid w:val="009F6787"/>
    <w:rsid w:val="009F79FC"/>
    <w:rsid w:val="00A00367"/>
    <w:rsid w:val="00A008E2"/>
    <w:rsid w:val="00A01069"/>
    <w:rsid w:val="00A013ED"/>
    <w:rsid w:val="00A014FA"/>
    <w:rsid w:val="00A01FEF"/>
    <w:rsid w:val="00A02360"/>
    <w:rsid w:val="00A04621"/>
    <w:rsid w:val="00A047D0"/>
    <w:rsid w:val="00A04A42"/>
    <w:rsid w:val="00A04CFF"/>
    <w:rsid w:val="00A04D96"/>
    <w:rsid w:val="00A059D5"/>
    <w:rsid w:val="00A0606B"/>
    <w:rsid w:val="00A06A43"/>
    <w:rsid w:val="00A07457"/>
    <w:rsid w:val="00A10C62"/>
    <w:rsid w:val="00A10D6C"/>
    <w:rsid w:val="00A113B1"/>
    <w:rsid w:val="00A114B8"/>
    <w:rsid w:val="00A11964"/>
    <w:rsid w:val="00A11F7B"/>
    <w:rsid w:val="00A12046"/>
    <w:rsid w:val="00A122F1"/>
    <w:rsid w:val="00A12FF8"/>
    <w:rsid w:val="00A13C6B"/>
    <w:rsid w:val="00A140CA"/>
    <w:rsid w:val="00A14202"/>
    <w:rsid w:val="00A15E2E"/>
    <w:rsid w:val="00A17F75"/>
    <w:rsid w:val="00A20231"/>
    <w:rsid w:val="00A203CC"/>
    <w:rsid w:val="00A210B3"/>
    <w:rsid w:val="00A211DB"/>
    <w:rsid w:val="00A213C6"/>
    <w:rsid w:val="00A21946"/>
    <w:rsid w:val="00A2298E"/>
    <w:rsid w:val="00A240C5"/>
    <w:rsid w:val="00A24373"/>
    <w:rsid w:val="00A24674"/>
    <w:rsid w:val="00A24940"/>
    <w:rsid w:val="00A24B0A"/>
    <w:rsid w:val="00A25020"/>
    <w:rsid w:val="00A25E4B"/>
    <w:rsid w:val="00A26352"/>
    <w:rsid w:val="00A27579"/>
    <w:rsid w:val="00A27AFA"/>
    <w:rsid w:val="00A27FD0"/>
    <w:rsid w:val="00A3061B"/>
    <w:rsid w:val="00A30C8B"/>
    <w:rsid w:val="00A30CB7"/>
    <w:rsid w:val="00A30F28"/>
    <w:rsid w:val="00A31718"/>
    <w:rsid w:val="00A323AF"/>
    <w:rsid w:val="00A32788"/>
    <w:rsid w:val="00A3311E"/>
    <w:rsid w:val="00A331F6"/>
    <w:rsid w:val="00A3358E"/>
    <w:rsid w:val="00A33A65"/>
    <w:rsid w:val="00A33C9D"/>
    <w:rsid w:val="00A3472C"/>
    <w:rsid w:val="00A34D87"/>
    <w:rsid w:val="00A34DFD"/>
    <w:rsid w:val="00A3522B"/>
    <w:rsid w:val="00A35D87"/>
    <w:rsid w:val="00A36305"/>
    <w:rsid w:val="00A36EB4"/>
    <w:rsid w:val="00A375B3"/>
    <w:rsid w:val="00A40213"/>
    <w:rsid w:val="00A402E7"/>
    <w:rsid w:val="00A4114E"/>
    <w:rsid w:val="00A4300B"/>
    <w:rsid w:val="00A4328A"/>
    <w:rsid w:val="00A4427E"/>
    <w:rsid w:val="00A46163"/>
    <w:rsid w:val="00A47949"/>
    <w:rsid w:val="00A47FBE"/>
    <w:rsid w:val="00A50397"/>
    <w:rsid w:val="00A505F8"/>
    <w:rsid w:val="00A50AC9"/>
    <w:rsid w:val="00A50E0D"/>
    <w:rsid w:val="00A5156E"/>
    <w:rsid w:val="00A51C4F"/>
    <w:rsid w:val="00A51FE9"/>
    <w:rsid w:val="00A52D52"/>
    <w:rsid w:val="00A54AED"/>
    <w:rsid w:val="00A56DF8"/>
    <w:rsid w:val="00A56EDF"/>
    <w:rsid w:val="00A578D5"/>
    <w:rsid w:val="00A579A4"/>
    <w:rsid w:val="00A62093"/>
    <w:rsid w:val="00A65248"/>
    <w:rsid w:val="00A6585C"/>
    <w:rsid w:val="00A658C5"/>
    <w:rsid w:val="00A660C1"/>
    <w:rsid w:val="00A661DD"/>
    <w:rsid w:val="00A6752E"/>
    <w:rsid w:val="00A7038A"/>
    <w:rsid w:val="00A706A0"/>
    <w:rsid w:val="00A70736"/>
    <w:rsid w:val="00A7096C"/>
    <w:rsid w:val="00A70A9D"/>
    <w:rsid w:val="00A70D53"/>
    <w:rsid w:val="00A71708"/>
    <w:rsid w:val="00A719C9"/>
    <w:rsid w:val="00A71D84"/>
    <w:rsid w:val="00A723DD"/>
    <w:rsid w:val="00A72FDF"/>
    <w:rsid w:val="00A73AC0"/>
    <w:rsid w:val="00A73CA8"/>
    <w:rsid w:val="00A747A1"/>
    <w:rsid w:val="00A74D36"/>
    <w:rsid w:val="00A74E8D"/>
    <w:rsid w:val="00A75926"/>
    <w:rsid w:val="00A760C9"/>
    <w:rsid w:val="00A768C9"/>
    <w:rsid w:val="00A77744"/>
    <w:rsid w:val="00A80618"/>
    <w:rsid w:val="00A8094D"/>
    <w:rsid w:val="00A8094F"/>
    <w:rsid w:val="00A814CD"/>
    <w:rsid w:val="00A817F8"/>
    <w:rsid w:val="00A81E35"/>
    <w:rsid w:val="00A82A3F"/>
    <w:rsid w:val="00A82EDE"/>
    <w:rsid w:val="00A84229"/>
    <w:rsid w:val="00A8443E"/>
    <w:rsid w:val="00A8449C"/>
    <w:rsid w:val="00A84792"/>
    <w:rsid w:val="00A84EB0"/>
    <w:rsid w:val="00A85163"/>
    <w:rsid w:val="00A854FB"/>
    <w:rsid w:val="00A85584"/>
    <w:rsid w:val="00A857C3"/>
    <w:rsid w:val="00A85B6E"/>
    <w:rsid w:val="00A8612D"/>
    <w:rsid w:val="00A86425"/>
    <w:rsid w:val="00A8657E"/>
    <w:rsid w:val="00A871D7"/>
    <w:rsid w:val="00A87837"/>
    <w:rsid w:val="00A8795F"/>
    <w:rsid w:val="00A9062A"/>
    <w:rsid w:val="00A90B45"/>
    <w:rsid w:val="00A91F00"/>
    <w:rsid w:val="00A9372A"/>
    <w:rsid w:val="00A93762"/>
    <w:rsid w:val="00A9413A"/>
    <w:rsid w:val="00A949A9"/>
    <w:rsid w:val="00A95814"/>
    <w:rsid w:val="00A95D05"/>
    <w:rsid w:val="00A9786E"/>
    <w:rsid w:val="00AA021E"/>
    <w:rsid w:val="00AA0667"/>
    <w:rsid w:val="00AA06D3"/>
    <w:rsid w:val="00AA085C"/>
    <w:rsid w:val="00AA0E23"/>
    <w:rsid w:val="00AA11A9"/>
    <w:rsid w:val="00AA1360"/>
    <w:rsid w:val="00AA2F48"/>
    <w:rsid w:val="00AA3042"/>
    <w:rsid w:val="00AA3224"/>
    <w:rsid w:val="00AA32E9"/>
    <w:rsid w:val="00AA34BF"/>
    <w:rsid w:val="00AA440D"/>
    <w:rsid w:val="00AA4E2B"/>
    <w:rsid w:val="00AA67D0"/>
    <w:rsid w:val="00AA7C5A"/>
    <w:rsid w:val="00AB01E4"/>
    <w:rsid w:val="00AB0B02"/>
    <w:rsid w:val="00AB15DE"/>
    <w:rsid w:val="00AB2357"/>
    <w:rsid w:val="00AB27FD"/>
    <w:rsid w:val="00AB30E1"/>
    <w:rsid w:val="00AB37F1"/>
    <w:rsid w:val="00AB3B1A"/>
    <w:rsid w:val="00AB6193"/>
    <w:rsid w:val="00AB64C3"/>
    <w:rsid w:val="00AB6ACB"/>
    <w:rsid w:val="00AB70BD"/>
    <w:rsid w:val="00AB76AA"/>
    <w:rsid w:val="00AB79CC"/>
    <w:rsid w:val="00AB7A44"/>
    <w:rsid w:val="00AC0E59"/>
    <w:rsid w:val="00AC0E8C"/>
    <w:rsid w:val="00AC0F50"/>
    <w:rsid w:val="00AC107E"/>
    <w:rsid w:val="00AC1664"/>
    <w:rsid w:val="00AC1FC8"/>
    <w:rsid w:val="00AC2927"/>
    <w:rsid w:val="00AC2F87"/>
    <w:rsid w:val="00AC331B"/>
    <w:rsid w:val="00AC37E7"/>
    <w:rsid w:val="00AC3CBE"/>
    <w:rsid w:val="00AC3CCD"/>
    <w:rsid w:val="00AC41C7"/>
    <w:rsid w:val="00AC43C8"/>
    <w:rsid w:val="00AC489F"/>
    <w:rsid w:val="00AC4F99"/>
    <w:rsid w:val="00AC63F3"/>
    <w:rsid w:val="00AC691B"/>
    <w:rsid w:val="00AC73AB"/>
    <w:rsid w:val="00AC7B98"/>
    <w:rsid w:val="00AC7E05"/>
    <w:rsid w:val="00AD03B8"/>
    <w:rsid w:val="00AD1045"/>
    <w:rsid w:val="00AD14C5"/>
    <w:rsid w:val="00AD19A6"/>
    <w:rsid w:val="00AD2E21"/>
    <w:rsid w:val="00AD3302"/>
    <w:rsid w:val="00AD3795"/>
    <w:rsid w:val="00AD380A"/>
    <w:rsid w:val="00AD4157"/>
    <w:rsid w:val="00AD4ABD"/>
    <w:rsid w:val="00AD4C21"/>
    <w:rsid w:val="00AD54C3"/>
    <w:rsid w:val="00AD5D87"/>
    <w:rsid w:val="00AD65F7"/>
    <w:rsid w:val="00AD6802"/>
    <w:rsid w:val="00AD74BF"/>
    <w:rsid w:val="00AD7786"/>
    <w:rsid w:val="00AD7DEF"/>
    <w:rsid w:val="00AE0990"/>
    <w:rsid w:val="00AE1161"/>
    <w:rsid w:val="00AE1B3D"/>
    <w:rsid w:val="00AE29E4"/>
    <w:rsid w:val="00AE2FF5"/>
    <w:rsid w:val="00AE396F"/>
    <w:rsid w:val="00AE423F"/>
    <w:rsid w:val="00AE426F"/>
    <w:rsid w:val="00AE5773"/>
    <w:rsid w:val="00AE585D"/>
    <w:rsid w:val="00AE5CAA"/>
    <w:rsid w:val="00AE5CDA"/>
    <w:rsid w:val="00AE6A10"/>
    <w:rsid w:val="00AF0C37"/>
    <w:rsid w:val="00AF0E20"/>
    <w:rsid w:val="00AF0F83"/>
    <w:rsid w:val="00AF1908"/>
    <w:rsid w:val="00AF1C5E"/>
    <w:rsid w:val="00AF2060"/>
    <w:rsid w:val="00AF28ED"/>
    <w:rsid w:val="00AF2BD2"/>
    <w:rsid w:val="00AF3738"/>
    <w:rsid w:val="00AF3794"/>
    <w:rsid w:val="00AF3F45"/>
    <w:rsid w:val="00AF5097"/>
    <w:rsid w:val="00AF5D00"/>
    <w:rsid w:val="00AF6145"/>
    <w:rsid w:val="00AF626A"/>
    <w:rsid w:val="00AF6704"/>
    <w:rsid w:val="00AF7FF2"/>
    <w:rsid w:val="00B00241"/>
    <w:rsid w:val="00B003C1"/>
    <w:rsid w:val="00B013CC"/>
    <w:rsid w:val="00B02D22"/>
    <w:rsid w:val="00B02E12"/>
    <w:rsid w:val="00B02E47"/>
    <w:rsid w:val="00B03CFC"/>
    <w:rsid w:val="00B0510D"/>
    <w:rsid w:val="00B06D90"/>
    <w:rsid w:val="00B071A2"/>
    <w:rsid w:val="00B105C9"/>
    <w:rsid w:val="00B10EE1"/>
    <w:rsid w:val="00B1287F"/>
    <w:rsid w:val="00B12AD9"/>
    <w:rsid w:val="00B13062"/>
    <w:rsid w:val="00B130F2"/>
    <w:rsid w:val="00B13E33"/>
    <w:rsid w:val="00B14A36"/>
    <w:rsid w:val="00B1557F"/>
    <w:rsid w:val="00B166D4"/>
    <w:rsid w:val="00B16D23"/>
    <w:rsid w:val="00B17868"/>
    <w:rsid w:val="00B218D1"/>
    <w:rsid w:val="00B218D8"/>
    <w:rsid w:val="00B21DB2"/>
    <w:rsid w:val="00B22347"/>
    <w:rsid w:val="00B231EC"/>
    <w:rsid w:val="00B23AA8"/>
    <w:rsid w:val="00B2409D"/>
    <w:rsid w:val="00B24E8C"/>
    <w:rsid w:val="00B267A9"/>
    <w:rsid w:val="00B27981"/>
    <w:rsid w:val="00B27F39"/>
    <w:rsid w:val="00B30ACA"/>
    <w:rsid w:val="00B30C25"/>
    <w:rsid w:val="00B30D94"/>
    <w:rsid w:val="00B30F5A"/>
    <w:rsid w:val="00B31C4C"/>
    <w:rsid w:val="00B32769"/>
    <w:rsid w:val="00B3301C"/>
    <w:rsid w:val="00B33E32"/>
    <w:rsid w:val="00B34261"/>
    <w:rsid w:val="00B35338"/>
    <w:rsid w:val="00B35448"/>
    <w:rsid w:val="00B35BFD"/>
    <w:rsid w:val="00B36180"/>
    <w:rsid w:val="00B36A6C"/>
    <w:rsid w:val="00B372D6"/>
    <w:rsid w:val="00B40CBA"/>
    <w:rsid w:val="00B415E9"/>
    <w:rsid w:val="00B4181E"/>
    <w:rsid w:val="00B41F94"/>
    <w:rsid w:val="00B4381A"/>
    <w:rsid w:val="00B4484A"/>
    <w:rsid w:val="00B44941"/>
    <w:rsid w:val="00B44F25"/>
    <w:rsid w:val="00B45184"/>
    <w:rsid w:val="00B45B11"/>
    <w:rsid w:val="00B45D1B"/>
    <w:rsid w:val="00B462C9"/>
    <w:rsid w:val="00B46B49"/>
    <w:rsid w:val="00B46BD6"/>
    <w:rsid w:val="00B50A64"/>
    <w:rsid w:val="00B50FEB"/>
    <w:rsid w:val="00B51176"/>
    <w:rsid w:val="00B5229F"/>
    <w:rsid w:val="00B54702"/>
    <w:rsid w:val="00B5470B"/>
    <w:rsid w:val="00B54EE4"/>
    <w:rsid w:val="00B55734"/>
    <w:rsid w:val="00B55A3D"/>
    <w:rsid w:val="00B55C09"/>
    <w:rsid w:val="00B55D8F"/>
    <w:rsid w:val="00B55E3B"/>
    <w:rsid w:val="00B56056"/>
    <w:rsid w:val="00B568B4"/>
    <w:rsid w:val="00B57017"/>
    <w:rsid w:val="00B57A7E"/>
    <w:rsid w:val="00B616AB"/>
    <w:rsid w:val="00B61A28"/>
    <w:rsid w:val="00B6359F"/>
    <w:rsid w:val="00B63D35"/>
    <w:rsid w:val="00B63DE1"/>
    <w:rsid w:val="00B6474C"/>
    <w:rsid w:val="00B649C5"/>
    <w:rsid w:val="00B65C00"/>
    <w:rsid w:val="00B67052"/>
    <w:rsid w:val="00B7088F"/>
    <w:rsid w:val="00B708BD"/>
    <w:rsid w:val="00B71696"/>
    <w:rsid w:val="00B71D58"/>
    <w:rsid w:val="00B7320B"/>
    <w:rsid w:val="00B747E7"/>
    <w:rsid w:val="00B76CD1"/>
    <w:rsid w:val="00B77062"/>
    <w:rsid w:val="00B771EF"/>
    <w:rsid w:val="00B77E41"/>
    <w:rsid w:val="00B8082A"/>
    <w:rsid w:val="00B82170"/>
    <w:rsid w:val="00B825F6"/>
    <w:rsid w:val="00B826FE"/>
    <w:rsid w:val="00B82A14"/>
    <w:rsid w:val="00B8356F"/>
    <w:rsid w:val="00B854CB"/>
    <w:rsid w:val="00B860E3"/>
    <w:rsid w:val="00B86F64"/>
    <w:rsid w:val="00B875FA"/>
    <w:rsid w:val="00B87657"/>
    <w:rsid w:val="00B8774D"/>
    <w:rsid w:val="00B87E01"/>
    <w:rsid w:val="00B87F75"/>
    <w:rsid w:val="00B91AAB"/>
    <w:rsid w:val="00B935AD"/>
    <w:rsid w:val="00B938E8"/>
    <w:rsid w:val="00B946ED"/>
    <w:rsid w:val="00B95E38"/>
    <w:rsid w:val="00B95FA5"/>
    <w:rsid w:val="00B9624D"/>
    <w:rsid w:val="00B9630D"/>
    <w:rsid w:val="00B96417"/>
    <w:rsid w:val="00B96BBD"/>
    <w:rsid w:val="00B96CF2"/>
    <w:rsid w:val="00B96F9A"/>
    <w:rsid w:val="00B975E3"/>
    <w:rsid w:val="00BA00D7"/>
    <w:rsid w:val="00BA0B0D"/>
    <w:rsid w:val="00BA28CA"/>
    <w:rsid w:val="00BA2BF5"/>
    <w:rsid w:val="00BA464B"/>
    <w:rsid w:val="00BA4B6A"/>
    <w:rsid w:val="00BA4CC6"/>
    <w:rsid w:val="00BA56FC"/>
    <w:rsid w:val="00BA6237"/>
    <w:rsid w:val="00BA63A6"/>
    <w:rsid w:val="00BB06EC"/>
    <w:rsid w:val="00BB185F"/>
    <w:rsid w:val="00BB1CFD"/>
    <w:rsid w:val="00BB4264"/>
    <w:rsid w:val="00BB4C4B"/>
    <w:rsid w:val="00BB4D72"/>
    <w:rsid w:val="00BB6A22"/>
    <w:rsid w:val="00BB6A84"/>
    <w:rsid w:val="00BB6D19"/>
    <w:rsid w:val="00BB6D71"/>
    <w:rsid w:val="00BB6DA4"/>
    <w:rsid w:val="00BB6DD8"/>
    <w:rsid w:val="00BC04B0"/>
    <w:rsid w:val="00BC110B"/>
    <w:rsid w:val="00BC131A"/>
    <w:rsid w:val="00BC1E98"/>
    <w:rsid w:val="00BC2D8F"/>
    <w:rsid w:val="00BC3300"/>
    <w:rsid w:val="00BC4020"/>
    <w:rsid w:val="00BC4185"/>
    <w:rsid w:val="00BC441C"/>
    <w:rsid w:val="00BC52D8"/>
    <w:rsid w:val="00BC557B"/>
    <w:rsid w:val="00BC7121"/>
    <w:rsid w:val="00BC738A"/>
    <w:rsid w:val="00BD0F52"/>
    <w:rsid w:val="00BD126F"/>
    <w:rsid w:val="00BD1591"/>
    <w:rsid w:val="00BD1A8C"/>
    <w:rsid w:val="00BD26FA"/>
    <w:rsid w:val="00BD2771"/>
    <w:rsid w:val="00BD2788"/>
    <w:rsid w:val="00BD2C7D"/>
    <w:rsid w:val="00BD3048"/>
    <w:rsid w:val="00BD355F"/>
    <w:rsid w:val="00BD4EC9"/>
    <w:rsid w:val="00BD63C2"/>
    <w:rsid w:val="00BD67AC"/>
    <w:rsid w:val="00BD6A09"/>
    <w:rsid w:val="00BD6F84"/>
    <w:rsid w:val="00BD7323"/>
    <w:rsid w:val="00BE05CE"/>
    <w:rsid w:val="00BE157C"/>
    <w:rsid w:val="00BE30DB"/>
    <w:rsid w:val="00BE30F9"/>
    <w:rsid w:val="00BE3107"/>
    <w:rsid w:val="00BE389F"/>
    <w:rsid w:val="00BE3AE8"/>
    <w:rsid w:val="00BE486F"/>
    <w:rsid w:val="00BE49F1"/>
    <w:rsid w:val="00BE4C31"/>
    <w:rsid w:val="00BE50A2"/>
    <w:rsid w:val="00BE6B68"/>
    <w:rsid w:val="00BE6F15"/>
    <w:rsid w:val="00BE75DF"/>
    <w:rsid w:val="00BE79DD"/>
    <w:rsid w:val="00BF04A4"/>
    <w:rsid w:val="00BF0502"/>
    <w:rsid w:val="00BF096F"/>
    <w:rsid w:val="00BF0F51"/>
    <w:rsid w:val="00BF13DD"/>
    <w:rsid w:val="00BF1861"/>
    <w:rsid w:val="00BF1B37"/>
    <w:rsid w:val="00BF1D7A"/>
    <w:rsid w:val="00BF3201"/>
    <w:rsid w:val="00BF3C36"/>
    <w:rsid w:val="00BF5BF8"/>
    <w:rsid w:val="00BF62DD"/>
    <w:rsid w:val="00BF6BB3"/>
    <w:rsid w:val="00BF6FF8"/>
    <w:rsid w:val="00BF7819"/>
    <w:rsid w:val="00C012FB"/>
    <w:rsid w:val="00C017E8"/>
    <w:rsid w:val="00C0264B"/>
    <w:rsid w:val="00C02803"/>
    <w:rsid w:val="00C03BB2"/>
    <w:rsid w:val="00C046C6"/>
    <w:rsid w:val="00C05050"/>
    <w:rsid w:val="00C05DE8"/>
    <w:rsid w:val="00C0659F"/>
    <w:rsid w:val="00C0695F"/>
    <w:rsid w:val="00C06B9B"/>
    <w:rsid w:val="00C07300"/>
    <w:rsid w:val="00C07359"/>
    <w:rsid w:val="00C07941"/>
    <w:rsid w:val="00C10385"/>
    <w:rsid w:val="00C10C2C"/>
    <w:rsid w:val="00C10CF2"/>
    <w:rsid w:val="00C115F1"/>
    <w:rsid w:val="00C12365"/>
    <w:rsid w:val="00C128F1"/>
    <w:rsid w:val="00C1293B"/>
    <w:rsid w:val="00C13009"/>
    <w:rsid w:val="00C1379A"/>
    <w:rsid w:val="00C13A7C"/>
    <w:rsid w:val="00C13F19"/>
    <w:rsid w:val="00C145DD"/>
    <w:rsid w:val="00C14756"/>
    <w:rsid w:val="00C15464"/>
    <w:rsid w:val="00C15975"/>
    <w:rsid w:val="00C167B5"/>
    <w:rsid w:val="00C169B1"/>
    <w:rsid w:val="00C16FBA"/>
    <w:rsid w:val="00C172D7"/>
    <w:rsid w:val="00C17338"/>
    <w:rsid w:val="00C177CB"/>
    <w:rsid w:val="00C17A3B"/>
    <w:rsid w:val="00C21CD5"/>
    <w:rsid w:val="00C22524"/>
    <w:rsid w:val="00C228B2"/>
    <w:rsid w:val="00C23364"/>
    <w:rsid w:val="00C24246"/>
    <w:rsid w:val="00C24A14"/>
    <w:rsid w:val="00C24D71"/>
    <w:rsid w:val="00C27CB5"/>
    <w:rsid w:val="00C27EE1"/>
    <w:rsid w:val="00C27F56"/>
    <w:rsid w:val="00C27F7F"/>
    <w:rsid w:val="00C30915"/>
    <w:rsid w:val="00C30955"/>
    <w:rsid w:val="00C30CFB"/>
    <w:rsid w:val="00C30FD3"/>
    <w:rsid w:val="00C31B8F"/>
    <w:rsid w:val="00C320CA"/>
    <w:rsid w:val="00C32544"/>
    <w:rsid w:val="00C337D8"/>
    <w:rsid w:val="00C33D90"/>
    <w:rsid w:val="00C34487"/>
    <w:rsid w:val="00C3506A"/>
    <w:rsid w:val="00C350CB"/>
    <w:rsid w:val="00C3515F"/>
    <w:rsid w:val="00C3644C"/>
    <w:rsid w:val="00C365B2"/>
    <w:rsid w:val="00C36837"/>
    <w:rsid w:val="00C3753A"/>
    <w:rsid w:val="00C37DEC"/>
    <w:rsid w:val="00C37F78"/>
    <w:rsid w:val="00C37FE1"/>
    <w:rsid w:val="00C40145"/>
    <w:rsid w:val="00C40194"/>
    <w:rsid w:val="00C40230"/>
    <w:rsid w:val="00C409B2"/>
    <w:rsid w:val="00C40B6E"/>
    <w:rsid w:val="00C40E81"/>
    <w:rsid w:val="00C41DB0"/>
    <w:rsid w:val="00C420A0"/>
    <w:rsid w:val="00C422E8"/>
    <w:rsid w:val="00C42B7D"/>
    <w:rsid w:val="00C44A33"/>
    <w:rsid w:val="00C44CAD"/>
    <w:rsid w:val="00C455A7"/>
    <w:rsid w:val="00C458D2"/>
    <w:rsid w:val="00C45D1E"/>
    <w:rsid w:val="00C45EFE"/>
    <w:rsid w:val="00C4616D"/>
    <w:rsid w:val="00C46BE5"/>
    <w:rsid w:val="00C470A1"/>
    <w:rsid w:val="00C4751E"/>
    <w:rsid w:val="00C476F7"/>
    <w:rsid w:val="00C50212"/>
    <w:rsid w:val="00C5084E"/>
    <w:rsid w:val="00C50A38"/>
    <w:rsid w:val="00C51E2F"/>
    <w:rsid w:val="00C524DE"/>
    <w:rsid w:val="00C52A1E"/>
    <w:rsid w:val="00C52D53"/>
    <w:rsid w:val="00C52E23"/>
    <w:rsid w:val="00C535A4"/>
    <w:rsid w:val="00C5385D"/>
    <w:rsid w:val="00C53860"/>
    <w:rsid w:val="00C54019"/>
    <w:rsid w:val="00C54AAE"/>
    <w:rsid w:val="00C555AB"/>
    <w:rsid w:val="00C55E47"/>
    <w:rsid w:val="00C56E39"/>
    <w:rsid w:val="00C57166"/>
    <w:rsid w:val="00C57EA9"/>
    <w:rsid w:val="00C6032B"/>
    <w:rsid w:val="00C608A3"/>
    <w:rsid w:val="00C60CA3"/>
    <w:rsid w:val="00C6121A"/>
    <w:rsid w:val="00C61DF7"/>
    <w:rsid w:val="00C622C2"/>
    <w:rsid w:val="00C62E71"/>
    <w:rsid w:val="00C630E0"/>
    <w:rsid w:val="00C636B4"/>
    <w:rsid w:val="00C63905"/>
    <w:rsid w:val="00C643D7"/>
    <w:rsid w:val="00C64921"/>
    <w:rsid w:val="00C65ED0"/>
    <w:rsid w:val="00C660B8"/>
    <w:rsid w:val="00C66217"/>
    <w:rsid w:val="00C66559"/>
    <w:rsid w:val="00C669A1"/>
    <w:rsid w:val="00C66B2E"/>
    <w:rsid w:val="00C670AE"/>
    <w:rsid w:val="00C67946"/>
    <w:rsid w:val="00C67C03"/>
    <w:rsid w:val="00C70032"/>
    <w:rsid w:val="00C70F8D"/>
    <w:rsid w:val="00C71613"/>
    <w:rsid w:val="00C71857"/>
    <w:rsid w:val="00C72898"/>
    <w:rsid w:val="00C73100"/>
    <w:rsid w:val="00C739C7"/>
    <w:rsid w:val="00C73CDC"/>
    <w:rsid w:val="00C74012"/>
    <w:rsid w:val="00C74B7A"/>
    <w:rsid w:val="00C7646A"/>
    <w:rsid w:val="00C774DB"/>
    <w:rsid w:val="00C81A19"/>
    <w:rsid w:val="00C82938"/>
    <w:rsid w:val="00C8498A"/>
    <w:rsid w:val="00C858F2"/>
    <w:rsid w:val="00C85BFC"/>
    <w:rsid w:val="00C85FF0"/>
    <w:rsid w:val="00C863A5"/>
    <w:rsid w:val="00C86E98"/>
    <w:rsid w:val="00C872B5"/>
    <w:rsid w:val="00C90181"/>
    <w:rsid w:val="00C90A8E"/>
    <w:rsid w:val="00C90AAA"/>
    <w:rsid w:val="00C90E83"/>
    <w:rsid w:val="00C910BE"/>
    <w:rsid w:val="00C91BE6"/>
    <w:rsid w:val="00C91F9D"/>
    <w:rsid w:val="00C9257E"/>
    <w:rsid w:val="00C92B58"/>
    <w:rsid w:val="00C96094"/>
    <w:rsid w:val="00C9712B"/>
    <w:rsid w:val="00C97271"/>
    <w:rsid w:val="00CA0B7C"/>
    <w:rsid w:val="00CA0BDE"/>
    <w:rsid w:val="00CA130C"/>
    <w:rsid w:val="00CA1D57"/>
    <w:rsid w:val="00CA3003"/>
    <w:rsid w:val="00CA51F9"/>
    <w:rsid w:val="00CA532F"/>
    <w:rsid w:val="00CA5EE9"/>
    <w:rsid w:val="00CA6ADA"/>
    <w:rsid w:val="00CA709E"/>
    <w:rsid w:val="00CA71D4"/>
    <w:rsid w:val="00CB0165"/>
    <w:rsid w:val="00CB01D6"/>
    <w:rsid w:val="00CB0938"/>
    <w:rsid w:val="00CB0F69"/>
    <w:rsid w:val="00CB2133"/>
    <w:rsid w:val="00CB2421"/>
    <w:rsid w:val="00CB2C8F"/>
    <w:rsid w:val="00CB3095"/>
    <w:rsid w:val="00CB4319"/>
    <w:rsid w:val="00CB4812"/>
    <w:rsid w:val="00CB48EC"/>
    <w:rsid w:val="00CB58DC"/>
    <w:rsid w:val="00CB5E0E"/>
    <w:rsid w:val="00CB62B7"/>
    <w:rsid w:val="00CB6527"/>
    <w:rsid w:val="00CB6AA6"/>
    <w:rsid w:val="00CC0081"/>
    <w:rsid w:val="00CC031A"/>
    <w:rsid w:val="00CC0461"/>
    <w:rsid w:val="00CC0D55"/>
    <w:rsid w:val="00CC27A0"/>
    <w:rsid w:val="00CC2DED"/>
    <w:rsid w:val="00CC3C50"/>
    <w:rsid w:val="00CC58BE"/>
    <w:rsid w:val="00CC58E5"/>
    <w:rsid w:val="00CC592C"/>
    <w:rsid w:val="00CC6B3C"/>
    <w:rsid w:val="00CC76B7"/>
    <w:rsid w:val="00CC7753"/>
    <w:rsid w:val="00CC791A"/>
    <w:rsid w:val="00CC7BE7"/>
    <w:rsid w:val="00CD1D6C"/>
    <w:rsid w:val="00CD431E"/>
    <w:rsid w:val="00CD4432"/>
    <w:rsid w:val="00CD45CD"/>
    <w:rsid w:val="00CD5401"/>
    <w:rsid w:val="00CE06A0"/>
    <w:rsid w:val="00CE0BE4"/>
    <w:rsid w:val="00CE10B4"/>
    <w:rsid w:val="00CE147A"/>
    <w:rsid w:val="00CE1B69"/>
    <w:rsid w:val="00CE3227"/>
    <w:rsid w:val="00CE3ED8"/>
    <w:rsid w:val="00CE4801"/>
    <w:rsid w:val="00CE4CF9"/>
    <w:rsid w:val="00CE5D15"/>
    <w:rsid w:val="00CE78F5"/>
    <w:rsid w:val="00CF0D32"/>
    <w:rsid w:val="00CF10A5"/>
    <w:rsid w:val="00CF1E1E"/>
    <w:rsid w:val="00CF2E79"/>
    <w:rsid w:val="00CF3887"/>
    <w:rsid w:val="00CF3AA1"/>
    <w:rsid w:val="00CF5C22"/>
    <w:rsid w:val="00CF5F75"/>
    <w:rsid w:val="00CF6D5B"/>
    <w:rsid w:val="00CF6F48"/>
    <w:rsid w:val="00CF7042"/>
    <w:rsid w:val="00CF794B"/>
    <w:rsid w:val="00CF7E31"/>
    <w:rsid w:val="00D0024F"/>
    <w:rsid w:val="00D00304"/>
    <w:rsid w:val="00D004FF"/>
    <w:rsid w:val="00D00E2C"/>
    <w:rsid w:val="00D010E7"/>
    <w:rsid w:val="00D0111A"/>
    <w:rsid w:val="00D02B47"/>
    <w:rsid w:val="00D031A9"/>
    <w:rsid w:val="00D035B2"/>
    <w:rsid w:val="00D03712"/>
    <w:rsid w:val="00D06DD3"/>
    <w:rsid w:val="00D07615"/>
    <w:rsid w:val="00D07D9A"/>
    <w:rsid w:val="00D107D0"/>
    <w:rsid w:val="00D120C8"/>
    <w:rsid w:val="00D124AF"/>
    <w:rsid w:val="00D12592"/>
    <w:rsid w:val="00D12A01"/>
    <w:rsid w:val="00D134F6"/>
    <w:rsid w:val="00D13848"/>
    <w:rsid w:val="00D14575"/>
    <w:rsid w:val="00D1457A"/>
    <w:rsid w:val="00D148C4"/>
    <w:rsid w:val="00D14BE1"/>
    <w:rsid w:val="00D15480"/>
    <w:rsid w:val="00D15F4C"/>
    <w:rsid w:val="00D16D41"/>
    <w:rsid w:val="00D17DD8"/>
    <w:rsid w:val="00D17E9B"/>
    <w:rsid w:val="00D206EC"/>
    <w:rsid w:val="00D20A5F"/>
    <w:rsid w:val="00D20AD3"/>
    <w:rsid w:val="00D21E70"/>
    <w:rsid w:val="00D22163"/>
    <w:rsid w:val="00D2261B"/>
    <w:rsid w:val="00D22867"/>
    <w:rsid w:val="00D22A8D"/>
    <w:rsid w:val="00D23DEA"/>
    <w:rsid w:val="00D23F33"/>
    <w:rsid w:val="00D2439A"/>
    <w:rsid w:val="00D25A62"/>
    <w:rsid w:val="00D25AEF"/>
    <w:rsid w:val="00D26F81"/>
    <w:rsid w:val="00D27006"/>
    <w:rsid w:val="00D2737F"/>
    <w:rsid w:val="00D277FF"/>
    <w:rsid w:val="00D30297"/>
    <w:rsid w:val="00D305A9"/>
    <w:rsid w:val="00D305BF"/>
    <w:rsid w:val="00D30969"/>
    <w:rsid w:val="00D31E48"/>
    <w:rsid w:val="00D3220F"/>
    <w:rsid w:val="00D3227C"/>
    <w:rsid w:val="00D32F85"/>
    <w:rsid w:val="00D33D64"/>
    <w:rsid w:val="00D33D9A"/>
    <w:rsid w:val="00D34709"/>
    <w:rsid w:val="00D34D65"/>
    <w:rsid w:val="00D35AAB"/>
    <w:rsid w:val="00D36794"/>
    <w:rsid w:val="00D37073"/>
    <w:rsid w:val="00D3791B"/>
    <w:rsid w:val="00D37E9E"/>
    <w:rsid w:val="00D41568"/>
    <w:rsid w:val="00D415CF"/>
    <w:rsid w:val="00D41E1B"/>
    <w:rsid w:val="00D42C44"/>
    <w:rsid w:val="00D42DFF"/>
    <w:rsid w:val="00D436E2"/>
    <w:rsid w:val="00D43762"/>
    <w:rsid w:val="00D444CE"/>
    <w:rsid w:val="00D44764"/>
    <w:rsid w:val="00D45490"/>
    <w:rsid w:val="00D45D59"/>
    <w:rsid w:val="00D45FD4"/>
    <w:rsid w:val="00D4640D"/>
    <w:rsid w:val="00D46A0D"/>
    <w:rsid w:val="00D47119"/>
    <w:rsid w:val="00D478AE"/>
    <w:rsid w:val="00D5091E"/>
    <w:rsid w:val="00D51B92"/>
    <w:rsid w:val="00D52385"/>
    <w:rsid w:val="00D523D2"/>
    <w:rsid w:val="00D523FE"/>
    <w:rsid w:val="00D5284A"/>
    <w:rsid w:val="00D54096"/>
    <w:rsid w:val="00D55528"/>
    <w:rsid w:val="00D558D4"/>
    <w:rsid w:val="00D56544"/>
    <w:rsid w:val="00D56AE9"/>
    <w:rsid w:val="00D57A1A"/>
    <w:rsid w:val="00D57C95"/>
    <w:rsid w:val="00D6043F"/>
    <w:rsid w:val="00D60FF6"/>
    <w:rsid w:val="00D6125B"/>
    <w:rsid w:val="00D612FD"/>
    <w:rsid w:val="00D61792"/>
    <w:rsid w:val="00D62C22"/>
    <w:rsid w:val="00D65324"/>
    <w:rsid w:val="00D6586A"/>
    <w:rsid w:val="00D65B78"/>
    <w:rsid w:val="00D6622E"/>
    <w:rsid w:val="00D67075"/>
    <w:rsid w:val="00D671CA"/>
    <w:rsid w:val="00D70549"/>
    <w:rsid w:val="00D71E0E"/>
    <w:rsid w:val="00D71E75"/>
    <w:rsid w:val="00D71F1A"/>
    <w:rsid w:val="00D73276"/>
    <w:rsid w:val="00D7423E"/>
    <w:rsid w:val="00D74966"/>
    <w:rsid w:val="00D764D6"/>
    <w:rsid w:val="00D769A4"/>
    <w:rsid w:val="00D76A53"/>
    <w:rsid w:val="00D7709D"/>
    <w:rsid w:val="00D771E4"/>
    <w:rsid w:val="00D80126"/>
    <w:rsid w:val="00D80F7E"/>
    <w:rsid w:val="00D81200"/>
    <w:rsid w:val="00D8145E"/>
    <w:rsid w:val="00D81733"/>
    <w:rsid w:val="00D81AEB"/>
    <w:rsid w:val="00D821AD"/>
    <w:rsid w:val="00D827C8"/>
    <w:rsid w:val="00D82EFB"/>
    <w:rsid w:val="00D83A07"/>
    <w:rsid w:val="00D853FB"/>
    <w:rsid w:val="00D85401"/>
    <w:rsid w:val="00D85C28"/>
    <w:rsid w:val="00D85CA1"/>
    <w:rsid w:val="00D86204"/>
    <w:rsid w:val="00D8663B"/>
    <w:rsid w:val="00D867F7"/>
    <w:rsid w:val="00D86E91"/>
    <w:rsid w:val="00D87042"/>
    <w:rsid w:val="00D9016B"/>
    <w:rsid w:val="00D90A4B"/>
    <w:rsid w:val="00D9156D"/>
    <w:rsid w:val="00D91795"/>
    <w:rsid w:val="00D91F55"/>
    <w:rsid w:val="00D91F8C"/>
    <w:rsid w:val="00D92067"/>
    <w:rsid w:val="00D92933"/>
    <w:rsid w:val="00D92F7A"/>
    <w:rsid w:val="00D93C87"/>
    <w:rsid w:val="00D93FB2"/>
    <w:rsid w:val="00D944E6"/>
    <w:rsid w:val="00D95BE1"/>
    <w:rsid w:val="00D95E67"/>
    <w:rsid w:val="00D96412"/>
    <w:rsid w:val="00DA0112"/>
    <w:rsid w:val="00DA0309"/>
    <w:rsid w:val="00DA05DE"/>
    <w:rsid w:val="00DA14C8"/>
    <w:rsid w:val="00DA178F"/>
    <w:rsid w:val="00DA1F41"/>
    <w:rsid w:val="00DA201D"/>
    <w:rsid w:val="00DA2C73"/>
    <w:rsid w:val="00DA3E30"/>
    <w:rsid w:val="00DA4DB3"/>
    <w:rsid w:val="00DA5B97"/>
    <w:rsid w:val="00DB07A6"/>
    <w:rsid w:val="00DB1338"/>
    <w:rsid w:val="00DB141D"/>
    <w:rsid w:val="00DB25E5"/>
    <w:rsid w:val="00DB37F5"/>
    <w:rsid w:val="00DB3BBB"/>
    <w:rsid w:val="00DB521F"/>
    <w:rsid w:val="00DB5223"/>
    <w:rsid w:val="00DB5848"/>
    <w:rsid w:val="00DB58B8"/>
    <w:rsid w:val="00DB5A0B"/>
    <w:rsid w:val="00DB6510"/>
    <w:rsid w:val="00DB7073"/>
    <w:rsid w:val="00DB7398"/>
    <w:rsid w:val="00DB7A7F"/>
    <w:rsid w:val="00DB7BFA"/>
    <w:rsid w:val="00DC02B0"/>
    <w:rsid w:val="00DC07B3"/>
    <w:rsid w:val="00DC07C0"/>
    <w:rsid w:val="00DC1840"/>
    <w:rsid w:val="00DC1A76"/>
    <w:rsid w:val="00DC2360"/>
    <w:rsid w:val="00DC2A90"/>
    <w:rsid w:val="00DC2DC2"/>
    <w:rsid w:val="00DC2E75"/>
    <w:rsid w:val="00DC3B68"/>
    <w:rsid w:val="00DC3C4E"/>
    <w:rsid w:val="00DC4976"/>
    <w:rsid w:val="00DC50E4"/>
    <w:rsid w:val="00DC557F"/>
    <w:rsid w:val="00DC5FD7"/>
    <w:rsid w:val="00DC61B8"/>
    <w:rsid w:val="00DC70DB"/>
    <w:rsid w:val="00DC79D1"/>
    <w:rsid w:val="00DD01C9"/>
    <w:rsid w:val="00DD0849"/>
    <w:rsid w:val="00DD1118"/>
    <w:rsid w:val="00DD1957"/>
    <w:rsid w:val="00DD2107"/>
    <w:rsid w:val="00DD212F"/>
    <w:rsid w:val="00DD2546"/>
    <w:rsid w:val="00DD26A2"/>
    <w:rsid w:val="00DD43D1"/>
    <w:rsid w:val="00DD4EB4"/>
    <w:rsid w:val="00DD517D"/>
    <w:rsid w:val="00DD6482"/>
    <w:rsid w:val="00DE0460"/>
    <w:rsid w:val="00DE151C"/>
    <w:rsid w:val="00DE27AB"/>
    <w:rsid w:val="00DE2A81"/>
    <w:rsid w:val="00DE2D44"/>
    <w:rsid w:val="00DE350A"/>
    <w:rsid w:val="00DE3AFA"/>
    <w:rsid w:val="00DE53ED"/>
    <w:rsid w:val="00DE55B0"/>
    <w:rsid w:val="00DE59F9"/>
    <w:rsid w:val="00DE5A15"/>
    <w:rsid w:val="00DE7C70"/>
    <w:rsid w:val="00DF0883"/>
    <w:rsid w:val="00DF0965"/>
    <w:rsid w:val="00DF1845"/>
    <w:rsid w:val="00DF1A95"/>
    <w:rsid w:val="00DF1AA7"/>
    <w:rsid w:val="00DF1EC4"/>
    <w:rsid w:val="00DF397F"/>
    <w:rsid w:val="00DF3F89"/>
    <w:rsid w:val="00DF47CC"/>
    <w:rsid w:val="00DF4B92"/>
    <w:rsid w:val="00DF52F3"/>
    <w:rsid w:val="00DF5AF2"/>
    <w:rsid w:val="00DF6FB1"/>
    <w:rsid w:val="00DF6FD4"/>
    <w:rsid w:val="00DF70DB"/>
    <w:rsid w:val="00DF7680"/>
    <w:rsid w:val="00DF7B8B"/>
    <w:rsid w:val="00DF7DC9"/>
    <w:rsid w:val="00E00F2E"/>
    <w:rsid w:val="00E0212A"/>
    <w:rsid w:val="00E02938"/>
    <w:rsid w:val="00E02BD3"/>
    <w:rsid w:val="00E02CB6"/>
    <w:rsid w:val="00E02DE0"/>
    <w:rsid w:val="00E0364F"/>
    <w:rsid w:val="00E03765"/>
    <w:rsid w:val="00E057B8"/>
    <w:rsid w:val="00E05F4B"/>
    <w:rsid w:val="00E06612"/>
    <w:rsid w:val="00E06C07"/>
    <w:rsid w:val="00E06E1A"/>
    <w:rsid w:val="00E07201"/>
    <w:rsid w:val="00E07AF4"/>
    <w:rsid w:val="00E07D06"/>
    <w:rsid w:val="00E07E21"/>
    <w:rsid w:val="00E10BA9"/>
    <w:rsid w:val="00E1157C"/>
    <w:rsid w:val="00E116A7"/>
    <w:rsid w:val="00E11A1F"/>
    <w:rsid w:val="00E11DE4"/>
    <w:rsid w:val="00E121AB"/>
    <w:rsid w:val="00E12754"/>
    <w:rsid w:val="00E13132"/>
    <w:rsid w:val="00E14144"/>
    <w:rsid w:val="00E150CE"/>
    <w:rsid w:val="00E15EB3"/>
    <w:rsid w:val="00E15FCB"/>
    <w:rsid w:val="00E16372"/>
    <w:rsid w:val="00E16BEE"/>
    <w:rsid w:val="00E16C30"/>
    <w:rsid w:val="00E200B9"/>
    <w:rsid w:val="00E22EC0"/>
    <w:rsid w:val="00E22EC2"/>
    <w:rsid w:val="00E22EC5"/>
    <w:rsid w:val="00E22F97"/>
    <w:rsid w:val="00E23009"/>
    <w:rsid w:val="00E23F27"/>
    <w:rsid w:val="00E242AF"/>
    <w:rsid w:val="00E24571"/>
    <w:rsid w:val="00E24F84"/>
    <w:rsid w:val="00E2527A"/>
    <w:rsid w:val="00E256EF"/>
    <w:rsid w:val="00E25A45"/>
    <w:rsid w:val="00E26713"/>
    <w:rsid w:val="00E26920"/>
    <w:rsid w:val="00E2779C"/>
    <w:rsid w:val="00E27866"/>
    <w:rsid w:val="00E305E9"/>
    <w:rsid w:val="00E30803"/>
    <w:rsid w:val="00E3090D"/>
    <w:rsid w:val="00E32ED2"/>
    <w:rsid w:val="00E332E8"/>
    <w:rsid w:val="00E338BF"/>
    <w:rsid w:val="00E33FAB"/>
    <w:rsid w:val="00E341CF"/>
    <w:rsid w:val="00E34255"/>
    <w:rsid w:val="00E34998"/>
    <w:rsid w:val="00E357F2"/>
    <w:rsid w:val="00E35C4C"/>
    <w:rsid w:val="00E36537"/>
    <w:rsid w:val="00E37665"/>
    <w:rsid w:val="00E378CB"/>
    <w:rsid w:val="00E37DC2"/>
    <w:rsid w:val="00E40306"/>
    <w:rsid w:val="00E403C6"/>
    <w:rsid w:val="00E4054F"/>
    <w:rsid w:val="00E4177B"/>
    <w:rsid w:val="00E437FF"/>
    <w:rsid w:val="00E43DEB"/>
    <w:rsid w:val="00E445DF"/>
    <w:rsid w:val="00E44BF6"/>
    <w:rsid w:val="00E44CA7"/>
    <w:rsid w:val="00E474CE"/>
    <w:rsid w:val="00E47BA6"/>
    <w:rsid w:val="00E5063D"/>
    <w:rsid w:val="00E50E7E"/>
    <w:rsid w:val="00E50EDF"/>
    <w:rsid w:val="00E51272"/>
    <w:rsid w:val="00E51730"/>
    <w:rsid w:val="00E51FEF"/>
    <w:rsid w:val="00E527BB"/>
    <w:rsid w:val="00E5368D"/>
    <w:rsid w:val="00E53D0C"/>
    <w:rsid w:val="00E53DEC"/>
    <w:rsid w:val="00E54539"/>
    <w:rsid w:val="00E5458F"/>
    <w:rsid w:val="00E55923"/>
    <w:rsid w:val="00E56C48"/>
    <w:rsid w:val="00E57D12"/>
    <w:rsid w:val="00E6072E"/>
    <w:rsid w:val="00E60798"/>
    <w:rsid w:val="00E60DFD"/>
    <w:rsid w:val="00E61839"/>
    <w:rsid w:val="00E632F9"/>
    <w:rsid w:val="00E634F6"/>
    <w:rsid w:val="00E638BF"/>
    <w:rsid w:val="00E63B7B"/>
    <w:rsid w:val="00E648DE"/>
    <w:rsid w:val="00E64FCC"/>
    <w:rsid w:val="00E659C4"/>
    <w:rsid w:val="00E6634E"/>
    <w:rsid w:val="00E67483"/>
    <w:rsid w:val="00E7026F"/>
    <w:rsid w:val="00E70304"/>
    <w:rsid w:val="00E705E1"/>
    <w:rsid w:val="00E7211F"/>
    <w:rsid w:val="00E72396"/>
    <w:rsid w:val="00E72FD6"/>
    <w:rsid w:val="00E7308D"/>
    <w:rsid w:val="00E73687"/>
    <w:rsid w:val="00E73B4B"/>
    <w:rsid w:val="00E73F7C"/>
    <w:rsid w:val="00E74055"/>
    <w:rsid w:val="00E759C9"/>
    <w:rsid w:val="00E75AC5"/>
    <w:rsid w:val="00E75D7E"/>
    <w:rsid w:val="00E75F0C"/>
    <w:rsid w:val="00E768F4"/>
    <w:rsid w:val="00E76A6D"/>
    <w:rsid w:val="00E81DDF"/>
    <w:rsid w:val="00E83665"/>
    <w:rsid w:val="00E83837"/>
    <w:rsid w:val="00E839BA"/>
    <w:rsid w:val="00E8431C"/>
    <w:rsid w:val="00E85DE2"/>
    <w:rsid w:val="00E85E2A"/>
    <w:rsid w:val="00E8641D"/>
    <w:rsid w:val="00E86794"/>
    <w:rsid w:val="00E868CA"/>
    <w:rsid w:val="00E86985"/>
    <w:rsid w:val="00E87383"/>
    <w:rsid w:val="00E876E6"/>
    <w:rsid w:val="00E9040A"/>
    <w:rsid w:val="00E9080B"/>
    <w:rsid w:val="00E90CD0"/>
    <w:rsid w:val="00E91637"/>
    <w:rsid w:val="00E924E3"/>
    <w:rsid w:val="00E92B11"/>
    <w:rsid w:val="00E92D67"/>
    <w:rsid w:val="00E94C2C"/>
    <w:rsid w:val="00E94EFE"/>
    <w:rsid w:val="00E955C8"/>
    <w:rsid w:val="00E95781"/>
    <w:rsid w:val="00E95DC1"/>
    <w:rsid w:val="00E95FB6"/>
    <w:rsid w:val="00E961E5"/>
    <w:rsid w:val="00E9625F"/>
    <w:rsid w:val="00E96339"/>
    <w:rsid w:val="00E977E0"/>
    <w:rsid w:val="00E97F3B"/>
    <w:rsid w:val="00EA047A"/>
    <w:rsid w:val="00EA07BD"/>
    <w:rsid w:val="00EA084F"/>
    <w:rsid w:val="00EA1393"/>
    <w:rsid w:val="00EA1B66"/>
    <w:rsid w:val="00EA1B69"/>
    <w:rsid w:val="00EA1EDA"/>
    <w:rsid w:val="00EA2921"/>
    <w:rsid w:val="00EA2E5F"/>
    <w:rsid w:val="00EA379F"/>
    <w:rsid w:val="00EA3FCF"/>
    <w:rsid w:val="00EA4D4F"/>
    <w:rsid w:val="00EA5936"/>
    <w:rsid w:val="00EA5D13"/>
    <w:rsid w:val="00EA62FE"/>
    <w:rsid w:val="00EA661E"/>
    <w:rsid w:val="00EA6EF4"/>
    <w:rsid w:val="00EA754B"/>
    <w:rsid w:val="00EA7D74"/>
    <w:rsid w:val="00EB09AC"/>
    <w:rsid w:val="00EB154F"/>
    <w:rsid w:val="00EB1583"/>
    <w:rsid w:val="00EB6226"/>
    <w:rsid w:val="00EB7830"/>
    <w:rsid w:val="00EB7C2B"/>
    <w:rsid w:val="00EC0F23"/>
    <w:rsid w:val="00EC1412"/>
    <w:rsid w:val="00EC1CBF"/>
    <w:rsid w:val="00EC2893"/>
    <w:rsid w:val="00EC28E9"/>
    <w:rsid w:val="00EC2DE0"/>
    <w:rsid w:val="00EC2E91"/>
    <w:rsid w:val="00EC2F53"/>
    <w:rsid w:val="00EC3096"/>
    <w:rsid w:val="00EC4B41"/>
    <w:rsid w:val="00EC5718"/>
    <w:rsid w:val="00EC5D8B"/>
    <w:rsid w:val="00EC5E49"/>
    <w:rsid w:val="00EC5E65"/>
    <w:rsid w:val="00EC5F48"/>
    <w:rsid w:val="00EC6255"/>
    <w:rsid w:val="00EC6325"/>
    <w:rsid w:val="00EC6AF6"/>
    <w:rsid w:val="00EC6E36"/>
    <w:rsid w:val="00EC7730"/>
    <w:rsid w:val="00EC7D75"/>
    <w:rsid w:val="00ED0A03"/>
    <w:rsid w:val="00ED0A45"/>
    <w:rsid w:val="00ED0F5B"/>
    <w:rsid w:val="00ED196C"/>
    <w:rsid w:val="00ED19F5"/>
    <w:rsid w:val="00ED2775"/>
    <w:rsid w:val="00ED30D0"/>
    <w:rsid w:val="00ED4978"/>
    <w:rsid w:val="00ED60B2"/>
    <w:rsid w:val="00ED6E9B"/>
    <w:rsid w:val="00ED6FCC"/>
    <w:rsid w:val="00ED7A1C"/>
    <w:rsid w:val="00EE0771"/>
    <w:rsid w:val="00EE1AB1"/>
    <w:rsid w:val="00EE1BDB"/>
    <w:rsid w:val="00EE2218"/>
    <w:rsid w:val="00EE2361"/>
    <w:rsid w:val="00EE30D0"/>
    <w:rsid w:val="00EE384C"/>
    <w:rsid w:val="00EE3FF9"/>
    <w:rsid w:val="00EE4186"/>
    <w:rsid w:val="00EE4F03"/>
    <w:rsid w:val="00EE5E83"/>
    <w:rsid w:val="00EE7717"/>
    <w:rsid w:val="00EE7BCD"/>
    <w:rsid w:val="00EF0242"/>
    <w:rsid w:val="00EF030C"/>
    <w:rsid w:val="00EF06AD"/>
    <w:rsid w:val="00EF0727"/>
    <w:rsid w:val="00EF07D9"/>
    <w:rsid w:val="00EF087C"/>
    <w:rsid w:val="00EF1EA1"/>
    <w:rsid w:val="00EF2292"/>
    <w:rsid w:val="00EF2650"/>
    <w:rsid w:val="00EF3722"/>
    <w:rsid w:val="00EF3C61"/>
    <w:rsid w:val="00EF4981"/>
    <w:rsid w:val="00EF4A3A"/>
    <w:rsid w:val="00EF4EB5"/>
    <w:rsid w:val="00EF51DE"/>
    <w:rsid w:val="00EF538B"/>
    <w:rsid w:val="00EF599B"/>
    <w:rsid w:val="00EF6E1B"/>
    <w:rsid w:val="00EF70BE"/>
    <w:rsid w:val="00EF7AF2"/>
    <w:rsid w:val="00F000D5"/>
    <w:rsid w:val="00F00805"/>
    <w:rsid w:val="00F00A7E"/>
    <w:rsid w:val="00F00E5C"/>
    <w:rsid w:val="00F01038"/>
    <w:rsid w:val="00F0132E"/>
    <w:rsid w:val="00F01719"/>
    <w:rsid w:val="00F018B1"/>
    <w:rsid w:val="00F020FF"/>
    <w:rsid w:val="00F0239A"/>
    <w:rsid w:val="00F023D6"/>
    <w:rsid w:val="00F02E05"/>
    <w:rsid w:val="00F02F95"/>
    <w:rsid w:val="00F0311F"/>
    <w:rsid w:val="00F032DF"/>
    <w:rsid w:val="00F0344C"/>
    <w:rsid w:val="00F0388E"/>
    <w:rsid w:val="00F042A2"/>
    <w:rsid w:val="00F04CA9"/>
    <w:rsid w:val="00F05B99"/>
    <w:rsid w:val="00F0652B"/>
    <w:rsid w:val="00F06ED4"/>
    <w:rsid w:val="00F07DDC"/>
    <w:rsid w:val="00F07ECF"/>
    <w:rsid w:val="00F107D2"/>
    <w:rsid w:val="00F10C4C"/>
    <w:rsid w:val="00F11499"/>
    <w:rsid w:val="00F1164C"/>
    <w:rsid w:val="00F122C0"/>
    <w:rsid w:val="00F1291A"/>
    <w:rsid w:val="00F1308C"/>
    <w:rsid w:val="00F13A96"/>
    <w:rsid w:val="00F147E0"/>
    <w:rsid w:val="00F153F3"/>
    <w:rsid w:val="00F15A47"/>
    <w:rsid w:val="00F16157"/>
    <w:rsid w:val="00F16B60"/>
    <w:rsid w:val="00F17130"/>
    <w:rsid w:val="00F178AE"/>
    <w:rsid w:val="00F20B46"/>
    <w:rsid w:val="00F21C68"/>
    <w:rsid w:val="00F21F07"/>
    <w:rsid w:val="00F222F6"/>
    <w:rsid w:val="00F22374"/>
    <w:rsid w:val="00F23FFD"/>
    <w:rsid w:val="00F24146"/>
    <w:rsid w:val="00F241FD"/>
    <w:rsid w:val="00F244AF"/>
    <w:rsid w:val="00F2455D"/>
    <w:rsid w:val="00F24591"/>
    <w:rsid w:val="00F252D1"/>
    <w:rsid w:val="00F2543B"/>
    <w:rsid w:val="00F25695"/>
    <w:rsid w:val="00F264FE"/>
    <w:rsid w:val="00F27330"/>
    <w:rsid w:val="00F27418"/>
    <w:rsid w:val="00F27A07"/>
    <w:rsid w:val="00F27EFE"/>
    <w:rsid w:val="00F308CB"/>
    <w:rsid w:val="00F31421"/>
    <w:rsid w:val="00F31D03"/>
    <w:rsid w:val="00F32757"/>
    <w:rsid w:val="00F32F37"/>
    <w:rsid w:val="00F3343D"/>
    <w:rsid w:val="00F34EE2"/>
    <w:rsid w:val="00F35450"/>
    <w:rsid w:val="00F35ABC"/>
    <w:rsid w:val="00F35E55"/>
    <w:rsid w:val="00F37D40"/>
    <w:rsid w:val="00F40031"/>
    <w:rsid w:val="00F4018F"/>
    <w:rsid w:val="00F403CE"/>
    <w:rsid w:val="00F40863"/>
    <w:rsid w:val="00F40B7B"/>
    <w:rsid w:val="00F40E6A"/>
    <w:rsid w:val="00F41618"/>
    <w:rsid w:val="00F42254"/>
    <w:rsid w:val="00F43D9E"/>
    <w:rsid w:val="00F4481E"/>
    <w:rsid w:val="00F44890"/>
    <w:rsid w:val="00F44E6A"/>
    <w:rsid w:val="00F44F90"/>
    <w:rsid w:val="00F45458"/>
    <w:rsid w:val="00F456B4"/>
    <w:rsid w:val="00F459F8"/>
    <w:rsid w:val="00F45F94"/>
    <w:rsid w:val="00F46ADB"/>
    <w:rsid w:val="00F470E7"/>
    <w:rsid w:val="00F47EDD"/>
    <w:rsid w:val="00F51855"/>
    <w:rsid w:val="00F51AAE"/>
    <w:rsid w:val="00F521C1"/>
    <w:rsid w:val="00F53292"/>
    <w:rsid w:val="00F53D01"/>
    <w:rsid w:val="00F53F0D"/>
    <w:rsid w:val="00F54F10"/>
    <w:rsid w:val="00F552AB"/>
    <w:rsid w:val="00F555DD"/>
    <w:rsid w:val="00F55AE5"/>
    <w:rsid w:val="00F5727C"/>
    <w:rsid w:val="00F605DA"/>
    <w:rsid w:val="00F60883"/>
    <w:rsid w:val="00F61503"/>
    <w:rsid w:val="00F61DC5"/>
    <w:rsid w:val="00F62B05"/>
    <w:rsid w:val="00F62CA5"/>
    <w:rsid w:val="00F63205"/>
    <w:rsid w:val="00F63518"/>
    <w:rsid w:val="00F63E0A"/>
    <w:rsid w:val="00F64485"/>
    <w:rsid w:val="00F652D0"/>
    <w:rsid w:val="00F65CF5"/>
    <w:rsid w:val="00F700F9"/>
    <w:rsid w:val="00F7062B"/>
    <w:rsid w:val="00F707ED"/>
    <w:rsid w:val="00F714F7"/>
    <w:rsid w:val="00F72A80"/>
    <w:rsid w:val="00F739BA"/>
    <w:rsid w:val="00F73B5D"/>
    <w:rsid w:val="00F74EEA"/>
    <w:rsid w:val="00F753FB"/>
    <w:rsid w:val="00F76FDE"/>
    <w:rsid w:val="00F776A7"/>
    <w:rsid w:val="00F81C07"/>
    <w:rsid w:val="00F82427"/>
    <w:rsid w:val="00F84746"/>
    <w:rsid w:val="00F84ED9"/>
    <w:rsid w:val="00F862DB"/>
    <w:rsid w:val="00F86900"/>
    <w:rsid w:val="00F901CC"/>
    <w:rsid w:val="00F90258"/>
    <w:rsid w:val="00F912C7"/>
    <w:rsid w:val="00F91845"/>
    <w:rsid w:val="00F91FD0"/>
    <w:rsid w:val="00F93052"/>
    <w:rsid w:val="00F93693"/>
    <w:rsid w:val="00F9390E"/>
    <w:rsid w:val="00F93916"/>
    <w:rsid w:val="00F93C04"/>
    <w:rsid w:val="00F93C86"/>
    <w:rsid w:val="00F94BB5"/>
    <w:rsid w:val="00F94FF6"/>
    <w:rsid w:val="00F96217"/>
    <w:rsid w:val="00F9648D"/>
    <w:rsid w:val="00F96953"/>
    <w:rsid w:val="00F96E0C"/>
    <w:rsid w:val="00F96E29"/>
    <w:rsid w:val="00F97333"/>
    <w:rsid w:val="00F97699"/>
    <w:rsid w:val="00F97FAA"/>
    <w:rsid w:val="00FA0896"/>
    <w:rsid w:val="00FA0C9C"/>
    <w:rsid w:val="00FA1CE6"/>
    <w:rsid w:val="00FA2F99"/>
    <w:rsid w:val="00FA325E"/>
    <w:rsid w:val="00FA3C84"/>
    <w:rsid w:val="00FA3D75"/>
    <w:rsid w:val="00FA3F73"/>
    <w:rsid w:val="00FA471D"/>
    <w:rsid w:val="00FA49F0"/>
    <w:rsid w:val="00FA539F"/>
    <w:rsid w:val="00FA59F0"/>
    <w:rsid w:val="00FA605B"/>
    <w:rsid w:val="00FA61BA"/>
    <w:rsid w:val="00FA7668"/>
    <w:rsid w:val="00FA7B24"/>
    <w:rsid w:val="00FB047D"/>
    <w:rsid w:val="00FB0546"/>
    <w:rsid w:val="00FB0FBD"/>
    <w:rsid w:val="00FB1A4B"/>
    <w:rsid w:val="00FB2D90"/>
    <w:rsid w:val="00FB473E"/>
    <w:rsid w:val="00FB5344"/>
    <w:rsid w:val="00FB5610"/>
    <w:rsid w:val="00FB5AD7"/>
    <w:rsid w:val="00FB5D24"/>
    <w:rsid w:val="00FB5E55"/>
    <w:rsid w:val="00FB66AC"/>
    <w:rsid w:val="00FB6B48"/>
    <w:rsid w:val="00FB6C44"/>
    <w:rsid w:val="00FB6EB8"/>
    <w:rsid w:val="00FB722C"/>
    <w:rsid w:val="00FC0273"/>
    <w:rsid w:val="00FC0662"/>
    <w:rsid w:val="00FC0E6B"/>
    <w:rsid w:val="00FC1DCE"/>
    <w:rsid w:val="00FC253F"/>
    <w:rsid w:val="00FC32A2"/>
    <w:rsid w:val="00FC3B5D"/>
    <w:rsid w:val="00FC42B2"/>
    <w:rsid w:val="00FC4BF4"/>
    <w:rsid w:val="00FC4E76"/>
    <w:rsid w:val="00FC5285"/>
    <w:rsid w:val="00FC5ADE"/>
    <w:rsid w:val="00FC6165"/>
    <w:rsid w:val="00FC660F"/>
    <w:rsid w:val="00FC6A9E"/>
    <w:rsid w:val="00FC6FB7"/>
    <w:rsid w:val="00FC717E"/>
    <w:rsid w:val="00FC75F1"/>
    <w:rsid w:val="00FC762C"/>
    <w:rsid w:val="00FD0B0C"/>
    <w:rsid w:val="00FD113D"/>
    <w:rsid w:val="00FD1148"/>
    <w:rsid w:val="00FD13BA"/>
    <w:rsid w:val="00FD146C"/>
    <w:rsid w:val="00FD1CEA"/>
    <w:rsid w:val="00FD243D"/>
    <w:rsid w:val="00FD2590"/>
    <w:rsid w:val="00FD2B16"/>
    <w:rsid w:val="00FD2CA6"/>
    <w:rsid w:val="00FD2D76"/>
    <w:rsid w:val="00FD3BC5"/>
    <w:rsid w:val="00FD544B"/>
    <w:rsid w:val="00FD5F72"/>
    <w:rsid w:val="00FD6116"/>
    <w:rsid w:val="00FD668E"/>
    <w:rsid w:val="00FD6D45"/>
    <w:rsid w:val="00FE0CC4"/>
    <w:rsid w:val="00FE1663"/>
    <w:rsid w:val="00FE29A9"/>
    <w:rsid w:val="00FE29D3"/>
    <w:rsid w:val="00FE2FC8"/>
    <w:rsid w:val="00FE3964"/>
    <w:rsid w:val="00FE4907"/>
    <w:rsid w:val="00FE4B84"/>
    <w:rsid w:val="00FE4FB6"/>
    <w:rsid w:val="00FE7051"/>
    <w:rsid w:val="00FE79BE"/>
    <w:rsid w:val="00FF005B"/>
    <w:rsid w:val="00FF269C"/>
    <w:rsid w:val="00FF2C58"/>
    <w:rsid w:val="00FF2F6F"/>
    <w:rsid w:val="00FF428F"/>
    <w:rsid w:val="00FF4468"/>
    <w:rsid w:val="00FF4844"/>
    <w:rsid w:val="00FF4E2E"/>
    <w:rsid w:val="00FF61EB"/>
    <w:rsid w:val="00FF6590"/>
    <w:rsid w:val="00FF6BC1"/>
    <w:rsid w:val="00FF7741"/>
    <w:rsid w:val="05B9C879"/>
    <w:rsid w:val="0782CBD8"/>
    <w:rsid w:val="08A2D15F"/>
    <w:rsid w:val="0C5B26DB"/>
    <w:rsid w:val="18EC3583"/>
    <w:rsid w:val="1AB93941"/>
    <w:rsid w:val="2076D1E3"/>
    <w:rsid w:val="21D89161"/>
    <w:rsid w:val="24169D08"/>
    <w:rsid w:val="245EB4E6"/>
    <w:rsid w:val="2D4636E2"/>
    <w:rsid w:val="33BBED24"/>
    <w:rsid w:val="34C83E8A"/>
    <w:rsid w:val="37C4BE36"/>
    <w:rsid w:val="39474A81"/>
    <w:rsid w:val="3AD9F83D"/>
    <w:rsid w:val="3E9E8948"/>
    <w:rsid w:val="3F519AFE"/>
    <w:rsid w:val="4597ACE0"/>
    <w:rsid w:val="4AC615FF"/>
    <w:rsid w:val="4B7BB102"/>
    <w:rsid w:val="4F4FEEE5"/>
    <w:rsid w:val="50F0635D"/>
    <w:rsid w:val="5193B3A2"/>
    <w:rsid w:val="53FC77AD"/>
    <w:rsid w:val="5704F6DF"/>
    <w:rsid w:val="58632006"/>
    <w:rsid w:val="5A8AA399"/>
    <w:rsid w:val="5E7767FF"/>
    <w:rsid w:val="5F698D21"/>
    <w:rsid w:val="606EA850"/>
    <w:rsid w:val="60925129"/>
    <w:rsid w:val="61AE2FE8"/>
    <w:rsid w:val="61E4E641"/>
    <w:rsid w:val="69031F10"/>
    <w:rsid w:val="6E4D14E2"/>
    <w:rsid w:val="7C60234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390BAB88"/>
  <w15:chartTrackingRefBased/>
  <w15:docId w15:val="{15B48A75-A7B4-4CA7-99AC-A55EB130F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4B1"/>
    <w:pPr>
      <w:jc w:val="both"/>
    </w:pPr>
    <w:rPr>
      <w:rFonts w:ascii="Cambria" w:hAnsi="Cambria"/>
    </w:rPr>
  </w:style>
  <w:style w:type="paragraph" w:styleId="Heading1">
    <w:name w:val="heading 1"/>
    <w:basedOn w:val="Normal"/>
    <w:next w:val="Normal"/>
    <w:link w:val="Heading1Char"/>
    <w:uiPriority w:val="9"/>
    <w:qFormat/>
    <w:rsid w:val="006364B1"/>
    <w:pPr>
      <w:keepNext/>
      <w:keepLines/>
      <w:numPr>
        <w:numId w:val="1"/>
      </w:numPr>
      <w:spacing w:before="240" w:after="360"/>
      <w:ind w:left="851" w:hanging="851"/>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6364B1"/>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327E69"/>
    <w:pPr>
      <w:keepNext/>
      <w:keepLines/>
      <w:spacing w:before="40" w:after="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327E69"/>
    <w:pPr>
      <w:keepNext/>
      <w:keepLines/>
      <w:spacing w:before="40" w:after="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unhideWhenUsed/>
    <w:qFormat/>
    <w:rsid w:val="00327E69"/>
    <w:pPr>
      <w:keepNext/>
      <w:keepLines/>
      <w:spacing w:before="40" w:after="0"/>
      <w:outlineLvl w:val="4"/>
    </w:pPr>
    <w:rPr>
      <w:rFonts w:asciiTheme="majorHAnsi" w:eastAsiaTheme="majorEastAsia" w:hAnsiTheme="majorHAnsi" w:cstheme="majorBidi"/>
      <w:color w:val="000000" w:themeColor="text1"/>
    </w:rPr>
  </w:style>
  <w:style w:type="paragraph" w:styleId="Heading6">
    <w:name w:val="heading 6"/>
    <w:basedOn w:val="Normal"/>
    <w:next w:val="Normal"/>
    <w:link w:val="Heading6Char"/>
    <w:uiPriority w:val="9"/>
    <w:unhideWhenUsed/>
    <w:qFormat/>
    <w:rsid w:val="00327E69"/>
    <w:pPr>
      <w:keepNext/>
      <w:keepLines/>
      <w:spacing w:before="40" w:after="0"/>
      <w:outlineLvl w:val="5"/>
    </w:pPr>
    <w:rPr>
      <w:rFonts w:asciiTheme="majorHAnsi" w:eastAsiaTheme="majorEastAsia" w:hAnsiTheme="majorHAnsi" w:cstheme="majorBidi"/>
      <w:color w:val="000000" w:themeColor="text1"/>
    </w:rPr>
  </w:style>
  <w:style w:type="paragraph" w:styleId="Heading7">
    <w:name w:val="heading 7"/>
    <w:basedOn w:val="Normal"/>
    <w:next w:val="Normal"/>
    <w:link w:val="Heading7Char"/>
    <w:uiPriority w:val="9"/>
    <w:unhideWhenUsed/>
    <w:qFormat/>
    <w:rsid w:val="00327E69"/>
    <w:pPr>
      <w:keepNext/>
      <w:keepLines/>
      <w:spacing w:before="40" w:after="0"/>
      <w:outlineLvl w:val="6"/>
    </w:pPr>
    <w:rPr>
      <w:rFonts w:asciiTheme="majorHAnsi" w:eastAsiaTheme="majorEastAsia" w:hAnsiTheme="majorHAnsi" w:cstheme="majorBidi"/>
      <w: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64B1"/>
    <w:rPr>
      <w:rFonts w:ascii="Cambria" w:eastAsiaTheme="majorEastAsia" w:hAnsi="Cambria" w:cstheme="majorBidi"/>
      <w:b/>
      <w:sz w:val="40"/>
      <w:szCs w:val="32"/>
    </w:rPr>
  </w:style>
  <w:style w:type="character" w:customStyle="1" w:styleId="Heading2Char">
    <w:name w:val="Heading 2 Char"/>
    <w:basedOn w:val="DefaultParagraphFont"/>
    <w:link w:val="Heading2"/>
    <w:uiPriority w:val="9"/>
    <w:rsid w:val="006364B1"/>
    <w:rPr>
      <w:rFonts w:ascii="Cambria" w:eastAsiaTheme="majorEastAsia" w:hAnsi="Cambria" w:cstheme="majorBidi"/>
      <w:sz w:val="36"/>
      <w:szCs w:val="26"/>
    </w:rPr>
  </w:style>
  <w:style w:type="paragraph" w:styleId="ListParagraph">
    <w:name w:val="List Paragraph"/>
    <w:basedOn w:val="Normal"/>
    <w:uiPriority w:val="34"/>
    <w:qFormat/>
    <w:rsid w:val="006364B1"/>
    <w:pPr>
      <w:ind w:left="720"/>
      <w:contextualSpacing/>
    </w:pPr>
  </w:style>
  <w:style w:type="paragraph" w:styleId="TOCHeading">
    <w:name w:val="TOC Heading"/>
    <w:basedOn w:val="Heading1"/>
    <w:next w:val="Normal"/>
    <w:uiPriority w:val="39"/>
    <w:unhideWhenUsed/>
    <w:qFormat/>
    <w:rsid w:val="006364B1"/>
    <w:pPr>
      <w:numPr>
        <w:numId w:val="0"/>
      </w:numPr>
      <w:spacing w:after="0"/>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364B1"/>
    <w:pPr>
      <w:spacing w:after="100"/>
    </w:pPr>
  </w:style>
  <w:style w:type="paragraph" w:styleId="TOC2">
    <w:name w:val="toc 2"/>
    <w:basedOn w:val="Normal"/>
    <w:next w:val="Normal"/>
    <w:autoRedefine/>
    <w:uiPriority w:val="39"/>
    <w:unhideWhenUsed/>
    <w:rsid w:val="006364B1"/>
    <w:pPr>
      <w:spacing w:after="100"/>
      <w:ind w:left="220"/>
    </w:pPr>
  </w:style>
  <w:style w:type="character" w:styleId="Hyperlink">
    <w:name w:val="Hyperlink"/>
    <w:basedOn w:val="DefaultParagraphFont"/>
    <w:uiPriority w:val="99"/>
    <w:unhideWhenUsed/>
    <w:rsid w:val="006364B1"/>
    <w:rPr>
      <w:color w:val="0563C1" w:themeColor="hyperlink"/>
      <w:u w:val="single"/>
    </w:rPr>
  </w:style>
  <w:style w:type="paragraph" w:styleId="Bibliography">
    <w:name w:val="Bibliography"/>
    <w:basedOn w:val="Normal"/>
    <w:next w:val="Normal"/>
    <w:uiPriority w:val="37"/>
    <w:unhideWhenUsed/>
    <w:rsid w:val="00E868CA"/>
  </w:style>
  <w:style w:type="character" w:styleId="FollowedHyperlink">
    <w:name w:val="FollowedHyperlink"/>
    <w:basedOn w:val="DefaultParagraphFont"/>
    <w:uiPriority w:val="99"/>
    <w:semiHidden/>
    <w:unhideWhenUsed/>
    <w:rsid w:val="00C3506A"/>
    <w:rPr>
      <w:color w:val="954F72" w:themeColor="followedHyperlink"/>
      <w:u w:val="single"/>
    </w:rPr>
  </w:style>
  <w:style w:type="character" w:customStyle="1" w:styleId="Heading3Char">
    <w:name w:val="Heading 3 Char"/>
    <w:basedOn w:val="DefaultParagraphFont"/>
    <w:link w:val="Heading3"/>
    <w:uiPriority w:val="9"/>
    <w:rsid w:val="00327E69"/>
    <w:rPr>
      <w:rFonts w:asciiTheme="majorHAnsi" w:eastAsiaTheme="majorEastAsia" w:hAnsiTheme="majorHAnsi" w:cstheme="majorBidi"/>
      <w:color w:val="000000" w:themeColor="text1"/>
      <w:sz w:val="24"/>
      <w:szCs w:val="24"/>
    </w:rPr>
  </w:style>
  <w:style w:type="character" w:styleId="Strong">
    <w:name w:val="Strong"/>
    <w:basedOn w:val="DefaultParagraphFont"/>
    <w:uiPriority w:val="22"/>
    <w:qFormat/>
    <w:rsid w:val="00001765"/>
    <w:rPr>
      <w:b/>
      <w:bCs/>
    </w:rPr>
  </w:style>
  <w:style w:type="character" w:styleId="Emphasis">
    <w:name w:val="Emphasis"/>
    <w:basedOn w:val="DefaultParagraphFont"/>
    <w:uiPriority w:val="20"/>
    <w:qFormat/>
    <w:rsid w:val="00001765"/>
    <w:rPr>
      <w:i/>
      <w:iCs/>
    </w:rPr>
  </w:style>
  <w:style w:type="character" w:styleId="SubtleEmphasis">
    <w:name w:val="Subtle Emphasis"/>
    <w:basedOn w:val="DefaultParagraphFont"/>
    <w:uiPriority w:val="19"/>
    <w:qFormat/>
    <w:rsid w:val="00001765"/>
    <w:rPr>
      <w:i/>
      <w:iCs/>
      <w:color w:val="404040" w:themeColor="text1" w:themeTint="BF"/>
    </w:rPr>
  </w:style>
  <w:style w:type="character" w:styleId="PlaceholderText">
    <w:name w:val="Placeholder Text"/>
    <w:basedOn w:val="DefaultParagraphFont"/>
    <w:uiPriority w:val="99"/>
    <w:semiHidden/>
    <w:rsid w:val="001C70D0"/>
    <w:rPr>
      <w:color w:val="666666"/>
    </w:rPr>
  </w:style>
  <w:style w:type="paragraph" w:styleId="Subtitle">
    <w:name w:val="Subtitle"/>
    <w:basedOn w:val="Normal"/>
    <w:next w:val="Normal"/>
    <w:link w:val="SubtitleChar"/>
    <w:uiPriority w:val="11"/>
    <w:qFormat/>
    <w:rsid w:val="000B1466"/>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0B1466"/>
    <w:rPr>
      <w:rFonts w:eastAsiaTheme="minorEastAsia"/>
      <w:color w:val="5A5A5A" w:themeColor="text1" w:themeTint="A5"/>
      <w:spacing w:val="15"/>
    </w:rPr>
  </w:style>
  <w:style w:type="paragraph" w:styleId="NoSpacing">
    <w:name w:val="No Spacing"/>
    <w:uiPriority w:val="1"/>
    <w:qFormat/>
    <w:rsid w:val="000B1466"/>
    <w:pPr>
      <w:spacing w:after="0" w:line="240" w:lineRule="auto"/>
      <w:jc w:val="both"/>
    </w:pPr>
    <w:rPr>
      <w:rFonts w:ascii="Cambria" w:hAnsi="Cambria"/>
    </w:rPr>
  </w:style>
  <w:style w:type="paragraph" w:styleId="TOC3">
    <w:name w:val="toc 3"/>
    <w:basedOn w:val="Normal"/>
    <w:next w:val="Normal"/>
    <w:autoRedefine/>
    <w:uiPriority w:val="39"/>
    <w:unhideWhenUsed/>
    <w:rsid w:val="00181D21"/>
    <w:pPr>
      <w:spacing w:after="100"/>
      <w:ind w:left="440"/>
    </w:pPr>
  </w:style>
  <w:style w:type="character" w:customStyle="1" w:styleId="Heading4Char">
    <w:name w:val="Heading 4 Char"/>
    <w:basedOn w:val="DefaultParagraphFont"/>
    <w:link w:val="Heading4"/>
    <w:uiPriority w:val="9"/>
    <w:rsid w:val="00327E69"/>
    <w:rPr>
      <w:rFonts w:asciiTheme="majorHAnsi" w:eastAsiaTheme="majorEastAsia" w:hAnsiTheme="majorHAnsi" w:cstheme="majorBidi"/>
      <w:i/>
      <w:iCs/>
      <w:color w:val="000000" w:themeColor="text1"/>
    </w:rPr>
  </w:style>
  <w:style w:type="character" w:customStyle="1" w:styleId="Heading5Char">
    <w:name w:val="Heading 5 Char"/>
    <w:basedOn w:val="DefaultParagraphFont"/>
    <w:link w:val="Heading5"/>
    <w:uiPriority w:val="9"/>
    <w:rsid w:val="00327E69"/>
    <w:rPr>
      <w:rFonts w:asciiTheme="majorHAnsi" w:eastAsiaTheme="majorEastAsia" w:hAnsiTheme="majorHAnsi" w:cstheme="majorBidi"/>
      <w:color w:val="000000" w:themeColor="text1"/>
    </w:rPr>
  </w:style>
  <w:style w:type="character" w:styleId="UnresolvedMention">
    <w:name w:val="Unresolved Mention"/>
    <w:basedOn w:val="DefaultParagraphFont"/>
    <w:uiPriority w:val="99"/>
    <w:semiHidden/>
    <w:unhideWhenUsed/>
    <w:rsid w:val="002764AD"/>
    <w:rPr>
      <w:color w:val="605E5C"/>
      <w:shd w:val="clear" w:color="auto" w:fill="E1DFDD"/>
    </w:rPr>
  </w:style>
  <w:style w:type="table" w:styleId="TableGrid">
    <w:name w:val="Table Grid"/>
    <w:basedOn w:val="TableNormal"/>
    <w:uiPriority w:val="39"/>
    <w:rsid w:val="003F29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8360F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360F7"/>
    <w:rPr>
      <w:rFonts w:ascii="Cambria" w:hAnsi="Cambria"/>
      <w:i/>
      <w:iCs/>
      <w:color w:val="404040" w:themeColor="text1" w:themeTint="BF"/>
    </w:rPr>
  </w:style>
  <w:style w:type="paragraph" w:styleId="NormalWeb">
    <w:name w:val="Normal (Web)"/>
    <w:basedOn w:val="Normal"/>
    <w:uiPriority w:val="99"/>
    <w:unhideWhenUsed/>
    <w:rsid w:val="00791B4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030EBA"/>
    <w:pPr>
      <w:spacing w:after="200" w:line="240" w:lineRule="auto"/>
    </w:pPr>
    <w:rPr>
      <w:i/>
      <w:iCs/>
      <w:color w:val="44546A" w:themeColor="text2"/>
      <w:sz w:val="18"/>
      <w:szCs w:val="18"/>
    </w:rPr>
  </w:style>
  <w:style w:type="character" w:customStyle="1" w:styleId="Heading6Char">
    <w:name w:val="Heading 6 Char"/>
    <w:basedOn w:val="DefaultParagraphFont"/>
    <w:link w:val="Heading6"/>
    <w:uiPriority w:val="9"/>
    <w:rsid w:val="00327E69"/>
    <w:rPr>
      <w:rFonts w:asciiTheme="majorHAnsi" w:eastAsiaTheme="majorEastAsia" w:hAnsiTheme="majorHAnsi" w:cstheme="majorBidi"/>
      <w:color w:val="000000" w:themeColor="text1"/>
    </w:rPr>
  </w:style>
  <w:style w:type="character" w:customStyle="1" w:styleId="Heading7Char">
    <w:name w:val="Heading 7 Char"/>
    <w:basedOn w:val="DefaultParagraphFont"/>
    <w:link w:val="Heading7"/>
    <w:uiPriority w:val="9"/>
    <w:rsid w:val="00327E69"/>
    <w:rPr>
      <w:rFonts w:asciiTheme="majorHAnsi" w:eastAsiaTheme="majorEastAsia" w:hAnsiTheme="majorHAnsi" w:cstheme="majorBidi"/>
      <w:i/>
      <w:iCs/>
      <w:color w:val="000000" w:themeColor="text1"/>
    </w:rPr>
  </w:style>
  <w:style w:type="paragraph" w:styleId="TableofFigures">
    <w:name w:val="table of figures"/>
    <w:basedOn w:val="Normal"/>
    <w:next w:val="Normal"/>
    <w:uiPriority w:val="99"/>
    <w:unhideWhenUsed/>
    <w:rsid w:val="002C31F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981">
      <w:bodyDiv w:val="1"/>
      <w:marLeft w:val="0"/>
      <w:marRight w:val="0"/>
      <w:marTop w:val="0"/>
      <w:marBottom w:val="0"/>
      <w:divBdr>
        <w:top w:val="none" w:sz="0" w:space="0" w:color="auto"/>
        <w:left w:val="none" w:sz="0" w:space="0" w:color="auto"/>
        <w:bottom w:val="none" w:sz="0" w:space="0" w:color="auto"/>
        <w:right w:val="none" w:sz="0" w:space="0" w:color="auto"/>
      </w:divBdr>
    </w:div>
    <w:div w:id="741303">
      <w:bodyDiv w:val="1"/>
      <w:marLeft w:val="0"/>
      <w:marRight w:val="0"/>
      <w:marTop w:val="0"/>
      <w:marBottom w:val="0"/>
      <w:divBdr>
        <w:top w:val="none" w:sz="0" w:space="0" w:color="auto"/>
        <w:left w:val="none" w:sz="0" w:space="0" w:color="auto"/>
        <w:bottom w:val="none" w:sz="0" w:space="0" w:color="auto"/>
        <w:right w:val="none" w:sz="0" w:space="0" w:color="auto"/>
      </w:divBdr>
    </w:div>
    <w:div w:id="3942582">
      <w:bodyDiv w:val="1"/>
      <w:marLeft w:val="0"/>
      <w:marRight w:val="0"/>
      <w:marTop w:val="0"/>
      <w:marBottom w:val="0"/>
      <w:divBdr>
        <w:top w:val="none" w:sz="0" w:space="0" w:color="auto"/>
        <w:left w:val="none" w:sz="0" w:space="0" w:color="auto"/>
        <w:bottom w:val="none" w:sz="0" w:space="0" w:color="auto"/>
        <w:right w:val="none" w:sz="0" w:space="0" w:color="auto"/>
      </w:divBdr>
    </w:div>
    <w:div w:id="4871606">
      <w:bodyDiv w:val="1"/>
      <w:marLeft w:val="0"/>
      <w:marRight w:val="0"/>
      <w:marTop w:val="0"/>
      <w:marBottom w:val="0"/>
      <w:divBdr>
        <w:top w:val="none" w:sz="0" w:space="0" w:color="auto"/>
        <w:left w:val="none" w:sz="0" w:space="0" w:color="auto"/>
        <w:bottom w:val="none" w:sz="0" w:space="0" w:color="auto"/>
        <w:right w:val="none" w:sz="0" w:space="0" w:color="auto"/>
      </w:divBdr>
    </w:div>
    <w:div w:id="17313387">
      <w:bodyDiv w:val="1"/>
      <w:marLeft w:val="0"/>
      <w:marRight w:val="0"/>
      <w:marTop w:val="0"/>
      <w:marBottom w:val="0"/>
      <w:divBdr>
        <w:top w:val="none" w:sz="0" w:space="0" w:color="auto"/>
        <w:left w:val="none" w:sz="0" w:space="0" w:color="auto"/>
        <w:bottom w:val="none" w:sz="0" w:space="0" w:color="auto"/>
        <w:right w:val="none" w:sz="0" w:space="0" w:color="auto"/>
      </w:divBdr>
    </w:div>
    <w:div w:id="21058286">
      <w:bodyDiv w:val="1"/>
      <w:marLeft w:val="0"/>
      <w:marRight w:val="0"/>
      <w:marTop w:val="0"/>
      <w:marBottom w:val="0"/>
      <w:divBdr>
        <w:top w:val="none" w:sz="0" w:space="0" w:color="auto"/>
        <w:left w:val="none" w:sz="0" w:space="0" w:color="auto"/>
        <w:bottom w:val="none" w:sz="0" w:space="0" w:color="auto"/>
        <w:right w:val="none" w:sz="0" w:space="0" w:color="auto"/>
      </w:divBdr>
    </w:div>
    <w:div w:id="24796634">
      <w:bodyDiv w:val="1"/>
      <w:marLeft w:val="0"/>
      <w:marRight w:val="0"/>
      <w:marTop w:val="0"/>
      <w:marBottom w:val="0"/>
      <w:divBdr>
        <w:top w:val="none" w:sz="0" w:space="0" w:color="auto"/>
        <w:left w:val="none" w:sz="0" w:space="0" w:color="auto"/>
        <w:bottom w:val="none" w:sz="0" w:space="0" w:color="auto"/>
        <w:right w:val="none" w:sz="0" w:space="0" w:color="auto"/>
      </w:divBdr>
    </w:div>
    <w:div w:id="28528137">
      <w:bodyDiv w:val="1"/>
      <w:marLeft w:val="0"/>
      <w:marRight w:val="0"/>
      <w:marTop w:val="0"/>
      <w:marBottom w:val="0"/>
      <w:divBdr>
        <w:top w:val="none" w:sz="0" w:space="0" w:color="auto"/>
        <w:left w:val="none" w:sz="0" w:space="0" w:color="auto"/>
        <w:bottom w:val="none" w:sz="0" w:space="0" w:color="auto"/>
        <w:right w:val="none" w:sz="0" w:space="0" w:color="auto"/>
      </w:divBdr>
    </w:div>
    <w:div w:id="30229325">
      <w:bodyDiv w:val="1"/>
      <w:marLeft w:val="0"/>
      <w:marRight w:val="0"/>
      <w:marTop w:val="0"/>
      <w:marBottom w:val="0"/>
      <w:divBdr>
        <w:top w:val="none" w:sz="0" w:space="0" w:color="auto"/>
        <w:left w:val="none" w:sz="0" w:space="0" w:color="auto"/>
        <w:bottom w:val="none" w:sz="0" w:space="0" w:color="auto"/>
        <w:right w:val="none" w:sz="0" w:space="0" w:color="auto"/>
      </w:divBdr>
    </w:div>
    <w:div w:id="32465917">
      <w:bodyDiv w:val="1"/>
      <w:marLeft w:val="0"/>
      <w:marRight w:val="0"/>
      <w:marTop w:val="0"/>
      <w:marBottom w:val="0"/>
      <w:divBdr>
        <w:top w:val="none" w:sz="0" w:space="0" w:color="auto"/>
        <w:left w:val="none" w:sz="0" w:space="0" w:color="auto"/>
        <w:bottom w:val="none" w:sz="0" w:space="0" w:color="auto"/>
        <w:right w:val="none" w:sz="0" w:space="0" w:color="auto"/>
      </w:divBdr>
    </w:div>
    <w:div w:id="34934238">
      <w:bodyDiv w:val="1"/>
      <w:marLeft w:val="0"/>
      <w:marRight w:val="0"/>
      <w:marTop w:val="0"/>
      <w:marBottom w:val="0"/>
      <w:divBdr>
        <w:top w:val="none" w:sz="0" w:space="0" w:color="auto"/>
        <w:left w:val="none" w:sz="0" w:space="0" w:color="auto"/>
        <w:bottom w:val="none" w:sz="0" w:space="0" w:color="auto"/>
        <w:right w:val="none" w:sz="0" w:space="0" w:color="auto"/>
      </w:divBdr>
    </w:div>
    <w:div w:id="36587434">
      <w:bodyDiv w:val="1"/>
      <w:marLeft w:val="0"/>
      <w:marRight w:val="0"/>
      <w:marTop w:val="0"/>
      <w:marBottom w:val="0"/>
      <w:divBdr>
        <w:top w:val="none" w:sz="0" w:space="0" w:color="auto"/>
        <w:left w:val="none" w:sz="0" w:space="0" w:color="auto"/>
        <w:bottom w:val="none" w:sz="0" w:space="0" w:color="auto"/>
        <w:right w:val="none" w:sz="0" w:space="0" w:color="auto"/>
      </w:divBdr>
    </w:div>
    <w:div w:id="37097035">
      <w:bodyDiv w:val="1"/>
      <w:marLeft w:val="0"/>
      <w:marRight w:val="0"/>
      <w:marTop w:val="0"/>
      <w:marBottom w:val="0"/>
      <w:divBdr>
        <w:top w:val="none" w:sz="0" w:space="0" w:color="auto"/>
        <w:left w:val="none" w:sz="0" w:space="0" w:color="auto"/>
        <w:bottom w:val="none" w:sz="0" w:space="0" w:color="auto"/>
        <w:right w:val="none" w:sz="0" w:space="0" w:color="auto"/>
      </w:divBdr>
    </w:div>
    <w:div w:id="39481549">
      <w:bodyDiv w:val="1"/>
      <w:marLeft w:val="0"/>
      <w:marRight w:val="0"/>
      <w:marTop w:val="0"/>
      <w:marBottom w:val="0"/>
      <w:divBdr>
        <w:top w:val="none" w:sz="0" w:space="0" w:color="auto"/>
        <w:left w:val="none" w:sz="0" w:space="0" w:color="auto"/>
        <w:bottom w:val="none" w:sz="0" w:space="0" w:color="auto"/>
        <w:right w:val="none" w:sz="0" w:space="0" w:color="auto"/>
      </w:divBdr>
    </w:div>
    <w:div w:id="39594440">
      <w:bodyDiv w:val="1"/>
      <w:marLeft w:val="0"/>
      <w:marRight w:val="0"/>
      <w:marTop w:val="0"/>
      <w:marBottom w:val="0"/>
      <w:divBdr>
        <w:top w:val="none" w:sz="0" w:space="0" w:color="auto"/>
        <w:left w:val="none" w:sz="0" w:space="0" w:color="auto"/>
        <w:bottom w:val="none" w:sz="0" w:space="0" w:color="auto"/>
        <w:right w:val="none" w:sz="0" w:space="0" w:color="auto"/>
      </w:divBdr>
    </w:div>
    <w:div w:id="40371338">
      <w:bodyDiv w:val="1"/>
      <w:marLeft w:val="0"/>
      <w:marRight w:val="0"/>
      <w:marTop w:val="0"/>
      <w:marBottom w:val="0"/>
      <w:divBdr>
        <w:top w:val="none" w:sz="0" w:space="0" w:color="auto"/>
        <w:left w:val="none" w:sz="0" w:space="0" w:color="auto"/>
        <w:bottom w:val="none" w:sz="0" w:space="0" w:color="auto"/>
        <w:right w:val="none" w:sz="0" w:space="0" w:color="auto"/>
      </w:divBdr>
    </w:div>
    <w:div w:id="40711570">
      <w:bodyDiv w:val="1"/>
      <w:marLeft w:val="0"/>
      <w:marRight w:val="0"/>
      <w:marTop w:val="0"/>
      <w:marBottom w:val="0"/>
      <w:divBdr>
        <w:top w:val="none" w:sz="0" w:space="0" w:color="auto"/>
        <w:left w:val="none" w:sz="0" w:space="0" w:color="auto"/>
        <w:bottom w:val="none" w:sz="0" w:space="0" w:color="auto"/>
        <w:right w:val="none" w:sz="0" w:space="0" w:color="auto"/>
      </w:divBdr>
    </w:div>
    <w:div w:id="49812607">
      <w:bodyDiv w:val="1"/>
      <w:marLeft w:val="0"/>
      <w:marRight w:val="0"/>
      <w:marTop w:val="0"/>
      <w:marBottom w:val="0"/>
      <w:divBdr>
        <w:top w:val="none" w:sz="0" w:space="0" w:color="auto"/>
        <w:left w:val="none" w:sz="0" w:space="0" w:color="auto"/>
        <w:bottom w:val="none" w:sz="0" w:space="0" w:color="auto"/>
        <w:right w:val="none" w:sz="0" w:space="0" w:color="auto"/>
      </w:divBdr>
    </w:div>
    <w:div w:id="52966115">
      <w:bodyDiv w:val="1"/>
      <w:marLeft w:val="0"/>
      <w:marRight w:val="0"/>
      <w:marTop w:val="0"/>
      <w:marBottom w:val="0"/>
      <w:divBdr>
        <w:top w:val="none" w:sz="0" w:space="0" w:color="auto"/>
        <w:left w:val="none" w:sz="0" w:space="0" w:color="auto"/>
        <w:bottom w:val="none" w:sz="0" w:space="0" w:color="auto"/>
        <w:right w:val="none" w:sz="0" w:space="0" w:color="auto"/>
      </w:divBdr>
    </w:div>
    <w:div w:id="54861783">
      <w:bodyDiv w:val="1"/>
      <w:marLeft w:val="0"/>
      <w:marRight w:val="0"/>
      <w:marTop w:val="0"/>
      <w:marBottom w:val="0"/>
      <w:divBdr>
        <w:top w:val="none" w:sz="0" w:space="0" w:color="auto"/>
        <w:left w:val="none" w:sz="0" w:space="0" w:color="auto"/>
        <w:bottom w:val="none" w:sz="0" w:space="0" w:color="auto"/>
        <w:right w:val="none" w:sz="0" w:space="0" w:color="auto"/>
      </w:divBdr>
    </w:div>
    <w:div w:id="57673457">
      <w:bodyDiv w:val="1"/>
      <w:marLeft w:val="0"/>
      <w:marRight w:val="0"/>
      <w:marTop w:val="0"/>
      <w:marBottom w:val="0"/>
      <w:divBdr>
        <w:top w:val="none" w:sz="0" w:space="0" w:color="auto"/>
        <w:left w:val="none" w:sz="0" w:space="0" w:color="auto"/>
        <w:bottom w:val="none" w:sz="0" w:space="0" w:color="auto"/>
        <w:right w:val="none" w:sz="0" w:space="0" w:color="auto"/>
      </w:divBdr>
    </w:div>
    <w:div w:id="62262156">
      <w:bodyDiv w:val="1"/>
      <w:marLeft w:val="0"/>
      <w:marRight w:val="0"/>
      <w:marTop w:val="0"/>
      <w:marBottom w:val="0"/>
      <w:divBdr>
        <w:top w:val="none" w:sz="0" w:space="0" w:color="auto"/>
        <w:left w:val="none" w:sz="0" w:space="0" w:color="auto"/>
        <w:bottom w:val="none" w:sz="0" w:space="0" w:color="auto"/>
        <w:right w:val="none" w:sz="0" w:space="0" w:color="auto"/>
      </w:divBdr>
    </w:div>
    <w:div w:id="63377658">
      <w:bodyDiv w:val="1"/>
      <w:marLeft w:val="0"/>
      <w:marRight w:val="0"/>
      <w:marTop w:val="0"/>
      <w:marBottom w:val="0"/>
      <w:divBdr>
        <w:top w:val="none" w:sz="0" w:space="0" w:color="auto"/>
        <w:left w:val="none" w:sz="0" w:space="0" w:color="auto"/>
        <w:bottom w:val="none" w:sz="0" w:space="0" w:color="auto"/>
        <w:right w:val="none" w:sz="0" w:space="0" w:color="auto"/>
      </w:divBdr>
    </w:div>
    <w:div w:id="68961431">
      <w:bodyDiv w:val="1"/>
      <w:marLeft w:val="0"/>
      <w:marRight w:val="0"/>
      <w:marTop w:val="0"/>
      <w:marBottom w:val="0"/>
      <w:divBdr>
        <w:top w:val="none" w:sz="0" w:space="0" w:color="auto"/>
        <w:left w:val="none" w:sz="0" w:space="0" w:color="auto"/>
        <w:bottom w:val="none" w:sz="0" w:space="0" w:color="auto"/>
        <w:right w:val="none" w:sz="0" w:space="0" w:color="auto"/>
      </w:divBdr>
    </w:div>
    <w:div w:id="69431975">
      <w:bodyDiv w:val="1"/>
      <w:marLeft w:val="0"/>
      <w:marRight w:val="0"/>
      <w:marTop w:val="0"/>
      <w:marBottom w:val="0"/>
      <w:divBdr>
        <w:top w:val="none" w:sz="0" w:space="0" w:color="auto"/>
        <w:left w:val="none" w:sz="0" w:space="0" w:color="auto"/>
        <w:bottom w:val="none" w:sz="0" w:space="0" w:color="auto"/>
        <w:right w:val="none" w:sz="0" w:space="0" w:color="auto"/>
      </w:divBdr>
    </w:div>
    <w:div w:id="76709121">
      <w:bodyDiv w:val="1"/>
      <w:marLeft w:val="0"/>
      <w:marRight w:val="0"/>
      <w:marTop w:val="0"/>
      <w:marBottom w:val="0"/>
      <w:divBdr>
        <w:top w:val="none" w:sz="0" w:space="0" w:color="auto"/>
        <w:left w:val="none" w:sz="0" w:space="0" w:color="auto"/>
        <w:bottom w:val="none" w:sz="0" w:space="0" w:color="auto"/>
        <w:right w:val="none" w:sz="0" w:space="0" w:color="auto"/>
      </w:divBdr>
    </w:div>
    <w:div w:id="78255105">
      <w:bodyDiv w:val="1"/>
      <w:marLeft w:val="0"/>
      <w:marRight w:val="0"/>
      <w:marTop w:val="0"/>
      <w:marBottom w:val="0"/>
      <w:divBdr>
        <w:top w:val="none" w:sz="0" w:space="0" w:color="auto"/>
        <w:left w:val="none" w:sz="0" w:space="0" w:color="auto"/>
        <w:bottom w:val="none" w:sz="0" w:space="0" w:color="auto"/>
        <w:right w:val="none" w:sz="0" w:space="0" w:color="auto"/>
      </w:divBdr>
    </w:div>
    <w:div w:id="78530136">
      <w:bodyDiv w:val="1"/>
      <w:marLeft w:val="0"/>
      <w:marRight w:val="0"/>
      <w:marTop w:val="0"/>
      <w:marBottom w:val="0"/>
      <w:divBdr>
        <w:top w:val="none" w:sz="0" w:space="0" w:color="auto"/>
        <w:left w:val="none" w:sz="0" w:space="0" w:color="auto"/>
        <w:bottom w:val="none" w:sz="0" w:space="0" w:color="auto"/>
        <w:right w:val="none" w:sz="0" w:space="0" w:color="auto"/>
      </w:divBdr>
    </w:div>
    <w:div w:id="90929946">
      <w:bodyDiv w:val="1"/>
      <w:marLeft w:val="0"/>
      <w:marRight w:val="0"/>
      <w:marTop w:val="0"/>
      <w:marBottom w:val="0"/>
      <w:divBdr>
        <w:top w:val="none" w:sz="0" w:space="0" w:color="auto"/>
        <w:left w:val="none" w:sz="0" w:space="0" w:color="auto"/>
        <w:bottom w:val="none" w:sz="0" w:space="0" w:color="auto"/>
        <w:right w:val="none" w:sz="0" w:space="0" w:color="auto"/>
      </w:divBdr>
    </w:div>
    <w:div w:id="91703621">
      <w:bodyDiv w:val="1"/>
      <w:marLeft w:val="0"/>
      <w:marRight w:val="0"/>
      <w:marTop w:val="0"/>
      <w:marBottom w:val="0"/>
      <w:divBdr>
        <w:top w:val="none" w:sz="0" w:space="0" w:color="auto"/>
        <w:left w:val="none" w:sz="0" w:space="0" w:color="auto"/>
        <w:bottom w:val="none" w:sz="0" w:space="0" w:color="auto"/>
        <w:right w:val="none" w:sz="0" w:space="0" w:color="auto"/>
      </w:divBdr>
    </w:div>
    <w:div w:id="99106617">
      <w:bodyDiv w:val="1"/>
      <w:marLeft w:val="0"/>
      <w:marRight w:val="0"/>
      <w:marTop w:val="0"/>
      <w:marBottom w:val="0"/>
      <w:divBdr>
        <w:top w:val="none" w:sz="0" w:space="0" w:color="auto"/>
        <w:left w:val="none" w:sz="0" w:space="0" w:color="auto"/>
        <w:bottom w:val="none" w:sz="0" w:space="0" w:color="auto"/>
        <w:right w:val="none" w:sz="0" w:space="0" w:color="auto"/>
      </w:divBdr>
    </w:div>
    <w:div w:id="117722662">
      <w:bodyDiv w:val="1"/>
      <w:marLeft w:val="0"/>
      <w:marRight w:val="0"/>
      <w:marTop w:val="0"/>
      <w:marBottom w:val="0"/>
      <w:divBdr>
        <w:top w:val="none" w:sz="0" w:space="0" w:color="auto"/>
        <w:left w:val="none" w:sz="0" w:space="0" w:color="auto"/>
        <w:bottom w:val="none" w:sz="0" w:space="0" w:color="auto"/>
        <w:right w:val="none" w:sz="0" w:space="0" w:color="auto"/>
      </w:divBdr>
    </w:div>
    <w:div w:id="125897691">
      <w:bodyDiv w:val="1"/>
      <w:marLeft w:val="0"/>
      <w:marRight w:val="0"/>
      <w:marTop w:val="0"/>
      <w:marBottom w:val="0"/>
      <w:divBdr>
        <w:top w:val="none" w:sz="0" w:space="0" w:color="auto"/>
        <w:left w:val="none" w:sz="0" w:space="0" w:color="auto"/>
        <w:bottom w:val="none" w:sz="0" w:space="0" w:color="auto"/>
        <w:right w:val="none" w:sz="0" w:space="0" w:color="auto"/>
      </w:divBdr>
    </w:div>
    <w:div w:id="128205706">
      <w:bodyDiv w:val="1"/>
      <w:marLeft w:val="0"/>
      <w:marRight w:val="0"/>
      <w:marTop w:val="0"/>
      <w:marBottom w:val="0"/>
      <w:divBdr>
        <w:top w:val="none" w:sz="0" w:space="0" w:color="auto"/>
        <w:left w:val="none" w:sz="0" w:space="0" w:color="auto"/>
        <w:bottom w:val="none" w:sz="0" w:space="0" w:color="auto"/>
        <w:right w:val="none" w:sz="0" w:space="0" w:color="auto"/>
      </w:divBdr>
    </w:div>
    <w:div w:id="133645193">
      <w:bodyDiv w:val="1"/>
      <w:marLeft w:val="0"/>
      <w:marRight w:val="0"/>
      <w:marTop w:val="0"/>
      <w:marBottom w:val="0"/>
      <w:divBdr>
        <w:top w:val="none" w:sz="0" w:space="0" w:color="auto"/>
        <w:left w:val="none" w:sz="0" w:space="0" w:color="auto"/>
        <w:bottom w:val="none" w:sz="0" w:space="0" w:color="auto"/>
        <w:right w:val="none" w:sz="0" w:space="0" w:color="auto"/>
      </w:divBdr>
    </w:div>
    <w:div w:id="142309546">
      <w:bodyDiv w:val="1"/>
      <w:marLeft w:val="0"/>
      <w:marRight w:val="0"/>
      <w:marTop w:val="0"/>
      <w:marBottom w:val="0"/>
      <w:divBdr>
        <w:top w:val="none" w:sz="0" w:space="0" w:color="auto"/>
        <w:left w:val="none" w:sz="0" w:space="0" w:color="auto"/>
        <w:bottom w:val="none" w:sz="0" w:space="0" w:color="auto"/>
        <w:right w:val="none" w:sz="0" w:space="0" w:color="auto"/>
      </w:divBdr>
    </w:div>
    <w:div w:id="147868448">
      <w:bodyDiv w:val="1"/>
      <w:marLeft w:val="0"/>
      <w:marRight w:val="0"/>
      <w:marTop w:val="0"/>
      <w:marBottom w:val="0"/>
      <w:divBdr>
        <w:top w:val="none" w:sz="0" w:space="0" w:color="auto"/>
        <w:left w:val="none" w:sz="0" w:space="0" w:color="auto"/>
        <w:bottom w:val="none" w:sz="0" w:space="0" w:color="auto"/>
        <w:right w:val="none" w:sz="0" w:space="0" w:color="auto"/>
      </w:divBdr>
    </w:div>
    <w:div w:id="148180399">
      <w:bodyDiv w:val="1"/>
      <w:marLeft w:val="0"/>
      <w:marRight w:val="0"/>
      <w:marTop w:val="0"/>
      <w:marBottom w:val="0"/>
      <w:divBdr>
        <w:top w:val="none" w:sz="0" w:space="0" w:color="auto"/>
        <w:left w:val="none" w:sz="0" w:space="0" w:color="auto"/>
        <w:bottom w:val="none" w:sz="0" w:space="0" w:color="auto"/>
        <w:right w:val="none" w:sz="0" w:space="0" w:color="auto"/>
      </w:divBdr>
    </w:div>
    <w:div w:id="152962541">
      <w:bodyDiv w:val="1"/>
      <w:marLeft w:val="0"/>
      <w:marRight w:val="0"/>
      <w:marTop w:val="0"/>
      <w:marBottom w:val="0"/>
      <w:divBdr>
        <w:top w:val="none" w:sz="0" w:space="0" w:color="auto"/>
        <w:left w:val="none" w:sz="0" w:space="0" w:color="auto"/>
        <w:bottom w:val="none" w:sz="0" w:space="0" w:color="auto"/>
        <w:right w:val="none" w:sz="0" w:space="0" w:color="auto"/>
      </w:divBdr>
    </w:div>
    <w:div w:id="154272487">
      <w:bodyDiv w:val="1"/>
      <w:marLeft w:val="0"/>
      <w:marRight w:val="0"/>
      <w:marTop w:val="0"/>
      <w:marBottom w:val="0"/>
      <w:divBdr>
        <w:top w:val="none" w:sz="0" w:space="0" w:color="auto"/>
        <w:left w:val="none" w:sz="0" w:space="0" w:color="auto"/>
        <w:bottom w:val="none" w:sz="0" w:space="0" w:color="auto"/>
        <w:right w:val="none" w:sz="0" w:space="0" w:color="auto"/>
      </w:divBdr>
    </w:div>
    <w:div w:id="157423701">
      <w:bodyDiv w:val="1"/>
      <w:marLeft w:val="0"/>
      <w:marRight w:val="0"/>
      <w:marTop w:val="0"/>
      <w:marBottom w:val="0"/>
      <w:divBdr>
        <w:top w:val="none" w:sz="0" w:space="0" w:color="auto"/>
        <w:left w:val="none" w:sz="0" w:space="0" w:color="auto"/>
        <w:bottom w:val="none" w:sz="0" w:space="0" w:color="auto"/>
        <w:right w:val="none" w:sz="0" w:space="0" w:color="auto"/>
      </w:divBdr>
    </w:div>
    <w:div w:id="170730169">
      <w:bodyDiv w:val="1"/>
      <w:marLeft w:val="0"/>
      <w:marRight w:val="0"/>
      <w:marTop w:val="0"/>
      <w:marBottom w:val="0"/>
      <w:divBdr>
        <w:top w:val="none" w:sz="0" w:space="0" w:color="auto"/>
        <w:left w:val="none" w:sz="0" w:space="0" w:color="auto"/>
        <w:bottom w:val="none" w:sz="0" w:space="0" w:color="auto"/>
        <w:right w:val="none" w:sz="0" w:space="0" w:color="auto"/>
      </w:divBdr>
    </w:div>
    <w:div w:id="172426691">
      <w:bodyDiv w:val="1"/>
      <w:marLeft w:val="0"/>
      <w:marRight w:val="0"/>
      <w:marTop w:val="0"/>
      <w:marBottom w:val="0"/>
      <w:divBdr>
        <w:top w:val="none" w:sz="0" w:space="0" w:color="auto"/>
        <w:left w:val="none" w:sz="0" w:space="0" w:color="auto"/>
        <w:bottom w:val="none" w:sz="0" w:space="0" w:color="auto"/>
        <w:right w:val="none" w:sz="0" w:space="0" w:color="auto"/>
      </w:divBdr>
    </w:div>
    <w:div w:id="179659175">
      <w:bodyDiv w:val="1"/>
      <w:marLeft w:val="0"/>
      <w:marRight w:val="0"/>
      <w:marTop w:val="0"/>
      <w:marBottom w:val="0"/>
      <w:divBdr>
        <w:top w:val="none" w:sz="0" w:space="0" w:color="auto"/>
        <w:left w:val="none" w:sz="0" w:space="0" w:color="auto"/>
        <w:bottom w:val="none" w:sz="0" w:space="0" w:color="auto"/>
        <w:right w:val="none" w:sz="0" w:space="0" w:color="auto"/>
      </w:divBdr>
    </w:div>
    <w:div w:id="182213119">
      <w:bodyDiv w:val="1"/>
      <w:marLeft w:val="0"/>
      <w:marRight w:val="0"/>
      <w:marTop w:val="0"/>
      <w:marBottom w:val="0"/>
      <w:divBdr>
        <w:top w:val="none" w:sz="0" w:space="0" w:color="auto"/>
        <w:left w:val="none" w:sz="0" w:space="0" w:color="auto"/>
        <w:bottom w:val="none" w:sz="0" w:space="0" w:color="auto"/>
        <w:right w:val="none" w:sz="0" w:space="0" w:color="auto"/>
      </w:divBdr>
    </w:div>
    <w:div w:id="183177793">
      <w:bodyDiv w:val="1"/>
      <w:marLeft w:val="0"/>
      <w:marRight w:val="0"/>
      <w:marTop w:val="0"/>
      <w:marBottom w:val="0"/>
      <w:divBdr>
        <w:top w:val="none" w:sz="0" w:space="0" w:color="auto"/>
        <w:left w:val="none" w:sz="0" w:space="0" w:color="auto"/>
        <w:bottom w:val="none" w:sz="0" w:space="0" w:color="auto"/>
        <w:right w:val="none" w:sz="0" w:space="0" w:color="auto"/>
      </w:divBdr>
    </w:div>
    <w:div w:id="192116276">
      <w:bodyDiv w:val="1"/>
      <w:marLeft w:val="0"/>
      <w:marRight w:val="0"/>
      <w:marTop w:val="0"/>
      <w:marBottom w:val="0"/>
      <w:divBdr>
        <w:top w:val="none" w:sz="0" w:space="0" w:color="auto"/>
        <w:left w:val="none" w:sz="0" w:space="0" w:color="auto"/>
        <w:bottom w:val="none" w:sz="0" w:space="0" w:color="auto"/>
        <w:right w:val="none" w:sz="0" w:space="0" w:color="auto"/>
      </w:divBdr>
    </w:div>
    <w:div w:id="194269632">
      <w:bodyDiv w:val="1"/>
      <w:marLeft w:val="0"/>
      <w:marRight w:val="0"/>
      <w:marTop w:val="0"/>
      <w:marBottom w:val="0"/>
      <w:divBdr>
        <w:top w:val="none" w:sz="0" w:space="0" w:color="auto"/>
        <w:left w:val="none" w:sz="0" w:space="0" w:color="auto"/>
        <w:bottom w:val="none" w:sz="0" w:space="0" w:color="auto"/>
        <w:right w:val="none" w:sz="0" w:space="0" w:color="auto"/>
      </w:divBdr>
    </w:div>
    <w:div w:id="205218301">
      <w:bodyDiv w:val="1"/>
      <w:marLeft w:val="0"/>
      <w:marRight w:val="0"/>
      <w:marTop w:val="0"/>
      <w:marBottom w:val="0"/>
      <w:divBdr>
        <w:top w:val="none" w:sz="0" w:space="0" w:color="auto"/>
        <w:left w:val="none" w:sz="0" w:space="0" w:color="auto"/>
        <w:bottom w:val="none" w:sz="0" w:space="0" w:color="auto"/>
        <w:right w:val="none" w:sz="0" w:space="0" w:color="auto"/>
      </w:divBdr>
    </w:div>
    <w:div w:id="207886719">
      <w:bodyDiv w:val="1"/>
      <w:marLeft w:val="0"/>
      <w:marRight w:val="0"/>
      <w:marTop w:val="0"/>
      <w:marBottom w:val="0"/>
      <w:divBdr>
        <w:top w:val="none" w:sz="0" w:space="0" w:color="auto"/>
        <w:left w:val="none" w:sz="0" w:space="0" w:color="auto"/>
        <w:bottom w:val="none" w:sz="0" w:space="0" w:color="auto"/>
        <w:right w:val="none" w:sz="0" w:space="0" w:color="auto"/>
      </w:divBdr>
    </w:div>
    <w:div w:id="208418778">
      <w:bodyDiv w:val="1"/>
      <w:marLeft w:val="0"/>
      <w:marRight w:val="0"/>
      <w:marTop w:val="0"/>
      <w:marBottom w:val="0"/>
      <w:divBdr>
        <w:top w:val="none" w:sz="0" w:space="0" w:color="auto"/>
        <w:left w:val="none" w:sz="0" w:space="0" w:color="auto"/>
        <w:bottom w:val="none" w:sz="0" w:space="0" w:color="auto"/>
        <w:right w:val="none" w:sz="0" w:space="0" w:color="auto"/>
      </w:divBdr>
    </w:div>
    <w:div w:id="209270024">
      <w:bodyDiv w:val="1"/>
      <w:marLeft w:val="0"/>
      <w:marRight w:val="0"/>
      <w:marTop w:val="0"/>
      <w:marBottom w:val="0"/>
      <w:divBdr>
        <w:top w:val="none" w:sz="0" w:space="0" w:color="auto"/>
        <w:left w:val="none" w:sz="0" w:space="0" w:color="auto"/>
        <w:bottom w:val="none" w:sz="0" w:space="0" w:color="auto"/>
        <w:right w:val="none" w:sz="0" w:space="0" w:color="auto"/>
      </w:divBdr>
    </w:div>
    <w:div w:id="214204169">
      <w:bodyDiv w:val="1"/>
      <w:marLeft w:val="0"/>
      <w:marRight w:val="0"/>
      <w:marTop w:val="0"/>
      <w:marBottom w:val="0"/>
      <w:divBdr>
        <w:top w:val="none" w:sz="0" w:space="0" w:color="auto"/>
        <w:left w:val="none" w:sz="0" w:space="0" w:color="auto"/>
        <w:bottom w:val="none" w:sz="0" w:space="0" w:color="auto"/>
        <w:right w:val="none" w:sz="0" w:space="0" w:color="auto"/>
      </w:divBdr>
    </w:div>
    <w:div w:id="218442235">
      <w:bodyDiv w:val="1"/>
      <w:marLeft w:val="0"/>
      <w:marRight w:val="0"/>
      <w:marTop w:val="0"/>
      <w:marBottom w:val="0"/>
      <w:divBdr>
        <w:top w:val="none" w:sz="0" w:space="0" w:color="auto"/>
        <w:left w:val="none" w:sz="0" w:space="0" w:color="auto"/>
        <w:bottom w:val="none" w:sz="0" w:space="0" w:color="auto"/>
        <w:right w:val="none" w:sz="0" w:space="0" w:color="auto"/>
      </w:divBdr>
    </w:div>
    <w:div w:id="218909131">
      <w:bodyDiv w:val="1"/>
      <w:marLeft w:val="0"/>
      <w:marRight w:val="0"/>
      <w:marTop w:val="0"/>
      <w:marBottom w:val="0"/>
      <w:divBdr>
        <w:top w:val="none" w:sz="0" w:space="0" w:color="auto"/>
        <w:left w:val="none" w:sz="0" w:space="0" w:color="auto"/>
        <w:bottom w:val="none" w:sz="0" w:space="0" w:color="auto"/>
        <w:right w:val="none" w:sz="0" w:space="0" w:color="auto"/>
      </w:divBdr>
    </w:div>
    <w:div w:id="220529680">
      <w:bodyDiv w:val="1"/>
      <w:marLeft w:val="0"/>
      <w:marRight w:val="0"/>
      <w:marTop w:val="0"/>
      <w:marBottom w:val="0"/>
      <w:divBdr>
        <w:top w:val="none" w:sz="0" w:space="0" w:color="auto"/>
        <w:left w:val="none" w:sz="0" w:space="0" w:color="auto"/>
        <w:bottom w:val="none" w:sz="0" w:space="0" w:color="auto"/>
        <w:right w:val="none" w:sz="0" w:space="0" w:color="auto"/>
      </w:divBdr>
    </w:div>
    <w:div w:id="222495270">
      <w:bodyDiv w:val="1"/>
      <w:marLeft w:val="0"/>
      <w:marRight w:val="0"/>
      <w:marTop w:val="0"/>
      <w:marBottom w:val="0"/>
      <w:divBdr>
        <w:top w:val="none" w:sz="0" w:space="0" w:color="auto"/>
        <w:left w:val="none" w:sz="0" w:space="0" w:color="auto"/>
        <w:bottom w:val="none" w:sz="0" w:space="0" w:color="auto"/>
        <w:right w:val="none" w:sz="0" w:space="0" w:color="auto"/>
      </w:divBdr>
    </w:div>
    <w:div w:id="224073462">
      <w:bodyDiv w:val="1"/>
      <w:marLeft w:val="0"/>
      <w:marRight w:val="0"/>
      <w:marTop w:val="0"/>
      <w:marBottom w:val="0"/>
      <w:divBdr>
        <w:top w:val="none" w:sz="0" w:space="0" w:color="auto"/>
        <w:left w:val="none" w:sz="0" w:space="0" w:color="auto"/>
        <w:bottom w:val="none" w:sz="0" w:space="0" w:color="auto"/>
        <w:right w:val="none" w:sz="0" w:space="0" w:color="auto"/>
      </w:divBdr>
    </w:div>
    <w:div w:id="224802689">
      <w:bodyDiv w:val="1"/>
      <w:marLeft w:val="0"/>
      <w:marRight w:val="0"/>
      <w:marTop w:val="0"/>
      <w:marBottom w:val="0"/>
      <w:divBdr>
        <w:top w:val="none" w:sz="0" w:space="0" w:color="auto"/>
        <w:left w:val="none" w:sz="0" w:space="0" w:color="auto"/>
        <w:bottom w:val="none" w:sz="0" w:space="0" w:color="auto"/>
        <w:right w:val="none" w:sz="0" w:space="0" w:color="auto"/>
      </w:divBdr>
    </w:div>
    <w:div w:id="225068000">
      <w:bodyDiv w:val="1"/>
      <w:marLeft w:val="0"/>
      <w:marRight w:val="0"/>
      <w:marTop w:val="0"/>
      <w:marBottom w:val="0"/>
      <w:divBdr>
        <w:top w:val="none" w:sz="0" w:space="0" w:color="auto"/>
        <w:left w:val="none" w:sz="0" w:space="0" w:color="auto"/>
        <w:bottom w:val="none" w:sz="0" w:space="0" w:color="auto"/>
        <w:right w:val="none" w:sz="0" w:space="0" w:color="auto"/>
      </w:divBdr>
    </w:div>
    <w:div w:id="230166330">
      <w:bodyDiv w:val="1"/>
      <w:marLeft w:val="0"/>
      <w:marRight w:val="0"/>
      <w:marTop w:val="0"/>
      <w:marBottom w:val="0"/>
      <w:divBdr>
        <w:top w:val="none" w:sz="0" w:space="0" w:color="auto"/>
        <w:left w:val="none" w:sz="0" w:space="0" w:color="auto"/>
        <w:bottom w:val="none" w:sz="0" w:space="0" w:color="auto"/>
        <w:right w:val="none" w:sz="0" w:space="0" w:color="auto"/>
      </w:divBdr>
    </w:div>
    <w:div w:id="243299031">
      <w:bodyDiv w:val="1"/>
      <w:marLeft w:val="0"/>
      <w:marRight w:val="0"/>
      <w:marTop w:val="0"/>
      <w:marBottom w:val="0"/>
      <w:divBdr>
        <w:top w:val="none" w:sz="0" w:space="0" w:color="auto"/>
        <w:left w:val="none" w:sz="0" w:space="0" w:color="auto"/>
        <w:bottom w:val="none" w:sz="0" w:space="0" w:color="auto"/>
        <w:right w:val="none" w:sz="0" w:space="0" w:color="auto"/>
      </w:divBdr>
    </w:div>
    <w:div w:id="251014029">
      <w:bodyDiv w:val="1"/>
      <w:marLeft w:val="0"/>
      <w:marRight w:val="0"/>
      <w:marTop w:val="0"/>
      <w:marBottom w:val="0"/>
      <w:divBdr>
        <w:top w:val="none" w:sz="0" w:space="0" w:color="auto"/>
        <w:left w:val="none" w:sz="0" w:space="0" w:color="auto"/>
        <w:bottom w:val="none" w:sz="0" w:space="0" w:color="auto"/>
        <w:right w:val="none" w:sz="0" w:space="0" w:color="auto"/>
      </w:divBdr>
    </w:div>
    <w:div w:id="253784294">
      <w:bodyDiv w:val="1"/>
      <w:marLeft w:val="0"/>
      <w:marRight w:val="0"/>
      <w:marTop w:val="0"/>
      <w:marBottom w:val="0"/>
      <w:divBdr>
        <w:top w:val="none" w:sz="0" w:space="0" w:color="auto"/>
        <w:left w:val="none" w:sz="0" w:space="0" w:color="auto"/>
        <w:bottom w:val="none" w:sz="0" w:space="0" w:color="auto"/>
        <w:right w:val="none" w:sz="0" w:space="0" w:color="auto"/>
      </w:divBdr>
    </w:div>
    <w:div w:id="257251876">
      <w:bodyDiv w:val="1"/>
      <w:marLeft w:val="0"/>
      <w:marRight w:val="0"/>
      <w:marTop w:val="0"/>
      <w:marBottom w:val="0"/>
      <w:divBdr>
        <w:top w:val="none" w:sz="0" w:space="0" w:color="auto"/>
        <w:left w:val="none" w:sz="0" w:space="0" w:color="auto"/>
        <w:bottom w:val="none" w:sz="0" w:space="0" w:color="auto"/>
        <w:right w:val="none" w:sz="0" w:space="0" w:color="auto"/>
      </w:divBdr>
    </w:div>
    <w:div w:id="259408531">
      <w:bodyDiv w:val="1"/>
      <w:marLeft w:val="0"/>
      <w:marRight w:val="0"/>
      <w:marTop w:val="0"/>
      <w:marBottom w:val="0"/>
      <w:divBdr>
        <w:top w:val="none" w:sz="0" w:space="0" w:color="auto"/>
        <w:left w:val="none" w:sz="0" w:space="0" w:color="auto"/>
        <w:bottom w:val="none" w:sz="0" w:space="0" w:color="auto"/>
        <w:right w:val="none" w:sz="0" w:space="0" w:color="auto"/>
      </w:divBdr>
    </w:div>
    <w:div w:id="260992183">
      <w:bodyDiv w:val="1"/>
      <w:marLeft w:val="0"/>
      <w:marRight w:val="0"/>
      <w:marTop w:val="0"/>
      <w:marBottom w:val="0"/>
      <w:divBdr>
        <w:top w:val="none" w:sz="0" w:space="0" w:color="auto"/>
        <w:left w:val="none" w:sz="0" w:space="0" w:color="auto"/>
        <w:bottom w:val="none" w:sz="0" w:space="0" w:color="auto"/>
        <w:right w:val="none" w:sz="0" w:space="0" w:color="auto"/>
      </w:divBdr>
    </w:div>
    <w:div w:id="261642978">
      <w:bodyDiv w:val="1"/>
      <w:marLeft w:val="0"/>
      <w:marRight w:val="0"/>
      <w:marTop w:val="0"/>
      <w:marBottom w:val="0"/>
      <w:divBdr>
        <w:top w:val="none" w:sz="0" w:space="0" w:color="auto"/>
        <w:left w:val="none" w:sz="0" w:space="0" w:color="auto"/>
        <w:bottom w:val="none" w:sz="0" w:space="0" w:color="auto"/>
        <w:right w:val="none" w:sz="0" w:space="0" w:color="auto"/>
      </w:divBdr>
    </w:div>
    <w:div w:id="261844153">
      <w:bodyDiv w:val="1"/>
      <w:marLeft w:val="0"/>
      <w:marRight w:val="0"/>
      <w:marTop w:val="0"/>
      <w:marBottom w:val="0"/>
      <w:divBdr>
        <w:top w:val="none" w:sz="0" w:space="0" w:color="auto"/>
        <w:left w:val="none" w:sz="0" w:space="0" w:color="auto"/>
        <w:bottom w:val="none" w:sz="0" w:space="0" w:color="auto"/>
        <w:right w:val="none" w:sz="0" w:space="0" w:color="auto"/>
      </w:divBdr>
    </w:div>
    <w:div w:id="265776981">
      <w:bodyDiv w:val="1"/>
      <w:marLeft w:val="0"/>
      <w:marRight w:val="0"/>
      <w:marTop w:val="0"/>
      <w:marBottom w:val="0"/>
      <w:divBdr>
        <w:top w:val="none" w:sz="0" w:space="0" w:color="auto"/>
        <w:left w:val="none" w:sz="0" w:space="0" w:color="auto"/>
        <w:bottom w:val="none" w:sz="0" w:space="0" w:color="auto"/>
        <w:right w:val="none" w:sz="0" w:space="0" w:color="auto"/>
      </w:divBdr>
    </w:div>
    <w:div w:id="266081481">
      <w:bodyDiv w:val="1"/>
      <w:marLeft w:val="0"/>
      <w:marRight w:val="0"/>
      <w:marTop w:val="0"/>
      <w:marBottom w:val="0"/>
      <w:divBdr>
        <w:top w:val="none" w:sz="0" w:space="0" w:color="auto"/>
        <w:left w:val="none" w:sz="0" w:space="0" w:color="auto"/>
        <w:bottom w:val="none" w:sz="0" w:space="0" w:color="auto"/>
        <w:right w:val="none" w:sz="0" w:space="0" w:color="auto"/>
      </w:divBdr>
    </w:div>
    <w:div w:id="275676278">
      <w:bodyDiv w:val="1"/>
      <w:marLeft w:val="0"/>
      <w:marRight w:val="0"/>
      <w:marTop w:val="0"/>
      <w:marBottom w:val="0"/>
      <w:divBdr>
        <w:top w:val="none" w:sz="0" w:space="0" w:color="auto"/>
        <w:left w:val="none" w:sz="0" w:space="0" w:color="auto"/>
        <w:bottom w:val="none" w:sz="0" w:space="0" w:color="auto"/>
        <w:right w:val="none" w:sz="0" w:space="0" w:color="auto"/>
      </w:divBdr>
    </w:div>
    <w:div w:id="276448550">
      <w:bodyDiv w:val="1"/>
      <w:marLeft w:val="0"/>
      <w:marRight w:val="0"/>
      <w:marTop w:val="0"/>
      <w:marBottom w:val="0"/>
      <w:divBdr>
        <w:top w:val="none" w:sz="0" w:space="0" w:color="auto"/>
        <w:left w:val="none" w:sz="0" w:space="0" w:color="auto"/>
        <w:bottom w:val="none" w:sz="0" w:space="0" w:color="auto"/>
        <w:right w:val="none" w:sz="0" w:space="0" w:color="auto"/>
      </w:divBdr>
    </w:div>
    <w:div w:id="280916624">
      <w:bodyDiv w:val="1"/>
      <w:marLeft w:val="0"/>
      <w:marRight w:val="0"/>
      <w:marTop w:val="0"/>
      <w:marBottom w:val="0"/>
      <w:divBdr>
        <w:top w:val="none" w:sz="0" w:space="0" w:color="auto"/>
        <w:left w:val="none" w:sz="0" w:space="0" w:color="auto"/>
        <w:bottom w:val="none" w:sz="0" w:space="0" w:color="auto"/>
        <w:right w:val="none" w:sz="0" w:space="0" w:color="auto"/>
      </w:divBdr>
    </w:div>
    <w:div w:id="285696451">
      <w:bodyDiv w:val="1"/>
      <w:marLeft w:val="0"/>
      <w:marRight w:val="0"/>
      <w:marTop w:val="0"/>
      <w:marBottom w:val="0"/>
      <w:divBdr>
        <w:top w:val="none" w:sz="0" w:space="0" w:color="auto"/>
        <w:left w:val="none" w:sz="0" w:space="0" w:color="auto"/>
        <w:bottom w:val="none" w:sz="0" w:space="0" w:color="auto"/>
        <w:right w:val="none" w:sz="0" w:space="0" w:color="auto"/>
      </w:divBdr>
    </w:div>
    <w:div w:id="288515167">
      <w:bodyDiv w:val="1"/>
      <w:marLeft w:val="0"/>
      <w:marRight w:val="0"/>
      <w:marTop w:val="0"/>
      <w:marBottom w:val="0"/>
      <w:divBdr>
        <w:top w:val="none" w:sz="0" w:space="0" w:color="auto"/>
        <w:left w:val="none" w:sz="0" w:space="0" w:color="auto"/>
        <w:bottom w:val="none" w:sz="0" w:space="0" w:color="auto"/>
        <w:right w:val="none" w:sz="0" w:space="0" w:color="auto"/>
      </w:divBdr>
    </w:div>
    <w:div w:id="290474704">
      <w:bodyDiv w:val="1"/>
      <w:marLeft w:val="0"/>
      <w:marRight w:val="0"/>
      <w:marTop w:val="0"/>
      <w:marBottom w:val="0"/>
      <w:divBdr>
        <w:top w:val="none" w:sz="0" w:space="0" w:color="auto"/>
        <w:left w:val="none" w:sz="0" w:space="0" w:color="auto"/>
        <w:bottom w:val="none" w:sz="0" w:space="0" w:color="auto"/>
        <w:right w:val="none" w:sz="0" w:space="0" w:color="auto"/>
      </w:divBdr>
    </w:div>
    <w:div w:id="291131516">
      <w:bodyDiv w:val="1"/>
      <w:marLeft w:val="0"/>
      <w:marRight w:val="0"/>
      <w:marTop w:val="0"/>
      <w:marBottom w:val="0"/>
      <w:divBdr>
        <w:top w:val="none" w:sz="0" w:space="0" w:color="auto"/>
        <w:left w:val="none" w:sz="0" w:space="0" w:color="auto"/>
        <w:bottom w:val="none" w:sz="0" w:space="0" w:color="auto"/>
        <w:right w:val="none" w:sz="0" w:space="0" w:color="auto"/>
      </w:divBdr>
    </w:div>
    <w:div w:id="301229046">
      <w:bodyDiv w:val="1"/>
      <w:marLeft w:val="0"/>
      <w:marRight w:val="0"/>
      <w:marTop w:val="0"/>
      <w:marBottom w:val="0"/>
      <w:divBdr>
        <w:top w:val="none" w:sz="0" w:space="0" w:color="auto"/>
        <w:left w:val="none" w:sz="0" w:space="0" w:color="auto"/>
        <w:bottom w:val="none" w:sz="0" w:space="0" w:color="auto"/>
        <w:right w:val="none" w:sz="0" w:space="0" w:color="auto"/>
      </w:divBdr>
    </w:div>
    <w:div w:id="303774839">
      <w:bodyDiv w:val="1"/>
      <w:marLeft w:val="0"/>
      <w:marRight w:val="0"/>
      <w:marTop w:val="0"/>
      <w:marBottom w:val="0"/>
      <w:divBdr>
        <w:top w:val="none" w:sz="0" w:space="0" w:color="auto"/>
        <w:left w:val="none" w:sz="0" w:space="0" w:color="auto"/>
        <w:bottom w:val="none" w:sz="0" w:space="0" w:color="auto"/>
        <w:right w:val="none" w:sz="0" w:space="0" w:color="auto"/>
      </w:divBdr>
    </w:div>
    <w:div w:id="308675109">
      <w:bodyDiv w:val="1"/>
      <w:marLeft w:val="0"/>
      <w:marRight w:val="0"/>
      <w:marTop w:val="0"/>
      <w:marBottom w:val="0"/>
      <w:divBdr>
        <w:top w:val="none" w:sz="0" w:space="0" w:color="auto"/>
        <w:left w:val="none" w:sz="0" w:space="0" w:color="auto"/>
        <w:bottom w:val="none" w:sz="0" w:space="0" w:color="auto"/>
        <w:right w:val="none" w:sz="0" w:space="0" w:color="auto"/>
      </w:divBdr>
    </w:div>
    <w:div w:id="310986554">
      <w:bodyDiv w:val="1"/>
      <w:marLeft w:val="0"/>
      <w:marRight w:val="0"/>
      <w:marTop w:val="0"/>
      <w:marBottom w:val="0"/>
      <w:divBdr>
        <w:top w:val="none" w:sz="0" w:space="0" w:color="auto"/>
        <w:left w:val="none" w:sz="0" w:space="0" w:color="auto"/>
        <w:bottom w:val="none" w:sz="0" w:space="0" w:color="auto"/>
        <w:right w:val="none" w:sz="0" w:space="0" w:color="auto"/>
      </w:divBdr>
    </w:div>
    <w:div w:id="312297908">
      <w:bodyDiv w:val="1"/>
      <w:marLeft w:val="0"/>
      <w:marRight w:val="0"/>
      <w:marTop w:val="0"/>
      <w:marBottom w:val="0"/>
      <w:divBdr>
        <w:top w:val="none" w:sz="0" w:space="0" w:color="auto"/>
        <w:left w:val="none" w:sz="0" w:space="0" w:color="auto"/>
        <w:bottom w:val="none" w:sz="0" w:space="0" w:color="auto"/>
        <w:right w:val="none" w:sz="0" w:space="0" w:color="auto"/>
      </w:divBdr>
    </w:div>
    <w:div w:id="315384026">
      <w:bodyDiv w:val="1"/>
      <w:marLeft w:val="0"/>
      <w:marRight w:val="0"/>
      <w:marTop w:val="0"/>
      <w:marBottom w:val="0"/>
      <w:divBdr>
        <w:top w:val="none" w:sz="0" w:space="0" w:color="auto"/>
        <w:left w:val="none" w:sz="0" w:space="0" w:color="auto"/>
        <w:bottom w:val="none" w:sz="0" w:space="0" w:color="auto"/>
        <w:right w:val="none" w:sz="0" w:space="0" w:color="auto"/>
      </w:divBdr>
    </w:div>
    <w:div w:id="322900354">
      <w:bodyDiv w:val="1"/>
      <w:marLeft w:val="0"/>
      <w:marRight w:val="0"/>
      <w:marTop w:val="0"/>
      <w:marBottom w:val="0"/>
      <w:divBdr>
        <w:top w:val="none" w:sz="0" w:space="0" w:color="auto"/>
        <w:left w:val="none" w:sz="0" w:space="0" w:color="auto"/>
        <w:bottom w:val="none" w:sz="0" w:space="0" w:color="auto"/>
        <w:right w:val="none" w:sz="0" w:space="0" w:color="auto"/>
      </w:divBdr>
    </w:div>
    <w:div w:id="324169116">
      <w:bodyDiv w:val="1"/>
      <w:marLeft w:val="0"/>
      <w:marRight w:val="0"/>
      <w:marTop w:val="0"/>
      <w:marBottom w:val="0"/>
      <w:divBdr>
        <w:top w:val="none" w:sz="0" w:space="0" w:color="auto"/>
        <w:left w:val="none" w:sz="0" w:space="0" w:color="auto"/>
        <w:bottom w:val="none" w:sz="0" w:space="0" w:color="auto"/>
        <w:right w:val="none" w:sz="0" w:space="0" w:color="auto"/>
      </w:divBdr>
    </w:div>
    <w:div w:id="327026585">
      <w:bodyDiv w:val="1"/>
      <w:marLeft w:val="0"/>
      <w:marRight w:val="0"/>
      <w:marTop w:val="0"/>
      <w:marBottom w:val="0"/>
      <w:divBdr>
        <w:top w:val="none" w:sz="0" w:space="0" w:color="auto"/>
        <w:left w:val="none" w:sz="0" w:space="0" w:color="auto"/>
        <w:bottom w:val="none" w:sz="0" w:space="0" w:color="auto"/>
        <w:right w:val="none" w:sz="0" w:space="0" w:color="auto"/>
      </w:divBdr>
    </w:div>
    <w:div w:id="331220723">
      <w:bodyDiv w:val="1"/>
      <w:marLeft w:val="0"/>
      <w:marRight w:val="0"/>
      <w:marTop w:val="0"/>
      <w:marBottom w:val="0"/>
      <w:divBdr>
        <w:top w:val="none" w:sz="0" w:space="0" w:color="auto"/>
        <w:left w:val="none" w:sz="0" w:space="0" w:color="auto"/>
        <w:bottom w:val="none" w:sz="0" w:space="0" w:color="auto"/>
        <w:right w:val="none" w:sz="0" w:space="0" w:color="auto"/>
      </w:divBdr>
    </w:div>
    <w:div w:id="335881856">
      <w:bodyDiv w:val="1"/>
      <w:marLeft w:val="0"/>
      <w:marRight w:val="0"/>
      <w:marTop w:val="0"/>
      <w:marBottom w:val="0"/>
      <w:divBdr>
        <w:top w:val="none" w:sz="0" w:space="0" w:color="auto"/>
        <w:left w:val="none" w:sz="0" w:space="0" w:color="auto"/>
        <w:bottom w:val="none" w:sz="0" w:space="0" w:color="auto"/>
        <w:right w:val="none" w:sz="0" w:space="0" w:color="auto"/>
      </w:divBdr>
    </w:div>
    <w:div w:id="337511740">
      <w:bodyDiv w:val="1"/>
      <w:marLeft w:val="0"/>
      <w:marRight w:val="0"/>
      <w:marTop w:val="0"/>
      <w:marBottom w:val="0"/>
      <w:divBdr>
        <w:top w:val="none" w:sz="0" w:space="0" w:color="auto"/>
        <w:left w:val="none" w:sz="0" w:space="0" w:color="auto"/>
        <w:bottom w:val="none" w:sz="0" w:space="0" w:color="auto"/>
        <w:right w:val="none" w:sz="0" w:space="0" w:color="auto"/>
      </w:divBdr>
    </w:div>
    <w:div w:id="340860329">
      <w:bodyDiv w:val="1"/>
      <w:marLeft w:val="0"/>
      <w:marRight w:val="0"/>
      <w:marTop w:val="0"/>
      <w:marBottom w:val="0"/>
      <w:divBdr>
        <w:top w:val="none" w:sz="0" w:space="0" w:color="auto"/>
        <w:left w:val="none" w:sz="0" w:space="0" w:color="auto"/>
        <w:bottom w:val="none" w:sz="0" w:space="0" w:color="auto"/>
        <w:right w:val="none" w:sz="0" w:space="0" w:color="auto"/>
      </w:divBdr>
    </w:div>
    <w:div w:id="342050256">
      <w:bodyDiv w:val="1"/>
      <w:marLeft w:val="0"/>
      <w:marRight w:val="0"/>
      <w:marTop w:val="0"/>
      <w:marBottom w:val="0"/>
      <w:divBdr>
        <w:top w:val="none" w:sz="0" w:space="0" w:color="auto"/>
        <w:left w:val="none" w:sz="0" w:space="0" w:color="auto"/>
        <w:bottom w:val="none" w:sz="0" w:space="0" w:color="auto"/>
        <w:right w:val="none" w:sz="0" w:space="0" w:color="auto"/>
      </w:divBdr>
    </w:div>
    <w:div w:id="344015886">
      <w:bodyDiv w:val="1"/>
      <w:marLeft w:val="0"/>
      <w:marRight w:val="0"/>
      <w:marTop w:val="0"/>
      <w:marBottom w:val="0"/>
      <w:divBdr>
        <w:top w:val="none" w:sz="0" w:space="0" w:color="auto"/>
        <w:left w:val="none" w:sz="0" w:space="0" w:color="auto"/>
        <w:bottom w:val="none" w:sz="0" w:space="0" w:color="auto"/>
        <w:right w:val="none" w:sz="0" w:space="0" w:color="auto"/>
      </w:divBdr>
    </w:div>
    <w:div w:id="364794105">
      <w:bodyDiv w:val="1"/>
      <w:marLeft w:val="0"/>
      <w:marRight w:val="0"/>
      <w:marTop w:val="0"/>
      <w:marBottom w:val="0"/>
      <w:divBdr>
        <w:top w:val="none" w:sz="0" w:space="0" w:color="auto"/>
        <w:left w:val="none" w:sz="0" w:space="0" w:color="auto"/>
        <w:bottom w:val="none" w:sz="0" w:space="0" w:color="auto"/>
        <w:right w:val="none" w:sz="0" w:space="0" w:color="auto"/>
      </w:divBdr>
    </w:div>
    <w:div w:id="365832964">
      <w:bodyDiv w:val="1"/>
      <w:marLeft w:val="0"/>
      <w:marRight w:val="0"/>
      <w:marTop w:val="0"/>
      <w:marBottom w:val="0"/>
      <w:divBdr>
        <w:top w:val="none" w:sz="0" w:space="0" w:color="auto"/>
        <w:left w:val="none" w:sz="0" w:space="0" w:color="auto"/>
        <w:bottom w:val="none" w:sz="0" w:space="0" w:color="auto"/>
        <w:right w:val="none" w:sz="0" w:space="0" w:color="auto"/>
      </w:divBdr>
    </w:div>
    <w:div w:id="366419366">
      <w:bodyDiv w:val="1"/>
      <w:marLeft w:val="0"/>
      <w:marRight w:val="0"/>
      <w:marTop w:val="0"/>
      <w:marBottom w:val="0"/>
      <w:divBdr>
        <w:top w:val="none" w:sz="0" w:space="0" w:color="auto"/>
        <w:left w:val="none" w:sz="0" w:space="0" w:color="auto"/>
        <w:bottom w:val="none" w:sz="0" w:space="0" w:color="auto"/>
        <w:right w:val="none" w:sz="0" w:space="0" w:color="auto"/>
      </w:divBdr>
    </w:div>
    <w:div w:id="368840786">
      <w:bodyDiv w:val="1"/>
      <w:marLeft w:val="0"/>
      <w:marRight w:val="0"/>
      <w:marTop w:val="0"/>
      <w:marBottom w:val="0"/>
      <w:divBdr>
        <w:top w:val="none" w:sz="0" w:space="0" w:color="auto"/>
        <w:left w:val="none" w:sz="0" w:space="0" w:color="auto"/>
        <w:bottom w:val="none" w:sz="0" w:space="0" w:color="auto"/>
        <w:right w:val="none" w:sz="0" w:space="0" w:color="auto"/>
      </w:divBdr>
    </w:div>
    <w:div w:id="371196105">
      <w:bodyDiv w:val="1"/>
      <w:marLeft w:val="0"/>
      <w:marRight w:val="0"/>
      <w:marTop w:val="0"/>
      <w:marBottom w:val="0"/>
      <w:divBdr>
        <w:top w:val="none" w:sz="0" w:space="0" w:color="auto"/>
        <w:left w:val="none" w:sz="0" w:space="0" w:color="auto"/>
        <w:bottom w:val="none" w:sz="0" w:space="0" w:color="auto"/>
        <w:right w:val="none" w:sz="0" w:space="0" w:color="auto"/>
      </w:divBdr>
    </w:div>
    <w:div w:id="372731988">
      <w:bodyDiv w:val="1"/>
      <w:marLeft w:val="0"/>
      <w:marRight w:val="0"/>
      <w:marTop w:val="0"/>
      <w:marBottom w:val="0"/>
      <w:divBdr>
        <w:top w:val="none" w:sz="0" w:space="0" w:color="auto"/>
        <w:left w:val="none" w:sz="0" w:space="0" w:color="auto"/>
        <w:bottom w:val="none" w:sz="0" w:space="0" w:color="auto"/>
        <w:right w:val="none" w:sz="0" w:space="0" w:color="auto"/>
      </w:divBdr>
    </w:div>
    <w:div w:id="373311914">
      <w:bodyDiv w:val="1"/>
      <w:marLeft w:val="0"/>
      <w:marRight w:val="0"/>
      <w:marTop w:val="0"/>
      <w:marBottom w:val="0"/>
      <w:divBdr>
        <w:top w:val="none" w:sz="0" w:space="0" w:color="auto"/>
        <w:left w:val="none" w:sz="0" w:space="0" w:color="auto"/>
        <w:bottom w:val="none" w:sz="0" w:space="0" w:color="auto"/>
        <w:right w:val="none" w:sz="0" w:space="0" w:color="auto"/>
      </w:divBdr>
    </w:div>
    <w:div w:id="376659232">
      <w:bodyDiv w:val="1"/>
      <w:marLeft w:val="0"/>
      <w:marRight w:val="0"/>
      <w:marTop w:val="0"/>
      <w:marBottom w:val="0"/>
      <w:divBdr>
        <w:top w:val="none" w:sz="0" w:space="0" w:color="auto"/>
        <w:left w:val="none" w:sz="0" w:space="0" w:color="auto"/>
        <w:bottom w:val="none" w:sz="0" w:space="0" w:color="auto"/>
        <w:right w:val="none" w:sz="0" w:space="0" w:color="auto"/>
      </w:divBdr>
    </w:div>
    <w:div w:id="382869896">
      <w:bodyDiv w:val="1"/>
      <w:marLeft w:val="0"/>
      <w:marRight w:val="0"/>
      <w:marTop w:val="0"/>
      <w:marBottom w:val="0"/>
      <w:divBdr>
        <w:top w:val="none" w:sz="0" w:space="0" w:color="auto"/>
        <w:left w:val="none" w:sz="0" w:space="0" w:color="auto"/>
        <w:bottom w:val="none" w:sz="0" w:space="0" w:color="auto"/>
        <w:right w:val="none" w:sz="0" w:space="0" w:color="auto"/>
      </w:divBdr>
    </w:div>
    <w:div w:id="385837475">
      <w:bodyDiv w:val="1"/>
      <w:marLeft w:val="0"/>
      <w:marRight w:val="0"/>
      <w:marTop w:val="0"/>
      <w:marBottom w:val="0"/>
      <w:divBdr>
        <w:top w:val="none" w:sz="0" w:space="0" w:color="auto"/>
        <w:left w:val="none" w:sz="0" w:space="0" w:color="auto"/>
        <w:bottom w:val="none" w:sz="0" w:space="0" w:color="auto"/>
        <w:right w:val="none" w:sz="0" w:space="0" w:color="auto"/>
      </w:divBdr>
    </w:div>
    <w:div w:id="388311948">
      <w:bodyDiv w:val="1"/>
      <w:marLeft w:val="0"/>
      <w:marRight w:val="0"/>
      <w:marTop w:val="0"/>
      <w:marBottom w:val="0"/>
      <w:divBdr>
        <w:top w:val="none" w:sz="0" w:space="0" w:color="auto"/>
        <w:left w:val="none" w:sz="0" w:space="0" w:color="auto"/>
        <w:bottom w:val="none" w:sz="0" w:space="0" w:color="auto"/>
        <w:right w:val="none" w:sz="0" w:space="0" w:color="auto"/>
      </w:divBdr>
    </w:div>
    <w:div w:id="388380509">
      <w:bodyDiv w:val="1"/>
      <w:marLeft w:val="0"/>
      <w:marRight w:val="0"/>
      <w:marTop w:val="0"/>
      <w:marBottom w:val="0"/>
      <w:divBdr>
        <w:top w:val="none" w:sz="0" w:space="0" w:color="auto"/>
        <w:left w:val="none" w:sz="0" w:space="0" w:color="auto"/>
        <w:bottom w:val="none" w:sz="0" w:space="0" w:color="auto"/>
        <w:right w:val="none" w:sz="0" w:space="0" w:color="auto"/>
      </w:divBdr>
    </w:div>
    <w:div w:id="395251416">
      <w:bodyDiv w:val="1"/>
      <w:marLeft w:val="0"/>
      <w:marRight w:val="0"/>
      <w:marTop w:val="0"/>
      <w:marBottom w:val="0"/>
      <w:divBdr>
        <w:top w:val="none" w:sz="0" w:space="0" w:color="auto"/>
        <w:left w:val="none" w:sz="0" w:space="0" w:color="auto"/>
        <w:bottom w:val="none" w:sz="0" w:space="0" w:color="auto"/>
        <w:right w:val="none" w:sz="0" w:space="0" w:color="auto"/>
      </w:divBdr>
    </w:div>
    <w:div w:id="400636556">
      <w:bodyDiv w:val="1"/>
      <w:marLeft w:val="0"/>
      <w:marRight w:val="0"/>
      <w:marTop w:val="0"/>
      <w:marBottom w:val="0"/>
      <w:divBdr>
        <w:top w:val="none" w:sz="0" w:space="0" w:color="auto"/>
        <w:left w:val="none" w:sz="0" w:space="0" w:color="auto"/>
        <w:bottom w:val="none" w:sz="0" w:space="0" w:color="auto"/>
        <w:right w:val="none" w:sz="0" w:space="0" w:color="auto"/>
      </w:divBdr>
    </w:div>
    <w:div w:id="402459977">
      <w:bodyDiv w:val="1"/>
      <w:marLeft w:val="0"/>
      <w:marRight w:val="0"/>
      <w:marTop w:val="0"/>
      <w:marBottom w:val="0"/>
      <w:divBdr>
        <w:top w:val="none" w:sz="0" w:space="0" w:color="auto"/>
        <w:left w:val="none" w:sz="0" w:space="0" w:color="auto"/>
        <w:bottom w:val="none" w:sz="0" w:space="0" w:color="auto"/>
        <w:right w:val="none" w:sz="0" w:space="0" w:color="auto"/>
      </w:divBdr>
    </w:div>
    <w:div w:id="409158705">
      <w:bodyDiv w:val="1"/>
      <w:marLeft w:val="0"/>
      <w:marRight w:val="0"/>
      <w:marTop w:val="0"/>
      <w:marBottom w:val="0"/>
      <w:divBdr>
        <w:top w:val="none" w:sz="0" w:space="0" w:color="auto"/>
        <w:left w:val="none" w:sz="0" w:space="0" w:color="auto"/>
        <w:bottom w:val="none" w:sz="0" w:space="0" w:color="auto"/>
        <w:right w:val="none" w:sz="0" w:space="0" w:color="auto"/>
      </w:divBdr>
    </w:div>
    <w:div w:id="409430172">
      <w:bodyDiv w:val="1"/>
      <w:marLeft w:val="0"/>
      <w:marRight w:val="0"/>
      <w:marTop w:val="0"/>
      <w:marBottom w:val="0"/>
      <w:divBdr>
        <w:top w:val="none" w:sz="0" w:space="0" w:color="auto"/>
        <w:left w:val="none" w:sz="0" w:space="0" w:color="auto"/>
        <w:bottom w:val="none" w:sz="0" w:space="0" w:color="auto"/>
        <w:right w:val="none" w:sz="0" w:space="0" w:color="auto"/>
      </w:divBdr>
    </w:div>
    <w:div w:id="410083851">
      <w:bodyDiv w:val="1"/>
      <w:marLeft w:val="0"/>
      <w:marRight w:val="0"/>
      <w:marTop w:val="0"/>
      <w:marBottom w:val="0"/>
      <w:divBdr>
        <w:top w:val="none" w:sz="0" w:space="0" w:color="auto"/>
        <w:left w:val="none" w:sz="0" w:space="0" w:color="auto"/>
        <w:bottom w:val="none" w:sz="0" w:space="0" w:color="auto"/>
        <w:right w:val="none" w:sz="0" w:space="0" w:color="auto"/>
      </w:divBdr>
    </w:div>
    <w:div w:id="411973925">
      <w:bodyDiv w:val="1"/>
      <w:marLeft w:val="0"/>
      <w:marRight w:val="0"/>
      <w:marTop w:val="0"/>
      <w:marBottom w:val="0"/>
      <w:divBdr>
        <w:top w:val="none" w:sz="0" w:space="0" w:color="auto"/>
        <w:left w:val="none" w:sz="0" w:space="0" w:color="auto"/>
        <w:bottom w:val="none" w:sz="0" w:space="0" w:color="auto"/>
        <w:right w:val="none" w:sz="0" w:space="0" w:color="auto"/>
      </w:divBdr>
    </w:div>
    <w:div w:id="413473816">
      <w:bodyDiv w:val="1"/>
      <w:marLeft w:val="0"/>
      <w:marRight w:val="0"/>
      <w:marTop w:val="0"/>
      <w:marBottom w:val="0"/>
      <w:divBdr>
        <w:top w:val="none" w:sz="0" w:space="0" w:color="auto"/>
        <w:left w:val="none" w:sz="0" w:space="0" w:color="auto"/>
        <w:bottom w:val="none" w:sz="0" w:space="0" w:color="auto"/>
        <w:right w:val="none" w:sz="0" w:space="0" w:color="auto"/>
      </w:divBdr>
    </w:div>
    <w:div w:id="417212098">
      <w:bodyDiv w:val="1"/>
      <w:marLeft w:val="0"/>
      <w:marRight w:val="0"/>
      <w:marTop w:val="0"/>
      <w:marBottom w:val="0"/>
      <w:divBdr>
        <w:top w:val="none" w:sz="0" w:space="0" w:color="auto"/>
        <w:left w:val="none" w:sz="0" w:space="0" w:color="auto"/>
        <w:bottom w:val="none" w:sz="0" w:space="0" w:color="auto"/>
        <w:right w:val="none" w:sz="0" w:space="0" w:color="auto"/>
      </w:divBdr>
    </w:div>
    <w:div w:id="421803649">
      <w:bodyDiv w:val="1"/>
      <w:marLeft w:val="0"/>
      <w:marRight w:val="0"/>
      <w:marTop w:val="0"/>
      <w:marBottom w:val="0"/>
      <w:divBdr>
        <w:top w:val="none" w:sz="0" w:space="0" w:color="auto"/>
        <w:left w:val="none" w:sz="0" w:space="0" w:color="auto"/>
        <w:bottom w:val="none" w:sz="0" w:space="0" w:color="auto"/>
        <w:right w:val="none" w:sz="0" w:space="0" w:color="auto"/>
      </w:divBdr>
    </w:div>
    <w:div w:id="421993927">
      <w:bodyDiv w:val="1"/>
      <w:marLeft w:val="0"/>
      <w:marRight w:val="0"/>
      <w:marTop w:val="0"/>
      <w:marBottom w:val="0"/>
      <w:divBdr>
        <w:top w:val="none" w:sz="0" w:space="0" w:color="auto"/>
        <w:left w:val="none" w:sz="0" w:space="0" w:color="auto"/>
        <w:bottom w:val="none" w:sz="0" w:space="0" w:color="auto"/>
        <w:right w:val="none" w:sz="0" w:space="0" w:color="auto"/>
      </w:divBdr>
    </w:div>
    <w:div w:id="422802638">
      <w:bodyDiv w:val="1"/>
      <w:marLeft w:val="0"/>
      <w:marRight w:val="0"/>
      <w:marTop w:val="0"/>
      <w:marBottom w:val="0"/>
      <w:divBdr>
        <w:top w:val="none" w:sz="0" w:space="0" w:color="auto"/>
        <w:left w:val="none" w:sz="0" w:space="0" w:color="auto"/>
        <w:bottom w:val="none" w:sz="0" w:space="0" w:color="auto"/>
        <w:right w:val="none" w:sz="0" w:space="0" w:color="auto"/>
      </w:divBdr>
    </w:div>
    <w:div w:id="429661633">
      <w:bodyDiv w:val="1"/>
      <w:marLeft w:val="0"/>
      <w:marRight w:val="0"/>
      <w:marTop w:val="0"/>
      <w:marBottom w:val="0"/>
      <w:divBdr>
        <w:top w:val="none" w:sz="0" w:space="0" w:color="auto"/>
        <w:left w:val="none" w:sz="0" w:space="0" w:color="auto"/>
        <w:bottom w:val="none" w:sz="0" w:space="0" w:color="auto"/>
        <w:right w:val="none" w:sz="0" w:space="0" w:color="auto"/>
      </w:divBdr>
    </w:div>
    <w:div w:id="433281300">
      <w:bodyDiv w:val="1"/>
      <w:marLeft w:val="0"/>
      <w:marRight w:val="0"/>
      <w:marTop w:val="0"/>
      <w:marBottom w:val="0"/>
      <w:divBdr>
        <w:top w:val="none" w:sz="0" w:space="0" w:color="auto"/>
        <w:left w:val="none" w:sz="0" w:space="0" w:color="auto"/>
        <w:bottom w:val="none" w:sz="0" w:space="0" w:color="auto"/>
        <w:right w:val="none" w:sz="0" w:space="0" w:color="auto"/>
      </w:divBdr>
    </w:div>
    <w:div w:id="434136958">
      <w:bodyDiv w:val="1"/>
      <w:marLeft w:val="0"/>
      <w:marRight w:val="0"/>
      <w:marTop w:val="0"/>
      <w:marBottom w:val="0"/>
      <w:divBdr>
        <w:top w:val="none" w:sz="0" w:space="0" w:color="auto"/>
        <w:left w:val="none" w:sz="0" w:space="0" w:color="auto"/>
        <w:bottom w:val="none" w:sz="0" w:space="0" w:color="auto"/>
        <w:right w:val="none" w:sz="0" w:space="0" w:color="auto"/>
      </w:divBdr>
    </w:div>
    <w:div w:id="441455959">
      <w:bodyDiv w:val="1"/>
      <w:marLeft w:val="0"/>
      <w:marRight w:val="0"/>
      <w:marTop w:val="0"/>
      <w:marBottom w:val="0"/>
      <w:divBdr>
        <w:top w:val="none" w:sz="0" w:space="0" w:color="auto"/>
        <w:left w:val="none" w:sz="0" w:space="0" w:color="auto"/>
        <w:bottom w:val="none" w:sz="0" w:space="0" w:color="auto"/>
        <w:right w:val="none" w:sz="0" w:space="0" w:color="auto"/>
      </w:divBdr>
    </w:div>
    <w:div w:id="442113243">
      <w:bodyDiv w:val="1"/>
      <w:marLeft w:val="0"/>
      <w:marRight w:val="0"/>
      <w:marTop w:val="0"/>
      <w:marBottom w:val="0"/>
      <w:divBdr>
        <w:top w:val="none" w:sz="0" w:space="0" w:color="auto"/>
        <w:left w:val="none" w:sz="0" w:space="0" w:color="auto"/>
        <w:bottom w:val="none" w:sz="0" w:space="0" w:color="auto"/>
        <w:right w:val="none" w:sz="0" w:space="0" w:color="auto"/>
      </w:divBdr>
    </w:div>
    <w:div w:id="442725815">
      <w:bodyDiv w:val="1"/>
      <w:marLeft w:val="0"/>
      <w:marRight w:val="0"/>
      <w:marTop w:val="0"/>
      <w:marBottom w:val="0"/>
      <w:divBdr>
        <w:top w:val="none" w:sz="0" w:space="0" w:color="auto"/>
        <w:left w:val="none" w:sz="0" w:space="0" w:color="auto"/>
        <w:bottom w:val="none" w:sz="0" w:space="0" w:color="auto"/>
        <w:right w:val="none" w:sz="0" w:space="0" w:color="auto"/>
      </w:divBdr>
    </w:div>
    <w:div w:id="445539089">
      <w:bodyDiv w:val="1"/>
      <w:marLeft w:val="0"/>
      <w:marRight w:val="0"/>
      <w:marTop w:val="0"/>
      <w:marBottom w:val="0"/>
      <w:divBdr>
        <w:top w:val="none" w:sz="0" w:space="0" w:color="auto"/>
        <w:left w:val="none" w:sz="0" w:space="0" w:color="auto"/>
        <w:bottom w:val="none" w:sz="0" w:space="0" w:color="auto"/>
        <w:right w:val="none" w:sz="0" w:space="0" w:color="auto"/>
      </w:divBdr>
    </w:div>
    <w:div w:id="446628137">
      <w:bodyDiv w:val="1"/>
      <w:marLeft w:val="0"/>
      <w:marRight w:val="0"/>
      <w:marTop w:val="0"/>
      <w:marBottom w:val="0"/>
      <w:divBdr>
        <w:top w:val="none" w:sz="0" w:space="0" w:color="auto"/>
        <w:left w:val="none" w:sz="0" w:space="0" w:color="auto"/>
        <w:bottom w:val="none" w:sz="0" w:space="0" w:color="auto"/>
        <w:right w:val="none" w:sz="0" w:space="0" w:color="auto"/>
      </w:divBdr>
    </w:div>
    <w:div w:id="459614443">
      <w:bodyDiv w:val="1"/>
      <w:marLeft w:val="0"/>
      <w:marRight w:val="0"/>
      <w:marTop w:val="0"/>
      <w:marBottom w:val="0"/>
      <w:divBdr>
        <w:top w:val="none" w:sz="0" w:space="0" w:color="auto"/>
        <w:left w:val="none" w:sz="0" w:space="0" w:color="auto"/>
        <w:bottom w:val="none" w:sz="0" w:space="0" w:color="auto"/>
        <w:right w:val="none" w:sz="0" w:space="0" w:color="auto"/>
      </w:divBdr>
    </w:div>
    <w:div w:id="463935402">
      <w:bodyDiv w:val="1"/>
      <w:marLeft w:val="0"/>
      <w:marRight w:val="0"/>
      <w:marTop w:val="0"/>
      <w:marBottom w:val="0"/>
      <w:divBdr>
        <w:top w:val="none" w:sz="0" w:space="0" w:color="auto"/>
        <w:left w:val="none" w:sz="0" w:space="0" w:color="auto"/>
        <w:bottom w:val="none" w:sz="0" w:space="0" w:color="auto"/>
        <w:right w:val="none" w:sz="0" w:space="0" w:color="auto"/>
      </w:divBdr>
    </w:div>
    <w:div w:id="466241030">
      <w:bodyDiv w:val="1"/>
      <w:marLeft w:val="0"/>
      <w:marRight w:val="0"/>
      <w:marTop w:val="0"/>
      <w:marBottom w:val="0"/>
      <w:divBdr>
        <w:top w:val="none" w:sz="0" w:space="0" w:color="auto"/>
        <w:left w:val="none" w:sz="0" w:space="0" w:color="auto"/>
        <w:bottom w:val="none" w:sz="0" w:space="0" w:color="auto"/>
        <w:right w:val="none" w:sz="0" w:space="0" w:color="auto"/>
      </w:divBdr>
    </w:div>
    <w:div w:id="468597491">
      <w:bodyDiv w:val="1"/>
      <w:marLeft w:val="0"/>
      <w:marRight w:val="0"/>
      <w:marTop w:val="0"/>
      <w:marBottom w:val="0"/>
      <w:divBdr>
        <w:top w:val="none" w:sz="0" w:space="0" w:color="auto"/>
        <w:left w:val="none" w:sz="0" w:space="0" w:color="auto"/>
        <w:bottom w:val="none" w:sz="0" w:space="0" w:color="auto"/>
        <w:right w:val="none" w:sz="0" w:space="0" w:color="auto"/>
      </w:divBdr>
    </w:div>
    <w:div w:id="472676553">
      <w:bodyDiv w:val="1"/>
      <w:marLeft w:val="0"/>
      <w:marRight w:val="0"/>
      <w:marTop w:val="0"/>
      <w:marBottom w:val="0"/>
      <w:divBdr>
        <w:top w:val="none" w:sz="0" w:space="0" w:color="auto"/>
        <w:left w:val="none" w:sz="0" w:space="0" w:color="auto"/>
        <w:bottom w:val="none" w:sz="0" w:space="0" w:color="auto"/>
        <w:right w:val="none" w:sz="0" w:space="0" w:color="auto"/>
      </w:divBdr>
    </w:div>
    <w:div w:id="478499468">
      <w:bodyDiv w:val="1"/>
      <w:marLeft w:val="0"/>
      <w:marRight w:val="0"/>
      <w:marTop w:val="0"/>
      <w:marBottom w:val="0"/>
      <w:divBdr>
        <w:top w:val="none" w:sz="0" w:space="0" w:color="auto"/>
        <w:left w:val="none" w:sz="0" w:space="0" w:color="auto"/>
        <w:bottom w:val="none" w:sz="0" w:space="0" w:color="auto"/>
        <w:right w:val="none" w:sz="0" w:space="0" w:color="auto"/>
      </w:divBdr>
    </w:div>
    <w:div w:id="478960022">
      <w:bodyDiv w:val="1"/>
      <w:marLeft w:val="0"/>
      <w:marRight w:val="0"/>
      <w:marTop w:val="0"/>
      <w:marBottom w:val="0"/>
      <w:divBdr>
        <w:top w:val="none" w:sz="0" w:space="0" w:color="auto"/>
        <w:left w:val="none" w:sz="0" w:space="0" w:color="auto"/>
        <w:bottom w:val="none" w:sz="0" w:space="0" w:color="auto"/>
        <w:right w:val="none" w:sz="0" w:space="0" w:color="auto"/>
      </w:divBdr>
    </w:div>
    <w:div w:id="487866143">
      <w:bodyDiv w:val="1"/>
      <w:marLeft w:val="0"/>
      <w:marRight w:val="0"/>
      <w:marTop w:val="0"/>
      <w:marBottom w:val="0"/>
      <w:divBdr>
        <w:top w:val="none" w:sz="0" w:space="0" w:color="auto"/>
        <w:left w:val="none" w:sz="0" w:space="0" w:color="auto"/>
        <w:bottom w:val="none" w:sz="0" w:space="0" w:color="auto"/>
        <w:right w:val="none" w:sz="0" w:space="0" w:color="auto"/>
      </w:divBdr>
    </w:div>
    <w:div w:id="490297406">
      <w:bodyDiv w:val="1"/>
      <w:marLeft w:val="0"/>
      <w:marRight w:val="0"/>
      <w:marTop w:val="0"/>
      <w:marBottom w:val="0"/>
      <w:divBdr>
        <w:top w:val="none" w:sz="0" w:space="0" w:color="auto"/>
        <w:left w:val="none" w:sz="0" w:space="0" w:color="auto"/>
        <w:bottom w:val="none" w:sz="0" w:space="0" w:color="auto"/>
        <w:right w:val="none" w:sz="0" w:space="0" w:color="auto"/>
      </w:divBdr>
    </w:div>
    <w:div w:id="495347537">
      <w:bodyDiv w:val="1"/>
      <w:marLeft w:val="0"/>
      <w:marRight w:val="0"/>
      <w:marTop w:val="0"/>
      <w:marBottom w:val="0"/>
      <w:divBdr>
        <w:top w:val="none" w:sz="0" w:space="0" w:color="auto"/>
        <w:left w:val="none" w:sz="0" w:space="0" w:color="auto"/>
        <w:bottom w:val="none" w:sz="0" w:space="0" w:color="auto"/>
        <w:right w:val="none" w:sz="0" w:space="0" w:color="auto"/>
      </w:divBdr>
    </w:div>
    <w:div w:id="496187845">
      <w:bodyDiv w:val="1"/>
      <w:marLeft w:val="0"/>
      <w:marRight w:val="0"/>
      <w:marTop w:val="0"/>
      <w:marBottom w:val="0"/>
      <w:divBdr>
        <w:top w:val="none" w:sz="0" w:space="0" w:color="auto"/>
        <w:left w:val="none" w:sz="0" w:space="0" w:color="auto"/>
        <w:bottom w:val="none" w:sz="0" w:space="0" w:color="auto"/>
        <w:right w:val="none" w:sz="0" w:space="0" w:color="auto"/>
      </w:divBdr>
    </w:div>
    <w:div w:id="499542512">
      <w:bodyDiv w:val="1"/>
      <w:marLeft w:val="0"/>
      <w:marRight w:val="0"/>
      <w:marTop w:val="0"/>
      <w:marBottom w:val="0"/>
      <w:divBdr>
        <w:top w:val="none" w:sz="0" w:space="0" w:color="auto"/>
        <w:left w:val="none" w:sz="0" w:space="0" w:color="auto"/>
        <w:bottom w:val="none" w:sz="0" w:space="0" w:color="auto"/>
        <w:right w:val="none" w:sz="0" w:space="0" w:color="auto"/>
      </w:divBdr>
    </w:div>
    <w:div w:id="500193598">
      <w:bodyDiv w:val="1"/>
      <w:marLeft w:val="0"/>
      <w:marRight w:val="0"/>
      <w:marTop w:val="0"/>
      <w:marBottom w:val="0"/>
      <w:divBdr>
        <w:top w:val="none" w:sz="0" w:space="0" w:color="auto"/>
        <w:left w:val="none" w:sz="0" w:space="0" w:color="auto"/>
        <w:bottom w:val="none" w:sz="0" w:space="0" w:color="auto"/>
        <w:right w:val="none" w:sz="0" w:space="0" w:color="auto"/>
      </w:divBdr>
    </w:div>
    <w:div w:id="500583013">
      <w:bodyDiv w:val="1"/>
      <w:marLeft w:val="0"/>
      <w:marRight w:val="0"/>
      <w:marTop w:val="0"/>
      <w:marBottom w:val="0"/>
      <w:divBdr>
        <w:top w:val="none" w:sz="0" w:space="0" w:color="auto"/>
        <w:left w:val="none" w:sz="0" w:space="0" w:color="auto"/>
        <w:bottom w:val="none" w:sz="0" w:space="0" w:color="auto"/>
        <w:right w:val="none" w:sz="0" w:space="0" w:color="auto"/>
      </w:divBdr>
    </w:div>
    <w:div w:id="501051660">
      <w:bodyDiv w:val="1"/>
      <w:marLeft w:val="0"/>
      <w:marRight w:val="0"/>
      <w:marTop w:val="0"/>
      <w:marBottom w:val="0"/>
      <w:divBdr>
        <w:top w:val="none" w:sz="0" w:space="0" w:color="auto"/>
        <w:left w:val="none" w:sz="0" w:space="0" w:color="auto"/>
        <w:bottom w:val="none" w:sz="0" w:space="0" w:color="auto"/>
        <w:right w:val="none" w:sz="0" w:space="0" w:color="auto"/>
      </w:divBdr>
    </w:div>
    <w:div w:id="501821542">
      <w:bodyDiv w:val="1"/>
      <w:marLeft w:val="0"/>
      <w:marRight w:val="0"/>
      <w:marTop w:val="0"/>
      <w:marBottom w:val="0"/>
      <w:divBdr>
        <w:top w:val="none" w:sz="0" w:space="0" w:color="auto"/>
        <w:left w:val="none" w:sz="0" w:space="0" w:color="auto"/>
        <w:bottom w:val="none" w:sz="0" w:space="0" w:color="auto"/>
        <w:right w:val="none" w:sz="0" w:space="0" w:color="auto"/>
      </w:divBdr>
    </w:div>
    <w:div w:id="503979434">
      <w:bodyDiv w:val="1"/>
      <w:marLeft w:val="0"/>
      <w:marRight w:val="0"/>
      <w:marTop w:val="0"/>
      <w:marBottom w:val="0"/>
      <w:divBdr>
        <w:top w:val="none" w:sz="0" w:space="0" w:color="auto"/>
        <w:left w:val="none" w:sz="0" w:space="0" w:color="auto"/>
        <w:bottom w:val="none" w:sz="0" w:space="0" w:color="auto"/>
        <w:right w:val="none" w:sz="0" w:space="0" w:color="auto"/>
      </w:divBdr>
    </w:div>
    <w:div w:id="511455395">
      <w:bodyDiv w:val="1"/>
      <w:marLeft w:val="0"/>
      <w:marRight w:val="0"/>
      <w:marTop w:val="0"/>
      <w:marBottom w:val="0"/>
      <w:divBdr>
        <w:top w:val="none" w:sz="0" w:space="0" w:color="auto"/>
        <w:left w:val="none" w:sz="0" w:space="0" w:color="auto"/>
        <w:bottom w:val="none" w:sz="0" w:space="0" w:color="auto"/>
        <w:right w:val="none" w:sz="0" w:space="0" w:color="auto"/>
      </w:divBdr>
    </w:div>
    <w:div w:id="519127502">
      <w:bodyDiv w:val="1"/>
      <w:marLeft w:val="0"/>
      <w:marRight w:val="0"/>
      <w:marTop w:val="0"/>
      <w:marBottom w:val="0"/>
      <w:divBdr>
        <w:top w:val="none" w:sz="0" w:space="0" w:color="auto"/>
        <w:left w:val="none" w:sz="0" w:space="0" w:color="auto"/>
        <w:bottom w:val="none" w:sz="0" w:space="0" w:color="auto"/>
        <w:right w:val="none" w:sz="0" w:space="0" w:color="auto"/>
      </w:divBdr>
    </w:div>
    <w:div w:id="522551129">
      <w:bodyDiv w:val="1"/>
      <w:marLeft w:val="0"/>
      <w:marRight w:val="0"/>
      <w:marTop w:val="0"/>
      <w:marBottom w:val="0"/>
      <w:divBdr>
        <w:top w:val="none" w:sz="0" w:space="0" w:color="auto"/>
        <w:left w:val="none" w:sz="0" w:space="0" w:color="auto"/>
        <w:bottom w:val="none" w:sz="0" w:space="0" w:color="auto"/>
        <w:right w:val="none" w:sz="0" w:space="0" w:color="auto"/>
      </w:divBdr>
    </w:div>
    <w:div w:id="525212174">
      <w:bodyDiv w:val="1"/>
      <w:marLeft w:val="0"/>
      <w:marRight w:val="0"/>
      <w:marTop w:val="0"/>
      <w:marBottom w:val="0"/>
      <w:divBdr>
        <w:top w:val="none" w:sz="0" w:space="0" w:color="auto"/>
        <w:left w:val="none" w:sz="0" w:space="0" w:color="auto"/>
        <w:bottom w:val="none" w:sz="0" w:space="0" w:color="auto"/>
        <w:right w:val="none" w:sz="0" w:space="0" w:color="auto"/>
      </w:divBdr>
    </w:div>
    <w:div w:id="525369099">
      <w:bodyDiv w:val="1"/>
      <w:marLeft w:val="0"/>
      <w:marRight w:val="0"/>
      <w:marTop w:val="0"/>
      <w:marBottom w:val="0"/>
      <w:divBdr>
        <w:top w:val="none" w:sz="0" w:space="0" w:color="auto"/>
        <w:left w:val="none" w:sz="0" w:space="0" w:color="auto"/>
        <w:bottom w:val="none" w:sz="0" w:space="0" w:color="auto"/>
        <w:right w:val="none" w:sz="0" w:space="0" w:color="auto"/>
      </w:divBdr>
    </w:div>
    <w:div w:id="527453571">
      <w:bodyDiv w:val="1"/>
      <w:marLeft w:val="0"/>
      <w:marRight w:val="0"/>
      <w:marTop w:val="0"/>
      <w:marBottom w:val="0"/>
      <w:divBdr>
        <w:top w:val="none" w:sz="0" w:space="0" w:color="auto"/>
        <w:left w:val="none" w:sz="0" w:space="0" w:color="auto"/>
        <w:bottom w:val="none" w:sz="0" w:space="0" w:color="auto"/>
        <w:right w:val="none" w:sz="0" w:space="0" w:color="auto"/>
      </w:divBdr>
    </w:div>
    <w:div w:id="533805956">
      <w:bodyDiv w:val="1"/>
      <w:marLeft w:val="0"/>
      <w:marRight w:val="0"/>
      <w:marTop w:val="0"/>
      <w:marBottom w:val="0"/>
      <w:divBdr>
        <w:top w:val="none" w:sz="0" w:space="0" w:color="auto"/>
        <w:left w:val="none" w:sz="0" w:space="0" w:color="auto"/>
        <w:bottom w:val="none" w:sz="0" w:space="0" w:color="auto"/>
        <w:right w:val="none" w:sz="0" w:space="0" w:color="auto"/>
      </w:divBdr>
    </w:div>
    <w:div w:id="535657337">
      <w:bodyDiv w:val="1"/>
      <w:marLeft w:val="0"/>
      <w:marRight w:val="0"/>
      <w:marTop w:val="0"/>
      <w:marBottom w:val="0"/>
      <w:divBdr>
        <w:top w:val="none" w:sz="0" w:space="0" w:color="auto"/>
        <w:left w:val="none" w:sz="0" w:space="0" w:color="auto"/>
        <w:bottom w:val="none" w:sz="0" w:space="0" w:color="auto"/>
        <w:right w:val="none" w:sz="0" w:space="0" w:color="auto"/>
      </w:divBdr>
    </w:div>
    <w:div w:id="535657544">
      <w:bodyDiv w:val="1"/>
      <w:marLeft w:val="0"/>
      <w:marRight w:val="0"/>
      <w:marTop w:val="0"/>
      <w:marBottom w:val="0"/>
      <w:divBdr>
        <w:top w:val="none" w:sz="0" w:space="0" w:color="auto"/>
        <w:left w:val="none" w:sz="0" w:space="0" w:color="auto"/>
        <w:bottom w:val="none" w:sz="0" w:space="0" w:color="auto"/>
        <w:right w:val="none" w:sz="0" w:space="0" w:color="auto"/>
      </w:divBdr>
    </w:div>
    <w:div w:id="546600574">
      <w:bodyDiv w:val="1"/>
      <w:marLeft w:val="0"/>
      <w:marRight w:val="0"/>
      <w:marTop w:val="0"/>
      <w:marBottom w:val="0"/>
      <w:divBdr>
        <w:top w:val="none" w:sz="0" w:space="0" w:color="auto"/>
        <w:left w:val="none" w:sz="0" w:space="0" w:color="auto"/>
        <w:bottom w:val="none" w:sz="0" w:space="0" w:color="auto"/>
        <w:right w:val="none" w:sz="0" w:space="0" w:color="auto"/>
      </w:divBdr>
    </w:div>
    <w:div w:id="547258138">
      <w:bodyDiv w:val="1"/>
      <w:marLeft w:val="0"/>
      <w:marRight w:val="0"/>
      <w:marTop w:val="0"/>
      <w:marBottom w:val="0"/>
      <w:divBdr>
        <w:top w:val="none" w:sz="0" w:space="0" w:color="auto"/>
        <w:left w:val="none" w:sz="0" w:space="0" w:color="auto"/>
        <w:bottom w:val="none" w:sz="0" w:space="0" w:color="auto"/>
        <w:right w:val="none" w:sz="0" w:space="0" w:color="auto"/>
      </w:divBdr>
    </w:div>
    <w:div w:id="547762081">
      <w:bodyDiv w:val="1"/>
      <w:marLeft w:val="0"/>
      <w:marRight w:val="0"/>
      <w:marTop w:val="0"/>
      <w:marBottom w:val="0"/>
      <w:divBdr>
        <w:top w:val="none" w:sz="0" w:space="0" w:color="auto"/>
        <w:left w:val="none" w:sz="0" w:space="0" w:color="auto"/>
        <w:bottom w:val="none" w:sz="0" w:space="0" w:color="auto"/>
        <w:right w:val="none" w:sz="0" w:space="0" w:color="auto"/>
      </w:divBdr>
    </w:div>
    <w:div w:id="548763488">
      <w:bodyDiv w:val="1"/>
      <w:marLeft w:val="0"/>
      <w:marRight w:val="0"/>
      <w:marTop w:val="0"/>
      <w:marBottom w:val="0"/>
      <w:divBdr>
        <w:top w:val="none" w:sz="0" w:space="0" w:color="auto"/>
        <w:left w:val="none" w:sz="0" w:space="0" w:color="auto"/>
        <w:bottom w:val="none" w:sz="0" w:space="0" w:color="auto"/>
        <w:right w:val="none" w:sz="0" w:space="0" w:color="auto"/>
      </w:divBdr>
    </w:div>
    <w:div w:id="554708053">
      <w:bodyDiv w:val="1"/>
      <w:marLeft w:val="0"/>
      <w:marRight w:val="0"/>
      <w:marTop w:val="0"/>
      <w:marBottom w:val="0"/>
      <w:divBdr>
        <w:top w:val="none" w:sz="0" w:space="0" w:color="auto"/>
        <w:left w:val="none" w:sz="0" w:space="0" w:color="auto"/>
        <w:bottom w:val="none" w:sz="0" w:space="0" w:color="auto"/>
        <w:right w:val="none" w:sz="0" w:space="0" w:color="auto"/>
      </w:divBdr>
    </w:div>
    <w:div w:id="560217261">
      <w:bodyDiv w:val="1"/>
      <w:marLeft w:val="0"/>
      <w:marRight w:val="0"/>
      <w:marTop w:val="0"/>
      <w:marBottom w:val="0"/>
      <w:divBdr>
        <w:top w:val="none" w:sz="0" w:space="0" w:color="auto"/>
        <w:left w:val="none" w:sz="0" w:space="0" w:color="auto"/>
        <w:bottom w:val="none" w:sz="0" w:space="0" w:color="auto"/>
        <w:right w:val="none" w:sz="0" w:space="0" w:color="auto"/>
      </w:divBdr>
    </w:div>
    <w:div w:id="567108630">
      <w:bodyDiv w:val="1"/>
      <w:marLeft w:val="0"/>
      <w:marRight w:val="0"/>
      <w:marTop w:val="0"/>
      <w:marBottom w:val="0"/>
      <w:divBdr>
        <w:top w:val="none" w:sz="0" w:space="0" w:color="auto"/>
        <w:left w:val="none" w:sz="0" w:space="0" w:color="auto"/>
        <w:bottom w:val="none" w:sz="0" w:space="0" w:color="auto"/>
        <w:right w:val="none" w:sz="0" w:space="0" w:color="auto"/>
      </w:divBdr>
    </w:div>
    <w:div w:id="569468291">
      <w:bodyDiv w:val="1"/>
      <w:marLeft w:val="0"/>
      <w:marRight w:val="0"/>
      <w:marTop w:val="0"/>
      <w:marBottom w:val="0"/>
      <w:divBdr>
        <w:top w:val="none" w:sz="0" w:space="0" w:color="auto"/>
        <w:left w:val="none" w:sz="0" w:space="0" w:color="auto"/>
        <w:bottom w:val="none" w:sz="0" w:space="0" w:color="auto"/>
        <w:right w:val="none" w:sz="0" w:space="0" w:color="auto"/>
      </w:divBdr>
    </w:div>
    <w:div w:id="574781157">
      <w:bodyDiv w:val="1"/>
      <w:marLeft w:val="0"/>
      <w:marRight w:val="0"/>
      <w:marTop w:val="0"/>
      <w:marBottom w:val="0"/>
      <w:divBdr>
        <w:top w:val="none" w:sz="0" w:space="0" w:color="auto"/>
        <w:left w:val="none" w:sz="0" w:space="0" w:color="auto"/>
        <w:bottom w:val="none" w:sz="0" w:space="0" w:color="auto"/>
        <w:right w:val="none" w:sz="0" w:space="0" w:color="auto"/>
      </w:divBdr>
    </w:div>
    <w:div w:id="575475550">
      <w:bodyDiv w:val="1"/>
      <w:marLeft w:val="0"/>
      <w:marRight w:val="0"/>
      <w:marTop w:val="0"/>
      <w:marBottom w:val="0"/>
      <w:divBdr>
        <w:top w:val="none" w:sz="0" w:space="0" w:color="auto"/>
        <w:left w:val="none" w:sz="0" w:space="0" w:color="auto"/>
        <w:bottom w:val="none" w:sz="0" w:space="0" w:color="auto"/>
        <w:right w:val="none" w:sz="0" w:space="0" w:color="auto"/>
      </w:divBdr>
    </w:div>
    <w:div w:id="575558215">
      <w:bodyDiv w:val="1"/>
      <w:marLeft w:val="0"/>
      <w:marRight w:val="0"/>
      <w:marTop w:val="0"/>
      <w:marBottom w:val="0"/>
      <w:divBdr>
        <w:top w:val="none" w:sz="0" w:space="0" w:color="auto"/>
        <w:left w:val="none" w:sz="0" w:space="0" w:color="auto"/>
        <w:bottom w:val="none" w:sz="0" w:space="0" w:color="auto"/>
        <w:right w:val="none" w:sz="0" w:space="0" w:color="auto"/>
      </w:divBdr>
    </w:div>
    <w:div w:id="580798826">
      <w:bodyDiv w:val="1"/>
      <w:marLeft w:val="0"/>
      <w:marRight w:val="0"/>
      <w:marTop w:val="0"/>
      <w:marBottom w:val="0"/>
      <w:divBdr>
        <w:top w:val="none" w:sz="0" w:space="0" w:color="auto"/>
        <w:left w:val="none" w:sz="0" w:space="0" w:color="auto"/>
        <w:bottom w:val="none" w:sz="0" w:space="0" w:color="auto"/>
        <w:right w:val="none" w:sz="0" w:space="0" w:color="auto"/>
      </w:divBdr>
    </w:div>
    <w:div w:id="584994829">
      <w:bodyDiv w:val="1"/>
      <w:marLeft w:val="0"/>
      <w:marRight w:val="0"/>
      <w:marTop w:val="0"/>
      <w:marBottom w:val="0"/>
      <w:divBdr>
        <w:top w:val="none" w:sz="0" w:space="0" w:color="auto"/>
        <w:left w:val="none" w:sz="0" w:space="0" w:color="auto"/>
        <w:bottom w:val="none" w:sz="0" w:space="0" w:color="auto"/>
        <w:right w:val="none" w:sz="0" w:space="0" w:color="auto"/>
      </w:divBdr>
    </w:div>
    <w:div w:id="589512621">
      <w:bodyDiv w:val="1"/>
      <w:marLeft w:val="0"/>
      <w:marRight w:val="0"/>
      <w:marTop w:val="0"/>
      <w:marBottom w:val="0"/>
      <w:divBdr>
        <w:top w:val="none" w:sz="0" w:space="0" w:color="auto"/>
        <w:left w:val="none" w:sz="0" w:space="0" w:color="auto"/>
        <w:bottom w:val="none" w:sz="0" w:space="0" w:color="auto"/>
        <w:right w:val="none" w:sz="0" w:space="0" w:color="auto"/>
      </w:divBdr>
    </w:div>
    <w:div w:id="590353832">
      <w:bodyDiv w:val="1"/>
      <w:marLeft w:val="0"/>
      <w:marRight w:val="0"/>
      <w:marTop w:val="0"/>
      <w:marBottom w:val="0"/>
      <w:divBdr>
        <w:top w:val="none" w:sz="0" w:space="0" w:color="auto"/>
        <w:left w:val="none" w:sz="0" w:space="0" w:color="auto"/>
        <w:bottom w:val="none" w:sz="0" w:space="0" w:color="auto"/>
        <w:right w:val="none" w:sz="0" w:space="0" w:color="auto"/>
      </w:divBdr>
    </w:div>
    <w:div w:id="597910087">
      <w:bodyDiv w:val="1"/>
      <w:marLeft w:val="0"/>
      <w:marRight w:val="0"/>
      <w:marTop w:val="0"/>
      <w:marBottom w:val="0"/>
      <w:divBdr>
        <w:top w:val="none" w:sz="0" w:space="0" w:color="auto"/>
        <w:left w:val="none" w:sz="0" w:space="0" w:color="auto"/>
        <w:bottom w:val="none" w:sz="0" w:space="0" w:color="auto"/>
        <w:right w:val="none" w:sz="0" w:space="0" w:color="auto"/>
      </w:divBdr>
    </w:div>
    <w:div w:id="601301445">
      <w:bodyDiv w:val="1"/>
      <w:marLeft w:val="0"/>
      <w:marRight w:val="0"/>
      <w:marTop w:val="0"/>
      <w:marBottom w:val="0"/>
      <w:divBdr>
        <w:top w:val="none" w:sz="0" w:space="0" w:color="auto"/>
        <w:left w:val="none" w:sz="0" w:space="0" w:color="auto"/>
        <w:bottom w:val="none" w:sz="0" w:space="0" w:color="auto"/>
        <w:right w:val="none" w:sz="0" w:space="0" w:color="auto"/>
      </w:divBdr>
    </w:div>
    <w:div w:id="603657174">
      <w:bodyDiv w:val="1"/>
      <w:marLeft w:val="0"/>
      <w:marRight w:val="0"/>
      <w:marTop w:val="0"/>
      <w:marBottom w:val="0"/>
      <w:divBdr>
        <w:top w:val="none" w:sz="0" w:space="0" w:color="auto"/>
        <w:left w:val="none" w:sz="0" w:space="0" w:color="auto"/>
        <w:bottom w:val="none" w:sz="0" w:space="0" w:color="auto"/>
        <w:right w:val="none" w:sz="0" w:space="0" w:color="auto"/>
      </w:divBdr>
    </w:div>
    <w:div w:id="608466257">
      <w:bodyDiv w:val="1"/>
      <w:marLeft w:val="0"/>
      <w:marRight w:val="0"/>
      <w:marTop w:val="0"/>
      <w:marBottom w:val="0"/>
      <w:divBdr>
        <w:top w:val="none" w:sz="0" w:space="0" w:color="auto"/>
        <w:left w:val="none" w:sz="0" w:space="0" w:color="auto"/>
        <w:bottom w:val="none" w:sz="0" w:space="0" w:color="auto"/>
        <w:right w:val="none" w:sz="0" w:space="0" w:color="auto"/>
      </w:divBdr>
    </w:div>
    <w:div w:id="618417751">
      <w:bodyDiv w:val="1"/>
      <w:marLeft w:val="0"/>
      <w:marRight w:val="0"/>
      <w:marTop w:val="0"/>
      <w:marBottom w:val="0"/>
      <w:divBdr>
        <w:top w:val="none" w:sz="0" w:space="0" w:color="auto"/>
        <w:left w:val="none" w:sz="0" w:space="0" w:color="auto"/>
        <w:bottom w:val="none" w:sz="0" w:space="0" w:color="auto"/>
        <w:right w:val="none" w:sz="0" w:space="0" w:color="auto"/>
      </w:divBdr>
    </w:div>
    <w:div w:id="621182318">
      <w:bodyDiv w:val="1"/>
      <w:marLeft w:val="0"/>
      <w:marRight w:val="0"/>
      <w:marTop w:val="0"/>
      <w:marBottom w:val="0"/>
      <w:divBdr>
        <w:top w:val="none" w:sz="0" w:space="0" w:color="auto"/>
        <w:left w:val="none" w:sz="0" w:space="0" w:color="auto"/>
        <w:bottom w:val="none" w:sz="0" w:space="0" w:color="auto"/>
        <w:right w:val="none" w:sz="0" w:space="0" w:color="auto"/>
      </w:divBdr>
    </w:div>
    <w:div w:id="625434633">
      <w:bodyDiv w:val="1"/>
      <w:marLeft w:val="0"/>
      <w:marRight w:val="0"/>
      <w:marTop w:val="0"/>
      <w:marBottom w:val="0"/>
      <w:divBdr>
        <w:top w:val="none" w:sz="0" w:space="0" w:color="auto"/>
        <w:left w:val="none" w:sz="0" w:space="0" w:color="auto"/>
        <w:bottom w:val="none" w:sz="0" w:space="0" w:color="auto"/>
        <w:right w:val="none" w:sz="0" w:space="0" w:color="auto"/>
      </w:divBdr>
    </w:div>
    <w:div w:id="627584741">
      <w:bodyDiv w:val="1"/>
      <w:marLeft w:val="0"/>
      <w:marRight w:val="0"/>
      <w:marTop w:val="0"/>
      <w:marBottom w:val="0"/>
      <w:divBdr>
        <w:top w:val="none" w:sz="0" w:space="0" w:color="auto"/>
        <w:left w:val="none" w:sz="0" w:space="0" w:color="auto"/>
        <w:bottom w:val="none" w:sz="0" w:space="0" w:color="auto"/>
        <w:right w:val="none" w:sz="0" w:space="0" w:color="auto"/>
      </w:divBdr>
    </w:div>
    <w:div w:id="628979555">
      <w:bodyDiv w:val="1"/>
      <w:marLeft w:val="0"/>
      <w:marRight w:val="0"/>
      <w:marTop w:val="0"/>
      <w:marBottom w:val="0"/>
      <w:divBdr>
        <w:top w:val="none" w:sz="0" w:space="0" w:color="auto"/>
        <w:left w:val="none" w:sz="0" w:space="0" w:color="auto"/>
        <w:bottom w:val="none" w:sz="0" w:space="0" w:color="auto"/>
        <w:right w:val="none" w:sz="0" w:space="0" w:color="auto"/>
      </w:divBdr>
    </w:div>
    <w:div w:id="629090766">
      <w:bodyDiv w:val="1"/>
      <w:marLeft w:val="0"/>
      <w:marRight w:val="0"/>
      <w:marTop w:val="0"/>
      <w:marBottom w:val="0"/>
      <w:divBdr>
        <w:top w:val="none" w:sz="0" w:space="0" w:color="auto"/>
        <w:left w:val="none" w:sz="0" w:space="0" w:color="auto"/>
        <w:bottom w:val="none" w:sz="0" w:space="0" w:color="auto"/>
        <w:right w:val="none" w:sz="0" w:space="0" w:color="auto"/>
      </w:divBdr>
    </w:div>
    <w:div w:id="632709803">
      <w:bodyDiv w:val="1"/>
      <w:marLeft w:val="0"/>
      <w:marRight w:val="0"/>
      <w:marTop w:val="0"/>
      <w:marBottom w:val="0"/>
      <w:divBdr>
        <w:top w:val="none" w:sz="0" w:space="0" w:color="auto"/>
        <w:left w:val="none" w:sz="0" w:space="0" w:color="auto"/>
        <w:bottom w:val="none" w:sz="0" w:space="0" w:color="auto"/>
        <w:right w:val="none" w:sz="0" w:space="0" w:color="auto"/>
      </w:divBdr>
    </w:div>
    <w:div w:id="639072067">
      <w:bodyDiv w:val="1"/>
      <w:marLeft w:val="0"/>
      <w:marRight w:val="0"/>
      <w:marTop w:val="0"/>
      <w:marBottom w:val="0"/>
      <w:divBdr>
        <w:top w:val="none" w:sz="0" w:space="0" w:color="auto"/>
        <w:left w:val="none" w:sz="0" w:space="0" w:color="auto"/>
        <w:bottom w:val="none" w:sz="0" w:space="0" w:color="auto"/>
        <w:right w:val="none" w:sz="0" w:space="0" w:color="auto"/>
      </w:divBdr>
    </w:div>
    <w:div w:id="645283634">
      <w:bodyDiv w:val="1"/>
      <w:marLeft w:val="0"/>
      <w:marRight w:val="0"/>
      <w:marTop w:val="0"/>
      <w:marBottom w:val="0"/>
      <w:divBdr>
        <w:top w:val="none" w:sz="0" w:space="0" w:color="auto"/>
        <w:left w:val="none" w:sz="0" w:space="0" w:color="auto"/>
        <w:bottom w:val="none" w:sz="0" w:space="0" w:color="auto"/>
        <w:right w:val="none" w:sz="0" w:space="0" w:color="auto"/>
      </w:divBdr>
    </w:div>
    <w:div w:id="648169237">
      <w:bodyDiv w:val="1"/>
      <w:marLeft w:val="0"/>
      <w:marRight w:val="0"/>
      <w:marTop w:val="0"/>
      <w:marBottom w:val="0"/>
      <w:divBdr>
        <w:top w:val="none" w:sz="0" w:space="0" w:color="auto"/>
        <w:left w:val="none" w:sz="0" w:space="0" w:color="auto"/>
        <w:bottom w:val="none" w:sz="0" w:space="0" w:color="auto"/>
        <w:right w:val="none" w:sz="0" w:space="0" w:color="auto"/>
      </w:divBdr>
    </w:div>
    <w:div w:id="650790495">
      <w:bodyDiv w:val="1"/>
      <w:marLeft w:val="0"/>
      <w:marRight w:val="0"/>
      <w:marTop w:val="0"/>
      <w:marBottom w:val="0"/>
      <w:divBdr>
        <w:top w:val="none" w:sz="0" w:space="0" w:color="auto"/>
        <w:left w:val="none" w:sz="0" w:space="0" w:color="auto"/>
        <w:bottom w:val="none" w:sz="0" w:space="0" w:color="auto"/>
        <w:right w:val="none" w:sz="0" w:space="0" w:color="auto"/>
      </w:divBdr>
    </w:div>
    <w:div w:id="657926812">
      <w:bodyDiv w:val="1"/>
      <w:marLeft w:val="0"/>
      <w:marRight w:val="0"/>
      <w:marTop w:val="0"/>
      <w:marBottom w:val="0"/>
      <w:divBdr>
        <w:top w:val="none" w:sz="0" w:space="0" w:color="auto"/>
        <w:left w:val="none" w:sz="0" w:space="0" w:color="auto"/>
        <w:bottom w:val="none" w:sz="0" w:space="0" w:color="auto"/>
        <w:right w:val="none" w:sz="0" w:space="0" w:color="auto"/>
      </w:divBdr>
    </w:div>
    <w:div w:id="661010358">
      <w:bodyDiv w:val="1"/>
      <w:marLeft w:val="0"/>
      <w:marRight w:val="0"/>
      <w:marTop w:val="0"/>
      <w:marBottom w:val="0"/>
      <w:divBdr>
        <w:top w:val="none" w:sz="0" w:space="0" w:color="auto"/>
        <w:left w:val="none" w:sz="0" w:space="0" w:color="auto"/>
        <w:bottom w:val="none" w:sz="0" w:space="0" w:color="auto"/>
        <w:right w:val="none" w:sz="0" w:space="0" w:color="auto"/>
      </w:divBdr>
    </w:div>
    <w:div w:id="661011308">
      <w:bodyDiv w:val="1"/>
      <w:marLeft w:val="0"/>
      <w:marRight w:val="0"/>
      <w:marTop w:val="0"/>
      <w:marBottom w:val="0"/>
      <w:divBdr>
        <w:top w:val="none" w:sz="0" w:space="0" w:color="auto"/>
        <w:left w:val="none" w:sz="0" w:space="0" w:color="auto"/>
        <w:bottom w:val="none" w:sz="0" w:space="0" w:color="auto"/>
        <w:right w:val="none" w:sz="0" w:space="0" w:color="auto"/>
      </w:divBdr>
    </w:div>
    <w:div w:id="662514661">
      <w:bodyDiv w:val="1"/>
      <w:marLeft w:val="0"/>
      <w:marRight w:val="0"/>
      <w:marTop w:val="0"/>
      <w:marBottom w:val="0"/>
      <w:divBdr>
        <w:top w:val="none" w:sz="0" w:space="0" w:color="auto"/>
        <w:left w:val="none" w:sz="0" w:space="0" w:color="auto"/>
        <w:bottom w:val="none" w:sz="0" w:space="0" w:color="auto"/>
        <w:right w:val="none" w:sz="0" w:space="0" w:color="auto"/>
      </w:divBdr>
    </w:div>
    <w:div w:id="664826283">
      <w:bodyDiv w:val="1"/>
      <w:marLeft w:val="0"/>
      <w:marRight w:val="0"/>
      <w:marTop w:val="0"/>
      <w:marBottom w:val="0"/>
      <w:divBdr>
        <w:top w:val="none" w:sz="0" w:space="0" w:color="auto"/>
        <w:left w:val="none" w:sz="0" w:space="0" w:color="auto"/>
        <w:bottom w:val="none" w:sz="0" w:space="0" w:color="auto"/>
        <w:right w:val="none" w:sz="0" w:space="0" w:color="auto"/>
      </w:divBdr>
    </w:div>
    <w:div w:id="669219363">
      <w:bodyDiv w:val="1"/>
      <w:marLeft w:val="0"/>
      <w:marRight w:val="0"/>
      <w:marTop w:val="0"/>
      <w:marBottom w:val="0"/>
      <w:divBdr>
        <w:top w:val="none" w:sz="0" w:space="0" w:color="auto"/>
        <w:left w:val="none" w:sz="0" w:space="0" w:color="auto"/>
        <w:bottom w:val="none" w:sz="0" w:space="0" w:color="auto"/>
        <w:right w:val="none" w:sz="0" w:space="0" w:color="auto"/>
      </w:divBdr>
    </w:div>
    <w:div w:id="670137987">
      <w:bodyDiv w:val="1"/>
      <w:marLeft w:val="0"/>
      <w:marRight w:val="0"/>
      <w:marTop w:val="0"/>
      <w:marBottom w:val="0"/>
      <w:divBdr>
        <w:top w:val="none" w:sz="0" w:space="0" w:color="auto"/>
        <w:left w:val="none" w:sz="0" w:space="0" w:color="auto"/>
        <w:bottom w:val="none" w:sz="0" w:space="0" w:color="auto"/>
        <w:right w:val="none" w:sz="0" w:space="0" w:color="auto"/>
      </w:divBdr>
    </w:div>
    <w:div w:id="680862233">
      <w:bodyDiv w:val="1"/>
      <w:marLeft w:val="0"/>
      <w:marRight w:val="0"/>
      <w:marTop w:val="0"/>
      <w:marBottom w:val="0"/>
      <w:divBdr>
        <w:top w:val="none" w:sz="0" w:space="0" w:color="auto"/>
        <w:left w:val="none" w:sz="0" w:space="0" w:color="auto"/>
        <w:bottom w:val="none" w:sz="0" w:space="0" w:color="auto"/>
        <w:right w:val="none" w:sz="0" w:space="0" w:color="auto"/>
      </w:divBdr>
    </w:div>
    <w:div w:id="686908955">
      <w:bodyDiv w:val="1"/>
      <w:marLeft w:val="0"/>
      <w:marRight w:val="0"/>
      <w:marTop w:val="0"/>
      <w:marBottom w:val="0"/>
      <w:divBdr>
        <w:top w:val="none" w:sz="0" w:space="0" w:color="auto"/>
        <w:left w:val="none" w:sz="0" w:space="0" w:color="auto"/>
        <w:bottom w:val="none" w:sz="0" w:space="0" w:color="auto"/>
        <w:right w:val="none" w:sz="0" w:space="0" w:color="auto"/>
      </w:divBdr>
    </w:div>
    <w:div w:id="687681355">
      <w:bodyDiv w:val="1"/>
      <w:marLeft w:val="0"/>
      <w:marRight w:val="0"/>
      <w:marTop w:val="0"/>
      <w:marBottom w:val="0"/>
      <w:divBdr>
        <w:top w:val="none" w:sz="0" w:space="0" w:color="auto"/>
        <w:left w:val="none" w:sz="0" w:space="0" w:color="auto"/>
        <w:bottom w:val="none" w:sz="0" w:space="0" w:color="auto"/>
        <w:right w:val="none" w:sz="0" w:space="0" w:color="auto"/>
      </w:divBdr>
    </w:div>
    <w:div w:id="693651820">
      <w:bodyDiv w:val="1"/>
      <w:marLeft w:val="0"/>
      <w:marRight w:val="0"/>
      <w:marTop w:val="0"/>
      <w:marBottom w:val="0"/>
      <w:divBdr>
        <w:top w:val="none" w:sz="0" w:space="0" w:color="auto"/>
        <w:left w:val="none" w:sz="0" w:space="0" w:color="auto"/>
        <w:bottom w:val="none" w:sz="0" w:space="0" w:color="auto"/>
        <w:right w:val="none" w:sz="0" w:space="0" w:color="auto"/>
      </w:divBdr>
    </w:div>
    <w:div w:id="702245044">
      <w:bodyDiv w:val="1"/>
      <w:marLeft w:val="0"/>
      <w:marRight w:val="0"/>
      <w:marTop w:val="0"/>
      <w:marBottom w:val="0"/>
      <w:divBdr>
        <w:top w:val="none" w:sz="0" w:space="0" w:color="auto"/>
        <w:left w:val="none" w:sz="0" w:space="0" w:color="auto"/>
        <w:bottom w:val="none" w:sz="0" w:space="0" w:color="auto"/>
        <w:right w:val="none" w:sz="0" w:space="0" w:color="auto"/>
      </w:divBdr>
    </w:div>
    <w:div w:id="702442902">
      <w:bodyDiv w:val="1"/>
      <w:marLeft w:val="0"/>
      <w:marRight w:val="0"/>
      <w:marTop w:val="0"/>
      <w:marBottom w:val="0"/>
      <w:divBdr>
        <w:top w:val="none" w:sz="0" w:space="0" w:color="auto"/>
        <w:left w:val="none" w:sz="0" w:space="0" w:color="auto"/>
        <w:bottom w:val="none" w:sz="0" w:space="0" w:color="auto"/>
        <w:right w:val="none" w:sz="0" w:space="0" w:color="auto"/>
      </w:divBdr>
    </w:div>
    <w:div w:id="717121815">
      <w:bodyDiv w:val="1"/>
      <w:marLeft w:val="0"/>
      <w:marRight w:val="0"/>
      <w:marTop w:val="0"/>
      <w:marBottom w:val="0"/>
      <w:divBdr>
        <w:top w:val="none" w:sz="0" w:space="0" w:color="auto"/>
        <w:left w:val="none" w:sz="0" w:space="0" w:color="auto"/>
        <w:bottom w:val="none" w:sz="0" w:space="0" w:color="auto"/>
        <w:right w:val="none" w:sz="0" w:space="0" w:color="auto"/>
      </w:divBdr>
    </w:div>
    <w:div w:id="721250024">
      <w:bodyDiv w:val="1"/>
      <w:marLeft w:val="0"/>
      <w:marRight w:val="0"/>
      <w:marTop w:val="0"/>
      <w:marBottom w:val="0"/>
      <w:divBdr>
        <w:top w:val="none" w:sz="0" w:space="0" w:color="auto"/>
        <w:left w:val="none" w:sz="0" w:space="0" w:color="auto"/>
        <w:bottom w:val="none" w:sz="0" w:space="0" w:color="auto"/>
        <w:right w:val="none" w:sz="0" w:space="0" w:color="auto"/>
      </w:divBdr>
    </w:div>
    <w:div w:id="722365156">
      <w:bodyDiv w:val="1"/>
      <w:marLeft w:val="0"/>
      <w:marRight w:val="0"/>
      <w:marTop w:val="0"/>
      <w:marBottom w:val="0"/>
      <w:divBdr>
        <w:top w:val="none" w:sz="0" w:space="0" w:color="auto"/>
        <w:left w:val="none" w:sz="0" w:space="0" w:color="auto"/>
        <w:bottom w:val="none" w:sz="0" w:space="0" w:color="auto"/>
        <w:right w:val="none" w:sz="0" w:space="0" w:color="auto"/>
      </w:divBdr>
    </w:div>
    <w:div w:id="723215525">
      <w:bodyDiv w:val="1"/>
      <w:marLeft w:val="0"/>
      <w:marRight w:val="0"/>
      <w:marTop w:val="0"/>
      <w:marBottom w:val="0"/>
      <w:divBdr>
        <w:top w:val="none" w:sz="0" w:space="0" w:color="auto"/>
        <w:left w:val="none" w:sz="0" w:space="0" w:color="auto"/>
        <w:bottom w:val="none" w:sz="0" w:space="0" w:color="auto"/>
        <w:right w:val="none" w:sz="0" w:space="0" w:color="auto"/>
      </w:divBdr>
    </w:div>
    <w:div w:id="725881238">
      <w:bodyDiv w:val="1"/>
      <w:marLeft w:val="0"/>
      <w:marRight w:val="0"/>
      <w:marTop w:val="0"/>
      <w:marBottom w:val="0"/>
      <w:divBdr>
        <w:top w:val="none" w:sz="0" w:space="0" w:color="auto"/>
        <w:left w:val="none" w:sz="0" w:space="0" w:color="auto"/>
        <w:bottom w:val="none" w:sz="0" w:space="0" w:color="auto"/>
        <w:right w:val="none" w:sz="0" w:space="0" w:color="auto"/>
      </w:divBdr>
    </w:div>
    <w:div w:id="729159803">
      <w:bodyDiv w:val="1"/>
      <w:marLeft w:val="0"/>
      <w:marRight w:val="0"/>
      <w:marTop w:val="0"/>
      <w:marBottom w:val="0"/>
      <w:divBdr>
        <w:top w:val="none" w:sz="0" w:space="0" w:color="auto"/>
        <w:left w:val="none" w:sz="0" w:space="0" w:color="auto"/>
        <w:bottom w:val="none" w:sz="0" w:space="0" w:color="auto"/>
        <w:right w:val="none" w:sz="0" w:space="0" w:color="auto"/>
      </w:divBdr>
    </w:div>
    <w:div w:id="732892484">
      <w:bodyDiv w:val="1"/>
      <w:marLeft w:val="0"/>
      <w:marRight w:val="0"/>
      <w:marTop w:val="0"/>
      <w:marBottom w:val="0"/>
      <w:divBdr>
        <w:top w:val="none" w:sz="0" w:space="0" w:color="auto"/>
        <w:left w:val="none" w:sz="0" w:space="0" w:color="auto"/>
        <w:bottom w:val="none" w:sz="0" w:space="0" w:color="auto"/>
        <w:right w:val="none" w:sz="0" w:space="0" w:color="auto"/>
      </w:divBdr>
    </w:div>
    <w:div w:id="741025171">
      <w:bodyDiv w:val="1"/>
      <w:marLeft w:val="0"/>
      <w:marRight w:val="0"/>
      <w:marTop w:val="0"/>
      <w:marBottom w:val="0"/>
      <w:divBdr>
        <w:top w:val="none" w:sz="0" w:space="0" w:color="auto"/>
        <w:left w:val="none" w:sz="0" w:space="0" w:color="auto"/>
        <w:bottom w:val="none" w:sz="0" w:space="0" w:color="auto"/>
        <w:right w:val="none" w:sz="0" w:space="0" w:color="auto"/>
      </w:divBdr>
    </w:div>
    <w:div w:id="742339449">
      <w:bodyDiv w:val="1"/>
      <w:marLeft w:val="0"/>
      <w:marRight w:val="0"/>
      <w:marTop w:val="0"/>
      <w:marBottom w:val="0"/>
      <w:divBdr>
        <w:top w:val="none" w:sz="0" w:space="0" w:color="auto"/>
        <w:left w:val="none" w:sz="0" w:space="0" w:color="auto"/>
        <w:bottom w:val="none" w:sz="0" w:space="0" w:color="auto"/>
        <w:right w:val="none" w:sz="0" w:space="0" w:color="auto"/>
      </w:divBdr>
    </w:div>
    <w:div w:id="745541698">
      <w:bodyDiv w:val="1"/>
      <w:marLeft w:val="0"/>
      <w:marRight w:val="0"/>
      <w:marTop w:val="0"/>
      <w:marBottom w:val="0"/>
      <w:divBdr>
        <w:top w:val="none" w:sz="0" w:space="0" w:color="auto"/>
        <w:left w:val="none" w:sz="0" w:space="0" w:color="auto"/>
        <w:bottom w:val="none" w:sz="0" w:space="0" w:color="auto"/>
        <w:right w:val="none" w:sz="0" w:space="0" w:color="auto"/>
      </w:divBdr>
    </w:div>
    <w:div w:id="749423992">
      <w:bodyDiv w:val="1"/>
      <w:marLeft w:val="0"/>
      <w:marRight w:val="0"/>
      <w:marTop w:val="0"/>
      <w:marBottom w:val="0"/>
      <w:divBdr>
        <w:top w:val="none" w:sz="0" w:space="0" w:color="auto"/>
        <w:left w:val="none" w:sz="0" w:space="0" w:color="auto"/>
        <w:bottom w:val="none" w:sz="0" w:space="0" w:color="auto"/>
        <w:right w:val="none" w:sz="0" w:space="0" w:color="auto"/>
      </w:divBdr>
    </w:div>
    <w:div w:id="750544246">
      <w:bodyDiv w:val="1"/>
      <w:marLeft w:val="0"/>
      <w:marRight w:val="0"/>
      <w:marTop w:val="0"/>
      <w:marBottom w:val="0"/>
      <w:divBdr>
        <w:top w:val="none" w:sz="0" w:space="0" w:color="auto"/>
        <w:left w:val="none" w:sz="0" w:space="0" w:color="auto"/>
        <w:bottom w:val="none" w:sz="0" w:space="0" w:color="auto"/>
        <w:right w:val="none" w:sz="0" w:space="0" w:color="auto"/>
      </w:divBdr>
    </w:div>
    <w:div w:id="750590766">
      <w:bodyDiv w:val="1"/>
      <w:marLeft w:val="0"/>
      <w:marRight w:val="0"/>
      <w:marTop w:val="0"/>
      <w:marBottom w:val="0"/>
      <w:divBdr>
        <w:top w:val="none" w:sz="0" w:space="0" w:color="auto"/>
        <w:left w:val="none" w:sz="0" w:space="0" w:color="auto"/>
        <w:bottom w:val="none" w:sz="0" w:space="0" w:color="auto"/>
        <w:right w:val="none" w:sz="0" w:space="0" w:color="auto"/>
      </w:divBdr>
    </w:div>
    <w:div w:id="755441387">
      <w:bodyDiv w:val="1"/>
      <w:marLeft w:val="0"/>
      <w:marRight w:val="0"/>
      <w:marTop w:val="0"/>
      <w:marBottom w:val="0"/>
      <w:divBdr>
        <w:top w:val="none" w:sz="0" w:space="0" w:color="auto"/>
        <w:left w:val="none" w:sz="0" w:space="0" w:color="auto"/>
        <w:bottom w:val="none" w:sz="0" w:space="0" w:color="auto"/>
        <w:right w:val="none" w:sz="0" w:space="0" w:color="auto"/>
      </w:divBdr>
    </w:div>
    <w:div w:id="756756571">
      <w:bodyDiv w:val="1"/>
      <w:marLeft w:val="0"/>
      <w:marRight w:val="0"/>
      <w:marTop w:val="0"/>
      <w:marBottom w:val="0"/>
      <w:divBdr>
        <w:top w:val="none" w:sz="0" w:space="0" w:color="auto"/>
        <w:left w:val="none" w:sz="0" w:space="0" w:color="auto"/>
        <w:bottom w:val="none" w:sz="0" w:space="0" w:color="auto"/>
        <w:right w:val="none" w:sz="0" w:space="0" w:color="auto"/>
      </w:divBdr>
    </w:div>
    <w:div w:id="760300859">
      <w:bodyDiv w:val="1"/>
      <w:marLeft w:val="0"/>
      <w:marRight w:val="0"/>
      <w:marTop w:val="0"/>
      <w:marBottom w:val="0"/>
      <w:divBdr>
        <w:top w:val="none" w:sz="0" w:space="0" w:color="auto"/>
        <w:left w:val="none" w:sz="0" w:space="0" w:color="auto"/>
        <w:bottom w:val="none" w:sz="0" w:space="0" w:color="auto"/>
        <w:right w:val="none" w:sz="0" w:space="0" w:color="auto"/>
      </w:divBdr>
    </w:div>
    <w:div w:id="760566421">
      <w:bodyDiv w:val="1"/>
      <w:marLeft w:val="0"/>
      <w:marRight w:val="0"/>
      <w:marTop w:val="0"/>
      <w:marBottom w:val="0"/>
      <w:divBdr>
        <w:top w:val="none" w:sz="0" w:space="0" w:color="auto"/>
        <w:left w:val="none" w:sz="0" w:space="0" w:color="auto"/>
        <w:bottom w:val="none" w:sz="0" w:space="0" w:color="auto"/>
        <w:right w:val="none" w:sz="0" w:space="0" w:color="auto"/>
      </w:divBdr>
    </w:div>
    <w:div w:id="760949514">
      <w:bodyDiv w:val="1"/>
      <w:marLeft w:val="0"/>
      <w:marRight w:val="0"/>
      <w:marTop w:val="0"/>
      <w:marBottom w:val="0"/>
      <w:divBdr>
        <w:top w:val="none" w:sz="0" w:space="0" w:color="auto"/>
        <w:left w:val="none" w:sz="0" w:space="0" w:color="auto"/>
        <w:bottom w:val="none" w:sz="0" w:space="0" w:color="auto"/>
        <w:right w:val="none" w:sz="0" w:space="0" w:color="auto"/>
      </w:divBdr>
    </w:div>
    <w:div w:id="772281880">
      <w:bodyDiv w:val="1"/>
      <w:marLeft w:val="0"/>
      <w:marRight w:val="0"/>
      <w:marTop w:val="0"/>
      <w:marBottom w:val="0"/>
      <w:divBdr>
        <w:top w:val="none" w:sz="0" w:space="0" w:color="auto"/>
        <w:left w:val="none" w:sz="0" w:space="0" w:color="auto"/>
        <w:bottom w:val="none" w:sz="0" w:space="0" w:color="auto"/>
        <w:right w:val="none" w:sz="0" w:space="0" w:color="auto"/>
      </w:divBdr>
    </w:div>
    <w:div w:id="778063596">
      <w:bodyDiv w:val="1"/>
      <w:marLeft w:val="0"/>
      <w:marRight w:val="0"/>
      <w:marTop w:val="0"/>
      <w:marBottom w:val="0"/>
      <w:divBdr>
        <w:top w:val="none" w:sz="0" w:space="0" w:color="auto"/>
        <w:left w:val="none" w:sz="0" w:space="0" w:color="auto"/>
        <w:bottom w:val="none" w:sz="0" w:space="0" w:color="auto"/>
        <w:right w:val="none" w:sz="0" w:space="0" w:color="auto"/>
      </w:divBdr>
    </w:div>
    <w:div w:id="782459668">
      <w:bodyDiv w:val="1"/>
      <w:marLeft w:val="0"/>
      <w:marRight w:val="0"/>
      <w:marTop w:val="0"/>
      <w:marBottom w:val="0"/>
      <w:divBdr>
        <w:top w:val="none" w:sz="0" w:space="0" w:color="auto"/>
        <w:left w:val="none" w:sz="0" w:space="0" w:color="auto"/>
        <w:bottom w:val="none" w:sz="0" w:space="0" w:color="auto"/>
        <w:right w:val="none" w:sz="0" w:space="0" w:color="auto"/>
      </w:divBdr>
    </w:div>
    <w:div w:id="785125234">
      <w:bodyDiv w:val="1"/>
      <w:marLeft w:val="0"/>
      <w:marRight w:val="0"/>
      <w:marTop w:val="0"/>
      <w:marBottom w:val="0"/>
      <w:divBdr>
        <w:top w:val="none" w:sz="0" w:space="0" w:color="auto"/>
        <w:left w:val="none" w:sz="0" w:space="0" w:color="auto"/>
        <w:bottom w:val="none" w:sz="0" w:space="0" w:color="auto"/>
        <w:right w:val="none" w:sz="0" w:space="0" w:color="auto"/>
      </w:divBdr>
    </w:div>
    <w:div w:id="790246112">
      <w:bodyDiv w:val="1"/>
      <w:marLeft w:val="0"/>
      <w:marRight w:val="0"/>
      <w:marTop w:val="0"/>
      <w:marBottom w:val="0"/>
      <w:divBdr>
        <w:top w:val="none" w:sz="0" w:space="0" w:color="auto"/>
        <w:left w:val="none" w:sz="0" w:space="0" w:color="auto"/>
        <w:bottom w:val="none" w:sz="0" w:space="0" w:color="auto"/>
        <w:right w:val="none" w:sz="0" w:space="0" w:color="auto"/>
      </w:divBdr>
    </w:div>
    <w:div w:id="792864939">
      <w:bodyDiv w:val="1"/>
      <w:marLeft w:val="0"/>
      <w:marRight w:val="0"/>
      <w:marTop w:val="0"/>
      <w:marBottom w:val="0"/>
      <w:divBdr>
        <w:top w:val="none" w:sz="0" w:space="0" w:color="auto"/>
        <w:left w:val="none" w:sz="0" w:space="0" w:color="auto"/>
        <w:bottom w:val="none" w:sz="0" w:space="0" w:color="auto"/>
        <w:right w:val="none" w:sz="0" w:space="0" w:color="auto"/>
      </w:divBdr>
    </w:div>
    <w:div w:id="794953722">
      <w:bodyDiv w:val="1"/>
      <w:marLeft w:val="0"/>
      <w:marRight w:val="0"/>
      <w:marTop w:val="0"/>
      <w:marBottom w:val="0"/>
      <w:divBdr>
        <w:top w:val="none" w:sz="0" w:space="0" w:color="auto"/>
        <w:left w:val="none" w:sz="0" w:space="0" w:color="auto"/>
        <w:bottom w:val="none" w:sz="0" w:space="0" w:color="auto"/>
        <w:right w:val="none" w:sz="0" w:space="0" w:color="auto"/>
      </w:divBdr>
    </w:div>
    <w:div w:id="797839306">
      <w:bodyDiv w:val="1"/>
      <w:marLeft w:val="0"/>
      <w:marRight w:val="0"/>
      <w:marTop w:val="0"/>
      <w:marBottom w:val="0"/>
      <w:divBdr>
        <w:top w:val="none" w:sz="0" w:space="0" w:color="auto"/>
        <w:left w:val="none" w:sz="0" w:space="0" w:color="auto"/>
        <w:bottom w:val="none" w:sz="0" w:space="0" w:color="auto"/>
        <w:right w:val="none" w:sz="0" w:space="0" w:color="auto"/>
      </w:divBdr>
    </w:div>
    <w:div w:id="798770010">
      <w:bodyDiv w:val="1"/>
      <w:marLeft w:val="0"/>
      <w:marRight w:val="0"/>
      <w:marTop w:val="0"/>
      <w:marBottom w:val="0"/>
      <w:divBdr>
        <w:top w:val="none" w:sz="0" w:space="0" w:color="auto"/>
        <w:left w:val="none" w:sz="0" w:space="0" w:color="auto"/>
        <w:bottom w:val="none" w:sz="0" w:space="0" w:color="auto"/>
        <w:right w:val="none" w:sz="0" w:space="0" w:color="auto"/>
      </w:divBdr>
    </w:div>
    <w:div w:id="805044832">
      <w:bodyDiv w:val="1"/>
      <w:marLeft w:val="0"/>
      <w:marRight w:val="0"/>
      <w:marTop w:val="0"/>
      <w:marBottom w:val="0"/>
      <w:divBdr>
        <w:top w:val="none" w:sz="0" w:space="0" w:color="auto"/>
        <w:left w:val="none" w:sz="0" w:space="0" w:color="auto"/>
        <w:bottom w:val="none" w:sz="0" w:space="0" w:color="auto"/>
        <w:right w:val="none" w:sz="0" w:space="0" w:color="auto"/>
      </w:divBdr>
    </w:div>
    <w:div w:id="808329477">
      <w:bodyDiv w:val="1"/>
      <w:marLeft w:val="0"/>
      <w:marRight w:val="0"/>
      <w:marTop w:val="0"/>
      <w:marBottom w:val="0"/>
      <w:divBdr>
        <w:top w:val="none" w:sz="0" w:space="0" w:color="auto"/>
        <w:left w:val="none" w:sz="0" w:space="0" w:color="auto"/>
        <w:bottom w:val="none" w:sz="0" w:space="0" w:color="auto"/>
        <w:right w:val="none" w:sz="0" w:space="0" w:color="auto"/>
      </w:divBdr>
    </w:div>
    <w:div w:id="814834064">
      <w:bodyDiv w:val="1"/>
      <w:marLeft w:val="0"/>
      <w:marRight w:val="0"/>
      <w:marTop w:val="0"/>
      <w:marBottom w:val="0"/>
      <w:divBdr>
        <w:top w:val="none" w:sz="0" w:space="0" w:color="auto"/>
        <w:left w:val="none" w:sz="0" w:space="0" w:color="auto"/>
        <w:bottom w:val="none" w:sz="0" w:space="0" w:color="auto"/>
        <w:right w:val="none" w:sz="0" w:space="0" w:color="auto"/>
      </w:divBdr>
    </w:div>
    <w:div w:id="816989910">
      <w:bodyDiv w:val="1"/>
      <w:marLeft w:val="0"/>
      <w:marRight w:val="0"/>
      <w:marTop w:val="0"/>
      <w:marBottom w:val="0"/>
      <w:divBdr>
        <w:top w:val="none" w:sz="0" w:space="0" w:color="auto"/>
        <w:left w:val="none" w:sz="0" w:space="0" w:color="auto"/>
        <w:bottom w:val="none" w:sz="0" w:space="0" w:color="auto"/>
        <w:right w:val="none" w:sz="0" w:space="0" w:color="auto"/>
      </w:divBdr>
    </w:div>
    <w:div w:id="820999218">
      <w:bodyDiv w:val="1"/>
      <w:marLeft w:val="0"/>
      <w:marRight w:val="0"/>
      <w:marTop w:val="0"/>
      <w:marBottom w:val="0"/>
      <w:divBdr>
        <w:top w:val="none" w:sz="0" w:space="0" w:color="auto"/>
        <w:left w:val="none" w:sz="0" w:space="0" w:color="auto"/>
        <w:bottom w:val="none" w:sz="0" w:space="0" w:color="auto"/>
        <w:right w:val="none" w:sz="0" w:space="0" w:color="auto"/>
      </w:divBdr>
    </w:div>
    <w:div w:id="821383752">
      <w:bodyDiv w:val="1"/>
      <w:marLeft w:val="0"/>
      <w:marRight w:val="0"/>
      <w:marTop w:val="0"/>
      <w:marBottom w:val="0"/>
      <w:divBdr>
        <w:top w:val="none" w:sz="0" w:space="0" w:color="auto"/>
        <w:left w:val="none" w:sz="0" w:space="0" w:color="auto"/>
        <w:bottom w:val="none" w:sz="0" w:space="0" w:color="auto"/>
        <w:right w:val="none" w:sz="0" w:space="0" w:color="auto"/>
      </w:divBdr>
    </w:div>
    <w:div w:id="825973443">
      <w:bodyDiv w:val="1"/>
      <w:marLeft w:val="0"/>
      <w:marRight w:val="0"/>
      <w:marTop w:val="0"/>
      <w:marBottom w:val="0"/>
      <w:divBdr>
        <w:top w:val="none" w:sz="0" w:space="0" w:color="auto"/>
        <w:left w:val="none" w:sz="0" w:space="0" w:color="auto"/>
        <w:bottom w:val="none" w:sz="0" w:space="0" w:color="auto"/>
        <w:right w:val="none" w:sz="0" w:space="0" w:color="auto"/>
      </w:divBdr>
    </w:div>
    <w:div w:id="827094178">
      <w:bodyDiv w:val="1"/>
      <w:marLeft w:val="0"/>
      <w:marRight w:val="0"/>
      <w:marTop w:val="0"/>
      <w:marBottom w:val="0"/>
      <w:divBdr>
        <w:top w:val="none" w:sz="0" w:space="0" w:color="auto"/>
        <w:left w:val="none" w:sz="0" w:space="0" w:color="auto"/>
        <w:bottom w:val="none" w:sz="0" w:space="0" w:color="auto"/>
        <w:right w:val="none" w:sz="0" w:space="0" w:color="auto"/>
      </w:divBdr>
    </w:div>
    <w:div w:id="827553432">
      <w:bodyDiv w:val="1"/>
      <w:marLeft w:val="0"/>
      <w:marRight w:val="0"/>
      <w:marTop w:val="0"/>
      <w:marBottom w:val="0"/>
      <w:divBdr>
        <w:top w:val="none" w:sz="0" w:space="0" w:color="auto"/>
        <w:left w:val="none" w:sz="0" w:space="0" w:color="auto"/>
        <w:bottom w:val="none" w:sz="0" w:space="0" w:color="auto"/>
        <w:right w:val="none" w:sz="0" w:space="0" w:color="auto"/>
      </w:divBdr>
    </w:div>
    <w:div w:id="829952813">
      <w:bodyDiv w:val="1"/>
      <w:marLeft w:val="0"/>
      <w:marRight w:val="0"/>
      <w:marTop w:val="0"/>
      <w:marBottom w:val="0"/>
      <w:divBdr>
        <w:top w:val="none" w:sz="0" w:space="0" w:color="auto"/>
        <w:left w:val="none" w:sz="0" w:space="0" w:color="auto"/>
        <w:bottom w:val="none" w:sz="0" w:space="0" w:color="auto"/>
        <w:right w:val="none" w:sz="0" w:space="0" w:color="auto"/>
      </w:divBdr>
    </w:div>
    <w:div w:id="838231361">
      <w:bodyDiv w:val="1"/>
      <w:marLeft w:val="0"/>
      <w:marRight w:val="0"/>
      <w:marTop w:val="0"/>
      <w:marBottom w:val="0"/>
      <w:divBdr>
        <w:top w:val="none" w:sz="0" w:space="0" w:color="auto"/>
        <w:left w:val="none" w:sz="0" w:space="0" w:color="auto"/>
        <w:bottom w:val="none" w:sz="0" w:space="0" w:color="auto"/>
        <w:right w:val="none" w:sz="0" w:space="0" w:color="auto"/>
      </w:divBdr>
    </w:div>
    <w:div w:id="842160220">
      <w:bodyDiv w:val="1"/>
      <w:marLeft w:val="0"/>
      <w:marRight w:val="0"/>
      <w:marTop w:val="0"/>
      <w:marBottom w:val="0"/>
      <w:divBdr>
        <w:top w:val="none" w:sz="0" w:space="0" w:color="auto"/>
        <w:left w:val="none" w:sz="0" w:space="0" w:color="auto"/>
        <w:bottom w:val="none" w:sz="0" w:space="0" w:color="auto"/>
        <w:right w:val="none" w:sz="0" w:space="0" w:color="auto"/>
      </w:divBdr>
    </w:div>
    <w:div w:id="842285384">
      <w:bodyDiv w:val="1"/>
      <w:marLeft w:val="0"/>
      <w:marRight w:val="0"/>
      <w:marTop w:val="0"/>
      <w:marBottom w:val="0"/>
      <w:divBdr>
        <w:top w:val="none" w:sz="0" w:space="0" w:color="auto"/>
        <w:left w:val="none" w:sz="0" w:space="0" w:color="auto"/>
        <w:bottom w:val="none" w:sz="0" w:space="0" w:color="auto"/>
        <w:right w:val="none" w:sz="0" w:space="0" w:color="auto"/>
      </w:divBdr>
    </w:div>
    <w:div w:id="843787877">
      <w:bodyDiv w:val="1"/>
      <w:marLeft w:val="0"/>
      <w:marRight w:val="0"/>
      <w:marTop w:val="0"/>
      <w:marBottom w:val="0"/>
      <w:divBdr>
        <w:top w:val="none" w:sz="0" w:space="0" w:color="auto"/>
        <w:left w:val="none" w:sz="0" w:space="0" w:color="auto"/>
        <w:bottom w:val="none" w:sz="0" w:space="0" w:color="auto"/>
        <w:right w:val="none" w:sz="0" w:space="0" w:color="auto"/>
      </w:divBdr>
    </w:div>
    <w:div w:id="846483584">
      <w:bodyDiv w:val="1"/>
      <w:marLeft w:val="0"/>
      <w:marRight w:val="0"/>
      <w:marTop w:val="0"/>
      <w:marBottom w:val="0"/>
      <w:divBdr>
        <w:top w:val="none" w:sz="0" w:space="0" w:color="auto"/>
        <w:left w:val="none" w:sz="0" w:space="0" w:color="auto"/>
        <w:bottom w:val="none" w:sz="0" w:space="0" w:color="auto"/>
        <w:right w:val="none" w:sz="0" w:space="0" w:color="auto"/>
      </w:divBdr>
    </w:div>
    <w:div w:id="847525885">
      <w:bodyDiv w:val="1"/>
      <w:marLeft w:val="0"/>
      <w:marRight w:val="0"/>
      <w:marTop w:val="0"/>
      <w:marBottom w:val="0"/>
      <w:divBdr>
        <w:top w:val="none" w:sz="0" w:space="0" w:color="auto"/>
        <w:left w:val="none" w:sz="0" w:space="0" w:color="auto"/>
        <w:bottom w:val="none" w:sz="0" w:space="0" w:color="auto"/>
        <w:right w:val="none" w:sz="0" w:space="0" w:color="auto"/>
      </w:divBdr>
    </w:div>
    <w:div w:id="849946553">
      <w:bodyDiv w:val="1"/>
      <w:marLeft w:val="0"/>
      <w:marRight w:val="0"/>
      <w:marTop w:val="0"/>
      <w:marBottom w:val="0"/>
      <w:divBdr>
        <w:top w:val="none" w:sz="0" w:space="0" w:color="auto"/>
        <w:left w:val="none" w:sz="0" w:space="0" w:color="auto"/>
        <w:bottom w:val="none" w:sz="0" w:space="0" w:color="auto"/>
        <w:right w:val="none" w:sz="0" w:space="0" w:color="auto"/>
      </w:divBdr>
    </w:div>
    <w:div w:id="854535093">
      <w:bodyDiv w:val="1"/>
      <w:marLeft w:val="0"/>
      <w:marRight w:val="0"/>
      <w:marTop w:val="0"/>
      <w:marBottom w:val="0"/>
      <w:divBdr>
        <w:top w:val="none" w:sz="0" w:space="0" w:color="auto"/>
        <w:left w:val="none" w:sz="0" w:space="0" w:color="auto"/>
        <w:bottom w:val="none" w:sz="0" w:space="0" w:color="auto"/>
        <w:right w:val="none" w:sz="0" w:space="0" w:color="auto"/>
      </w:divBdr>
    </w:div>
    <w:div w:id="858663245">
      <w:bodyDiv w:val="1"/>
      <w:marLeft w:val="0"/>
      <w:marRight w:val="0"/>
      <w:marTop w:val="0"/>
      <w:marBottom w:val="0"/>
      <w:divBdr>
        <w:top w:val="none" w:sz="0" w:space="0" w:color="auto"/>
        <w:left w:val="none" w:sz="0" w:space="0" w:color="auto"/>
        <w:bottom w:val="none" w:sz="0" w:space="0" w:color="auto"/>
        <w:right w:val="none" w:sz="0" w:space="0" w:color="auto"/>
      </w:divBdr>
    </w:div>
    <w:div w:id="862323667">
      <w:bodyDiv w:val="1"/>
      <w:marLeft w:val="0"/>
      <w:marRight w:val="0"/>
      <w:marTop w:val="0"/>
      <w:marBottom w:val="0"/>
      <w:divBdr>
        <w:top w:val="none" w:sz="0" w:space="0" w:color="auto"/>
        <w:left w:val="none" w:sz="0" w:space="0" w:color="auto"/>
        <w:bottom w:val="none" w:sz="0" w:space="0" w:color="auto"/>
        <w:right w:val="none" w:sz="0" w:space="0" w:color="auto"/>
      </w:divBdr>
    </w:div>
    <w:div w:id="870531587">
      <w:bodyDiv w:val="1"/>
      <w:marLeft w:val="0"/>
      <w:marRight w:val="0"/>
      <w:marTop w:val="0"/>
      <w:marBottom w:val="0"/>
      <w:divBdr>
        <w:top w:val="none" w:sz="0" w:space="0" w:color="auto"/>
        <w:left w:val="none" w:sz="0" w:space="0" w:color="auto"/>
        <w:bottom w:val="none" w:sz="0" w:space="0" w:color="auto"/>
        <w:right w:val="none" w:sz="0" w:space="0" w:color="auto"/>
      </w:divBdr>
    </w:div>
    <w:div w:id="873687596">
      <w:bodyDiv w:val="1"/>
      <w:marLeft w:val="0"/>
      <w:marRight w:val="0"/>
      <w:marTop w:val="0"/>
      <w:marBottom w:val="0"/>
      <w:divBdr>
        <w:top w:val="none" w:sz="0" w:space="0" w:color="auto"/>
        <w:left w:val="none" w:sz="0" w:space="0" w:color="auto"/>
        <w:bottom w:val="none" w:sz="0" w:space="0" w:color="auto"/>
        <w:right w:val="none" w:sz="0" w:space="0" w:color="auto"/>
      </w:divBdr>
    </w:div>
    <w:div w:id="887644804">
      <w:bodyDiv w:val="1"/>
      <w:marLeft w:val="0"/>
      <w:marRight w:val="0"/>
      <w:marTop w:val="0"/>
      <w:marBottom w:val="0"/>
      <w:divBdr>
        <w:top w:val="none" w:sz="0" w:space="0" w:color="auto"/>
        <w:left w:val="none" w:sz="0" w:space="0" w:color="auto"/>
        <w:bottom w:val="none" w:sz="0" w:space="0" w:color="auto"/>
        <w:right w:val="none" w:sz="0" w:space="0" w:color="auto"/>
      </w:divBdr>
    </w:div>
    <w:div w:id="887837294">
      <w:bodyDiv w:val="1"/>
      <w:marLeft w:val="0"/>
      <w:marRight w:val="0"/>
      <w:marTop w:val="0"/>
      <w:marBottom w:val="0"/>
      <w:divBdr>
        <w:top w:val="none" w:sz="0" w:space="0" w:color="auto"/>
        <w:left w:val="none" w:sz="0" w:space="0" w:color="auto"/>
        <w:bottom w:val="none" w:sz="0" w:space="0" w:color="auto"/>
        <w:right w:val="none" w:sz="0" w:space="0" w:color="auto"/>
      </w:divBdr>
    </w:div>
    <w:div w:id="890192935">
      <w:bodyDiv w:val="1"/>
      <w:marLeft w:val="0"/>
      <w:marRight w:val="0"/>
      <w:marTop w:val="0"/>
      <w:marBottom w:val="0"/>
      <w:divBdr>
        <w:top w:val="none" w:sz="0" w:space="0" w:color="auto"/>
        <w:left w:val="none" w:sz="0" w:space="0" w:color="auto"/>
        <w:bottom w:val="none" w:sz="0" w:space="0" w:color="auto"/>
        <w:right w:val="none" w:sz="0" w:space="0" w:color="auto"/>
      </w:divBdr>
    </w:div>
    <w:div w:id="890464029">
      <w:bodyDiv w:val="1"/>
      <w:marLeft w:val="0"/>
      <w:marRight w:val="0"/>
      <w:marTop w:val="0"/>
      <w:marBottom w:val="0"/>
      <w:divBdr>
        <w:top w:val="none" w:sz="0" w:space="0" w:color="auto"/>
        <w:left w:val="none" w:sz="0" w:space="0" w:color="auto"/>
        <w:bottom w:val="none" w:sz="0" w:space="0" w:color="auto"/>
        <w:right w:val="none" w:sz="0" w:space="0" w:color="auto"/>
      </w:divBdr>
    </w:div>
    <w:div w:id="891884729">
      <w:bodyDiv w:val="1"/>
      <w:marLeft w:val="0"/>
      <w:marRight w:val="0"/>
      <w:marTop w:val="0"/>
      <w:marBottom w:val="0"/>
      <w:divBdr>
        <w:top w:val="none" w:sz="0" w:space="0" w:color="auto"/>
        <w:left w:val="none" w:sz="0" w:space="0" w:color="auto"/>
        <w:bottom w:val="none" w:sz="0" w:space="0" w:color="auto"/>
        <w:right w:val="none" w:sz="0" w:space="0" w:color="auto"/>
      </w:divBdr>
    </w:div>
    <w:div w:id="894658854">
      <w:bodyDiv w:val="1"/>
      <w:marLeft w:val="0"/>
      <w:marRight w:val="0"/>
      <w:marTop w:val="0"/>
      <w:marBottom w:val="0"/>
      <w:divBdr>
        <w:top w:val="none" w:sz="0" w:space="0" w:color="auto"/>
        <w:left w:val="none" w:sz="0" w:space="0" w:color="auto"/>
        <w:bottom w:val="none" w:sz="0" w:space="0" w:color="auto"/>
        <w:right w:val="none" w:sz="0" w:space="0" w:color="auto"/>
      </w:divBdr>
    </w:div>
    <w:div w:id="897785310">
      <w:bodyDiv w:val="1"/>
      <w:marLeft w:val="0"/>
      <w:marRight w:val="0"/>
      <w:marTop w:val="0"/>
      <w:marBottom w:val="0"/>
      <w:divBdr>
        <w:top w:val="none" w:sz="0" w:space="0" w:color="auto"/>
        <w:left w:val="none" w:sz="0" w:space="0" w:color="auto"/>
        <w:bottom w:val="none" w:sz="0" w:space="0" w:color="auto"/>
        <w:right w:val="none" w:sz="0" w:space="0" w:color="auto"/>
      </w:divBdr>
    </w:div>
    <w:div w:id="908341074">
      <w:bodyDiv w:val="1"/>
      <w:marLeft w:val="0"/>
      <w:marRight w:val="0"/>
      <w:marTop w:val="0"/>
      <w:marBottom w:val="0"/>
      <w:divBdr>
        <w:top w:val="none" w:sz="0" w:space="0" w:color="auto"/>
        <w:left w:val="none" w:sz="0" w:space="0" w:color="auto"/>
        <w:bottom w:val="none" w:sz="0" w:space="0" w:color="auto"/>
        <w:right w:val="none" w:sz="0" w:space="0" w:color="auto"/>
      </w:divBdr>
    </w:div>
    <w:div w:id="912008005">
      <w:bodyDiv w:val="1"/>
      <w:marLeft w:val="0"/>
      <w:marRight w:val="0"/>
      <w:marTop w:val="0"/>
      <w:marBottom w:val="0"/>
      <w:divBdr>
        <w:top w:val="none" w:sz="0" w:space="0" w:color="auto"/>
        <w:left w:val="none" w:sz="0" w:space="0" w:color="auto"/>
        <w:bottom w:val="none" w:sz="0" w:space="0" w:color="auto"/>
        <w:right w:val="none" w:sz="0" w:space="0" w:color="auto"/>
      </w:divBdr>
    </w:div>
    <w:div w:id="923341154">
      <w:bodyDiv w:val="1"/>
      <w:marLeft w:val="0"/>
      <w:marRight w:val="0"/>
      <w:marTop w:val="0"/>
      <w:marBottom w:val="0"/>
      <w:divBdr>
        <w:top w:val="none" w:sz="0" w:space="0" w:color="auto"/>
        <w:left w:val="none" w:sz="0" w:space="0" w:color="auto"/>
        <w:bottom w:val="none" w:sz="0" w:space="0" w:color="auto"/>
        <w:right w:val="none" w:sz="0" w:space="0" w:color="auto"/>
      </w:divBdr>
    </w:div>
    <w:div w:id="923804420">
      <w:bodyDiv w:val="1"/>
      <w:marLeft w:val="0"/>
      <w:marRight w:val="0"/>
      <w:marTop w:val="0"/>
      <w:marBottom w:val="0"/>
      <w:divBdr>
        <w:top w:val="none" w:sz="0" w:space="0" w:color="auto"/>
        <w:left w:val="none" w:sz="0" w:space="0" w:color="auto"/>
        <w:bottom w:val="none" w:sz="0" w:space="0" w:color="auto"/>
        <w:right w:val="none" w:sz="0" w:space="0" w:color="auto"/>
      </w:divBdr>
    </w:div>
    <w:div w:id="923806064">
      <w:bodyDiv w:val="1"/>
      <w:marLeft w:val="0"/>
      <w:marRight w:val="0"/>
      <w:marTop w:val="0"/>
      <w:marBottom w:val="0"/>
      <w:divBdr>
        <w:top w:val="none" w:sz="0" w:space="0" w:color="auto"/>
        <w:left w:val="none" w:sz="0" w:space="0" w:color="auto"/>
        <w:bottom w:val="none" w:sz="0" w:space="0" w:color="auto"/>
        <w:right w:val="none" w:sz="0" w:space="0" w:color="auto"/>
      </w:divBdr>
    </w:div>
    <w:div w:id="928851232">
      <w:bodyDiv w:val="1"/>
      <w:marLeft w:val="0"/>
      <w:marRight w:val="0"/>
      <w:marTop w:val="0"/>
      <w:marBottom w:val="0"/>
      <w:divBdr>
        <w:top w:val="none" w:sz="0" w:space="0" w:color="auto"/>
        <w:left w:val="none" w:sz="0" w:space="0" w:color="auto"/>
        <w:bottom w:val="none" w:sz="0" w:space="0" w:color="auto"/>
        <w:right w:val="none" w:sz="0" w:space="0" w:color="auto"/>
      </w:divBdr>
    </w:div>
    <w:div w:id="936328058">
      <w:bodyDiv w:val="1"/>
      <w:marLeft w:val="0"/>
      <w:marRight w:val="0"/>
      <w:marTop w:val="0"/>
      <w:marBottom w:val="0"/>
      <w:divBdr>
        <w:top w:val="none" w:sz="0" w:space="0" w:color="auto"/>
        <w:left w:val="none" w:sz="0" w:space="0" w:color="auto"/>
        <w:bottom w:val="none" w:sz="0" w:space="0" w:color="auto"/>
        <w:right w:val="none" w:sz="0" w:space="0" w:color="auto"/>
      </w:divBdr>
    </w:div>
    <w:div w:id="937057842">
      <w:bodyDiv w:val="1"/>
      <w:marLeft w:val="0"/>
      <w:marRight w:val="0"/>
      <w:marTop w:val="0"/>
      <w:marBottom w:val="0"/>
      <w:divBdr>
        <w:top w:val="none" w:sz="0" w:space="0" w:color="auto"/>
        <w:left w:val="none" w:sz="0" w:space="0" w:color="auto"/>
        <w:bottom w:val="none" w:sz="0" w:space="0" w:color="auto"/>
        <w:right w:val="none" w:sz="0" w:space="0" w:color="auto"/>
      </w:divBdr>
    </w:div>
    <w:div w:id="939795701">
      <w:bodyDiv w:val="1"/>
      <w:marLeft w:val="0"/>
      <w:marRight w:val="0"/>
      <w:marTop w:val="0"/>
      <w:marBottom w:val="0"/>
      <w:divBdr>
        <w:top w:val="none" w:sz="0" w:space="0" w:color="auto"/>
        <w:left w:val="none" w:sz="0" w:space="0" w:color="auto"/>
        <w:bottom w:val="none" w:sz="0" w:space="0" w:color="auto"/>
        <w:right w:val="none" w:sz="0" w:space="0" w:color="auto"/>
      </w:divBdr>
    </w:div>
    <w:div w:id="940718098">
      <w:bodyDiv w:val="1"/>
      <w:marLeft w:val="0"/>
      <w:marRight w:val="0"/>
      <w:marTop w:val="0"/>
      <w:marBottom w:val="0"/>
      <w:divBdr>
        <w:top w:val="none" w:sz="0" w:space="0" w:color="auto"/>
        <w:left w:val="none" w:sz="0" w:space="0" w:color="auto"/>
        <w:bottom w:val="none" w:sz="0" w:space="0" w:color="auto"/>
        <w:right w:val="none" w:sz="0" w:space="0" w:color="auto"/>
      </w:divBdr>
    </w:div>
    <w:div w:id="940919667">
      <w:bodyDiv w:val="1"/>
      <w:marLeft w:val="0"/>
      <w:marRight w:val="0"/>
      <w:marTop w:val="0"/>
      <w:marBottom w:val="0"/>
      <w:divBdr>
        <w:top w:val="none" w:sz="0" w:space="0" w:color="auto"/>
        <w:left w:val="none" w:sz="0" w:space="0" w:color="auto"/>
        <w:bottom w:val="none" w:sz="0" w:space="0" w:color="auto"/>
        <w:right w:val="none" w:sz="0" w:space="0" w:color="auto"/>
      </w:divBdr>
    </w:div>
    <w:div w:id="949361710">
      <w:bodyDiv w:val="1"/>
      <w:marLeft w:val="0"/>
      <w:marRight w:val="0"/>
      <w:marTop w:val="0"/>
      <w:marBottom w:val="0"/>
      <w:divBdr>
        <w:top w:val="none" w:sz="0" w:space="0" w:color="auto"/>
        <w:left w:val="none" w:sz="0" w:space="0" w:color="auto"/>
        <w:bottom w:val="none" w:sz="0" w:space="0" w:color="auto"/>
        <w:right w:val="none" w:sz="0" w:space="0" w:color="auto"/>
      </w:divBdr>
    </w:div>
    <w:div w:id="952901633">
      <w:bodyDiv w:val="1"/>
      <w:marLeft w:val="0"/>
      <w:marRight w:val="0"/>
      <w:marTop w:val="0"/>
      <w:marBottom w:val="0"/>
      <w:divBdr>
        <w:top w:val="none" w:sz="0" w:space="0" w:color="auto"/>
        <w:left w:val="none" w:sz="0" w:space="0" w:color="auto"/>
        <w:bottom w:val="none" w:sz="0" w:space="0" w:color="auto"/>
        <w:right w:val="none" w:sz="0" w:space="0" w:color="auto"/>
      </w:divBdr>
    </w:div>
    <w:div w:id="959800575">
      <w:bodyDiv w:val="1"/>
      <w:marLeft w:val="0"/>
      <w:marRight w:val="0"/>
      <w:marTop w:val="0"/>
      <w:marBottom w:val="0"/>
      <w:divBdr>
        <w:top w:val="none" w:sz="0" w:space="0" w:color="auto"/>
        <w:left w:val="none" w:sz="0" w:space="0" w:color="auto"/>
        <w:bottom w:val="none" w:sz="0" w:space="0" w:color="auto"/>
        <w:right w:val="none" w:sz="0" w:space="0" w:color="auto"/>
      </w:divBdr>
    </w:div>
    <w:div w:id="963315451">
      <w:bodyDiv w:val="1"/>
      <w:marLeft w:val="0"/>
      <w:marRight w:val="0"/>
      <w:marTop w:val="0"/>
      <w:marBottom w:val="0"/>
      <w:divBdr>
        <w:top w:val="none" w:sz="0" w:space="0" w:color="auto"/>
        <w:left w:val="none" w:sz="0" w:space="0" w:color="auto"/>
        <w:bottom w:val="none" w:sz="0" w:space="0" w:color="auto"/>
        <w:right w:val="none" w:sz="0" w:space="0" w:color="auto"/>
      </w:divBdr>
    </w:div>
    <w:div w:id="965744646">
      <w:bodyDiv w:val="1"/>
      <w:marLeft w:val="0"/>
      <w:marRight w:val="0"/>
      <w:marTop w:val="0"/>
      <w:marBottom w:val="0"/>
      <w:divBdr>
        <w:top w:val="none" w:sz="0" w:space="0" w:color="auto"/>
        <w:left w:val="none" w:sz="0" w:space="0" w:color="auto"/>
        <w:bottom w:val="none" w:sz="0" w:space="0" w:color="auto"/>
        <w:right w:val="none" w:sz="0" w:space="0" w:color="auto"/>
      </w:divBdr>
    </w:div>
    <w:div w:id="970862801">
      <w:bodyDiv w:val="1"/>
      <w:marLeft w:val="0"/>
      <w:marRight w:val="0"/>
      <w:marTop w:val="0"/>
      <w:marBottom w:val="0"/>
      <w:divBdr>
        <w:top w:val="none" w:sz="0" w:space="0" w:color="auto"/>
        <w:left w:val="none" w:sz="0" w:space="0" w:color="auto"/>
        <w:bottom w:val="none" w:sz="0" w:space="0" w:color="auto"/>
        <w:right w:val="none" w:sz="0" w:space="0" w:color="auto"/>
      </w:divBdr>
    </w:div>
    <w:div w:id="973020842">
      <w:bodyDiv w:val="1"/>
      <w:marLeft w:val="0"/>
      <w:marRight w:val="0"/>
      <w:marTop w:val="0"/>
      <w:marBottom w:val="0"/>
      <w:divBdr>
        <w:top w:val="none" w:sz="0" w:space="0" w:color="auto"/>
        <w:left w:val="none" w:sz="0" w:space="0" w:color="auto"/>
        <w:bottom w:val="none" w:sz="0" w:space="0" w:color="auto"/>
        <w:right w:val="none" w:sz="0" w:space="0" w:color="auto"/>
      </w:divBdr>
    </w:div>
    <w:div w:id="974337042">
      <w:bodyDiv w:val="1"/>
      <w:marLeft w:val="0"/>
      <w:marRight w:val="0"/>
      <w:marTop w:val="0"/>
      <w:marBottom w:val="0"/>
      <w:divBdr>
        <w:top w:val="none" w:sz="0" w:space="0" w:color="auto"/>
        <w:left w:val="none" w:sz="0" w:space="0" w:color="auto"/>
        <w:bottom w:val="none" w:sz="0" w:space="0" w:color="auto"/>
        <w:right w:val="none" w:sz="0" w:space="0" w:color="auto"/>
      </w:divBdr>
    </w:div>
    <w:div w:id="980382704">
      <w:bodyDiv w:val="1"/>
      <w:marLeft w:val="0"/>
      <w:marRight w:val="0"/>
      <w:marTop w:val="0"/>
      <w:marBottom w:val="0"/>
      <w:divBdr>
        <w:top w:val="none" w:sz="0" w:space="0" w:color="auto"/>
        <w:left w:val="none" w:sz="0" w:space="0" w:color="auto"/>
        <w:bottom w:val="none" w:sz="0" w:space="0" w:color="auto"/>
        <w:right w:val="none" w:sz="0" w:space="0" w:color="auto"/>
      </w:divBdr>
    </w:div>
    <w:div w:id="981808776">
      <w:bodyDiv w:val="1"/>
      <w:marLeft w:val="0"/>
      <w:marRight w:val="0"/>
      <w:marTop w:val="0"/>
      <w:marBottom w:val="0"/>
      <w:divBdr>
        <w:top w:val="none" w:sz="0" w:space="0" w:color="auto"/>
        <w:left w:val="none" w:sz="0" w:space="0" w:color="auto"/>
        <w:bottom w:val="none" w:sz="0" w:space="0" w:color="auto"/>
        <w:right w:val="none" w:sz="0" w:space="0" w:color="auto"/>
      </w:divBdr>
    </w:div>
    <w:div w:id="983242785">
      <w:bodyDiv w:val="1"/>
      <w:marLeft w:val="0"/>
      <w:marRight w:val="0"/>
      <w:marTop w:val="0"/>
      <w:marBottom w:val="0"/>
      <w:divBdr>
        <w:top w:val="none" w:sz="0" w:space="0" w:color="auto"/>
        <w:left w:val="none" w:sz="0" w:space="0" w:color="auto"/>
        <w:bottom w:val="none" w:sz="0" w:space="0" w:color="auto"/>
        <w:right w:val="none" w:sz="0" w:space="0" w:color="auto"/>
      </w:divBdr>
    </w:div>
    <w:div w:id="985553843">
      <w:bodyDiv w:val="1"/>
      <w:marLeft w:val="0"/>
      <w:marRight w:val="0"/>
      <w:marTop w:val="0"/>
      <w:marBottom w:val="0"/>
      <w:divBdr>
        <w:top w:val="none" w:sz="0" w:space="0" w:color="auto"/>
        <w:left w:val="none" w:sz="0" w:space="0" w:color="auto"/>
        <w:bottom w:val="none" w:sz="0" w:space="0" w:color="auto"/>
        <w:right w:val="none" w:sz="0" w:space="0" w:color="auto"/>
      </w:divBdr>
    </w:div>
    <w:div w:id="988021546">
      <w:bodyDiv w:val="1"/>
      <w:marLeft w:val="0"/>
      <w:marRight w:val="0"/>
      <w:marTop w:val="0"/>
      <w:marBottom w:val="0"/>
      <w:divBdr>
        <w:top w:val="none" w:sz="0" w:space="0" w:color="auto"/>
        <w:left w:val="none" w:sz="0" w:space="0" w:color="auto"/>
        <w:bottom w:val="none" w:sz="0" w:space="0" w:color="auto"/>
        <w:right w:val="none" w:sz="0" w:space="0" w:color="auto"/>
      </w:divBdr>
    </w:div>
    <w:div w:id="993875945">
      <w:bodyDiv w:val="1"/>
      <w:marLeft w:val="0"/>
      <w:marRight w:val="0"/>
      <w:marTop w:val="0"/>
      <w:marBottom w:val="0"/>
      <w:divBdr>
        <w:top w:val="none" w:sz="0" w:space="0" w:color="auto"/>
        <w:left w:val="none" w:sz="0" w:space="0" w:color="auto"/>
        <w:bottom w:val="none" w:sz="0" w:space="0" w:color="auto"/>
        <w:right w:val="none" w:sz="0" w:space="0" w:color="auto"/>
      </w:divBdr>
    </w:div>
    <w:div w:id="994068881">
      <w:bodyDiv w:val="1"/>
      <w:marLeft w:val="0"/>
      <w:marRight w:val="0"/>
      <w:marTop w:val="0"/>
      <w:marBottom w:val="0"/>
      <w:divBdr>
        <w:top w:val="none" w:sz="0" w:space="0" w:color="auto"/>
        <w:left w:val="none" w:sz="0" w:space="0" w:color="auto"/>
        <w:bottom w:val="none" w:sz="0" w:space="0" w:color="auto"/>
        <w:right w:val="none" w:sz="0" w:space="0" w:color="auto"/>
      </w:divBdr>
    </w:div>
    <w:div w:id="995189521">
      <w:bodyDiv w:val="1"/>
      <w:marLeft w:val="0"/>
      <w:marRight w:val="0"/>
      <w:marTop w:val="0"/>
      <w:marBottom w:val="0"/>
      <w:divBdr>
        <w:top w:val="none" w:sz="0" w:space="0" w:color="auto"/>
        <w:left w:val="none" w:sz="0" w:space="0" w:color="auto"/>
        <w:bottom w:val="none" w:sz="0" w:space="0" w:color="auto"/>
        <w:right w:val="none" w:sz="0" w:space="0" w:color="auto"/>
      </w:divBdr>
    </w:div>
    <w:div w:id="1002126861">
      <w:bodyDiv w:val="1"/>
      <w:marLeft w:val="0"/>
      <w:marRight w:val="0"/>
      <w:marTop w:val="0"/>
      <w:marBottom w:val="0"/>
      <w:divBdr>
        <w:top w:val="none" w:sz="0" w:space="0" w:color="auto"/>
        <w:left w:val="none" w:sz="0" w:space="0" w:color="auto"/>
        <w:bottom w:val="none" w:sz="0" w:space="0" w:color="auto"/>
        <w:right w:val="none" w:sz="0" w:space="0" w:color="auto"/>
      </w:divBdr>
    </w:div>
    <w:div w:id="1004475076">
      <w:bodyDiv w:val="1"/>
      <w:marLeft w:val="0"/>
      <w:marRight w:val="0"/>
      <w:marTop w:val="0"/>
      <w:marBottom w:val="0"/>
      <w:divBdr>
        <w:top w:val="none" w:sz="0" w:space="0" w:color="auto"/>
        <w:left w:val="none" w:sz="0" w:space="0" w:color="auto"/>
        <w:bottom w:val="none" w:sz="0" w:space="0" w:color="auto"/>
        <w:right w:val="none" w:sz="0" w:space="0" w:color="auto"/>
      </w:divBdr>
    </w:div>
    <w:div w:id="1005590249">
      <w:bodyDiv w:val="1"/>
      <w:marLeft w:val="0"/>
      <w:marRight w:val="0"/>
      <w:marTop w:val="0"/>
      <w:marBottom w:val="0"/>
      <w:divBdr>
        <w:top w:val="none" w:sz="0" w:space="0" w:color="auto"/>
        <w:left w:val="none" w:sz="0" w:space="0" w:color="auto"/>
        <w:bottom w:val="none" w:sz="0" w:space="0" w:color="auto"/>
        <w:right w:val="none" w:sz="0" w:space="0" w:color="auto"/>
      </w:divBdr>
    </w:div>
    <w:div w:id="1005594222">
      <w:bodyDiv w:val="1"/>
      <w:marLeft w:val="0"/>
      <w:marRight w:val="0"/>
      <w:marTop w:val="0"/>
      <w:marBottom w:val="0"/>
      <w:divBdr>
        <w:top w:val="none" w:sz="0" w:space="0" w:color="auto"/>
        <w:left w:val="none" w:sz="0" w:space="0" w:color="auto"/>
        <w:bottom w:val="none" w:sz="0" w:space="0" w:color="auto"/>
        <w:right w:val="none" w:sz="0" w:space="0" w:color="auto"/>
      </w:divBdr>
    </w:div>
    <w:div w:id="1006785228">
      <w:bodyDiv w:val="1"/>
      <w:marLeft w:val="0"/>
      <w:marRight w:val="0"/>
      <w:marTop w:val="0"/>
      <w:marBottom w:val="0"/>
      <w:divBdr>
        <w:top w:val="none" w:sz="0" w:space="0" w:color="auto"/>
        <w:left w:val="none" w:sz="0" w:space="0" w:color="auto"/>
        <w:bottom w:val="none" w:sz="0" w:space="0" w:color="auto"/>
        <w:right w:val="none" w:sz="0" w:space="0" w:color="auto"/>
      </w:divBdr>
    </w:div>
    <w:div w:id="1007096094">
      <w:bodyDiv w:val="1"/>
      <w:marLeft w:val="0"/>
      <w:marRight w:val="0"/>
      <w:marTop w:val="0"/>
      <w:marBottom w:val="0"/>
      <w:divBdr>
        <w:top w:val="none" w:sz="0" w:space="0" w:color="auto"/>
        <w:left w:val="none" w:sz="0" w:space="0" w:color="auto"/>
        <w:bottom w:val="none" w:sz="0" w:space="0" w:color="auto"/>
        <w:right w:val="none" w:sz="0" w:space="0" w:color="auto"/>
      </w:divBdr>
    </w:div>
    <w:div w:id="1011178948">
      <w:bodyDiv w:val="1"/>
      <w:marLeft w:val="0"/>
      <w:marRight w:val="0"/>
      <w:marTop w:val="0"/>
      <w:marBottom w:val="0"/>
      <w:divBdr>
        <w:top w:val="none" w:sz="0" w:space="0" w:color="auto"/>
        <w:left w:val="none" w:sz="0" w:space="0" w:color="auto"/>
        <w:bottom w:val="none" w:sz="0" w:space="0" w:color="auto"/>
        <w:right w:val="none" w:sz="0" w:space="0" w:color="auto"/>
      </w:divBdr>
    </w:div>
    <w:div w:id="1012800516">
      <w:bodyDiv w:val="1"/>
      <w:marLeft w:val="0"/>
      <w:marRight w:val="0"/>
      <w:marTop w:val="0"/>
      <w:marBottom w:val="0"/>
      <w:divBdr>
        <w:top w:val="none" w:sz="0" w:space="0" w:color="auto"/>
        <w:left w:val="none" w:sz="0" w:space="0" w:color="auto"/>
        <w:bottom w:val="none" w:sz="0" w:space="0" w:color="auto"/>
        <w:right w:val="none" w:sz="0" w:space="0" w:color="auto"/>
      </w:divBdr>
    </w:div>
    <w:div w:id="1018190815">
      <w:bodyDiv w:val="1"/>
      <w:marLeft w:val="0"/>
      <w:marRight w:val="0"/>
      <w:marTop w:val="0"/>
      <w:marBottom w:val="0"/>
      <w:divBdr>
        <w:top w:val="none" w:sz="0" w:space="0" w:color="auto"/>
        <w:left w:val="none" w:sz="0" w:space="0" w:color="auto"/>
        <w:bottom w:val="none" w:sz="0" w:space="0" w:color="auto"/>
        <w:right w:val="none" w:sz="0" w:space="0" w:color="auto"/>
      </w:divBdr>
    </w:div>
    <w:div w:id="1021973764">
      <w:bodyDiv w:val="1"/>
      <w:marLeft w:val="0"/>
      <w:marRight w:val="0"/>
      <w:marTop w:val="0"/>
      <w:marBottom w:val="0"/>
      <w:divBdr>
        <w:top w:val="none" w:sz="0" w:space="0" w:color="auto"/>
        <w:left w:val="none" w:sz="0" w:space="0" w:color="auto"/>
        <w:bottom w:val="none" w:sz="0" w:space="0" w:color="auto"/>
        <w:right w:val="none" w:sz="0" w:space="0" w:color="auto"/>
      </w:divBdr>
    </w:div>
    <w:div w:id="1025447309">
      <w:bodyDiv w:val="1"/>
      <w:marLeft w:val="0"/>
      <w:marRight w:val="0"/>
      <w:marTop w:val="0"/>
      <w:marBottom w:val="0"/>
      <w:divBdr>
        <w:top w:val="none" w:sz="0" w:space="0" w:color="auto"/>
        <w:left w:val="none" w:sz="0" w:space="0" w:color="auto"/>
        <w:bottom w:val="none" w:sz="0" w:space="0" w:color="auto"/>
        <w:right w:val="none" w:sz="0" w:space="0" w:color="auto"/>
      </w:divBdr>
    </w:div>
    <w:div w:id="1026440646">
      <w:bodyDiv w:val="1"/>
      <w:marLeft w:val="0"/>
      <w:marRight w:val="0"/>
      <w:marTop w:val="0"/>
      <w:marBottom w:val="0"/>
      <w:divBdr>
        <w:top w:val="none" w:sz="0" w:space="0" w:color="auto"/>
        <w:left w:val="none" w:sz="0" w:space="0" w:color="auto"/>
        <w:bottom w:val="none" w:sz="0" w:space="0" w:color="auto"/>
        <w:right w:val="none" w:sz="0" w:space="0" w:color="auto"/>
      </w:divBdr>
    </w:div>
    <w:div w:id="1028412977">
      <w:bodyDiv w:val="1"/>
      <w:marLeft w:val="0"/>
      <w:marRight w:val="0"/>
      <w:marTop w:val="0"/>
      <w:marBottom w:val="0"/>
      <w:divBdr>
        <w:top w:val="none" w:sz="0" w:space="0" w:color="auto"/>
        <w:left w:val="none" w:sz="0" w:space="0" w:color="auto"/>
        <w:bottom w:val="none" w:sz="0" w:space="0" w:color="auto"/>
        <w:right w:val="none" w:sz="0" w:space="0" w:color="auto"/>
      </w:divBdr>
    </w:div>
    <w:div w:id="1028486250">
      <w:bodyDiv w:val="1"/>
      <w:marLeft w:val="0"/>
      <w:marRight w:val="0"/>
      <w:marTop w:val="0"/>
      <w:marBottom w:val="0"/>
      <w:divBdr>
        <w:top w:val="none" w:sz="0" w:space="0" w:color="auto"/>
        <w:left w:val="none" w:sz="0" w:space="0" w:color="auto"/>
        <w:bottom w:val="none" w:sz="0" w:space="0" w:color="auto"/>
        <w:right w:val="none" w:sz="0" w:space="0" w:color="auto"/>
      </w:divBdr>
    </w:div>
    <w:div w:id="1029725126">
      <w:bodyDiv w:val="1"/>
      <w:marLeft w:val="0"/>
      <w:marRight w:val="0"/>
      <w:marTop w:val="0"/>
      <w:marBottom w:val="0"/>
      <w:divBdr>
        <w:top w:val="none" w:sz="0" w:space="0" w:color="auto"/>
        <w:left w:val="none" w:sz="0" w:space="0" w:color="auto"/>
        <w:bottom w:val="none" w:sz="0" w:space="0" w:color="auto"/>
        <w:right w:val="none" w:sz="0" w:space="0" w:color="auto"/>
      </w:divBdr>
    </w:div>
    <w:div w:id="1033775685">
      <w:bodyDiv w:val="1"/>
      <w:marLeft w:val="0"/>
      <w:marRight w:val="0"/>
      <w:marTop w:val="0"/>
      <w:marBottom w:val="0"/>
      <w:divBdr>
        <w:top w:val="none" w:sz="0" w:space="0" w:color="auto"/>
        <w:left w:val="none" w:sz="0" w:space="0" w:color="auto"/>
        <w:bottom w:val="none" w:sz="0" w:space="0" w:color="auto"/>
        <w:right w:val="none" w:sz="0" w:space="0" w:color="auto"/>
      </w:divBdr>
    </w:div>
    <w:div w:id="1040856567">
      <w:bodyDiv w:val="1"/>
      <w:marLeft w:val="0"/>
      <w:marRight w:val="0"/>
      <w:marTop w:val="0"/>
      <w:marBottom w:val="0"/>
      <w:divBdr>
        <w:top w:val="none" w:sz="0" w:space="0" w:color="auto"/>
        <w:left w:val="none" w:sz="0" w:space="0" w:color="auto"/>
        <w:bottom w:val="none" w:sz="0" w:space="0" w:color="auto"/>
        <w:right w:val="none" w:sz="0" w:space="0" w:color="auto"/>
      </w:divBdr>
    </w:div>
    <w:div w:id="1043333285">
      <w:bodyDiv w:val="1"/>
      <w:marLeft w:val="0"/>
      <w:marRight w:val="0"/>
      <w:marTop w:val="0"/>
      <w:marBottom w:val="0"/>
      <w:divBdr>
        <w:top w:val="none" w:sz="0" w:space="0" w:color="auto"/>
        <w:left w:val="none" w:sz="0" w:space="0" w:color="auto"/>
        <w:bottom w:val="none" w:sz="0" w:space="0" w:color="auto"/>
        <w:right w:val="none" w:sz="0" w:space="0" w:color="auto"/>
      </w:divBdr>
    </w:div>
    <w:div w:id="1045056831">
      <w:bodyDiv w:val="1"/>
      <w:marLeft w:val="0"/>
      <w:marRight w:val="0"/>
      <w:marTop w:val="0"/>
      <w:marBottom w:val="0"/>
      <w:divBdr>
        <w:top w:val="none" w:sz="0" w:space="0" w:color="auto"/>
        <w:left w:val="none" w:sz="0" w:space="0" w:color="auto"/>
        <w:bottom w:val="none" w:sz="0" w:space="0" w:color="auto"/>
        <w:right w:val="none" w:sz="0" w:space="0" w:color="auto"/>
      </w:divBdr>
    </w:div>
    <w:div w:id="1048258474">
      <w:bodyDiv w:val="1"/>
      <w:marLeft w:val="0"/>
      <w:marRight w:val="0"/>
      <w:marTop w:val="0"/>
      <w:marBottom w:val="0"/>
      <w:divBdr>
        <w:top w:val="none" w:sz="0" w:space="0" w:color="auto"/>
        <w:left w:val="none" w:sz="0" w:space="0" w:color="auto"/>
        <w:bottom w:val="none" w:sz="0" w:space="0" w:color="auto"/>
        <w:right w:val="none" w:sz="0" w:space="0" w:color="auto"/>
      </w:divBdr>
    </w:div>
    <w:div w:id="1051461048">
      <w:bodyDiv w:val="1"/>
      <w:marLeft w:val="0"/>
      <w:marRight w:val="0"/>
      <w:marTop w:val="0"/>
      <w:marBottom w:val="0"/>
      <w:divBdr>
        <w:top w:val="none" w:sz="0" w:space="0" w:color="auto"/>
        <w:left w:val="none" w:sz="0" w:space="0" w:color="auto"/>
        <w:bottom w:val="none" w:sz="0" w:space="0" w:color="auto"/>
        <w:right w:val="none" w:sz="0" w:space="0" w:color="auto"/>
      </w:divBdr>
    </w:div>
    <w:div w:id="1056049406">
      <w:bodyDiv w:val="1"/>
      <w:marLeft w:val="0"/>
      <w:marRight w:val="0"/>
      <w:marTop w:val="0"/>
      <w:marBottom w:val="0"/>
      <w:divBdr>
        <w:top w:val="none" w:sz="0" w:space="0" w:color="auto"/>
        <w:left w:val="none" w:sz="0" w:space="0" w:color="auto"/>
        <w:bottom w:val="none" w:sz="0" w:space="0" w:color="auto"/>
        <w:right w:val="none" w:sz="0" w:space="0" w:color="auto"/>
      </w:divBdr>
    </w:div>
    <w:div w:id="1062171855">
      <w:bodyDiv w:val="1"/>
      <w:marLeft w:val="0"/>
      <w:marRight w:val="0"/>
      <w:marTop w:val="0"/>
      <w:marBottom w:val="0"/>
      <w:divBdr>
        <w:top w:val="none" w:sz="0" w:space="0" w:color="auto"/>
        <w:left w:val="none" w:sz="0" w:space="0" w:color="auto"/>
        <w:bottom w:val="none" w:sz="0" w:space="0" w:color="auto"/>
        <w:right w:val="none" w:sz="0" w:space="0" w:color="auto"/>
      </w:divBdr>
    </w:div>
    <w:div w:id="1067265197">
      <w:bodyDiv w:val="1"/>
      <w:marLeft w:val="0"/>
      <w:marRight w:val="0"/>
      <w:marTop w:val="0"/>
      <w:marBottom w:val="0"/>
      <w:divBdr>
        <w:top w:val="none" w:sz="0" w:space="0" w:color="auto"/>
        <w:left w:val="none" w:sz="0" w:space="0" w:color="auto"/>
        <w:bottom w:val="none" w:sz="0" w:space="0" w:color="auto"/>
        <w:right w:val="none" w:sz="0" w:space="0" w:color="auto"/>
      </w:divBdr>
    </w:div>
    <w:div w:id="1076126738">
      <w:bodyDiv w:val="1"/>
      <w:marLeft w:val="0"/>
      <w:marRight w:val="0"/>
      <w:marTop w:val="0"/>
      <w:marBottom w:val="0"/>
      <w:divBdr>
        <w:top w:val="none" w:sz="0" w:space="0" w:color="auto"/>
        <w:left w:val="none" w:sz="0" w:space="0" w:color="auto"/>
        <w:bottom w:val="none" w:sz="0" w:space="0" w:color="auto"/>
        <w:right w:val="none" w:sz="0" w:space="0" w:color="auto"/>
      </w:divBdr>
    </w:div>
    <w:div w:id="1078407058">
      <w:bodyDiv w:val="1"/>
      <w:marLeft w:val="0"/>
      <w:marRight w:val="0"/>
      <w:marTop w:val="0"/>
      <w:marBottom w:val="0"/>
      <w:divBdr>
        <w:top w:val="none" w:sz="0" w:space="0" w:color="auto"/>
        <w:left w:val="none" w:sz="0" w:space="0" w:color="auto"/>
        <w:bottom w:val="none" w:sz="0" w:space="0" w:color="auto"/>
        <w:right w:val="none" w:sz="0" w:space="0" w:color="auto"/>
      </w:divBdr>
    </w:div>
    <w:div w:id="1081684536">
      <w:bodyDiv w:val="1"/>
      <w:marLeft w:val="0"/>
      <w:marRight w:val="0"/>
      <w:marTop w:val="0"/>
      <w:marBottom w:val="0"/>
      <w:divBdr>
        <w:top w:val="none" w:sz="0" w:space="0" w:color="auto"/>
        <w:left w:val="none" w:sz="0" w:space="0" w:color="auto"/>
        <w:bottom w:val="none" w:sz="0" w:space="0" w:color="auto"/>
        <w:right w:val="none" w:sz="0" w:space="0" w:color="auto"/>
      </w:divBdr>
    </w:div>
    <w:div w:id="1082988900">
      <w:bodyDiv w:val="1"/>
      <w:marLeft w:val="0"/>
      <w:marRight w:val="0"/>
      <w:marTop w:val="0"/>
      <w:marBottom w:val="0"/>
      <w:divBdr>
        <w:top w:val="none" w:sz="0" w:space="0" w:color="auto"/>
        <w:left w:val="none" w:sz="0" w:space="0" w:color="auto"/>
        <w:bottom w:val="none" w:sz="0" w:space="0" w:color="auto"/>
        <w:right w:val="none" w:sz="0" w:space="0" w:color="auto"/>
      </w:divBdr>
    </w:div>
    <w:div w:id="1094285249">
      <w:bodyDiv w:val="1"/>
      <w:marLeft w:val="0"/>
      <w:marRight w:val="0"/>
      <w:marTop w:val="0"/>
      <w:marBottom w:val="0"/>
      <w:divBdr>
        <w:top w:val="none" w:sz="0" w:space="0" w:color="auto"/>
        <w:left w:val="none" w:sz="0" w:space="0" w:color="auto"/>
        <w:bottom w:val="none" w:sz="0" w:space="0" w:color="auto"/>
        <w:right w:val="none" w:sz="0" w:space="0" w:color="auto"/>
      </w:divBdr>
    </w:div>
    <w:div w:id="1098406370">
      <w:bodyDiv w:val="1"/>
      <w:marLeft w:val="0"/>
      <w:marRight w:val="0"/>
      <w:marTop w:val="0"/>
      <w:marBottom w:val="0"/>
      <w:divBdr>
        <w:top w:val="none" w:sz="0" w:space="0" w:color="auto"/>
        <w:left w:val="none" w:sz="0" w:space="0" w:color="auto"/>
        <w:bottom w:val="none" w:sz="0" w:space="0" w:color="auto"/>
        <w:right w:val="none" w:sz="0" w:space="0" w:color="auto"/>
      </w:divBdr>
    </w:div>
    <w:div w:id="1099301921">
      <w:bodyDiv w:val="1"/>
      <w:marLeft w:val="0"/>
      <w:marRight w:val="0"/>
      <w:marTop w:val="0"/>
      <w:marBottom w:val="0"/>
      <w:divBdr>
        <w:top w:val="none" w:sz="0" w:space="0" w:color="auto"/>
        <w:left w:val="none" w:sz="0" w:space="0" w:color="auto"/>
        <w:bottom w:val="none" w:sz="0" w:space="0" w:color="auto"/>
        <w:right w:val="none" w:sz="0" w:space="0" w:color="auto"/>
      </w:divBdr>
    </w:div>
    <w:div w:id="1101529421">
      <w:bodyDiv w:val="1"/>
      <w:marLeft w:val="0"/>
      <w:marRight w:val="0"/>
      <w:marTop w:val="0"/>
      <w:marBottom w:val="0"/>
      <w:divBdr>
        <w:top w:val="none" w:sz="0" w:space="0" w:color="auto"/>
        <w:left w:val="none" w:sz="0" w:space="0" w:color="auto"/>
        <w:bottom w:val="none" w:sz="0" w:space="0" w:color="auto"/>
        <w:right w:val="none" w:sz="0" w:space="0" w:color="auto"/>
      </w:divBdr>
    </w:div>
    <w:div w:id="1106732034">
      <w:bodyDiv w:val="1"/>
      <w:marLeft w:val="0"/>
      <w:marRight w:val="0"/>
      <w:marTop w:val="0"/>
      <w:marBottom w:val="0"/>
      <w:divBdr>
        <w:top w:val="none" w:sz="0" w:space="0" w:color="auto"/>
        <w:left w:val="none" w:sz="0" w:space="0" w:color="auto"/>
        <w:bottom w:val="none" w:sz="0" w:space="0" w:color="auto"/>
        <w:right w:val="none" w:sz="0" w:space="0" w:color="auto"/>
      </w:divBdr>
    </w:div>
    <w:div w:id="1118597312">
      <w:bodyDiv w:val="1"/>
      <w:marLeft w:val="0"/>
      <w:marRight w:val="0"/>
      <w:marTop w:val="0"/>
      <w:marBottom w:val="0"/>
      <w:divBdr>
        <w:top w:val="none" w:sz="0" w:space="0" w:color="auto"/>
        <w:left w:val="none" w:sz="0" w:space="0" w:color="auto"/>
        <w:bottom w:val="none" w:sz="0" w:space="0" w:color="auto"/>
        <w:right w:val="none" w:sz="0" w:space="0" w:color="auto"/>
      </w:divBdr>
    </w:div>
    <w:div w:id="1128812813">
      <w:bodyDiv w:val="1"/>
      <w:marLeft w:val="0"/>
      <w:marRight w:val="0"/>
      <w:marTop w:val="0"/>
      <w:marBottom w:val="0"/>
      <w:divBdr>
        <w:top w:val="none" w:sz="0" w:space="0" w:color="auto"/>
        <w:left w:val="none" w:sz="0" w:space="0" w:color="auto"/>
        <w:bottom w:val="none" w:sz="0" w:space="0" w:color="auto"/>
        <w:right w:val="none" w:sz="0" w:space="0" w:color="auto"/>
      </w:divBdr>
    </w:div>
    <w:div w:id="1134639312">
      <w:bodyDiv w:val="1"/>
      <w:marLeft w:val="0"/>
      <w:marRight w:val="0"/>
      <w:marTop w:val="0"/>
      <w:marBottom w:val="0"/>
      <w:divBdr>
        <w:top w:val="none" w:sz="0" w:space="0" w:color="auto"/>
        <w:left w:val="none" w:sz="0" w:space="0" w:color="auto"/>
        <w:bottom w:val="none" w:sz="0" w:space="0" w:color="auto"/>
        <w:right w:val="none" w:sz="0" w:space="0" w:color="auto"/>
      </w:divBdr>
    </w:div>
    <w:div w:id="1136217554">
      <w:bodyDiv w:val="1"/>
      <w:marLeft w:val="0"/>
      <w:marRight w:val="0"/>
      <w:marTop w:val="0"/>
      <w:marBottom w:val="0"/>
      <w:divBdr>
        <w:top w:val="none" w:sz="0" w:space="0" w:color="auto"/>
        <w:left w:val="none" w:sz="0" w:space="0" w:color="auto"/>
        <w:bottom w:val="none" w:sz="0" w:space="0" w:color="auto"/>
        <w:right w:val="none" w:sz="0" w:space="0" w:color="auto"/>
      </w:divBdr>
    </w:div>
    <w:div w:id="1138259122">
      <w:bodyDiv w:val="1"/>
      <w:marLeft w:val="0"/>
      <w:marRight w:val="0"/>
      <w:marTop w:val="0"/>
      <w:marBottom w:val="0"/>
      <w:divBdr>
        <w:top w:val="none" w:sz="0" w:space="0" w:color="auto"/>
        <w:left w:val="none" w:sz="0" w:space="0" w:color="auto"/>
        <w:bottom w:val="none" w:sz="0" w:space="0" w:color="auto"/>
        <w:right w:val="none" w:sz="0" w:space="0" w:color="auto"/>
      </w:divBdr>
    </w:div>
    <w:div w:id="1140995176">
      <w:bodyDiv w:val="1"/>
      <w:marLeft w:val="0"/>
      <w:marRight w:val="0"/>
      <w:marTop w:val="0"/>
      <w:marBottom w:val="0"/>
      <w:divBdr>
        <w:top w:val="none" w:sz="0" w:space="0" w:color="auto"/>
        <w:left w:val="none" w:sz="0" w:space="0" w:color="auto"/>
        <w:bottom w:val="none" w:sz="0" w:space="0" w:color="auto"/>
        <w:right w:val="none" w:sz="0" w:space="0" w:color="auto"/>
      </w:divBdr>
    </w:div>
    <w:div w:id="1141851579">
      <w:bodyDiv w:val="1"/>
      <w:marLeft w:val="0"/>
      <w:marRight w:val="0"/>
      <w:marTop w:val="0"/>
      <w:marBottom w:val="0"/>
      <w:divBdr>
        <w:top w:val="none" w:sz="0" w:space="0" w:color="auto"/>
        <w:left w:val="none" w:sz="0" w:space="0" w:color="auto"/>
        <w:bottom w:val="none" w:sz="0" w:space="0" w:color="auto"/>
        <w:right w:val="none" w:sz="0" w:space="0" w:color="auto"/>
      </w:divBdr>
    </w:div>
    <w:div w:id="1143888892">
      <w:bodyDiv w:val="1"/>
      <w:marLeft w:val="0"/>
      <w:marRight w:val="0"/>
      <w:marTop w:val="0"/>
      <w:marBottom w:val="0"/>
      <w:divBdr>
        <w:top w:val="none" w:sz="0" w:space="0" w:color="auto"/>
        <w:left w:val="none" w:sz="0" w:space="0" w:color="auto"/>
        <w:bottom w:val="none" w:sz="0" w:space="0" w:color="auto"/>
        <w:right w:val="none" w:sz="0" w:space="0" w:color="auto"/>
      </w:divBdr>
    </w:div>
    <w:div w:id="1149437965">
      <w:bodyDiv w:val="1"/>
      <w:marLeft w:val="0"/>
      <w:marRight w:val="0"/>
      <w:marTop w:val="0"/>
      <w:marBottom w:val="0"/>
      <w:divBdr>
        <w:top w:val="none" w:sz="0" w:space="0" w:color="auto"/>
        <w:left w:val="none" w:sz="0" w:space="0" w:color="auto"/>
        <w:bottom w:val="none" w:sz="0" w:space="0" w:color="auto"/>
        <w:right w:val="none" w:sz="0" w:space="0" w:color="auto"/>
      </w:divBdr>
    </w:div>
    <w:div w:id="1150556070">
      <w:bodyDiv w:val="1"/>
      <w:marLeft w:val="0"/>
      <w:marRight w:val="0"/>
      <w:marTop w:val="0"/>
      <w:marBottom w:val="0"/>
      <w:divBdr>
        <w:top w:val="none" w:sz="0" w:space="0" w:color="auto"/>
        <w:left w:val="none" w:sz="0" w:space="0" w:color="auto"/>
        <w:bottom w:val="none" w:sz="0" w:space="0" w:color="auto"/>
        <w:right w:val="none" w:sz="0" w:space="0" w:color="auto"/>
      </w:divBdr>
    </w:div>
    <w:div w:id="1162887828">
      <w:bodyDiv w:val="1"/>
      <w:marLeft w:val="0"/>
      <w:marRight w:val="0"/>
      <w:marTop w:val="0"/>
      <w:marBottom w:val="0"/>
      <w:divBdr>
        <w:top w:val="none" w:sz="0" w:space="0" w:color="auto"/>
        <w:left w:val="none" w:sz="0" w:space="0" w:color="auto"/>
        <w:bottom w:val="none" w:sz="0" w:space="0" w:color="auto"/>
        <w:right w:val="none" w:sz="0" w:space="0" w:color="auto"/>
      </w:divBdr>
    </w:div>
    <w:div w:id="1163206353">
      <w:bodyDiv w:val="1"/>
      <w:marLeft w:val="0"/>
      <w:marRight w:val="0"/>
      <w:marTop w:val="0"/>
      <w:marBottom w:val="0"/>
      <w:divBdr>
        <w:top w:val="none" w:sz="0" w:space="0" w:color="auto"/>
        <w:left w:val="none" w:sz="0" w:space="0" w:color="auto"/>
        <w:bottom w:val="none" w:sz="0" w:space="0" w:color="auto"/>
        <w:right w:val="none" w:sz="0" w:space="0" w:color="auto"/>
      </w:divBdr>
    </w:div>
    <w:div w:id="1165822231">
      <w:bodyDiv w:val="1"/>
      <w:marLeft w:val="0"/>
      <w:marRight w:val="0"/>
      <w:marTop w:val="0"/>
      <w:marBottom w:val="0"/>
      <w:divBdr>
        <w:top w:val="none" w:sz="0" w:space="0" w:color="auto"/>
        <w:left w:val="none" w:sz="0" w:space="0" w:color="auto"/>
        <w:bottom w:val="none" w:sz="0" w:space="0" w:color="auto"/>
        <w:right w:val="none" w:sz="0" w:space="0" w:color="auto"/>
      </w:divBdr>
    </w:div>
    <w:div w:id="1166096622">
      <w:bodyDiv w:val="1"/>
      <w:marLeft w:val="0"/>
      <w:marRight w:val="0"/>
      <w:marTop w:val="0"/>
      <w:marBottom w:val="0"/>
      <w:divBdr>
        <w:top w:val="none" w:sz="0" w:space="0" w:color="auto"/>
        <w:left w:val="none" w:sz="0" w:space="0" w:color="auto"/>
        <w:bottom w:val="none" w:sz="0" w:space="0" w:color="auto"/>
        <w:right w:val="none" w:sz="0" w:space="0" w:color="auto"/>
      </w:divBdr>
    </w:div>
    <w:div w:id="1166750688">
      <w:bodyDiv w:val="1"/>
      <w:marLeft w:val="0"/>
      <w:marRight w:val="0"/>
      <w:marTop w:val="0"/>
      <w:marBottom w:val="0"/>
      <w:divBdr>
        <w:top w:val="none" w:sz="0" w:space="0" w:color="auto"/>
        <w:left w:val="none" w:sz="0" w:space="0" w:color="auto"/>
        <w:bottom w:val="none" w:sz="0" w:space="0" w:color="auto"/>
        <w:right w:val="none" w:sz="0" w:space="0" w:color="auto"/>
      </w:divBdr>
    </w:div>
    <w:div w:id="1168251553">
      <w:bodyDiv w:val="1"/>
      <w:marLeft w:val="0"/>
      <w:marRight w:val="0"/>
      <w:marTop w:val="0"/>
      <w:marBottom w:val="0"/>
      <w:divBdr>
        <w:top w:val="none" w:sz="0" w:space="0" w:color="auto"/>
        <w:left w:val="none" w:sz="0" w:space="0" w:color="auto"/>
        <w:bottom w:val="none" w:sz="0" w:space="0" w:color="auto"/>
        <w:right w:val="none" w:sz="0" w:space="0" w:color="auto"/>
      </w:divBdr>
      <w:divsChild>
        <w:div w:id="463699678">
          <w:marLeft w:val="0"/>
          <w:marRight w:val="0"/>
          <w:marTop w:val="0"/>
          <w:marBottom w:val="0"/>
          <w:divBdr>
            <w:top w:val="none" w:sz="0" w:space="0" w:color="auto"/>
            <w:left w:val="none" w:sz="0" w:space="0" w:color="auto"/>
            <w:bottom w:val="none" w:sz="0" w:space="0" w:color="auto"/>
            <w:right w:val="none" w:sz="0" w:space="0" w:color="auto"/>
          </w:divBdr>
        </w:div>
      </w:divsChild>
    </w:div>
    <w:div w:id="1170948443">
      <w:bodyDiv w:val="1"/>
      <w:marLeft w:val="0"/>
      <w:marRight w:val="0"/>
      <w:marTop w:val="0"/>
      <w:marBottom w:val="0"/>
      <w:divBdr>
        <w:top w:val="none" w:sz="0" w:space="0" w:color="auto"/>
        <w:left w:val="none" w:sz="0" w:space="0" w:color="auto"/>
        <w:bottom w:val="none" w:sz="0" w:space="0" w:color="auto"/>
        <w:right w:val="none" w:sz="0" w:space="0" w:color="auto"/>
      </w:divBdr>
    </w:div>
    <w:div w:id="1181777573">
      <w:bodyDiv w:val="1"/>
      <w:marLeft w:val="0"/>
      <w:marRight w:val="0"/>
      <w:marTop w:val="0"/>
      <w:marBottom w:val="0"/>
      <w:divBdr>
        <w:top w:val="none" w:sz="0" w:space="0" w:color="auto"/>
        <w:left w:val="none" w:sz="0" w:space="0" w:color="auto"/>
        <w:bottom w:val="none" w:sz="0" w:space="0" w:color="auto"/>
        <w:right w:val="none" w:sz="0" w:space="0" w:color="auto"/>
      </w:divBdr>
    </w:div>
    <w:div w:id="1183132578">
      <w:bodyDiv w:val="1"/>
      <w:marLeft w:val="0"/>
      <w:marRight w:val="0"/>
      <w:marTop w:val="0"/>
      <w:marBottom w:val="0"/>
      <w:divBdr>
        <w:top w:val="none" w:sz="0" w:space="0" w:color="auto"/>
        <w:left w:val="none" w:sz="0" w:space="0" w:color="auto"/>
        <w:bottom w:val="none" w:sz="0" w:space="0" w:color="auto"/>
        <w:right w:val="none" w:sz="0" w:space="0" w:color="auto"/>
      </w:divBdr>
    </w:div>
    <w:div w:id="1186990404">
      <w:bodyDiv w:val="1"/>
      <w:marLeft w:val="0"/>
      <w:marRight w:val="0"/>
      <w:marTop w:val="0"/>
      <w:marBottom w:val="0"/>
      <w:divBdr>
        <w:top w:val="none" w:sz="0" w:space="0" w:color="auto"/>
        <w:left w:val="none" w:sz="0" w:space="0" w:color="auto"/>
        <w:bottom w:val="none" w:sz="0" w:space="0" w:color="auto"/>
        <w:right w:val="none" w:sz="0" w:space="0" w:color="auto"/>
      </w:divBdr>
    </w:div>
    <w:div w:id="1190334370">
      <w:bodyDiv w:val="1"/>
      <w:marLeft w:val="0"/>
      <w:marRight w:val="0"/>
      <w:marTop w:val="0"/>
      <w:marBottom w:val="0"/>
      <w:divBdr>
        <w:top w:val="none" w:sz="0" w:space="0" w:color="auto"/>
        <w:left w:val="none" w:sz="0" w:space="0" w:color="auto"/>
        <w:bottom w:val="none" w:sz="0" w:space="0" w:color="auto"/>
        <w:right w:val="none" w:sz="0" w:space="0" w:color="auto"/>
      </w:divBdr>
    </w:div>
    <w:div w:id="1194149006">
      <w:bodyDiv w:val="1"/>
      <w:marLeft w:val="0"/>
      <w:marRight w:val="0"/>
      <w:marTop w:val="0"/>
      <w:marBottom w:val="0"/>
      <w:divBdr>
        <w:top w:val="none" w:sz="0" w:space="0" w:color="auto"/>
        <w:left w:val="none" w:sz="0" w:space="0" w:color="auto"/>
        <w:bottom w:val="none" w:sz="0" w:space="0" w:color="auto"/>
        <w:right w:val="none" w:sz="0" w:space="0" w:color="auto"/>
      </w:divBdr>
    </w:div>
    <w:div w:id="1194731905">
      <w:bodyDiv w:val="1"/>
      <w:marLeft w:val="0"/>
      <w:marRight w:val="0"/>
      <w:marTop w:val="0"/>
      <w:marBottom w:val="0"/>
      <w:divBdr>
        <w:top w:val="none" w:sz="0" w:space="0" w:color="auto"/>
        <w:left w:val="none" w:sz="0" w:space="0" w:color="auto"/>
        <w:bottom w:val="none" w:sz="0" w:space="0" w:color="auto"/>
        <w:right w:val="none" w:sz="0" w:space="0" w:color="auto"/>
      </w:divBdr>
    </w:div>
    <w:div w:id="1198198475">
      <w:bodyDiv w:val="1"/>
      <w:marLeft w:val="0"/>
      <w:marRight w:val="0"/>
      <w:marTop w:val="0"/>
      <w:marBottom w:val="0"/>
      <w:divBdr>
        <w:top w:val="none" w:sz="0" w:space="0" w:color="auto"/>
        <w:left w:val="none" w:sz="0" w:space="0" w:color="auto"/>
        <w:bottom w:val="none" w:sz="0" w:space="0" w:color="auto"/>
        <w:right w:val="none" w:sz="0" w:space="0" w:color="auto"/>
      </w:divBdr>
    </w:div>
    <w:div w:id="1208839306">
      <w:bodyDiv w:val="1"/>
      <w:marLeft w:val="0"/>
      <w:marRight w:val="0"/>
      <w:marTop w:val="0"/>
      <w:marBottom w:val="0"/>
      <w:divBdr>
        <w:top w:val="none" w:sz="0" w:space="0" w:color="auto"/>
        <w:left w:val="none" w:sz="0" w:space="0" w:color="auto"/>
        <w:bottom w:val="none" w:sz="0" w:space="0" w:color="auto"/>
        <w:right w:val="none" w:sz="0" w:space="0" w:color="auto"/>
      </w:divBdr>
    </w:div>
    <w:div w:id="1212038039">
      <w:bodyDiv w:val="1"/>
      <w:marLeft w:val="0"/>
      <w:marRight w:val="0"/>
      <w:marTop w:val="0"/>
      <w:marBottom w:val="0"/>
      <w:divBdr>
        <w:top w:val="none" w:sz="0" w:space="0" w:color="auto"/>
        <w:left w:val="none" w:sz="0" w:space="0" w:color="auto"/>
        <w:bottom w:val="none" w:sz="0" w:space="0" w:color="auto"/>
        <w:right w:val="none" w:sz="0" w:space="0" w:color="auto"/>
      </w:divBdr>
    </w:div>
    <w:div w:id="1214925979">
      <w:bodyDiv w:val="1"/>
      <w:marLeft w:val="0"/>
      <w:marRight w:val="0"/>
      <w:marTop w:val="0"/>
      <w:marBottom w:val="0"/>
      <w:divBdr>
        <w:top w:val="none" w:sz="0" w:space="0" w:color="auto"/>
        <w:left w:val="none" w:sz="0" w:space="0" w:color="auto"/>
        <w:bottom w:val="none" w:sz="0" w:space="0" w:color="auto"/>
        <w:right w:val="none" w:sz="0" w:space="0" w:color="auto"/>
      </w:divBdr>
    </w:div>
    <w:div w:id="1215970265">
      <w:bodyDiv w:val="1"/>
      <w:marLeft w:val="0"/>
      <w:marRight w:val="0"/>
      <w:marTop w:val="0"/>
      <w:marBottom w:val="0"/>
      <w:divBdr>
        <w:top w:val="none" w:sz="0" w:space="0" w:color="auto"/>
        <w:left w:val="none" w:sz="0" w:space="0" w:color="auto"/>
        <w:bottom w:val="none" w:sz="0" w:space="0" w:color="auto"/>
        <w:right w:val="none" w:sz="0" w:space="0" w:color="auto"/>
      </w:divBdr>
    </w:div>
    <w:div w:id="1219904655">
      <w:bodyDiv w:val="1"/>
      <w:marLeft w:val="0"/>
      <w:marRight w:val="0"/>
      <w:marTop w:val="0"/>
      <w:marBottom w:val="0"/>
      <w:divBdr>
        <w:top w:val="none" w:sz="0" w:space="0" w:color="auto"/>
        <w:left w:val="none" w:sz="0" w:space="0" w:color="auto"/>
        <w:bottom w:val="none" w:sz="0" w:space="0" w:color="auto"/>
        <w:right w:val="none" w:sz="0" w:space="0" w:color="auto"/>
      </w:divBdr>
    </w:div>
    <w:div w:id="1229456860">
      <w:bodyDiv w:val="1"/>
      <w:marLeft w:val="0"/>
      <w:marRight w:val="0"/>
      <w:marTop w:val="0"/>
      <w:marBottom w:val="0"/>
      <w:divBdr>
        <w:top w:val="none" w:sz="0" w:space="0" w:color="auto"/>
        <w:left w:val="none" w:sz="0" w:space="0" w:color="auto"/>
        <w:bottom w:val="none" w:sz="0" w:space="0" w:color="auto"/>
        <w:right w:val="none" w:sz="0" w:space="0" w:color="auto"/>
      </w:divBdr>
    </w:div>
    <w:div w:id="1230069248">
      <w:bodyDiv w:val="1"/>
      <w:marLeft w:val="0"/>
      <w:marRight w:val="0"/>
      <w:marTop w:val="0"/>
      <w:marBottom w:val="0"/>
      <w:divBdr>
        <w:top w:val="none" w:sz="0" w:space="0" w:color="auto"/>
        <w:left w:val="none" w:sz="0" w:space="0" w:color="auto"/>
        <w:bottom w:val="none" w:sz="0" w:space="0" w:color="auto"/>
        <w:right w:val="none" w:sz="0" w:space="0" w:color="auto"/>
      </w:divBdr>
    </w:div>
    <w:div w:id="1232740764">
      <w:bodyDiv w:val="1"/>
      <w:marLeft w:val="0"/>
      <w:marRight w:val="0"/>
      <w:marTop w:val="0"/>
      <w:marBottom w:val="0"/>
      <w:divBdr>
        <w:top w:val="none" w:sz="0" w:space="0" w:color="auto"/>
        <w:left w:val="none" w:sz="0" w:space="0" w:color="auto"/>
        <w:bottom w:val="none" w:sz="0" w:space="0" w:color="auto"/>
        <w:right w:val="none" w:sz="0" w:space="0" w:color="auto"/>
      </w:divBdr>
    </w:div>
    <w:div w:id="1238324162">
      <w:bodyDiv w:val="1"/>
      <w:marLeft w:val="0"/>
      <w:marRight w:val="0"/>
      <w:marTop w:val="0"/>
      <w:marBottom w:val="0"/>
      <w:divBdr>
        <w:top w:val="none" w:sz="0" w:space="0" w:color="auto"/>
        <w:left w:val="none" w:sz="0" w:space="0" w:color="auto"/>
        <w:bottom w:val="none" w:sz="0" w:space="0" w:color="auto"/>
        <w:right w:val="none" w:sz="0" w:space="0" w:color="auto"/>
      </w:divBdr>
    </w:div>
    <w:div w:id="1239289432">
      <w:bodyDiv w:val="1"/>
      <w:marLeft w:val="0"/>
      <w:marRight w:val="0"/>
      <w:marTop w:val="0"/>
      <w:marBottom w:val="0"/>
      <w:divBdr>
        <w:top w:val="none" w:sz="0" w:space="0" w:color="auto"/>
        <w:left w:val="none" w:sz="0" w:space="0" w:color="auto"/>
        <w:bottom w:val="none" w:sz="0" w:space="0" w:color="auto"/>
        <w:right w:val="none" w:sz="0" w:space="0" w:color="auto"/>
      </w:divBdr>
    </w:div>
    <w:div w:id="1244145951">
      <w:bodyDiv w:val="1"/>
      <w:marLeft w:val="0"/>
      <w:marRight w:val="0"/>
      <w:marTop w:val="0"/>
      <w:marBottom w:val="0"/>
      <w:divBdr>
        <w:top w:val="none" w:sz="0" w:space="0" w:color="auto"/>
        <w:left w:val="none" w:sz="0" w:space="0" w:color="auto"/>
        <w:bottom w:val="none" w:sz="0" w:space="0" w:color="auto"/>
        <w:right w:val="none" w:sz="0" w:space="0" w:color="auto"/>
      </w:divBdr>
    </w:div>
    <w:div w:id="1245801370">
      <w:bodyDiv w:val="1"/>
      <w:marLeft w:val="0"/>
      <w:marRight w:val="0"/>
      <w:marTop w:val="0"/>
      <w:marBottom w:val="0"/>
      <w:divBdr>
        <w:top w:val="none" w:sz="0" w:space="0" w:color="auto"/>
        <w:left w:val="none" w:sz="0" w:space="0" w:color="auto"/>
        <w:bottom w:val="none" w:sz="0" w:space="0" w:color="auto"/>
        <w:right w:val="none" w:sz="0" w:space="0" w:color="auto"/>
      </w:divBdr>
    </w:div>
    <w:div w:id="1247616631">
      <w:bodyDiv w:val="1"/>
      <w:marLeft w:val="0"/>
      <w:marRight w:val="0"/>
      <w:marTop w:val="0"/>
      <w:marBottom w:val="0"/>
      <w:divBdr>
        <w:top w:val="none" w:sz="0" w:space="0" w:color="auto"/>
        <w:left w:val="none" w:sz="0" w:space="0" w:color="auto"/>
        <w:bottom w:val="none" w:sz="0" w:space="0" w:color="auto"/>
        <w:right w:val="none" w:sz="0" w:space="0" w:color="auto"/>
      </w:divBdr>
    </w:div>
    <w:div w:id="1249581762">
      <w:bodyDiv w:val="1"/>
      <w:marLeft w:val="0"/>
      <w:marRight w:val="0"/>
      <w:marTop w:val="0"/>
      <w:marBottom w:val="0"/>
      <w:divBdr>
        <w:top w:val="none" w:sz="0" w:space="0" w:color="auto"/>
        <w:left w:val="none" w:sz="0" w:space="0" w:color="auto"/>
        <w:bottom w:val="none" w:sz="0" w:space="0" w:color="auto"/>
        <w:right w:val="none" w:sz="0" w:space="0" w:color="auto"/>
      </w:divBdr>
    </w:div>
    <w:div w:id="1251818356">
      <w:bodyDiv w:val="1"/>
      <w:marLeft w:val="0"/>
      <w:marRight w:val="0"/>
      <w:marTop w:val="0"/>
      <w:marBottom w:val="0"/>
      <w:divBdr>
        <w:top w:val="none" w:sz="0" w:space="0" w:color="auto"/>
        <w:left w:val="none" w:sz="0" w:space="0" w:color="auto"/>
        <w:bottom w:val="none" w:sz="0" w:space="0" w:color="auto"/>
        <w:right w:val="none" w:sz="0" w:space="0" w:color="auto"/>
      </w:divBdr>
    </w:div>
    <w:div w:id="1255163944">
      <w:bodyDiv w:val="1"/>
      <w:marLeft w:val="0"/>
      <w:marRight w:val="0"/>
      <w:marTop w:val="0"/>
      <w:marBottom w:val="0"/>
      <w:divBdr>
        <w:top w:val="none" w:sz="0" w:space="0" w:color="auto"/>
        <w:left w:val="none" w:sz="0" w:space="0" w:color="auto"/>
        <w:bottom w:val="none" w:sz="0" w:space="0" w:color="auto"/>
        <w:right w:val="none" w:sz="0" w:space="0" w:color="auto"/>
      </w:divBdr>
    </w:div>
    <w:div w:id="1256980848">
      <w:bodyDiv w:val="1"/>
      <w:marLeft w:val="0"/>
      <w:marRight w:val="0"/>
      <w:marTop w:val="0"/>
      <w:marBottom w:val="0"/>
      <w:divBdr>
        <w:top w:val="none" w:sz="0" w:space="0" w:color="auto"/>
        <w:left w:val="none" w:sz="0" w:space="0" w:color="auto"/>
        <w:bottom w:val="none" w:sz="0" w:space="0" w:color="auto"/>
        <w:right w:val="none" w:sz="0" w:space="0" w:color="auto"/>
      </w:divBdr>
    </w:div>
    <w:div w:id="1258292546">
      <w:bodyDiv w:val="1"/>
      <w:marLeft w:val="0"/>
      <w:marRight w:val="0"/>
      <w:marTop w:val="0"/>
      <w:marBottom w:val="0"/>
      <w:divBdr>
        <w:top w:val="none" w:sz="0" w:space="0" w:color="auto"/>
        <w:left w:val="none" w:sz="0" w:space="0" w:color="auto"/>
        <w:bottom w:val="none" w:sz="0" w:space="0" w:color="auto"/>
        <w:right w:val="none" w:sz="0" w:space="0" w:color="auto"/>
      </w:divBdr>
    </w:div>
    <w:div w:id="1261067212">
      <w:bodyDiv w:val="1"/>
      <w:marLeft w:val="0"/>
      <w:marRight w:val="0"/>
      <w:marTop w:val="0"/>
      <w:marBottom w:val="0"/>
      <w:divBdr>
        <w:top w:val="none" w:sz="0" w:space="0" w:color="auto"/>
        <w:left w:val="none" w:sz="0" w:space="0" w:color="auto"/>
        <w:bottom w:val="none" w:sz="0" w:space="0" w:color="auto"/>
        <w:right w:val="none" w:sz="0" w:space="0" w:color="auto"/>
      </w:divBdr>
    </w:div>
    <w:div w:id="1262378456">
      <w:bodyDiv w:val="1"/>
      <w:marLeft w:val="0"/>
      <w:marRight w:val="0"/>
      <w:marTop w:val="0"/>
      <w:marBottom w:val="0"/>
      <w:divBdr>
        <w:top w:val="none" w:sz="0" w:space="0" w:color="auto"/>
        <w:left w:val="none" w:sz="0" w:space="0" w:color="auto"/>
        <w:bottom w:val="none" w:sz="0" w:space="0" w:color="auto"/>
        <w:right w:val="none" w:sz="0" w:space="0" w:color="auto"/>
      </w:divBdr>
    </w:div>
    <w:div w:id="1262841352">
      <w:bodyDiv w:val="1"/>
      <w:marLeft w:val="0"/>
      <w:marRight w:val="0"/>
      <w:marTop w:val="0"/>
      <w:marBottom w:val="0"/>
      <w:divBdr>
        <w:top w:val="none" w:sz="0" w:space="0" w:color="auto"/>
        <w:left w:val="none" w:sz="0" w:space="0" w:color="auto"/>
        <w:bottom w:val="none" w:sz="0" w:space="0" w:color="auto"/>
        <w:right w:val="none" w:sz="0" w:space="0" w:color="auto"/>
      </w:divBdr>
    </w:div>
    <w:div w:id="1265191189">
      <w:bodyDiv w:val="1"/>
      <w:marLeft w:val="0"/>
      <w:marRight w:val="0"/>
      <w:marTop w:val="0"/>
      <w:marBottom w:val="0"/>
      <w:divBdr>
        <w:top w:val="none" w:sz="0" w:space="0" w:color="auto"/>
        <w:left w:val="none" w:sz="0" w:space="0" w:color="auto"/>
        <w:bottom w:val="none" w:sz="0" w:space="0" w:color="auto"/>
        <w:right w:val="none" w:sz="0" w:space="0" w:color="auto"/>
      </w:divBdr>
    </w:div>
    <w:div w:id="1269578981">
      <w:bodyDiv w:val="1"/>
      <w:marLeft w:val="0"/>
      <w:marRight w:val="0"/>
      <w:marTop w:val="0"/>
      <w:marBottom w:val="0"/>
      <w:divBdr>
        <w:top w:val="none" w:sz="0" w:space="0" w:color="auto"/>
        <w:left w:val="none" w:sz="0" w:space="0" w:color="auto"/>
        <w:bottom w:val="none" w:sz="0" w:space="0" w:color="auto"/>
        <w:right w:val="none" w:sz="0" w:space="0" w:color="auto"/>
      </w:divBdr>
    </w:div>
    <w:div w:id="1274944394">
      <w:bodyDiv w:val="1"/>
      <w:marLeft w:val="0"/>
      <w:marRight w:val="0"/>
      <w:marTop w:val="0"/>
      <w:marBottom w:val="0"/>
      <w:divBdr>
        <w:top w:val="none" w:sz="0" w:space="0" w:color="auto"/>
        <w:left w:val="none" w:sz="0" w:space="0" w:color="auto"/>
        <w:bottom w:val="none" w:sz="0" w:space="0" w:color="auto"/>
        <w:right w:val="none" w:sz="0" w:space="0" w:color="auto"/>
      </w:divBdr>
    </w:div>
    <w:div w:id="1275480989">
      <w:bodyDiv w:val="1"/>
      <w:marLeft w:val="0"/>
      <w:marRight w:val="0"/>
      <w:marTop w:val="0"/>
      <w:marBottom w:val="0"/>
      <w:divBdr>
        <w:top w:val="none" w:sz="0" w:space="0" w:color="auto"/>
        <w:left w:val="none" w:sz="0" w:space="0" w:color="auto"/>
        <w:bottom w:val="none" w:sz="0" w:space="0" w:color="auto"/>
        <w:right w:val="none" w:sz="0" w:space="0" w:color="auto"/>
      </w:divBdr>
    </w:div>
    <w:div w:id="1277173601">
      <w:bodyDiv w:val="1"/>
      <w:marLeft w:val="0"/>
      <w:marRight w:val="0"/>
      <w:marTop w:val="0"/>
      <w:marBottom w:val="0"/>
      <w:divBdr>
        <w:top w:val="none" w:sz="0" w:space="0" w:color="auto"/>
        <w:left w:val="none" w:sz="0" w:space="0" w:color="auto"/>
        <w:bottom w:val="none" w:sz="0" w:space="0" w:color="auto"/>
        <w:right w:val="none" w:sz="0" w:space="0" w:color="auto"/>
      </w:divBdr>
    </w:div>
    <w:div w:id="1277634868">
      <w:bodyDiv w:val="1"/>
      <w:marLeft w:val="0"/>
      <w:marRight w:val="0"/>
      <w:marTop w:val="0"/>
      <w:marBottom w:val="0"/>
      <w:divBdr>
        <w:top w:val="none" w:sz="0" w:space="0" w:color="auto"/>
        <w:left w:val="none" w:sz="0" w:space="0" w:color="auto"/>
        <w:bottom w:val="none" w:sz="0" w:space="0" w:color="auto"/>
        <w:right w:val="none" w:sz="0" w:space="0" w:color="auto"/>
      </w:divBdr>
    </w:div>
    <w:div w:id="1281766635">
      <w:bodyDiv w:val="1"/>
      <w:marLeft w:val="0"/>
      <w:marRight w:val="0"/>
      <w:marTop w:val="0"/>
      <w:marBottom w:val="0"/>
      <w:divBdr>
        <w:top w:val="none" w:sz="0" w:space="0" w:color="auto"/>
        <w:left w:val="none" w:sz="0" w:space="0" w:color="auto"/>
        <w:bottom w:val="none" w:sz="0" w:space="0" w:color="auto"/>
        <w:right w:val="none" w:sz="0" w:space="0" w:color="auto"/>
      </w:divBdr>
    </w:div>
    <w:div w:id="1286963191">
      <w:bodyDiv w:val="1"/>
      <w:marLeft w:val="0"/>
      <w:marRight w:val="0"/>
      <w:marTop w:val="0"/>
      <w:marBottom w:val="0"/>
      <w:divBdr>
        <w:top w:val="none" w:sz="0" w:space="0" w:color="auto"/>
        <w:left w:val="none" w:sz="0" w:space="0" w:color="auto"/>
        <w:bottom w:val="none" w:sz="0" w:space="0" w:color="auto"/>
        <w:right w:val="none" w:sz="0" w:space="0" w:color="auto"/>
      </w:divBdr>
    </w:div>
    <w:div w:id="1291203094">
      <w:bodyDiv w:val="1"/>
      <w:marLeft w:val="0"/>
      <w:marRight w:val="0"/>
      <w:marTop w:val="0"/>
      <w:marBottom w:val="0"/>
      <w:divBdr>
        <w:top w:val="none" w:sz="0" w:space="0" w:color="auto"/>
        <w:left w:val="none" w:sz="0" w:space="0" w:color="auto"/>
        <w:bottom w:val="none" w:sz="0" w:space="0" w:color="auto"/>
        <w:right w:val="none" w:sz="0" w:space="0" w:color="auto"/>
      </w:divBdr>
    </w:div>
    <w:div w:id="1295910825">
      <w:bodyDiv w:val="1"/>
      <w:marLeft w:val="0"/>
      <w:marRight w:val="0"/>
      <w:marTop w:val="0"/>
      <w:marBottom w:val="0"/>
      <w:divBdr>
        <w:top w:val="none" w:sz="0" w:space="0" w:color="auto"/>
        <w:left w:val="none" w:sz="0" w:space="0" w:color="auto"/>
        <w:bottom w:val="none" w:sz="0" w:space="0" w:color="auto"/>
        <w:right w:val="none" w:sz="0" w:space="0" w:color="auto"/>
      </w:divBdr>
    </w:div>
    <w:div w:id="1299071833">
      <w:bodyDiv w:val="1"/>
      <w:marLeft w:val="0"/>
      <w:marRight w:val="0"/>
      <w:marTop w:val="0"/>
      <w:marBottom w:val="0"/>
      <w:divBdr>
        <w:top w:val="none" w:sz="0" w:space="0" w:color="auto"/>
        <w:left w:val="none" w:sz="0" w:space="0" w:color="auto"/>
        <w:bottom w:val="none" w:sz="0" w:space="0" w:color="auto"/>
        <w:right w:val="none" w:sz="0" w:space="0" w:color="auto"/>
      </w:divBdr>
    </w:div>
    <w:div w:id="1301613383">
      <w:bodyDiv w:val="1"/>
      <w:marLeft w:val="0"/>
      <w:marRight w:val="0"/>
      <w:marTop w:val="0"/>
      <w:marBottom w:val="0"/>
      <w:divBdr>
        <w:top w:val="none" w:sz="0" w:space="0" w:color="auto"/>
        <w:left w:val="none" w:sz="0" w:space="0" w:color="auto"/>
        <w:bottom w:val="none" w:sz="0" w:space="0" w:color="auto"/>
        <w:right w:val="none" w:sz="0" w:space="0" w:color="auto"/>
      </w:divBdr>
    </w:div>
    <w:div w:id="1301881829">
      <w:bodyDiv w:val="1"/>
      <w:marLeft w:val="0"/>
      <w:marRight w:val="0"/>
      <w:marTop w:val="0"/>
      <w:marBottom w:val="0"/>
      <w:divBdr>
        <w:top w:val="none" w:sz="0" w:space="0" w:color="auto"/>
        <w:left w:val="none" w:sz="0" w:space="0" w:color="auto"/>
        <w:bottom w:val="none" w:sz="0" w:space="0" w:color="auto"/>
        <w:right w:val="none" w:sz="0" w:space="0" w:color="auto"/>
      </w:divBdr>
    </w:div>
    <w:div w:id="1307201861">
      <w:bodyDiv w:val="1"/>
      <w:marLeft w:val="0"/>
      <w:marRight w:val="0"/>
      <w:marTop w:val="0"/>
      <w:marBottom w:val="0"/>
      <w:divBdr>
        <w:top w:val="none" w:sz="0" w:space="0" w:color="auto"/>
        <w:left w:val="none" w:sz="0" w:space="0" w:color="auto"/>
        <w:bottom w:val="none" w:sz="0" w:space="0" w:color="auto"/>
        <w:right w:val="none" w:sz="0" w:space="0" w:color="auto"/>
      </w:divBdr>
    </w:div>
    <w:div w:id="1309748346">
      <w:bodyDiv w:val="1"/>
      <w:marLeft w:val="0"/>
      <w:marRight w:val="0"/>
      <w:marTop w:val="0"/>
      <w:marBottom w:val="0"/>
      <w:divBdr>
        <w:top w:val="none" w:sz="0" w:space="0" w:color="auto"/>
        <w:left w:val="none" w:sz="0" w:space="0" w:color="auto"/>
        <w:bottom w:val="none" w:sz="0" w:space="0" w:color="auto"/>
        <w:right w:val="none" w:sz="0" w:space="0" w:color="auto"/>
      </w:divBdr>
    </w:div>
    <w:div w:id="1317878743">
      <w:bodyDiv w:val="1"/>
      <w:marLeft w:val="0"/>
      <w:marRight w:val="0"/>
      <w:marTop w:val="0"/>
      <w:marBottom w:val="0"/>
      <w:divBdr>
        <w:top w:val="none" w:sz="0" w:space="0" w:color="auto"/>
        <w:left w:val="none" w:sz="0" w:space="0" w:color="auto"/>
        <w:bottom w:val="none" w:sz="0" w:space="0" w:color="auto"/>
        <w:right w:val="none" w:sz="0" w:space="0" w:color="auto"/>
      </w:divBdr>
    </w:div>
    <w:div w:id="1324159286">
      <w:bodyDiv w:val="1"/>
      <w:marLeft w:val="0"/>
      <w:marRight w:val="0"/>
      <w:marTop w:val="0"/>
      <w:marBottom w:val="0"/>
      <w:divBdr>
        <w:top w:val="none" w:sz="0" w:space="0" w:color="auto"/>
        <w:left w:val="none" w:sz="0" w:space="0" w:color="auto"/>
        <w:bottom w:val="none" w:sz="0" w:space="0" w:color="auto"/>
        <w:right w:val="none" w:sz="0" w:space="0" w:color="auto"/>
      </w:divBdr>
    </w:div>
    <w:div w:id="1328315979">
      <w:bodyDiv w:val="1"/>
      <w:marLeft w:val="0"/>
      <w:marRight w:val="0"/>
      <w:marTop w:val="0"/>
      <w:marBottom w:val="0"/>
      <w:divBdr>
        <w:top w:val="none" w:sz="0" w:space="0" w:color="auto"/>
        <w:left w:val="none" w:sz="0" w:space="0" w:color="auto"/>
        <w:bottom w:val="none" w:sz="0" w:space="0" w:color="auto"/>
        <w:right w:val="none" w:sz="0" w:space="0" w:color="auto"/>
      </w:divBdr>
    </w:div>
    <w:div w:id="1332099768">
      <w:bodyDiv w:val="1"/>
      <w:marLeft w:val="0"/>
      <w:marRight w:val="0"/>
      <w:marTop w:val="0"/>
      <w:marBottom w:val="0"/>
      <w:divBdr>
        <w:top w:val="none" w:sz="0" w:space="0" w:color="auto"/>
        <w:left w:val="none" w:sz="0" w:space="0" w:color="auto"/>
        <w:bottom w:val="none" w:sz="0" w:space="0" w:color="auto"/>
        <w:right w:val="none" w:sz="0" w:space="0" w:color="auto"/>
      </w:divBdr>
    </w:div>
    <w:div w:id="1338389404">
      <w:bodyDiv w:val="1"/>
      <w:marLeft w:val="0"/>
      <w:marRight w:val="0"/>
      <w:marTop w:val="0"/>
      <w:marBottom w:val="0"/>
      <w:divBdr>
        <w:top w:val="none" w:sz="0" w:space="0" w:color="auto"/>
        <w:left w:val="none" w:sz="0" w:space="0" w:color="auto"/>
        <w:bottom w:val="none" w:sz="0" w:space="0" w:color="auto"/>
        <w:right w:val="none" w:sz="0" w:space="0" w:color="auto"/>
      </w:divBdr>
    </w:div>
    <w:div w:id="1339774506">
      <w:bodyDiv w:val="1"/>
      <w:marLeft w:val="0"/>
      <w:marRight w:val="0"/>
      <w:marTop w:val="0"/>
      <w:marBottom w:val="0"/>
      <w:divBdr>
        <w:top w:val="none" w:sz="0" w:space="0" w:color="auto"/>
        <w:left w:val="none" w:sz="0" w:space="0" w:color="auto"/>
        <w:bottom w:val="none" w:sz="0" w:space="0" w:color="auto"/>
        <w:right w:val="none" w:sz="0" w:space="0" w:color="auto"/>
      </w:divBdr>
    </w:div>
    <w:div w:id="1344086062">
      <w:bodyDiv w:val="1"/>
      <w:marLeft w:val="0"/>
      <w:marRight w:val="0"/>
      <w:marTop w:val="0"/>
      <w:marBottom w:val="0"/>
      <w:divBdr>
        <w:top w:val="none" w:sz="0" w:space="0" w:color="auto"/>
        <w:left w:val="none" w:sz="0" w:space="0" w:color="auto"/>
        <w:bottom w:val="none" w:sz="0" w:space="0" w:color="auto"/>
        <w:right w:val="none" w:sz="0" w:space="0" w:color="auto"/>
      </w:divBdr>
    </w:div>
    <w:div w:id="1344358249">
      <w:bodyDiv w:val="1"/>
      <w:marLeft w:val="0"/>
      <w:marRight w:val="0"/>
      <w:marTop w:val="0"/>
      <w:marBottom w:val="0"/>
      <w:divBdr>
        <w:top w:val="none" w:sz="0" w:space="0" w:color="auto"/>
        <w:left w:val="none" w:sz="0" w:space="0" w:color="auto"/>
        <w:bottom w:val="none" w:sz="0" w:space="0" w:color="auto"/>
        <w:right w:val="none" w:sz="0" w:space="0" w:color="auto"/>
      </w:divBdr>
    </w:div>
    <w:div w:id="1344625018">
      <w:bodyDiv w:val="1"/>
      <w:marLeft w:val="0"/>
      <w:marRight w:val="0"/>
      <w:marTop w:val="0"/>
      <w:marBottom w:val="0"/>
      <w:divBdr>
        <w:top w:val="none" w:sz="0" w:space="0" w:color="auto"/>
        <w:left w:val="none" w:sz="0" w:space="0" w:color="auto"/>
        <w:bottom w:val="none" w:sz="0" w:space="0" w:color="auto"/>
        <w:right w:val="none" w:sz="0" w:space="0" w:color="auto"/>
      </w:divBdr>
    </w:div>
    <w:div w:id="1351296145">
      <w:bodyDiv w:val="1"/>
      <w:marLeft w:val="0"/>
      <w:marRight w:val="0"/>
      <w:marTop w:val="0"/>
      <w:marBottom w:val="0"/>
      <w:divBdr>
        <w:top w:val="none" w:sz="0" w:space="0" w:color="auto"/>
        <w:left w:val="none" w:sz="0" w:space="0" w:color="auto"/>
        <w:bottom w:val="none" w:sz="0" w:space="0" w:color="auto"/>
        <w:right w:val="none" w:sz="0" w:space="0" w:color="auto"/>
      </w:divBdr>
    </w:div>
    <w:div w:id="1354188612">
      <w:bodyDiv w:val="1"/>
      <w:marLeft w:val="0"/>
      <w:marRight w:val="0"/>
      <w:marTop w:val="0"/>
      <w:marBottom w:val="0"/>
      <w:divBdr>
        <w:top w:val="none" w:sz="0" w:space="0" w:color="auto"/>
        <w:left w:val="none" w:sz="0" w:space="0" w:color="auto"/>
        <w:bottom w:val="none" w:sz="0" w:space="0" w:color="auto"/>
        <w:right w:val="none" w:sz="0" w:space="0" w:color="auto"/>
      </w:divBdr>
    </w:div>
    <w:div w:id="1357268915">
      <w:bodyDiv w:val="1"/>
      <w:marLeft w:val="0"/>
      <w:marRight w:val="0"/>
      <w:marTop w:val="0"/>
      <w:marBottom w:val="0"/>
      <w:divBdr>
        <w:top w:val="none" w:sz="0" w:space="0" w:color="auto"/>
        <w:left w:val="none" w:sz="0" w:space="0" w:color="auto"/>
        <w:bottom w:val="none" w:sz="0" w:space="0" w:color="auto"/>
        <w:right w:val="none" w:sz="0" w:space="0" w:color="auto"/>
      </w:divBdr>
    </w:div>
    <w:div w:id="1357656665">
      <w:bodyDiv w:val="1"/>
      <w:marLeft w:val="0"/>
      <w:marRight w:val="0"/>
      <w:marTop w:val="0"/>
      <w:marBottom w:val="0"/>
      <w:divBdr>
        <w:top w:val="none" w:sz="0" w:space="0" w:color="auto"/>
        <w:left w:val="none" w:sz="0" w:space="0" w:color="auto"/>
        <w:bottom w:val="none" w:sz="0" w:space="0" w:color="auto"/>
        <w:right w:val="none" w:sz="0" w:space="0" w:color="auto"/>
      </w:divBdr>
    </w:div>
    <w:div w:id="1361861250">
      <w:bodyDiv w:val="1"/>
      <w:marLeft w:val="0"/>
      <w:marRight w:val="0"/>
      <w:marTop w:val="0"/>
      <w:marBottom w:val="0"/>
      <w:divBdr>
        <w:top w:val="none" w:sz="0" w:space="0" w:color="auto"/>
        <w:left w:val="none" w:sz="0" w:space="0" w:color="auto"/>
        <w:bottom w:val="none" w:sz="0" w:space="0" w:color="auto"/>
        <w:right w:val="none" w:sz="0" w:space="0" w:color="auto"/>
      </w:divBdr>
    </w:div>
    <w:div w:id="1363289066">
      <w:bodyDiv w:val="1"/>
      <w:marLeft w:val="0"/>
      <w:marRight w:val="0"/>
      <w:marTop w:val="0"/>
      <w:marBottom w:val="0"/>
      <w:divBdr>
        <w:top w:val="none" w:sz="0" w:space="0" w:color="auto"/>
        <w:left w:val="none" w:sz="0" w:space="0" w:color="auto"/>
        <w:bottom w:val="none" w:sz="0" w:space="0" w:color="auto"/>
        <w:right w:val="none" w:sz="0" w:space="0" w:color="auto"/>
      </w:divBdr>
    </w:div>
    <w:div w:id="1366785399">
      <w:bodyDiv w:val="1"/>
      <w:marLeft w:val="0"/>
      <w:marRight w:val="0"/>
      <w:marTop w:val="0"/>
      <w:marBottom w:val="0"/>
      <w:divBdr>
        <w:top w:val="none" w:sz="0" w:space="0" w:color="auto"/>
        <w:left w:val="none" w:sz="0" w:space="0" w:color="auto"/>
        <w:bottom w:val="none" w:sz="0" w:space="0" w:color="auto"/>
        <w:right w:val="none" w:sz="0" w:space="0" w:color="auto"/>
      </w:divBdr>
    </w:div>
    <w:div w:id="1372730490">
      <w:bodyDiv w:val="1"/>
      <w:marLeft w:val="0"/>
      <w:marRight w:val="0"/>
      <w:marTop w:val="0"/>
      <w:marBottom w:val="0"/>
      <w:divBdr>
        <w:top w:val="none" w:sz="0" w:space="0" w:color="auto"/>
        <w:left w:val="none" w:sz="0" w:space="0" w:color="auto"/>
        <w:bottom w:val="none" w:sz="0" w:space="0" w:color="auto"/>
        <w:right w:val="none" w:sz="0" w:space="0" w:color="auto"/>
      </w:divBdr>
    </w:div>
    <w:div w:id="1373070928">
      <w:bodyDiv w:val="1"/>
      <w:marLeft w:val="0"/>
      <w:marRight w:val="0"/>
      <w:marTop w:val="0"/>
      <w:marBottom w:val="0"/>
      <w:divBdr>
        <w:top w:val="none" w:sz="0" w:space="0" w:color="auto"/>
        <w:left w:val="none" w:sz="0" w:space="0" w:color="auto"/>
        <w:bottom w:val="none" w:sz="0" w:space="0" w:color="auto"/>
        <w:right w:val="none" w:sz="0" w:space="0" w:color="auto"/>
      </w:divBdr>
    </w:div>
    <w:div w:id="1373919978">
      <w:bodyDiv w:val="1"/>
      <w:marLeft w:val="0"/>
      <w:marRight w:val="0"/>
      <w:marTop w:val="0"/>
      <w:marBottom w:val="0"/>
      <w:divBdr>
        <w:top w:val="none" w:sz="0" w:space="0" w:color="auto"/>
        <w:left w:val="none" w:sz="0" w:space="0" w:color="auto"/>
        <w:bottom w:val="none" w:sz="0" w:space="0" w:color="auto"/>
        <w:right w:val="none" w:sz="0" w:space="0" w:color="auto"/>
      </w:divBdr>
    </w:div>
    <w:div w:id="1376857908">
      <w:bodyDiv w:val="1"/>
      <w:marLeft w:val="0"/>
      <w:marRight w:val="0"/>
      <w:marTop w:val="0"/>
      <w:marBottom w:val="0"/>
      <w:divBdr>
        <w:top w:val="none" w:sz="0" w:space="0" w:color="auto"/>
        <w:left w:val="none" w:sz="0" w:space="0" w:color="auto"/>
        <w:bottom w:val="none" w:sz="0" w:space="0" w:color="auto"/>
        <w:right w:val="none" w:sz="0" w:space="0" w:color="auto"/>
      </w:divBdr>
    </w:div>
    <w:div w:id="1379549716">
      <w:bodyDiv w:val="1"/>
      <w:marLeft w:val="0"/>
      <w:marRight w:val="0"/>
      <w:marTop w:val="0"/>
      <w:marBottom w:val="0"/>
      <w:divBdr>
        <w:top w:val="none" w:sz="0" w:space="0" w:color="auto"/>
        <w:left w:val="none" w:sz="0" w:space="0" w:color="auto"/>
        <w:bottom w:val="none" w:sz="0" w:space="0" w:color="auto"/>
        <w:right w:val="none" w:sz="0" w:space="0" w:color="auto"/>
      </w:divBdr>
    </w:div>
    <w:div w:id="1379743527">
      <w:bodyDiv w:val="1"/>
      <w:marLeft w:val="0"/>
      <w:marRight w:val="0"/>
      <w:marTop w:val="0"/>
      <w:marBottom w:val="0"/>
      <w:divBdr>
        <w:top w:val="none" w:sz="0" w:space="0" w:color="auto"/>
        <w:left w:val="none" w:sz="0" w:space="0" w:color="auto"/>
        <w:bottom w:val="none" w:sz="0" w:space="0" w:color="auto"/>
        <w:right w:val="none" w:sz="0" w:space="0" w:color="auto"/>
      </w:divBdr>
    </w:div>
    <w:div w:id="1381320787">
      <w:bodyDiv w:val="1"/>
      <w:marLeft w:val="0"/>
      <w:marRight w:val="0"/>
      <w:marTop w:val="0"/>
      <w:marBottom w:val="0"/>
      <w:divBdr>
        <w:top w:val="none" w:sz="0" w:space="0" w:color="auto"/>
        <w:left w:val="none" w:sz="0" w:space="0" w:color="auto"/>
        <w:bottom w:val="none" w:sz="0" w:space="0" w:color="auto"/>
        <w:right w:val="none" w:sz="0" w:space="0" w:color="auto"/>
      </w:divBdr>
    </w:div>
    <w:div w:id="1386566832">
      <w:bodyDiv w:val="1"/>
      <w:marLeft w:val="0"/>
      <w:marRight w:val="0"/>
      <w:marTop w:val="0"/>
      <w:marBottom w:val="0"/>
      <w:divBdr>
        <w:top w:val="none" w:sz="0" w:space="0" w:color="auto"/>
        <w:left w:val="none" w:sz="0" w:space="0" w:color="auto"/>
        <w:bottom w:val="none" w:sz="0" w:space="0" w:color="auto"/>
        <w:right w:val="none" w:sz="0" w:space="0" w:color="auto"/>
      </w:divBdr>
    </w:div>
    <w:div w:id="1387411363">
      <w:bodyDiv w:val="1"/>
      <w:marLeft w:val="0"/>
      <w:marRight w:val="0"/>
      <w:marTop w:val="0"/>
      <w:marBottom w:val="0"/>
      <w:divBdr>
        <w:top w:val="none" w:sz="0" w:space="0" w:color="auto"/>
        <w:left w:val="none" w:sz="0" w:space="0" w:color="auto"/>
        <w:bottom w:val="none" w:sz="0" w:space="0" w:color="auto"/>
        <w:right w:val="none" w:sz="0" w:space="0" w:color="auto"/>
      </w:divBdr>
    </w:div>
    <w:div w:id="1392117260">
      <w:bodyDiv w:val="1"/>
      <w:marLeft w:val="0"/>
      <w:marRight w:val="0"/>
      <w:marTop w:val="0"/>
      <w:marBottom w:val="0"/>
      <w:divBdr>
        <w:top w:val="none" w:sz="0" w:space="0" w:color="auto"/>
        <w:left w:val="none" w:sz="0" w:space="0" w:color="auto"/>
        <w:bottom w:val="none" w:sz="0" w:space="0" w:color="auto"/>
        <w:right w:val="none" w:sz="0" w:space="0" w:color="auto"/>
      </w:divBdr>
    </w:div>
    <w:div w:id="1395198897">
      <w:bodyDiv w:val="1"/>
      <w:marLeft w:val="0"/>
      <w:marRight w:val="0"/>
      <w:marTop w:val="0"/>
      <w:marBottom w:val="0"/>
      <w:divBdr>
        <w:top w:val="none" w:sz="0" w:space="0" w:color="auto"/>
        <w:left w:val="none" w:sz="0" w:space="0" w:color="auto"/>
        <w:bottom w:val="none" w:sz="0" w:space="0" w:color="auto"/>
        <w:right w:val="none" w:sz="0" w:space="0" w:color="auto"/>
      </w:divBdr>
    </w:div>
    <w:div w:id="1397389474">
      <w:bodyDiv w:val="1"/>
      <w:marLeft w:val="0"/>
      <w:marRight w:val="0"/>
      <w:marTop w:val="0"/>
      <w:marBottom w:val="0"/>
      <w:divBdr>
        <w:top w:val="none" w:sz="0" w:space="0" w:color="auto"/>
        <w:left w:val="none" w:sz="0" w:space="0" w:color="auto"/>
        <w:bottom w:val="none" w:sz="0" w:space="0" w:color="auto"/>
        <w:right w:val="none" w:sz="0" w:space="0" w:color="auto"/>
      </w:divBdr>
    </w:div>
    <w:div w:id="1403061253">
      <w:bodyDiv w:val="1"/>
      <w:marLeft w:val="0"/>
      <w:marRight w:val="0"/>
      <w:marTop w:val="0"/>
      <w:marBottom w:val="0"/>
      <w:divBdr>
        <w:top w:val="none" w:sz="0" w:space="0" w:color="auto"/>
        <w:left w:val="none" w:sz="0" w:space="0" w:color="auto"/>
        <w:bottom w:val="none" w:sz="0" w:space="0" w:color="auto"/>
        <w:right w:val="none" w:sz="0" w:space="0" w:color="auto"/>
      </w:divBdr>
    </w:div>
    <w:div w:id="1408696760">
      <w:bodyDiv w:val="1"/>
      <w:marLeft w:val="0"/>
      <w:marRight w:val="0"/>
      <w:marTop w:val="0"/>
      <w:marBottom w:val="0"/>
      <w:divBdr>
        <w:top w:val="none" w:sz="0" w:space="0" w:color="auto"/>
        <w:left w:val="none" w:sz="0" w:space="0" w:color="auto"/>
        <w:bottom w:val="none" w:sz="0" w:space="0" w:color="auto"/>
        <w:right w:val="none" w:sz="0" w:space="0" w:color="auto"/>
      </w:divBdr>
    </w:div>
    <w:div w:id="1409695129">
      <w:bodyDiv w:val="1"/>
      <w:marLeft w:val="0"/>
      <w:marRight w:val="0"/>
      <w:marTop w:val="0"/>
      <w:marBottom w:val="0"/>
      <w:divBdr>
        <w:top w:val="none" w:sz="0" w:space="0" w:color="auto"/>
        <w:left w:val="none" w:sz="0" w:space="0" w:color="auto"/>
        <w:bottom w:val="none" w:sz="0" w:space="0" w:color="auto"/>
        <w:right w:val="none" w:sz="0" w:space="0" w:color="auto"/>
      </w:divBdr>
    </w:div>
    <w:div w:id="1412850071">
      <w:bodyDiv w:val="1"/>
      <w:marLeft w:val="0"/>
      <w:marRight w:val="0"/>
      <w:marTop w:val="0"/>
      <w:marBottom w:val="0"/>
      <w:divBdr>
        <w:top w:val="none" w:sz="0" w:space="0" w:color="auto"/>
        <w:left w:val="none" w:sz="0" w:space="0" w:color="auto"/>
        <w:bottom w:val="none" w:sz="0" w:space="0" w:color="auto"/>
        <w:right w:val="none" w:sz="0" w:space="0" w:color="auto"/>
      </w:divBdr>
    </w:div>
    <w:div w:id="1415206643">
      <w:bodyDiv w:val="1"/>
      <w:marLeft w:val="0"/>
      <w:marRight w:val="0"/>
      <w:marTop w:val="0"/>
      <w:marBottom w:val="0"/>
      <w:divBdr>
        <w:top w:val="none" w:sz="0" w:space="0" w:color="auto"/>
        <w:left w:val="none" w:sz="0" w:space="0" w:color="auto"/>
        <w:bottom w:val="none" w:sz="0" w:space="0" w:color="auto"/>
        <w:right w:val="none" w:sz="0" w:space="0" w:color="auto"/>
      </w:divBdr>
    </w:div>
    <w:div w:id="1419063208">
      <w:bodyDiv w:val="1"/>
      <w:marLeft w:val="0"/>
      <w:marRight w:val="0"/>
      <w:marTop w:val="0"/>
      <w:marBottom w:val="0"/>
      <w:divBdr>
        <w:top w:val="none" w:sz="0" w:space="0" w:color="auto"/>
        <w:left w:val="none" w:sz="0" w:space="0" w:color="auto"/>
        <w:bottom w:val="none" w:sz="0" w:space="0" w:color="auto"/>
        <w:right w:val="none" w:sz="0" w:space="0" w:color="auto"/>
      </w:divBdr>
    </w:div>
    <w:div w:id="1419330059">
      <w:bodyDiv w:val="1"/>
      <w:marLeft w:val="0"/>
      <w:marRight w:val="0"/>
      <w:marTop w:val="0"/>
      <w:marBottom w:val="0"/>
      <w:divBdr>
        <w:top w:val="none" w:sz="0" w:space="0" w:color="auto"/>
        <w:left w:val="none" w:sz="0" w:space="0" w:color="auto"/>
        <w:bottom w:val="none" w:sz="0" w:space="0" w:color="auto"/>
        <w:right w:val="none" w:sz="0" w:space="0" w:color="auto"/>
      </w:divBdr>
    </w:div>
    <w:div w:id="1438329792">
      <w:bodyDiv w:val="1"/>
      <w:marLeft w:val="0"/>
      <w:marRight w:val="0"/>
      <w:marTop w:val="0"/>
      <w:marBottom w:val="0"/>
      <w:divBdr>
        <w:top w:val="none" w:sz="0" w:space="0" w:color="auto"/>
        <w:left w:val="none" w:sz="0" w:space="0" w:color="auto"/>
        <w:bottom w:val="none" w:sz="0" w:space="0" w:color="auto"/>
        <w:right w:val="none" w:sz="0" w:space="0" w:color="auto"/>
      </w:divBdr>
    </w:div>
    <w:div w:id="1445079320">
      <w:bodyDiv w:val="1"/>
      <w:marLeft w:val="0"/>
      <w:marRight w:val="0"/>
      <w:marTop w:val="0"/>
      <w:marBottom w:val="0"/>
      <w:divBdr>
        <w:top w:val="none" w:sz="0" w:space="0" w:color="auto"/>
        <w:left w:val="none" w:sz="0" w:space="0" w:color="auto"/>
        <w:bottom w:val="none" w:sz="0" w:space="0" w:color="auto"/>
        <w:right w:val="none" w:sz="0" w:space="0" w:color="auto"/>
      </w:divBdr>
    </w:div>
    <w:div w:id="1448088297">
      <w:bodyDiv w:val="1"/>
      <w:marLeft w:val="0"/>
      <w:marRight w:val="0"/>
      <w:marTop w:val="0"/>
      <w:marBottom w:val="0"/>
      <w:divBdr>
        <w:top w:val="none" w:sz="0" w:space="0" w:color="auto"/>
        <w:left w:val="none" w:sz="0" w:space="0" w:color="auto"/>
        <w:bottom w:val="none" w:sz="0" w:space="0" w:color="auto"/>
        <w:right w:val="none" w:sz="0" w:space="0" w:color="auto"/>
      </w:divBdr>
    </w:div>
    <w:div w:id="1448353661">
      <w:bodyDiv w:val="1"/>
      <w:marLeft w:val="0"/>
      <w:marRight w:val="0"/>
      <w:marTop w:val="0"/>
      <w:marBottom w:val="0"/>
      <w:divBdr>
        <w:top w:val="none" w:sz="0" w:space="0" w:color="auto"/>
        <w:left w:val="none" w:sz="0" w:space="0" w:color="auto"/>
        <w:bottom w:val="none" w:sz="0" w:space="0" w:color="auto"/>
        <w:right w:val="none" w:sz="0" w:space="0" w:color="auto"/>
      </w:divBdr>
    </w:div>
    <w:div w:id="1452169608">
      <w:bodyDiv w:val="1"/>
      <w:marLeft w:val="0"/>
      <w:marRight w:val="0"/>
      <w:marTop w:val="0"/>
      <w:marBottom w:val="0"/>
      <w:divBdr>
        <w:top w:val="none" w:sz="0" w:space="0" w:color="auto"/>
        <w:left w:val="none" w:sz="0" w:space="0" w:color="auto"/>
        <w:bottom w:val="none" w:sz="0" w:space="0" w:color="auto"/>
        <w:right w:val="none" w:sz="0" w:space="0" w:color="auto"/>
      </w:divBdr>
    </w:div>
    <w:div w:id="1454248706">
      <w:bodyDiv w:val="1"/>
      <w:marLeft w:val="0"/>
      <w:marRight w:val="0"/>
      <w:marTop w:val="0"/>
      <w:marBottom w:val="0"/>
      <w:divBdr>
        <w:top w:val="none" w:sz="0" w:space="0" w:color="auto"/>
        <w:left w:val="none" w:sz="0" w:space="0" w:color="auto"/>
        <w:bottom w:val="none" w:sz="0" w:space="0" w:color="auto"/>
        <w:right w:val="none" w:sz="0" w:space="0" w:color="auto"/>
      </w:divBdr>
    </w:div>
    <w:div w:id="1454834124">
      <w:bodyDiv w:val="1"/>
      <w:marLeft w:val="0"/>
      <w:marRight w:val="0"/>
      <w:marTop w:val="0"/>
      <w:marBottom w:val="0"/>
      <w:divBdr>
        <w:top w:val="none" w:sz="0" w:space="0" w:color="auto"/>
        <w:left w:val="none" w:sz="0" w:space="0" w:color="auto"/>
        <w:bottom w:val="none" w:sz="0" w:space="0" w:color="auto"/>
        <w:right w:val="none" w:sz="0" w:space="0" w:color="auto"/>
      </w:divBdr>
    </w:div>
    <w:div w:id="1456173283">
      <w:bodyDiv w:val="1"/>
      <w:marLeft w:val="0"/>
      <w:marRight w:val="0"/>
      <w:marTop w:val="0"/>
      <w:marBottom w:val="0"/>
      <w:divBdr>
        <w:top w:val="none" w:sz="0" w:space="0" w:color="auto"/>
        <w:left w:val="none" w:sz="0" w:space="0" w:color="auto"/>
        <w:bottom w:val="none" w:sz="0" w:space="0" w:color="auto"/>
        <w:right w:val="none" w:sz="0" w:space="0" w:color="auto"/>
      </w:divBdr>
    </w:div>
    <w:div w:id="1462580208">
      <w:bodyDiv w:val="1"/>
      <w:marLeft w:val="0"/>
      <w:marRight w:val="0"/>
      <w:marTop w:val="0"/>
      <w:marBottom w:val="0"/>
      <w:divBdr>
        <w:top w:val="none" w:sz="0" w:space="0" w:color="auto"/>
        <w:left w:val="none" w:sz="0" w:space="0" w:color="auto"/>
        <w:bottom w:val="none" w:sz="0" w:space="0" w:color="auto"/>
        <w:right w:val="none" w:sz="0" w:space="0" w:color="auto"/>
      </w:divBdr>
    </w:div>
    <w:div w:id="1473866483">
      <w:bodyDiv w:val="1"/>
      <w:marLeft w:val="0"/>
      <w:marRight w:val="0"/>
      <w:marTop w:val="0"/>
      <w:marBottom w:val="0"/>
      <w:divBdr>
        <w:top w:val="none" w:sz="0" w:space="0" w:color="auto"/>
        <w:left w:val="none" w:sz="0" w:space="0" w:color="auto"/>
        <w:bottom w:val="none" w:sz="0" w:space="0" w:color="auto"/>
        <w:right w:val="none" w:sz="0" w:space="0" w:color="auto"/>
      </w:divBdr>
    </w:div>
    <w:div w:id="1478645421">
      <w:bodyDiv w:val="1"/>
      <w:marLeft w:val="0"/>
      <w:marRight w:val="0"/>
      <w:marTop w:val="0"/>
      <w:marBottom w:val="0"/>
      <w:divBdr>
        <w:top w:val="none" w:sz="0" w:space="0" w:color="auto"/>
        <w:left w:val="none" w:sz="0" w:space="0" w:color="auto"/>
        <w:bottom w:val="none" w:sz="0" w:space="0" w:color="auto"/>
        <w:right w:val="none" w:sz="0" w:space="0" w:color="auto"/>
      </w:divBdr>
    </w:div>
    <w:div w:id="1479303963">
      <w:bodyDiv w:val="1"/>
      <w:marLeft w:val="0"/>
      <w:marRight w:val="0"/>
      <w:marTop w:val="0"/>
      <w:marBottom w:val="0"/>
      <w:divBdr>
        <w:top w:val="none" w:sz="0" w:space="0" w:color="auto"/>
        <w:left w:val="none" w:sz="0" w:space="0" w:color="auto"/>
        <w:bottom w:val="none" w:sz="0" w:space="0" w:color="auto"/>
        <w:right w:val="none" w:sz="0" w:space="0" w:color="auto"/>
      </w:divBdr>
    </w:div>
    <w:div w:id="1479876442">
      <w:bodyDiv w:val="1"/>
      <w:marLeft w:val="0"/>
      <w:marRight w:val="0"/>
      <w:marTop w:val="0"/>
      <w:marBottom w:val="0"/>
      <w:divBdr>
        <w:top w:val="none" w:sz="0" w:space="0" w:color="auto"/>
        <w:left w:val="none" w:sz="0" w:space="0" w:color="auto"/>
        <w:bottom w:val="none" w:sz="0" w:space="0" w:color="auto"/>
        <w:right w:val="none" w:sz="0" w:space="0" w:color="auto"/>
      </w:divBdr>
    </w:div>
    <w:div w:id="1482193277">
      <w:bodyDiv w:val="1"/>
      <w:marLeft w:val="0"/>
      <w:marRight w:val="0"/>
      <w:marTop w:val="0"/>
      <w:marBottom w:val="0"/>
      <w:divBdr>
        <w:top w:val="none" w:sz="0" w:space="0" w:color="auto"/>
        <w:left w:val="none" w:sz="0" w:space="0" w:color="auto"/>
        <w:bottom w:val="none" w:sz="0" w:space="0" w:color="auto"/>
        <w:right w:val="none" w:sz="0" w:space="0" w:color="auto"/>
      </w:divBdr>
    </w:div>
    <w:div w:id="1486580708">
      <w:bodyDiv w:val="1"/>
      <w:marLeft w:val="0"/>
      <w:marRight w:val="0"/>
      <w:marTop w:val="0"/>
      <w:marBottom w:val="0"/>
      <w:divBdr>
        <w:top w:val="none" w:sz="0" w:space="0" w:color="auto"/>
        <w:left w:val="none" w:sz="0" w:space="0" w:color="auto"/>
        <w:bottom w:val="none" w:sz="0" w:space="0" w:color="auto"/>
        <w:right w:val="none" w:sz="0" w:space="0" w:color="auto"/>
      </w:divBdr>
    </w:div>
    <w:div w:id="1487817824">
      <w:bodyDiv w:val="1"/>
      <w:marLeft w:val="0"/>
      <w:marRight w:val="0"/>
      <w:marTop w:val="0"/>
      <w:marBottom w:val="0"/>
      <w:divBdr>
        <w:top w:val="none" w:sz="0" w:space="0" w:color="auto"/>
        <w:left w:val="none" w:sz="0" w:space="0" w:color="auto"/>
        <w:bottom w:val="none" w:sz="0" w:space="0" w:color="auto"/>
        <w:right w:val="none" w:sz="0" w:space="0" w:color="auto"/>
      </w:divBdr>
    </w:div>
    <w:div w:id="1489516623">
      <w:bodyDiv w:val="1"/>
      <w:marLeft w:val="0"/>
      <w:marRight w:val="0"/>
      <w:marTop w:val="0"/>
      <w:marBottom w:val="0"/>
      <w:divBdr>
        <w:top w:val="none" w:sz="0" w:space="0" w:color="auto"/>
        <w:left w:val="none" w:sz="0" w:space="0" w:color="auto"/>
        <w:bottom w:val="none" w:sz="0" w:space="0" w:color="auto"/>
        <w:right w:val="none" w:sz="0" w:space="0" w:color="auto"/>
      </w:divBdr>
    </w:div>
    <w:div w:id="1489593388">
      <w:bodyDiv w:val="1"/>
      <w:marLeft w:val="0"/>
      <w:marRight w:val="0"/>
      <w:marTop w:val="0"/>
      <w:marBottom w:val="0"/>
      <w:divBdr>
        <w:top w:val="none" w:sz="0" w:space="0" w:color="auto"/>
        <w:left w:val="none" w:sz="0" w:space="0" w:color="auto"/>
        <w:bottom w:val="none" w:sz="0" w:space="0" w:color="auto"/>
        <w:right w:val="none" w:sz="0" w:space="0" w:color="auto"/>
      </w:divBdr>
    </w:div>
    <w:div w:id="1489904082">
      <w:bodyDiv w:val="1"/>
      <w:marLeft w:val="0"/>
      <w:marRight w:val="0"/>
      <w:marTop w:val="0"/>
      <w:marBottom w:val="0"/>
      <w:divBdr>
        <w:top w:val="none" w:sz="0" w:space="0" w:color="auto"/>
        <w:left w:val="none" w:sz="0" w:space="0" w:color="auto"/>
        <w:bottom w:val="none" w:sz="0" w:space="0" w:color="auto"/>
        <w:right w:val="none" w:sz="0" w:space="0" w:color="auto"/>
      </w:divBdr>
    </w:div>
    <w:div w:id="1496528674">
      <w:bodyDiv w:val="1"/>
      <w:marLeft w:val="0"/>
      <w:marRight w:val="0"/>
      <w:marTop w:val="0"/>
      <w:marBottom w:val="0"/>
      <w:divBdr>
        <w:top w:val="none" w:sz="0" w:space="0" w:color="auto"/>
        <w:left w:val="none" w:sz="0" w:space="0" w:color="auto"/>
        <w:bottom w:val="none" w:sz="0" w:space="0" w:color="auto"/>
        <w:right w:val="none" w:sz="0" w:space="0" w:color="auto"/>
      </w:divBdr>
    </w:div>
    <w:div w:id="1508401661">
      <w:bodyDiv w:val="1"/>
      <w:marLeft w:val="0"/>
      <w:marRight w:val="0"/>
      <w:marTop w:val="0"/>
      <w:marBottom w:val="0"/>
      <w:divBdr>
        <w:top w:val="none" w:sz="0" w:space="0" w:color="auto"/>
        <w:left w:val="none" w:sz="0" w:space="0" w:color="auto"/>
        <w:bottom w:val="none" w:sz="0" w:space="0" w:color="auto"/>
        <w:right w:val="none" w:sz="0" w:space="0" w:color="auto"/>
      </w:divBdr>
    </w:div>
    <w:div w:id="1508444286">
      <w:bodyDiv w:val="1"/>
      <w:marLeft w:val="0"/>
      <w:marRight w:val="0"/>
      <w:marTop w:val="0"/>
      <w:marBottom w:val="0"/>
      <w:divBdr>
        <w:top w:val="none" w:sz="0" w:space="0" w:color="auto"/>
        <w:left w:val="none" w:sz="0" w:space="0" w:color="auto"/>
        <w:bottom w:val="none" w:sz="0" w:space="0" w:color="auto"/>
        <w:right w:val="none" w:sz="0" w:space="0" w:color="auto"/>
      </w:divBdr>
      <w:divsChild>
        <w:div w:id="1735396095">
          <w:marLeft w:val="0"/>
          <w:marRight w:val="0"/>
          <w:marTop w:val="0"/>
          <w:marBottom w:val="0"/>
          <w:divBdr>
            <w:top w:val="none" w:sz="0" w:space="0" w:color="auto"/>
            <w:left w:val="none" w:sz="0" w:space="0" w:color="auto"/>
            <w:bottom w:val="none" w:sz="0" w:space="0" w:color="auto"/>
            <w:right w:val="none" w:sz="0" w:space="0" w:color="auto"/>
          </w:divBdr>
        </w:div>
      </w:divsChild>
    </w:div>
    <w:div w:id="1512138733">
      <w:bodyDiv w:val="1"/>
      <w:marLeft w:val="0"/>
      <w:marRight w:val="0"/>
      <w:marTop w:val="0"/>
      <w:marBottom w:val="0"/>
      <w:divBdr>
        <w:top w:val="none" w:sz="0" w:space="0" w:color="auto"/>
        <w:left w:val="none" w:sz="0" w:space="0" w:color="auto"/>
        <w:bottom w:val="none" w:sz="0" w:space="0" w:color="auto"/>
        <w:right w:val="none" w:sz="0" w:space="0" w:color="auto"/>
      </w:divBdr>
    </w:div>
    <w:div w:id="1514608899">
      <w:bodyDiv w:val="1"/>
      <w:marLeft w:val="0"/>
      <w:marRight w:val="0"/>
      <w:marTop w:val="0"/>
      <w:marBottom w:val="0"/>
      <w:divBdr>
        <w:top w:val="none" w:sz="0" w:space="0" w:color="auto"/>
        <w:left w:val="none" w:sz="0" w:space="0" w:color="auto"/>
        <w:bottom w:val="none" w:sz="0" w:space="0" w:color="auto"/>
        <w:right w:val="none" w:sz="0" w:space="0" w:color="auto"/>
      </w:divBdr>
    </w:div>
    <w:div w:id="1519656619">
      <w:bodyDiv w:val="1"/>
      <w:marLeft w:val="0"/>
      <w:marRight w:val="0"/>
      <w:marTop w:val="0"/>
      <w:marBottom w:val="0"/>
      <w:divBdr>
        <w:top w:val="none" w:sz="0" w:space="0" w:color="auto"/>
        <w:left w:val="none" w:sz="0" w:space="0" w:color="auto"/>
        <w:bottom w:val="none" w:sz="0" w:space="0" w:color="auto"/>
        <w:right w:val="none" w:sz="0" w:space="0" w:color="auto"/>
      </w:divBdr>
    </w:div>
    <w:div w:id="1519659012">
      <w:bodyDiv w:val="1"/>
      <w:marLeft w:val="0"/>
      <w:marRight w:val="0"/>
      <w:marTop w:val="0"/>
      <w:marBottom w:val="0"/>
      <w:divBdr>
        <w:top w:val="none" w:sz="0" w:space="0" w:color="auto"/>
        <w:left w:val="none" w:sz="0" w:space="0" w:color="auto"/>
        <w:bottom w:val="none" w:sz="0" w:space="0" w:color="auto"/>
        <w:right w:val="none" w:sz="0" w:space="0" w:color="auto"/>
      </w:divBdr>
    </w:div>
    <w:div w:id="1523593970">
      <w:bodyDiv w:val="1"/>
      <w:marLeft w:val="0"/>
      <w:marRight w:val="0"/>
      <w:marTop w:val="0"/>
      <w:marBottom w:val="0"/>
      <w:divBdr>
        <w:top w:val="none" w:sz="0" w:space="0" w:color="auto"/>
        <w:left w:val="none" w:sz="0" w:space="0" w:color="auto"/>
        <w:bottom w:val="none" w:sz="0" w:space="0" w:color="auto"/>
        <w:right w:val="none" w:sz="0" w:space="0" w:color="auto"/>
      </w:divBdr>
    </w:div>
    <w:div w:id="1523930422">
      <w:bodyDiv w:val="1"/>
      <w:marLeft w:val="0"/>
      <w:marRight w:val="0"/>
      <w:marTop w:val="0"/>
      <w:marBottom w:val="0"/>
      <w:divBdr>
        <w:top w:val="none" w:sz="0" w:space="0" w:color="auto"/>
        <w:left w:val="none" w:sz="0" w:space="0" w:color="auto"/>
        <w:bottom w:val="none" w:sz="0" w:space="0" w:color="auto"/>
        <w:right w:val="none" w:sz="0" w:space="0" w:color="auto"/>
      </w:divBdr>
    </w:div>
    <w:div w:id="1527212606">
      <w:bodyDiv w:val="1"/>
      <w:marLeft w:val="0"/>
      <w:marRight w:val="0"/>
      <w:marTop w:val="0"/>
      <w:marBottom w:val="0"/>
      <w:divBdr>
        <w:top w:val="none" w:sz="0" w:space="0" w:color="auto"/>
        <w:left w:val="none" w:sz="0" w:space="0" w:color="auto"/>
        <w:bottom w:val="none" w:sz="0" w:space="0" w:color="auto"/>
        <w:right w:val="none" w:sz="0" w:space="0" w:color="auto"/>
      </w:divBdr>
    </w:div>
    <w:div w:id="1528133747">
      <w:bodyDiv w:val="1"/>
      <w:marLeft w:val="0"/>
      <w:marRight w:val="0"/>
      <w:marTop w:val="0"/>
      <w:marBottom w:val="0"/>
      <w:divBdr>
        <w:top w:val="none" w:sz="0" w:space="0" w:color="auto"/>
        <w:left w:val="none" w:sz="0" w:space="0" w:color="auto"/>
        <w:bottom w:val="none" w:sz="0" w:space="0" w:color="auto"/>
        <w:right w:val="none" w:sz="0" w:space="0" w:color="auto"/>
      </w:divBdr>
    </w:div>
    <w:div w:id="1532843822">
      <w:bodyDiv w:val="1"/>
      <w:marLeft w:val="0"/>
      <w:marRight w:val="0"/>
      <w:marTop w:val="0"/>
      <w:marBottom w:val="0"/>
      <w:divBdr>
        <w:top w:val="none" w:sz="0" w:space="0" w:color="auto"/>
        <w:left w:val="none" w:sz="0" w:space="0" w:color="auto"/>
        <w:bottom w:val="none" w:sz="0" w:space="0" w:color="auto"/>
        <w:right w:val="none" w:sz="0" w:space="0" w:color="auto"/>
      </w:divBdr>
    </w:div>
    <w:div w:id="1540703859">
      <w:bodyDiv w:val="1"/>
      <w:marLeft w:val="0"/>
      <w:marRight w:val="0"/>
      <w:marTop w:val="0"/>
      <w:marBottom w:val="0"/>
      <w:divBdr>
        <w:top w:val="none" w:sz="0" w:space="0" w:color="auto"/>
        <w:left w:val="none" w:sz="0" w:space="0" w:color="auto"/>
        <w:bottom w:val="none" w:sz="0" w:space="0" w:color="auto"/>
        <w:right w:val="none" w:sz="0" w:space="0" w:color="auto"/>
      </w:divBdr>
    </w:div>
    <w:div w:id="1541018509">
      <w:bodyDiv w:val="1"/>
      <w:marLeft w:val="0"/>
      <w:marRight w:val="0"/>
      <w:marTop w:val="0"/>
      <w:marBottom w:val="0"/>
      <w:divBdr>
        <w:top w:val="none" w:sz="0" w:space="0" w:color="auto"/>
        <w:left w:val="none" w:sz="0" w:space="0" w:color="auto"/>
        <w:bottom w:val="none" w:sz="0" w:space="0" w:color="auto"/>
        <w:right w:val="none" w:sz="0" w:space="0" w:color="auto"/>
      </w:divBdr>
    </w:div>
    <w:div w:id="1541552130">
      <w:bodyDiv w:val="1"/>
      <w:marLeft w:val="0"/>
      <w:marRight w:val="0"/>
      <w:marTop w:val="0"/>
      <w:marBottom w:val="0"/>
      <w:divBdr>
        <w:top w:val="none" w:sz="0" w:space="0" w:color="auto"/>
        <w:left w:val="none" w:sz="0" w:space="0" w:color="auto"/>
        <w:bottom w:val="none" w:sz="0" w:space="0" w:color="auto"/>
        <w:right w:val="none" w:sz="0" w:space="0" w:color="auto"/>
      </w:divBdr>
    </w:div>
    <w:div w:id="1547252787">
      <w:bodyDiv w:val="1"/>
      <w:marLeft w:val="0"/>
      <w:marRight w:val="0"/>
      <w:marTop w:val="0"/>
      <w:marBottom w:val="0"/>
      <w:divBdr>
        <w:top w:val="none" w:sz="0" w:space="0" w:color="auto"/>
        <w:left w:val="none" w:sz="0" w:space="0" w:color="auto"/>
        <w:bottom w:val="none" w:sz="0" w:space="0" w:color="auto"/>
        <w:right w:val="none" w:sz="0" w:space="0" w:color="auto"/>
      </w:divBdr>
    </w:div>
    <w:div w:id="1556576073">
      <w:bodyDiv w:val="1"/>
      <w:marLeft w:val="0"/>
      <w:marRight w:val="0"/>
      <w:marTop w:val="0"/>
      <w:marBottom w:val="0"/>
      <w:divBdr>
        <w:top w:val="none" w:sz="0" w:space="0" w:color="auto"/>
        <w:left w:val="none" w:sz="0" w:space="0" w:color="auto"/>
        <w:bottom w:val="none" w:sz="0" w:space="0" w:color="auto"/>
        <w:right w:val="none" w:sz="0" w:space="0" w:color="auto"/>
      </w:divBdr>
    </w:div>
    <w:div w:id="1560168219">
      <w:bodyDiv w:val="1"/>
      <w:marLeft w:val="0"/>
      <w:marRight w:val="0"/>
      <w:marTop w:val="0"/>
      <w:marBottom w:val="0"/>
      <w:divBdr>
        <w:top w:val="none" w:sz="0" w:space="0" w:color="auto"/>
        <w:left w:val="none" w:sz="0" w:space="0" w:color="auto"/>
        <w:bottom w:val="none" w:sz="0" w:space="0" w:color="auto"/>
        <w:right w:val="none" w:sz="0" w:space="0" w:color="auto"/>
      </w:divBdr>
    </w:div>
    <w:div w:id="1562137207">
      <w:bodyDiv w:val="1"/>
      <w:marLeft w:val="0"/>
      <w:marRight w:val="0"/>
      <w:marTop w:val="0"/>
      <w:marBottom w:val="0"/>
      <w:divBdr>
        <w:top w:val="none" w:sz="0" w:space="0" w:color="auto"/>
        <w:left w:val="none" w:sz="0" w:space="0" w:color="auto"/>
        <w:bottom w:val="none" w:sz="0" w:space="0" w:color="auto"/>
        <w:right w:val="none" w:sz="0" w:space="0" w:color="auto"/>
      </w:divBdr>
    </w:div>
    <w:div w:id="1563130410">
      <w:bodyDiv w:val="1"/>
      <w:marLeft w:val="0"/>
      <w:marRight w:val="0"/>
      <w:marTop w:val="0"/>
      <w:marBottom w:val="0"/>
      <w:divBdr>
        <w:top w:val="none" w:sz="0" w:space="0" w:color="auto"/>
        <w:left w:val="none" w:sz="0" w:space="0" w:color="auto"/>
        <w:bottom w:val="none" w:sz="0" w:space="0" w:color="auto"/>
        <w:right w:val="none" w:sz="0" w:space="0" w:color="auto"/>
      </w:divBdr>
    </w:div>
    <w:div w:id="1565527228">
      <w:bodyDiv w:val="1"/>
      <w:marLeft w:val="0"/>
      <w:marRight w:val="0"/>
      <w:marTop w:val="0"/>
      <w:marBottom w:val="0"/>
      <w:divBdr>
        <w:top w:val="none" w:sz="0" w:space="0" w:color="auto"/>
        <w:left w:val="none" w:sz="0" w:space="0" w:color="auto"/>
        <w:bottom w:val="none" w:sz="0" w:space="0" w:color="auto"/>
        <w:right w:val="none" w:sz="0" w:space="0" w:color="auto"/>
      </w:divBdr>
    </w:div>
    <w:div w:id="1568106477">
      <w:bodyDiv w:val="1"/>
      <w:marLeft w:val="0"/>
      <w:marRight w:val="0"/>
      <w:marTop w:val="0"/>
      <w:marBottom w:val="0"/>
      <w:divBdr>
        <w:top w:val="none" w:sz="0" w:space="0" w:color="auto"/>
        <w:left w:val="none" w:sz="0" w:space="0" w:color="auto"/>
        <w:bottom w:val="none" w:sz="0" w:space="0" w:color="auto"/>
        <w:right w:val="none" w:sz="0" w:space="0" w:color="auto"/>
      </w:divBdr>
    </w:div>
    <w:div w:id="1570456282">
      <w:bodyDiv w:val="1"/>
      <w:marLeft w:val="0"/>
      <w:marRight w:val="0"/>
      <w:marTop w:val="0"/>
      <w:marBottom w:val="0"/>
      <w:divBdr>
        <w:top w:val="none" w:sz="0" w:space="0" w:color="auto"/>
        <w:left w:val="none" w:sz="0" w:space="0" w:color="auto"/>
        <w:bottom w:val="none" w:sz="0" w:space="0" w:color="auto"/>
        <w:right w:val="none" w:sz="0" w:space="0" w:color="auto"/>
      </w:divBdr>
    </w:div>
    <w:div w:id="1571428160">
      <w:bodyDiv w:val="1"/>
      <w:marLeft w:val="0"/>
      <w:marRight w:val="0"/>
      <w:marTop w:val="0"/>
      <w:marBottom w:val="0"/>
      <w:divBdr>
        <w:top w:val="none" w:sz="0" w:space="0" w:color="auto"/>
        <w:left w:val="none" w:sz="0" w:space="0" w:color="auto"/>
        <w:bottom w:val="none" w:sz="0" w:space="0" w:color="auto"/>
        <w:right w:val="none" w:sz="0" w:space="0" w:color="auto"/>
      </w:divBdr>
    </w:div>
    <w:div w:id="1573545652">
      <w:bodyDiv w:val="1"/>
      <w:marLeft w:val="0"/>
      <w:marRight w:val="0"/>
      <w:marTop w:val="0"/>
      <w:marBottom w:val="0"/>
      <w:divBdr>
        <w:top w:val="none" w:sz="0" w:space="0" w:color="auto"/>
        <w:left w:val="none" w:sz="0" w:space="0" w:color="auto"/>
        <w:bottom w:val="none" w:sz="0" w:space="0" w:color="auto"/>
        <w:right w:val="none" w:sz="0" w:space="0" w:color="auto"/>
      </w:divBdr>
    </w:div>
    <w:div w:id="1574314090">
      <w:bodyDiv w:val="1"/>
      <w:marLeft w:val="0"/>
      <w:marRight w:val="0"/>
      <w:marTop w:val="0"/>
      <w:marBottom w:val="0"/>
      <w:divBdr>
        <w:top w:val="none" w:sz="0" w:space="0" w:color="auto"/>
        <w:left w:val="none" w:sz="0" w:space="0" w:color="auto"/>
        <w:bottom w:val="none" w:sz="0" w:space="0" w:color="auto"/>
        <w:right w:val="none" w:sz="0" w:space="0" w:color="auto"/>
      </w:divBdr>
    </w:div>
    <w:div w:id="1574656878">
      <w:bodyDiv w:val="1"/>
      <w:marLeft w:val="0"/>
      <w:marRight w:val="0"/>
      <w:marTop w:val="0"/>
      <w:marBottom w:val="0"/>
      <w:divBdr>
        <w:top w:val="none" w:sz="0" w:space="0" w:color="auto"/>
        <w:left w:val="none" w:sz="0" w:space="0" w:color="auto"/>
        <w:bottom w:val="none" w:sz="0" w:space="0" w:color="auto"/>
        <w:right w:val="none" w:sz="0" w:space="0" w:color="auto"/>
      </w:divBdr>
    </w:div>
    <w:div w:id="1578008088">
      <w:bodyDiv w:val="1"/>
      <w:marLeft w:val="0"/>
      <w:marRight w:val="0"/>
      <w:marTop w:val="0"/>
      <w:marBottom w:val="0"/>
      <w:divBdr>
        <w:top w:val="none" w:sz="0" w:space="0" w:color="auto"/>
        <w:left w:val="none" w:sz="0" w:space="0" w:color="auto"/>
        <w:bottom w:val="none" w:sz="0" w:space="0" w:color="auto"/>
        <w:right w:val="none" w:sz="0" w:space="0" w:color="auto"/>
      </w:divBdr>
    </w:div>
    <w:div w:id="1581526402">
      <w:bodyDiv w:val="1"/>
      <w:marLeft w:val="0"/>
      <w:marRight w:val="0"/>
      <w:marTop w:val="0"/>
      <w:marBottom w:val="0"/>
      <w:divBdr>
        <w:top w:val="none" w:sz="0" w:space="0" w:color="auto"/>
        <w:left w:val="none" w:sz="0" w:space="0" w:color="auto"/>
        <w:bottom w:val="none" w:sz="0" w:space="0" w:color="auto"/>
        <w:right w:val="none" w:sz="0" w:space="0" w:color="auto"/>
      </w:divBdr>
    </w:div>
    <w:div w:id="1583636961">
      <w:bodyDiv w:val="1"/>
      <w:marLeft w:val="0"/>
      <w:marRight w:val="0"/>
      <w:marTop w:val="0"/>
      <w:marBottom w:val="0"/>
      <w:divBdr>
        <w:top w:val="none" w:sz="0" w:space="0" w:color="auto"/>
        <w:left w:val="none" w:sz="0" w:space="0" w:color="auto"/>
        <w:bottom w:val="none" w:sz="0" w:space="0" w:color="auto"/>
        <w:right w:val="none" w:sz="0" w:space="0" w:color="auto"/>
      </w:divBdr>
    </w:div>
    <w:div w:id="1585601241">
      <w:bodyDiv w:val="1"/>
      <w:marLeft w:val="0"/>
      <w:marRight w:val="0"/>
      <w:marTop w:val="0"/>
      <w:marBottom w:val="0"/>
      <w:divBdr>
        <w:top w:val="none" w:sz="0" w:space="0" w:color="auto"/>
        <w:left w:val="none" w:sz="0" w:space="0" w:color="auto"/>
        <w:bottom w:val="none" w:sz="0" w:space="0" w:color="auto"/>
        <w:right w:val="none" w:sz="0" w:space="0" w:color="auto"/>
      </w:divBdr>
    </w:div>
    <w:div w:id="1610359556">
      <w:bodyDiv w:val="1"/>
      <w:marLeft w:val="0"/>
      <w:marRight w:val="0"/>
      <w:marTop w:val="0"/>
      <w:marBottom w:val="0"/>
      <w:divBdr>
        <w:top w:val="none" w:sz="0" w:space="0" w:color="auto"/>
        <w:left w:val="none" w:sz="0" w:space="0" w:color="auto"/>
        <w:bottom w:val="none" w:sz="0" w:space="0" w:color="auto"/>
        <w:right w:val="none" w:sz="0" w:space="0" w:color="auto"/>
      </w:divBdr>
    </w:div>
    <w:div w:id="1612084675">
      <w:bodyDiv w:val="1"/>
      <w:marLeft w:val="0"/>
      <w:marRight w:val="0"/>
      <w:marTop w:val="0"/>
      <w:marBottom w:val="0"/>
      <w:divBdr>
        <w:top w:val="none" w:sz="0" w:space="0" w:color="auto"/>
        <w:left w:val="none" w:sz="0" w:space="0" w:color="auto"/>
        <w:bottom w:val="none" w:sz="0" w:space="0" w:color="auto"/>
        <w:right w:val="none" w:sz="0" w:space="0" w:color="auto"/>
      </w:divBdr>
    </w:div>
    <w:div w:id="1615406582">
      <w:bodyDiv w:val="1"/>
      <w:marLeft w:val="0"/>
      <w:marRight w:val="0"/>
      <w:marTop w:val="0"/>
      <w:marBottom w:val="0"/>
      <w:divBdr>
        <w:top w:val="none" w:sz="0" w:space="0" w:color="auto"/>
        <w:left w:val="none" w:sz="0" w:space="0" w:color="auto"/>
        <w:bottom w:val="none" w:sz="0" w:space="0" w:color="auto"/>
        <w:right w:val="none" w:sz="0" w:space="0" w:color="auto"/>
      </w:divBdr>
    </w:div>
    <w:div w:id="1619069473">
      <w:bodyDiv w:val="1"/>
      <w:marLeft w:val="0"/>
      <w:marRight w:val="0"/>
      <w:marTop w:val="0"/>
      <w:marBottom w:val="0"/>
      <w:divBdr>
        <w:top w:val="none" w:sz="0" w:space="0" w:color="auto"/>
        <w:left w:val="none" w:sz="0" w:space="0" w:color="auto"/>
        <w:bottom w:val="none" w:sz="0" w:space="0" w:color="auto"/>
        <w:right w:val="none" w:sz="0" w:space="0" w:color="auto"/>
      </w:divBdr>
    </w:div>
    <w:div w:id="1620992542">
      <w:bodyDiv w:val="1"/>
      <w:marLeft w:val="0"/>
      <w:marRight w:val="0"/>
      <w:marTop w:val="0"/>
      <w:marBottom w:val="0"/>
      <w:divBdr>
        <w:top w:val="none" w:sz="0" w:space="0" w:color="auto"/>
        <w:left w:val="none" w:sz="0" w:space="0" w:color="auto"/>
        <w:bottom w:val="none" w:sz="0" w:space="0" w:color="auto"/>
        <w:right w:val="none" w:sz="0" w:space="0" w:color="auto"/>
      </w:divBdr>
    </w:div>
    <w:div w:id="1625037147">
      <w:bodyDiv w:val="1"/>
      <w:marLeft w:val="0"/>
      <w:marRight w:val="0"/>
      <w:marTop w:val="0"/>
      <w:marBottom w:val="0"/>
      <w:divBdr>
        <w:top w:val="none" w:sz="0" w:space="0" w:color="auto"/>
        <w:left w:val="none" w:sz="0" w:space="0" w:color="auto"/>
        <w:bottom w:val="none" w:sz="0" w:space="0" w:color="auto"/>
        <w:right w:val="none" w:sz="0" w:space="0" w:color="auto"/>
      </w:divBdr>
    </w:div>
    <w:div w:id="1627540229">
      <w:bodyDiv w:val="1"/>
      <w:marLeft w:val="0"/>
      <w:marRight w:val="0"/>
      <w:marTop w:val="0"/>
      <w:marBottom w:val="0"/>
      <w:divBdr>
        <w:top w:val="none" w:sz="0" w:space="0" w:color="auto"/>
        <w:left w:val="none" w:sz="0" w:space="0" w:color="auto"/>
        <w:bottom w:val="none" w:sz="0" w:space="0" w:color="auto"/>
        <w:right w:val="none" w:sz="0" w:space="0" w:color="auto"/>
      </w:divBdr>
    </w:div>
    <w:div w:id="1629435560">
      <w:bodyDiv w:val="1"/>
      <w:marLeft w:val="0"/>
      <w:marRight w:val="0"/>
      <w:marTop w:val="0"/>
      <w:marBottom w:val="0"/>
      <w:divBdr>
        <w:top w:val="none" w:sz="0" w:space="0" w:color="auto"/>
        <w:left w:val="none" w:sz="0" w:space="0" w:color="auto"/>
        <w:bottom w:val="none" w:sz="0" w:space="0" w:color="auto"/>
        <w:right w:val="none" w:sz="0" w:space="0" w:color="auto"/>
      </w:divBdr>
    </w:div>
    <w:div w:id="1635090348">
      <w:bodyDiv w:val="1"/>
      <w:marLeft w:val="0"/>
      <w:marRight w:val="0"/>
      <w:marTop w:val="0"/>
      <w:marBottom w:val="0"/>
      <w:divBdr>
        <w:top w:val="none" w:sz="0" w:space="0" w:color="auto"/>
        <w:left w:val="none" w:sz="0" w:space="0" w:color="auto"/>
        <w:bottom w:val="none" w:sz="0" w:space="0" w:color="auto"/>
        <w:right w:val="none" w:sz="0" w:space="0" w:color="auto"/>
      </w:divBdr>
    </w:div>
    <w:div w:id="1639145973">
      <w:bodyDiv w:val="1"/>
      <w:marLeft w:val="0"/>
      <w:marRight w:val="0"/>
      <w:marTop w:val="0"/>
      <w:marBottom w:val="0"/>
      <w:divBdr>
        <w:top w:val="none" w:sz="0" w:space="0" w:color="auto"/>
        <w:left w:val="none" w:sz="0" w:space="0" w:color="auto"/>
        <w:bottom w:val="none" w:sz="0" w:space="0" w:color="auto"/>
        <w:right w:val="none" w:sz="0" w:space="0" w:color="auto"/>
      </w:divBdr>
    </w:div>
    <w:div w:id="1646281512">
      <w:bodyDiv w:val="1"/>
      <w:marLeft w:val="0"/>
      <w:marRight w:val="0"/>
      <w:marTop w:val="0"/>
      <w:marBottom w:val="0"/>
      <w:divBdr>
        <w:top w:val="none" w:sz="0" w:space="0" w:color="auto"/>
        <w:left w:val="none" w:sz="0" w:space="0" w:color="auto"/>
        <w:bottom w:val="none" w:sz="0" w:space="0" w:color="auto"/>
        <w:right w:val="none" w:sz="0" w:space="0" w:color="auto"/>
      </w:divBdr>
    </w:div>
    <w:div w:id="1646859852">
      <w:bodyDiv w:val="1"/>
      <w:marLeft w:val="0"/>
      <w:marRight w:val="0"/>
      <w:marTop w:val="0"/>
      <w:marBottom w:val="0"/>
      <w:divBdr>
        <w:top w:val="none" w:sz="0" w:space="0" w:color="auto"/>
        <w:left w:val="none" w:sz="0" w:space="0" w:color="auto"/>
        <w:bottom w:val="none" w:sz="0" w:space="0" w:color="auto"/>
        <w:right w:val="none" w:sz="0" w:space="0" w:color="auto"/>
      </w:divBdr>
    </w:div>
    <w:div w:id="1647277995">
      <w:bodyDiv w:val="1"/>
      <w:marLeft w:val="0"/>
      <w:marRight w:val="0"/>
      <w:marTop w:val="0"/>
      <w:marBottom w:val="0"/>
      <w:divBdr>
        <w:top w:val="none" w:sz="0" w:space="0" w:color="auto"/>
        <w:left w:val="none" w:sz="0" w:space="0" w:color="auto"/>
        <w:bottom w:val="none" w:sz="0" w:space="0" w:color="auto"/>
        <w:right w:val="none" w:sz="0" w:space="0" w:color="auto"/>
      </w:divBdr>
    </w:div>
    <w:div w:id="1647706345">
      <w:bodyDiv w:val="1"/>
      <w:marLeft w:val="0"/>
      <w:marRight w:val="0"/>
      <w:marTop w:val="0"/>
      <w:marBottom w:val="0"/>
      <w:divBdr>
        <w:top w:val="none" w:sz="0" w:space="0" w:color="auto"/>
        <w:left w:val="none" w:sz="0" w:space="0" w:color="auto"/>
        <w:bottom w:val="none" w:sz="0" w:space="0" w:color="auto"/>
        <w:right w:val="none" w:sz="0" w:space="0" w:color="auto"/>
      </w:divBdr>
    </w:div>
    <w:div w:id="1648515308">
      <w:bodyDiv w:val="1"/>
      <w:marLeft w:val="0"/>
      <w:marRight w:val="0"/>
      <w:marTop w:val="0"/>
      <w:marBottom w:val="0"/>
      <w:divBdr>
        <w:top w:val="none" w:sz="0" w:space="0" w:color="auto"/>
        <w:left w:val="none" w:sz="0" w:space="0" w:color="auto"/>
        <w:bottom w:val="none" w:sz="0" w:space="0" w:color="auto"/>
        <w:right w:val="none" w:sz="0" w:space="0" w:color="auto"/>
      </w:divBdr>
    </w:div>
    <w:div w:id="1649168522">
      <w:bodyDiv w:val="1"/>
      <w:marLeft w:val="0"/>
      <w:marRight w:val="0"/>
      <w:marTop w:val="0"/>
      <w:marBottom w:val="0"/>
      <w:divBdr>
        <w:top w:val="none" w:sz="0" w:space="0" w:color="auto"/>
        <w:left w:val="none" w:sz="0" w:space="0" w:color="auto"/>
        <w:bottom w:val="none" w:sz="0" w:space="0" w:color="auto"/>
        <w:right w:val="none" w:sz="0" w:space="0" w:color="auto"/>
      </w:divBdr>
    </w:div>
    <w:div w:id="1650015257">
      <w:bodyDiv w:val="1"/>
      <w:marLeft w:val="0"/>
      <w:marRight w:val="0"/>
      <w:marTop w:val="0"/>
      <w:marBottom w:val="0"/>
      <w:divBdr>
        <w:top w:val="none" w:sz="0" w:space="0" w:color="auto"/>
        <w:left w:val="none" w:sz="0" w:space="0" w:color="auto"/>
        <w:bottom w:val="none" w:sz="0" w:space="0" w:color="auto"/>
        <w:right w:val="none" w:sz="0" w:space="0" w:color="auto"/>
      </w:divBdr>
    </w:div>
    <w:div w:id="1650206564">
      <w:bodyDiv w:val="1"/>
      <w:marLeft w:val="0"/>
      <w:marRight w:val="0"/>
      <w:marTop w:val="0"/>
      <w:marBottom w:val="0"/>
      <w:divBdr>
        <w:top w:val="none" w:sz="0" w:space="0" w:color="auto"/>
        <w:left w:val="none" w:sz="0" w:space="0" w:color="auto"/>
        <w:bottom w:val="none" w:sz="0" w:space="0" w:color="auto"/>
        <w:right w:val="none" w:sz="0" w:space="0" w:color="auto"/>
      </w:divBdr>
    </w:div>
    <w:div w:id="1650210580">
      <w:bodyDiv w:val="1"/>
      <w:marLeft w:val="0"/>
      <w:marRight w:val="0"/>
      <w:marTop w:val="0"/>
      <w:marBottom w:val="0"/>
      <w:divBdr>
        <w:top w:val="none" w:sz="0" w:space="0" w:color="auto"/>
        <w:left w:val="none" w:sz="0" w:space="0" w:color="auto"/>
        <w:bottom w:val="none" w:sz="0" w:space="0" w:color="auto"/>
        <w:right w:val="none" w:sz="0" w:space="0" w:color="auto"/>
      </w:divBdr>
    </w:div>
    <w:div w:id="1655524095">
      <w:bodyDiv w:val="1"/>
      <w:marLeft w:val="0"/>
      <w:marRight w:val="0"/>
      <w:marTop w:val="0"/>
      <w:marBottom w:val="0"/>
      <w:divBdr>
        <w:top w:val="none" w:sz="0" w:space="0" w:color="auto"/>
        <w:left w:val="none" w:sz="0" w:space="0" w:color="auto"/>
        <w:bottom w:val="none" w:sz="0" w:space="0" w:color="auto"/>
        <w:right w:val="none" w:sz="0" w:space="0" w:color="auto"/>
      </w:divBdr>
    </w:div>
    <w:div w:id="1656646122">
      <w:bodyDiv w:val="1"/>
      <w:marLeft w:val="0"/>
      <w:marRight w:val="0"/>
      <w:marTop w:val="0"/>
      <w:marBottom w:val="0"/>
      <w:divBdr>
        <w:top w:val="none" w:sz="0" w:space="0" w:color="auto"/>
        <w:left w:val="none" w:sz="0" w:space="0" w:color="auto"/>
        <w:bottom w:val="none" w:sz="0" w:space="0" w:color="auto"/>
        <w:right w:val="none" w:sz="0" w:space="0" w:color="auto"/>
      </w:divBdr>
    </w:div>
    <w:div w:id="1657029744">
      <w:bodyDiv w:val="1"/>
      <w:marLeft w:val="0"/>
      <w:marRight w:val="0"/>
      <w:marTop w:val="0"/>
      <w:marBottom w:val="0"/>
      <w:divBdr>
        <w:top w:val="none" w:sz="0" w:space="0" w:color="auto"/>
        <w:left w:val="none" w:sz="0" w:space="0" w:color="auto"/>
        <w:bottom w:val="none" w:sz="0" w:space="0" w:color="auto"/>
        <w:right w:val="none" w:sz="0" w:space="0" w:color="auto"/>
      </w:divBdr>
    </w:div>
    <w:div w:id="1661546079">
      <w:bodyDiv w:val="1"/>
      <w:marLeft w:val="0"/>
      <w:marRight w:val="0"/>
      <w:marTop w:val="0"/>
      <w:marBottom w:val="0"/>
      <w:divBdr>
        <w:top w:val="none" w:sz="0" w:space="0" w:color="auto"/>
        <w:left w:val="none" w:sz="0" w:space="0" w:color="auto"/>
        <w:bottom w:val="none" w:sz="0" w:space="0" w:color="auto"/>
        <w:right w:val="none" w:sz="0" w:space="0" w:color="auto"/>
      </w:divBdr>
    </w:div>
    <w:div w:id="1661687566">
      <w:bodyDiv w:val="1"/>
      <w:marLeft w:val="0"/>
      <w:marRight w:val="0"/>
      <w:marTop w:val="0"/>
      <w:marBottom w:val="0"/>
      <w:divBdr>
        <w:top w:val="none" w:sz="0" w:space="0" w:color="auto"/>
        <w:left w:val="none" w:sz="0" w:space="0" w:color="auto"/>
        <w:bottom w:val="none" w:sz="0" w:space="0" w:color="auto"/>
        <w:right w:val="none" w:sz="0" w:space="0" w:color="auto"/>
      </w:divBdr>
    </w:div>
    <w:div w:id="1666123547">
      <w:bodyDiv w:val="1"/>
      <w:marLeft w:val="0"/>
      <w:marRight w:val="0"/>
      <w:marTop w:val="0"/>
      <w:marBottom w:val="0"/>
      <w:divBdr>
        <w:top w:val="none" w:sz="0" w:space="0" w:color="auto"/>
        <w:left w:val="none" w:sz="0" w:space="0" w:color="auto"/>
        <w:bottom w:val="none" w:sz="0" w:space="0" w:color="auto"/>
        <w:right w:val="none" w:sz="0" w:space="0" w:color="auto"/>
      </w:divBdr>
    </w:div>
    <w:div w:id="1668635898">
      <w:bodyDiv w:val="1"/>
      <w:marLeft w:val="0"/>
      <w:marRight w:val="0"/>
      <w:marTop w:val="0"/>
      <w:marBottom w:val="0"/>
      <w:divBdr>
        <w:top w:val="none" w:sz="0" w:space="0" w:color="auto"/>
        <w:left w:val="none" w:sz="0" w:space="0" w:color="auto"/>
        <w:bottom w:val="none" w:sz="0" w:space="0" w:color="auto"/>
        <w:right w:val="none" w:sz="0" w:space="0" w:color="auto"/>
      </w:divBdr>
    </w:div>
    <w:div w:id="1670399529">
      <w:bodyDiv w:val="1"/>
      <w:marLeft w:val="0"/>
      <w:marRight w:val="0"/>
      <w:marTop w:val="0"/>
      <w:marBottom w:val="0"/>
      <w:divBdr>
        <w:top w:val="none" w:sz="0" w:space="0" w:color="auto"/>
        <w:left w:val="none" w:sz="0" w:space="0" w:color="auto"/>
        <w:bottom w:val="none" w:sz="0" w:space="0" w:color="auto"/>
        <w:right w:val="none" w:sz="0" w:space="0" w:color="auto"/>
      </w:divBdr>
    </w:div>
    <w:div w:id="1679699313">
      <w:bodyDiv w:val="1"/>
      <w:marLeft w:val="0"/>
      <w:marRight w:val="0"/>
      <w:marTop w:val="0"/>
      <w:marBottom w:val="0"/>
      <w:divBdr>
        <w:top w:val="none" w:sz="0" w:space="0" w:color="auto"/>
        <w:left w:val="none" w:sz="0" w:space="0" w:color="auto"/>
        <w:bottom w:val="none" w:sz="0" w:space="0" w:color="auto"/>
        <w:right w:val="none" w:sz="0" w:space="0" w:color="auto"/>
      </w:divBdr>
    </w:div>
    <w:div w:id="1684356225">
      <w:bodyDiv w:val="1"/>
      <w:marLeft w:val="0"/>
      <w:marRight w:val="0"/>
      <w:marTop w:val="0"/>
      <w:marBottom w:val="0"/>
      <w:divBdr>
        <w:top w:val="none" w:sz="0" w:space="0" w:color="auto"/>
        <w:left w:val="none" w:sz="0" w:space="0" w:color="auto"/>
        <w:bottom w:val="none" w:sz="0" w:space="0" w:color="auto"/>
        <w:right w:val="none" w:sz="0" w:space="0" w:color="auto"/>
      </w:divBdr>
    </w:div>
    <w:div w:id="1686051522">
      <w:bodyDiv w:val="1"/>
      <w:marLeft w:val="0"/>
      <w:marRight w:val="0"/>
      <w:marTop w:val="0"/>
      <w:marBottom w:val="0"/>
      <w:divBdr>
        <w:top w:val="none" w:sz="0" w:space="0" w:color="auto"/>
        <w:left w:val="none" w:sz="0" w:space="0" w:color="auto"/>
        <w:bottom w:val="none" w:sz="0" w:space="0" w:color="auto"/>
        <w:right w:val="none" w:sz="0" w:space="0" w:color="auto"/>
      </w:divBdr>
    </w:div>
    <w:div w:id="1687095340">
      <w:bodyDiv w:val="1"/>
      <w:marLeft w:val="0"/>
      <w:marRight w:val="0"/>
      <w:marTop w:val="0"/>
      <w:marBottom w:val="0"/>
      <w:divBdr>
        <w:top w:val="none" w:sz="0" w:space="0" w:color="auto"/>
        <w:left w:val="none" w:sz="0" w:space="0" w:color="auto"/>
        <w:bottom w:val="none" w:sz="0" w:space="0" w:color="auto"/>
        <w:right w:val="none" w:sz="0" w:space="0" w:color="auto"/>
      </w:divBdr>
    </w:div>
    <w:div w:id="1688361120">
      <w:bodyDiv w:val="1"/>
      <w:marLeft w:val="0"/>
      <w:marRight w:val="0"/>
      <w:marTop w:val="0"/>
      <w:marBottom w:val="0"/>
      <w:divBdr>
        <w:top w:val="none" w:sz="0" w:space="0" w:color="auto"/>
        <w:left w:val="none" w:sz="0" w:space="0" w:color="auto"/>
        <w:bottom w:val="none" w:sz="0" w:space="0" w:color="auto"/>
        <w:right w:val="none" w:sz="0" w:space="0" w:color="auto"/>
      </w:divBdr>
    </w:div>
    <w:div w:id="1688478754">
      <w:bodyDiv w:val="1"/>
      <w:marLeft w:val="0"/>
      <w:marRight w:val="0"/>
      <w:marTop w:val="0"/>
      <w:marBottom w:val="0"/>
      <w:divBdr>
        <w:top w:val="none" w:sz="0" w:space="0" w:color="auto"/>
        <w:left w:val="none" w:sz="0" w:space="0" w:color="auto"/>
        <w:bottom w:val="none" w:sz="0" w:space="0" w:color="auto"/>
        <w:right w:val="none" w:sz="0" w:space="0" w:color="auto"/>
      </w:divBdr>
    </w:div>
    <w:div w:id="1692608839">
      <w:bodyDiv w:val="1"/>
      <w:marLeft w:val="0"/>
      <w:marRight w:val="0"/>
      <w:marTop w:val="0"/>
      <w:marBottom w:val="0"/>
      <w:divBdr>
        <w:top w:val="none" w:sz="0" w:space="0" w:color="auto"/>
        <w:left w:val="none" w:sz="0" w:space="0" w:color="auto"/>
        <w:bottom w:val="none" w:sz="0" w:space="0" w:color="auto"/>
        <w:right w:val="none" w:sz="0" w:space="0" w:color="auto"/>
      </w:divBdr>
    </w:div>
    <w:div w:id="1702852451">
      <w:bodyDiv w:val="1"/>
      <w:marLeft w:val="0"/>
      <w:marRight w:val="0"/>
      <w:marTop w:val="0"/>
      <w:marBottom w:val="0"/>
      <w:divBdr>
        <w:top w:val="none" w:sz="0" w:space="0" w:color="auto"/>
        <w:left w:val="none" w:sz="0" w:space="0" w:color="auto"/>
        <w:bottom w:val="none" w:sz="0" w:space="0" w:color="auto"/>
        <w:right w:val="none" w:sz="0" w:space="0" w:color="auto"/>
      </w:divBdr>
    </w:div>
    <w:div w:id="1704473869">
      <w:bodyDiv w:val="1"/>
      <w:marLeft w:val="0"/>
      <w:marRight w:val="0"/>
      <w:marTop w:val="0"/>
      <w:marBottom w:val="0"/>
      <w:divBdr>
        <w:top w:val="none" w:sz="0" w:space="0" w:color="auto"/>
        <w:left w:val="none" w:sz="0" w:space="0" w:color="auto"/>
        <w:bottom w:val="none" w:sz="0" w:space="0" w:color="auto"/>
        <w:right w:val="none" w:sz="0" w:space="0" w:color="auto"/>
      </w:divBdr>
    </w:div>
    <w:div w:id="1715887071">
      <w:bodyDiv w:val="1"/>
      <w:marLeft w:val="0"/>
      <w:marRight w:val="0"/>
      <w:marTop w:val="0"/>
      <w:marBottom w:val="0"/>
      <w:divBdr>
        <w:top w:val="none" w:sz="0" w:space="0" w:color="auto"/>
        <w:left w:val="none" w:sz="0" w:space="0" w:color="auto"/>
        <w:bottom w:val="none" w:sz="0" w:space="0" w:color="auto"/>
        <w:right w:val="none" w:sz="0" w:space="0" w:color="auto"/>
      </w:divBdr>
    </w:div>
    <w:div w:id="1722172847">
      <w:bodyDiv w:val="1"/>
      <w:marLeft w:val="0"/>
      <w:marRight w:val="0"/>
      <w:marTop w:val="0"/>
      <w:marBottom w:val="0"/>
      <w:divBdr>
        <w:top w:val="none" w:sz="0" w:space="0" w:color="auto"/>
        <w:left w:val="none" w:sz="0" w:space="0" w:color="auto"/>
        <w:bottom w:val="none" w:sz="0" w:space="0" w:color="auto"/>
        <w:right w:val="none" w:sz="0" w:space="0" w:color="auto"/>
      </w:divBdr>
    </w:div>
    <w:div w:id="1723208571">
      <w:bodyDiv w:val="1"/>
      <w:marLeft w:val="0"/>
      <w:marRight w:val="0"/>
      <w:marTop w:val="0"/>
      <w:marBottom w:val="0"/>
      <w:divBdr>
        <w:top w:val="none" w:sz="0" w:space="0" w:color="auto"/>
        <w:left w:val="none" w:sz="0" w:space="0" w:color="auto"/>
        <w:bottom w:val="none" w:sz="0" w:space="0" w:color="auto"/>
        <w:right w:val="none" w:sz="0" w:space="0" w:color="auto"/>
      </w:divBdr>
    </w:div>
    <w:div w:id="1728067505">
      <w:bodyDiv w:val="1"/>
      <w:marLeft w:val="0"/>
      <w:marRight w:val="0"/>
      <w:marTop w:val="0"/>
      <w:marBottom w:val="0"/>
      <w:divBdr>
        <w:top w:val="none" w:sz="0" w:space="0" w:color="auto"/>
        <w:left w:val="none" w:sz="0" w:space="0" w:color="auto"/>
        <w:bottom w:val="none" w:sz="0" w:space="0" w:color="auto"/>
        <w:right w:val="none" w:sz="0" w:space="0" w:color="auto"/>
      </w:divBdr>
    </w:div>
    <w:div w:id="1733115158">
      <w:bodyDiv w:val="1"/>
      <w:marLeft w:val="0"/>
      <w:marRight w:val="0"/>
      <w:marTop w:val="0"/>
      <w:marBottom w:val="0"/>
      <w:divBdr>
        <w:top w:val="none" w:sz="0" w:space="0" w:color="auto"/>
        <w:left w:val="none" w:sz="0" w:space="0" w:color="auto"/>
        <w:bottom w:val="none" w:sz="0" w:space="0" w:color="auto"/>
        <w:right w:val="none" w:sz="0" w:space="0" w:color="auto"/>
      </w:divBdr>
    </w:div>
    <w:div w:id="1741904744">
      <w:bodyDiv w:val="1"/>
      <w:marLeft w:val="0"/>
      <w:marRight w:val="0"/>
      <w:marTop w:val="0"/>
      <w:marBottom w:val="0"/>
      <w:divBdr>
        <w:top w:val="none" w:sz="0" w:space="0" w:color="auto"/>
        <w:left w:val="none" w:sz="0" w:space="0" w:color="auto"/>
        <w:bottom w:val="none" w:sz="0" w:space="0" w:color="auto"/>
        <w:right w:val="none" w:sz="0" w:space="0" w:color="auto"/>
      </w:divBdr>
    </w:div>
    <w:div w:id="1745909957">
      <w:bodyDiv w:val="1"/>
      <w:marLeft w:val="0"/>
      <w:marRight w:val="0"/>
      <w:marTop w:val="0"/>
      <w:marBottom w:val="0"/>
      <w:divBdr>
        <w:top w:val="none" w:sz="0" w:space="0" w:color="auto"/>
        <w:left w:val="none" w:sz="0" w:space="0" w:color="auto"/>
        <w:bottom w:val="none" w:sz="0" w:space="0" w:color="auto"/>
        <w:right w:val="none" w:sz="0" w:space="0" w:color="auto"/>
      </w:divBdr>
    </w:div>
    <w:div w:id="1754625945">
      <w:bodyDiv w:val="1"/>
      <w:marLeft w:val="0"/>
      <w:marRight w:val="0"/>
      <w:marTop w:val="0"/>
      <w:marBottom w:val="0"/>
      <w:divBdr>
        <w:top w:val="none" w:sz="0" w:space="0" w:color="auto"/>
        <w:left w:val="none" w:sz="0" w:space="0" w:color="auto"/>
        <w:bottom w:val="none" w:sz="0" w:space="0" w:color="auto"/>
        <w:right w:val="none" w:sz="0" w:space="0" w:color="auto"/>
      </w:divBdr>
    </w:div>
    <w:div w:id="1756515428">
      <w:bodyDiv w:val="1"/>
      <w:marLeft w:val="0"/>
      <w:marRight w:val="0"/>
      <w:marTop w:val="0"/>
      <w:marBottom w:val="0"/>
      <w:divBdr>
        <w:top w:val="none" w:sz="0" w:space="0" w:color="auto"/>
        <w:left w:val="none" w:sz="0" w:space="0" w:color="auto"/>
        <w:bottom w:val="none" w:sz="0" w:space="0" w:color="auto"/>
        <w:right w:val="none" w:sz="0" w:space="0" w:color="auto"/>
      </w:divBdr>
    </w:div>
    <w:div w:id="1760248546">
      <w:bodyDiv w:val="1"/>
      <w:marLeft w:val="0"/>
      <w:marRight w:val="0"/>
      <w:marTop w:val="0"/>
      <w:marBottom w:val="0"/>
      <w:divBdr>
        <w:top w:val="none" w:sz="0" w:space="0" w:color="auto"/>
        <w:left w:val="none" w:sz="0" w:space="0" w:color="auto"/>
        <w:bottom w:val="none" w:sz="0" w:space="0" w:color="auto"/>
        <w:right w:val="none" w:sz="0" w:space="0" w:color="auto"/>
      </w:divBdr>
    </w:div>
    <w:div w:id="1765028741">
      <w:bodyDiv w:val="1"/>
      <w:marLeft w:val="0"/>
      <w:marRight w:val="0"/>
      <w:marTop w:val="0"/>
      <w:marBottom w:val="0"/>
      <w:divBdr>
        <w:top w:val="none" w:sz="0" w:space="0" w:color="auto"/>
        <w:left w:val="none" w:sz="0" w:space="0" w:color="auto"/>
        <w:bottom w:val="none" w:sz="0" w:space="0" w:color="auto"/>
        <w:right w:val="none" w:sz="0" w:space="0" w:color="auto"/>
      </w:divBdr>
    </w:div>
    <w:div w:id="1766608177">
      <w:bodyDiv w:val="1"/>
      <w:marLeft w:val="0"/>
      <w:marRight w:val="0"/>
      <w:marTop w:val="0"/>
      <w:marBottom w:val="0"/>
      <w:divBdr>
        <w:top w:val="none" w:sz="0" w:space="0" w:color="auto"/>
        <w:left w:val="none" w:sz="0" w:space="0" w:color="auto"/>
        <w:bottom w:val="none" w:sz="0" w:space="0" w:color="auto"/>
        <w:right w:val="none" w:sz="0" w:space="0" w:color="auto"/>
      </w:divBdr>
    </w:div>
    <w:div w:id="1771200091">
      <w:bodyDiv w:val="1"/>
      <w:marLeft w:val="0"/>
      <w:marRight w:val="0"/>
      <w:marTop w:val="0"/>
      <w:marBottom w:val="0"/>
      <w:divBdr>
        <w:top w:val="none" w:sz="0" w:space="0" w:color="auto"/>
        <w:left w:val="none" w:sz="0" w:space="0" w:color="auto"/>
        <w:bottom w:val="none" w:sz="0" w:space="0" w:color="auto"/>
        <w:right w:val="none" w:sz="0" w:space="0" w:color="auto"/>
      </w:divBdr>
    </w:div>
    <w:div w:id="1774473087">
      <w:bodyDiv w:val="1"/>
      <w:marLeft w:val="0"/>
      <w:marRight w:val="0"/>
      <w:marTop w:val="0"/>
      <w:marBottom w:val="0"/>
      <w:divBdr>
        <w:top w:val="none" w:sz="0" w:space="0" w:color="auto"/>
        <w:left w:val="none" w:sz="0" w:space="0" w:color="auto"/>
        <w:bottom w:val="none" w:sz="0" w:space="0" w:color="auto"/>
        <w:right w:val="none" w:sz="0" w:space="0" w:color="auto"/>
      </w:divBdr>
    </w:div>
    <w:div w:id="1775713186">
      <w:bodyDiv w:val="1"/>
      <w:marLeft w:val="0"/>
      <w:marRight w:val="0"/>
      <w:marTop w:val="0"/>
      <w:marBottom w:val="0"/>
      <w:divBdr>
        <w:top w:val="none" w:sz="0" w:space="0" w:color="auto"/>
        <w:left w:val="none" w:sz="0" w:space="0" w:color="auto"/>
        <w:bottom w:val="none" w:sz="0" w:space="0" w:color="auto"/>
        <w:right w:val="none" w:sz="0" w:space="0" w:color="auto"/>
      </w:divBdr>
    </w:div>
    <w:div w:id="1778018191">
      <w:bodyDiv w:val="1"/>
      <w:marLeft w:val="0"/>
      <w:marRight w:val="0"/>
      <w:marTop w:val="0"/>
      <w:marBottom w:val="0"/>
      <w:divBdr>
        <w:top w:val="none" w:sz="0" w:space="0" w:color="auto"/>
        <w:left w:val="none" w:sz="0" w:space="0" w:color="auto"/>
        <w:bottom w:val="none" w:sz="0" w:space="0" w:color="auto"/>
        <w:right w:val="none" w:sz="0" w:space="0" w:color="auto"/>
      </w:divBdr>
    </w:div>
    <w:div w:id="1787849200">
      <w:bodyDiv w:val="1"/>
      <w:marLeft w:val="0"/>
      <w:marRight w:val="0"/>
      <w:marTop w:val="0"/>
      <w:marBottom w:val="0"/>
      <w:divBdr>
        <w:top w:val="none" w:sz="0" w:space="0" w:color="auto"/>
        <w:left w:val="none" w:sz="0" w:space="0" w:color="auto"/>
        <w:bottom w:val="none" w:sz="0" w:space="0" w:color="auto"/>
        <w:right w:val="none" w:sz="0" w:space="0" w:color="auto"/>
      </w:divBdr>
    </w:div>
    <w:div w:id="1789006131">
      <w:bodyDiv w:val="1"/>
      <w:marLeft w:val="0"/>
      <w:marRight w:val="0"/>
      <w:marTop w:val="0"/>
      <w:marBottom w:val="0"/>
      <w:divBdr>
        <w:top w:val="none" w:sz="0" w:space="0" w:color="auto"/>
        <w:left w:val="none" w:sz="0" w:space="0" w:color="auto"/>
        <w:bottom w:val="none" w:sz="0" w:space="0" w:color="auto"/>
        <w:right w:val="none" w:sz="0" w:space="0" w:color="auto"/>
      </w:divBdr>
    </w:div>
    <w:div w:id="1794207909">
      <w:bodyDiv w:val="1"/>
      <w:marLeft w:val="0"/>
      <w:marRight w:val="0"/>
      <w:marTop w:val="0"/>
      <w:marBottom w:val="0"/>
      <w:divBdr>
        <w:top w:val="none" w:sz="0" w:space="0" w:color="auto"/>
        <w:left w:val="none" w:sz="0" w:space="0" w:color="auto"/>
        <w:bottom w:val="none" w:sz="0" w:space="0" w:color="auto"/>
        <w:right w:val="none" w:sz="0" w:space="0" w:color="auto"/>
      </w:divBdr>
    </w:div>
    <w:div w:id="1796172714">
      <w:bodyDiv w:val="1"/>
      <w:marLeft w:val="0"/>
      <w:marRight w:val="0"/>
      <w:marTop w:val="0"/>
      <w:marBottom w:val="0"/>
      <w:divBdr>
        <w:top w:val="none" w:sz="0" w:space="0" w:color="auto"/>
        <w:left w:val="none" w:sz="0" w:space="0" w:color="auto"/>
        <w:bottom w:val="none" w:sz="0" w:space="0" w:color="auto"/>
        <w:right w:val="none" w:sz="0" w:space="0" w:color="auto"/>
      </w:divBdr>
    </w:div>
    <w:div w:id="1797672379">
      <w:bodyDiv w:val="1"/>
      <w:marLeft w:val="0"/>
      <w:marRight w:val="0"/>
      <w:marTop w:val="0"/>
      <w:marBottom w:val="0"/>
      <w:divBdr>
        <w:top w:val="none" w:sz="0" w:space="0" w:color="auto"/>
        <w:left w:val="none" w:sz="0" w:space="0" w:color="auto"/>
        <w:bottom w:val="none" w:sz="0" w:space="0" w:color="auto"/>
        <w:right w:val="none" w:sz="0" w:space="0" w:color="auto"/>
      </w:divBdr>
    </w:div>
    <w:div w:id="1805541389">
      <w:bodyDiv w:val="1"/>
      <w:marLeft w:val="0"/>
      <w:marRight w:val="0"/>
      <w:marTop w:val="0"/>
      <w:marBottom w:val="0"/>
      <w:divBdr>
        <w:top w:val="none" w:sz="0" w:space="0" w:color="auto"/>
        <w:left w:val="none" w:sz="0" w:space="0" w:color="auto"/>
        <w:bottom w:val="none" w:sz="0" w:space="0" w:color="auto"/>
        <w:right w:val="none" w:sz="0" w:space="0" w:color="auto"/>
      </w:divBdr>
    </w:div>
    <w:div w:id="1807771939">
      <w:bodyDiv w:val="1"/>
      <w:marLeft w:val="0"/>
      <w:marRight w:val="0"/>
      <w:marTop w:val="0"/>
      <w:marBottom w:val="0"/>
      <w:divBdr>
        <w:top w:val="none" w:sz="0" w:space="0" w:color="auto"/>
        <w:left w:val="none" w:sz="0" w:space="0" w:color="auto"/>
        <w:bottom w:val="none" w:sz="0" w:space="0" w:color="auto"/>
        <w:right w:val="none" w:sz="0" w:space="0" w:color="auto"/>
      </w:divBdr>
    </w:div>
    <w:div w:id="1807897306">
      <w:bodyDiv w:val="1"/>
      <w:marLeft w:val="0"/>
      <w:marRight w:val="0"/>
      <w:marTop w:val="0"/>
      <w:marBottom w:val="0"/>
      <w:divBdr>
        <w:top w:val="none" w:sz="0" w:space="0" w:color="auto"/>
        <w:left w:val="none" w:sz="0" w:space="0" w:color="auto"/>
        <w:bottom w:val="none" w:sz="0" w:space="0" w:color="auto"/>
        <w:right w:val="none" w:sz="0" w:space="0" w:color="auto"/>
      </w:divBdr>
    </w:div>
    <w:div w:id="1810629709">
      <w:bodyDiv w:val="1"/>
      <w:marLeft w:val="0"/>
      <w:marRight w:val="0"/>
      <w:marTop w:val="0"/>
      <w:marBottom w:val="0"/>
      <w:divBdr>
        <w:top w:val="none" w:sz="0" w:space="0" w:color="auto"/>
        <w:left w:val="none" w:sz="0" w:space="0" w:color="auto"/>
        <w:bottom w:val="none" w:sz="0" w:space="0" w:color="auto"/>
        <w:right w:val="none" w:sz="0" w:space="0" w:color="auto"/>
      </w:divBdr>
    </w:div>
    <w:div w:id="1810704449">
      <w:bodyDiv w:val="1"/>
      <w:marLeft w:val="0"/>
      <w:marRight w:val="0"/>
      <w:marTop w:val="0"/>
      <w:marBottom w:val="0"/>
      <w:divBdr>
        <w:top w:val="none" w:sz="0" w:space="0" w:color="auto"/>
        <w:left w:val="none" w:sz="0" w:space="0" w:color="auto"/>
        <w:bottom w:val="none" w:sz="0" w:space="0" w:color="auto"/>
        <w:right w:val="none" w:sz="0" w:space="0" w:color="auto"/>
      </w:divBdr>
    </w:div>
    <w:div w:id="1810854458">
      <w:bodyDiv w:val="1"/>
      <w:marLeft w:val="0"/>
      <w:marRight w:val="0"/>
      <w:marTop w:val="0"/>
      <w:marBottom w:val="0"/>
      <w:divBdr>
        <w:top w:val="none" w:sz="0" w:space="0" w:color="auto"/>
        <w:left w:val="none" w:sz="0" w:space="0" w:color="auto"/>
        <w:bottom w:val="none" w:sz="0" w:space="0" w:color="auto"/>
        <w:right w:val="none" w:sz="0" w:space="0" w:color="auto"/>
      </w:divBdr>
    </w:div>
    <w:div w:id="1816993842">
      <w:bodyDiv w:val="1"/>
      <w:marLeft w:val="0"/>
      <w:marRight w:val="0"/>
      <w:marTop w:val="0"/>
      <w:marBottom w:val="0"/>
      <w:divBdr>
        <w:top w:val="none" w:sz="0" w:space="0" w:color="auto"/>
        <w:left w:val="none" w:sz="0" w:space="0" w:color="auto"/>
        <w:bottom w:val="none" w:sz="0" w:space="0" w:color="auto"/>
        <w:right w:val="none" w:sz="0" w:space="0" w:color="auto"/>
      </w:divBdr>
    </w:div>
    <w:div w:id="1817263178">
      <w:bodyDiv w:val="1"/>
      <w:marLeft w:val="0"/>
      <w:marRight w:val="0"/>
      <w:marTop w:val="0"/>
      <w:marBottom w:val="0"/>
      <w:divBdr>
        <w:top w:val="none" w:sz="0" w:space="0" w:color="auto"/>
        <w:left w:val="none" w:sz="0" w:space="0" w:color="auto"/>
        <w:bottom w:val="none" w:sz="0" w:space="0" w:color="auto"/>
        <w:right w:val="none" w:sz="0" w:space="0" w:color="auto"/>
      </w:divBdr>
    </w:div>
    <w:div w:id="1826048659">
      <w:bodyDiv w:val="1"/>
      <w:marLeft w:val="0"/>
      <w:marRight w:val="0"/>
      <w:marTop w:val="0"/>
      <w:marBottom w:val="0"/>
      <w:divBdr>
        <w:top w:val="none" w:sz="0" w:space="0" w:color="auto"/>
        <w:left w:val="none" w:sz="0" w:space="0" w:color="auto"/>
        <w:bottom w:val="none" w:sz="0" w:space="0" w:color="auto"/>
        <w:right w:val="none" w:sz="0" w:space="0" w:color="auto"/>
      </w:divBdr>
    </w:div>
    <w:div w:id="1827629184">
      <w:bodyDiv w:val="1"/>
      <w:marLeft w:val="0"/>
      <w:marRight w:val="0"/>
      <w:marTop w:val="0"/>
      <w:marBottom w:val="0"/>
      <w:divBdr>
        <w:top w:val="none" w:sz="0" w:space="0" w:color="auto"/>
        <w:left w:val="none" w:sz="0" w:space="0" w:color="auto"/>
        <w:bottom w:val="none" w:sz="0" w:space="0" w:color="auto"/>
        <w:right w:val="none" w:sz="0" w:space="0" w:color="auto"/>
      </w:divBdr>
    </w:div>
    <w:div w:id="1844009684">
      <w:bodyDiv w:val="1"/>
      <w:marLeft w:val="0"/>
      <w:marRight w:val="0"/>
      <w:marTop w:val="0"/>
      <w:marBottom w:val="0"/>
      <w:divBdr>
        <w:top w:val="none" w:sz="0" w:space="0" w:color="auto"/>
        <w:left w:val="none" w:sz="0" w:space="0" w:color="auto"/>
        <w:bottom w:val="none" w:sz="0" w:space="0" w:color="auto"/>
        <w:right w:val="none" w:sz="0" w:space="0" w:color="auto"/>
      </w:divBdr>
    </w:div>
    <w:div w:id="1845167549">
      <w:bodyDiv w:val="1"/>
      <w:marLeft w:val="0"/>
      <w:marRight w:val="0"/>
      <w:marTop w:val="0"/>
      <w:marBottom w:val="0"/>
      <w:divBdr>
        <w:top w:val="none" w:sz="0" w:space="0" w:color="auto"/>
        <w:left w:val="none" w:sz="0" w:space="0" w:color="auto"/>
        <w:bottom w:val="none" w:sz="0" w:space="0" w:color="auto"/>
        <w:right w:val="none" w:sz="0" w:space="0" w:color="auto"/>
      </w:divBdr>
    </w:div>
    <w:div w:id="1849447715">
      <w:bodyDiv w:val="1"/>
      <w:marLeft w:val="0"/>
      <w:marRight w:val="0"/>
      <w:marTop w:val="0"/>
      <w:marBottom w:val="0"/>
      <w:divBdr>
        <w:top w:val="none" w:sz="0" w:space="0" w:color="auto"/>
        <w:left w:val="none" w:sz="0" w:space="0" w:color="auto"/>
        <w:bottom w:val="none" w:sz="0" w:space="0" w:color="auto"/>
        <w:right w:val="none" w:sz="0" w:space="0" w:color="auto"/>
      </w:divBdr>
    </w:div>
    <w:div w:id="1851676042">
      <w:bodyDiv w:val="1"/>
      <w:marLeft w:val="0"/>
      <w:marRight w:val="0"/>
      <w:marTop w:val="0"/>
      <w:marBottom w:val="0"/>
      <w:divBdr>
        <w:top w:val="none" w:sz="0" w:space="0" w:color="auto"/>
        <w:left w:val="none" w:sz="0" w:space="0" w:color="auto"/>
        <w:bottom w:val="none" w:sz="0" w:space="0" w:color="auto"/>
        <w:right w:val="none" w:sz="0" w:space="0" w:color="auto"/>
      </w:divBdr>
    </w:div>
    <w:div w:id="1854370290">
      <w:bodyDiv w:val="1"/>
      <w:marLeft w:val="0"/>
      <w:marRight w:val="0"/>
      <w:marTop w:val="0"/>
      <w:marBottom w:val="0"/>
      <w:divBdr>
        <w:top w:val="none" w:sz="0" w:space="0" w:color="auto"/>
        <w:left w:val="none" w:sz="0" w:space="0" w:color="auto"/>
        <w:bottom w:val="none" w:sz="0" w:space="0" w:color="auto"/>
        <w:right w:val="none" w:sz="0" w:space="0" w:color="auto"/>
      </w:divBdr>
    </w:div>
    <w:div w:id="1863473763">
      <w:bodyDiv w:val="1"/>
      <w:marLeft w:val="0"/>
      <w:marRight w:val="0"/>
      <w:marTop w:val="0"/>
      <w:marBottom w:val="0"/>
      <w:divBdr>
        <w:top w:val="none" w:sz="0" w:space="0" w:color="auto"/>
        <w:left w:val="none" w:sz="0" w:space="0" w:color="auto"/>
        <w:bottom w:val="none" w:sz="0" w:space="0" w:color="auto"/>
        <w:right w:val="none" w:sz="0" w:space="0" w:color="auto"/>
      </w:divBdr>
    </w:div>
    <w:div w:id="1863662927">
      <w:bodyDiv w:val="1"/>
      <w:marLeft w:val="0"/>
      <w:marRight w:val="0"/>
      <w:marTop w:val="0"/>
      <w:marBottom w:val="0"/>
      <w:divBdr>
        <w:top w:val="none" w:sz="0" w:space="0" w:color="auto"/>
        <w:left w:val="none" w:sz="0" w:space="0" w:color="auto"/>
        <w:bottom w:val="none" w:sz="0" w:space="0" w:color="auto"/>
        <w:right w:val="none" w:sz="0" w:space="0" w:color="auto"/>
      </w:divBdr>
    </w:div>
    <w:div w:id="1865509702">
      <w:bodyDiv w:val="1"/>
      <w:marLeft w:val="0"/>
      <w:marRight w:val="0"/>
      <w:marTop w:val="0"/>
      <w:marBottom w:val="0"/>
      <w:divBdr>
        <w:top w:val="none" w:sz="0" w:space="0" w:color="auto"/>
        <w:left w:val="none" w:sz="0" w:space="0" w:color="auto"/>
        <w:bottom w:val="none" w:sz="0" w:space="0" w:color="auto"/>
        <w:right w:val="none" w:sz="0" w:space="0" w:color="auto"/>
      </w:divBdr>
    </w:div>
    <w:div w:id="1865828836">
      <w:bodyDiv w:val="1"/>
      <w:marLeft w:val="0"/>
      <w:marRight w:val="0"/>
      <w:marTop w:val="0"/>
      <w:marBottom w:val="0"/>
      <w:divBdr>
        <w:top w:val="none" w:sz="0" w:space="0" w:color="auto"/>
        <w:left w:val="none" w:sz="0" w:space="0" w:color="auto"/>
        <w:bottom w:val="none" w:sz="0" w:space="0" w:color="auto"/>
        <w:right w:val="none" w:sz="0" w:space="0" w:color="auto"/>
      </w:divBdr>
    </w:div>
    <w:div w:id="1866674709">
      <w:bodyDiv w:val="1"/>
      <w:marLeft w:val="0"/>
      <w:marRight w:val="0"/>
      <w:marTop w:val="0"/>
      <w:marBottom w:val="0"/>
      <w:divBdr>
        <w:top w:val="none" w:sz="0" w:space="0" w:color="auto"/>
        <w:left w:val="none" w:sz="0" w:space="0" w:color="auto"/>
        <w:bottom w:val="none" w:sz="0" w:space="0" w:color="auto"/>
        <w:right w:val="none" w:sz="0" w:space="0" w:color="auto"/>
      </w:divBdr>
    </w:div>
    <w:div w:id="1877765953">
      <w:bodyDiv w:val="1"/>
      <w:marLeft w:val="0"/>
      <w:marRight w:val="0"/>
      <w:marTop w:val="0"/>
      <w:marBottom w:val="0"/>
      <w:divBdr>
        <w:top w:val="none" w:sz="0" w:space="0" w:color="auto"/>
        <w:left w:val="none" w:sz="0" w:space="0" w:color="auto"/>
        <w:bottom w:val="none" w:sz="0" w:space="0" w:color="auto"/>
        <w:right w:val="none" w:sz="0" w:space="0" w:color="auto"/>
      </w:divBdr>
    </w:div>
    <w:div w:id="1877965192">
      <w:bodyDiv w:val="1"/>
      <w:marLeft w:val="0"/>
      <w:marRight w:val="0"/>
      <w:marTop w:val="0"/>
      <w:marBottom w:val="0"/>
      <w:divBdr>
        <w:top w:val="none" w:sz="0" w:space="0" w:color="auto"/>
        <w:left w:val="none" w:sz="0" w:space="0" w:color="auto"/>
        <w:bottom w:val="none" w:sz="0" w:space="0" w:color="auto"/>
        <w:right w:val="none" w:sz="0" w:space="0" w:color="auto"/>
      </w:divBdr>
    </w:div>
    <w:div w:id="1880700609">
      <w:bodyDiv w:val="1"/>
      <w:marLeft w:val="0"/>
      <w:marRight w:val="0"/>
      <w:marTop w:val="0"/>
      <w:marBottom w:val="0"/>
      <w:divBdr>
        <w:top w:val="none" w:sz="0" w:space="0" w:color="auto"/>
        <w:left w:val="none" w:sz="0" w:space="0" w:color="auto"/>
        <w:bottom w:val="none" w:sz="0" w:space="0" w:color="auto"/>
        <w:right w:val="none" w:sz="0" w:space="0" w:color="auto"/>
      </w:divBdr>
    </w:div>
    <w:div w:id="1882941803">
      <w:bodyDiv w:val="1"/>
      <w:marLeft w:val="0"/>
      <w:marRight w:val="0"/>
      <w:marTop w:val="0"/>
      <w:marBottom w:val="0"/>
      <w:divBdr>
        <w:top w:val="none" w:sz="0" w:space="0" w:color="auto"/>
        <w:left w:val="none" w:sz="0" w:space="0" w:color="auto"/>
        <w:bottom w:val="none" w:sz="0" w:space="0" w:color="auto"/>
        <w:right w:val="none" w:sz="0" w:space="0" w:color="auto"/>
      </w:divBdr>
    </w:div>
    <w:div w:id="1885094099">
      <w:bodyDiv w:val="1"/>
      <w:marLeft w:val="0"/>
      <w:marRight w:val="0"/>
      <w:marTop w:val="0"/>
      <w:marBottom w:val="0"/>
      <w:divBdr>
        <w:top w:val="none" w:sz="0" w:space="0" w:color="auto"/>
        <w:left w:val="none" w:sz="0" w:space="0" w:color="auto"/>
        <w:bottom w:val="none" w:sz="0" w:space="0" w:color="auto"/>
        <w:right w:val="none" w:sz="0" w:space="0" w:color="auto"/>
      </w:divBdr>
    </w:div>
    <w:div w:id="1886062623">
      <w:bodyDiv w:val="1"/>
      <w:marLeft w:val="0"/>
      <w:marRight w:val="0"/>
      <w:marTop w:val="0"/>
      <w:marBottom w:val="0"/>
      <w:divBdr>
        <w:top w:val="none" w:sz="0" w:space="0" w:color="auto"/>
        <w:left w:val="none" w:sz="0" w:space="0" w:color="auto"/>
        <w:bottom w:val="none" w:sz="0" w:space="0" w:color="auto"/>
        <w:right w:val="none" w:sz="0" w:space="0" w:color="auto"/>
      </w:divBdr>
    </w:div>
    <w:div w:id="1886208813">
      <w:bodyDiv w:val="1"/>
      <w:marLeft w:val="0"/>
      <w:marRight w:val="0"/>
      <w:marTop w:val="0"/>
      <w:marBottom w:val="0"/>
      <w:divBdr>
        <w:top w:val="none" w:sz="0" w:space="0" w:color="auto"/>
        <w:left w:val="none" w:sz="0" w:space="0" w:color="auto"/>
        <w:bottom w:val="none" w:sz="0" w:space="0" w:color="auto"/>
        <w:right w:val="none" w:sz="0" w:space="0" w:color="auto"/>
      </w:divBdr>
    </w:div>
    <w:div w:id="1896041709">
      <w:bodyDiv w:val="1"/>
      <w:marLeft w:val="0"/>
      <w:marRight w:val="0"/>
      <w:marTop w:val="0"/>
      <w:marBottom w:val="0"/>
      <w:divBdr>
        <w:top w:val="none" w:sz="0" w:space="0" w:color="auto"/>
        <w:left w:val="none" w:sz="0" w:space="0" w:color="auto"/>
        <w:bottom w:val="none" w:sz="0" w:space="0" w:color="auto"/>
        <w:right w:val="none" w:sz="0" w:space="0" w:color="auto"/>
      </w:divBdr>
    </w:div>
    <w:div w:id="1911306593">
      <w:bodyDiv w:val="1"/>
      <w:marLeft w:val="0"/>
      <w:marRight w:val="0"/>
      <w:marTop w:val="0"/>
      <w:marBottom w:val="0"/>
      <w:divBdr>
        <w:top w:val="none" w:sz="0" w:space="0" w:color="auto"/>
        <w:left w:val="none" w:sz="0" w:space="0" w:color="auto"/>
        <w:bottom w:val="none" w:sz="0" w:space="0" w:color="auto"/>
        <w:right w:val="none" w:sz="0" w:space="0" w:color="auto"/>
      </w:divBdr>
    </w:div>
    <w:div w:id="1911579178">
      <w:bodyDiv w:val="1"/>
      <w:marLeft w:val="0"/>
      <w:marRight w:val="0"/>
      <w:marTop w:val="0"/>
      <w:marBottom w:val="0"/>
      <w:divBdr>
        <w:top w:val="none" w:sz="0" w:space="0" w:color="auto"/>
        <w:left w:val="none" w:sz="0" w:space="0" w:color="auto"/>
        <w:bottom w:val="none" w:sz="0" w:space="0" w:color="auto"/>
        <w:right w:val="none" w:sz="0" w:space="0" w:color="auto"/>
      </w:divBdr>
    </w:div>
    <w:div w:id="1912502217">
      <w:bodyDiv w:val="1"/>
      <w:marLeft w:val="0"/>
      <w:marRight w:val="0"/>
      <w:marTop w:val="0"/>
      <w:marBottom w:val="0"/>
      <w:divBdr>
        <w:top w:val="none" w:sz="0" w:space="0" w:color="auto"/>
        <w:left w:val="none" w:sz="0" w:space="0" w:color="auto"/>
        <w:bottom w:val="none" w:sz="0" w:space="0" w:color="auto"/>
        <w:right w:val="none" w:sz="0" w:space="0" w:color="auto"/>
      </w:divBdr>
    </w:div>
    <w:div w:id="1913735646">
      <w:bodyDiv w:val="1"/>
      <w:marLeft w:val="0"/>
      <w:marRight w:val="0"/>
      <w:marTop w:val="0"/>
      <w:marBottom w:val="0"/>
      <w:divBdr>
        <w:top w:val="none" w:sz="0" w:space="0" w:color="auto"/>
        <w:left w:val="none" w:sz="0" w:space="0" w:color="auto"/>
        <w:bottom w:val="none" w:sz="0" w:space="0" w:color="auto"/>
        <w:right w:val="none" w:sz="0" w:space="0" w:color="auto"/>
      </w:divBdr>
    </w:div>
    <w:div w:id="1914201306">
      <w:bodyDiv w:val="1"/>
      <w:marLeft w:val="0"/>
      <w:marRight w:val="0"/>
      <w:marTop w:val="0"/>
      <w:marBottom w:val="0"/>
      <w:divBdr>
        <w:top w:val="none" w:sz="0" w:space="0" w:color="auto"/>
        <w:left w:val="none" w:sz="0" w:space="0" w:color="auto"/>
        <w:bottom w:val="none" w:sz="0" w:space="0" w:color="auto"/>
        <w:right w:val="none" w:sz="0" w:space="0" w:color="auto"/>
      </w:divBdr>
    </w:div>
    <w:div w:id="1914856217">
      <w:bodyDiv w:val="1"/>
      <w:marLeft w:val="0"/>
      <w:marRight w:val="0"/>
      <w:marTop w:val="0"/>
      <w:marBottom w:val="0"/>
      <w:divBdr>
        <w:top w:val="none" w:sz="0" w:space="0" w:color="auto"/>
        <w:left w:val="none" w:sz="0" w:space="0" w:color="auto"/>
        <w:bottom w:val="none" w:sz="0" w:space="0" w:color="auto"/>
        <w:right w:val="none" w:sz="0" w:space="0" w:color="auto"/>
      </w:divBdr>
    </w:div>
    <w:div w:id="1918518109">
      <w:bodyDiv w:val="1"/>
      <w:marLeft w:val="0"/>
      <w:marRight w:val="0"/>
      <w:marTop w:val="0"/>
      <w:marBottom w:val="0"/>
      <w:divBdr>
        <w:top w:val="none" w:sz="0" w:space="0" w:color="auto"/>
        <w:left w:val="none" w:sz="0" w:space="0" w:color="auto"/>
        <w:bottom w:val="none" w:sz="0" w:space="0" w:color="auto"/>
        <w:right w:val="none" w:sz="0" w:space="0" w:color="auto"/>
      </w:divBdr>
    </w:div>
    <w:div w:id="1925919469">
      <w:bodyDiv w:val="1"/>
      <w:marLeft w:val="0"/>
      <w:marRight w:val="0"/>
      <w:marTop w:val="0"/>
      <w:marBottom w:val="0"/>
      <w:divBdr>
        <w:top w:val="none" w:sz="0" w:space="0" w:color="auto"/>
        <w:left w:val="none" w:sz="0" w:space="0" w:color="auto"/>
        <w:bottom w:val="none" w:sz="0" w:space="0" w:color="auto"/>
        <w:right w:val="none" w:sz="0" w:space="0" w:color="auto"/>
      </w:divBdr>
    </w:div>
    <w:div w:id="1937059730">
      <w:bodyDiv w:val="1"/>
      <w:marLeft w:val="0"/>
      <w:marRight w:val="0"/>
      <w:marTop w:val="0"/>
      <w:marBottom w:val="0"/>
      <w:divBdr>
        <w:top w:val="none" w:sz="0" w:space="0" w:color="auto"/>
        <w:left w:val="none" w:sz="0" w:space="0" w:color="auto"/>
        <w:bottom w:val="none" w:sz="0" w:space="0" w:color="auto"/>
        <w:right w:val="none" w:sz="0" w:space="0" w:color="auto"/>
      </w:divBdr>
    </w:div>
    <w:div w:id="1939633907">
      <w:bodyDiv w:val="1"/>
      <w:marLeft w:val="0"/>
      <w:marRight w:val="0"/>
      <w:marTop w:val="0"/>
      <w:marBottom w:val="0"/>
      <w:divBdr>
        <w:top w:val="none" w:sz="0" w:space="0" w:color="auto"/>
        <w:left w:val="none" w:sz="0" w:space="0" w:color="auto"/>
        <w:bottom w:val="none" w:sz="0" w:space="0" w:color="auto"/>
        <w:right w:val="none" w:sz="0" w:space="0" w:color="auto"/>
      </w:divBdr>
    </w:div>
    <w:div w:id="1941839729">
      <w:bodyDiv w:val="1"/>
      <w:marLeft w:val="0"/>
      <w:marRight w:val="0"/>
      <w:marTop w:val="0"/>
      <w:marBottom w:val="0"/>
      <w:divBdr>
        <w:top w:val="none" w:sz="0" w:space="0" w:color="auto"/>
        <w:left w:val="none" w:sz="0" w:space="0" w:color="auto"/>
        <w:bottom w:val="none" w:sz="0" w:space="0" w:color="auto"/>
        <w:right w:val="none" w:sz="0" w:space="0" w:color="auto"/>
      </w:divBdr>
    </w:div>
    <w:div w:id="1945072760">
      <w:bodyDiv w:val="1"/>
      <w:marLeft w:val="0"/>
      <w:marRight w:val="0"/>
      <w:marTop w:val="0"/>
      <w:marBottom w:val="0"/>
      <w:divBdr>
        <w:top w:val="none" w:sz="0" w:space="0" w:color="auto"/>
        <w:left w:val="none" w:sz="0" w:space="0" w:color="auto"/>
        <w:bottom w:val="none" w:sz="0" w:space="0" w:color="auto"/>
        <w:right w:val="none" w:sz="0" w:space="0" w:color="auto"/>
      </w:divBdr>
    </w:div>
    <w:div w:id="1952055667">
      <w:bodyDiv w:val="1"/>
      <w:marLeft w:val="0"/>
      <w:marRight w:val="0"/>
      <w:marTop w:val="0"/>
      <w:marBottom w:val="0"/>
      <w:divBdr>
        <w:top w:val="none" w:sz="0" w:space="0" w:color="auto"/>
        <w:left w:val="none" w:sz="0" w:space="0" w:color="auto"/>
        <w:bottom w:val="none" w:sz="0" w:space="0" w:color="auto"/>
        <w:right w:val="none" w:sz="0" w:space="0" w:color="auto"/>
      </w:divBdr>
    </w:div>
    <w:div w:id="1957829117">
      <w:bodyDiv w:val="1"/>
      <w:marLeft w:val="0"/>
      <w:marRight w:val="0"/>
      <w:marTop w:val="0"/>
      <w:marBottom w:val="0"/>
      <w:divBdr>
        <w:top w:val="none" w:sz="0" w:space="0" w:color="auto"/>
        <w:left w:val="none" w:sz="0" w:space="0" w:color="auto"/>
        <w:bottom w:val="none" w:sz="0" w:space="0" w:color="auto"/>
        <w:right w:val="none" w:sz="0" w:space="0" w:color="auto"/>
      </w:divBdr>
    </w:div>
    <w:div w:id="1959799209">
      <w:bodyDiv w:val="1"/>
      <w:marLeft w:val="0"/>
      <w:marRight w:val="0"/>
      <w:marTop w:val="0"/>
      <w:marBottom w:val="0"/>
      <w:divBdr>
        <w:top w:val="none" w:sz="0" w:space="0" w:color="auto"/>
        <w:left w:val="none" w:sz="0" w:space="0" w:color="auto"/>
        <w:bottom w:val="none" w:sz="0" w:space="0" w:color="auto"/>
        <w:right w:val="none" w:sz="0" w:space="0" w:color="auto"/>
      </w:divBdr>
    </w:div>
    <w:div w:id="1960330227">
      <w:bodyDiv w:val="1"/>
      <w:marLeft w:val="0"/>
      <w:marRight w:val="0"/>
      <w:marTop w:val="0"/>
      <w:marBottom w:val="0"/>
      <w:divBdr>
        <w:top w:val="none" w:sz="0" w:space="0" w:color="auto"/>
        <w:left w:val="none" w:sz="0" w:space="0" w:color="auto"/>
        <w:bottom w:val="none" w:sz="0" w:space="0" w:color="auto"/>
        <w:right w:val="none" w:sz="0" w:space="0" w:color="auto"/>
      </w:divBdr>
    </w:div>
    <w:div w:id="1962763735">
      <w:bodyDiv w:val="1"/>
      <w:marLeft w:val="0"/>
      <w:marRight w:val="0"/>
      <w:marTop w:val="0"/>
      <w:marBottom w:val="0"/>
      <w:divBdr>
        <w:top w:val="none" w:sz="0" w:space="0" w:color="auto"/>
        <w:left w:val="none" w:sz="0" w:space="0" w:color="auto"/>
        <w:bottom w:val="none" w:sz="0" w:space="0" w:color="auto"/>
        <w:right w:val="none" w:sz="0" w:space="0" w:color="auto"/>
      </w:divBdr>
    </w:div>
    <w:div w:id="1963610984">
      <w:bodyDiv w:val="1"/>
      <w:marLeft w:val="0"/>
      <w:marRight w:val="0"/>
      <w:marTop w:val="0"/>
      <w:marBottom w:val="0"/>
      <w:divBdr>
        <w:top w:val="none" w:sz="0" w:space="0" w:color="auto"/>
        <w:left w:val="none" w:sz="0" w:space="0" w:color="auto"/>
        <w:bottom w:val="none" w:sz="0" w:space="0" w:color="auto"/>
        <w:right w:val="none" w:sz="0" w:space="0" w:color="auto"/>
      </w:divBdr>
    </w:div>
    <w:div w:id="1968124886">
      <w:bodyDiv w:val="1"/>
      <w:marLeft w:val="0"/>
      <w:marRight w:val="0"/>
      <w:marTop w:val="0"/>
      <w:marBottom w:val="0"/>
      <w:divBdr>
        <w:top w:val="none" w:sz="0" w:space="0" w:color="auto"/>
        <w:left w:val="none" w:sz="0" w:space="0" w:color="auto"/>
        <w:bottom w:val="none" w:sz="0" w:space="0" w:color="auto"/>
        <w:right w:val="none" w:sz="0" w:space="0" w:color="auto"/>
      </w:divBdr>
    </w:div>
    <w:div w:id="1969124487">
      <w:bodyDiv w:val="1"/>
      <w:marLeft w:val="0"/>
      <w:marRight w:val="0"/>
      <w:marTop w:val="0"/>
      <w:marBottom w:val="0"/>
      <w:divBdr>
        <w:top w:val="none" w:sz="0" w:space="0" w:color="auto"/>
        <w:left w:val="none" w:sz="0" w:space="0" w:color="auto"/>
        <w:bottom w:val="none" w:sz="0" w:space="0" w:color="auto"/>
        <w:right w:val="none" w:sz="0" w:space="0" w:color="auto"/>
      </w:divBdr>
    </w:div>
    <w:div w:id="1970935924">
      <w:bodyDiv w:val="1"/>
      <w:marLeft w:val="0"/>
      <w:marRight w:val="0"/>
      <w:marTop w:val="0"/>
      <w:marBottom w:val="0"/>
      <w:divBdr>
        <w:top w:val="none" w:sz="0" w:space="0" w:color="auto"/>
        <w:left w:val="none" w:sz="0" w:space="0" w:color="auto"/>
        <w:bottom w:val="none" w:sz="0" w:space="0" w:color="auto"/>
        <w:right w:val="none" w:sz="0" w:space="0" w:color="auto"/>
      </w:divBdr>
    </w:div>
    <w:div w:id="1978409223">
      <w:bodyDiv w:val="1"/>
      <w:marLeft w:val="0"/>
      <w:marRight w:val="0"/>
      <w:marTop w:val="0"/>
      <w:marBottom w:val="0"/>
      <w:divBdr>
        <w:top w:val="none" w:sz="0" w:space="0" w:color="auto"/>
        <w:left w:val="none" w:sz="0" w:space="0" w:color="auto"/>
        <w:bottom w:val="none" w:sz="0" w:space="0" w:color="auto"/>
        <w:right w:val="none" w:sz="0" w:space="0" w:color="auto"/>
      </w:divBdr>
    </w:div>
    <w:div w:id="1985816664">
      <w:bodyDiv w:val="1"/>
      <w:marLeft w:val="0"/>
      <w:marRight w:val="0"/>
      <w:marTop w:val="0"/>
      <w:marBottom w:val="0"/>
      <w:divBdr>
        <w:top w:val="none" w:sz="0" w:space="0" w:color="auto"/>
        <w:left w:val="none" w:sz="0" w:space="0" w:color="auto"/>
        <w:bottom w:val="none" w:sz="0" w:space="0" w:color="auto"/>
        <w:right w:val="none" w:sz="0" w:space="0" w:color="auto"/>
      </w:divBdr>
    </w:div>
    <w:div w:id="1990858698">
      <w:bodyDiv w:val="1"/>
      <w:marLeft w:val="0"/>
      <w:marRight w:val="0"/>
      <w:marTop w:val="0"/>
      <w:marBottom w:val="0"/>
      <w:divBdr>
        <w:top w:val="none" w:sz="0" w:space="0" w:color="auto"/>
        <w:left w:val="none" w:sz="0" w:space="0" w:color="auto"/>
        <w:bottom w:val="none" w:sz="0" w:space="0" w:color="auto"/>
        <w:right w:val="none" w:sz="0" w:space="0" w:color="auto"/>
      </w:divBdr>
    </w:div>
    <w:div w:id="1990863879">
      <w:bodyDiv w:val="1"/>
      <w:marLeft w:val="0"/>
      <w:marRight w:val="0"/>
      <w:marTop w:val="0"/>
      <w:marBottom w:val="0"/>
      <w:divBdr>
        <w:top w:val="none" w:sz="0" w:space="0" w:color="auto"/>
        <w:left w:val="none" w:sz="0" w:space="0" w:color="auto"/>
        <w:bottom w:val="none" w:sz="0" w:space="0" w:color="auto"/>
        <w:right w:val="none" w:sz="0" w:space="0" w:color="auto"/>
      </w:divBdr>
    </w:div>
    <w:div w:id="1992561597">
      <w:bodyDiv w:val="1"/>
      <w:marLeft w:val="0"/>
      <w:marRight w:val="0"/>
      <w:marTop w:val="0"/>
      <w:marBottom w:val="0"/>
      <w:divBdr>
        <w:top w:val="none" w:sz="0" w:space="0" w:color="auto"/>
        <w:left w:val="none" w:sz="0" w:space="0" w:color="auto"/>
        <w:bottom w:val="none" w:sz="0" w:space="0" w:color="auto"/>
        <w:right w:val="none" w:sz="0" w:space="0" w:color="auto"/>
      </w:divBdr>
      <w:divsChild>
        <w:div w:id="938026710">
          <w:marLeft w:val="0"/>
          <w:marRight w:val="0"/>
          <w:marTop w:val="0"/>
          <w:marBottom w:val="0"/>
          <w:divBdr>
            <w:top w:val="none" w:sz="0" w:space="0" w:color="auto"/>
            <w:left w:val="none" w:sz="0" w:space="0" w:color="auto"/>
            <w:bottom w:val="none" w:sz="0" w:space="0" w:color="auto"/>
            <w:right w:val="none" w:sz="0" w:space="0" w:color="auto"/>
          </w:divBdr>
        </w:div>
      </w:divsChild>
    </w:div>
    <w:div w:id="1993873866">
      <w:bodyDiv w:val="1"/>
      <w:marLeft w:val="0"/>
      <w:marRight w:val="0"/>
      <w:marTop w:val="0"/>
      <w:marBottom w:val="0"/>
      <w:divBdr>
        <w:top w:val="none" w:sz="0" w:space="0" w:color="auto"/>
        <w:left w:val="none" w:sz="0" w:space="0" w:color="auto"/>
        <w:bottom w:val="none" w:sz="0" w:space="0" w:color="auto"/>
        <w:right w:val="none" w:sz="0" w:space="0" w:color="auto"/>
      </w:divBdr>
    </w:div>
    <w:div w:id="1994216443">
      <w:bodyDiv w:val="1"/>
      <w:marLeft w:val="0"/>
      <w:marRight w:val="0"/>
      <w:marTop w:val="0"/>
      <w:marBottom w:val="0"/>
      <w:divBdr>
        <w:top w:val="none" w:sz="0" w:space="0" w:color="auto"/>
        <w:left w:val="none" w:sz="0" w:space="0" w:color="auto"/>
        <w:bottom w:val="none" w:sz="0" w:space="0" w:color="auto"/>
        <w:right w:val="none" w:sz="0" w:space="0" w:color="auto"/>
      </w:divBdr>
    </w:div>
    <w:div w:id="2004621201">
      <w:bodyDiv w:val="1"/>
      <w:marLeft w:val="0"/>
      <w:marRight w:val="0"/>
      <w:marTop w:val="0"/>
      <w:marBottom w:val="0"/>
      <w:divBdr>
        <w:top w:val="none" w:sz="0" w:space="0" w:color="auto"/>
        <w:left w:val="none" w:sz="0" w:space="0" w:color="auto"/>
        <w:bottom w:val="none" w:sz="0" w:space="0" w:color="auto"/>
        <w:right w:val="none" w:sz="0" w:space="0" w:color="auto"/>
      </w:divBdr>
    </w:div>
    <w:div w:id="2009750335">
      <w:bodyDiv w:val="1"/>
      <w:marLeft w:val="0"/>
      <w:marRight w:val="0"/>
      <w:marTop w:val="0"/>
      <w:marBottom w:val="0"/>
      <w:divBdr>
        <w:top w:val="none" w:sz="0" w:space="0" w:color="auto"/>
        <w:left w:val="none" w:sz="0" w:space="0" w:color="auto"/>
        <w:bottom w:val="none" w:sz="0" w:space="0" w:color="auto"/>
        <w:right w:val="none" w:sz="0" w:space="0" w:color="auto"/>
      </w:divBdr>
    </w:div>
    <w:div w:id="2011324016">
      <w:bodyDiv w:val="1"/>
      <w:marLeft w:val="0"/>
      <w:marRight w:val="0"/>
      <w:marTop w:val="0"/>
      <w:marBottom w:val="0"/>
      <w:divBdr>
        <w:top w:val="none" w:sz="0" w:space="0" w:color="auto"/>
        <w:left w:val="none" w:sz="0" w:space="0" w:color="auto"/>
        <w:bottom w:val="none" w:sz="0" w:space="0" w:color="auto"/>
        <w:right w:val="none" w:sz="0" w:space="0" w:color="auto"/>
      </w:divBdr>
    </w:div>
    <w:div w:id="2023701462">
      <w:bodyDiv w:val="1"/>
      <w:marLeft w:val="0"/>
      <w:marRight w:val="0"/>
      <w:marTop w:val="0"/>
      <w:marBottom w:val="0"/>
      <w:divBdr>
        <w:top w:val="none" w:sz="0" w:space="0" w:color="auto"/>
        <w:left w:val="none" w:sz="0" w:space="0" w:color="auto"/>
        <w:bottom w:val="none" w:sz="0" w:space="0" w:color="auto"/>
        <w:right w:val="none" w:sz="0" w:space="0" w:color="auto"/>
      </w:divBdr>
    </w:div>
    <w:div w:id="2031108050">
      <w:bodyDiv w:val="1"/>
      <w:marLeft w:val="0"/>
      <w:marRight w:val="0"/>
      <w:marTop w:val="0"/>
      <w:marBottom w:val="0"/>
      <w:divBdr>
        <w:top w:val="none" w:sz="0" w:space="0" w:color="auto"/>
        <w:left w:val="none" w:sz="0" w:space="0" w:color="auto"/>
        <w:bottom w:val="none" w:sz="0" w:space="0" w:color="auto"/>
        <w:right w:val="none" w:sz="0" w:space="0" w:color="auto"/>
      </w:divBdr>
    </w:div>
    <w:div w:id="2036346987">
      <w:bodyDiv w:val="1"/>
      <w:marLeft w:val="0"/>
      <w:marRight w:val="0"/>
      <w:marTop w:val="0"/>
      <w:marBottom w:val="0"/>
      <w:divBdr>
        <w:top w:val="none" w:sz="0" w:space="0" w:color="auto"/>
        <w:left w:val="none" w:sz="0" w:space="0" w:color="auto"/>
        <w:bottom w:val="none" w:sz="0" w:space="0" w:color="auto"/>
        <w:right w:val="none" w:sz="0" w:space="0" w:color="auto"/>
      </w:divBdr>
    </w:div>
    <w:div w:id="2039240088">
      <w:bodyDiv w:val="1"/>
      <w:marLeft w:val="0"/>
      <w:marRight w:val="0"/>
      <w:marTop w:val="0"/>
      <w:marBottom w:val="0"/>
      <w:divBdr>
        <w:top w:val="none" w:sz="0" w:space="0" w:color="auto"/>
        <w:left w:val="none" w:sz="0" w:space="0" w:color="auto"/>
        <w:bottom w:val="none" w:sz="0" w:space="0" w:color="auto"/>
        <w:right w:val="none" w:sz="0" w:space="0" w:color="auto"/>
      </w:divBdr>
    </w:div>
    <w:div w:id="2039893647">
      <w:bodyDiv w:val="1"/>
      <w:marLeft w:val="0"/>
      <w:marRight w:val="0"/>
      <w:marTop w:val="0"/>
      <w:marBottom w:val="0"/>
      <w:divBdr>
        <w:top w:val="none" w:sz="0" w:space="0" w:color="auto"/>
        <w:left w:val="none" w:sz="0" w:space="0" w:color="auto"/>
        <w:bottom w:val="none" w:sz="0" w:space="0" w:color="auto"/>
        <w:right w:val="none" w:sz="0" w:space="0" w:color="auto"/>
      </w:divBdr>
    </w:div>
    <w:div w:id="2040664833">
      <w:bodyDiv w:val="1"/>
      <w:marLeft w:val="0"/>
      <w:marRight w:val="0"/>
      <w:marTop w:val="0"/>
      <w:marBottom w:val="0"/>
      <w:divBdr>
        <w:top w:val="none" w:sz="0" w:space="0" w:color="auto"/>
        <w:left w:val="none" w:sz="0" w:space="0" w:color="auto"/>
        <w:bottom w:val="none" w:sz="0" w:space="0" w:color="auto"/>
        <w:right w:val="none" w:sz="0" w:space="0" w:color="auto"/>
      </w:divBdr>
    </w:div>
    <w:div w:id="2043168581">
      <w:bodyDiv w:val="1"/>
      <w:marLeft w:val="0"/>
      <w:marRight w:val="0"/>
      <w:marTop w:val="0"/>
      <w:marBottom w:val="0"/>
      <w:divBdr>
        <w:top w:val="none" w:sz="0" w:space="0" w:color="auto"/>
        <w:left w:val="none" w:sz="0" w:space="0" w:color="auto"/>
        <w:bottom w:val="none" w:sz="0" w:space="0" w:color="auto"/>
        <w:right w:val="none" w:sz="0" w:space="0" w:color="auto"/>
      </w:divBdr>
    </w:div>
    <w:div w:id="2045520398">
      <w:bodyDiv w:val="1"/>
      <w:marLeft w:val="0"/>
      <w:marRight w:val="0"/>
      <w:marTop w:val="0"/>
      <w:marBottom w:val="0"/>
      <w:divBdr>
        <w:top w:val="none" w:sz="0" w:space="0" w:color="auto"/>
        <w:left w:val="none" w:sz="0" w:space="0" w:color="auto"/>
        <w:bottom w:val="none" w:sz="0" w:space="0" w:color="auto"/>
        <w:right w:val="none" w:sz="0" w:space="0" w:color="auto"/>
      </w:divBdr>
    </w:div>
    <w:div w:id="2063408361">
      <w:bodyDiv w:val="1"/>
      <w:marLeft w:val="0"/>
      <w:marRight w:val="0"/>
      <w:marTop w:val="0"/>
      <w:marBottom w:val="0"/>
      <w:divBdr>
        <w:top w:val="none" w:sz="0" w:space="0" w:color="auto"/>
        <w:left w:val="none" w:sz="0" w:space="0" w:color="auto"/>
        <w:bottom w:val="none" w:sz="0" w:space="0" w:color="auto"/>
        <w:right w:val="none" w:sz="0" w:space="0" w:color="auto"/>
      </w:divBdr>
    </w:div>
    <w:div w:id="2063675203">
      <w:bodyDiv w:val="1"/>
      <w:marLeft w:val="0"/>
      <w:marRight w:val="0"/>
      <w:marTop w:val="0"/>
      <w:marBottom w:val="0"/>
      <w:divBdr>
        <w:top w:val="none" w:sz="0" w:space="0" w:color="auto"/>
        <w:left w:val="none" w:sz="0" w:space="0" w:color="auto"/>
        <w:bottom w:val="none" w:sz="0" w:space="0" w:color="auto"/>
        <w:right w:val="none" w:sz="0" w:space="0" w:color="auto"/>
      </w:divBdr>
    </w:div>
    <w:div w:id="2066709772">
      <w:bodyDiv w:val="1"/>
      <w:marLeft w:val="0"/>
      <w:marRight w:val="0"/>
      <w:marTop w:val="0"/>
      <w:marBottom w:val="0"/>
      <w:divBdr>
        <w:top w:val="none" w:sz="0" w:space="0" w:color="auto"/>
        <w:left w:val="none" w:sz="0" w:space="0" w:color="auto"/>
        <w:bottom w:val="none" w:sz="0" w:space="0" w:color="auto"/>
        <w:right w:val="none" w:sz="0" w:space="0" w:color="auto"/>
      </w:divBdr>
    </w:div>
    <w:div w:id="2067022636">
      <w:bodyDiv w:val="1"/>
      <w:marLeft w:val="0"/>
      <w:marRight w:val="0"/>
      <w:marTop w:val="0"/>
      <w:marBottom w:val="0"/>
      <w:divBdr>
        <w:top w:val="none" w:sz="0" w:space="0" w:color="auto"/>
        <w:left w:val="none" w:sz="0" w:space="0" w:color="auto"/>
        <w:bottom w:val="none" w:sz="0" w:space="0" w:color="auto"/>
        <w:right w:val="none" w:sz="0" w:space="0" w:color="auto"/>
      </w:divBdr>
    </w:div>
    <w:div w:id="2070767185">
      <w:bodyDiv w:val="1"/>
      <w:marLeft w:val="0"/>
      <w:marRight w:val="0"/>
      <w:marTop w:val="0"/>
      <w:marBottom w:val="0"/>
      <w:divBdr>
        <w:top w:val="none" w:sz="0" w:space="0" w:color="auto"/>
        <w:left w:val="none" w:sz="0" w:space="0" w:color="auto"/>
        <w:bottom w:val="none" w:sz="0" w:space="0" w:color="auto"/>
        <w:right w:val="none" w:sz="0" w:space="0" w:color="auto"/>
      </w:divBdr>
    </w:div>
    <w:div w:id="2070960743">
      <w:bodyDiv w:val="1"/>
      <w:marLeft w:val="0"/>
      <w:marRight w:val="0"/>
      <w:marTop w:val="0"/>
      <w:marBottom w:val="0"/>
      <w:divBdr>
        <w:top w:val="none" w:sz="0" w:space="0" w:color="auto"/>
        <w:left w:val="none" w:sz="0" w:space="0" w:color="auto"/>
        <w:bottom w:val="none" w:sz="0" w:space="0" w:color="auto"/>
        <w:right w:val="none" w:sz="0" w:space="0" w:color="auto"/>
      </w:divBdr>
    </w:div>
    <w:div w:id="2074044003">
      <w:bodyDiv w:val="1"/>
      <w:marLeft w:val="0"/>
      <w:marRight w:val="0"/>
      <w:marTop w:val="0"/>
      <w:marBottom w:val="0"/>
      <w:divBdr>
        <w:top w:val="none" w:sz="0" w:space="0" w:color="auto"/>
        <w:left w:val="none" w:sz="0" w:space="0" w:color="auto"/>
        <w:bottom w:val="none" w:sz="0" w:space="0" w:color="auto"/>
        <w:right w:val="none" w:sz="0" w:space="0" w:color="auto"/>
      </w:divBdr>
    </w:div>
    <w:div w:id="2076664783">
      <w:bodyDiv w:val="1"/>
      <w:marLeft w:val="0"/>
      <w:marRight w:val="0"/>
      <w:marTop w:val="0"/>
      <w:marBottom w:val="0"/>
      <w:divBdr>
        <w:top w:val="none" w:sz="0" w:space="0" w:color="auto"/>
        <w:left w:val="none" w:sz="0" w:space="0" w:color="auto"/>
        <w:bottom w:val="none" w:sz="0" w:space="0" w:color="auto"/>
        <w:right w:val="none" w:sz="0" w:space="0" w:color="auto"/>
      </w:divBdr>
    </w:div>
    <w:div w:id="2082826297">
      <w:bodyDiv w:val="1"/>
      <w:marLeft w:val="0"/>
      <w:marRight w:val="0"/>
      <w:marTop w:val="0"/>
      <w:marBottom w:val="0"/>
      <w:divBdr>
        <w:top w:val="none" w:sz="0" w:space="0" w:color="auto"/>
        <w:left w:val="none" w:sz="0" w:space="0" w:color="auto"/>
        <w:bottom w:val="none" w:sz="0" w:space="0" w:color="auto"/>
        <w:right w:val="none" w:sz="0" w:space="0" w:color="auto"/>
      </w:divBdr>
    </w:div>
    <w:div w:id="2084638126">
      <w:bodyDiv w:val="1"/>
      <w:marLeft w:val="0"/>
      <w:marRight w:val="0"/>
      <w:marTop w:val="0"/>
      <w:marBottom w:val="0"/>
      <w:divBdr>
        <w:top w:val="none" w:sz="0" w:space="0" w:color="auto"/>
        <w:left w:val="none" w:sz="0" w:space="0" w:color="auto"/>
        <w:bottom w:val="none" w:sz="0" w:space="0" w:color="auto"/>
        <w:right w:val="none" w:sz="0" w:space="0" w:color="auto"/>
      </w:divBdr>
    </w:div>
    <w:div w:id="2086490913">
      <w:bodyDiv w:val="1"/>
      <w:marLeft w:val="0"/>
      <w:marRight w:val="0"/>
      <w:marTop w:val="0"/>
      <w:marBottom w:val="0"/>
      <w:divBdr>
        <w:top w:val="none" w:sz="0" w:space="0" w:color="auto"/>
        <w:left w:val="none" w:sz="0" w:space="0" w:color="auto"/>
        <w:bottom w:val="none" w:sz="0" w:space="0" w:color="auto"/>
        <w:right w:val="none" w:sz="0" w:space="0" w:color="auto"/>
      </w:divBdr>
    </w:div>
    <w:div w:id="2091463744">
      <w:bodyDiv w:val="1"/>
      <w:marLeft w:val="0"/>
      <w:marRight w:val="0"/>
      <w:marTop w:val="0"/>
      <w:marBottom w:val="0"/>
      <w:divBdr>
        <w:top w:val="none" w:sz="0" w:space="0" w:color="auto"/>
        <w:left w:val="none" w:sz="0" w:space="0" w:color="auto"/>
        <w:bottom w:val="none" w:sz="0" w:space="0" w:color="auto"/>
        <w:right w:val="none" w:sz="0" w:space="0" w:color="auto"/>
      </w:divBdr>
    </w:div>
    <w:div w:id="2092509318">
      <w:bodyDiv w:val="1"/>
      <w:marLeft w:val="0"/>
      <w:marRight w:val="0"/>
      <w:marTop w:val="0"/>
      <w:marBottom w:val="0"/>
      <w:divBdr>
        <w:top w:val="none" w:sz="0" w:space="0" w:color="auto"/>
        <w:left w:val="none" w:sz="0" w:space="0" w:color="auto"/>
        <w:bottom w:val="none" w:sz="0" w:space="0" w:color="auto"/>
        <w:right w:val="none" w:sz="0" w:space="0" w:color="auto"/>
      </w:divBdr>
    </w:div>
    <w:div w:id="2093774012">
      <w:bodyDiv w:val="1"/>
      <w:marLeft w:val="0"/>
      <w:marRight w:val="0"/>
      <w:marTop w:val="0"/>
      <w:marBottom w:val="0"/>
      <w:divBdr>
        <w:top w:val="none" w:sz="0" w:space="0" w:color="auto"/>
        <w:left w:val="none" w:sz="0" w:space="0" w:color="auto"/>
        <w:bottom w:val="none" w:sz="0" w:space="0" w:color="auto"/>
        <w:right w:val="none" w:sz="0" w:space="0" w:color="auto"/>
      </w:divBdr>
    </w:div>
    <w:div w:id="2095085935">
      <w:bodyDiv w:val="1"/>
      <w:marLeft w:val="0"/>
      <w:marRight w:val="0"/>
      <w:marTop w:val="0"/>
      <w:marBottom w:val="0"/>
      <w:divBdr>
        <w:top w:val="none" w:sz="0" w:space="0" w:color="auto"/>
        <w:left w:val="none" w:sz="0" w:space="0" w:color="auto"/>
        <w:bottom w:val="none" w:sz="0" w:space="0" w:color="auto"/>
        <w:right w:val="none" w:sz="0" w:space="0" w:color="auto"/>
      </w:divBdr>
    </w:div>
    <w:div w:id="2100590203">
      <w:bodyDiv w:val="1"/>
      <w:marLeft w:val="0"/>
      <w:marRight w:val="0"/>
      <w:marTop w:val="0"/>
      <w:marBottom w:val="0"/>
      <w:divBdr>
        <w:top w:val="none" w:sz="0" w:space="0" w:color="auto"/>
        <w:left w:val="none" w:sz="0" w:space="0" w:color="auto"/>
        <w:bottom w:val="none" w:sz="0" w:space="0" w:color="auto"/>
        <w:right w:val="none" w:sz="0" w:space="0" w:color="auto"/>
      </w:divBdr>
    </w:div>
    <w:div w:id="2106539282">
      <w:bodyDiv w:val="1"/>
      <w:marLeft w:val="0"/>
      <w:marRight w:val="0"/>
      <w:marTop w:val="0"/>
      <w:marBottom w:val="0"/>
      <w:divBdr>
        <w:top w:val="none" w:sz="0" w:space="0" w:color="auto"/>
        <w:left w:val="none" w:sz="0" w:space="0" w:color="auto"/>
        <w:bottom w:val="none" w:sz="0" w:space="0" w:color="auto"/>
        <w:right w:val="none" w:sz="0" w:space="0" w:color="auto"/>
      </w:divBdr>
    </w:div>
    <w:div w:id="2107799859">
      <w:bodyDiv w:val="1"/>
      <w:marLeft w:val="0"/>
      <w:marRight w:val="0"/>
      <w:marTop w:val="0"/>
      <w:marBottom w:val="0"/>
      <w:divBdr>
        <w:top w:val="none" w:sz="0" w:space="0" w:color="auto"/>
        <w:left w:val="none" w:sz="0" w:space="0" w:color="auto"/>
        <w:bottom w:val="none" w:sz="0" w:space="0" w:color="auto"/>
        <w:right w:val="none" w:sz="0" w:space="0" w:color="auto"/>
      </w:divBdr>
    </w:div>
    <w:div w:id="2115207165">
      <w:bodyDiv w:val="1"/>
      <w:marLeft w:val="0"/>
      <w:marRight w:val="0"/>
      <w:marTop w:val="0"/>
      <w:marBottom w:val="0"/>
      <w:divBdr>
        <w:top w:val="none" w:sz="0" w:space="0" w:color="auto"/>
        <w:left w:val="none" w:sz="0" w:space="0" w:color="auto"/>
        <w:bottom w:val="none" w:sz="0" w:space="0" w:color="auto"/>
        <w:right w:val="none" w:sz="0" w:space="0" w:color="auto"/>
      </w:divBdr>
    </w:div>
    <w:div w:id="2116636193">
      <w:bodyDiv w:val="1"/>
      <w:marLeft w:val="0"/>
      <w:marRight w:val="0"/>
      <w:marTop w:val="0"/>
      <w:marBottom w:val="0"/>
      <w:divBdr>
        <w:top w:val="none" w:sz="0" w:space="0" w:color="auto"/>
        <w:left w:val="none" w:sz="0" w:space="0" w:color="auto"/>
        <w:bottom w:val="none" w:sz="0" w:space="0" w:color="auto"/>
        <w:right w:val="none" w:sz="0" w:space="0" w:color="auto"/>
      </w:divBdr>
    </w:div>
    <w:div w:id="2118714879">
      <w:bodyDiv w:val="1"/>
      <w:marLeft w:val="0"/>
      <w:marRight w:val="0"/>
      <w:marTop w:val="0"/>
      <w:marBottom w:val="0"/>
      <w:divBdr>
        <w:top w:val="none" w:sz="0" w:space="0" w:color="auto"/>
        <w:left w:val="none" w:sz="0" w:space="0" w:color="auto"/>
        <w:bottom w:val="none" w:sz="0" w:space="0" w:color="auto"/>
        <w:right w:val="none" w:sz="0" w:space="0" w:color="auto"/>
      </w:divBdr>
    </w:div>
    <w:div w:id="2125077068">
      <w:bodyDiv w:val="1"/>
      <w:marLeft w:val="0"/>
      <w:marRight w:val="0"/>
      <w:marTop w:val="0"/>
      <w:marBottom w:val="0"/>
      <w:divBdr>
        <w:top w:val="none" w:sz="0" w:space="0" w:color="auto"/>
        <w:left w:val="none" w:sz="0" w:space="0" w:color="auto"/>
        <w:bottom w:val="none" w:sz="0" w:space="0" w:color="auto"/>
        <w:right w:val="none" w:sz="0" w:space="0" w:color="auto"/>
      </w:divBdr>
    </w:div>
    <w:div w:id="2129927874">
      <w:bodyDiv w:val="1"/>
      <w:marLeft w:val="0"/>
      <w:marRight w:val="0"/>
      <w:marTop w:val="0"/>
      <w:marBottom w:val="0"/>
      <w:divBdr>
        <w:top w:val="none" w:sz="0" w:space="0" w:color="auto"/>
        <w:left w:val="none" w:sz="0" w:space="0" w:color="auto"/>
        <w:bottom w:val="none" w:sz="0" w:space="0" w:color="auto"/>
        <w:right w:val="none" w:sz="0" w:space="0" w:color="auto"/>
      </w:divBdr>
    </w:div>
    <w:div w:id="2130199546">
      <w:bodyDiv w:val="1"/>
      <w:marLeft w:val="0"/>
      <w:marRight w:val="0"/>
      <w:marTop w:val="0"/>
      <w:marBottom w:val="0"/>
      <w:divBdr>
        <w:top w:val="none" w:sz="0" w:space="0" w:color="auto"/>
        <w:left w:val="none" w:sz="0" w:space="0" w:color="auto"/>
        <w:bottom w:val="none" w:sz="0" w:space="0" w:color="auto"/>
        <w:right w:val="none" w:sz="0" w:space="0" w:color="auto"/>
      </w:divBdr>
    </w:div>
    <w:div w:id="2138066757">
      <w:bodyDiv w:val="1"/>
      <w:marLeft w:val="0"/>
      <w:marRight w:val="0"/>
      <w:marTop w:val="0"/>
      <w:marBottom w:val="0"/>
      <w:divBdr>
        <w:top w:val="none" w:sz="0" w:space="0" w:color="auto"/>
        <w:left w:val="none" w:sz="0" w:space="0" w:color="auto"/>
        <w:bottom w:val="none" w:sz="0" w:space="0" w:color="auto"/>
        <w:right w:val="none" w:sz="0" w:space="0" w:color="auto"/>
      </w:divBdr>
    </w:div>
    <w:div w:id="2138797465">
      <w:bodyDiv w:val="1"/>
      <w:marLeft w:val="0"/>
      <w:marRight w:val="0"/>
      <w:marTop w:val="0"/>
      <w:marBottom w:val="0"/>
      <w:divBdr>
        <w:top w:val="none" w:sz="0" w:space="0" w:color="auto"/>
        <w:left w:val="none" w:sz="0" w:space="0" w:color="auto"/>
        <w:bottom w:val="none" w:sz="0" w:space="0" w:color="auto"/>
        <w:right w:val="none" w:sz="0" w:space="0" w:color="auto"/>
      </w:divBdr>
    </w:div>
    <w:div w:id="2141409849">
      <w:bodyDiv w:val="1"/>
      <w:marLeft w:val="0"/>
      <w:marRight w:val="0"/>
      <w:marTop w:val="0"/>
      <w:marBottom w:val="0"/>
      <w:divBdr>
        <w:top w:val="none" w:sz="0" w:space="0" w:color="auto"/>
        <w:left w:val="none" w:sz="0" w:space="0" w:color="auto"/>
        <w:bottom w:val="none" w:sz="0" w:space="0" w:color="auto"/>
        <w:right w:val="none" w:sz="0" w:space="0" w:color="auto"/>
      </w:divBdr>
    </w:div>
    <w:div w:id="2143035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document/9189760" TargetMode="External"/><Relationship Id="rId18" Type="http://schemas.openxmlformats.org/officeDocument/2006/relationships/hyperlink" Target="https://www.sciencedirect.com/science/article/abs/pii/S2210670721003255"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0.emf"/><Relationship Id="rId50" Type="http://schemas.openxmlformats.org/officeDocument/2006/relationships/package" Target="embeddings/Microsoft_Word_Document1.docx"/><Relationship Id="rId55" Type="http://schemas.openxmlformats.org/officeDocument/2006/relationships/image" Target="media/image34.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conference.eresearch.edu.au/wp-content/uploads/2019/08/2019_eResearch_59_New-Generations-of-Internet-of-Things-Datasets-for-Cybersecurity.pdf" TargetMode="External"/><Relationship Id="rId29" Type="http://schemas.openxmlformats.org/officeDocument/2006/relationships/image" Target="media/image13.png"/><Relationship Id="rId11" Type="http://schemas.openxmlformats.org/officeDocument/2006/relationships/hyperlink" Target="https://www.sciencedirect.com/science/article/pii/S2210670721002808?casa_token=IlzSGltIsZkAAAAA:K-oImykBBkUVp-WRfhXB1TsUtZXRjZlrSSon-YStTEN8EyKOO5apRzZtb25yphNsm0PCWffQIjw"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emf"/><Relationship Id="rId53" Type="http://schemas.openxmlformats.org/officeDocument/2006/relationships/image" Target="media/image33.emf"/><Relationship Id="rId58" Type="http://schemas.openxmlformats.org/officeDocument/2006/relationships/oleObject" Target="embeddings/oleObject4.bin"/><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hyperlink" Target="https://ieeexplore.ieee.org/document/9343133"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oleObject" Target="embeddings/oleObject1.bin"/><Relationship Id="rId56" Type="http://schemas.openxmlformats.org/officeDocument/2006/relationships/oleObject" Target="embeddings/oleObject3.bin"/><Relationship Id="rId8" Type="http://schemas.openxmlformats.org/officeDocument/2006/relationships/webSettings" Target="webSettings.xml"/><Relationship Id="rId51" Type="http://schemas.openxmlformats.org/officeDocument/2006/relationships/image" Target="media/image32.emf"/><Relationship Id="rId3" Type="http://schemas.openxmlformats.org/officeDocument/2006/relationships/customXml" Target="../customXml/item3.xml"/><Relationship Id="rId12" Type="http://schemas.openxmlformats.org/officeDocument/2006/relationships/hyperlink" Target="https://ieeexplore.ieee.org/document/9444348/authors" TargetMode="External"/><Relationship Id="rId17" Type="http://schemas.openxmlformats.org/officeDocument/2006/relationships/hyperlink" Target="https://arxiv.org/abs/1906.01055"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package" Target="embeddings/Microsoft_Word_Document.docx"/><Relationship Id="rId59" Type="http://schemas.openxmlformats.org/officeDocument/2006/relationships/image" Target="media/image36.emf"/><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package" Target="embeddings/Microsoft_Word_Document2.docx"/><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ieeexplore.ieee.org/document/9343084"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emf"/><Relationship Id="rId57" Type="http://schemas.openxmlformats.org/officeDocument/2006/relationships/image" Target="media/image35.emf"/><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oleObject" Target="embeddings/oleObject2.bin"/><Relationship Id="rId60" Type="http://schemas.openxmlformats.org/officeDocument/2006/relationships/oleObject" Target="embeddings/oleObject5.bin"/><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8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E58B308-8F2E-42BD-85CB-724DCC8BA908}">
  <we:reference id="f78a3046-9e99-4300-aa2b-5814002b01a2" version="1.55.1.0" store="EXCatalog" storeType="EXCatalog"/>
  <we:alternateReferences>
    <we:reference id="WA104382081" version="1.55.1.0" store="en-GB"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75039C67C56AE4FBB113410CB3368FA" ma:contentTypeVersion="14" ma:contentTypeDescription="Create a new document." ma:contentTypeScope="" ma:versionID="ec877e1115135dd0da4904ca9bda629f">
  <xsd:schema xmlns:xsd="http://www.w3.org/2001/XMLSchema" xmlns:xs="http://www.w3.org/2001/XMLSchema" xmlns:p="http://schemas.microsoft.com/office/2006/metadata/properties" xmlns:ns3="381d1e2d-c2bd-40b7-9f87-c8b802657bd5" xmlns:ns4="9944fbef-07c3-4442-bf1e-ccfb86dfa6c8" targetNamespace="http://schemas.microsoft.com/office/2006/metadata/properties" ma:root="true" ma:fieldsID="725432dc58ead71eacec7589d3d2dcbd" ns3:_="" ns4:_="">
    <xsd:import namespace="381d1e2d-c2bd-40b7-9f87-c8b802657bd5"/>
    <xsd:import namespace="9944fbef-07c3-4442-bf1e-ccfb86dfa6c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1d1e2d-c2bd-40b7-9f87-c8b802657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ObjectDetectorVersions" ma:index="15" nillable="true" ma:displayName="MediaServiceObjectDetectorVersions" ma:description=""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ystemTags" ma:index="20" nillable="true" ma:displayName="MediaServiceSystemTags" ma:hidden="true" ma:internalName="MediaServiceSystemTags" ma:readOnly="true">
      <xsd:simpleType>
        <xsd:restriction base="dms:Note"/>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944fbef-07c3-4442-bf1e-ccfb86dfa6c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381d1e2d-c2bd-40b7-9f87-c8b802657bd5" xsi:nil="true"/>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Cam24</b:Tag>
    <b:SourceType>InternetSite</b:SourceType>
    <b:Guid>{B7652BE2-B644-41E3-B06B-04ECFB604AF1}</b:Guid>
    <b:Title>Tech Target</b:Title>
    <b:Year>2024</b:Year>
    <b:Author>
      <b:Author>
        <b:NameList>
          <b:Person>
            <b:Last>Hashemi-Pour</b:Last>
            <b:First>Cameron</b:First>
          </b:Person>
        </b:NameList>
      </b:Author>
    </b:Author>
    <b:InternetSiteTitle>Tech target</b:InternetSiteTitle>
    <b:Month>10</b:Month>
    <b:Day>21</b:Day>
    <b:URL>https://www.techtarget.com/searchsecurity/definition/intrusion-detection-system</b:URL>
    <b:RefOrder>7</b:RefOrder>
  </b:Source>
  <b:Source>
    <b:Tag>Jim24</b:Tag>
    <b:SourceType>InternetSite</b:SourceType>
    <b:Guid>{EEC37DA3-8F8D-464B-BFEB-6409BA7EC9A3}</b:Guid>
    <b:Author>
      <b:Author>
        <b:NameList>
          <b:Person>
            <b:Last>Holdsworth</b:Last>
            <b:First>Jim</b:First>
          </b:Person>
        </b:NameList>
      </b:Author>
    </b:Author>
    <b:Title>IBM</b:Title>
    <b:InternetSiteTitle>IBM</b:InternetSiteTitle>
    <b:Year>2024</b:Year>
    <b:Month>06</b:Month>
    <b:Day>28</b:Day>
    <b:URL>https://www.ibm.com/topics/data-mining</b:URL>
    <b:YearAccessed>2024</b:YearAccessed>
    <b:MonthAccessed>10</b:MonthAccessed>
    <b:DayAccessed>20</b:DayAccessed>
    <b:RefOrder>5</b:RefOrder>
  </b:Source>
  <b:Source>
    <b:Tag>Mic23</b:Tag>
    <b:SourceType>InternetSite</b:SourceType>
    <b:Guid>{AEA13CCC-A2F2-4DEA-BE78-C878F7E5A75E}</b:Guid>
    <b:Author>
      <b:Author>
        <b:NameList>
          <b:Person>
            <b:Last>Markevych</b:Last>
            <b:First>Michal</b:First>
          </b:Person>
        </b:NameList>
      </b:Author>
    </b:Author>
    <b:Title>Sciendo</b:Title>
    <b:Year>2023</b:Year>
    <b:YearAccessed>2024</b:YearAccessed>
    <b:MonthAccessed>10</b:MonthAccessed>
    <b:DayAccessed>28</b:DayAccessed>
    <b:URL>https://intapi.sciendo.com/pdf/10.2478/kbo-2023-0072</b:URL>
    <b:RefOrder>16</b:RefOrder>
  </b:Source>
  <b:Source>
    <b:Tag>Sai18</b:Tag>
    <b:SourceType>InternetSite</b:SourceType>
    <b:Guid>{8ED2E9DB-B61C-4047-8C92-934F3A0DE185}</b:Guid>
    <b:Author>
      <b:Author>
        <b:NameList>
          <b:Person>
            <b:Last>Al-Riyami</b:Last>
            <b:First>Said</b:First>
          </b:Person>
        </b:NameList>
      </b:Author>
    </b:Author>
    <b:Year>2018</b:Year>
    <b:YearAccessed>2024</b:YearAccessed>
    <b:MonthAccessed>10</b:MonthAccessed>
    <b:DayAccessed>28</b:DayAccessed>
    <b:URL>https://intranet.csc.liv.ac.uk/~frans/PostScriptFiles/icict2021.pdf</b:URL>
    <b:RefOrder>23</b:RefOrder>
  </b:Source>
  <b:Source>
    <b:Tag>His24</b:Tag>
    <b:SourceType>InternetSite</b:SourceType>
    <b:Guid>{8B68A5D8-07D1-4328-BC2C-6F552F9357C4}</b:Guid>
    <b:Author>
      <b:Author>
        <b:NameList>
          <b:Person>
            <b:Last>intelligence</b:Last>
            <b:First>History</b:First>
            <b:Middle>of</b:Middle>
          </b:Person>
        </b:NameList>
      </b:Author>
    </b:Author>
    <b:Title>Tableau</b:Title>
    <b:Year>2024</b:Year>
    <b:YearAccessed>2024</b:YearAccessed>
    <b:MonthAccessed>11</b:MonthAccessed>
    <b:DayAccessed>14</b:DayAccessed>
    <b:URL>https://www.tableau.com/data-insights/ai/history#definition</b:URL>
    <b:RefOrder>2</b:RefOrder>
  </b:Source>
  <b:Source>
    <b:Tag>Kei21</b:Tag>
    <b:SourceType>InternetSite</b:SourceType>
    <b:Guid>{DC147F27-6016-4EE1-9CF6-55ABE9F58CAE}</b:Guid>
    <b:Author>
      <b:Author>
        <b:NameList>
          <b:Person>
            <b:Last>Foote</b:Last>
            <b:First>Keith</b:First>
            <b:Middle>D.</b:Middle>
          </b:Person>
        </b:NameList>
      </b:Author>
    </b:Author>
    <b:Title>Dataversity</b:Title>
    <b:Year>2021</b:Year>
    <b:YearAccessed>2024</b:YearAccessed>
    <b:MonthAccessed>11</b:MonthAccessed>
    <b:DayAccessed>14</b:DayAccessed>
    <b:URL>https://www.dataversity.net/a-brief-history-of-machine-learning/</b:URL>
    <b:RefOrder>3</b:RefOrder>
  </b:Source>
  <b:Source>
    <b:Tag>Okt24</b:Tag>
    <b:SourceType>InternetSite</b:SourceType>
    <b:Guid>{C2293D23-04F4-4E43-A053-F854213AA25D}</b:Guid>
    <b:Title>Okta</b:Title>
    <b:Year>2024</b:Year>
    <b:YearAccessed>2024</b:YearAccessed>
    <b:MonthAccessed>11</b:MonthAccessed>
    <b:DayAccessed>14</b:DayAccessed>
    <b:URL>https://www.okta.com/identity-101/intrusion-detection-system/</b:URL>
    <b:Author>
      <b:Author>
        <b:NameList>
          <b:Person>
            <b:Last>Okta</b:Last>
          </b:Person>
        </b:NameList>
      </b:Author>
    </b:Author>
    <b:RefOrder>6</b:RefOrder>
  </b:Source>
  <b:Source>
    <b:Tag>Gul10</b:Tag>
    <b:SourceType>InternetSite</b:SourceType>
    <b:Guid>{14B16D5B-EADE-47A4-863F-B9B01736F66C}</b:Guid>
    <b:Title>Springer Nature Link</b:Title>
    <b:Year>2010</b:Year>
    <b:Author>
      <b:Author>
        <b:NameList>
          <b:Person>
            <b:Last>Kumar</b:Last>
            <b:First>Gulshan</b:First>
          </b:Person>
        </b:NameList>
      </b:Author>
    </b:Author>
    <b:YearAccessed>2024</b:YearAccessed>
    <b:MonthAccessed>10</b:MonthAccessed>
    <b:DayAccessed>28</b:DayAccessed>
    <b:URL>https://link.springer.com/content/pdf/10.1007/s10462-010-9179-5.pdf</b:URL>
    <b:RefOrder>1</b:RefOrder>
  </b:Source>
  <b:Source>
    <b:Tag>Kat24</b:Tag>
    <b:SourceType>InternetSite</b:SourceType>
    <b:Guid>{1D69509C-F1BF-47BC-A32A-E3ACA4606E2F}</b:Guid>
    <b:Title>SAS</b:Title>
    <b:Year>2024</b:Year>
    <b:Author>
      <b:Author>
        <b:NameList>
          <b:Person>
            <b:Last>Wakefield</b:Last>
            <b:First>Katrina</b:First>
          </b:Person>
        </b:NameList>
      </b:Author>
    </b:Author>
    <b:InternetSiteTitle>guide to the types of machine learning algorithms and their applications</b:InternetSiteTitle>
    <b:URL>https://www.sas.com/en_gb/insights/articles/analytics/machine-learning-algorithms.html#:~:text=As%20new%20data%20is%20fed,%2Dsupervised%2C%20unsupervised%20and%20reinforcement.</b:URL>
    <b:YearAccessed>2024</b:YearAccessed>
    <b:MonthAccessed>11</b:MonthAccessed>
    <b:DayAccessed>20</b:DayAccessed>
    <b:RefOrder>4</b:RefOrder>
  </b:Source>
  <b:Source>
    <b:Tag>Bae17</b:Tag>
    <b:SourceType>Report</b:SourceType>
    <b:Guid>{C9FC0AC5-2358-4D95-BECA-99887F2E006D}</b:Guid>
    <b:Title>Stuxnet</b:Title>
    <b:Year>2017</b:Year>
    <b:URL>https://www.research-collection.ethz.ch/bitstream/handle/20.500.11850/200661/Cyber-Reports-2017-04.pdf?sequence=1&amp;isAllowed=y</b:URL>
    <b:Author>
      <b:Author>
        <b:NameList>
          <b:Person>
            <b:Last>Baezner</b:Last>
          </b:Person>
        </b:NameList>
      </b:Author>
    </b:Author>
    <b:City>Switzerland</b:City>
    <b:RefOrder>14</b:RefOrder>
  </b:Source>
  <b:Source>
    <b:Tag>BAH24</b:Tag>
    <b:SourceType>InternetSite</b:SourceType>
    <b:Guid>{114E95BB-C8C2-47A2-A19D-25F02A176403}</b:Guid>
    <b:Title>ANAPAYA</b:Title>
    <b:Year>2024</b:Year>
    <b:Author>
      <b:Author>
        <b:NameList>
          <b:Person>
            <b:Last>CANDAN</b:Last>
            <b:First>BAHADIR</b:First>
          </b:Person>
        </b:NameList>
      </b:Author>
    </b:Author>
    <b:YearAccessed>2024</b:YearAccessed>
    <b:MonthAccessed>11</b:MonthAccessed>
    <b:DayAccessed>20</b:DayAccessed>
    <b:URL>https://www.anapaya.net/blog/top-5-critical-infrastructure-cyberattacks</b:URL>
    <b:RefOrder>15</b:RefOrder>
  </b:Source>
  <b:Source>
    <b:Tag>Jin17</b:Tag>
    <b:SourceType>Report</b:SourceType>
    <b:Guid>{E16BB970-17FB-440C-810E-0EFFBBE57470}</b:Guid>
    <b:Title>method of intrustion detection using deep neural network</b:Title>
    <b:Year>2017</b:Year>
    <b:City>jeju</b:City>
    <b:Publisher>IEEE</b:Publisher>
    <b:Author>
      <b:Author>
        <b:NameList>
          <b:Person>
            <b:Last>Kim</b:Last>
            <b:First>Jin</b:First>
          </b:Person>
        </b:NameList>
      </b:Author>
    </b:Author>
    <b:RefOrder>18</b:RefOrder>
  </b:Source>
  <b:Source>
    <b:Tag>Gul1</b:Tag>
    <b:SourceType>Report</b:SourceType>
    <b:Guid>{3562DF16-8543-4A50-AA7F-C61C8CA5E21D}</b:Guid>
    <b:Title>Use of AI based techniques for intrusion detection</b:Title>
    <b:Year>2010</b:Year>
    <b:Author>
      <b:Author>
        <b:NameList>
          <b:Person>
            <b:Last>sachdeva</b:Last>
            <b:First>Gulshan</b:First>
            <b:Middle>Kumar. Krishna kumar . Monika</b:Middle>
          </b:Person>
        </b:NameList>
      </b:Author>
    </b:Author>
    <b:YearAccessed>2024</b:YearAccessed>
    <b:MonthAccessed>10</b:MonthAccessed>
    <b:DayAccessed>28</b:DayAccessed>
    <b:URL>https://link.springer.com/content/pdf/10.1007/s10462-010-9179-5.pdf</b:URL>
    <b:Publisher>Springer nature</b:Publisher>
    <b:City>India</b:City>
    <b:RefOrder>17</b:RefOrder>
  </b:Source>
  <b:Source>
    <b:Tag>Kut15</b:Tag>
    <b:SourceType>Report</b:SourceType>
    <b:Guid>{C3CC597C-539D-4B6D-8145-965C7FAE6E13}</b:Guid>
    <b:Title>An Investigation on Cyber Security Threats and Security Models</b:Title>
    <b:Year>2015</b:Year>
    <b:City>NEW YORK</b:City>
    <b:Publisher>IEEE</b:Publisher>
    <b:Author>
      <b:Author>
        <b:NameList>
          <b:Person>
            <b:Last>Thakur</b:Last>
            <b:First>Kutub</b:First>
          </b:Person>
        </b:NameList>
      </b:Author>
    </b:Author>
    <b:RefOrder>8</b:RefOrder>
  </b:Source>
  <b:Source>
    <b:Tag>Rez20</b:Tag>
    <b:SourceType>Report</b:SourceType>
    <b:Guid>{80EB9125-EE93-4F4D-A35C-BDF8143E2C8B}</b:Guid>
    <b:Author>
      <b:Author>
        <b:NameList>
          <b:Person>
            <b:Last>Forghani</b:Last>
            <b:First>Reza</b:First>
          </b:Person>
        </b:NameList>
      </b:Author>
    </b:Author>
    <b:Title>Machine learning and other artifical intelligence applications </b:Title>
    <b:Year>2020</b:Year>
    <b:RefOrder>9</b:RefOrder>
  </b:Source>
  <b:Source>
    <b:Tag>BJC24</b:Tag>
    <b:SourceType>InternetSite</b:SourceType>
    <b:Guid>{2170D47C-5CB2-4A64-935B-7F8B8B96BB89}</b:Guid>
    <b:Title>Britannica</b:Title>
    <b:Year>2024</b:Year>
    <b:Author>
      <b:Author>
        <b:NameList>
          <b:Person>
            <b:Last>Copeland</b:Last>
            <b:First>B.J.</b:First>
          </b:Person>
        </b:NameList>
      </b:Author>
    </b:Author>
    <b:YearAccessed>2024</b:YearAccessed>
    <b:MonthAccessed>12</b:MonthAccessed>
    <b:DayAccessed>04</b:DayAccessed>
    <b:URL>https://www.britannica.com/science/history-of-artificial-intelligence/Connectionism</b:URL>
    <b:RefOrder>10</b:RefOrder>
  </b:Source>
  <b:Source>
    <b:Tag>Sco17</b:Tag>
    <b:SourceType>InternetSite</b:SourceType>
    <b:Guid>{0713A9F6-EDD7-4EEE-884B-37A3C0DE34A9}</b:Guid>
    <b:Author>
      <b:Author>
        <b:NameList>
          <b:Person>
            <b:Last>Granter</b:Last>
            <b:First>Scott</b:First>
            <b:Middle>R</b:Middle>
          </b:Person>
        </b:NameList>
      </b:Author>
    </b:Author>
    <b:Title>Archives</b:Title>
    <b:Year>2017</b:Year>
    <b:YearAccessed>2024</b:YearAccessed>
    <b:MonthAccessed>12</b:MonthAccessed>
    <b:DayAccessed>04</b:DayAccessed>
    <b:URL>https://meridian.allenpress.com/aplm/article/141/5/619/194217/AlphaGo-Deep-Learning-and-the-Future-of-the-Human</b:URL>
    <b:RefOrder>11</b:RefOrder>
  </b:Source>
  <b:Source>
    <b:Tag>Gar20</b:Tag>
    <b:SourceType>Report</b:SourceType>
    <b:Guid>{435B2855-E03C-4A46-B47F-DB34BE196AFF}</b:Guid>
    <b:Title>Machine learning techniques for identifying Anomalous Network traffic</b:Title>
    <b:Year>2020</b:Year>
    <b:City>Monteret, California</b:City>
    <b:Publisher>U.S. Government</b:Publisher>
    <b:Author>
      <b:Author>
        <b:NameList>
          <b:Person>
            <b:Last>Garza</b:Last>
          </b:Person>
        </b:NameList>
      </b:Author>
    </b:Author>
    <b:RefOrder>13</b:RefOrder>
  </b:Source>
  <b:Source>
    <b:Tag>Adn21</b:Tag>
    <b:SourceType>Report</b:SourceType>
    <b:Guid>{2CBA00E3-804F-4368-8645-B77219E63494}</b:Guid>
    <b:Author>
      <b:Author>
        <b:NameList>
          <b:Person>
            <b:Last>Helmi</b:Last>
            <b:First>Adnan</b:First>
          </b:Person>
        </b:NameList>
      </b:Author>
    </b:Author>
    <b:Year>2021</b:Year>
    <b:YearAccessed>2024</b:YearAccessed>
    <b:MonthAccessed>10</b:MonthAccessed>
    <b:DayAccessed>28</b:DayAccessed>
    <b:URL>https://aetic.theiaer.org/archive/v5/v5n5/p25.pdf</b:URL>
    <b:Title>A Machine learning approach for improving the performance of network intrusion detection systems </b:Title>
    <b:City>Iraq</b:City>
    <b:RefOrder>19</b:RefOrder>
  </b:Source>
  <b:Source>
    <b:Tag>iqb21</b:Tag>
    <b:SourceType>InternetSite</b:SourceType>
    <b:Guid>{FAD8AB5E-230F-42D5-8854-73E194756688}</b:Guid>
    <b:Title>Springer </b:Title>
    <b:Year>2021</b:Year>
    <b:Author>
      <b:Author>
        <b:NameList>
          <b:Person>
            <b:Last>iqbal</b:Last>
          </b:Person>
        </b:NameList>
      </b:Author>
    </b:Author>
    <b:YearAccessed>2025</b:YearAccessed>
    <b:MonthAccessed>01</b:MonthAccessed>
    <b:DayAccessed>03</b:DayAccessed>
    <b:URL>https://www.okta.com/identity-101/intrusion-detection-system/</b:URL>
    <b:RefOrder>24</b:RefOrder>
  </b:Source>
  <b:Source>
    <b:Tag>Tim24</b:Tag>
    <b:SourceType>InternetSite</b:SourceType>
    <b:Guid>{FF2E5844-79C2-48B8-A30C-D07CB381FE67}</b:Guid>
    <b:Author>
      <b:Author>
        <b:NameList>
          <b:Person>
            <b:Last>TimesPro</b:Last>
          </b:Person>
        </b:NameList>
      </b:Author>
    </b:Author>
    <b:Title>TIMESPRO</b:Title>
    <b:Year>2024</b:Year>
    <b:YearAccessed>2025</b:YearAccessed>
    <b:MonthAccessed>1</b:MonthAccessed>
    <b:DayAccessed>3</b:DayAccessed>
    <b:URL>https://timespro.com/blog/what-is-supervised-machine-learning-advantages-and-examples</b:URL>
    <b:RefOrder>12</b:RefOrder>
  </b:Source>
  <b:Source>
    <b:Tag>Xin20</b:Tag>
    <b:SourceType>Report</b:SourceType>
    <b:Guid>{EF7A0D48-72C8-4343-8089-3E10F5E9F3DB}</b:Guid>
    <b:Title>No free lunch</b:Title>
    <b:Year>2020</b:Year>
    <b:Author>
      <b:Author>
        <b:NameList>
          <b:Person>
            <b:Last>Yang</b:Last>
            <b:First>Xin-she</b:First>
          </b:Person>
        </b:NameList>
      </b:Author>
    </b:Author>
    <b:Publisher>ScienceDirect</b:Publisher>
    <b:RefOrder>20</b:RefOrder>
  </b:Source>
  <b:Source>
    <b:Tag>cor25</b:Tag>
    <b:SourceType>InternetSite</b:SourceType>
    <b:Guid>{2147B0F4-4641-48DE-B5CD-FE03156D9B4D}</b:Guid>
    <b:Title>Corelight</b:Title>
    <b:Author>
      <b:Author>
        <b:NameList>
          <b:Person>
            <b:Last>corelight</b:Last>
          </b:Person>
        </b:NameList>
      </b:Author>
    </b:Author>
    <b:YearAccessed>2025</b:YearAccessed>
    <b:MonthAccessed>1</b:MonthAccessed>
    <b:DayAccessed>3</b:DayAccessed>
    <b:URL>https://corelight.com/resources/glossary/ids-false-positives#:</b:URL>
    <b:RefOrder>21</b:RefOrder>
  </b:Source>
  <b:Source>
    <b:Tag>Has19</b:Tag>
    <b:SourceType>DocumentFromInternetSite</b:SourceType>
    <b:Guid>{E7594066-5A77-410B-BA48-3E8BB64A23DC}</b:Guid>
    <b:Title>Kaggle</b:Title>
    <b:Year>2019</b:Year>
    <b:Author>
      <b:Author>
        <b:NameList>
          <b:Person>
            <b:Last>zaib</b:Last>
            <b:First>Hassan</b:First>
          </b:Person>
        </b:NameList>
      </b:Author>
    </b:Author>
    <b:YearAccessed>2025</b:YearAccessed>
    <b:MonthAccessed>01</b:MonthAccessed>
    <b:DayAccessed>24</b:DayAccessed>
    <b:URL>https://www.kaggle.com/datasets/hassan06/nslkdd</b:URL>
    <b:RefOrder>22</b:RefOrder>
  </b:Source>
</b:Sources>
</file>

<file path=customXml/itemProps1.xml><?xml version="1.0" encoding="utf-8"?>
<ds:datastoreItem xmlns:ds="http://schemas.openxmlformats.org/officeDocument/2006/customXml" ds:itemID="{B5D0497A-B8A6-44DF-A17B-594BCFDB5129}">
  <ds:schemaRefs>
    <ds:schemaRef ds:uri="http://schemas.microsoft.com/sharepoint/v3/contenttype/forms"/>
  </ds:schemaRefs>
</ds:datastoreItem>
</file>

<file path=customXml/itemProps2.xml><?xml version="1.0" encoding="utf-8"?>
<ds:datastoreItem xmlns:ds="http://schemas.openxmlformats.org/officeDocument/2006/customXml" ds:itemID="{9FBC05F0-45D4-4052-9D68-8CE8129C44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1d1e2d-c2bd-40b7-9f87-c8b802657bd5"/>
    <ds:schemaRef ds:uri="9944fbef-07c3-4442-bf1e-ccfb86dfa6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7E7351-55C1-41F9-9D96-C2B962C4AEB9}">
  <ds:schemaRefs>
    <ds:schemaRef ds:uri="http://schemas.microsoft.com/office/2006/metadata/properties"/>
    <ds:schemaRef ds:uri="http://schemas.microsoft.com/office/infopath/2007/PartnerControls"/>
    <ds:schemaRef ds:uri="381d1e2d-c2bd-40b7-9f87-c8b802657bd5"/>
  </ds:schemaRefs>
</ds:datastoreItem>
</file>

<file path=customXml/itemProps4.xml><?xml version="1.0" encoding="utf-8"?>
<ds:datastoreItem xmlns:ds="http://schemas.openxmlformats.org/officeDocument/2006/customXml" ds:itemID="{49FBF7E1-2FEB-41CD-8505-83184D328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6</TotalTime>
  <Pages>60</Pages>
  <Words>20228</Words>
  <Characters>115304</Characters>
  <Application>Microsoft Office Word</Application>
  <DocSecurity>0</DocSecurity>
  <Lines>960</Lines>
  <Paragraphs>270</Paragraphs>
  <ScaleCrop>false</ScaleCrop>
  <Company>Liverpool John Moores University</Company>
  <LinksUpToDate>false</LinksUpToDate>
  <CharactersWithSpaces>135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iwale, Dara</dc:creator>
  <cp:keywords/>
  <dc:description/>
  <cp:lastModifiedBy>Omiwale, Dara</cp:lastModifiedBy>
  <cp:revision>1048</cp:revision>
  <dcterms:created xsi:type="dcterms:W3CDTF">2025-03-14T14:17:00Z</dcterms:created>
  <dcterms:modified xsi:type="dcterms:W3CDTF">2025-04-1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csl.mendeley.com/styles/373714331/IEEE-No-et-al</vt:lpwstr>
  </property>
  <property fmtid="{D5CDD505-2E9C-101B-9397-08002B2CF9AE}" pid="17" name="Mendeley Recent Style Name 7_1">
    <vt:lpwstr>IEEE - Sud Sudirman, BEng (Hons) Ph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ContentTypeId">
    <vt:lpwstr>0x010100D75039C67C56AE4FBB113410CB3368FA</vt:lpwstr>
  </property>
</Properties>
</file>